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14"/>
        <w:gridCol w:w="594"/>
        <w:gridCol w:w="4140"/>
        <w:gridCol w:w="2880"/>
      </w:tblGrid>
      <w:tr w:rsidR="006A2DC8" w:rsidRPr="007C5A38" w14:paraId="576F1028" w14:textId="77777777" w:rsidTr="60CE9AB7">
        <w:tc>
          <w:tcPr>
            <w:tcW w:w="8208" w:type="dxa"/>
            <w:gridSpan w:val="2"/>
            <w:shd w:val="clear" w:color="auto" w:fill="auto"/>
          </w:tcPr>
          <w:p w14:paraId="0758D609" w14:textId="3E2DF9DB" w:rsidR="006A2DC8" w:rsidRPr="00D473DD" w:rsidRDefault="006A2DC8" w:rsidP="393956CB">
            <w:pPr>
              <w:spacing w:before="60" w:after="60"/>
              <w:rPr>
                <w:rFonts w:ascii="Arial" w:eastAsia="Times New Roman" w:hAnsi="Arial" w:cs="Arial"/>
                <w:b/>
                <w:bCs/>
                <w:spacing w:val="-2"/>
                <w:sz w:val="20"/>
                <w:szCs w:val="20"/>
                <w:lang w:val="en-AU"/>
              </w:rPr>
            </w:pPr>
            <w:r w:rsidRPr="00D473DD">
              <w:rPr>
                <w:rFonts w:ascii="Arial" w:eastAsia="Times New Roman" w:hAnsi="Arial" w:cs="Arial"/>
                <w:b/>
                <w:bCs/>
                <w:color w:val="4472C4"/>
                <w:spacing w:val="-2"/>
                <w:sz w:val="20"/>
                <w:szCs w:val="20"/>
                <w:lang w:val="en-AU"/>
              </w:rPr>
              <w:t>Department:</w:t>
            </w:r>
            <w:r w:rsidRPr="00D473DD">
              <w:rPr>
                <w:rFonts w:ascii="Arial" w:eastAsia="Times New Roman" w:hAnsi="Arial" w:cs="Arial"/>
                <w:b/>
                <w:bCs/>
                <w:spacing w:val="-2"/>
                <w:sz w:val="20"/>
                <w:szCs w:val="20"/>
                <w:lang w:val="en-AU"/>
              </w:rPr>
              <w:t xml:space="preserve"> Education and Children’s Services</w:t>
            </w:r>
            <w:r w:rsidR="005B1357">
              <w:rPr>
                <w:rFonts w:ascii="Arial" w:eastAsia="Times New Roman" w:hAnsi="Arial" w:cs="Arial"/>
                <w:b/>
                <w:bCs/>
                <w:spacing w:val="-2"/>
                <w:sz w:val="20"/>
                <w:szCs w:val="20"/>
                <w:lang w:val="en-AU"/>
              </w:rPr>
              <w:t xml:space="preserve"> </w:t>
            </w:r>
          </w:p>
        </w:tc>
        <w:tc>
          <w:tcPr>
            <w:tcW w:w="4140" w:type="dxa"/>
            <w:shd w:val="clear" w:color="auto" w:fill="auto"/>
          </w:tcPr>
          <w:p w14:paraId="7617D9A7" w14:textId="3606B626" w:rsidR="006A2DC8" w:rsidRPr="00D473DD" w:rsidRDefault="006A2DC8" w:rsidP="393956CB">
            <w:pPr>
              <w:spacing w:before="60" w:after="60"/>
              <w:jc w:val="center"/>
              <w:rPr>
                <w:rFonts w:ascii="Arial" w:eastAsia="Times New Roman" w:hAnsi="Arial" w:cs="Arial"/>
                <w:b/>
                <w:bCs/>
                <w:color w:val="4472C4"/>
                <w:spacing w:val="-2"/>
                <w:sz w:val="20"/>
                <w:szCs w:val="20"/>
                <w:lang w:val="en-AU"/>
              </w:rPr>
            </w:pPr>
            <w:r w:rsidRPr="00D473DD">
              <w:rPr>
                <w:rFonts w:ascii="Arial" w:eastAsia="Times New Roman" w:hAnsi="Arial" w:cs="Arial"/>
                <w:b/>
                <w:bCs/>
                <w:color w:val="4472C4"/>
                <w:spacing w:val="-2"/>
                <w:sz w:val="36"/>
                <w:szCs w:val="36"/>
                <w:lang w:val="en-AU"/>
              </w:rPr>
              <w:t>RISK ASSESSMENT</w:t>
            </w:r>
            <w:r w:rsidR="00D473DD">
              <w:rPr>
                <w:rFonts w:ascii="Arial" w:eastAsia="Times New Roman" w:hAnsi="Arial" w:cs="Arial"/>
                <w:b/>
                <w:bCs/>
                <w:color w:val="4472C4"/>
                <w:spacing w:val="-2"/>
                <w:sz w:val="36"/>
                <w:szCs w:val="36"/>
                <w:lang w:val="en-AU"/>
              </w:rPr>
              <w:t xml:space="preserve"> (E</w:t>
            </w:r>
            <w:r w:rsidR="00C0760C">
              <w:rPr>
                <w:rFonts w:ascii="Arial" w:eastAsia="Times New Roman" w:hAnsi="Arial" w:cs="Arial"/>
                <w:b/>
                <w:bCs/>
                <w:color w:val="4472C4"/>
                <w:spacing w:val="-2"/>
                <w:sz w:val="36"/>
                <w:szCs w:val="36"/>
                <w:lang w:val="en-AU"/>
              </w:rPr>
              <w:t>LC Settings</w:t>
            </w:r>
            <w:r w:rsidR="00D473DD">
              <w:rPr>
                <w:rFonts w:ascii="Arial" w:eastAsia="Times New Roman" w:hAnsi="Arial" w:cs="Arial"/>
                <w:b/>
                <w:bCs/>
                <w:color w:val="4472C4"/>
                <w:spacing w:val="-2"/>
                <w:sz w:val="36"/>
                <w:szCs w:val="36"/>
                <w:lang w:val="en-AU"/>
              </w:rPr>
              <w:t>)</w:t>
            </w:r>
          </w:p>
        </w:tc>
        <w:tc>
          <w:tcPr>
            <w:tcW w:w="2880" w:type="dxa"/>
            <w:shd w:val="clear" w:color="auto" w:fill="auto"/>
          </w:tcPr>
          <w:p w14:paraId="0C05D954" w14:textId="77777777" w:rsidR="006A2DC8" w:rsidRPr="00D473DD" w:rsidRDefault="006A2DC8" w:rsidP="393956CB">
            <w:pPr>
              <w:spacing w:before="60" w:after="60"/>
              <w:jc w:val="right"/>
              <w:rPr>
                <w:rFonts w:ascii="Arial" w:eastAsia="Times New Roman" w:hAnsi="Arial" w:cs="Arial"/>
                <w:b/>
                <w:bCs/>
                <w:spacing w:val="-2"/>
                <w:sz w:val="20"/>
                <w:szCs w:val="20"/>
                <w:lang w:val="en-AU"/>
              </w:rPr>
            </w:pPr>
            <w:r w:rsidRPr="00D473DD">
              <w:rPr>
                <w:rFonts w:ascii="Arial" w:eastAsia="Times New Roman" w:hAnsi="Arial" w:cs="Arial"/>
                <w:b/>
                <w:noProof/>
                <w:spacing w:val="-2"/>
                <w:sz w:val="20"/>
                <w:szCs w:val="20"/>
                <w:lang w:val="en-AU"/>
              </w:rPr>
              <w:drawing>
                <wp:inline distT="0" distB="0" distL="0" distR="0" wp14:anchorId="5945DCA9" wp14:editId="682F3421">
                  <wp:extent cx="1511300" cy="254000"/>
                  <wp:effectExtent l="0" t="0" r="0" b="0"/>
                  <wp:docPr id="37450" name="Picture 37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1300" cy="254000"/>
                          </a:xfrm>
                          <a:prstGeom prst="rect">
                            <a:avLst/>
                          </a:prstGeom>
                          <a:noFill/>
                          <a:ln>
                            <a:noFill/>
                          </a:ln>
                        </pic:spPr>
                      </pic:pic>
                    </a:graphicData>
                  </a:graphic>
                </wp:inline>
              </w:drawing>
            </w:r>
          </w:p>
        </w:tc>
      </w:tr>
      <w:tr w:rsidR="006A2DC8" w:rsidRPr="007C5A38" w14:paraId="45DE3B01" w14:textId="77777777" w:rsidTr="60CE9AB7">
        <w:tc>
          <w:tcPr>
            <w:tcW w:w="8208" w:type="dxa"/>
            <w:gridSpan w:val="2"/>
            <w:shd w:val="clear" w:color="auto" w:fill="auto"/>
          </w:tcPr>
          <w:p w14:paraId="5ACBA18D" w14:textId="77777777" w:rsidR="006A2DC8" w:rsidRPr="00D473DD" w:rsidRDefault="006A2DC8" w:rsidP="393956CB">
            <w:pPr>
              <w:spacing w:before="120" w:after="120"/>
              <w:rPr>
                <w:rFonts w:ascii="Arial" w:eastAsia="Times New Roman" w:hAnsi="Arial" w:cs="Arial"/>
                <w:b/>
                <w:bCs/>
                <w:spacing w:val="-2"/>
                <w:sz w:val="20"/>
                <w:szCs w:val="20"/>
                <w:lang w:val="en-AU"/>
              </w:rPr>
            </w:pPr>
            <w:r w:rsidRPr="00D473DD">
              <w:rPr>
                <w:rFonts w:ascii="Arial" w:eastAsia="Times New Roman" w:hAnsi="Arial" w:cs="Arial"/>
                <w:b/>
                <w:bCs/>
                <w:color w:val="4472C4"/>
                <w:spacing w:val="-2"/>
                <w:sz w:val="20"/>
                <w:szCs w:val="20"/>
                <w:lang w:val="en-AU"/>
              </w:rPr>
              <w:t>Process/Activity:</w:t>
            </w:r>
            <w:r w:rsidRPr="00D473DD">
              <w:rPr>
                <w:rFonts w:ascii="Arial" w:eastAsia="Times New Roman" w:hAnsi="Arial" w:cs="Arial"/>
                <w:b/>
                <w:spacing w:val="-2"/>
                <w:sz w:val="20"/>
                <w:szCs w:val="20"/>
                <w:lang w:val="en-AU"/>
              </w:rPr>
              <w:tab/>
            </w:r>
            <w:r w:rsidRPr="00D473DD">
              <w:rPr>
                <w:rFonts w:ascii="Arial" w:eastAsia="Times New Roman" w:hAnsi="Arial" w:cs="Arial"/>
                <w:b/>
                <w:bCs/>
                <w:spacing w:val="-2"/>
                <w:sz w:val="20"/>
                <w:szCs w:val="20"/>
                <w:lang w:val="en-AU"/>
              </w:rPr>
              <w:t>Infection Prevention &amp; Control</w:t>
            </w:r>
            <w:r w:rsidRPr="00D473DD">
              <w:rPr>
                <w:rFonts w:ascii="Arial" w:eastAsia="Times New Roman" w:hAnsi="Arial" w:cs="Arial"/>
                <w:spacing w:val="-2"/>
                <w:sz w:val="20"/>
                <w:szCs w:val="20"/>
                <w:lang w:val="en-AU"/>
              </w:rPr>
              <w:t xml:space="preserve"> </w:t>
            </w:r>
          </w:p>
        </w:tc>
        <w:tc>
          <w:tcPr>
            <w:tcW w:w="4140" w:type="dxa"/>
            <w:shd w:val="clear" w:color="auto" w:fill="auto"/>
          </w:tcPr>
          <w:p w14:paraId="510181F4" w14:textId="587DBB80" w:rsidR="006A2DC8" w:rsidRPr="00D473DD" w:rsidRDefault="006A2DC8" w:rsidP="393956CB">
            <w:pPr>
              <w:spacing w:before="120" w:after="120"/>
              <w:rPr>
                <w:rFonts w:ascii="Arial" w:eastAsia="Times New Roman" w:hAnsi="Arial" w:cs="Arial"/>
                <w:b/>
                <w:bCs/>
                <w:spacing w:val="-2"/>
                <w:sz w:val="20"/>
                <w:szCs w:val="20"/>
                <w:lang w:val="en-AU"/>
              </w:rPr>
            </w:pPr>
            <w:r w:rsidRPr="00D473DD">
              <w:rPr>
                <w:rFonts w:ascii="Arial" w:eastAsia="Times New Roman" w:hAnsi="Arial" w:cs="Arial"/>
                <w:b/>
                <w:bCs/>
                <w:color w:val="4472C4"/>
                <w:spacing w:val="-2"/>
                <w:sz w:val="20"/>
                <w:szCs w:val="20"/>
                <w:lang w:val="en-AU"/>
              </w:rPr>
              <w:t>Location:</w:t>
            </w:r>
            <w:r w:rsidRPr="00D473DD">
              <w:rPr>
                <w:rFonts w:ascii="Arial" w:eastAsia="Times New Roman" w:hAnsi="Arial" w:cs="Arial"/>
                <w:spacing w:val="-2"/>
                <w:sz w:val="20"/>
                <w:szCs w:val="20"/>
                <w:lang w:val="en-AU"/>
              </w:rPr>
              <w:t xml:space="preserve">    </w:t>
            </w:r>
            <w:r w:rsidRPr="00D473DD">
              <w:rPr>
                <w:rFonts w:ascii="Arial" w:eastAsia="Times New Roman" w:hAnsi="Arial" w:cs="Arial"/>
                <w:b/>
                <w:bCs/>
                <w:spacing w:val="-2"/>
                <w:sz w:val="20"/>
                <w:szCs w:val="20"/>
                <w:lang w:val="en-AU"/>
              </w:rPr>
              <w:t>All E</w:t>
            </w:r>
            <w:r w:rsidR="00BD4937" w:rsidRPr="00D473DD">
              <w:rPr>
                <w:rFonts w:ascii="Arial" w:eastAsia="Times New Roman" w:hAnsi="Arial" w:cs="Arial"/>
                <w:b/>
                <w:bCs/>
                <w:spacing w:val="-2"/>
                <w:sz w:val="20"/>
                <w:szCs w:val="20"/>
                <w:lang w:val="en-AU"/>
              </w:rPr>
              <w:t>LCs</w:t>
            </w:r>
            <w:r w:rsidRPr="00D473DD">
              <w:rPr>
                <w:rFonts w:ascii="Arial" w:eastAsia="Times New Roman" w:hAnsi="Arial" w:cs="Arial"/>
                <w:b/>
                <w:bCs/>
                <w:spacing w:val="-2"/>
                <w:sz w:val="20"/>
                <w:szCs w:val="20"/>
                <w:lang w:val="en-AU"/>
              </w:rPr>
              <w:t xml:space="preserve"> Establishments</w:t>
            </w:r>
            <w:r w:rsidRPr="00D473DD">
              <w:rPr>
                <w:rFonts w:ascii="Arial" w:eastAsia="Times New Roman" w:hAnsi="Arial" w:cs="Arial"/>
                <w:spacing w:val="-2"/>
                <w:sz w:val="20"/>
                <w:szCs w:val="20"/>
                <w:lang w:val="en-AU"/>
              </w:rPr>
              <w:t xml:space="preserve"> </w:t>
            </w:r>
          </w:p>
        </w:tc>
        <w:tc>
          <w:tcPr>
            <w:tcW w:w="2880" w:type="dxa"/>
            <w:shd w:val="clear" w:color="auto" w:fill="auto"/>
          </w:tcPr>
          <w:p w14:paraId="3435F95B" w14:textId="77777777" w:rsidR="006A2DC8" w:rsidRDefault="006A2DC8" w:rsidP="393956CB">
            <w:pPr>
              <w:spacing w:before="120" w:after="120"/>
              <w:rPr>
                <w:rFonts w:ascii="Arial" w:eastAsia="Times New Roman" w:hAnsi="Arial" w:cs="Arial"/>
                <w:b/>
                <w:bCs/>
                <w:spacing w:val="-2"/>
                <w:sz w:val="20"/>
                <w:szCs w:val="20"/>
                <w:lang w:val="en-AU"/>
              </w:rPr>
            </w:pPr>
            <w:r w:rsidRPr="00D473DD">
              <w:rPr>
                <w:rFonts w:ascii="Arial" w:eastAsia="Times New Roman" w:hAnsi="Arial" w:cs="Arial"/>
                <w:b/>
                <w:bCs/>
                <w:color w:val="4472C4"/>
                <w:spacing w:val="-2"/>
                <w:sz w:val="20"/>
                <w:szCs w:val="20"/>
                <w:lang w:val="en-AU"/>
              </w:rPr>
              <w:t>Date:</w:t>
            </w:r>
            <w:r w:rsidRPr="00D473DD">
              <w:rPr>
                <w:rFonts w:ascii="Arial" w:eastAsia="Times New Roman" w:hAnsi="Arial" w:cs="Arial"/>
                <w:b/>
                <w:bCs/>
                <w:spacing w:val="-2"/>
                <w:sz w:val="20"/>
                <w:szCs w:val="20"/>
                <w:lang w:val="en-AU"/>
              </w:rPr>
              <w:t xml:space="preserve"> </w:t>
            </w:r>
            <w:r w:rsidR="00861674" w:rsidRPr="00C36894">
              <w:rPr>
                <w:rFonts w:ascii="Arial" w:eastAsia="Times New Roman" w:hAnsi="Arial" w:cs="Arial"/>
                <w:b/>
                <w:bCs/>
                <w:spacing w:val="-2"/>
                <w:sz w:val="20"/>
                <w:szCs w:val="20"/>
                <w:highlight w:val="green"/>
                <w:lang w:val="en-AU"/>
              </w:rPr>
              <w:t>14.08</w:t>
            </w:r>
            <w:r w:rsidRPr="00C36894">
              <w:rPr>
                <w:rFonts w:ascii="Arial" w:eastAsia="Times New Roman" w:hAnsi="Arial" w:cs="Arial"/>
                <w:b/>
                <w:bCs/>
                <w:spacing w:val="-2"/>
                <w:sz w:val="20"/>
                <w:szCs w:val="20"/>
                <w:highlight w:val="green"/>
                <w:lang w:val="en-AU"/>
              </w:rPr>
              <w:t>.2020</w:t>
            </w:r>
          </w:p>
          <w:p w14:paraId="41E33E6A" w14:textId="612AF736" w:rsidR="00CE24A6" w:rsidRPr="00D473DD" w:rsidRDefault="00CE24A6" w:rsidP="393956CB">
            <w:pPr>
              <w:spacing w:before="120" w:after="120"/>
              <w:rPr>
                <w:rFonts w:ascii="Arial" w:eastAsia="Times New Roman" w:hAnsi="Arial" w:cs="Arial"/>
                <w:b/>
                <w:bCs/>
                <w:spacing w:val="-2"/>
                <w:sz w:val="20"/>
                <w:szCs w:val="20"/>
                <w:lang w:val="en-AU"/>
              </w:rPr>
            </w:pPr>
            <w:r w:rsidRPr="00C36894">
              <w:rPr>
                <w:rFonts w:ascii="Arial" w:eastAsia="Times New Roman" w:hAnsi="Arial" w:cs="Arial"/>
                <w:b/>
                <w:bCs/>
                <w:spacing w:val="-2"/>
                <w:sz w:val="20"/>
                <w:szCs w:val="20"/>
                <w:highlight w:val="yellow"/>
                <w:lang w:val="en-AU"/>
              </w:rPr>
              <w:t>Updated 04.11.2020</w:t>
            </w:r>
          </w:p>
        </w:tc>
      </w:tr>
      <w:tr w:rsidR="006A2DC8" w:rsidRPr="007C5A38" w14:paraId="4EC4D078" w14:textId="77777777" w:rsidTr="60CE9AB7">
        <w:tc>
          <w:tcPr>
            <w:tcW w:w="15228" w:type="dxa"/>
            <w:gridSpan w:val="4"/>
            <w:shd w:val="clear" w:color="auto" w:fill="auto"/>
          </w:tcPr>
          <w:p w14:paraId="798A6EAD" w14:textId="0E1F6F2C" w:rsidR="006A2DC8" w:rsidRPr="00D473DD" w:rsidRDefault="006A2DC8" w:rsidP="393956CB">
            <w:pPr>
              <w:tabs>
                <w:tab w:val="left" w:pos="1173"/>
              </w:tabs>
              <w:spacing w:before="120" w:after="120"/>
              <w:rPr>
                <w:rFonts w:ascii="Arial" w:eastAsia="Times New Roman" w:hAnsi="Arial" w:cs="Arial"/>
                <w:spacing w:val="-2"/>
                <w:sz w:val="20"/>
                <w:szCs w:val="20"/>
                <w:lang w:val="en-AU"/>
              </w:rPr>
            </w:pPr>
            <w:r w:rsidRPr="00D473DD">
              <w:rPr>
                <w:rFonts w:ascii="Arial" w:eastAsia="Times New Roman" w:hAnsi="Arial" w:cs="Arial"/>
                <w:b/>
                <w:bCs/>
                <w:color w:val="4472C4"/>
                <w:spacing w:val="-2"/>
                <w:sz w:val="20"/>
                <w:szCs w:val="20"/>
                <w:lang w:val="en-AU"/>
              </w:rPr>
              <w:t>Describe activity</w:t>
            </w:r>
            <w:r w:rsidRPr="00D473DD">
              <w:rPr>
                <w:rFonts w:ascii="Arial" w:eastAsia="Times New Roman" w:hAnsi="Arial" w:cs="Arial"/>
                <w:color w:val="4472C4"/>
                <w:spacing w:val="-2"/>
                <w:sz w:val="20"/>
                <w:szCs w:val="20"/>
                <w:lang w:val="en-AU"/>
              </w:rPr>
              <w:t>:</w:t>
            </w:r>
            <w:r w:rsidRPr="00D473DD">
              <w:rPr>
                <w:rFonts w:ascii="Arial" w:eastAsia="Times New Roman" w:hAnsi="Arial" w:cs="Arial"/>
                <w:spacing w:val="-2"/>
                <w:sz w:val="20"/>
                <w:szCs w:val="20"/>
                <w:lang w:val="en-AU"/>
              </w:rPr>
              <w:t xml:space="preserve"> </w:t>
            </w:r>
            <w:r w:rsidRPr="00D473DD">
              <w:rPr>
                <w:rFonts w:ascii="Arial" w:eastAsia="Times New Roman" w:hAnsi="Arial" w:cs="Arial"/>
                <w:spacing w:val="-2"/>
                <w:sz w:val="20"/>
                <w:szCs w:val="20"/>
                <w:lang w:val="en-AU"/>
              </w:rPr>
              <w:tab/>
              <w:t>Location of staff at E</w:t>
            </w:r>
            <w:r w:rsidR="00D473DD">
              <w:rPr>
                <w:rFonts w:ascii="Arial" w:eastAsia="Times New Roman" w:hAnsi="Arial" w:cs="Arial"/>
                <w:spacing w:val="-2"/>
                <w:sz w:val="20"/>
                <w:szCs w:val="20"/>
                <w:lang w:val="en-AU"/>
              </w:rPr>
              <w:t>LC</w:t>
            </w:r>
            <w:r w:rsidRPr="00D473DD">
              <w:rPr>
                <w:rFonts w:ascii="Arial" w:eastAsia="Times New Roman" w:hAnsi="Arial" w:cs="Arial"/>
                <w:spacing w:val="-2"/>
                <w:sz w:val="20"/>
                <w:szCs w:val="20"/>
                <w:lang w:val="en-AU"/>
              </w:rPr>
              <w:t xml:space="preserve"> establishments open during Covid-19 outbreak. Staff providing childcare and access to sites. </w:t>
            </w:r>
          </w:p>
        </w:tc>
      </w:tr>
      <w:tr w:rsidR="006A2DC8" w:rsidRPr="007C5A38" w14:paraId="2D778A9C" w14:textId="77777777" w:rsidTr="60CE9AB7">
        <w:tc>
          <w:tcPr>
            <w:tcW w:w="7614" w:type="dxa"/>
            <w:shd w:val="clear" w:color="auto" w:fill="auto"/>
          </w:tcPr>
          <w:p w14:paraId="6F7E5B8A" w14:textId="21813177" w:rsidR="006A2DC8" w:rsidRPr="00D473DD" w:rsidRDefault="000C18D2" w:rsidP="393956CB">
            <w:pPr>
              <w:tabs>
                <w:tab w:val="left" w:pos="1173"/>
              </w:tabs>
              <w:spacing w:before="120" w:after="120"/>
              <w:rPr>
                <w:rFonts w:ascii="Arial" w:eastAsia="Times New Roman" w:hAnsi="Arial" w:cs="Arial"/>
                <w:b/>
                <w:bCs/>
                <w:color w:val="4472C4"/>
                <w:spacing w:val="-2"/>
                <w:sz w:val="20"/>
                <w:szCs w:val="20"/>
                <w:lang w:val="en-AU"/>
              </w:rPr>
            </w:pPr>
            <w:r w:rsidRPr="00D473DD">
              <w:rPr>
                <w:rFonts w:ascii="Arial" w:eastAsia="Times New Roman" w:hAnsi="Arial" w:cs="Arial"/>
                <w:b/>
                <w:bCs/>
                <w:color w:val="4472C4"/>
                <w:spacing w:val="-2"/>
                <w:sz w:val="20"/>
                <w:szCs w:val="20"/>
                <w:lang w:val="en-AU"/>
              </w:rPr>
              <w:t>*</w:t>
            </w:r>
            <w:r w:rsidR="006A2DC8" w:rsidRPr="00D473DD">
              <w:rPr>
                <w:rFonts w:ascii="Arial" w:eastAsia="Times New Roman" w:hAnsi="Arial" w:cs="Arial"/>
                <w:b/>
                <w:bCs/>
                <w:color w:val="4472C4"/>
                <w:spacing w:val="-2"/>
                <w:sz w:val="20"/>
                <w:szCs w:val="20"/>
                <w:lang w:val="en-AU"/>
              </w:rPr>
              <w:t>Establishment Name and Location:</w:t>
            </w:r>
            <w:r w:rsidR="006A2DC8" w:rsidRPr="00D473DD">
              <w:rPr>
                <w:rFonts w:ascii="Arial" w:eastAsia="Times New Roman" w:hAnsi="Arial" w:cs="Arial"/>
                <w:b/>
                <w:bCs/>
                <w:spacing w:val="-2"/>
                <w:sz w:val="20"/>
                <w:szCs w:val="20"/>
                <w:lang w:val="en-AU"/>
              </w:rPr>
              <w:t xml:space="preserve">  </w:t>
            </w:r>
            <w:r w:rsidR="005B1357">
              <w:rPr>
                <w:rFonts w:ascii="Arial" w:eastAsia="Times New Roman" w:hAnsi="Arial" w:cs="Arial"/>
                <w:b/>
                <w:bCs/>
                <w:spacing w:val="-2"/>
                <w:sz w:val="20"/>
                <w:szCs w:val="20"/>
                <w:lang w:val="en-AU"/>
              </w:rPr>
              <w:t>Alehousewells Nursery</w:t>
            </w:r>
          </w:p>
        </w:tc>
        <w:tc>
          <w:tcPr>
            <w:tcW w:w="7614" w:type="dxa"/>
            <w:gridSpan w:val="3"/>
            <w:shd w:val="clear" w:color="auto" w:fill="auto"/>
          </w:tcPr>
          <w:p w14:paraId="5D8AB611" w14:textId="20F60F90" w:rsidR="006A2DC8" w:rsidRPr="00D473DD" w:rsidRDefault="000C18D2" w:rsidP="393956CB">
            <w:pPr>
              <w:tabs>
                <w:tab w:val="left" w:pos="1173"/>
              </w:tabs>
              <w:spacing w:before="120" w:after="120"/>
              <w:rPr>
                <w:rFonts w:ascii="Arial" w:eastAsia="Times New Roman" w:hAnsi="Arial" w:cs="Arial"/>
                <w:b/>
                <w:bCs/>
                <w:color w:val="4472C4"/>
                <w:spacing w:val="-2"/>
                <w:sz w:val="20"/>
                <w:szCs w:val="20"/>
                <w:lang w:val="en-AU"/>
              </w:rPr>
            </w:pPr>
            <w:r w:rsidRPr="00D473DD">
              <w:rPr>
                <w:rFonts w:ascii="Arial" w:eastAsia="Times New Roman" w:hAnsi="Arial" w:cs="Arial"/>
                <w:b/>
                <w:bCs/>
                <w:color w:val="4472C4"/>
                <w:spacing w:val="-2"/>
                <w:sz w:val="20"/>
                <w:szCs w:val="20"/>
                <w:lang w:val="en-AU"/>
              </w:rPr>
              <w:t>*</w:t>
            </w:r>
            <w:r w:rsidR="006A2DC8" w:rsidRPr="00D473DD">
              <w:rPr>
                <w:rFonts w:ascii="Arial" w:eastAsia="Times New Roman" w:hAnsi="Arial" w:cs="Arial"/>
                <w:b/>
                <w:bCs/>
                <w:color w:val="4472C4"/>
                <w:spacing w:val="-2"/>
                <w:sz w:val="20"/>
                <w:szCs w:val="20"/>
                <w:lang w:val="en-AU"/>
              </w:rPr>
              <w:t xml:space="preserve">Isolation Room Location in Establishment: </w:t>
            </w:r>
            <w:r w:rsidR="005B1357" w:rsidRPr="005B1357">
              <w:rPr>
                <w:rFonts w:ascii="Arial" w:eastAsia="Times New Roman" w:hAnsi="Arial" w:cs="Arial"/>
                <w:b/>
                <w:bCs/>
                <w:spacing w:val="-2"/>
                <w:sz w:val="20"/>
                <w:szCs w:val="20"/>
                <w:lang w:val="en-AU"/>
              </w:rPr>
              <w:t>Butterfly Nursery Room</w:t>
            </w:r>
          </w:p>
        </w:tc>
      </w:tr>
    </w:tbl>
    <w:p w14:paraId="69AC1B20" w14:textId="16049E68" w:rsidR="00D473DD" w:rsidRPr="007C5A38" w:rsidRDefault="00D473DD" w:rsidP="00DC6C5B">
      <w:pPr>
        <w:spacing w:after="240"/>
        <w:jc w:val="center"/>
        <w:rPr>
          <w:rFonts w:ascii="Arial" w:eastAsia="Times New Roman" w:hAnsi="Arial" w:cs="Arial"/>
          <w:spacing w:val="-2"/>
          <w:sz w:val="20"/>
          <w:szCs w:val="20"/>
          <w:lang w:val="en-AU"/>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276"/>
        <w:gridCol w:w="1418"/>
        <w:gridCol w:w="708"/>
        <w:gridCol w:w="709"/>
        <w:gridCol w:w="709"/>
        <w:gridCol w:w="7229"/>
        <w:gridCol w:w="709"/>
        <w:gridCol w:w="567"/>
        <w:gridCol w:w="709"/>
      </w:tblGrid>
      <w:tr w:rsidR="00FF443E" w:rsidRPr="007C5A38" w14:paraId="452F14DF" w14:textId="77777777" w:rsidTr="00FF443E">
        <w:trPr>
          <w:trHeight w:val="1153"/>
        </w:trPr>
        <w:tc>
          <w:tcPr>
            <w:tcW w:w="1129" w:type="dxa"/>
            <w:shd w:val="clear" w:color="auto" w:fill="ED7D31" w:themeFill="accent2"/>
          </w:tcPr>
          <w:p w14:paraId="40528E65" w14:textId="77777777" w:rsidR="00FF443E" w:rsidRPr="00D473DD" w:rsidRDefault="00FF443E" w:rsidP="393956CB">
            <w:pPr>
              <w:spacing w:after="240"/>
              <w:rPr>
                <w:rFonts w:ascii="Arial" w:eastAsia="Times New Roman" w:hAnsi="Arial" w:cs="Arial"/>
                <w:spacing w:val="-2"/>
                <w:sz w:val="18"/>
                <w:szCs w:val="18"/>
                <w:lang w:val="en-AU"/>
              </w:rPr>
            </w:pPr>
            <w:r w:rsidRPr="00D473DD">
              <w:rPr>
                <w:rFonts w:ascii="Arial" w:eastAsia="Times New Roman" w:hAnsi="Arial" w:cs="Arial"/>
                <w:b/>
                <w:bCs/>
                <w:spacing w:val="-2"/>
                <w:sz w:val="18"/>
                <w:szCs w:val="18"/>
                <w:lang w:val="en-AU"/>
              </w:rPr>
              <w:t>Hazard</w:t>
            </w:r>
          </w:p>
        </w:tc>
        <w:tc>
          <w:tcPr>
            <w:tcW w:w="1276" w:type="dxa"/>
            <w:shd w:val="clear" w:color="auto" w:fill="ED7D31" w:themeFill="accent2"/>
          </w:tcPr>
          <w:p w14:paraId="3A2D8186" w14:textId="77777777" w:rsidR="00FF443E" w:rsidRPr="00D473DD" w:rsidRDefault="00FF443E" w:rsidP="393956CB">
            <w:pPr>
              <w:spacing w:after="240"/>
              <w:rPr>
                <w:rFonts w:ascii="Arial" w:eastAsia="Times New Roman" w:hAnsi="Arial" w:cs="Arial"/>
                <w:spacing w:val="-2"/>
                <w:sz w:val="18"/>
                <w:szCs w:val="18"/>
                <w:lang w:val="en-AU"/>
              </w:rPr>
            </w:pPr>
            <w:r w:rsidRPr="00D473DD">
              <w:rPr>
                <w:rFonts w:ascii="Arial" w:eastAsia="Times New Roman" w:hAnsi="Arial" w:cs="Arial"/>
                <w:b/>
                <w:bCs/>
                <w:spacing w:val="-2"/>
                <w:sz w:val="18"/>
                <w:szCs w:val="18"/>
                <w:lang w:val="en-AU"/>
              </w:rPr>
              <w:t>Person/s Affected</w:t>
            </w:r>
          </w:p>
        </w:tc>
        <w:tc>
          <w:tcPr>
            <w:tcW w:w="1418" w:type="dxa"/>
            <w:shd w:val="clear" w:color="auto" w:fill="ED7D31" w:themeFill="accent2"/>
          </w:tcPr>
          <w:p w14:paraId="7ECEBA6E" w14:textId="77777777" w:rsidR="00FF443E" w:rsidRPr="00D473DD" w:rsidRDefault="00FF443E" w:rsidP="393956CB">
            <w:pPr>
              <w:spacing w:after="240"/>
              <w:rPr>
                <w:rFonts w:ascii="Arial" w:eastAsia="Times New Roman" w:hAnsi="Arial" w:cs="Arial"/>
                <w:spacing w:val="-2"/>
                <w:sz w:val="18"/>
                <w:szCs w:val="18"/>
                <w:lang w:val="en-AU"/>
              </w:rPr>
            </w:pPr>
            <w:r w:rsidRPr="00D473DD">
              <w:rPr>
                <w:rFonts w:ascii="Arial" w:eastAsia="Times New Roman" w:hAnsi="Arial" w:cs="Arial"/>
                <w:b/>
                <w:bCs/>
                <w:spacing w:val="-2"/>
                <w:sz w:val="18"/>
                <w:szCs w:val="18"/>
                <w:lang w:val="en-AU"/>
              </w:rPr>
              <w:t>Risk</w:t>
            </w:r>
          </w:p>
        </w:tc>
        <w:tc>
          <w:tcPr>
            <w:tcW w:w="2126" w:type="dxa"/>
            <w:gridSpan w:val="3"/>
            <w:shd w:val="clear" w:color="auto" w:fill="ED7D31" w:themeFill="accent2"/>
          </w:tcPr>
          <w:p w14:paraId="480F5E84" w14:textId="77777777" w:rsidR="00FF443E" w:rsidRPr="00D473DD" w:rsidRDefault="00FF443E" w:rsidP="393956CB">
            <w:pPr>
              <w:spacing w:before="80" w:after="80"/>
              <w:rPr>
                <w:rFonts w:ascii="Arial" w:eastAsia="Times New Roman" w:hAnsi="Arial" w:cs="Arial"/>
                <w:b/>
                <w:bCs/>
                <w:spacing w:val="-2"/>
                <w:sz w:val="18"/>
                <w:szCs w:val="18"/>
                <w:lang w:val="en-AU"/>
              </w:rPr>
            </w:pPr>
            <w:r w:rsidRPr="00D473DD">
              <w:rPr>
                <w:rFonts w:ascii="Arial" w:eastAsia="Times New Roman" w:hAnsi="Arial" w:cs="Arial"/>
                <w:b/>
                <w:bCs/>
                <w:spacing w:val="-2"/>
                <w:sz w:val="18"/>
                <w:szCs w:val="18"/>
                <w:lang w:val="en-AU"/>
              </w:rPr>
              <w:t>Risk level before controls are in place.</w:t>
            </w:r>
          </w:p>
          <w:p w14:paraId="5BD31C79" w14:textId="4A3DCC54" w:rsidR="00FF443E" w:rsidRPr="00D473DD" w:rsidRDefault="00FF443E" w:rsidP="393956CB">
            <w:pPr>
              <w:spacing w:before="80" w:after="80"/>
              <w:rPr>
                <w:rFonts w:ascii="Arial" w:eastAsia="Times New Roman" w:hAnsi="Arial" w:cs="Arial"/>
                <w:b/>
                <w:bCs/>
                <w:spacing w:val="-2"/>
                <w:sz w:val="18"/>
                <w:szCs w:val="18"/>
                <w:lang w:val="en-AU"/>
              </w:rPr>
            </w:pPr>
            <w:r w:rsidRPr="00D473DD">
              <w:rPr>
                <w:rFonts w:ascii="Arial" w:eastAsia="Times New Roman" w:hAnsi="Arial" w:cs="Arial"/>
                <w:b/>
                <w:bCs/>
                <w:spacing w:val="-2"/>
                <w:sz w:val="18"/>
                <w:szCs w:val="18"/>
                <w:lang w:val="en-AU"/>
              </w:rPr>
              <w:t>(Highlight as appropriate)</w:t>
            </w:r>
          </w:p>
        </w:tc>
        <w:tc>
          <w:tcPr>
            <w:tcW w:w="7229" w:type="dxa"/>
            <w:shd w:val="clear" w:color="auto" w:fill="ED7D31" w:themeFill="accent2"/>
          </w:tcPr>
          <w:p w14:paraId="4CF83A61" w14:textId="77777777" w:rsidR="00FF443E" w:rsidRPr="00EF7311" w:rsidRDefault="00FF443E" w:rsidP="393956CB">
            <w:pPr>
              <w:spacing w:after="240"/>
              <w:rPr>
                <w:rFonts w:ascii="Arial" w:eastAsia="Times New Roman" w:hAnsi="Arial" w:cs="Arial"/>
                <w:spacing w:val="-2"/>
                <w:sz w:val="18"/>
                <w:szCs w:val="18"/>
                <w:lang w:val="en-AU"/>
              </w:rPr>
            </w:pPr>
            <w:r w:rsidRPr="00EF7311">
              <w:rPr>
                <w:rFonts w:ascii="Arial" w:eastAsia="Times New Roman" w:hAnsi="Arial" w:cs="Arial"/>
                <w:b/>
                <w:bCs/>
                <w:spacing w:val="-2"/>
                <w:sz w:val="24"/>
                <w:szCs w:val="24"/>
                <w:lang w:val="en-AU"/>
              </w:rPr>
              <w:t>Control Measures</w:t>
            </w:r>
          </w:p>
        </w:tc>
        <w:tc>
          <w:tcPr>
            <w:tcW w:w="1985" w:type="dxa"/>
            <w:gridSpan w:val="3"/>
            <w:shd w:val="clear" w:color="auto" w:fill="ED7D31" w:themeFill="accent2"/>
          </w:tcPr>
          <w:p w14:paraId="69E46EB5" w14:textId="37653CEC" w:rsidR="00FF443E" w:rsidRPr="00D473DD" w:rsidRDefault="00FF443E" w:rsidP="393956CB">
            <w:pPr>
              <w:spacing w:before="80" w:after="80"/>
              <w:rPr>
                <w:rFonts w:ascii="Arial" w:eastAsia="Times New Roman" w:hAnsi="Arial" w:cs="Arial"/>
                <w:b/>
                <w:bCs/>
                <w:spacing w:val="-2"/>
                <w:sz w:val="18"/>
                <w:szCs w:val="18"/>
                <w:lang w:val="en-AU"/>
              </w:rPr>
            </w:pPr>
            <w:r w:rsidRPr="00D473DD">
              <w:rPr>
                <w:rFonts w:ascii="Arial" w:eastAsia="Times New Roman" w:hAnsi="Arial" w:cs="Arial"/>
                <w:b/>
                <w:bCs/>
                <w:spacing w:val="-2"/>
                <w:sz w:val="18"/>
                <w:szCs w:val="18"/>
                <w:lang w:val="en-AU"/>
              </w:rPr>
              <w:t>Risk level after controls are in place.</w:t>
            </w:r>
          </w:p>
          <w:p w14:paraId="7B77FCED" w14:textId="3E5AE02A" w:rsidR="00FF443E" w:rsidRPr="00D473DD" w:rsidRDefault="00FF443E" w:rsidP="393956CB">
            <w:pPr>
              <w:spacing w:after="240"/>
              <w:rPr>
                <w:rFonts w:ascii="Arial" w:eastAsia="Times New Roman" w:hAnsi="Arial" w:cs="Arial"/>
                <w:spacing w:val="-2"/>
                <w:sz w:val="18"/>
                <w:szCs w:val="18"/>
                <w:lang w:val="en-AU"/>
              </w:rPr>
            </w:pPr>
            <w:r w:rsidRPr="00D473DD">
              <w:rPr>
                <w:rFonts w:ascii="Arial" w:eastAsia="Times New Roman" w:hAnsi="Arial" w:cs="Arial"/>
                <w:b/>
                <w:bCs/>
                <w:spacing w:val="-2"/>
                <w:sz w:val="18"/>
                <w:szCs w:val="18"/>
                <w:lang w:val="en-AU"/>
              </w:rPr>
              <w:t>(Highlight as appropriate)</w:t>
            </w:r>
          </w:p>
        </w:tc>
      </w:tr>
      <w:tr w:rsidR="00FF443E" w:rsidRPr="007C5A38" w14:paraId="2E0CFF27" w14:textId="77777777" w:rsidTr="00FF443E">
        <w:trPr>
          <w:trHeight w:val="458"/>
        </w:trPr>
        <w:tc>
          <w:tcPr>
            <w:tcW w:w="1129" w:type="dxa"/>
            <w:shd w:val="clear" w:color="auto" w:fill="auto"/>
          </w:tcPr>
          <w:p w14:paraId="720158EA" w14:textId="77777777" w:rsidR="00FF443E" w:rsidRDefault="00FF443E" w:rsidP="393956CB">
            <w:pPr>
              <w:spacing w:after="240" w:line="300" w:lineRule="atLeast"/>
              <w:rPr>
                <w:rFonts w:ascii="Arial" w:eastAsia="Times New Roman" w:hAnsi="Arial" w:cs="Arial"/>
                <w:spacing w:val="-2"/>
                <w:sz w:val="16"/>
                <w:szCs w:val="16"/>
                <w:lang w:val="en-AU"/>
              </w:rPr>
            </w:pPr>
          </w:p>
        </w:tc>
        <w:tc>
          <w:tcPr>
            <w:tcW w:w="1276" w:type="dxa"/>
            <w:shd w:val="clear" w:color="auto" w:fill="auto"/>
          </w:tcPr>
          <w:p w14:paraId="38BD07CA" w14:textId="77777777" w:rsidR="00FF443E" w:rsidRDefault="00FF443E" w:rsidP="393956CB">
            <w:pPr>
              <w:spacing w:after="240"/>
              <w:rPr>
                <w:rFonts w:ascii="Arial" w:eastAsia="Times New Roman" w:hAnsi="Arial" w:cs="Arial"/>
                <w:spacing w:val="-2"/>
                <w:sz w:val="16"/>
                <w:szCs w:val="16"/>
                <w:lang w:val="en-AU"/>
              </w:rPr>
            </w:pPr>
          </w:p>
        </w:tc>
        <w:tc>
          <w:tcPr>
            <w:tcW w:w="1418" w:type="dxa"/>
            <w:shd w:val="clear" w:color="auto" w:fill="auto"/>
          </w:tcPr>
          <w:p w14:paraId="46E090BF" w14:textId="77777777" w:rsidR="00FF443E" w:rsidRDefault="00FF443E" w:rsidP="393956CB">
            <w:pPr>
              <w:spacing w:after="240" w:line="300" w:lineRule="atLeast"/>
              <w:rPr>
                <w:rFonts w:ascii="Arial" w:eastAsia="Times New Roman" w:hAnsi="Arial" w:cs="Arial"/>
                <w:spacing w:val="-2"/>
                <w:sz w:val="16"/>
                <w:szCs w:val="16"/>
                <w:lang w:val="en-AU"/>
              </w:rPr>
            </w:pPr>
          </w:p>
        </w:tc>
        <w:tc>
          <w:tcPr>
            <w:tcW w:w="708" w:type="dxa"/>
            <w:shd w:val="clear" w:color="auto" w:fill="auto"/>
          </w:tcPr>
          <w:p w14:paraId="301DCA5A" w14:textId="11874960" w:rsidR="00FF443E" w:rsidRPr="004F4B2E" w:rsidRDefault="00FF443E" w:rsidP="393956CB">
            <w:pPr>
              <w:spacing w:after="240"/>
              <w:jc w:val="center"/>
              <w:rPr>
                <w:rFonts w:ascii="Arial" w:eastAsia="Times New Roman" w:hAnsi="Arial" w:cs="Arial"/>
                <w:b/>
                <w:bCs/>
                <w:spacing w:val="-2"/>
                <w:sz w:val="16"/>
                <w:szCs w:val="16"/>
                <w:lang w:val="en-AU"/>
              </w:rPr>
            </w:pPr>
            <w:r w:rsidRPr="393956CB">
              <w:rPr>
                <w:rFonts w:ascii="Arial" w:eastAsia="Times New Roman" w:hAnsi="Arial" w:cs="Arial"/>
                <w:b/>
                <w:bCs/>
                <w:spacing w:val="-2"/>
                <w:sz w:val="16"/>
                <w:szCs w:val="16"/>
                <w:lang w:val="en-AU"/>
              </w:rPr>
              <w:t xml:space="preserve">LOW  </w:t>
            </w:r>
          </w:p>
        </w:tc>
        <w:tc>
          <w:tcPr>
            <w:tcW w:w="709" w:type="dxa"/>
            <w:shd w:val="clear" w:color="auto" w:fill="auto"/>
          </w:tcPr>
          <w:p w14:paraId="01E8A5CE" w14:textId="0E16A159" w:rsidR="00FF443E" w:rsidRPr="004F4B2E" w:rsidRDefault="00FF443E" w:rsidP="393956CB">
            <w:pPr>
              <w:spacing w:after="240"/>
              <w:jc w:val="center"/>
              <w:rPr>
                <w:rFonts w:ascii="Arial" w:eastAsia="Times New Roman" w:hAnsi="Arial" w:cs="Arial"/>
                <w:b/>
                <w:bCs/>
                <w:spacing w:val="-2"/>
                <w:sz w:val="16"/>
                <w:szCs w:val="16"/>
                <w:lang w:val="en-AU"/>
              </w:rPr>
            </w:pPr>
            <w:r w:rsidRPr="393956CB">
              <w:rPr>
                <w:rFonts w:ascii="Arial" w:eastAsia="Times New Roman" w:hAnsi="Arial" w:cs="Arial"/>
                <w:b/>
                <w:bCs/>
                <w:spacing w:val="-2"/>
                <w:sz w:val="16"/>
                <w:szCs w:val="16"/>
                <w:lang w:val="en-AU"/>
              </w:rPr>
              <w:t xml:space="preserve">MED    </w:t>
            </w:r>
          </w:p>
        </w:tc>
        <w:tc>
          <w:tcPr>
            <w:tcW w:w="709" w:type="dxa"/>
            <w:shd w:val="clear" w:color="auto" w:fill="auto"/>
          </w:tcPr>
          <w:p w14:paraId="552D91C6" w14:textId="42AC7F9F" w:rsidR="00FF443E" w:rsidRPr="004F4B2E" w:rsidRDefault="00FF443E" w:rsidP="393956CB">
            <w:pPr>
              <w:shd w:val="clear" w:color="auto" w:fill="FF0000"/>
              <w:spacing w:after="240"/>
              <w:jc w:val="center"/>
              <w:rPr>
                <w:rFonts w:ascii="Arial" w:eastAsia="Times New Roman" w:hAnsi="Arial" w:cs="Arial"/>
                <w:b/>
                <w:bCs/>
                <w:spacing w:val="-2"/>
                <w:sz w:val="16"/>
                <w:szCs w:val="16"/>
                <w:lang w:val="en-AU"/>
              </w:rPr>
            </w:pPr>
            <w:r w:rsidRPr="00D14D8F">
              <w:rPr>
                <w:rFonts w:ascii="Arial" w:eastAsia="Times New Roman" w:hAnsi="Arial" w:cs="Arial"/>
                <w:b/>
                <w:bCs/>
                <w:sz w:val="16"/>
                <w:szCs w:val="16"/>
                <w:lang w:val="en-AU"/>
              </w:rPr>
              <w:t>HIGH</w:t>
            </w:r>
          </w:p>
        </w:tc>
        <w:tc>
          <w:tcPr>
            <w:tcW w:w="7229" w:type="dxa"/>
            <w:shd w:val="clear" w:color="auto" w:fill="auto"/>
          </w:tcPr>
          <w:p w14:paraId="503E2CC7" w14:textId="77777777" w:rsidR="00FF443E" w:rsidRPr="00EF7311" w:rsidRDefault="00FF443E" w:rsidP="393956CB">
            <w:pPr>
              <w:spacing w:after="240"/>
              <w:rPr>
                <w:rFonts w:ascii="Arial" w:eastAsia="Times New Roman" w:hAnsi="Arial" w:cs="Arial"/>
                <w:b/>
                <w:bCs/>
                <w:color w:val="222222"/>
                <w:spacing w:val="-2"/>
                <w:sz w:val="16"/>
                <w:szCs w:val="16"/>
                <w:u w:val="single"/>
                <w:lang w:val="en-AU"/>
              </w:rPr>
            </w:pPr>
          </w:p>
        </w:tc>
        <w:tc>
          <w:tcPr>
            <w:tcW w:w="709" w:type="dxa"/>
            <w:shd w:val="clear" w:color="auto" w:fill="auto"/>
          </w:tcPr>
          <w:p w14:paraId="09923B99" w14:textId="5E254869" w:rsidR="00FF443E" w:rsidRPr="001A42F4" w:rsidRDefault="00FF443E" w:rsidP="393956CB">
            <w:pPr>
              <w:spacing w:after="240"/>
              <w:jc w:val="center"/>
              <w:rPr>
                <w:rFonts w:ascii="Arial" w:eastAsia="Times New Roman" w:hAnsi="Arial" w:cs="Arial"/>
                <w:b/>
                <w:bCs/>
                <w:spacing w:val="-2"/>
                <w:sz w:val="16"/>
                <w:szCs w:val="16"/>
                <w:shd w:val="clear" w:color="auto" w:fill="92D050"/>
                <w:lang w:val="en-AU"/>
              </w:rPr>
            </w:pPr>
            <w:r w:rsidRPr="393956CB">
              <w:rPr>
                <w:rFonts w:ascii="Arial" w:eastAsia="Times New Roman" w:hAnsi="Arial" w:cs="Arial"/>
                <w:b/>
                <w:bCs/>
                <w:spacing w:val="-2"/>
                <w:sz w:val="16"/>
                <w:szCs w:val="16"/>
                <w:shd w:val="clear" w:color="auto" w:fill="92D050"/>
                <w:lang w:val="en-AU"/>
              </w:rPr>
              <w:t xml:space="preserve">LOW </w:t>
            </w:r>
            <w:r w:rsidRPr="393956CB">
              <w:rPr>
                <w:rFonts w:ascii="Arial" w:eastAsia="Times New Roman" w:hAnsi="Arial" w:cs="Arial"/>
                <w:b/>
                <w:bCs/>
                <w:spacing w:val="-2"/>
                <w:sz w:val="16"/>
                <w:szCs w:val="16"/>
                <w:lang w:val="en-AU"/>
              </w:rPr>
              <w:t xml:space="preserve"> </w:t>
            </w:r>
          </w:p>
        </w:tc>
        <w:tc>
          <w:tcPr>
            <w:tcW w:w="567" w:type="dxa"/>
            <w:shd w:val="clear" w:color="auto" w:fill="auto"/>
          </w:tcPr>
          <w:p w14:paraId="4A050DA9" w14:textId="5757DFC6" w:rsidR="00FF443E" w:rsidRPr="001A42F4" w:rsidRDefault="00FF443E" w:rsidP="393956CB">
            <w:pPr>
              <w:spacing w:after="240"/>
              <w:jc w:val="center"/>
              <w:rPr>
                <w:rFonts w:ascii="Arial" w:eastAsia="Times New Roman" w:hAnsi="Arial" w:cs="Arial"/>
                <w:b/>
                <w:bCs/>
                <w:spacing w:val="-2"/>
                <w:sz w:val="16"/>
                <w:szCs w:val="16"/>
                <w:lang w:val="en-AU"/>
              </w:rPr>
            </w:pPr>
            <w:r w:rsidRPr="393956CB">
              <w:rPr>
                <w:rFonts w:ascii="Arial" w:eastAsia="Times New Roman" w:hAnsi="Arial" w:cs="Arial"/>
                <w:b/>
                <w:bCs/>
                <w:spacing w:val="-2"/>
                <w:sz w:val="16"/>
                <w:szCs w:val="16"/>
                <w:lang w:val="en-AU"/>
              </w:rPr>
              <w:t xml:space="preserve">MED    </w:t>
            </w:r>
          </w:p>
        </w:tc>
        <w:tc>
          <w:tcPr>
            <w:tcW w:w="709" w:type="dxa"/>
            <w:shd w:val="clear" w:color="auto" w:fill="auto"/>
          </w:tcPr>
          <w:p w14:paraId="3EE9E543" w14:textId="6130A3E4" w:rsidR="00FF443E" w:rsidRPr="001A42F4" w:rsidRDefault="00FF443E" w:rsidP="393956CB">
            <w:pPr>
              <w:spacing w:after="240"/>
              <w:jc w:val="center"/>
              <w:rPr>
                <w:rFonts w:ascii="Arial" w:eastAsia="Times New Roman" w:hAnsi="Arial" w:cs="Arial"/>
                <w:b/>
                <w:bCs/>
                <w:spacing w:val="-2"/>
                <w:sz w:val="16"/>
                <w:szCs w:val="16"/>
                <w:lang w:val="en-AU"/>
              </w:rPr>
            </w:pPr>
            <w:r w:rsidRPr="393956CB">
              <w:rPr>
                <w:rFonts w:ascii="Arial" w:eastAsia="Times New Roman" w:hAnsi="Arial" w:cs="Arial"/>
                <w:b/>
                <w:bCs/>
                <w:spacing w:val="-2"/>
                <w:sz w:val="16"/>
                <w:szCs w:val="16"/>
                <w:lang w:val="en-AU"/>
              </w:rPr>
              <w:t>HIGH</w:t>
            </w:r>
          </w:p>
        </w:tc>
      </w:tr>
      <w:tr w:rsidR="00002655" w:rsidRPr="007C5A38" w14:paraId="64E507BC" w14:textId="77777777" w:rsidTr="00FF443E">
        <w:tc>
          <w:tcPr>
            <w:tcW w:w="1129" w:type="dxa"/>
            <w:shd w:val="clear" w:color="auto" w:fill="auto"/>
          </w:tcPr>
          <w:p w14:paraId="4500E78A" w14:textId="77777777" w:rsidR="00002655" w:rsidRPr="007C5A38" w:rsidRDefault="00002655" w:rsidP="00002655">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pread of infection</w:t>
            </w:r>
          </w:p>
          <w:p w14:paraId="19473E51" w14:textId="4D3D555E" w:rsidR="00002655" w:rsidRPr="00044E40" w:rsidRDefault="00002655" w:rsidP="00002655">
            <w:pPr>
              <w:spacing w:after="240" w:line="300" w:lineRule="atLeast"/>
              <w:rPr>
                <w:rFonts w:ascii="Arial" w:eastAsia="Times New Roman" w:hAnsi="Arial" w:cs="Arial"/>
                <w:b/>
                <w:bCs/>
                <w:spacing w:val="-2"/>
                <w:sz w:val="20"/>
                <w:szCs w:val="20"/>
                <w:lang w:val="en-AU"/>
              </w:rPr>
            </w:pPr>
          </w:p>
        </w:tc>
        <w:tc>
          <w:tcPr>
            <w:tcW w:w="1276" w:type="dxa"/>
            <w:shd w:val="clear" w:color="auto" w:fill="auto"/>
          </w:tcPr>
          <w:p w14:paraId="2450ED9C" w14:textId="77777777" w:rsidR="00002655" w:rsidRPr="007C5A38" w:rsidRDefault="00002655" w:rsidP="00002655">
            <w:pPr>
              <w:spacing w:after="240"/>
              <w:rPr>
                <w:rFonts w:ascii="Arial" w:eastAsia="Times New Roman" w:hAnsi="Arial" w:cs="Arial"/>
                <w:spacing w:val="-2"/>
                <w:sz w:val="20"/>
                <w:szCs w:val="20"/>
                <w:lang w:val="en-AU"/>
              </w:rPr>
            </w:pPr>
            <w:r>
              <w:rPr>
                <w:rFonts w:ascii="Arial" w:eastAsia="Times New Roman" w:hAnsi="Arial" w:cs="Arial"/>
                <w:spacing w:val="-2"/>
                <w:sz w:val="20"/>
                <w:szCs w:val="20"/>
                <w:lang w:val="en-AU"/>
              </w:rPr>
              <w:t xml:space="preserve"> </w:t>
            </w:r>
            <w:r w:rsidRPr="007C5A38">
              <w:rPr>
                <w:rFonts w:ascii="Arial" w:eastAsia="Times New Roman" w:hAnsi="Arial" w:cs="Arial"/>
                <w:spacing w:val="-2"/>
                <w:sz w:val="20"/>
                <w:szCs w:val="20"/>
                <w:lang w:val="en-AU"/>
              </w:rPr>
              <w:t>Staff</w:t>
            </w:r>
          </w:p>
          <w:p w14:paraId="4FB84593" w14:textId="77777777" w:rsidR="00002655" w:rsidRPr="007C5A38" w:rsidRDefault="00002655" w:rsidP="00002655">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hildren &amp; young people</w:t>
            </w:r>
          </w:p>
          <w:p w14:paraId="5D2E601F" w14:textId="6B51F250" w:rsidR="00002655" w:rsidRPr="00044E40" w:rsidRDefault="00002655" w:rsidP="00002655">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Visitors</w:t>
            </w:r>
          </w:p>
        </w:tc>
        <w:tc>
          <w:tcPr>
            <w:tcW w:w="1418" w:type="dxa"/>
            <w:shd w:val="clear" w:color="auto" w:fill="auto"/>
          </w:tcPr>
          <w:p w14:paraId="41C9E611" w14:textId="77777777" w:rsidR="00002655" w:rsidRPr="007C5A38" w:rsidRDefault="00002655" w:rsidP="00002655">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ross contamination of infection.</w:t>
            </w:r>
          </w:p>
          <w:p w14:paraId="572A7607" w14:textId="798BEF84" w:rsidR="00002655" w:rsidRPr="00044E40" w:rsidRDefault="00002655" w:rsidP="00002655">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nd visitors</w:t>
            </w:r>
          </w:p>
        </w:tc>
        <w:tc>
          <w:tcPr>
            <w:tcW w:w="708" w:type="dxa"/>
            <w:shd w:val="clear" w:color="auto" w:fill="auto"/>
          </w:tcPr>
          <w:p w14:paraId="12FED28C" w14:textId="77777777" w:rsidR="00002655" w:rsidRPr="001A42F4" w:rsidRDefault="00002655" w:rsidP="00002655">
            <w:pPr>
              <w:spacing w:after="240"/>
              <w:jc w:val="center"/>
              <w:rPr>
                <w:rFonts w:ascii="Arial" w:eastAsia="Times New Roman" w:hAnsi="Arial" w:cs="Arial"/>
                <w:spacing w:val="-2"/>
                <w:sz w:val="16"/>
                <w:szCs w:val="16"/>
                <w:lang w:val="en-AU"/>
              </w:rPr>
            </w:pPr>
          </w:p>
        </w:tc>
        <w:tc>
          <w:tcPr>
            <w:tcW w:w="709" w:type="dxa"/>
            <w:shd w:val="clear" w:color="auto" w:fill="auto"/>
          </w:tcPr>
          <w:p w14:paraId="54DFFCD4" w14:textId="77777777" w:rsidR="00002655" w:rsidRPr="001A42F4" w:rsidRDefault="00002655" w:rsidP="00002655">
            <w:pPr>
              <w:spacing w:after="240"/>
              <w:jc w:val="center"/>
              <w:rPr>
                <w:rFonts w:ascii="Arial" w:eastAsia="Times New Roman" w:hAnsi="Arial" w:cs="Arial"/>
                <w:b/>
                <w:bCs/>
                <w:spacing w:val="-2"/>
                <w:sz w:val="16"/>
                <w:szCs w:val="16"/>
                <w:lang w:val="en-AU"/>
              </w:rPr>
            </w:pPr>
          </w:p>
        </w:tc>
        <w:tc>
          <w:tcPr>
            <w:tcW w:w="709" w:type="dxa"/>
            <w:shd w:val="clear" w:color="auto" w:fill="auto"/>
          </w:tcPr>
          <w:p w14:paraId="2FF34528" w14:textId="77777777" w:rsidR="00002655" w:rsidRPr="00D61122" w:rsidRDefault="00002655" w:rsidP="00002655">
            <w:pPr>
              <w:spacing w:after="240"/>
              <w:rPr>
                <w:rFonts w:ascii="Arial" w:eastAsia="Times New Roman" w:hAnsi="Arial" w:cs="Arial"/>
                <w:b/>
                <w:bCs/>
                <w:spacing w:val="-2"/>
                <w:sz w:val="16"/>
                <w:szCs w:val="16"/>
                <w:highlight w:val="red"/>
                <w:lang w:val="en-AU"/>
              </w:rPr>
            </w:pPr>
          </w:p>
        </w:tc>
        <w:tc>
          <w:tcPr>
            <w:tcW w:w="7229" w:type="dxa"/>
            <w:shd w:val="clear" w:color="auto" w:fill="auto"/>
          </w:tcPr>
          <w:p w14:paraId="5BE42FF3" w14:textId="1EAC2FDF" w:rsidR="00002655" w:rsidRPr="00EF7311" w:rsidRDefault="00002655" w:rsidP="00002655">
            <w:pPr>
              <w:shd w:val="clear" w:color="auto" w:fill="ED7D31" w:themeFill="accent2"/>
              <w:spacing w:after="240"/>
              <w:rPr>
                <w:rFonts w:ascii="Arial" w:eastAsia="Times New Roman" w:hAnsi="Arial" w:cs="Arial"/>
                <w:b/>
                <w:bCs/>
                <w:color w:val="222222"/>
                <w:spacing w:val="-2"/>
                <w:sz w:val="20"/>
                <w:szCs w:val="20"/>
                <w:u w:val="single"/>
                <w:lang w:val="en-AU"/>
              </w:rPr>
            </w:pPr>
            <w:r w:rsidRPr="00EF7311">
              <w:rPr>
                <w:rFonts w:ascii="Arial" w:eastAsia="Times New Roman" w:hAnsi="Arial" w:cs="Arial"/>
                <w:b/>
                <w:bCs/>
                <w:color w:val="222222"/>
                <w:spacing w:val="-2"/>
                <w:sz w:val="20"/>
                <w:szCs w:val="20"/>
                <w:u w:val="single"/>
                <w:lang w:val="en-AU"/>
              </w:rPr>
              <w:t>GENERAL CONTROL MEASURES</w:t>
            </w:r>
          </w:p>
          <w:p w14:paraId="7B4F5B88" w14:textId="6CA97611" w:rsidR="00002655" w:rsidRPr="00EF7311" w:rsidRDefault="00002655" w:rsidP="00002655">
            <w:pPr>
              <w:spacing w:after="240"/>
              <w:jc w:val="center"/>
              <w:rPr>
                <w:rFonts w:ascii="Arial" w:eastAsia="Times New Roman" w:hAnsi="Arial" w:cs="Arial"/>
                <w:b/>
                <w:bCs/>
                <w:color w:val="222222"/>
                <w:spacing w:val="-2"/>
                <w:sz w:val="20"/>
                <w:szCs w:val="20"/>
                <w:u w:val="single"/>
                <w:lang w:val="en-AU"/>
              </w:rPr>
            </w:pPr>
            <w:r w:rsidRPr="00DF6D84">
              <w:rPr>
                <w:rFonts w:ascii="Arial" w:eastAsia="Times New Roman" w:hAnsi="Arial" w:cs="Arial"/>
                <w:b/>
                <w:bCs/>
                <w:color w:val="222222"/>
                <w:spacing w:val="-2"/>
                <w:sz w:val="20"/>
                <w:szCs w:val="20"/>
                <w:highlight w:val="lightGray"/>
                <w:lang w:val="en-AU"/>
              </w:rPr>
              <w:t>The response to the coronavirus COVID-19 outbreak is complex and fast moving. Advice from Government sources will be shared with staff daily on the Aberdeenshire Council staff COVD-19 site:</w:t>
            </w:r>
            <w:r w:rsidRPr="00DF6D84">
              <w:rPr>
                <w:rFonts w:ascii="Arial" w:eastAsia="Times New Roman" w:hAnsi="Arial" w:cs="Arial"/>
                <w:b/>
                <w:bCs/>
                <w:spacing w:val="-2"/>
                <w:szCs w:val="20"/>
                <w:highlight w:val="lightGray"/>
                <w:lang w:val="en-AU"/>
              </w:rPr>
              <w:t xml:space="preserve"> </w:t>
            </w:r>
            <w:hyperlink r:id="rId12" w:history="1">
              <w:r w:rsidRPr="00DF6D84">
                <w:rPr>
                  <w:rFonts w:ascii="Arial" w:eastAsia="Times New Roman" w:hAnsi="Arial" w:cs="Arial"/>
                  <w:b/>
                  <w:bCs/>
                  <w:color w:val="0563C1"/>
                  <w:spacing w:val="-2"/>
                  <w:sz w:val="20"/>
                  <w:szCs w:val="20"/>
                  <w:highlight w:val="lightGray"/>
                  <w:u w:val="single"/>
                  <w:lang w:val="en-AU"/>
                </w:rPr>
                <w:t>https://covid19.aberdeenshire.gov.uk/</w:t>
              </w:r>
            </w:hyperlink>
          </w:p>
          <w:p w14:paraId="6C7B5DB1" w14:textId="15D3633E" w:rsidR="00002655" w:rsidRPr="00EF7311" w:rsidRDefault="00002655" w:rsidP="00002655">
            <w:pPr>
              <w:rPr>
                <w:rFonts w:ascii="Symbol" w:hAnsi="Symbol" w:cs="Symbol"/>
                <w:color w:val="000000"/>
                <w:sz w:val="24"/>
                <w:szCs w:val="24"/>
              </w:rPr>
            </w:pPr>
            <w:r w:rsidRPr="00EF7311">
              <w:rPr>
                <w:rFonts w:ascii="Arial" w:hAnsi="Arial" w:cs="Arial"/>
                <w:color w:val="000000"/>
                <w:sz w:val="20"/>
                <w:szCs w:val="20"/>
              </w:rPr>
              <w:t xml:space="preserve">Encourage and support all children, young people, staff and any others for whom it is necessary to enter the </w:t>
            </w:r>
            <w:r w:rsidR="003B0FC3">
              <w:rPr>
                <w:rFonts w:ascii="Arial" w:hAnsi="Arial" w:cs="Arial"/>
                <w:color w:val="000000"/>
                <w:sz w:val="20"/>
                <w:szCs w:val="20"/>
              </w:rPr>
              <w:t xml:space="preserve">setting </w:t>
            </w:r>
            <w:r w:rsidRPr="00EF7311">
              <w:rPr>
                <w:rFonts w:ascii="Arial" w:hAnsi="Arial" w:cs="Arial"/>
                <w:color w:val="000000"/>
                <w:sz w:val="20"/>
                <w:szCs w:val="20"/>
              </w:rPr>
              <w:t>to maintain COVID</w:t>
            </w:r>
            <w:r w:rsidR="008564DB">
              <w:rPr>
                <w:rFonts w:ascii="Arial" w:hAnsi="Arial" w:cs="Arial"/>
                <w:color w:val="000000"/>
                <w:sz w:val="20"/>
                <w:szCs w:val="20"/>
              </w:rPr>
              <w:t xml:space="preserve">-19 </w:t>
            </w:r>
            <w:r w:rsidRPr="00EF7311">
              <w:rPr>
                <w:rFonts w:ascii="Arial" w:hAnsi="Arial" w:cs="Arial"/>
                <w:color w:val="000000"/>
                <w:sz w:val="20"/>
                <w:szCs w:val="20"/>
              </w:rPr>
              <w:t>secure personal hygiene throughout the day and ensure continued rigour about hand hygiene</w:t>
            </w:r>
            <w:r w:rsidRPr="00EF7311">
              <w:rPr>
                <w:rFonts w:ascii="Arial" w:hAnsi="Arial" w:cs="Arial"/>
                <w:color w:val="1D2828"/>
                <w:spacing w:val="-2"/>
                <w:sz w:val="20"/>
                <w:szCs w:val="20"/>
                <w:lang w:val="en-AU"/>
              </w:rPr>
              <w:t>.</w:t>
            </w:r>
          </w:p>
          <w:p w14:paraId="44F83E34" w14:textId="77777777" w:rsidR="00002655" w:rsidRPr="00EF7311" w:rsidRDefault="00002655" w:rsidP="00002655">
            <w:pPr>
              <w:autoSpaceDE w:val="0"/>
              <w:autoSpaceDN w:val="0"/>
              <w:adjustRightInd w:val="0"/>
              <w:rPr>
                <w:rFonts w:ascii="Arial" w:hAnsi="Arial" w:cs="Arial"/>
                <w:color w:val="000000"/>
                <w:sz w:val="20"/>
                <w:szCs w:val="20"/>
              </w:rPr>
            </w:pPr>
          </w:p>
          <w:p w14:paraId="53C637AD" w14:textId="5EF054F6" w:rsidR="00002655" w:rsidRPr="00EF7311" w:rsidRDefault="00002655" w:rsidP="00002655">
            <w:pPr>
              <w:autoSpaceDE w:val="0"/>
              <w:autoSpaceDN w:val="0"/>
              <w:adjustRightInd w:val="0"/>
              <w:rPr>
                <w:rFonts w:ascii="Arial" w:hAnsi="Arial" w:cs="Arial"/>
                <w:color w:val="000000"/>
                <w:sz w:val="20"/>
                <w:szCs w:val="20"/>
              </w:rPr>
            </w:pPr>
            <w:r w:rsidRPr="00EF7311">
              <w:rPr>
                <w:rFonts w:ascii="Arial" w:hAnsi="Arial" w:cs="Arial"/>
                <w:color w:val="000000"/>
                <w:sz w:val="20"/>
                <w:szCs w:val="20"/>
              </w:rPr>
              <w:t xml:space="preserve">Frequent washing/sanitising of hands for 20 seconds and drying thoroughly, and always when   entering/leaving the building, before/after eating and after using the toilet. </w:t>
            </w:r>
          </w:p>
          <w:p w14:paraId="2F522C2C" w14:textId="77777777" w:rsidR="00002655" w:rsidRPr="00EF7311" w:rsidRDefault="00002655" w:rsidP="00002655">
            <w:pPr>
              <w:autoSpaceDE w:val="0"/>
              <w:autoSpaceDN w:val="0"/>
              <w:adjustRightInd w:val="0"/>
              <w:rPr>
                <w:rFonts w:ascii="Arial" w:hAnsi="Arial" w:cs="Arial"/>
                <w:color w:val="000000"/>
                <w:sz w:val="20"/>
                <w:szCs w:val="20"/>
              </w:rPr>
            </w:pPr>
          </w:p>
          <w:p w14:paraId="7652C2BC" w14:textId="0B073A3F" w:rsidR="00002655" w:rsidRPr="00EF7311" w:rsidRDefault="00002655" w:rsidP="00002655">
            <w:pPr>
              <w:autoSpaceDE w:val="0"/>
              <w:autoSpaceDN w:val="0"/>
              <w:adjustRightInd w:val="0"/>
              <w:rPr>
                <w:rFonts w:ascii="Arial" w:hAnsi="Arial" w:cs="Arial"/>
                <w:color w:val="000000"/>
                <w:sz w:val="20"/>
                <w:szCs w:val="20"/>
              </w:rPr>
            </w:pPr>
            <w:r w:rsidRPr="00EF7311">
              <w:rPr>
                <w:rFonts w:ascii="Arial" w:hAnsi="Arial" w:cs="Arial"/>
                <w:color w:val="000000"/>
                <w:sz w:val="20"/>
                <w:szCs w:val="20"/>
              </w:rPr>
              <w:t>Encouraging children, young people and staff to avoid touching their faces including mouth, eyes and nose.</w:t>
            </w:r>
          </w:p>
          <w:p w14:paraId="3F28F0D9" w14:textId="77777777" w:rsidR="00002655" w:rsidRPr="00EF7311" w:rsidRDefault="00002655" w:rsidP="00002655">
            <w:pPr>
              <w:pStyle w:val="ListParagraph"/>
              <w:autoSpaceDE w:val="0"/>
              <w:autoSpaceDN w:val="0"/>
              <w:adjustRightInd w:val="0"/>
              <w:rPr>
                <w:rFonts w:ascii="Arial" w:hAnsi="Arial" w:cs="Arial"/>
                <w:color w:val="000000"/>
                <w:sz w:val="20"/>
                <w:szCs w:val="20"/>
              </w:rPr>
            </w:pPr>
          </w:p>
          <w:p w14:paraId="0F3F963B" w14:textId="77777777" w:rsidR="00CD7812" w:rsidRDefault="00002655" w:rsidP="00002655">
            <w:pPr>
              <w:autoSpaceDE w:val="0"/>
              <w:autoSpaceDN w:val="0"/>
              <w:adjustRightInd w:val="0"/>
              <w:rPr>
                <w:rFonts w:ascii="Arial" w:hAnsi="Arial" w:cs="Arial"/>
                <w:color w:val="000000"/>
                <w:sz w:val="20"/>
                <w:szCs w:val="20"/>
              </w:rPr>
            </w:pPr>
            <w:r w:rsidRPr="00EF7311">
              <w:rPr>
                <w:rFonts w:ascii="Arial" w:hAnsi="Arial" w:cs="Arial"/>
                <w:color w:val="000000"/>
                <w:sz w:val="20"/>
                <w:szCs w:val="20"/>
              </w:rPr>
              <w:t>Using a tissue or elbow to cough or sneeze and use bins that are emptied regularly for tissue waste.</w:t>
            </w:r>
          </w:p>
          <w:p w14:paraId="4FF75A88" w14:textId="2B6D8B30" w:rsidR="00002655" w:rsidRPr="00CD7812" w:rsidRDefault="009F1EEC" w:rsidP="006E57D5">
            <w:pPr>
              <w:pStyle w:val="ListParagraph"/>
              <w:numPr>
                <w:ilvl w:val="0"/>
                <w:numId w:val="18"/>
              </w:numPr>
              <w:autoSpaceDE w:val="0"/>
              <w:autoSpaceDN w:val="0"/>
              <w:adjustRightInd w:val="0"/>
              <w:rPr>
                <w:rFonts w:ascii="Arial" w:hAnsi="Arial" w:cs="Arial"/>
                <w:color w:val="000000"/>
                <w:sz w:val="20"/>
                <w:szCs w:val="20"/>
              </w:rPr>
            </w:pPr>
            <w:r w:rsidRPr="00CD7812">
              <w:rPr>
                <w:rFonts w:ascii="Arial" w:eastAsia="Times New Roman" w:hAnsi="Arial" w:cs="Arial"/>
                <w:b/>
                <w:spacing w:val="-2"/>
                <w:sz w:val="20"/>
                <w:szCs w:val="20"/>
                <w:shd w:val="clear" w:color="auto" w:fill="92D050"/>
                <w:lang w:val="en-AU"/>
              </w:rPr>
              <w:lastRenderedPageBreak/>
              <w:t>Staff to ensure there is adequate supplies and order when low.</w:t>
            </w:r>
            <w:r w:rsidR="008B71B0" w:rsidRPr="00CD7812">
              <w:rPr>
                <w:rFonts w:ascii="Arial" w:eastAsia="Times New Roman" w:hAnsi="Arial" w:cs="Arial"/>
                <w:b/>
                <w:spacing w:val="-2"/>
                <w:sz w:val="20"/>
                <w:szCs w:val="20"/>
                <w:shd w:val="clear" w:color="auto" w:fill="92D050"/>
                <w:lang w:val="en-AU"/>
              </w:rPr>
              <w:t xml:space="preserve"> Order of supplies though the </w:t>
            </w:r>
            <w:r w:rsidR="00F54973" w:rsidRPr="00CD7812">
              <w:rPr>
                <w:rFonts w:ascii="Arial" w:eastAsia="Times New Roman" w:hAnsi="Arial" w:cs="Arial"/>
                <w:b/>
                <w:spacing w:val="-2"/>
                <w:sz w:val="20"/>
                <w:szCs w:val="20"/>
                <w:shd w:val="clear" w:color="auto" w:fill="92D050"/>
                <w:lang w:val="en-AU"/>
              </w:rPr>
              <w:t xml:space="preserve">school </w:t>
            </w:r>
            <w:r w:rsidR="008B71B0" w:rsidRPr="00CD7812">
              <w:rPr>
                <w:rFonts w:ascii="Arial" w:eastAsia="Times New Roman" w:hAnsi="Arial" w:cs="Arial"/>
                <w:b/>
                <w:spacing w:val="-2"/>
                <w:sz w:val="20"/>
                <w:szCs w:val="20"/>
                <w:shd w:val="clear" w:color="auto" w:fill="92D050"/>
                <w:lang w:val="en-AU"/>
              </w:rPr>
              <w:t>office</w:t>
            </w:r>
            <w:r w:rsidR="00F54973" w:rsidRPr="00CD7812">
              <w:rPr>
                <w:rFonts w:ascii="Arial" w:eastAsia="Times New Roman" w:hAnsi="Arial" w:cs="Arial"/>
                <w:b/>
                <w:spacing w:val="-2"/>
                <w:sz w:val="20"/>
                <w:szCs w:val="20"/>
                <w:shd w:val="clear" w:color="auto" w:fill="92D050"/>
                <w:lang w:val="en-AU"/>
              </w:rPr>
              <w:t>.</w:t>
            </w:r>
          </w:p>
          <w:p w14:paraId="5F58E6E0" w14:textId="77777777" w:rsidR="00002655" w:rsidRPr="00EF7311" w:rsidRDefault="00002655" w:rsidP="00002655">
            <w:pPr>
              <w:rPr>
                <w:rFonts w:ascii="Symbol" w:hAnsi="Symbol" w:cs="Symbol"/>
                <w:color w:val="000000"/>
                <w:sz w:val="24"/>
                <w:szCs w:val="24"/>
              </w:rPr>
            </w:pPr>
            <w:r w:rsidRPr="00EF7311">
              <w:rPr>
                <w:rFonts w:ascii="Arial" w:hAnsi="Arial" w:cs="Arial"/>
                <w:color w:val="1D2828"/>
                <w:spacing w:val="-2"/>
                <w:sz w:val="20"/>
                <w:szCs w:val="20"/>
                <w:lang w:val="en-AU"/>
              </w:rPr>
              <w:t>Provide supplies of resources including tissues, soap and hand sanitisers.</w:t>
            </w:r>
          </w:p>
          <w:p w14:paraId="709E068C" w14:textId="77777777" w:rsidR="00002655" w:rsidRPr="00EF7311" w:rsidRDefault="00002655" w:rsidP="00002655">
            <w:pPr>
              <w:autoSpaceDE w:val="0"/>
              <w:autoSpaceDN w:val="0"/>
              <w:adjustRightInd w:val="0"/>
              <w:rPr>
                <w:rFonts w:ascii="Arial" w:eastAsia="Times New Roman" w:hAnsi="Arial" w:cs="Arial"/>
                <w:b/>
                <w:bCs/>
                <w:color w:val="222222"/>
                <w:spacing w:val="-2"/>
                <w:sz w:val="20"/>
                <w:szCs w:val="20"/>
                <w:u w:val="single"/>
                <w:lang w:val="en-AU"/>
              </w:rPr>
            </w:pPr>
          </w:p>
          <w:p w14:paraId="02F3478A" w14:textId="2EC78EBE" w:rsidR="00002655" w:rsidRPr="00EF7311" w:rsidRDefault="00002655" w:rsidP="00002655">
            <w:pPr>
              <w:spacing w:after="240"/>
              <w:rPr>
                <w:rFonts w:ascii="Arial" w:eastAsia="Times New Roman" w:hAnsi="Arial" w:cs="Arial"/>
                <w:b/>
                <w:bCs/>
                <w:i/>
                <w:iCs/>
                <w:color w:val="222222"/>
                <w:spacing w:val="-2"/>
                <w:sz w:val="20"/>
                <w:szCs w:val="20"/>
                <w:u w:val="single"/>
                <w:lang w:val="en-AU"/>
              </w:rPr>
            </w:pPr>
            <w:r w:rsidRPr="00EF7311">
              <w:rPr>
                <w:rFonts w:ascii="Arial" w:eastAsia="Times New Roman" w:hAnsi="Arial" w:cs="Arial"/>
                <w:color w:val="222222"/>
                <w:spacing w:val="-2"/>
                <w:sz w:val="20"/>
                <w:szCs w:val="20"/>
                <w:lang w:val="en-AU"/>
              </w:rPr>
              <w:t>Ensure all staff have access to the most up to date guidance and advice on COVID</w:t>
            </w:r>
            <w:r w:rsidR="0002193D">
              <w:rPr>
                <w:rFonts w:ascii="Arial" w:eastAsia="Times New Roman" w:hAnsi="Arial" w:cs="Arial"/>
                <w:color w:val="222222"/>
                <w:spacing w:val="-2"/>
                <w:sz w:val="20"/>
                <w:szCs w:val="20"/>
                <w:lang w:val="en-AU"/>
              </w:rPr>
              <w:t>-</w:t>
            </w:r>
            <w:r w:rsidRPr="00EF7311">
              <w:rPr>
                <w:rFonts w:ascii="Arial" w:eastAsia="Times New Roman" w:hAnsi="Arial" w:cs="Arial"/>
                <w:color w:val="222222"/>
                <w:spacing w:val="-2"/>
                <w:sz w:val="20"/>
                <w:szCs w:val="20"/>
                <w:lang w:val="en-AU"/>
              </w:rPr>
              <w:t xml:space="preserve">19 from Aberdeenshire Council/Government and that this is implemented. Ensure changes in Policies/Procedures are recorded and shared. Keep a register of who has been informed. </w:t>
            </w:r>
            <w:r w:rsidRPr="00EF7311">
              <w:rPr>
                <w:rFonts w:ascii="Arial" w:eastAsia="Times New Roman" w:hAnsi="Arial" w:cs="Arial"/>
                <w:b/>
                <w:bCs/>
                <w:i/>
                <w:iCs/>
                <w:color w:val="222222"/>
                <w:spacing w:val="-2"/>
                <w:sz w:val="20"/>
                <w:szCs w:val="20"/>
                <w:u w:val="single"/>
                <w:lang w:val="en-AU"/>
              </w:rPr>
              <w:t>Identified Lead:</w:t>
            </w:r>
            <w:r w:rsidR="00D60373">
              <w:rPr>
                <w:rFonts w:ascii="Arial" w:eastAsia="Times New Roman" w:hAnsi="Arial" w:cs="Arial"/>
                <w:b/>
                <w:bCs/>
                <w:i/>
                <w:iCs/>
                <w:color w:val="222222"/>
                <w:spacing w:val="-2"/>
                <w:sz w:val="20"/>
                <w:szCs w:val="20"/>
                <w:u w:val="single"/>
                <w:lang w:val="en-AU"/>
              </w:rPr>
              <w:t xml:space="preserve"> Michelle Morrison </w:t>
            </w:r>
          </w:p>
          <w:p w14:paraId="293CCC4B" w14:textId="77777777" w:rsidR="009467D3" w:rsidRDefault="00002655" w:rsidP="009467D3">
            <w:pPr>
              <w:pStyle w:val="CommentText"/>
            </w:pPr>
            <w:r w:rsidRPr="00EF7311">
              <w:rPr>
                <w:rFonts w:ascii="Arial" w:hAnsi="Arial" w:cs="Arial"/>
                <w:color w:val="1D2828"/>
              </w:rPr>
              <w:t xml:space="preserve">Assign coordinator to ensure effective staffing ratio &amp; cover at short notice </w:t>
            </w:r>
            <w:r w:rsidRPr="00EF7311">
              <w:rPr>
                <w:rFonts w:ascii="Arial" w:hAnsi="Arial" w:cs="Arial"/>
                <w:b/>
                <w:bCs/>
                <w:i/>
                <w:iCs/>
                <w:color w:val="1D2828"/>
                <w:u w:val="single"/>
              </w:rPr>
              <w:t>Identified Lead:</w:t>
            </w:r>
            <w:r w:rsidR="002405F2">
              <w:rPr>
                <w:rFonts w:ascii="Arial" w:hAnsi="Arial" w:cs="Arial"/>
                <w:b/>
                <w:bCs/>
                <w:i/>
                <w:iCs/>
                <w:color w:val="1D2828"/>
                <w:u w:val="single"/>
              </w:rPr>
              <w:t xml:space="preserve"> Michelle Morrison</w:t>
            </w:r>
            <w:r w:rsidR="009467D3">
              <w:t xml:space="preserve"> </w:t>
            </w:r>
          </w:p>
          <w:p w14:paraId="1F14B232" w14:textId="3855C693" w:rsidR="009467D3" w:rsidRPr="00C36894" w:rsidRDefault="00372C09" w:rsidP="006E57D5">
            <w:pPr>
              <w:pStyle w:val="CommentText"/>
              <w:numPr>
                <w:ilvl w:val="0"/>
                <w:numId w:val="18"/>
              </w:numPr>
              <w:rPr>
                <w:rFonts w:ascii="Arial" w:hAnsi="Arial" w:cs="Arial"/>
                <w:sz w:val="22"/>
                <w:szCs w:val="22"/>
                <w:highlight w:val="green"/>
              </w:rPr>
            </w:pPr>
            <w:r w:rsidRPr="00C36894">
              <w:rPr>
                <w:rFonts w:ascii="Arial" w:hAnsi="Arial" w:cs="Arial"/>
                <w:sz w:val="22"/>
                <w:szCs w:val="22"/>
                <w:highlight w:val="green"/>
              </w:rPr>
              <w:t xml:space="preserve">EYP </w:t>
            </w:r>
            <w:r w:rsidR="009467D3" w:rsidRPr="00C36894">
              <w:rPr>
                <w:rFonts w:ascii="Arial" w:hAnsi="Arial" w:cs="Arial"/>
                <w:sz w:val="22"/>
                <w:szCs w:val="22"/>
                <w:highlight w:val="green"/>
              </w:rPr>
              <w:t xml:space="preserve">can be pulled from P1 </w:t>
            </w:r>
            <w:r w:rsidRPr="00C36894">
              <w:rPr>
                <w:rFonts w:ascii="Arial" w:hAnsi="Arial" w:cs="Arial"/>
                <w:sz w:val="22"/>
                <w:szCs w:val="22"/>
                <w:highlight w:val="green"/>
              </w:rPr>
              <w:t>as and when required.</w:t>
            </w:r>
          </w:p>
          <w:p w14:paraId="4DAFB7F0" w14:textId="1AF6654F" w:rsidR="00C36894" w:rsidRPr="00C36894" w:rsidRDefault="00C36894" w:rsidP="006E57D5">
            <w:pPr>
              <w:pStyle w:val="CommentText"/>
              <w:numPr>
                <w:ilvl w:val="0"/>
                <w:numId w:val="18"/>
              </w:numPr>
              <w:rPr>
                <w:rFonts w:ascii="Arial" w:hAnsi="Arial" w:cs="Arial"/>
                <w:sz w:val="22"/>
                <w:szCs w:val="22"/>
                <w:highlight w:val="yellow"/>
              </w:rPr>
            </w:pPr>
            <w:r w:rsidRPr="00C36894">
              <w:rPr>
                <w:rFonts w:ascii="Arial" w:hAnsi="Arial" w:cs="Arial"/>
                <w:sz w:val="22"/>
                <w:szCs w:val="22"/>
                <w:highlight w:val="yellow"/>
              </w:rPr>
              <w:t xml:space="preserve">EYP in nursery Tue &amp; Wed all day, P1 Mon, </w:t>
            </w:r>
            <w:proofErr w:type="spellStart"/>
            <w:r w:rsidRPr="00C36894">
              <w:rPr>
                <w:rFonts w:ascii="Arial" w:hAnsi="Arial" w:cs="Arial"/>
                <w:sz w:val="22"/>
                <w:szCs w:val="22"/>
                <w:highlight w:val="yellow"/>
              </w:rPr>
              <w:t>Thur</w:t>
            </w:r>
            <w:proofErr w:type="spellEnd"/>
            <w:r w:rsidRPr="00C36894">
              <w:rPr>
                <w:rFonts w:ascii="Arial" w:hAnsi="Arial" w:cs="Arial"/>
                <w:sz w:val="22"/>
                <w:szCs w:val="22"/>
                <w:highlight w:val="yellow"/>
              </w:rPr>
              <w:t xml:space="preserve"> &amp; Fri</w:t>
            </w:r>
          </w:p>
          <w:p w14:paraId="166CC767" w14:textId="77777777" w:rsidR="00002655" w:rsidRPr="00372C09" w:rsidRDefault="00002655" w:rsidP="00372C09">
            <w:pPr>
              <w:rPr>
                <w:rFonts w:ascii="Arial" w:hAnsi="Arial" w:cs="Arial"/>
                <w:color w:val="1D2828"/>
                <w:sz w:val="20"/>
                <w:szCs w:val="20"/>
              </w:rPr>
            </w:pPr>
          </w:p>
          <w:p w14:paraId="4A0C1C20" w14:textId="3DDF3925" w:rsidR="00002655" w:rsidRPr="00EF7311" w:rsidRDefault="00002655" w:rsidP="00002655">
            <w:pPr>
              <w:rPr>
                <w:rFonts w:ascii="Arial" w:hAnsi="Arial" w:cs="Arial"/>
                <w:color w:val="1D2828"/>
                <w:sz w:val="20"/>
                <w:szCs w:val="20"/>
              </w:rPr>
            </w:pPr>
            <w:r w:rsidRPr="00EF7311">
              <w:rPr>
                <w:rFonts w:ascii="Arial" w:hAnsi="Arial" w:cs="Arial"/>
                <w:color w:val="1D2828"/>
                <w:sz w:val="20"/>
                <w:szCs w:val="20"/>
              </w:rPr>
              <w:t xml:space="preserve">Named Child Protection Officer in ELC Setting </w:t>
            </w:r>
            <w:r w:rsidRPr="00EF7311">
              <w:rPr>
                <w:rFonts w:ascii="Arial" w:hAnsi="Arial" w:cs="Arial"/>
                <w:b/>
                <w:bCs/>
                <w:i/>
                <w:iCs/>
                <w:color w:val="1D2828"/>
                <w:sz w:val="20"/>
                <w:szCs w:val="20"/>
                <w:u w:val="single"/>
              </w:rPr>
              <w:t>Identified Lead:</w:t>
            </w:r>
            <w:r w:rsidR="002405F2">
              <w:rPr>
                <w:rFonts w:ascii="Arial" w:hAnsi="Arial" w:cs="Arial"/>
                <w:b/>
                <w:bCs/>
                <w:i/>
                <w:iCs/>
                <w:color w:val="1D2828"/>
                <w:sz w:val="20"/>
                <w:szCs w:val="20"/>
                <w:u w:val="single"/>
              </w:rPr>
              <w:t xml:space="preserve"> Michelle Morrison</w:t>
            </w:r>
          </w:p>
          <w:p w14:paraId="0F77D838" w14:textId="77777777" w:rsidR="00002655" w:rsidRPr="00EF7311" w:rsidRDefault="00002655" w:rsidP="00002655">
            <w:pPr>
              <w:ind w:left="360"/>
              <w:rPr>
                <w:rFonts w:ascii="Arial" w:hAnsi="Arial" w:cs="Arial"/>
                <w:b/>
                <w:bCs/>
                <w:i/>
                <w:iCs/>
                <w:color w:val="1D2828"/>
                <w:sz w:val="20"/>
                <w:szCs w:val="20"/>
                <w:u w:val="single"/>
              </w:rPr>
            </w:pPr>
          </w:p>
          <w:p w14:paraId="3652B55B" w14:textId="4631574C" w:rsidR="00002655" w:rsidRPr="00EF7311" w:rsidRDefault="00002655" w:rsidP="00002655">
            <w:pPr>
              <w:pStyle w:val="NoSpacing"/>
              <w:rPr>
                <w:rFonts w:ascii="Arial" w:hAnsi="Arial" w:cs="Arial"/>
                <w:color w:val="000000" w:themeColor="text1"/>
                <w:sz w:val="20"/>
                <w:szCs w:val="20"/>
              </w:rPr>
            </w:pPr>
            <w:r w:rsidRPr="00EF7311">
              <w:rPr>
                <w:rFonts w:ascii="Arial" w:hAnsi="Arial" w:cs="Arial"/>
                <w:sz w:val="20"/>
                <w:szCs w:val="20"/>
              </w:rPr>
              <w:t>Identify those staff or pupils who are, or who live with someone who is, symptomatic or a confirmed case of COVID-19.  They cannot return to s</w:t>
            </w:r>
            <w:r w:rsidR="00590204">
              <w:rPr>
                <w:rFonts w:ascii="Arial" w:hAnsi="Arial" w:cs="Arial"/>
                <w:sz w:val="20"/>
                <w:szCs w:val="20"/>
              </w:rPr>
              <w:t xml:space="preserve">etting </w:t>
            </w:r>
            <w:r w:rsidRPr="00EF7311">
              <w:rPr>
                <w:rFonts w:ascii="Arial" w:hAnsi="Arial" w:cs="Arial"/>
                <w:sz w:val="20"/>
                <w:szCs w:val="20"/>
              </w:rPr>
              <w:t>until self-isolation is over, or a negative test is received. Set up clear, repeated messaging to parents/carers that pupils must not attend if they, or a member of their household, has COVID-</w:t>
            </w:r>
            <w:r w:rsidR="008564DB">
              <w:rPr>
                <w:rFonts w:ascii="Arial" w:hAnsi="Arial" w:cs="Arial"/>
                <w:sz w:val="20"/>
                <w:szCs w:val="20"/>
              </w:rPr>
              <w:t xml:space="preserve">19 </w:t>
            </w:r>
            <w:r w:rsidRPr="00EF7311">
              <w:rPr>
                <w:rFonts w:ascii="Arial" w:hAnsi="Arial" w:cs="Arial"/>
                <w:sz w:val="20"/>
                <w:szCs w:val="20"/>
              </w:rPr>
              <w:t xml:space="preserve">like symptoms or a positive test. </w:t>
            </w:r>
            <w:r w:rsidR="006E348C">
              <w:rPr>
                <w:rStyle w:val="Hyperlink"/>
                <w:rFonts w:eastAsia="Times New Roman"/>
                <w:color w:val="000000" w:themeColor="text1"/>
                <w:spacing w:val="-2"/>
                <w:lang w:val="en-AU"/>
              </w:rPr>
              <w:t>ELC Settings</w:t>
            </w:r>
            <w:r w:rsidRPr="00EF7311">
              <w:rPr>
                <w:rStyle w:val="Hyperlink"/>
                <w:rFonts w:ascii="Arial" w:eastAsia="Times New Roman" w:hAnsi="Arial" w:cs="Arial"/>
                <w:color w:val="000000" w:themeColor="text1"/>
                <w:spacing w:val="-2"/>
                <w:sz w:val="20"/>
                <w:szCs w:val="20"/>
                <w:lang w:val="en-AU"/>
              </w:rPr>
              <w:t xml:space="preserve"> will be able to register symptomatic staff as Cat 3 Key workers under the employer referral portal to ensure priority access to testing.</w:t>
            </w:r>
            <w:r w:rsidRPr="00EF7311">
              <w:t xml:space="preserve"> </w:t>
            </w:r>
            <w:r w:rsidRPr="00EF7311">
              <w:rPr>
                <w:rFonts w:ascii="Arial" w:hAnsi="Arial" w:cs="Arial"/>
                <w:color w:val="000000" w:themeColor="text1"/>
                <w:sz w:val="20"/>
                <w:szCs w:val="20"/>
              </w:rPr>
              <w:t xml:space="preserve"> </w:t>
            </w:r>
            <w:r w:rsidRPr="00EF7311">
              <w:rPr>
                <w:rFonts w:ascii="Arial" w:hAnsi="Arial" w:cs="Arial"/>
                <w:b/>
                <w:bCs/>
                <w:i/>
                <w:iCs/>
                <w:sz w:val="20"/>
                <w:szCs w:val="20"/>
                <w:u w:val="single"/>
              </w:rPr>
              <w:t>Identified Lead:</w:t>
            </w:r>
            <w:r w:rsidR="006B3582">
              <w:rPr>
                <w:rFonts w:ascii="Arial" w:hAnsi="Arial" w:cs="Arial"/>
                <w:b/>
                <w:bCs/>
                <w:i/>
                <w:iCs/>
                <w:sz w:val="20"/>
                <w:szCs w:val="20"/>
                <w:u w:val="single"/>
              </w:rPr>
              <w:t xml:space="preserve"> Michelle Morrison</w:t>
            </w:r>
          </w:p>
          <w:p w14:paraId="58605497" w14:textId="0FBAC3C8" w:rsidR="00002655" w:rsidRPr="00CD7812" w:rsidRDefault="00D34887" w:rsidP="006E57D5">
            <w:pPr>
              <w:pStyle w:val="NoSpacing"/>
              <w:numPr>
                <w:ilvl w:val="0"/>
                <w:numId w:val="18"/>
              </w:numPr>
              <w:rPr>
                <w:rFonts w:ascii="Arial" w:hAnsi="Arial" w:cs="Arial"/>
                <w:b/>
                <w:bCs/>
              </w:rPr>
            </w:pPr>
            <w:r w:rsidRPr="00CD7812">
              <w:rPr>
                <w:rFonts w:ascii="Arial" w:hAnsi="Arial" w:cs="Arial"/>
                <w:b/>
                <w:bCs/>
                <w:highlight w:val="green"/>
              </w:rPr>
              <w:t xml:space="preserve">Documents to be created to collate information. Parent information letter created for first visit, to ensure </w:t>
            </w:r>
            <w:r w:rsidR="00E26EE7" w:rsidRPr="00CD7812">
              <w:rPr>
                <w:rFonts w:ascii="Arial" w:hAnsi="Arial" w:cs="Arial"/>
                <w:b/>
                <w:bCs/>
                <w:highlight w:val="green"/>
              </w:rPr>
              <w:t>parents fully understand what is expected.</w:t>
            </w:r>
          </w:p>
          <w:p w14:paraId="11532F3C" w14:textId="77777777" w:rsidR="00CD7812" w:rsidRDefault="00002655" w:rsidP="00002655">
            <w:pPr>
              <w:rPr>
                <w:rFonts w:ascii="Arial" w:eastAsia="Arial" w:hAnsi="Arial" w:cs="Arial"/>
                <w:b/>
                <w:sz w:val="20"/>
                <w:szCs w:val="20"/>
                <w:u w:val="single"/>
                <w:lang w:val="en-AU"/>
              </w:rPr>
            </w:pPr>
            <w:r w:rsidRPr="00EF7311">
              <w:rPr>
                <w:rFonts w:ascii="Arial" w:eastAsia="Arial" w:hAnsi="Arial" w:cs="Arial"/>
                <w:sz w:val="20"/>
                <w:szCs w:val="20"/>
                <w:lang w:val="en-AU"/>
              </w:rPr>
              <w:t xml:space="preserve">Have a location where potentially symptomatic pupils can be located until they can be collected. </w:t>
            </w:r>
            <w:r w:rsidRPr="00EF7311">
              <w:rPr>
                <w:rFonts w:ascii="Arial" w:eastAsia="Arial" w:hAnsi="Arial" w:cs="Arial"/>
                <w:b/>
                <w:sz w:val="20"/>
                <w:szCs w:val="20"/>
                <w:lang w:val="en-AU"/>
              </w:rPr>
              <w:t xml:space="preserve"> ISOLATION ROOM </w:t>
            </w:r>
            <w:r w:rsidRPr="00EF7311">
              <w:rPr>
                <w:rFonts w:ascii="Arial" w:eastAsia="Arial" w:hAnsi="Arial" w:cs="Arial"/>
                <w:b/>
                <w:i/>
                <w:iCs/>
                <w:sz w:val="20"/>
                <w:szCs w:val="20"/>
                <w:lang w:val="en-AU"/>
              </w:rPr>
              <w:t>is located:</w:t>
            </w:r>
            <w:r w:rsidRPr="00EF7311">
              <w:rPr>
                <w:rFonts w:ascii="Arial" w:eastAsia="Arial" w:hAnsi="Arial" w:cs="Arial"/>
                <w:b/>
                <w:sz w:val="20"/>
                <w:szCs w:val="20"/>
                <w:u w:val="single"/>
                <w:lang w:val="en-AU"/>
              </w:rPr>
              <w:t xml:space="preserve"> </w:t>
            </w:r>
          </w:p>
          <w:p w14:paraId="6081AA71" w14:textId="673FB016" w:rsidR="00002655" w:rsidRPr="00CD7812" w:rsidRDefault="00F60BB8" w:rsidP="006E57D5">
            <w:pPr>
              <w:pStyle w:val="ListParagraph"/>
              <w:numPr>
                <w:ilvl w:val="0"/>
                <w:numId w:val="18"/>
              </w:numPr>
              <w:rPr>
                <w:rFonts w:eastAsiaTheme="minorEastAsia"/>
                <w:b/>
                <w:color w:val="000000" w:themeColor="text1"/>
                <w:sz w:val="20"/>
                <w:szCs w:val="20"/>
                <w:lang w:val="en-AU"/>
              </w:rPr>
            </w:pPr>
            <w:r w:rsidRPr="00CD7812">
              <w:rPr>
                <w:rFonts w:ascii="Arial" w:eastAsia="Arial" w:hAnsi="Arial" w:cs="Arial"/>
                <w:b/>
                <w:sz w:val="20"/>
                <w:szCs w:val="20"/>
                <w:u w:val="single"/>
                <w:lang w:val="en-AU"/>
              </w:rPr>
              <w:t xml:space="preserve">School children are to be isolated in the Staff work area behind the P7 class. </w:t>
            </w:r>
            <w:r w:rsidRPr="00CD7812">
              <w:rPr>
                <w:rFonts w:ascii="Arial" w:eastAsia="Arial" w:hAnsi="Arial" w:cs="Arial"/>
                <w:b/>
                <w:sz w:val="20"/>
                <w:szCs w:val="20"/>
                <w:highlight w:val="yellow"/>
                <w:u w:val="single"/>
                <w:lang w:val="en-AU"/>
              </w:rPr>
              <w:t xml:space="preserve">Nursery children will be </w:t>
            </w:r>
            <w:r w:rsidR="0041026E" w:rsidRPr="00CD7812">
              <w:rPr>
                <w:rFonts w:ascii="Arial" w:eastAsia="Arial" w:hAnsi="Arial" w:cs="Arial"/>
                <w:b/>
                <w:sz w:val="20"/>
                <w:szCs w:val="20"/>
                <w:highlight w:val="yellow"/>
                <w:u w:val="single"/>
                <w:lang w:val="en-AU"/>
              </w:rPr>
              <w:t>isolated in the outside covered area.</w:t>
            </w:r>
            <w:r w:rsidR="0041026E" w:rsidRPr="00CD7812">
              <w:rPr>
                <w:rFonts w:ascii="Arial" w:eastAsia="Arial" w:hAnsi="Arial" w:cs="Arial"/>
                <w:b/>
                <w:sz w:val="20"/>
                <w:szCs w:val="20"/>
                <w:u w:val="single"/>
                <w:lang w:val="en-AU"/>
              </w:rPr>
              <w:t xml:space="preserve"> </w:t>
            </w:r>
            <w:r w:rsidR="00002655" w:rsidRPr="00CD7812">
              <w:rPr>
                <w:rFonts w:ascii="Arial" w:eastAsia="Arial" w:hAnsi="Arial" w:cs="Arial"/>
                <w:b/>
                <w:sz w:val="20"/>
                <w:szCs w:val="20"/>
                <w:u w:val="single"/>
                <w:lang w:val="en-AU"/>
              </w:rPr>
              <w:t xml:space="preserve"> </w:t>
            </w:r>
            <w:r w:rsidR="00BF7543" w:rsidRPr="00CD7812">
              <w:rPr>
                <w:rFonts w:ascii="Arial" w:eastAsia="Arial" w:hAnsi="Arial" w:cs="Arial"/>
                <w:b/>
                <w:sz w:val="20"/>
                <w:szCs w:val="20"/>
                <w:u w:val="single"/>
                <w:lang w:val="en-AU"/>
              </w:rPr>
              <w:t xml:space="preserve">Staff to inform </w:t>
            </w:r>
            <w:r w:rsidR="0040187C" w:rsidRPr="00CD7812">
              <w:rPr>
                <w:rFonts w:ascii="Arial" w:eastAsia="Arial" w:hAnsi="Arial" w:cs="Arial"/>
                <w:b/>
                <w:sz w:val="20"/>
                <w:szCs w:val="20"/>
                <w:u w:val="single"/>
                <w:lang w:val="en-AU"/>
              </w:rPr>
              <w:t xml:space="preserve">the office/ </w:t>
            </w:r>
            <w:r w:rsidR="00084FA8" w:rsidRPr="00CD7812">
              <w:rPr>
                <w:rFonts w:ascii="Arial" w:eastAsia="Arial" w:hAnsi="Arial" w:cs="Arial"/>
                <w:b/>
                <w:sz w:val="20"/>
                <w:szCs w:val="20"/>
                <w:u w:val="single"/>
                <w:lang w:val="en-AU"/>
              </w:rPr>
              <w:t>tea</w:t>
            </w:r>
            <w:r w:rsidR="0040187C" w:rsidRPr="00CD7812">
              <w:rPr>
                <w:rFonts w:ascii="Arial" w:eastAsia="Arial" w:hAnsi="Arial" w:cs="Arial"/>
                <w:b/>
                <w:sz w:val="20"/>
                <w:szCs w:val="20"/>
                <w:u w:val="single"/>
                <w:lang w:val="en-AU"/>
              </w:rPr>
              <w:t>ch</w:t>
            </w:r>
            <w:r w:rsidR="00084FA8" w:rsidRPr="00CD7812">
              <w:rPr>
                <w:rFonts w:ascii="Arial" w:eastAsia="Arial" w:hAnsi="Arial" w:cs="Arial"/>
                <w:b/>
                <w:sz w:val="20"/>
                <w:szCs w:val="20"/>
                <w:u w:val="single"/>
                <w:lang w:val="en-AU"/>
              </w:rPr>
              <w:t xml:space="preserve">ing </w:t>
            </w:r>
            <w:r w:rsidR="000A5E41" w:rsidRPr="00CD7812">
              <w:rPr>
                <w:rFonts w:ascii="Arial" w:eastAsia="Arial" w:hAnsi="Arial" w:cs="Arial"/>
                <w:b/>
                <w:sz w:val="20"/>
                <w:szCs w:val="20"/>
                <w:u w:val="single"/>
                <w:lang w:val="en-AU"/>
              </w:rPr>
              <w:t xml:space="preserve">staff of any </w:t>
            </w:r>
            <w:r w:rsidR="00BF7543" w:rsidRPr="00CD7812">
              <w:rPr>
                <w:rFonts w:ascii="Arial" w:eastAsia="Arial" w:hAnsi="Arial" w:cs="Arial"/>
                <w:b/>
                <w:sz w:val="20"/>
                <w:szCs w:val="20"/>
                <w:u w:val="single"/>
                <w:lang w:val="en-AU"/>
              </w:rPr>
              <w:t>sibling</w:t>
            </w:r>
            <w:r w:rsidR="000A5E41" w:rsidRPr="00CD7812">
              <w:rPr>
                <w:rFonts w:ascii="Arial" w:eastAsia="Arial" w:hAnsi="Arial" w:cs="Arial"/>
                <w:b/>
                <w:sz w:val="20"/>
                <w:szCs w:val="20"/>
                <w:u w:val="single"/>
                <w:lang w:val="en-AU"/>
              </w:rPr>
              <w:t>s who are being sent home as they would also need to</w:t>
            </w:r>
            <w:r w:rsidR="00D238CA" w:rsidRPr="00CD7812">
              <w:rPr>
                <w:rFonts w:ascii="Arial" w:eastAsia="Arial" w:hAnsi="Arial" w:cs="Arial"/>
                <w:b/>
                <w:sz w:val="20"/>
                <w:szCs w:val="20"/>
                <w:u w:val="single"/>
                <w:lang w:val="en-AU"/>
              </w:rPr>
              <w:t xml:space="preserve"> be isolated.</w:t>
            </w:r>
            <w:r w:rsidR="00002655" w:rsidRPr="00CD7812">
              <w:rPr>
                <w:rFonts w:ascii="Arial" w:eastAsia="Arial" w:hAnsi="Arial" w:cs="Arial"/>
                <w:b/>
                <w:sz w:val="20"/>
                <w:szCs w:val="20"/>
                <w:u w:val="single"/>
                <w:lang w:val="en-AU"/>
              </w:rPr>
              <w:t xml:space="preserve">             </w:t>
            </w:r>
          </w:p>
          <w:p w14:paraId="22B0D7D7" w14:textId="66DE8F53" w:rsidR="00002655" w:rsidRPr="00EF7311" w:rsidRDefault="00002655" w:rsidP="00002655">
            <w:pPr>
              <w:rPr>
                <w:color w:val="1D2828"/>
                <w:spacing w:val="-2"/>
                <w:sz w:val="16"/>
                <w:szCs w:val="16"/>
                <w:lang w:val="en-AU"/>
              </w:rPr>
            </w:pPr>
          </w:p>
        </w:tc>
        <w:tc>
          <w:tcPr>
            <w:tcW w:w="709" w:type="dxa"/>
            <w:shd w:val="clear" w:color="auto" w:fill="auto"/>
          </w:tcPr>
          <w:p w14:paraId="59A94F52" w14:textId="77777777" w:rsidR="00002655" w:rsidRDefault="00002655" w:rsidP="00002655">
            <w:pPr>
              <w:spacing w:after="240"/>
              <w:jc w:val="center"/>
              <w:rPr>
                <w:rFonts w:ascii="Arial" w:eastAsia="Times New Roman" w:hAnsi="Arial" w:cs="Arial"/>
                <w:b/>
                <w:spacing w:val="-2"/>
                <w:sz w:val="20"/>
                <w:szCs w:val="20"/>
                <w:shd w:val="clear" w:color="auto" w:fill="92D050"/>
                <w:lang w:val="en-AU"/>
              </w:rPr>
            </w:pPr>
            <w:r w:rsidRPr="007C5A38">
              <w:rPr>
                <w:rFonts w:ascii="Arial" w:eastAsia="Times New Roman" w:hAnsi="Arial" w:cs="Arial"/>
                <w:b/>
                <w:spacing w:val="-2"/>
                <w:sz w:val="20"/>
                <w:szCs w:val="20"/>
                <w:shd w:val="clear" w:color="auto" w:fill="92D050"/>
                <w:lang w:val="en-AU"/>
              </w:rPr>
              <w:lastRenderedPageBreak/>
              <w:t>L</w:t>
            </w:r>
          </w:p>
          <w:p w14:paraId="0624DFDE" w14:textId="77777777" w:rsidR="004015AB" w:rsidRDefault="004015AB" w:rsidP="00002655">
            <w:pPr>
              <w:spacing w:after="240"/>
              <w:jc w:val="center"/>
              <w:rPr>
                <w:rFonts w:ascii="Arial" w:eastAsia="Times New Roman" w:hAnsi="Arial" w:cs="Arial"/>
                <w:b/>
                <w:spacing w:val="-2"/>
                <w:sz w:val="20"/>
                <w:szCs w:val="20"/>
                <w:shd w:val="clear" w:color="auto" w:fill="92D050"/>
                <w:lang w:val="en-AU"/>
              </w:rPr>
            </w:pPr>
          </w:p>
          <w:p w14:paraId="3CC5AE4B" w14:textId="77777777" w:rsidR="004015AB" w:rsidRDefault="004015AB" w:rsidP="00002655">
            <w:pPr>
              <w:spacing w:after="240"/>
              <w:jc w:val="center"/>
              <w:rPr>
                <w:rFonts w:ascii="Arial" w:eastAsia="Times New Roman" w:hAnsi="Arial" w:cs="Arial"/>
                <w:b/>
                <w:spacing w:val="-2"/>
                <w:sz w:val="20"/>
                <w:szCs w:val="20"/>
                <w:shd w:val="clear" w:color="auto" w:fill="92D050"/>
                <w:lang w:val="en-AU"/>
              </w:rPr>
            </w:pPr>
          </w:p>
          <w:p w14:paraId="0147D245" w14:textId="77777777" w:rsidR="004015AB" w:rsidRDefault="004015AB" w:rsidP="00002655">
            <w:pPr>
              <w:spacing w:after="240"/>
              <w:jc w:val="center"/>
              <w:rPr>
                <w:rFonts w:ascii="Arial" w:eastAsia="Times New Roman" w:hAnsi="Arial" w:cs="Arial"/>
                <w:b/>
                <w:spacing w:val="-2"/>
                <w:sz w:val="20"/>
                <w:szCs w:val="20"/>
                <w:shd w:val="clear" w:color="auto" w:fill="92D050"/>
                <w:lang w:val="en-AU"/>
              </w:rPr>
            </w:pPr>
          </w:p>
          <w:p w14:paraId="155893EE" w14:textId="77777777" w:rsidR="004015AB" w:rsidRDefault="004015AB" w:rsidP="00002655">
            <w:pPr>
              <w:spacing w:after="240"/>
              <w:jc w:val="center"/>
              <w:rPr>
                <w:rFonts w:ascii="Arial" w:eastAsia="Times New Roman" w:hAnsi="Arial" w:cs="Arial"/>
                <w:b/>
                <w:spacing w:val="-2"/>
                <w:sz w:val="20"/>
                <w:szCs w:val="20"/>
                <w:shd w:val="clear" w:color="auto" w:fill="92D050"/>
                <w:lang w:val="en-AU"/>
              </w:rPr>
            </w:pPr>
          </w:p>
          <w:p w14:paraId="7C8C2967" w14:textId="77777777" w:rsidR="004015AB" w:rsidRDefault="004015AB" w:rsidP="00002655">
            <w:pPr>
              <w:spacing w:after="240"/>
              <w:jc w:val="center"/>
              <w:rPr>
                <w:rFonts w:ascii="Arial" w:eastAsia="Times New Roman" w:hAnsi="Arial" w:cs="Arial"/>
                <w:b/>
                <w:spacing w:val="-2"/>
                <w:sz w:val="20"/>
                <w:szCs w:val="20"/>
                <w:shd w:val="clear" w:color="auto" w:fill="92D050"/>
                <w:lang w:val="en-AU"/>
              </w:rPr>
            </w:pPr>
          </w:p>
          <w:p w14:paraId="04DD47B3" w14:textId="77777777" w:rsidR="004015AB" w:rsidRDefault="004015AB" w:rsidP="00002655">
            <w:pPr>
              <w:spacing w:after="240"/>
              <w:jc w:val="center"/>
              <w:rPr>
                <w:rFonts w:ascii="Arial" w:eastAsia="Times New Roman" w:hAnsi="Arial" w:cs="Arial"/>
                <w:b/>
                <w:spacing w:val="-2"/>
                <w:sz w:val="20"/>
                <w:szCs w:val="20"/>
                <w:shd w:val="clear" w:color="auto" w:fill="92D050"/>
                <w:lang w:val="en-AU"/>
              </w:rPr>
            </w:pPr>
          </w:p>
          <w:p w14:paraId="014D9399" w14:textId="77777777" w:rsidR="004015AB" w:rsidRDefault="004015AB" w:rsidP="00002655">
            <w:pPr>
              <w:spacing w:after="240"/>
              <w:jc w:val="center"/>
              <w:rPr>
                <w:rFonts w:ascii="Arial" w:eastAsia="Times New Roman" w:hAnsi="Arial" w:cs="Arial"/>
                <w:b/>
                <w:spacing w:val="-2"/>
                <w:sz w:val="20"/>
                <w:szCs w:val="20"/>
                <w:shd w:val="clear" w:color="auto" w:fill="92D050"/>
                <w:lang w:val="en-AU"/>
              </w:rPr>
            </w:pPr>
          </w:p>
          <w:p w14:paraId="3E9F5541" w14:textId="77777777" w:rsidR="004015AB" w:rsidRDefault="004015AB" w:rsidP="004015AB">
            <w:pPr>
              <w:spacing w:after="240"/>
              <w:rPr>
                <w:rFonts w:ascii="Arial" w:eastAsia="Times New Roman" w:hAnsi="Arial" w:cs="Arial"/>
                <w:b/>
                <w:spacing w:val="-2"/>
                <w:sz w:val="20"/>
                <w:szCs w:val="20"/>
                <w:shd w:val="clear" w:color="auto" w:fill="92D050"/>
                <w:lang w:val="en-AU"/>
              </w:rPr>
            </w:pPr>
          </w:p>
          <w:p w14:paraId="5B8B210C" w14:textId="536D7685" w:rsidR="00F50EE1" w:rsidRPr="00361E6F" w:rsidRDefault="00F50EE1" w:rsidP="004015AB">
            <w:pPr>
              <w:spacing w:after="240"/>
              <w:rPr>
                <w:rFonts w:ascii="Arial" w:eastAsia="Times New Roman" w:hAnsi="Arial" w:cs="Arial"/>
                <w:b/>
                <w:bCs/>
                <w:spacing w:val="-2"/>
                <w:sz w:val="16"/>
                <w:szCs w:val="16"/>
                <w:highlight w:val="green"/>
                <w:lang w:val="en-AU"/>
              </w:rPr>
            </w:pPr>
          </w:p>
        </w:tc>
        <w:tc>
          <w:tcPr>
            <w:tcW w:w="567" w:type="dxa"/>
            <w:shd w:val="clear" w:color="auto" w:fill="auto"/>
          </w:tcPr>
          <w:p w14:paraId="037FB316" w14:textId="77777777" w:rsidR="00002655" w:rsidRPr="001A42F4" w:rsidRDefault="00002655" w:rsidP="00002655">
            <w:pPr>
              <w:spacing w:after="240"/>
              <w:jc w:val="center"/>
              <w:rPr>
                <w:rFonts w:ascii="Arial" w:eastAsia="Times New Roman" w:hAnsi="Arial" w:cs="Arial"/>
                <w:b/>
                <w:bCs/>
                <w:spacing w:val="-2"/>
                <w:sz w:val="16"/>
                <w:szCs w:val="16"/>
                <w:lang w:val="en-AU"/>
              </w:rPr>
            </w:pPr>
          </w:p>
        </w:tc>
        <w:tc>
          <w:tcPr>
            <w:tcW w:w="709" w:type="dxa"/>
            <w:shd w:val="clear" w:color="auto" w:fill="auto"/>
          </w:tcPr>
          <w:p w14:paraId="550611C8" w14:textId="77777777" w:rsidR="00002655" w:rsidRPr="001A42F4" w:rsidRDefault="00002655" w:rsidP="00002655">
            <w:pPr>
              <w:spacing w:after="240"/>
              <w:jc w:val="center"/>
              <w:rPr>
                <w:rFonts w:ascii="Arial" w:eastAsia="Times New Roman" w:hAnsi="Arial" w:cs="Arial"/>
                <w:b/>
                <w:bCs/>
                <w:spacing w:val="-2"/>
                <w:sz w:val="16"/>
                <w:szCs w:val="16"/>
                <w:lang w:val="en-AU"/>
              </w:rPr>
            </w:pPr>
          </w:p>
        </w:tc>
      </w:tr>
      <w:tr w:rsidR="00AD29FB" w:rsidRPr="007C5A38" w14:paraId="0625427E" w14:textId="77777777" w:rsidTr="00FF443E">
        <w:tc>
          <w:tcPr>
            <w:tcW w:w="1129" w:type="dxa"/>
            <w:shd w:val="clear" w:color="auto" w:fill="auto"/>
          </w:tcPr>
          <w:p w14:paraId="3E3BB048" w14:textId="77777777" w:rsidR="00AD29FB" w:rsidRPr="007C5A38" w:rsidRDefault="00AD29FB" w:rsidP="00AD29FB">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pread of infection</w:t>
            </w:r>
          </w:p>
          <w:p w14:paraId="7EE3E018" w14:textId="3CF5D6BC" w:rsidR="00AD29FB" w:rsidRPr="00044E40" w:rsidRDefault="00AD29FB" w:rsidP="00AD29FB">
            <w:pPr>
              <w:spacing w:after="240" w:line="300" w:lineRule="atLeast"/>
              <w:rPr>
                <w:rFonts w:ascii="Arial" w:eastAsia="Times New Roman" w:hAnsi="Arial" w:cs="Arial"/>
                <w:b/>
                <w:bCs/>
                <w:spacing w:val="-2"/>
                <w:sz w:val="20"/>
                <w:szCs w:val="20"/>
                <w:lang w:val="en-AU"/>
              </w:rPr>
            </w:pPr>
          </w:p>
        </w:tc>
        <w:tc>
          <w:tcPr>
            <w:tcW w:w="1276" w:type="dxa"/>
            <w:shd w:val="clear" w:color="auto" w:fill="auto"/>
          </w:tcPr>
          <w:p w14:paraId="30C8C654" w14:textId="77777777" w:rsidR="00AD29FB" w:rsidRPr="007C5A38" w:rsidRDefault="00AD29FB" w:rsidP="00AD29FB">
            <w:pPr>
              <w:spacing w:after="240"/>
              <w:rPr>
                <w:rFonts w:ascii="Arial" w:eastAsia="Times New Roman" w:hAnsi="Arial" w:cs="Arial"/>
                <w:spacing w:val="-2"/>
                <w:sz w:val="20"/>
                <w:szCs w:val="20"/>
                <w:lang w:val="en-AU"/>
              </w:rPr>
            </w:pPr>
            <w:r>
              <w:rPr>
                <w:rFonts w:ascii="Arial" w:eastAsia="Times New Roman" w:hAnsi="Arial" w:cs="Arial"/>
                <w:spacing w:val="-2"/>
                <w:sz w:val="20"/>
                <w:szCs w:val="20"/>
                <w:lang w:val="en-AU"/>
              </w:rPr>
              <w:t xml:space="preserve"> </w:t>
            </w:r>
            <w:r w:rsidRPr="007C5A38">
              <w:rPr>
                <w:rFonts w:ascii="Arial" w:eastAsia="Times New Roman" w:hAnsi="Arial" w:cs="Arial"/>
                <w:spacing w:val="-2"/>
                <w:sz w:val="20"/>
                <w:szCs w:val="20"/>
                <w:lang w:val="en-AU"/>
              </w:rPr>
              <w:t>Staff</w:t>
            </w:r>
          </w:p>
          <w:p w14:paraId="216D628E" w14:textId="77777777" w:rsidR="00AD29FB" w:rsidRPr="007C5A38" w:rsidRDefault="00AD29FB" w:rsidP="00AD29FB">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hildren &amp; young people</w:t>
            </w:r>
          </w:p>
          <w:p w14:paraId="0718F6D4" w14:textId="7C6A937C" w:rsidR="00AD29FB" w:rsidRPr="00044E40" w:rsidRDefault="00AD29FB" w:rsidP="00AD29FB">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lastRenderedPageBreak/>
              <w:t>Visitors</w:t>
            </w:r>
          </w:p>
        </w:tc>
        <w:tc>
          <w:tcPr>
            <w:tcW w:w="1418" w:type="dxa"/>
            <w:shd w:val="clear" w:color="auto" w:fill="auto"/>
          </w:tcPr>
          <w:p w14:paraId="30B9B6CF" w14:textId="77777777" w:rsidR="00AD29FB" w:rsidRPr="007C5A38" w:rsidRDefault="00AD29FB" w:rsidP="00AD29FB">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lastRenderedPageBreak/>
              <w:t>Cross contamination of infection.</w:t>
            </w:r>
          </w:p>
          <w:p w14:paraId="63C1CB1A" w14:textId="5FA6F086" w:rsidR="00AD29FB" w:rsidRPr="00044E40" w:rsidRDefault="00AD29FB" w:rsidP="00AD29FB">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lastRenderedPageBreak/>
              <w:t>Infection of staff, children and visitors</w:t>
            </w:r>
          </w:p>
        </w:tc>
        <w:tc>
          <w:tcPr>
            <w:tcW w:w="708" w:type="dxa"/>
            <w:shd w:val="clear" w:color="auto" w:fill="auto"/>
          </w:tcPr>
          <w:p w14:paraId="1C99851B" w14:textId="3ECD75BD" w:rsidR="00AD29FB" w:rsidRPr="001A42F4" w:rsidRDefault="00AD29FB" w:rsidP="00AD29FB">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lastRenderedPageBreak/>
              <w:t xml:space="preserve">L  </w:t>
            </w:r>
          </w:p>
        </w:tc>
        <w:tc>
          <w:tcPr>
            <w:tcW w:w="709" w:type="dxa"/>
            <w:shd w:val="clear" w:color="auto" w:fill="auto"/>
          </w:tcPr>
          <w:p w14:paraId="48941C6C" w14:textId="6B2AB896" w:rsidR="00AD29FB" w:rsidRPr="001A42F4" w:rsidRDefault="00AD29FB" w:rsidP="00AD29FB">
            <w:pPr>
              <w:spacing w:after="240"/>
              <w:jc w:val="center"/>
              <w:rPr>
                <w:rFonts w:ascii="Arial" w:eastAsia="Times New Roman" w:hAnsi="Arial" w:cs="Arial"/>
                <w:b/>
                <w:bCs/>
                <w:spacing w:val="-2"/>
                <w:sz w:val="16"/>
                <w:szCs w:val="16"/>
                <w:lang w:val="en-AU"/>
              </w:rPr>
            </w:pPr>
            <w:r w:rsidRPr="007C5A38">
              <w:rPr>
                <w:rFonts w:ascii="Arial" w:eastAsia="Times New Roman" w:hAnsi="Arial" w:cs="Arial"/>
                <w:bCs/>
                <w:spacing w:val="-2"/>
                <w:sz w:val="20"/>
                <w:szCs w:val="20"/>
                <w:lang w:val="en-AU"/>
              </w:rPr>
              <w:t xml:space="preserve">M   </w:t>
            </w:r>
          </w:p>
        </w:tc>
        <w:tc>
          <w:tcPr>
            <w:tcW w:w="709" w:type="dxa"/>
            <w:shd w:val="clear" w:color="auto" w:fill="auto"/>
          </w:tcPr>
          <w:p w14:paraId="60F84608" w14:textId="77777777" w:rsidR="00AD29FB" w:rsidRPr="007C5A38" w:rsidRDefault="00AD29FB" w:rsidP="00AD29FB">
            <w:pPr>
              <w:shd w:val="clear" w:color="auto" w:fill="FF0000"/>
              <w:spacing w:after="240"/>
              <w:jc w:val="center"/>
              <w:rPr>
                <w:rFonts w:ascii="Arial" w:eastAsia="Times New Roman" w:hAnsi="Arial" w:cs="Arial"/>
                <w:b/>
                <w:spacing w:val="-2"/>
                <w:sz w:val="20"/>
                <w:szCs w:val="20"/>
                <w:lang w:val="en-AU"/>
              </w:rPr>
            </w:pPr>
            <w:r w:rsidRPr="007C5A38">
              <w:rPr>
                <w:rFonts w:ascii="Arial" w:eastAsia="Times New Roman" w:hAnsi="Arial" w:cs="Arial"/>
                <w:b/>
                <w:spacing w:val="-2"/>
                <w:sz w:val="20"/>
                <w:szCs w:val="20"/>
                <w:lang w:val="en-AU"/>
              </w:rPr>
              <w:t>H</w:t>
            </w:r>
          </w:p>
          <w:p w14:paraId="75133D3D" w14:textId="2FA37E58" w:rsidR="00AD29FB" w:rsidRPr="00D61122" w:rsidRDefault="00AD29FB" w:rsidP="00AD29FB">
            <w:pPr>
              <w:spacing w:after="240"/>
              <w:rPr>
                <w:rFonts w:ascii="Arial" w:eastAsia="Times New Roman" w:hAnsi="Arial" w:cs="Arial"/>
                <w:b/>
                <w:bCs/>
                <w:spacing w:val="-2"/>
                <w:sz w:val="16"/>
                <w:szCs w:val="16"/>
                <w:highlight w:val="red"/>
                <w:lang w:val="en-AU"/>
              </w:rPr>
            </w:pPr>
            <w:r w:rsidRPr="007C5A38">
              <w:rPr>
                <w:rFonts w:ascii="Arial" w:eastAsia="Times New Roman" w:hAnsi="Arial" w:cs="Arial"/>
                <w:b/>
                <w:spacing w:val="-2"/>
                <w:sz w:val="20"/>
                <w:szCs w:val="20"/>
                <w:lang w:val="en-AU"/>
              </w:rPr>
              <w:t xml:space="preserve"> </w:t>
            </w:r>
          </w:p>
        </w:tc>
        <w:tc>
          <w:tcPr>
            <w:tcW w:w="7229" w:type="dxa"/>
            <w:shd w:val="clear" w:color="auto" w:fill="auto"/>
          </w:tcPr>
          <w:p w14:paraId="5E749F82" w14:textId="77777777" w:rsidR="00AD29FB" w:rsidRPr="00EF7311" w:rsidRDefault="00AD29FB" w:rsidP="00AD29FB">
            <w:pPr>
              <w:shd w:val="clear" w:color="auto" w:fill="ED7D31" w:themeFill="accent2"/>
              <w:rPr>
                <w:rFonts w:ascii="Arial" w:eastAsia="Arial" w:hAnsi="Arial" w:cs="Arial"/>
                <w:b/>
                <w:bCs/>
                <w:sz w:val="20"/>
                <w:szCs w:val="20"/>
                <w:u w:val="single"/>
                <w:lang w:val="en-AU"/>
              </w:rPr>
            </w:pPr>
            <w:r w:rsidRPr="00EF7311">
              <w:rPr>
                <w:rFonts w:ascii="Arial" w:eastAsia="Arial" w:hAnsi="Arial" w:cs="Arial"/>
                <w:b/>
                <w:bCs/>
                <w:sz w:val="20"/>
                <w:szCs w:val="20"/>
                <w:u w:val="single"/>
                <w:lang w:val="en-AU"/>
              </w:rPr>
              <w:t>SPECIAL CONSIDERATION FOR CERTAIN GROUPS:</w:t>
            </w:r>
          </w:p>
          <w:p w14:paraId="178EE378" w14:textId="77777777" w:rsidR="007A4C4D" w:rsidRDefault="00AD29FB" w:rsidP="00881020">
            <w:pPr>
              <w:spacing w:after="240"/>
              <w:rPr>
                <w:rFonts w:ascii="Arial" w:eastAsia="Times New Roman" w:hAnsi="Arial" w:cs="Arial"/>
                <w:b/>
                <w:bCs/>
                <w:color w:val="222222"/>
                <w:spacing w:val="-2"/>
                <w:sz w:val="20"/>
                <w:szCs w:val="20"/>
                <w:highlight w:val="green"/>
                <w:lang w:val="en-AU"/>
              </w:rPr>
            </w:pPr>
            <w:r w:rsidRPr="00EF7311">
              <w:rPr>
                <w:rFonts w:ascii="Arial" w:eastAsia="Times New Roman" w:hAnsi="Arial" w:cs="Arial"/>
                <w:color w:val="222222"/>
                <w:spacing w:val="-2"/>
                <w:sz w:val="20"/>
                <w:szCs w:val="20"/>
                <w:lang w:val="en-AU"/>
              </w:rPr>
              <w:t>Records of Staff and Children who are clinically extremely vulnerable are accurate and up to date.</w:t>
            </w:r>
            <w:r w:rsidR="00902A18">
              <w:rPr>
                <w:rFonts w:ascii="Arial" w:eastAsia="Times New Roman" w:hAnsi="Arial" w:cs="Arial"/>
                <w:b/>
                <w:bCs/>
                <w:i/>
                <w:iCs/>
                <w:color w:val="222222"/>
                <w:spacing w:val="-2"/>
                <w:sz w:val="20"/>
                <w:szCs w:val="20"/>
                <w:u w:val="single"/>
                <w:lang w:val="en-AU"/>
              </w:rPr>
              <w:t xml:space="preserve"> </w:t>
            </w:r>
            <w:r w:rsidRPr="00EF7311">
              <w:rPr>
                <w:rFonts w:ascii="Arial" w:eastAsia="Times New Roman" w:hAnsi="Arial" w:cs="Arial"/>
                <w:b/>
                <w:bCs/>
                <w:i/>
                <w:iCs/>
                <w:color w:val="222222"/>
                <w:spacing w:val="-2"/>
                <w:sz w:val="20"/>
                <w:szCs w:val="20"/>
                <w:u w:val="single"/>
                <w:lang w:val="en-AU"/>
              </w:rPr>
              <w:t xml:space="preserve">Identified Lead </w:t>
            </w:r>
            <w:proofErr w:type="gramStart"/>
            <w:r w:rsidRPr="00EF7311">
              <w:rPr>
                <w:rFonts w:ascii="Arial" w:eastAsia="Times New Roman" w:hAnsi="Arial" w:cs="Arial"/>
                <w:b/>
                <w:bCs/>
                <w:i/>
                <w:iCs/>
                <w:color w:val="222222"/>
                <w:spacing w:val="-2"/>
                <w:sz w:val="20"/>
                <w:szCs w:val="20"/>
                <w:u w:val="single"/>
                <w:lang w:val="en-AU"/>
              </w:rPr>
              <w:t>is:</w:t>
            </w:r>
            <w:proofErr w:type="gramEnd"/>
            <w:r w:rsidR="007C3A08">
              <w:rPr>
                <w:rFonts w:ascii="Arial" w:eastAsia="Times New Roman" w:hAnsi="Arial" w:cs="Arial"/>
                <w:b/>
                <w:bCs/>
                <w:i/>
                <w:iCs/>
                <w:color w:val="222222"/>
                <w:spacing w:val="-2"/>
                <w:sz w:val="20"/>
                <w:szCs w:val="20"/>
                <w:u w:val="single"/>
                <w:lang w:val="en-AU"/>
              </w:rPr>
              <w:t xml:space="preserve"> Michelle Morrison &amp; Bev Milne</w:t>
            </w:r>
          </w:p>
          <w:p w14:paraId="3BA0D99B" w14:textId="51E06DB7" w:rsidR="006F27E7" w:rsidRPr="00CD7812" w:rsidRDefault="007A4C4D" w:rsidP="006E57D5">
            <w:pPr>
              <w:pStyle w:val="ListParagraph"/>
              <w:numPr>
                <w:ilvl w:val="0"/>
                <w:numId w:val="18"/>
              </w:numPr>
              <w:spacing w:after="240"/>
              <w:rPr>
                <w:rFonts w:ascii="Arial" w:eastAsia="Times New Roman" w:hAnsi="Arial" w:cs="Arial"/>
                <w:b/>
                <w:bCs/>
                <w:color w:val="222222"/>
                <w:spacing w:val="-2"/>
                <w:sz w:val="20"/>
                <w:szCs w:val="20"/>
                <w:u w:val="single"/>
                <w:lang w:val="en-AU"/>
              </w:rPr>
            </w:pPr>
            <w:r w:rsidRPr="00CD7812">
              <w:rPr>
                <w:rFonts w:ascii="Arial" w:eastAsia="Times New Roman" w:hAnsi="Arial" w:cs="Arial"/>
                <w:b/>
                <w:bCs/>
                <w:color w:val="222222"/>
                <w:spacing w:val="-2"/>
                <w:sz w:val="20"/>
                <w:szCs w:val="20"/>
                <w:highlight w:val="green"/>
                <w:lang w:val="en-AU"/>
              </w:rPr>
              <w:t>Information</w:t>
            </w:r>
            <w:r w:rsidR="004628BB" w:rsidRPr="00CD7812">
              <w:rPr>
                <w:rFonts w:ascii="Arial" w:eastAsia="Times New Roman" w:hAnsi="Arial" w:cs="Arial"/>
                <w:b/>
                <w:bCs/>
                <w:color w:val="222222"/>
                <w:spacing w:val="-2"/>
                <w:sz w:val="20"/>
                <w:szCs w:val="20"/>
                <w:highlight w:val="green"/>
                <w:lang w:val="en-AU"/>
              </w:rPr>
              <w:t xml:space="preserve"> sought</w:t>
            </w:r>
            <w:r w:rsidR="006F27E7" w:rsidRPr="00CD7812">
              <w:rPr>
                <w:rFonts w:ascii="Arial" w:eastAsia="Times New Roman" w:hAnsi="Arial" w:cs="Arial"/>
                <w:b/>
                <w:bCs/>
                <w:color w:val="222222"/>
                <w:spacing w:val="-2"/>
                <w:sz w:val="20"/>
                <w:szCs w:val="20"/>
                <w:highlight w:val="green"/>
                <w:lang w:val="en-AU"/>
              </w:rPr>
              <w:t xml:space="preserve"> from parents </w:t>
            </w:r>
            <w:r w:rsidR="00881020" w:rsidRPr="00CD7812">
              <w:rPr>
                <w:rFonts w:ascii="Arial" w:eastAsia="Times New Roman" w:hAnsi="Arial" w:cs="Arial"/>
                <w:b/>
                <w:bCs/>
                <w:color w:val="222222"/>
                <w:spacing w:val="-2"/>
                <w:sz w:val="20"/>
                <w:szCs w:val="20"/>
                <w:highlight w:val="green"/>
                <w:lang w:val="en-AU"/>
              </w:rPr>
              <w:t>at induction session.</w:t>
            </w:r>
          </w:p>
          <w:p w14:paraId="278B0866" w14:textId="785A3495" w:rsidR="00AD29FB" w:rsidRPr="00EF7311" w:rsidRDefault="00AD29FB" w:rsidP="00AD29FB">
            <w:pPr>
              <w:pStyle w:val="NoSpacing"/>
              <w:rPr>
                <w:rFonts w:ascii="Arial" w:hAnsi="Arial" w:cs="Arial"/>
                <w:sz w:val="20"/>
                <w:szCs w:val="20"/>
              </w:rPr>
            </w:pPr>
            <w:r w:rsidRPr="00EF7311">
              <w:rPr>
                <w:rFonts w:ascii="Arial" w:hAnsi="Arial" w:cs="Arial"/>
                <w:sz w:val="20"/>
                <w:szCs w:val="20"/>
              </w:rPr>
              <w:lastRenderedPageBreak/>
              <w:t xml:space="preserve">From 1 August advice on shielding and protecting people who are clinically extremely vulnerable changed. Identify (and record that this has been carried out for every individual) all staff and children who are </w:t>
            </w:r>
            <w:hyperlink r:id="rId13" w:history="1">
              <w:r w:rsidRPr="00EF7311">
                <w:rPr>
                  <w:rStyle w:val="Hyperlink"/>
                  <w:rFonts w:ascii="Arial" w:hAnsi="Arial" w:cs="Arial"/>
                  <w:sz w:val="20"/>
                  <w:szCs w:val="20"/>
                </w:rPr>
                <w:t>clinically extremely vulnerable</w:t>
              </w:r>
            </w:hyperlink>
            <w:r w:rsidRPr="00EF7311">
              <w:rPr>
                <w:rStyle w:val="Hyperlink"/>
                <w:rFonts w:ascii="Arial" w:hAnsi="Arial" w:cs="Arial"/>
                <w:sz w:val="20"/>
                <w:szCs w:val="20"/>
              </w:rPr>
              <w:t xml:space="preserve">(link) </w:t>
            </w:r>
            <w:r w:rsidRPr="00EF7311">
              <w:rPr>
                <w:rFonts w:ascii="Arial" w:hAnsi="Arial" w:cs="Arial"/>
                <w:sz w:val="20"/>
                <w:szCs w:val="20"/>
              </w:rPr>
              <w:t>with the H</w:t>
            </w:r>
            <w:r w:rsidR="00145D4C">
              <w:rPr>
                <w:rFonts w:ascii="Arial" w:hAnsi="Arial" w:cs="Arial"/>
                <w:sz w:val="20"/>
                <w:szCs w:val="20"/>
              </w:rPr>
              <w:t xml:space="preserve">T/EYSP </w:t>
            </w:r>
            <w:r w:rsidRPr="00EF7311">
              <w:rPr>
                <w:rFonts w:ascii="Arial" w:hAnsi="Arial" w:cs="Arial"/>
                <w:sz w:val="20"/>
                <w:szCs w:val="20"/>
              </w:rPr>
              <w:t>prior to them entering the s</w:t>
            </w:r>
            <w:r w:rsidR="00145D4C">
              <w:rPr>
                <w:rFonts w:ascii="Arial" w:hAnsi="Arial" w:cs="Arial"/>
                <w:sz w:val="20"/>
                <w:szCs w:val="20"/>
              </w:rPr>
              <w:t>etting</w:t>
            </w:r>
            <w:r w:rsidRPr="00EF7311">
              <w:rPr>
                <w:rFonts w:ascii="Arial" w:hAnsi="Arial" w:cs="Arial"/>
                <w:sz w:val="20"/>
                <w:szCs w:val="20"/>
              </w:rPr>
              <w:t xml:space="preserve">. </w:t>
            </w:r>
          </w:p>
          <w:p w14:paraId="1BCE03DA" w14:textId="77777777" w:rsidR="00AD29FB" w:rsidRPr="00EF7311" w:rsidRDefault="00ED7B4B" w:rsidP="00AD29FB">
            <w:pPr>
              <w:rPr>
                <w:rFonts w:ascii="Arial" w:eastAsia="Times New Roman" w:hAnsi="Arial" w:cs="Arial"/>
                <w:color w:val="222222"/>
                <w:sz w:val="16"/>
                <w:szCs w:val="16"/>
              </w:rPr>
            </w:pPr>
            <w:hyperlink r:id="rId14">
              <w:r w:rsidR="00AD29FB" w:rsidRPr="00EF7311">
                <w:rPr>
                  <w:rFonts w:ascii="Arial" w:eastAsia="Times New Roman" w:hAnsi="Arial" w:cs="Arial"/>
                  <w:color w:val="0563C1"/>
                  <w:sz w:val="16"/>
                  <w:szCs w:val="16"/>
                  <w:u w:val="single"/>
                </w:rPr>
                <w:t>Guidance on shielding and protecting people defined on medical grounds as extremely vulnerable from COVID-19 - GOV.UK</w:t>
              </w:r>
            </w:hyperlink>
          </w:p>
          <w:p w14:paraId="49769105" w14:textId="77777777" w:rsidR="00AD29FB" w:rsidRPr="00EF7311" w:rsidRDefault="00AD29FB" w:rsidP="00AD29FB">
            <w:pPr>
              <w:pStyle w:val="NoSpacing"/>
              <w:rPr>
                <w:rFonts w:ascii="Arial" w:hAnsi="Arial" w:cs="Arial"/>
                <w:sz w:val="20"/>
                <w:szCs w:val="20"/>
              </w:rPr>
            </w:pPr>
          </w:p>
          <w:p w14:paraId="64A649F3" w14:textId="5DA4E27D" w:rsidR="00AD29FB" w:rsidRDefault="00AD29FB" w:rsidP="00AD29FB">
            <w:pPr>
              <w:pStyle w:val="NoSpacing"/>
              <w:rPr>
                <w:rFonts w:ascii="Arial" w:hAnsi="Arial" w:cs="Arial"/>
                <w:color w:val="000000" w:themeColor="text1"/>
                <w:sz w:val="20"/>
                <w:szCs w:val="20"/>
              </w:rPr>
            </w:pPr>
            <w:r w:rsidRPr="00EF7311">
              <w:rPr>
                <w:rFonts w:ascii="Arial" w:hAnsi="Arial" w:cs="Arial"/>
                <w:sz w:val="20"/>
                <w:szCs w:val="20"/>
              </w:rPr>
              <w:t xml:space="preserve">‘Clinically extremely vulnerable’ staff and children should be able to attend unless advice from their </w:t>
            </w:r>
            <w:r w:rsidRPr="00EF7311">
              <w:rPr>
                <w:rFonts w:ascii="Arial" w:hAnsi="Arial" w:cs="Arial"/>
                <w:color w:val="000000" w:themeColor="text1"/>
                <w:sz w:val="20"/>
                <w:szCs w:val="20"/>
              </w:rPr>
              <w:t>GP is not to.</w:t>
            </w:r>
          </w:p>
          <w:p w14:paraId="2CE4EEB5" w14:textId="07B850AA" w:rsidR="001333B5" w:rsidRPr="001253F9" w:rsidRDefault="004628BB" w:rsidP="006E57D5">
            <w:pPr>
              <w:pStyle w:val="NoSpacing"/>
              <w:numPr>
                <w:ilvl w:val="0"/>
                <w:numId w:val="17"/>
              </w:numPr>
              <w:rPr>
                <w:rFonts w:ascii="Arial" w:hAnsi="Arial" w:cs="Arial"/>
                <w:b/>
                <w:bCs/>
                <w:color w:val="000000" w:themeColor="text1"/>
                <w:sz w:val="20"/>
                <w:szCs w:val="20"/>
              </w:rPr>
            </w:pPr>
            <w:r w:rsidRPr="001253F9">
              <w:rPr>
                <w:rFonts w:ascii="Arial" w:hAnsi="Arial" w:cs="Arial"/>
                <w:b/>
                <w:bCs/>
                <w:color w:val="000000" w:themeColor="text1"/>
                <w:sz w:val="20"/>
                <w:szCs w:val="20"/>
                <w:highlight w:val="green"/>
              </w:rPr>
              <w:t>Spoke to individual st</w:t>
            </w:r>
            <w:r w:rsidR="00830003" w:rsidRPr="001253F9">
              <w:rPr>
                <w:rFonts w:ascii="Arial" w:hAnsi="Arial" w:cs="Arial"/>
                <w:b/>
                <w:bCs/>
                <w:color w:val="000000" w:themeColor="text1"/>
                <w:sz w:val="20"/>
                <w:szCs w:val="20"/>
                <w:highlight w:val="green"/>
              </w:rPr>
              <w:t xml:space="preserve">aff and amended to working from home as required. Will review </w:t>
            </w:r>
            <w:proofErr w:type="gramStart"/>
            <w:r w:rsidR="00830003" w:rsidRPr="001253F9">
              <w:rPr>
                <w:rFonts w:ascii="Arial" w:hAnsi="Arial" w:cs="Arial"/>
                <w:b/>
                <w:bCs/>
                <w:color w:val="000000" w:themeColor="text1"/>
                <w:sz w:val="20"/>
                <w:szCs w:val="20"/>
                <w:highlight w:val="green"/>
              </w:rPr>
              <w:t>weekly.</w:t>
            </w:r>
            <w:r w:rsidR="00C36894">
              <w:rPr>
                <w:rFonts w:ascii="Arial" w:hAnsi="Arial" w:cs="Arial"/>
                <w:b/>
                <w:bCs/>
                <w:color w:val="000000" w:themeColor="text1"/>
                <w:sz w:val="20"/>
                <w:szCs w:val="20"/>
              </w:rPr>
              <w:t>(</w:t>
            </w:r>
            <w:proofErr w:type="gramEnd"/>
            <w:r w:rsidR="00C36894">
              <w:rPr>
                <w:rFonts w:ascii="Arial" w:hAnsi="Arial" w:cs="Arial"/>
                <w:b/>
                <w:bCs/>
                <w:color w:val="000000" w:themeColor="text1"/>
                <w:sz w:val="20"/>
                <w:szCs w:val="20"/>
              </w:rPr>
              <w:t>all staff returned to working in setting by September)</w:t>
            </w:r>
          </w:p>
          <w:p w14:paraId="613036B1" w14:textId="273EBCFD" w:rsidR="00175969" w:rsidRPr="001253F9" w:rsidRDefault="00830003" w:rsidP="006E57D5">
            <w:pPr>
              <w:pStyle w:val="NoSpacing"/>
              <w:numPr>
                <w:ilvl w:val="0"/>
                <w:numId w:val="17"/>
              </w:numPr>
              <w:rPr>
                <w:rFonts w:ascii="Arial" w:hAnsi="Arial" w:cs="Arial"/>
                <w:b/>
                <w:bCs/>
                <w:color w:val="000000" w:themeColor="text1"/>
                <w:sz w:val="20"/>
                <w:szCs w:val="20"/>
              </w:rPr>
            </w:pPr>
            <w:r w:rsidRPr="001253F9">
              <w:rPr>
                <w:rFonts w:ascii="Arial" w:hAnsi="Arial" w:cs="Arial"/>
                <w:b/>
                <w:bCs/>
                <w:color w:val="000000" w:themeColor="text1"/>
                <w:sz w:val="20"/>
                <w:szCs w:val="20"/>
                <w:highlight w:val="green"/>
              </w:rPr>
              <w:t>Staff sought advice from</w:t>
            </w:r>
            <w:r w:rsidR="00175969" w:rsidRPr="001253F9">
              <w:rPr>
                <w:rFonts w:ascii="Arial" w:hAnsi="Arial" w:cs="Arial"/>
                <w:b/>
                <w:bCs/>
                <w:color w:val="000000" w:themeColor="text1"/>
                <w:sz w:val="20"/>
                <w:szCs w:val="20"/>
                <w:highlight w:val="green"/>
              </w:rPr>
              <w:t xml:space="preserve"> GP and happy to make sure </w:t>
            </w:r>
            <w:r w:rsidRPr="001253F9">
              <w:rPr>
                <w:rFonts w:ascii="Arial" w:hAnsi="Arial" w:cs="Arial"/>
                <w:b/>
                <w:bCs/>
                <w:color w:val="000000" w:themeColor="text1"/>
                <w:sz w:val="20"/>
                <w:szCs w:val="20"/>
                <w:highlight w:val="green"/>
              </w:rPr>
              <w:t>they</w:t>
            </w:r>
            <w:r w:rsidR="00175969" w:rsidRPr="001253F9">
              <w:rPr>
                <w:rFonts w:ascii="Arial" w:hAnsi="Arial" w:cs="Arial"/>
                <w:b/>
                <w:bCs/>
                <w:color w:val="000000" w:themeColor="text1"/>
                <w:sz w:val="20"/>
                <w:szCs w:val="20"/>
                <w:highlight w:val="green"/>
              </w:rPr>
              <w:t xml:space="preserve"> </w:t>
            </w:r>
            <w:r w:rsidRPr="001253F9">
              <w:rPr>
                <w:rFonts w:ascii="Arial" w:hAnsi="Arial" w:cs="Arial"/>
                <w:b/>
                <w:bCs/>
                <w:color w:val="000000" w:themeColor="text1"/>
                <w:sz w:val="20"/>
                <w:szCs w:val="20"/>
                <w:highlight w:val="green"/>
              </w:rPr>
              <w:t>are</w:t>
            </w:r>
            <w:r w:rsidR="00175969" w:rsidRPr="001253F9">
              <w:rPr>
                <w:rFonts w:ascii="Arial" w:hAnsi="Arial" w:cs="Arial"/>
                <w:b/>
                <w:bCs/>
                <w:color w:val="000000" w:themeColor="text1"/>
                <w:sz w:val="20"/>
                <w:szCs w:val="20"/>
                <w:highlight w:val="green"/>
              </w:rPr>
              <w:t xml:space="preserve"> keeping </w:t>
            </w:r>
            <w:r w:rsidRPr="001253F9">
              <w:rPr>
                <w:rFonts w:ascii="Arial" w:hAnsi="Arial" w:cs="Arial"/>
                <w:b/>
                <w:bCs/>
                <w:color w:val="000000" w:themeColor="text1"/>
                <w:sz w:val="20"/>
                <w:szCs w:val="20"/>
                <w:highlight w:val="green"/>
              </w:rPr>
              <w:t xml:space="preserve">themselves </w:t>
            </w:r>
            <w:r w:rsidR="00175969" w:rsidRPr="001253F9">
              <w:rPr>
                <w:rFonts w:ascii="Arial" w:hAnsi="Arial" w:cs="Arial"/>
                <w:b/>
                <w:bCs/>
                <w:color w:val="000000" w:themeColor="text1"/>
                <w:sz w:val="20"/>
                <w:szCs w:val="20"/>
                <w:highlight w:val="green"/>
              </w:rPr>
              <w:t xml:space="preserve">safe. </w:t>
            </w:r>
            <w:r w:rsidR="004616C8" w:rsidRPr="001253F9">
              <w:rPr>
                <w:rFonts w:ascii="Arial" w:hAnsi="Arial" w:cs="Arial"/>
                <w:b/>
                <w:bCs/>
                <w:color w:val="000000" w:themeColor="text1"/>
                <w:sz w:val="20"/>
                <w:szCs w:val="20"/>
                <w:highlight w:val="green"/>
              </w:rPr>
              <w:t xml:space="preserve">And will bring up any concerns </w:t>
            </w:r>
            <w:r w:rsidRPr="001253F9">
              <w:rPr>
                <w:rFonts w:ascii="Arial" w:hAnsi="Arial" w:cs="Arial"/>
                <w:b/>
                <w:bCs/>
                <w:color w:val="000000" w:themeColor="text1"/>
                <w:sz w:val="20"/>
                <w:szCs w:val="20"/>
                <w:highlight w:val="green"/>
              </w:rPr>
              <w:t>they have</w:t>
            </w:r>
            <w:r w:rsidR="004616C8" w:rsidRPr="001253F9">
              <w:rPr>
                <w:rFonts w:ascii="Arial" w:hAnsi="Arial" w:cs="Arial"/>
                <w:b/>
                <w:bCs/>
                <w:color w:val="000000" w:themeColor="text1"/>
                <w:sz w:val="20"/>
                <w:szCs w:val="20"/>
                <w:highlight w:val="green"/>
              </w:rPr>
              <w:t xml:space="preserve"> </w:t>
            </w:r>
            <w:r w:rsidRPr="001253F9">
              <w:rPr>
                <w:rFonts w:ascii="Arial" w:hAnsi="Arial" w:cs="Arial"/>
                <w:b/>
                <w:bCs/>
                <w:color w:val="000000" w:themeColor="text1"/>
                <w:sz w:val="20"/>
                <w:szCs w:val="20"/>
                <w:highlight w:val="green"/>
              </w:rPr>
              <w:t>as they arise.</w:t>
            </w:r>
            <w:r w:rsidR="004616C8" w:rsidRPr="001253F9">
              <w:rPr>
                <w:rFonts w:ascii="Arial" w:hAnsi="Arial" w:cs="Arial"/>
                <w:b/>
                <w:bCs/>
                <w:color w:val="000000" w:themeColor="text1"/>
                <w:sz w:val="20"/>
                <w:szCs w:val="20"/>
              </w:rPr>
              <w:t xml:space="preserve"> </w:t>
            </w:r>
          </w:p>
          <w:p w14:paraId="5A6FE703" w14:textId="77777777" w:rsidR="00AD29FB" w:rsidRPr="00EF7311" w:rsidRDefault="00AD29FB" w:rsidP="00AD29FB">
            <w:pPr>
              <w:pStyle w:val="NoSpacing"/>
              <w:rPr>
                <w:rFonts w:ascii="Arial" w:hAnsi="Arial" w:cs="Arial"/>
                <w:color w:val="000000" w:themeColor="text1"/>
                <w:sz w:val="20"/>
                <w:szCs w:val="20"/>
              </w:rPr>
            </w:pPr>
          </w:p>
          <w:p w14:paraId="6235A5CD" w14:textId="59468212" w:rsidR="00AD29FB" w:rsidRPr="00EF7311" w:rsidRDefault="00AD29FB" w:rsidP="00AD29FB">
            <w:pPr>
              <w:pStyle w:val="NoSpacing"/>
              <w:rPr>
                <w:rFonts w:ascii="Arial" w:hAnsi="Arial" w:cs="Arial"/>
                <w:color w:val="000000" w:themeColor="text1"/>
                <w:sz w:val="20"/>
                <w:szCs w:val="20"/>
              </w:rPr>
            </w:pPr>
            <w:r w:rsidRPr="00EF7311">
              <w:rPr>
                <w:rFonts w:ascii="Arial" w:hAnsi="Arial" w:cs="Arial"/>
                <w:color w:val="000000" w:themeColor="text1"/>
                <w:sz w:val="20"/>
                <w:szCs w:val="20"/>
              </w:rPr>
              <w:t>Those with a ‘clinically vulnerable’ household member can attend following a dynamic risk assessment.</w:t>
            </w:r>
          </w:p>
          <w:p w14:paraId="1326DE18" w14:textId="77777777" w:rsidR="00DC505F" w:rsidRDefault="00AD29FB" w:rsidP="003F1EF9">
            <w:pPr>
              <w:pStyle w:val="NoSpacing"/>
              <w:rPr>
                <w:rFonts w:ascii="Arial" w:hAnsi="Arial" w:cs="Arial"/>
                <w:color w:val="000000" w:themeColor="text1"/>
                <w:sz w:val="20"/>
                <w:szCs w:val="20"/>
              </w:rPr>
            </w:pPr>
            <w:r w:rsidRPr="00EF7311">
              <w:rPr>
                <w:rFonts w:ascii="Arial" w:hAnsi="Arial" w:cs="Arial"/>
                <w:color w:val="000000" w:themeColor="text1"/>
                <w:sz w:val="20"/>
                <w:szCs w:val="20"/>
              </w:rPr>
              <w:t>Those who are ‘clinically extremely vulnerable’ should discuss their options with their H</w:t>
            </w:r>
            <w:r w:rsidR="00CB4259">
              <w:rPr>
                <w:rFonts w:ascii="Arial" w:hAnsi="Arial" w:cs="Arial"/>
                <w:color w:val="000000" w:themeColor="text1"/>
                <w:sz w:val="20"/>
                <w:szCs w:val="20"/>
              </w:rPr>
              <w:t>T/EYSP.</w:t>
            </w:r>
          </w:p>
          <w:p w14:paraId="47F64772" w14:textId="38184BC4" w:rsidR="003F1EF9" w:rsidRPr="001253F9" w:rsidRDefault="00DC505F" w:rsidP="006E57D5">
            <w:pPr>
              <w:pStyle w:val="NoSpacing"/>
              <w:numPr>
                <w:ilvl w:val="0"/>
                <w:numId w:val="14"/>
              </w:numPr>
              <w:rPr>
                <w:rFonts w:ascii="Arial" w:hAnsi="Arial" w:cs="Arial"/>
                <w:color w:val="000000" w:themeColor="text1"/>
                <w:sz w:val="20"/>
                <w:szCs w:val="20"/>
                <w:highlight w:val="green"/>
              </w:rPr>
            </w:pPr>
            <w:r w:rsidRPr="001253F9">
              <w:rPr>
                <w:rFonts w:ascii="Arial" w:hAnsi="Arial" w:cs="Arial"/>
                <w:b/>
                <w:bCs/>
                <w:color w:val="000000" w:themeColor="text1"/>
                <w:sz w:val="20"/>
                <w:szCs w:val="20"/>
                <w:highlight w:val="green"/>
              </w:rPr>
              <w:t xml:space="preserve">Discussed how </w:t>
            </w:r>
            <w:r w:rsidR="001333B5" w:rsidRPr="001253F9">
              <w:rPr>
                <w:rFonts w:ascii="Arial" w:hAnsi="Arial" w:cs="Arial"/>
                <w:b/>
                <w:bCs/>
                <w:color w:val="000000" w:themeColor="text1"/>
                <w:sz w:val="20"/>
                <w:szCs w:val="20"/>
                <w:highlight w:val="green"/>
              </w:rPr>
              <w:t xml:space="preserve">staff </w:t>
            </w:r>
            <w:r w:rsidRPr="001253F9">
              <w:rPr>
                <w:rFonts w:ascii="Arial" w:hAnsi="Arial" w:cs="Arial"/>
                <w:b/>
                <w:bCs/>
                <w:color w:val="000000" w:themeColor="text1"/>
                <w:sz w:val="20"/>
                <w:szCs w:val="20"/>
                <w:highlight w:val="green"/>
              </w:rPr>
              <w:t xml:space="preserve">are feeling and all feel okay </w:t>
            </w:r>
            <w:proofErr w:type="gramStart"/>
            <w:r w:rsidRPr="001253F9">
              <w:rPr>
                <w:rFonts w:ascii="Arial" w:hAnsi="Arial" w:cs="Arial"/>
                <w:b/>
                <w:bCs/>
                <w:color w:val="000000" w:themeColor="text1"/>
                <w:sz w:val="20"/>
                <w:szCs w:val="20"/>
                <w:highlight w:val="green"/>
              </w:rPr>
              <w:t>at the moment</w:t>
            </w:r>
            <w:proofErr w:type="gramEnd"/>
            <w:r w:rsidRPr="001253F9">
              <w:rPr>
                <w:rFonts w:ascii="Arial" w:hAnsi="Arial" w:cs="Arial"/>
                <w:b/>
                <w:bCs/>
                <w:color w:val="000000" w:themeColor="text1"/>
                <w:sz w:val="20"/>
                <w:szCs w:val="20"/>
                <w:highlight w:val="green"/>
              </w:rPr>
              <w:t xml:space="preserve"> and have things in place to </w:t>
            </w:r>
            <w:r w:rsidR="003D5DB2" w:rsidRPr="001253F9">
              <w:rPr>
                <w:rFonts w:ascii="Arial" w:hAnsi="Arial" w:cs="Arial"/>
                <w:b/>
                <w:bCs/>
                <w:color w:val="000000" w:themeColor="text1"/>
                <w:sz w:val="20"/>
                <w:szCs w:val="20"/>
                <w:highlight w:val="green"/>
              </w:rPr>
              <w:t>help elevate the chance of cross contamination with the home</w:t>
            </w:r>
            <w:r w:rsidR="003D5DB2" w:rsidRPr="001253F9">
              <w:rPr>
                <w:rFonts w:ascii="Arial" w:hAnsi="Arial" w:cs="Arial"/>
                <w:color w:val="000000" w:themeColor="text1"/>
                <w:sz w:val="20"/>
                <w:szCs w:val="20"/>
                <w:highlight w:val="green"/>
              </w:rPr>
              <w:t xml:space="preserve">. </w:t>
            </w:r>
          </w:p>
          <w:p w14:paraId="46F23E6B" w14:textId="77777777" w:rsidR="00AD29FB" w:rsidRPr="00EF7311" w:rsidRDefault="00AD29FB" w:rsidP="00AD29FB">
            <w:pPr>
              <w:pStyle w:val="NoSpacing"/>
              <w:rPr>
                <w:rFonts w:ascii="Arial" w:hAnsi="Arial" w:cs="Arial"/>
                <w:sz w:val="20"/>
                <w:szCs w:val="20"/>
              </w:rPr>
            </w:pPr>
          </w:p>
          <w:p w14:paraId="56517572" w14:textId="77777777" w:rsidR="00AD29FB" w:rsidRPr="00EF7311" w:rsidRDefault="00AD29FB" w:rsidP="00AD29FB">
            <w:pPr>
              <w:pStyle w:val="NoSpacing"/>
              <w:rPr>
                <w:rFonts w:ascii="Arial" w:hAnsi="Arial" w:cs="Arial"/>
                <w:sz w:val="20"/>
                <w:szCs w:val="20"/>
              </w:rPr>
            </w:pPr>
            <w:r w:rsidRPr="00EF7311">
              <w:rPr>
                <w:rFonts w:ascii="Arial" w:hAnsi="Arial" w:cs="Arial"/>
                <w:sz w:val="20"/>
                <w:szCs w:val="20"/>
              </w:rPr>
              <w:t>Those who live with someone ‘clinically extremely vulnerable’/shielded should attend and carefully follow guidance on staying alert and safe (social distancing) as per online guidance listed.</w:t>
            </w:r>
          </w:p>
          <w:p w14:paraId="0E1389CF" w14:textId="77777777" w:rsidR="00AD29FB" w:rsidRPr="00EF7311" w:rsidRDefault="00ED7B4B" w:rsidP="00AD29FB">
            <w:pPr>
              <w:spacing w:after="160" w:line="259" w:lineRule="auto"/>
              <w:rPr>
                <w:rFonts w:ascii="Calibri" w:eastAsia="Calibri" w:hAnsi="Calibri" w:cs="Calibri"/>
                <w:sz w:val="16"/>
                <w:szCs w:val="16"/>
                <w:lang w:val="en-AU"/>
              </w:rPr>
            </w:pPr>
            <w:hyperlink r:id="rId15">
              <w:r w:rsidR="00AD29FB" w:rsidRPr="00EF7311">
                <w:rPr>
                  <w:rStyle w:val="Hyperlink"/>
                  <w:rFonts w:ascii="Calibri" w:eastAsia="Calibri" w:hAnsi="Calibri" w:cs="Calibri"/>
                  <w:color w:val="0563C1"/>
                  <w:sz w:val="16"/>
                  <w:szCs w:val="16"/>
                  <w:lang w:val="en-US"/>
                </w:rPr>
                <w:t>https://www.nhs.uk/conditions/coronavirus-covid-19/symptoms/</w:t>
              </w:r>
            </w:hyperlink>
          </w:p>
          <w:p w14:paraId="1E9A7330" w14:textId="77777777" w:rsidR="00AD29FB" w:rsidRPr="00EF7311" w:rsidRDefault="00AD29FB" w:rsidP="00AD29FB">
            <w:pPr>
              <w:pStyle w:val="NoSpacing"/>
              <w:rPr>
                <w:rFonts w:ascii="Arial" w:hAnsi="Arial" w:cs="Arial"/>
                <w:sz w:val="20"/>
                <w:szCs w:val="20"/>
              </w:rPr>
            </w:pPr>
          </w:p>
          <w:p w14:paraId="2641B9A1" w14:textId="0D671A59" w:rsidR="00AD29FB" w:rsidRDefault="00AD29FB" w:rsidP="00AD29FB">
            <w:pPr>
              <w:pStyle w:val="NoSpacing"/>
              <w:rPr>
                <w:rFonts w:ascii="Arial" w:hAnsi="Arial" w:cs="Arial"/>
                <w:sz w:val="20"/>
                <w:szCs w:val="20"/>
              </w:rPr>
            </w:pPr>
            <w:r w:rsidRPr="00EF7311">
              <w:rPr>
                <w:rFonts w:ascii="Arial" w:hAnsi="Arial" w:cs="Arial"/>
                <w:sz w:val="20"/>
                <w:szCs w:val="20"/>
              </w:rPr>
              <w:t>Ensure that all clinically extremely vulnerable staff are enabled to work from home,</w:t>
            </w:r>
            <w:r w:rsidRPr="00EF7311">
              <w:rPr>
                <w:rFonts w:ascii="Arial" w:hAnsi="Arial" w:cs="Arial"/>
                <w:color w:val="FF0000"/>
                <w:sz w:val="20"/>
                <w:szCs w:val="20"/>
              </w:rPr>
              <w:t xml:space="preserve"> </w:t>
            </w:r>
            <w:r w:rsidRPr="00EF7311">
              <w:rPr>
                <w:rFonts w:ascii="Arial" w:hAnsi="Arial" w:cs="Arial"/>
                <w:sz w:val="20"/>
                <w:szCs w:val="20"/>
              </w:rPr>
              <w:t>(for example, supporting remote education), or where that is not possible, carry out the lowest-risk roles on site, with social distancing of at least 2m. Clinically extremely vulnerable staff electing to waive this right must have discussed it with their doctor and head teacher.</w:t>
            </w:r>
          </w:p>
          <w:p w14:paraId="476A80D4" w14:textId="3353552F" w:rsidR="00330B45" w:rsidRPr="000F63AF" w:rsidRDefault="00902176" w:rsidP="006E57D5">
            <w:pPr>
              <w:pStyle w:val="NoSpacing"/>
              <w:numPr>
                <w:ilvl w:val="0"/>
                <w:numId w:val="19"/>
              </w:numPr>
              <w:rPr>
                <w:rFonts w:ascii="Arial" w:hAnsi="Arial" w:cs="Arial"/>
                <w:b/>
                <w:bCs/>
                <w:sz w:val="20"/>
                <w:szCs w:val="20"/>
              </w:rPr>
            </w:pPr>
            <w:r w:rsidRPr="000F63AF">
              <w:rPr>
                <w:rFonts w:ascii="Arial" w:hAnsi="Arial" w:cs="Arial"/>
                <w:b/>
                <w:bCs/>
                <w:sz w:val="20"/>
                <w:szCs w:val="20"/>
                <w:highlight w:val="green"/>
              </w:rPr>
              <w:t>Staff discussions held prior to returning</w:t>
            </w:r>
            <w:r w:rsidRPr="000F63AF">
              <w:rPr>
                <w:rFonts w:ascii="Arial" w:hAnsi="Arial" w:cs="Arial"/>
                <w:b/>
                <w:bCs/>
                <w:sz w:val="20"/>
                <w:szCs w:val="20"/>
              </w:rPr>
              <w:t>.</w:t>
            </w:r>
          </w:p>
          <w:p w14:paraId="427B0A03" w14:textId="77777777" w:rsidR="00AD29FB" w:rsidRPr="00EF7311" w:rsidRDefault="00AD29FB" w:rsidP="00AD29FB">
            <w:pPr>
              <w:pStyle w:val="NoSpacing"/>
              <w:rPr>
                <w:rFonts w:ascii="Arial" w:hAnsi="Arial" w:cs="Arial"/>
                <w:sz w:val="20"/>
                <w:szCs w:val="20"/>
              </w:rPr>
            </w:pPr>
          </w:p>
          <w:p w14:paraId="66E172F3" w14:textId="77777777" w:rsidR="00330B45" w:rsidRDefault="00AD29FB" w:rsidP="00AD29FB">
            <w:pPr>
              <w:pStyle w:val="NoSpacing"/>
              <w:rPr>
                <w:rFonts w:ascii="Arial" w:hAnsi="Arial" w:cs="Arial"/>
                <w:sz w:val="20"/>
                <w:szCs w:val="20"/>
              </w:rPr>
            </w:pPr>
            <w:r w:rsidRPr="00EF7311">
              <w:rPr>
                <w:rFonts w:ascii="Arial" w:hAnsi="Arial" w:cs="Arial"/>
                <w:sz w:val="20"/>
                <w:szCs w:val="20"/>
              </w:rPr>
              <w:t>Explore barriers to attendance with parents/ carers where there are concerns.</w:t>
            </w:r>
          </w:p>
          <w:p w14:paraId="053BFB98" w14:textId="1735F445" w:rsidR="00AD29FB" w:rsidRPr="000F63AF" w:rsidRDefault="00330B45" w:rsidP="006E57D5">
            <w:pPr>
              <w:pStyle w:val="NoSpacing"/>
              <w:numPr>
                <w:ilvl w:val="0"/>
                <w:numId w:val="19"/>
              </w:numPr>
              <w:rPr>
                <w:rFonts w:ascii="Arial" w:hAnsi="Arial" w:cs="Arial"/>
                <w:b/>
                <w:bCs/>
                <w:sz w:val="20"/>
                <w:szCs w:val="20"/>
              </w:rPr>
            </w:pPr>
            <w:r w:rsidRPr="000F63AF">
              <w:rPr>
                <w:rFonts w:ascii="Arial" w:hAnsi="Arial" w:cs="Arial"/>
                <w:b/>
                <w:bCs/>
                <w:sz w:val="20"/>
                <w:szCs w:val="20"/>
                <w:highlight w:val="green"/>
              </w:rPr>
              <w:t>Discuss concerns with parents at induction meeting and see what their individual needs are</w:t>
            </w:r>
            <w:r w:rsidR="001D7206" w:rsidRPr="000F63AF">
              <w:rPr>
                <w:rFonts w:ascii="Arial" w:hAnsi="Arial" w:cs="Arial"/>
                <w:b/>
                <w:bCs/>
                <w:sz w:val="20"/>
                <w:szCs w:val="20"/>
                <w:highlight w:val="green"/>
              </w:rPr>
              <w:t>.</w:t>
            </w:r>
            <w:r w:rsidR="00AD29FB" w:rsidRPr="000F63AF">
              <w:rPr>
                <w:rFonts w:ascii="Arial" w:hAnsi="Arial" w:cs="Arial"/>
                <w:b/>
                <w:bCs/>
                <w:sz w:val="20"/>
                <w:szCs w:val="20"/>
              </w:rPr>
              <w:t xml:space="preserve"> </w:t>
            </w:r>
            <w:r w:rsidR="00AD29FB" w:rsidRPr="000F63AF">
              <w:rPr>
                <w:rFonts w:ascii="Arial" w:hAnsi="Arial" w:cs="Arial"/>
                <w:b/>
                <w:bCs/>
                <w:color w:val="FF0000"/>
                <w:sz w:val="20"/>
                <w:szCs w:val="20"/>
              </w:rPr>
              <w:t xml:space="preserve">  </w:t>
            </w:r>
          </w:p>
          <w:p w14:paraId="692FBC46" w14:textId="77777777" w:rsidR="00AD29FB" w:rsidRPr="00EF7311" w:rsidRDefault="00AD29FB" w:rsidP="00AD29FB">
            <w:pPr>
              <w:pStyle w:val="NoSpacing"/>
              <w:rPr>
                <w:rFonts w:ascii="Arial" w:hAnsi="Arial" w:cs="Arial"/>
                <w:sz w:val="20"/>
                <w:szCs w:val="20"/>
              </w:rPr>
            </w:pPr>
          </w:p>
          <w:p w14:paraId="798B70DE" w14:textId="0A85B9A3" w:rsidR="009919EA" w:rsidRPr="00902176" w:rsidRDefault="00AD29FB" w:rsidP="00902176">
            <w:pPr>
              <w:pStyle w:val="NoSpacing"/>
              <w:rPr>
                <w:rFonts w:ascii="Arial" w:hAnsi="Arial" w:cs="Arial"/>
                <w:sz w:val="20"/>
                <w:szCs w:val="20"/>
              </w:rPr>
            </w:pPr>
            <w:r w:rsidRPr="00EF7311">
              <w:rPr>
                <w:rFonts w:ascii="Arial" w:hAnsi="Arial" w:cs="Arial"/>
                <w:sz w:val="20"/>
                <w:szCs w:val="20"/>
              </w:rPr>
              <w:lastRenderedPageBreak/>
              <w:t>Ensure up to date risk assessments for children on EHC plans, carried out with educational providers and parents/carers, to ensure child is at no more risk in the school setting than at home.</w:t>
            </w:r>
          </w:p>
          <w:p w14:paraId="047590AC" w14:textId="77777777" w:rsidR="001D7206" w:rsidRPr="000F63AF" w:rsidRDefault="001D7206" w:rsidP="006E57D5">
            <w:pPr>
              <w:pStyle w:val="NoSpacing"/>
              <w:numPr>
                <w:ilvl w:val="0"/>
                <w:numId w:val="14"/>
              </w:numPr>
              <w:rPr>
                <w:rFonts w:ascii="Arial" w:hAnsi="Arial" w:cs="Arial"/>
                <w:b/>
                <w:bCs/>
                <w:sz w:val="20"/>
                <w:szCs w:val="20"/>
              </w:rPr>
            </w:pPr>
            <w:r w:rsidRPr="000F63AF">
              <w:rPr>
                <w:rFonts w:ascii="Arial" w:hAnsi="Arial" w:cs="Arial"/>
                <w:b/>
                <w:bCs/>
                <w:sz w:val="20"/>
                <w:szCs w:val="20"/>
                <w:highlight w:val="green"/>
              </w:rPr>
              <w:t>Discuss concerns with parents at induction meeting and see what their individual needs are.</w:t>
            </w:r>
            <w:r w:rsidRPr="000F63AF">
              <w:rPr>
                <w:rFonts w:ascii="Arial" w:hAnsi="Arial" w:cs="Arial"/>
                <w:b/>
                <w:bCs/>
                <w:sz w:val="20"/>
                <w:szCs w:val="20"/>
              </w:rPr>
              <w:t xml:space="preserve"> </w:t>
            </w:r>
            <w:r w:rsidRPr="000F63AF">
              <w:rPr>
                <w:rFonts w:ascii="Arial" w:hAnsi="Arial" w:cs="Arial"/>
                <w:b/>
                <w:bCs/>
                <w:color w:val="FF0000"/>
                <w:sz w:val="20"/>
                <w:szCs w:val="20"/>
              </w:rPr>
              <w:t xml:space="preserve">  </w:t>
            </w:r>
          </w:p>
          <w:p w14:paraId="068DC885" w14:textId="77777777" w:rsidR="00AD29FB" w:rsidRPr="00EF7311" w:rsidRDefault="00AD29FB" w:rsidP="00AD29FB">
            <w:pPr>
              <w:pStyle w:val="NoSpacing"/>
              <w:rPr>
                <w:rFonts w:ascii="Arial" w:hAnsi="Arial" w:cs="Arial"/>
                <w:sz w:val="20"/>
                <w:szCs w:val="20"/>
              </w:rPr>
            </w:pPr>
          </w:p>
          <w:p w14:paraId="08524E5E" w14:textId="77777777" w:rsidR="00AD29FB" w:rsidRPr="00EF7311" w:rsidRDefault="00AD29FB" w:rsidP="00AD29FB">
            <w:pPr>
              <w:rPr>
                <w:rStyle w:val="Hyperlink"/>
                <w:rFonts w:ascii="Arial" w:hAnsi="Arial" w:cs="Arial"/>
                <w:b/>
                <w:bCs/>
                <w:color w:val="auto"/>
                <w:sz w:val="20"/>
                <w:szCs w:val="20"/>
              </w:rPr>
            </w:pPr>
            <w:r w:rsidRPr="00EF7311">
              <w:rPr>
                <w:rFonts w:ascii="Arial" w:hAnsi="Arial" w:cs="Arial"/>
                <w:sz w:val="20"/>
                <w:szCs w:val="20"/>
              </w:rPr>
              <w:t>All settings should follow the latest guidance on attendance for children, young people and staff who have health conditions or are pregnant, or who live with individuals who have health conditions or are pregnant. Information can be found</w:t>
            </w:r>
            <w:r w:rsidRPr="00EF7311">
              <w:rPr>
                <w:rFonts w:ascii="Arial" w:hAnsi="Arial" w:cs="Arial"/>
                <w:b/>
                <w:bCs/>
                <w:sz w:val="20"/>
                <w:szCs w:val="20"/>
              </w:rPr>
              <w:t xml:space="preserve"> </w:t>
            </w:r>
            <w:hyperlink r:id="rId16" w:history="1">
              <w:r w:rsidRPr="00EF7311">
                <w:rPr>
                  <w:rStyle w:val="Hyperlink"/>
                  <w:rFonts w:ascii="Arial" w:hAnsi="Arial" w:cs="Arial"/>
                  <w:b/>
                  <w:bCs/>
                  <w:color w:val="auto"/>
                  <w:sz w:val="20"/>
                  <w:szCs w:val="20"/>
                </w:rPr>
                <w:t>here.</w:t>
              </w:r>
            </w:hyperlink>
          </w:p>
          <w:p w14:paraId="58951A87" w14:textId="03985F8C" w:rsidR="00AD29FB" w:rsidRDefault="00ED7B4B" w:rsidP="00AD29FB">
            <w:pPr>
              <w:rPr>
                <w:rStyle w:val="Hyperlink"/>
                <w:rFonts w:ascii="Arial" w:hAnsi="Arial" w:cs="Arial"/>
                <w:b/>
                <w:bCs/>
                <w:color w:val="auto"/>
                <w:sz w:val="16"/>
                <w:szCs w:val="16"/>
              </w:rPr>
            </w:pPr>
            <w:hyperlink r:id="rId17" w:history="1">
              <w:r w:rsidR="00E53413" w:rsidRPr="001749D9">
                <w:rPr>
                  <w:rStyle w:val="Hyperlink"/>
                  <w:rFonts w:ascii="Arial" w:hAnsi="Arial" w:cs="Arial"/>
                  <w:b/>
                  <w:bCs/>
                  <w:sz w:val="16"/>
                  <w:szCs w:val="16"/>
                </w:rPr>
                <w:t>https://www.gov.scot/publications/coronavirus-covid-19-tailored-advice-for-those-who-live-with-specific-medical-conditions/</w:t>
              </w:r>
            </w:hyperlink>
          </w:p>
          <w:p w14:paraId="28BE789B" w14:textId="64AD25B2" w:rsidR="00E53413" w:rsidRPr="00EF7311" w:rsidRDefault="00E53413" w:rsidP="00AD29FB">
            <w:pPr>
              <w:rPr>
                <w:rStyle w:val="Hyperlink"/>
                <w:rFonts w:ascii="Arial" w:hAnsi="Arial" w:cs="Arial"/>
                <w:b/>
                <w:bCs/>
                <w:color w:val="auto"/>
                <w:sz w:val="16"/>
                <w:szCs w:val="16"/>
              </w:rPr>
            </w:pPr>
          </w:p>
          <w:p w14:paraId="6B279797" w14:textId="77777777" w:rsidR="00AD29FB" w:rsidRPr="00EF7311" w:rsidRDefault="00AD29FB" w:rsidP="00AD29FB">
            <w:pPr>
              <w:contextualSpacing/>
              <w:rPr>
                <w:rStyle w:val="Hyperlink"/>
                <w:color w:val="auto"/>
              </w:rPr>
            </w:pPr>
          </w:p>
          <w:p w14:paraId="68EF60EE" w14:textId="2E76620D" w:rsidR="00AD29FB" w:rsidRPr="00EF7311" w:rsidRDefault="00AD29FB" w:rsidP="00AD29FB">
            <w:pPr>
              <w:pStyle w:val="NoSpacing"/>
              <w:rPr>
                <w:rFonts w:ascii="Arial" w:hAnsi="Arial" w:cs="Arial"/>
                <w:sz w:val="20"/>
                <w:szCs w:val="20"/>
              </w:rPr>
            </w:pPr>
            <w:r w:rsidRPr="00EF7311">
              <w:rPr>
                <w:rFonts w:ascii="Arial" w:hAnsi="Arial" w:cs="Arial"/>
                <w:sz w:val="20"/>
                <w:szCs w:val="20"/>
              </w:rPr>
              <w:t xml:space="preserve">Advice is available </w:t>
            </w:r>
            <w:hyperlink r:id="rId18" w:history="1">
              <w:r w:rsidRPr="00EF7311">
                <w:rPr>
                  <w:rStyle w:val="Hyperlink"/>
                  <w:rFonts w:ascii="Arial" w:hAnsi="Arial" w:cs="Arial"/>
                  <w:b/>
                  <w:bCs/>
                  <w:color w:val="auto"/>
                  <w:sz w:val="20"/>
                  <w:szCs w:val="20"/>
                </w:rPr>
                <w:t>here</w:t>
              </w:r>
            </w:hyperlink>
            <w:r w:rsidRPr="00EF7311">
              <w:rPr>
                <w:rFonts w:ascii="Arial" w:hAnsi="Arial" w:cs="Arial"/>
                <w:sz w:val="20"/>
                <w:szCs w:val="20"/>
              </w:rPr>
              <w:t xml:space="preserve"> for the education of </w:t>
            </w:r>
            <w:r w:rsidR="00CB4259">
              <w:rPr>
                <w:rFonts w:ascii="Arial" w:hAnsi="Arial" w:cs="Arial"/>
                <w:sz w:val="20"/>
                <w:szCs w:val="20"/>
              </w:rPr>
              <w:t>children</w:t>
            </w:r>
            <w:r w:rsidRPr="00EF7311">
              <w:rPr>
                <w:rFonts w:ascii="Arial" w:hAnsi="Arial" w:cs="Arial"/>
                <w:sz w:val="20"/>
                <w:szCs w:val="20"/>
              </w:rPr>
              <w:t xml:space="preserve"> who are unable to attend nursery due to ill health. Schools will wish to maintain plans for remote education for some pupils.</w:t>
            </w:r>
          </w:p>
          <w:p w14:paraId="662FFAC7" w14:textId="77777777" w:rsidR="00042E86" w:rsidRDefault="00ED7B4B" w:rsidP="00AD29FB">
            <w:pPr>
              <w:rPr>
                <w:rStyle w:val="Hyperlink"/>
                <w:rFonts w:ascii="Arial" w:hAnsi="Arial" w:cs="Arial"/>
                <w:color w:val="0066CC"/>
                <w:sz w:val="16"/>
                <w:szCs w:val="16"/>
                <w:bdr w:val="none" w:sz="0" w:space="0" w:color="auto" w:frame="1"/>
              </w:rPr>
            </w:pPr>
            <w:hyperlink r:id="rId19" w:history="1">
              <w:r w:rsidR="00AD29FB" w:rsidRPr="00EF7311">
                <w:rPr>
                  <w:rStyle w:val="Hyperlink"/>
                  <w:rFonts w:ascii="Arial" w:hAnsi="Arial" w:cs="Arial"/>
                  <w:color w:val="0066CC"/>
                  <w:sz w:val="16"/>
                  <w:szCs w:val="16"/>
                  <w:bdr w:val="none" w:sz="0" w:space="0" w:color="auto" w:frame="1"/>
                </w:rPr>
                <w:t>https://www.gov.scot/publications/coronavirus-covid-19-guidance-on-reopening-early-learning-and-childcare-services/</w:t>
              </w:r>
            </w:hyperlink>
          </w:p>
          <w:p w14:paraId="42668C03" w14:textId="79CA5904" w:rsidR="00AD29FB" w:rsidRPr="00EF7311" w:rsidRDefault="00ED7B4B" w:rsidP="00AD29FB">
            <w:pPr>
              <w:rPr>
                <w:rFonts w:ascii="Arial" w:eastAsia="Arial" w:hAnsi="Arial" w:cs="Arial"/>
                <w:sz w:val="10"/>
                <w:szCs w:val="10"/>
                <w:lang w:val="en-AU"/>
              </w:rPr>
            </w:pPr>
            <w:hyperlink r:id="rId20" w:history="1">
              <w:r w:rsidR="002E6ED3" w:rsidRPr="0013205F">
                <w:rPr>
                  <w:rStyle w:val="Hyperlink"/>
                  <w:rFonts w:ascii="Arial" w:hAnsi="Arial" w:cs="Arial"/>
                  <w:sz w:val="16"/>
                  <w:szCs w:val="16"/>
                  <w:shd w:val="clear" w:color="auto" w:fill="FFFF00"/>
                </w:rPr>
                <w:t>https://www.gov.scot/publications/coronavirus-covid-19-tailored-advice-for-those-who-live-with-specific-medical-conditions/</w:t>
              </w:r>
            </w:hyperlink>
            <w:r w:rsidR="00042E86">
              <w:rPr>
                <w:rStyle w:val="normaltextrun"/>
                <w:rFonts w:ascii="Arial" w:hAnsi="Arial" w:cs="Arial"/>
                <w:color w:val="000000"/>
                <w:sz w:val="16"/>
                <w:szCs w:val="16"/>
                <w:shd w:val="clear" w:color="auto" w:fill="FFFF00"/>
              </w:rPr>
              <w:t> **PLEASE NOTE THIS IS AN UPDATED LINK**</w:t>
            </w:r>
            <w:r w:rsidR="00042E86">
              <w:rPr>
                <w:rStyle w:val="eop"/>
                <w:rFonts w:ascii="Arial" w:hAnsi="Arial" w:cs="Arial"/>
                <w:color w:val="000000"/>
                <w:sz w:val="16"/>
                <w:szCs w:val="16"/>
                <w:shd w:val="clear" w:color="auto" w:fill="FFFFFF"/>
              </w:rPr>
              <w:t> </w:t>
            </w:r>
          </w:p>
          <w:p w14:paraId="73162B19" w14:textId="77777777" w:rsidR="00AD29FB" w:rsidRPr="00EF7311" w:rsidRDefault="00AD29FB" w:rsidP="00AD29FB">
            <w:pPr>
              <w:rPr>
                <w:rFonts w:ascii="Arial" w:hAnsi="Arial" w:cs="Arial"/>
                <w:sz w:val="20"/>
                <w:szCs w:val="20"/>
              </w:rPr>
            </w:pPr>
          </w:p>
          <w:p w14:paraId="34806062" w14:textId="77777777" w:rsidR="00AD29FB" w:rsidRPr="00EF7311" w:rsidRDefault="00AD29FB" w:rsidP="00AD29FB">
            <w:pPr>
              <w:rPr>
                <w:rFonts w:ascii="Arial" w:hAnsi="Arial" w:cs="Arial"/>
                <w:sz w:val="20"/>
                <w:szCs w:val="20"/>
              </w:rPr>
            </w:pPr>
            <w:r w:rsidRPr="00EF7311">
              <w:rPr>
                <w:rFonts w:ascii="Arial" w:hAnsi="Arial" w:cs="Arial"/>
                <w:sz w:val="20"/>
                <w:szCs w:val="20"/>
              </w:rPr>
              <w:t>Staff to adhere to health and safety guidelines.</w:t>
            </w:r>
          </w:p>
          <w:p w14:paraId="3BFE64A5" w14:textId="28B7B4B6" w:rsidR="00AD29FB" w:rsidRPr="000F4D62" w:rsidRDefault="007A7AE1" w:rsidP="006E57D5">
            <w:pPr>
              <w:pStyle w:val="ListParagraph"/>
              <w:numPr>
                <w:ilvl w:val="0"/>
                <w:numId w:val="14"/>
              </w:numPr>
              <w:rPr>
                <w:rFonts w:ascii="Arial" w:hAnsi="Arial" w:cs="Arial"/>
                <w:b/>
                <w:bCs/>
                <w:sz w:val="20"/>
                <w:szCs w:val="20"/>
              </w:rPr>
            </w:pPr>
            <w:r w:rsidRPr="000F4D62">
              <w:rPr>
                <w:rFonts w:ascii="Arial" w:hAnsi="Arial" w:cs="Arial"/>
                <w:b/>
                <w:bCs/>
                <w:sz w:val="20"/>
                <w:szCs w:val="20"/>
                <w:highlight w:val="green"/>
              </w:rPr>
              <w:t xml:space="preserve">Staff are to be made aware of and read </w:t>
            </w:r>
            <w:r w:rsidR="00F81A2A" w:rsidRPr="000F4D62">
              <w:rPr>
                <w:rFonts w:ascii="Arial" w:hAnsi="Arial" w:cs="Arial"/>
                <w:b/>
                <w:bCs/>
                <w:sz w:val="20"/>
                <w:szCs w:val="20"/>
                <w:highlight w:val="green"/>
              </w:rPr>
              <w:t>updated Policies.</w:t>
            </w:r>
          </w:p>
          <w:p w14:paraId="2A9C8143" w14:textId="77777777" w:rsidR="00F81A2A" w:rsidRPr="00EF7311" w:rsidRDefault="00F81A2A" w:rsidP="00AD29FB">
            <w:pPr>
              <w:contextualSpacing/>
              <w:rPr>
                <w:rFonts w:ascii="Arial" w:hAnsi="Arial" w:cs="Arial"/>
                <w:sz w:val="20"/>
                <w:szCs w:val="20"/>
              </w:rPr>
            </w:pPr>
          </w:p>
          <w:p w14:paraId="2967EE00" w14:textId="26D63D59" w:rsidR="00AD29FB" w:rsidRDefault="00AD29FB" w:rsidP="00AD29FB">
            <w:pPr>
              <w:contextualSpacing/>
              <w:rPr>
                <w:rFonts w:ascii="Arial" w:hAnsi="Arial" w:cs="Arial"/>
                <w:sz w:val="20"/>
                <w:szCs w:val="20"/>
              </w:rPr>
            </w:pPr>
            <w:r w:rsidRPr="00EF7311">
              <w:rPr>
                <w:rFonts w:ascii="Arial" w:hAnsi="Arial" w:cs="Arial"/>
                <w:sz w:val="20"/>
                <w:szCs w:val="20"/>
              </w:rPr>
              <w:t>Clear information about individual. circumstances and meeting needs of children should be shared from current records on SEEMIS.</w:t>
            </w:r>
          </w:p>
          <w:p w14:paraId="03FC47F1" w14:textId="4087B2BA" w:rsidR="009B1F12" w:rsidRPr="000F4D62" w:rsidRDefault="009B1F12" w:rsidP="006E57D5">
            <w:pPr>
              <w:pStyle w:val="ListParagraph"/>
              <w:numPr>
                <w:ilvl w:val="0"/>
                <w:numId w:val="9"/>
              </w:numPr>
              <w:rPr>
                <w:rFonts w:ascii="Arial" w:hAnsi="Arial" w:cs="Arial"/>
                <w:b/>
                <w:bCs/>
                <w:sz w:val="20"/>
                <w:szCs w:val="20"/>
                <w:highlight w:val="green"/>
              </w:rPr>
            </w:pPr>
            <w:r w:rsidRPr="000F4D62">
              <w:rPr>
                <w:rFonts w:ascii="Arial" w:hAnsi="Arial" w:cs="Arial"/>
                <w:b/>
                <w:bCs/>
                <w:sz w:val="20"/>
                <w:szCs w:val="20"/>
                <w:highlight w:val="green"/>
              </w:rPr>
              <w:t xml:space="preserve">New </w:t>
            </w:r>
            <w:proofErr w:type="spellStart"/>
            <w:r w:rsidRPr="000F4D62">
              <w:rPr>
                <w:rFonts w:ascii="Arial" w:hAnsi="Arial" w:cs="Arial"/>
                <w:b/>
                <w:bCs/>
                <w:sz w:val="20"/>
                <w:szCs w:val="20"/>
                <w:highlight w:val="green"/>
              </w:rPr>
              <w:t>Covid</w:t>
            </w:r>
            <w:proofErr w:type="spellEnd"/>
            <w:r w:rsidRPr="000F4D62">
              <w:rPr>
                <w:rFonts w:ascii="Arial" w:hAnsi="Arial" w:cs="Arial"/>
                <w:b/>
                <w:bCs/>
                <w:sz w:val="20"/>
                <w:szCs w:val="20"/>
                <w:highlight w:val="green"/>
              </w:rPr>
              <w:t xml:space="preserve"> code for registration. </w:t>
            </w:r>
          </w:p>
          <w:p w14:paraId="30E06296" w14:textId="3E45D234" w:rsidR="009B1F12" w:rsidRPr="000F4D62" w:rsidRDefault="002277F9" w:rsidP="006E57D5">
            <w:pPr>
              <w:pStyle w:val="ListParagraph"/>
              <w:numPr>
                <w:ilvl w:val="0"/>
                <w:numId w:val="9"/>
              </w:numPr>
              <w:rPr>
                <w:rFonts w:ascii="Arial" w:hAnsi="Arial" w:cs="Arial"/>
                <w:b/>
                <w:bCs/>
                <w:sz w:val="20"/>
                <w:szCs w:val="20"/>
                <w:highlight w:val="green"/>
              </w:rPr>
            </w:pPr>
            <w:r w:rsidRPr="000F4D62">
              <w:rPr>
                <w:rFonts w:ascii="Arial" w:hAnsi="Arial" w:cs="Arial"/>
                <w:b/>
                <w:bCs/>
                <w:sz w:val="20"/>
                <w:szCs w:val="20"/>
                <w:highlight w:val="green"/>
              </w:rPr>
              <w:t xml:space="preserve">Accurate recording of </w:t>
            </w:r>
            <w:proofErr w:type="gramStart"/>
            <w:r w:rsidRPr="000F4D62">
              <w:rPr>
                <w:rFonts w:ascii="Arial" w:hAnsi="Arial" w:cs="Arial"/>
                <w:b/>
                <w:bCs/>
                <w:sz w:val="20"/>
                <w:szCs w:val="20"/>
                <w:highlight w:val="green"/>
              </w:rPr>
              <w:t>absences, if</w:t>
            </w:r>
            <w:proofErr w:type="gramEnd"/>
            <w:r w:rsidRPr="000F4D62">
              <w:rPr>
                <w:rFonts w:ascii="Arial" w:hAnsi="Arial" w:cs="Arial"/>
                <w:b/>
                <w:bCs/>
                <w:sz w:val="20"/>
                <w:szCs w:val="20"/>
                <w:highlight w:val="green"/>
              </w:rPr>
              <w:t xml:space="preserve"> unsure </w:t>
            </w:r>
            <w:r w:rsidR="000F4D62">
              <w:rPr>
                <w:rFonts w:ascii="Arial" w:hAnsi="Arial" w:cs="Arial"/>
                <w:b/>
                <w:bCs/>
                <w:sz w:val="20"/>
                <w:szCs w:val="20"/>
                <w:highlight w:val="green"/>
              </w:rPr>
              <w:t xml:space="preserve">staff to </w:t>
            </w:r>
            <w:r w:rsidR="00483930" w:rsidRPr="000F4D62">
              <w:rPr>
                <w:rFonts w:ascii="Arial" w:hAnsi="Arial" w:cs="Arial"/>
                <w:b/>
                <w:bCs/>
                <w:sz w:val="20"/>
                <w:szCs w:val="20"/>
                <w:highlight w:val="green"/>
              </w:rPr>
              <w:t xml:space="preserve">write a note. </w:t>
            </w:r>
          </w:p>
          <w:p w14:paraId="13224A99" w14:textId="77777777" w:rsidR="00AD29FB" w:rsidRPr="00EF7311" w:rsidRDefault="00AD29FB" w:rsidP="00AD29FB">
            <w:pPr>
              <w:contextualSpacing/>
              <w:rPr>
                <w:rFonts w:ascii="Arial" w:hAnsi="Arial" w:cs="Arial"/>
                <w:sz w:val="20"/>
                <w:szCs w:val="20"/>
              </w:rPr>
            </w:pPr>
          </w:p>
          <w:p w14:paraId="259485D5" w14:textId="67F30B04" w:rsidR="00AD29FB" w:rsidRDefault="00AD29FB" w:rsidP="00AD29FB">
            <w:pPr>
              <w:contextualSpacing/>
              <w:rPr>
                <w:rFonts w:ascii="Arial" w:hAnsi="Arial" w:cs="Arial"/>
                <w:sz w:val="20"/>
                <w:szCs w:val="20"/>
              </w:rPr>
            </w:pPr>
            <w:r w:rsidRPr="00EF7311">
              <w:rPr>
                <w:rFonts w:ascii="Arial" w:hAnsi="Arial" w:cs="Arial"/>
                <w:sz w:val="20"/>
                <w:szCs w:val="20"/>
              </w:rPr>
              <w:t>Emergency contacts double checked and updated.</w:t>
            </w:r>
          </w:p>
          <w:p w14:paraId="71FA8612" w14:textId="5B44DDB1" w:rsidR="004A5C69" w:rsidRPr="000F4D62" w:rsidRDefault="00C36894" w:rsidP="006E57D5">
            <w:pPr>
              <w:pStyle w:val="ListParagraph"/>
              <w:numPr>
                <w:ilvl w:val="0"/>
                <w:numId w:val="20"/>
              </w:numPr>
              <w:rPr>
                <w:rFonts w:ascii="Arial" w:hAnsi="Arial" w:cs="Arial"/>
                <w:b/>
                <w:bCs/>
                <w:sz w:val="20"/>
                <w:szCs w:val="20"/>
              </w:rPr>
            </w:pPr>
            <w:r>
              <w:rPr>
                <w:rFonts w:ascii="Arial" w:hAnsi="Arial" w:cs="Arial"/>
                <w:b/>
                <w:bCs/>
                <w:sz w:val="20"/>
                <w:szCs w:val="20"/>
                <w:highlight w:val="green"/>
              </w:rPr>
              <w:t>C</w:t>
            </w:r>
            <w:r w:rsidR="004A5C69" w:rsidRPr="000F4D62">
              <w:rPr>
                <w:rFonts w:ascii="Arial" w:hAnsi="Arial" w:cs="Arial"/>
                <w:b/>
                <w:bCs/>
                <w:sz w:val="20"/>
                <w:szCs w:val="20"/>
                <w:highlight w:val="green"/>
              </w:rPr>
              <w:t>hecked at induction meeting</w:t>
            </w:r>
            <w:r w:rsidR="00431391" w:rsidRPr="000F4D62">
              <w:rPr>
                <w:rFonts w:ascii="Arial" w:hAnsi="Arial" w:cs="Arial"/>
                <w:b/>
                <w:bCs/>
                <w:sz w:val="20"/>
                <w:szCs w:val="20"/>
                <w:highlight w:val="green"/>
              </w:rPr>
              <w:t xml:space="preserve"> first week back.</w:t>
            </w:r>
          </w:p>
          <w:p w14:paraId="4DDF0356" w14:textId="77777777" w:rsidR="00AD29FB" w:rsidRPr="00EF7311" w:rsidRDefault="00AD29FB" w:rsidP="00AD29FB">
            <w:pPr>
              <w:rPr>
                <w:rFonts w:ascii="Arial" w:hAnsi="Arial" w:cs="Arial"/>
                <w:sz w:val="20"/>
                <w:szCs w:val="20"/>
              </w:rPr>
            </w:pPr>
          </w:p>
          <w:p w14:paraId="7F8FD49A" w14:textId="2C439E5E" w:rsidR="00AD29FB" w:rsidRDefault="00AD29FB" w:rsidP="00AD29FB">
            <w:pPr>
              <w:rPr>
                <w:rFonts w:ascii="Arial" w:hAnsi="Arial" w:cs="Arial"/>
                <w:sz w:val="20"/>
                <w:szCs w:val="20"/>
              </w:rPr>
            </w:pPr>
            <w:r w:rsidRPr="00EF7311">
              <w:rPr>
                <w:rFonts w:ascii="Arial" w:hAnsi="Arial" w:cs="Arial"/>
                <w:sz w:val="20"/>
                <w:szCs w:val="20"/>
              </w:rPr>
              <w:t>Staff with relevant training in place: first aid, food hygiene etc to be identified and shared across setting.</w:t>
            </w:r>
          </w:p>
          <w:p w14:paraId="391F35FE" w14:textId="3037EC7C" w:rsidR="00431391" w:rsidRPr="000F4D62" w:rsidRDefault="00431391" w:rsidP="006E57D5">
            <w:pPr>
              <w:pStyle w:val="ListParagraph"/>
              <w:numPr>
                <w:ilvl w:val="0"/>
                <w:numId w:val="20"/>
              </w:numPr>
              <w:rPr>
                <w:rFonts w:ascii="Arial" w:hAnsi="Arial" w:cs="Arial"/>
                <w:b/>
                <w:bCs/>
                <w:sz w:val="20"/>
                <w:szCs w:val="20"/>
              </w:rPr>
            </w:pPr>
            <w:r w:rsidRPr="000F4D62">
              <w:rPr>
                <w:rFonts w:ascii="Arial" w:hAnsi="Arial" w:cs="Arial"/>
                <w:b/>
                <w:bCs/>
                <w:sz w:val="20"/>
                <w:szCs w:val="20"/>
                <w:highlight w:val="green"/>
              </w:rPr>
              <w:t xml:space="preserve">All </w:t>
            </w:r>
            <w:r w:rsidR="00F91545" w:rsidRPr="000F4D62">
              <w:rPr>
                <w:rFonts w:ascii="Arial" w:hAnsi="Arial" w:cs="Arial"/>
                <w:b/>
                <w:bCs/>
                <w:sz w:val="20"/>
                <w:szCs w:val="20"/>
                <w:highlight w:val="green"/>
              </w:rPr>
              <w:t xml:space="preserve">EY </w:t>
            </w:r>
            <w:r w:rsidRPr="000F4D62">
              <w:rPr>
                <w:rFonts w:ascii="Arial" w:hAnsi="Arial" w:cs="Arial"/>
                <w:b/>
                <w:bCs/>
                <w:sz w:val="20"/>
                <w:szCs w:val="20"/>
                <w:highlight w:val="green"/>
              </w:rPr>
              <w:t xml:space="preserve">staff have up to date first aid, food hygiene and infection control </w:t>
            </w:r>
            <w:r w:rsidR="00F91545" w:rsidRPr="000F4D62">
              <w:rPr>
                <w:rFonts w:ascii="Arial" w:hAnsi="Arial" w:cs="Arial"/>
                <w:b/>
                <w:bCs/>
                <w:sz w:val="20"/>
                <w:szCs w:val="20"/>
                <w:highlight w:val="green"/>
              </w:rPr>
              <w:t>training</w:t>
            </w:r>
            <w:r w:rsidR="00F91545" w:rsidRPr="000F4D62">
              <w:rPr>
                <w:rFonts w:ascii="Arial" w:hAnsi="Arial" w:cs="Arial"/>
                <w:b/>
                <w:bCs/>
                <w:sz w:val="20"/>
                <w:szCs w:val="20"/>
              </w:rPr>
              <w:t>.</w:t>
            </w:r>
          </w:p>
          <w:p w14:paraId="4BDC1A65" w14:textId="77777777" w:rsidR="00AD29FB" w:rsidRPr="00EF7311" w:rsidRDefault="00AD29FB" w:rsidP="00AD29FB">
            <w:pPr>
              <w:pStyle w:val="NoSpacing"/>
              <w:rPr>
                <w:rFonts w:ascii="Arial" w:hAnsi="Arial" w:cs="Arial"/>
                <w:sz w:val="20"/>
                <w:szCs w:val="20"/>
              </w:rPr>
            </w:pPr>
          </w:p>
          <w:p w14:paraId="55ED77AC" w14:textId="6C78111C" w:rsidR="00AD29FB" w:rsidRDefault="00AD29FB" w:rsidP="00AD29FB">
            <w:pPr>
              <w:rPr>
                <w:rFonts w:ascii="Arial" w:hAnsi="Arial" w:cs="Arial"/>
                <w:sz w:val="20"/>
                <w:szCs w:val="20"/>
              </w:rPr>
            </w:pPr>
            <w:r w:rsidRPr="00EF7311">
              <w:rPr>
                <w:rFonts w:ascii="Arial" w:hAnsi="Arial" w:cs="Arial"/>
                <w:sz w:val="20"/>
                <w:szCs w:val="20"/>
              </w:rPr>
              <w:t xml:space="preserve">Plan to resume taking twice daily registration and record the appropriate absence codes both existing and COVID-19 related.  Registration must be in accordance with Guidelines on Managing and Promoting Pupil Attendance in </w:t>
            </w:r>
            <w:hyperlink r:id="rId21" w:history="1">
              <w:r w:rsidRPr="00EF7311">
                <w:rPr>
                  <w:rStyle w:val="Hyperlink"/>
                  <w:rFonts w:ascii="Arial" w:hAnsi="Arial" w:cs="Arial"/>
                  <w:sz w:val="20"/>
                  <w:szCs w:val="20"/>
                </w:rPr>
                <w:t xml:space="preserve">Nursery, Primary and Special Schools </w:t>
              </w:r>
            </w:hyperlink>
            <w:r w:rsidRPr="00EF7311">
              <w:rPr>
                <w:rStyle w:val="Hyperlink"/>
                <w:rFonts w:ascii="Arial" w:hAnsi="Arial" w:cs="Arial"/>
                <w:sz w:val="20"/>
                <w:szCs w:val="20"/>
              </w:rPr>
              <w:t>.</w:t>
            </w:r>
            <w:r w:rsidRPr="00EF7311">
              <w:rPr>
                <w:rFonts w:ascii="Arial" w:hAnsi="Arial" w:cs="Arial"/>
                <w:sz w:val="20"/>
                <w:szCs w:val="20"/>
              </w:rPr>
              <w:t xml:space="preserve"> Continue to complete the online educational setting status form to provide daily updates on how many children and staff are in </w:t>
            </w:r>
            <w:r w:rsidR="00CB4259">
              <w:rPr>
                <w:rFonts w:ascii="Arial" w:hAnsi="Arial" w:cs="Arial"/>
                <w:sz w:val="20"/>
                <w:szCs w:val="20"/>
              </w:rPr>
              <w:t xml:space="preserve">the setting and </w:t>
            </w:r>
            <w:r w:rsidRPr="00EF7311">
              <w:rPr>
                <w:rFonts w:ascii="Arial" w:hAnsi="Arial" w:cs="Arial"/>
                <w:sz w:val="20"/>
                <w:szCs w:val="20"/>
              </w:rPr>
              <w:t>school.</w:t>
            </w:r>
          </w:p>
          <w:p w14:paraId="553544A0" w14:textId="5EAB4295" w:rsidR="00F91545" w:rsidRPr="00D342BB" w:rsidRDefault="00F91545" w:rsidP="006E57D5">
            <w:pPr>
              <w:pStyle w:val="ListParagraph"/>
              <w:numPr>
                <w:ilvl w:val="0"/>
                <w:numId w:val="20"/>
              </w:numPr>
              <w:rPr>
                <w:rFonts w:ascii="Arial" w:hAnsi="Arial" w:cs="Arial"/>
                <w:b/>
                <w:bCs/>
                <w:sz w:val="20"/>
                <w:szCs w:val="20"/>
              </w:rPr>
            </w:pPr>
            <w:r w:rsidRPr="00D342BB">
              <w:rPr>
                <w:rFonts w:ascii="Arial" w:hAnsi="Arial" w:cs="Arial"/>
                <w:b/>
                <w:bCs/>
                <w:sz w:val="20"/>
                <w:szCs w:val="20"/>
                <w:highlight w:val="green"/>
              </w:rPr>
              <w:lastRenderedPageBreak/>
              <w:t xml:space="preserve">Update information </w:t>
            </w:r>
            <w:r w:rsidR="007709CF" w:rsidRPr="00D342BB">
              <w:rPr>
                <w:rFonts w:ascii="Arial" w:hAnsi="Arial" w:cs="Arial"/>
                <w:b/>
                <w:bCs/>
                <w:sz w:val="20"/>
                <w:szCs w:val="20"/>
                <w:highlight w:val="green"/>
              </w:rPr>
              <w:t xml:space="preserve">given to </w:t>
            </w:r>
            <w:r w:rsidR="005968E1" w:rsidRPr="00D342BB">
              <w:rPr>
                <w:rFonts w:ascii="Arial" w:hAnsi="Arial" w:cs="Arial"/>
                <w:b/>
                <w:bCs/>
                <w:sz w:val="20"/>
                <w:szCs w:val="20"/>
                <w:highlight w:val="green"/>
              </w:rPr>
              <w:t xml:space="preserve">admin staff who have created new registers for both classes. As a setting we always </w:t>
            </w:r>
            <w:r w:rsidR="007709CF" w:rsidRPr="00D342BB">
              <w:rPr>
                <w:rFonts w:ascii="Arial" w:hAnsi="Arial" w:cs="Arial"/>
                <w:b/>
                <w:bCs/>
                <w:sz w:val="20"/>
                <w:szCs w:val="20"/>
                <w:highlight w:val="green"/>
              </w:rPr>
              <w:t>did a PM register.</w:t>
            </w:r>
            <w:r w:rsidR="007709CF" w:rsidRPr="00D342BB">
              <w:rPr>
                <w:rFonts w:ascii="Arial" w:hAnsi="Arial" w:cs="Arial"/>
                <w:b/>
                <w:bCs/>
                <w:sz w:val="20"/>
                <w:szCs w:val="20"/>
              </w:rPr>
              <w:t xml:space="preserve"> </w:t>
            </w:r>
          </w:p>
          <w:p w14:paraId="0EA0DCFF" w14:textId="77777777" w:rsidR="00AD29FB" w:rsidRPr="00EF7311" w:rsidRDefault="00AD29FB" w:rsidP="00AD29FB">
            <w:pPr>
              <w:pStyle w:val="NoSpacing"/>
              <w:rPr>
                <w:rFonts w:ascii="Arial" w:hAnsi="Arial" w:cs="Arial"/>
                <w:sz w:val="20"/>
                <w:szCs w:val="20"/>
              </w:rPr>
            </w:pPr>
          </w:p>
          <w:p w14:paraId="4C4AE6BF" w14:textId="77777777" w:rsidR="00AD29FB" w:rsidRPr="00EF7311" w:rsidRDefault="00AD29FB" w:rsidP="00AD29FB">
            <w:pPr>
              <w:rPr>
                <w:rFonts w:eastAsiaTheme="minorEastAsia"/>
                <w:sz w:val="20"/>
                <w:szCs w:val="20"/>
              </w:rPr>
            </w:pPr>
            <w:r w:rsidRPr="00EF7311">
              <w:rPr>
                <w:rFonts w:ascii="Arial" w:hAnsi="Arial" w:cs="Arial"/>
                <w:sz w:val="20"/>
                <w:szCs w:val="20"/>
              </w:rPr>
              <w:t>Ensure that there is always qualified First Aid Staff in ELC. If cover not available seek guidance from school SLT.</w:t>
            </w:r>
          </w:p>
          <w:p w14:paraId="70830B7E" w14:textId="46CC329F" w:rsidR="00AD29FB" w:rsidRPr="00546C62" w:rsidRDefault="00D342BB" w:rsidP="006E57D5">
            <w:pPr>
              <w:pStyle w:val="ListParagraph"/>
              <w:numPr>
                <w:ilvl w:val="0"/>
                <w:numId w:val="20"/>
              </w:numPr>
              <w:rPr>
                <w:rFonts w:eastAsiaTheme="minorEastAsia"/>
                <w:b/>
                <w:bCs/>
                <w:color w:val="1D2828"/>
                <w:highlight w:val="green"/>
              </w:rPr>
            </w:pPr>
            <w:r w:rsidRPr="00546C62">
              <w:rPr>
                <w:rFonts w:eastAsiaTheme="minorEastAsia"/>
                <w:b/>
                <w:bCs/>
                <w:color w:val="1D2828"/>
                <w:highlight w:val="green"/>
              </w:rPr>
              <w:t xml:space="preserve">All </w:t>
            </w:r>
            <w:r w:rsidR="00546C62" w:rsidRPr="00546C62">
              <w:rPr>
                <w:rFonts w:eastAsiaTheme="minorEastAsia"/>
                <w:b/>
                <w:bCs/>
                <w:color w:val="1D2828"/>
                <w:highlight w:val="green"/>
              </w:rPr>
              <w:t xml:space="preserve">nursery </w:t>
            </w:r>
            <w:r w:rsidRPr="00546C62">
              <w:rPr>
                <w:rFonts w:eastAsiaTheme="minorEastAsia"/>
                <w:b/>
                <w:bCs/>
                <w:color w:val="1D2828"/>
                <w:highlight w:val="green"/>
              </w:rPr>
              <w:t xml:space="preserve">staff have a </w:t>
            </w:r>
            <w:proofErr w:type="gramStart"/>
            <w:r w:rsidRPr="00546C62">
              <w:rPr>
                <w:rFonts w:eastAsiaTheme="minorEastAsia"/>
                <w:b/>
                <w:bCs/>
                <w:color w:val="1D2828"/>
                <w:highlight w:val="green"/>
              </w:rPr>
              <w:t xml:space="preserve">valid </w:t>
            </w:r>
            <w:r w:rsidR="00546C62" w:rsidRPr="00546C62">
              <w:rPr>
                <w:rFonts w:eastAsiaTheme="minorEastAsia"/>
                <w:b/>
                <w:bCs/>
                <w:color w:val="1D2828"/>
                <w:highlight w:val="green"/>
              </w:rPr>
              <w:t>First Aid qualifications</w:t>
            </w:r>
            <w:proofErr w:type="gramEnd"/>
            <w:r w:rsidR="00546C62" w:rsidRPr="00546C62">
              <w:rPr>
                <w:rFonts w:eastAsiaTheme="minorEastAsia"/>
                <w:b/>
                <w:bCs/>
                <w:color w:val="1D2828"/>
                <w:highlight w:val="green"/>
              </w:rPr>
              <w:t>.</w:t>
            </w:r>
          </w:p>
          <w:p w14:paraId="6E5CE65E" w14:textId="77777777" w:rsidR="00AD29FB" w:rsidRPr="00EF7311" w:rsidRDefault="00AD29FB" w:rsidP="00AD29FB">
            <w:pPr>
              <w:rPr>
                <w:rFonts w:ascii="Arial" w:hAnsi="Arial" w:cs="Arial"/>
                <w:sz w:val="20"/>
                <w:szCs w:val="20"/>
              </w:rPr>
            </w:pPr>
            <w:r w:rsidRPr="00EF7311">
              <w:rPr>
                <w:rFonts w:ascii="Arial" w:hAnsi="Arial" w:cs="Arial"/>
                <w:sz w:val="20"/>
                <w:szCs w:val="20"/>
              </w:rPr>
              <w:t>Identify likely numbers of pupils returning and agree required staffing resource and approach and liaise with Early Years Team/QIO on your plans.</w:t>
            </w:r>
          </w:p>
          <w:p w14:paraId="0F451667" w14:textId="30EBF5ED" w:rsidR="00C44859" w:rsidRPr="00EF7311" w:rsidRDefault="00C44859" w:rsidP="00AD29FB">
            <w:pPr>
              <w:rPr>
                <w:rFonts w:ascii="Arial" w:hAnsi="Arial" w:cs="Arial"/>
                <w:sz w:val="20"/>
                <w:szCs w:val="20"/>
              </w:rPr>
            </w:pPr>
            <w:r>
              <w:rPr>
                <w:rFonts w:ascii="Arial" w:hAnsi="Arial" w:cs="Arial"/>
                <w:sz w:val="20"/>
                <w:szCs w:val="20"/>
              </w:rPr>
              <w:t xml:space="preserve">Michelle Morrison lead responsibility. </w:t>
            </w:r>
          </w:p>
          <w:p w14:paraId="7E8324C0" w14:textId="785AF40C" w:rsidR="00AD29FB" w:rsidRDefault="00AD29FB" w:rsidP="00AD29FB">
            <w:pPr>
              <w:shd w:val="clear" w:color="auto" w:fill="FFFFFF" w:themeFill="background1"/>
              <w:spacing w:line="259" w:lineRule="auto"/>
              <w:rPr>
                <w:rFonts w:ascii="Arial" w:eastAsia="Times New Roman" w:hAnsi="Arial" w:cs="Arial"/>
                <w:sz w:val="20"/>
                <w:szCs w:val="20"/>
              </w:rPr>
            </w:pPr>
            <w:r w:rsidRPr="00EF7311">
              <w:rPr>
                <w:rFonts w:ascii="Arial" w:eastAsia="Times New Roman" w:hAnsi="Arial" w:cs="Arial"/>
                <w:sz w:val="20"/>
                <w:szCs w:val="20"/>
              </w:rPr>
              <w:t>Parents, carers, professionals, visitors, contractors will come on site by appointment only, unless in emergencies.</w:t>
            </w:r>
          </w:p>
          <w:p w14:paraId="54517B47" w14:textId="1175B1B5" w:rsidR="00EE611E" w:rsidRPr="00D82770" w:rsidRDefault="00EE611E" w:rsidP="006E57D5">
            <w:pPr>
              <w:pStyle w:val="ListParagraph"/>
              <w:numPr>
                <w:ilvl w:val="0"/>
                <w:numId w:val="20"/>
              </w:numPr>
              <w:shd w:val="clear" w:color="auto" w:fill="FFFFFF" w:themeFill="background1"/>
              <w:spacing w:line="259" w:lineRule="auto"/>
              <w:rPr>
                <w:rFonts w:eastAsiaTheme="minorEastAsia"/>
                <w:b/>
                <w:bCs/>
                <w:sz w:val="20"/>
                <w:szCs w:val="20"/>
              </w:rPr>
            </w:pPr>
            <w:r w:rsidRPr="00D82770">
              <w:rPr>
                <w:rFonts w:ascii="Arial" w:eastAsia="Times New Roman" w:hAnsi="Arial" w:cs="Arial"/>
                <w:b/>
                <w:bCs/>
                <w:sz w:val="20"/>
                <w:szCs w:val="20"/>
                <w:highlight w:val="green"/>
              </w:rPr>
              <w:t>Parents/ carers to be informed of this</w:t>
            </w:r>
            <w:r w:rsidR="00491231" w:rsidRPr="00D82770">
              <w:rPr>
                <w:rFonts w:ascii="Arial" w:eastAsia="Times New Roman" w:hAnsi="Arial" w:cs="Arial"/>
                <w:b/>
                <w:bCs/>
                <w:sz w:val="20"/>
                <w:szCs w:val="20"/>
                <w:highlight w:val="green"/>
              </w:rPr>
              <w:t xml:space="preserve"> at induction session.</w:t>
            </w:r>
          </w:p>
          <w:p w14:paraId="7E213D79" w14:textId="73BB9655" w:rsidR="00AD29FB" w:rsidRPr="00111289" w:rsidRDefault="00AD29FB" w:rsidP="00AD29FB">
            <w:pPr>
              <w:shd w:val="clear" w:color="auto" w:fill="FFFFFF" w:themeFill="background1"/>
              <w:spacing w:line="259" w:lineRule="auto"/>
              <w:rPr>
                <w:rFonts w:eastAsiaTheme="minorEastAsia"/>
                <w:sz w:val="20"/>
                <w:szCs w:val="20"/>
              </w:rPr>
            </w:pPr>
          </w:p>
        </w:tc>
        <w:tc>
          <w:tcPr>
            <w:tcW w:w="709" w:type="dxa"/>
            <w:shd w:val="clear" w:color="auto" w:fill="auto"/>
          </w:tcPr>
          <w:p w14:paraId="5C4055F3" w14:textId="32E567DB" w:rsidR="00AD29FB" w:rsidRPr="00361E6F" w:rsidRDefault="00AD29FB" w:rsidP="00AD29FB">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2B2E2305" w14:textId="77777777" w:rsidR="00AD29FB" w:rsidRPr="001A42F4" w:rsidRDefault="00AD29FB" w:rsidP="00AD29FB">
            <w:pPr>
              <w:spacing w:after="240"/>
              <w:jc w:val="center"/>
              <w:rPr>
                <w:rFonts w:ascii="Arial" w:eastAsia="Times New Roman" w:hAnsi="Arial" w:cs="Arial"/>
                <w:b/>
                <w:bCs/>
                <w:spacing w:val="-2"/>
                <w:sz w:val="16"/>
                <w:szCs w:val="16"/>
                <w:lang w:val="en-AU"/>
              </w:rPr>
            </w:pPr>
          </w:p>
        </w:tc>
        <w:tc>
          <w:tcPr>
            <w:tcW w:w="709" w:type="dxa"/>
            <w:shd w:val="clear" w:color="auto" w:fill="auto"/>
          </w:tcPr>
          <w:p w14:paraId="24024532" w14:textId="77777777" w:rsidR="00AD29FB" w:rsidRPr="001A42F4" w:rsidRDefault="00AD29FB" w:rsidP="00AD29FB">
            <w:pPr>
              <w:spacing w:after="240"/>
              <w:jc w:val="center"/>
              <w:rPr>
                <w:rFonts w:ascii="Arial" w:eastAsia="Times New Roman" w:hAnsi="Arial" w:cs="Arial"/>
                <w:b/>
                <w:bCs/>
                <w:spacing w:val="-2"/>
                <w:sz w:val="16"/>
                <w:szCs w:val="16"/>
                <w:lang w:val="en-AU"/>
              </w:rPr>
            </w:pPr>
          </w:p>
        </w:tc>
      </w:tr>
      <w:tr w:rsidR="00B657D3" w:rsidRPr="007C5A38" w14:paraId="7422F5F4" w14:textId="77777777" w:rsidTr="00FF443E">
        <w:tc>
          <w:tcPr>
            <w:tcW w:w="1129" w:type="dxa"/>
            <w:shd w:val="clear" w:color="auto" w:fill="auto"/>
          </w:tcPr>
          <w:p w14:paraId="699B8A91" w14:textId="77777777" w:rsidR="00B657D3" w:rsidRPr="007C5A38" w:rsidRDefault="00B657D3" w:rsidP="00B657D3">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lastRenderedPageBreak/>
              <w:t>Spread of infection.</w:t>
            </w:r>
          </w:p>
          <w:p w14:paraId="22E6B906" w14:textId="0F1FCF8B" w:rsidR="00B657D3" w:rsidRPr="007C5A38" w:rsidRDefault="00B657D3" w:rsidP="00B657D3">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mp; visitors.</w:t>
            </w:r>
          </w:p>
        </w:tc>
        <w:tc>
          <w:tcPr>
            <w:tcW w:w="1276" w:type="dxa"/>
            <w:shd w:val="clear" w:color="auto" w:fill="auto"/>
          </w:tcPr>
          <w:p w14:paraId="5269CC6E" w14:textId="77777777" w:rsidR="00B657D3" w:rsidRPr="007C5A38" w:rsidRDefault="00B657D3" w:rsidP="00B657D3">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taff</w:t>
            </w:r>
          </w:p>
          <w:p w14:paraId="3FD475FF" w14:textId="77777777" w:rsidR="00B657D3" w:rsidRPr="007C5A38" w:rsidRDefault="00B657D3" w:rsidP="00B657D3">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hildren &amp; young people</w:t>
            </w:r>
          </w:p>
          <w:p w14:paraId="0854DC12" w14:textId="54BF8FE7" w:rsidR="00B657D3" w:rsidRDefault="00B657D3" w:rsidP="00B657D3">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Visitors</w:t>
            </w:r>
          </w:p>
        </w:tc>
        <w:tc>
          <w:tcPr>
            <w:tcW w:w="1418" w:type="dxa"/>
            <w:shd w:val="clear" w:color="auto" w:fill="auto"/>
          </w:tcPr>
          <w:p w14:paraId="540069B5" w14:textId="77777777" w:rsidR="00B657D3" w:rsidRPr="007C5A38" w:rsidRDefault="00B657D3" w:rsidP="00B657D3">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ross contamination of infection.</w:t>
            </w:r>
          </w:p>
          <w:p w14:paraId="3A8B5D8E" w14:textId="2EE427F6" w:rsidR="00B657D3" w:rsidRPr="007C5A38" w:rsidRDefault="00B657D3" w:rsidP="00B657D3">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nd visitors</w:t>
            </w:r>
          </w:p>
        </w:tc>
        <w:tc>
          <w:tcPr>
            <w:tcW w:w="708" w:type="dxa"/>
            <w:shd w:val="clear" w:color="auto" w:fill="auto"/>
          </w:tcPr>
          <w:p w14:paraId="0F90E136" w14:textId="01DDCEBB" w:rsidR="00B657D3" w:rsidRPr="007C5A38" w:rsidRDefault="00B657D3" w:rsidP="00B657D3">
            <w:pPr>
              <w:spacing w:after="240"/>
              <w:jc w:val="center"/>
              <w:rPr>
                <w:rFonts w:ascii="Arial" w:eastAsia="Times New Roman" w:hAnsi="Arial" w:cs="Arial"/>
                <w:bCs/>
                <w:spacing w:val="-2"/>
                <w:sz w:val="20"/>
                <w:szCs w:val="20"/>
                <w:lang w:val="en-AU"/>
              </w:rPr>
            </w:pPr>
            <w:r w:rsidRPr="007C5A38">
              <w:rPr>
                <w:rFonts w:ascii="Arial" w:eastAsia="Times New Roman" w:hAnsi="Arial" w:cs="Arial"/>
                <w:bCs/>
                <w:spacing w:val="-2"/>
                <w:sz w:val="20"/>
                <w:szCs w:val="20"/>
                <w:lang w:val="en-AU"/>
              </w:rPr>
              <w:t xml:space="preserve">L  </w:t>
            </w:r>
          </w:p>
        </w:tc>
        <w:tc>
          <w:tcPr>
            <w:tcW w:w="709" w:type="dxa"/>
            <w:shd w:val="clear" w:color="auto" w:fill="auto"/>
          </w:tcPr>
          <w:p w14:paraId="441C992D" w14:textId="35507E8D" w:rsidR="00B657D3" w:rsidRPr="007C5A38" w:rsidRDefault="00B657D3" w:rsidP="00B657D3">
            <w:pPr>
              <w:spacing w:after="240"/>
              <w:jc w:val="center"/>
              <w:rPr>
                <w:rFonts w:ascii="Arial" w:eastAsia="Times New Roman" w:hAnsi="Arial" w:cs="Arial"/>
                <w:bCs/>
                <w:spacing w:val="-2"/>
                <w:sz w:val="20"/>
                <w:szCs w:val="20"/>
                <w:lang w:val="en-AU"/>
              </w:rPr>
            </w:pPr>
            <w:r w:rsidRPr="007C5A38">
              <w:rPr>
                <w:rFonts w:ascii="Arial" w:eastAsia="Times New Roman" w:hAnsi="Arial" w:cs="Arial"/>
                <w:bCs/>
                <w:spacing w:val="-2"/>
                <w:sz w:val="20"/>
                <w:szCs w:val="20"/>
                <w:lang w:val="en-AU"/>
              </w:rPr>
              <w:t xml:space="preserve">M   </w:t>
            </w:r>
          </w:p>
        </w:tc>
        <w:tc>
          <w:tcPr>
            <w:tcW w:w="709" w:type="dxa"/>
            <w:shd w:val="clear" w:color="auto" w:fill="auto"/>
          </w:tcPr>
          <w:p w14:paraId="6C13BDEA" w14:textId="77777777" w:rsidR="00B657D3" w:rsidRPr="007C5A38" w:rsidRDefault="00B657D3" w:rsidP="00B657D3">
            <w:pPr>
              <w:shd w:val="clear" w:color="auto" w:fill="FF0000"/>
              <w:spacing w:after="240"/>
              <w:jc w:val="center"/>
              <w:rPr>
                <w:rFonts w:ascii="Arial" w:eastAsia="Times New Roman" w:hAnsi="Arial" w:cs="Arial"/>
                <w:b/>
                <w:spacing w:val="-2"/>
                <w:sz w:val="20"/>
                <w:szCs w:val="20"/>
                <w:lang w:val="en-AU"/>
              </w:rPr>
            </w:pPr>
            <w:r w:rsidRPr="007C5A38">
              <w:rPr>
                <w:rFonts w:ascii="Arial" w:eastAsia="Times New Roman" w:hAnsi="Arial" w:cs="Arial"/>
                <w:b/>
                <w:spacing w:val="-2"/>
                <w:sz w:val="20"/>
                <w:szCs w:val="20"/>
                <w:lang w:val="en-AU"/>
              </w:rPr>
              <w:t>H</w:t>
            </w:r>
          </w:p>
          <w:p w14:paraId="182D34E8" w14:textId="4C69B0EB" w:rsidR="00B657D3" w:rsidRPr="007C5A38" w:rsidRDefault="00B657D3" w:rsidP="00B657D3">
            <w:pPr>
              <w:shd w:val="clear" w:color="auto" w:fill="FF0000"/>
              <w:spacing w:after="240"/>
              <w:jc w:val="center"/>
              <w:rPr>
                <w:rFonts w:ascii="Arial" w:eastAsia="Times New Roman" w:hAnsi="Arial" w:cs="Arial"/>
                <w:b/>
                <w:spacing w:val="-2"/>
                <w:sz w:val="20"/>
                <w:szCs w:val="20"/>
                <w:lang w:val="en-AU"/>
              </w:rPr>
            </w:pPr>
            <w:r w:rsidRPr="007C5A38">
              <w:rPr>
                <w:rFonts w:ascii="Arial" w:eastAsia="Times New Roman" w:hAnsi="Arial" w:cs="Arial"/>
                <w:b/>
                <w:spacing w:val="-2"/>
                <w:sz w:val="20"/>
                <w:szCs w:val="20"/>
                <w:lang w:val="en-AU"/>
              </w:rPr>
              <w:t xml:space="preserve"> </w:t>
            </w:r>
          </w:p>
        </w:tc>
        <w:tc>
          <w:tcPr>
            <w:tcW w:w="7229" w:type="dxa"/>
            <w:shd w:val="clear" w:color="auto" w:fill="auto"/>
          </w:tcPr>
          <w:p w14:paraId="08870F09" w14:textId="29FEA3EE" w:rsidR="00B657D3" w:rsidRPr="004C6035" w:rsidRDefault="00B657D3" w:rsidP="00B657D3">
            <w:pPr>
              <w:shd w:val="clear" w:color="auto" w:fill="ED7D31" w:themeFill="accent2"/>
              <w:rPr>
                <w:rFonts w:ascii="Arial" w:hAnsi="Arial" w:cs="Arial"/>
                <w:sz w:val="20"/>
                <w:szCs w:val="20"/>
              </w:rPr>
            </w:pPr>
            <w:r w:rsidRPr="00BA3854">
              <w:rPr>
                <w:rFonts w:ascii="Arial" w:hAnsi="Arial" w:cs="Arial"/>
                <w:b/>
                <w:bCs/>
                <w:sz w:val="20"/>
                <w:szCs w:val="20"/>
                <w:u w:val="single"/>
              </w:rPr>
              <w:t>BLENDED PLACEMENTS</w:t>
            </w:r>
            <w:r w:rsidR="00BA3854" w:rsidRPr="00BA3854">
              <w:rPr>
                <w:rFonts w:ascii="Arial" w:hAnsi="Arial" w:cs="Arial"/>
                <w:b/>
                <w:bCs/>
                <w:sz w:val="20"/>
                <w:szCs w:val="20"/>
                <w:u w:val="single"/>
              </w:rPr>
              <w:t>:</w:t>
            </w:r>
            <w:r w:rsidRPr="004C6035">
              <w:rPr>
                <w:rFonts w:ascii="Arial" w:hAnsi="Arial" w:cs="Arial"/>
                <w:sz w:val="20"/>
                <w:szCs w:val="20"/>
              </w:rPr>
              <w:t xml:space="preserve"> (where a child attends two or more setting</w:t>
            </w:r>
            <w:r w:rsidR="00BA3854">
              <w:rPr>
                <w:rFonts w:ascii="Arial" w:hAnsi="Arial" w:cs="Arial"/>
                <w:sz w:val="20"/>
                <w:szCs w:val="20"/>
              </w:rPr>
              <w:t>s</w:t>
            </w:r>
            <w:r w:rsidRPr="004C6035">
              <w:rPr>
                <w:rFonts w:ascii="Arial" w:hAnsi="Arial" w:cs="Arial"/>
                <w:sz w:val="20"/>
                <w:szCs w:val="20"/>
              </w:rPr>
              <w:t>)</w:t>
            </w:r>
          </w:p>
          <w:p w14:paraId="3F8FBF41" w14:textId="77777777" w:rsidR="00B657D3" w:rsidRDefault="00B657D3" w:rsidP="00B657D3">
            <w:pPr>
              <w:rPr>
                <w:rFonts w:ascii="Arial" w:hAnsi="Arial" w:cs="Arial"/>
                <w:sz w:val="20"/>
                <w:szCs w:val="20"/>
                <w:highlight w:val="yellow"/>
              </w:rPr>
            </w:pPr>
          </w:p>
          <w:p w14:paraId="0164CF8F" w14:textId="4BC0C03F" w:rsidR="00B657D3" w:rsidRDefault="00B657D3" w:rsidP="00B657D3">
            <w:pPr>
              <w:rPr>
                <w:rFonts w:ascii="Arial" w:hAnsi="Arial" w:cs="Arial"/>
                <w:sz w:val="20"/>
                <w:szCs w:val="20"/>
              </w:rPr>
            </w:pPr>
            <w:r w:rsidRPr="00F75B3B">
              <w:rPr>
                <w:rFonts w:ascii="Arial" w:hAnsi="Arial" w:cs="Arial"/>
                <w:sz w:val="20"/>
                <w:szCs w:val="20"/>
              </w:rPr>
              <w:t xml:space="preserve">In order to minimise the number of contacts and risk of transmission, attendance at multiple ELC settings should be reduced as far as possible. </w:t>
            </w:r>
          </w:p>
          <w:p w14:paraId="3C9C1CB6" w14:textId="7092C980" w:rsidR="00C3286E" w:rsidRDefault="00C3286E" w:rsidP="006E57D5">
            <w:pPr>
              <w:pStyle w:val="ListParagraph"/>
              <w:numPr>
                <w:ilvl w:val="0"/>
                <w:numId w:val="20"/>
              </w:numPr>
              <w:rPr>
                <w:rFonts w:ascii="Arial" w:hAnsi="Arial" w:cs="Arial"/>
                <w:b/>
                <w:bCs/>
                <w:sz w:val="20"/>
                <w:szCs w:val="20"/>
              </w:rPr>
            </w:pPr>
            <w:r w:rsidRPr="00D82770">
              <w:rPr>
                <w:rFonts w:ascii="Arial" w:hAnsi="Arial" w:cs="Arial"/>
                <w:b/>
                <w:bCs/>
                <w:sz w:val="20"/>
                <w:szCs w:val="20"/>
                <w:highlight w:val="green"/>
              </w:rPr>
              <w:t xml:space="preserve">We do not have any blended </w:t>
            </w:r>
            <w:r w:rsidR="00C36894">
              <w:rPr>
                <w:rFonts w:ascii="Arial" w:hAnsi="Arial" w:cs="Arial"/>
                <w:b/>
                <w:bCs/>
                <w:sz w:val="20"/>
                <w:szCs w:val="20"/>
                <w:highlight w:val="green"/>
              </w:rPr>
              <w:t xml:space="preserve">nursery </w:t>
            </w:r>
            <w:r w:rsidRPr="00D82770">
              <w:rPr>
                <w:rFonts w:ascii="Arial" w:hAnsi="Arial" w:cs="Arial"/>
                <w:b/>
                <w:bCs/>
                <w:sz w:val="20"/>
                <w:szCs w:val="20"/>
                <w:highlight w:val="green"/>
              </w:rPr>
              <w:t xml:space="preserve">placements </w:t>
            </w:r>
            <w:r w:rsidR="00861674">
              <w:rPr>
                <w:rFonts w:ascii="Arial" w:hAnsi="Arial" w:cs="Arial"/>
                <w:b/>
                <w:bCs/>
                <w:sz w:val="20"/>
                <w:szCs w:val="20"/>
                <w:highlight w:val="green"/>
              </w:rPr>
              <w:t xml:space="preserve">with other settings </w:t>
            </w:r>
            <w:r w:rsidRPr="00D82770">
              <w:rPr>
                <w:rFonts w:ascii="Arial" w:hAnsi="Arial" w:cs="Arial"/>
                <w:b/>
                <w:bCs/>
                <w:sz w:val="20"/>
                <w:szCs w:val="20"/>
                <w:highlight w:val="green"/>
              </w:rPr>
              <w:t>at Alehousewells nursery.</w:t>
            </w:r>
          </w:p>
          <w:p w14:paraId="3E1715AB" w14:textId="5A8ACC1E" w:rsidR="00861674" w:rsidRPr="00861674" w:rsidRDefault="00861674" w:rsidP="006E57D5">
            <w:pPr>
              <w:pStyle w:val="ListParagraph"/>
              <w:numPr>
                <w:ilvl w:val="0"/>
                <w:numId w:val="20"/>
              </w:numPr>
              <w:rPr>
                <w:rFonts w:ascii="Arial" w:hAnsi="Arial" w:cs="Arial"/>
                <w:b/>
                <w:bCs/>
                <w:sz w:val="20"/>
                <w:szCs w:val="20"/>
                <w:highlight w:val="green"/>
              </w:rPr>
            </w:pPr>
            <w:r w:rsidRPr="00861674">
              <w:rPr>
                <w:rFonts w:ascii="Arial" w:hAnsi="Arial" w:cs="Arial"/>
                <w:b/>
                <w:bCs/>
                <w:sz w:val="20"/>
                <w:szCs w:val="20"/>
                <w:highlight w:val="green"/>
              </w:rPr>
              <w:t xml:space="preserve">2 children attend a childminder – risk assessment </w:t>
            </w:r>
            <w:r w:rsidR="00C36894">
              <w:rPr>
                <w:rFonts w:ascii="Arial" w:hAnsi="Arial" w:cs="Arial"/>
                <w:b/>
                <w:bCs/>
                <w:sz w:val="20"/>
                <w:szCs w:val="20"/>
                <w:highlight w:val="green"/>
              </w:rPr>
              <w:t xml:space="preserve">put </w:t>
            </w:r>
            <w:proofErr w:type="gramStart"/>
            <w:r w:rsidR="00C36894">
              <w:rPr>
                <w:rFonts w:ascii="Arial" w:hAnsi="Arial" w:cs="Arial"/>
                <w:b/>
                <w:bCs/>
                <w:sz w:val="20"/>
                <w:szCs w:val="20"/>
                <w:highlight w:val="green"/>
              </w:rPr>
              <w:t>in</w:t>
            </w:r>
            <w:r w:rsidRPr="00861674">
              <w:rPr>
                <w:rFonts w:ascii="Arial" w:hAnsi="Arial" w:cs="Arial"/>
                <w:b/>
                <w:bCs/>
                <w:sz w:val="20"/>
                <w:szCs w:val="20"/>
                <w:highlight w:val="green"/>
              </w:rPr>
              <w:t xml:space="preserve">  place</w:t>
            </w:r>
            <w:proofErr w:type="gramEnd"/>
            <w:r w:rsidRPr="00861674">
              <w:rPr>
                <w:rFonts w:ascii="Arial" w:hAnsi="Arial" w:cs="Arial"/>
                <w:b/>
                <w:bCs/>
                <w:sz w:val="20"/>
                <w:szCs w:val="20"/>
                <w:highlight w:val="green"/>
              </w:rPr>
              <w:t>.</w:t>
            </w:r>
          </w:p>
          <w:p w14:paraId="7F25F6F7" w14:textId="77777777" w:rsidR="00B657D3" w:rsidRPr="00F75B3B" w:rsidRDefault="00B657D3" w:rsidP="00B657D3">
            <w:pPr>
              <w:rPr>
                <w:rFonts w:ascii="Arial" w:hAnsi="Arial" w:cs="Arial"/>
                <w:sz w:val="20"/>
                <w:szCs w:val="20"/>
              </w:rPr>
            </w:pPr>
          </w:p>
          <w:p w14:paraId="4AE875C0" w14:textId="69BBE829" w:rsidR="00B657D3" w:rsidRDefault="00B657D3" w:rsidP="00B657D3">
            <w:pPr>
              <w:rPr>
                <w:rFonts w:ascii="Arial" w:hAnsi="Arial" w:cs="Arial"/>
                <w:color w:val="000000" w:themeColor="text1"/>
                <w:sz w:val="20"/>
                <w:szCs w:val="20"/>
              </w:rPr>
            </w:pPr>
            <w:r w:rsidRPr="00F75B3B">
              <w:rPr>
                <w:rFonts w:ascii="Arial" w:hAnsi="Arial" w:cs="Arial"/>
                <w:sz w:val="20"/>
                <w:szCs w:val="20"/>
              </w:rPr>
              <w:t>A risk assessment will need to be created in consultation with the families and other setting concerned</w:t>
            </w:r>
            <w:r w:rsidRPr="00F75B3B">
              <w:rPr>
                <w:rFonts w:ascii="Arial" w:hAnsi="Arial" w:cs="Arial"/>
                <w:color w:val="000000" w:themeColor="text1"/>
                <w:sz w:val="20"/>
                <w:szCs w:val="20"/>
              </w:rPr>
              <w:t xml:space="preserve">. </w:t>
            </w:r>
          </w:p>
          <w:p w14:paraId="68C66A3F" w14:textId="7E015BB8" w:rsidR="00852D7A" w:rsidRPr="00D82770" w:rsidRDefault="009157DE" w:rsidP="006E57D5">
            <w:pPr>
              <w:pStyle w:val="ListParagraph"/>
              <w:numPr>
                <w:ilvl w:val="0"/>
                <w:numId w:val="20"/>
              </w:numPr>
              <w:rPr>
                <w:rFonts w:ascii="Arial" w:hAnsi="Arial" w:cs="Arial"/>
                <w:b/>
                <w:bCs/>
                <w:color w:val="000000" w:themeColor="text1"/>
                <w:sz w:val="20"/>
                <w:szCs w:val="20"/>
              </w:rPr>
            </w:pPr>
            <w:r>
              <w:rPr>
                <w:rFonts w:ascii="Arial" w:hAnsi="Arial" w:cs="Arial"/>
                <w:b/>
                <w:bCs/>
                <w:color w:val="000000" w:themeColor="text1"/>
                <w:sz w:val="20"/>
                <w:szCs w:val="20"/>
              </w:rPr>
              <w:t>For families who have a Childminder.</w:t>
            </w:r>
          </w:p>
          <w:p w14:paraId="5FBE5E2A" w14:textId="77777777" w:rsidR="00B657D3" w:rsidRPr="00F75B3B" w:rsidRDefault="00B657D3" w:rsidP="00B657D3">
            <w:pPr>
              <w:rPr>
                <w:rFonts w:ascii="Arial" w:hAnsi="Arial" w:cs="Arial"/>
                <w:color w:val="000000" w:themeColor="text1"/>
                <w:sz w:val="20"/>
                <w:szCs w:val="20"/>
              </w:rPr>
            </w:pPr>
          </w:p>
          <w:p w14:paraId="251BF886" w14:textId="4AEF75D5" w:rsidR="00B657D3" w:rsidRPr="00F75B3B" w:rsidRDefault="00B657D3" w:rsidP="00B657D3">
            <w:pPr>
              <w:rPr>
                <w:rFonts w:ascii="Arial" w:hAnsi="Arial" w:cs="Arial"/>
                <w:color w:val="000000" w:themeColor="text1"/>
                <w:sz w:val="20"/>
                <w:szCs w:val="20"/>
              </w:rPr>
            </w:pPr>
            <w:r w:rsidRPr="00F75B3B">
              <w:rPr>
                <w:rFonts w:ascii="Arial" w:hAnsi="Arial" w:cs="Arial"/>
                <w:color w:val="000000" w:themeColor="text1"/>
                <w:sz w:val="20"/>
                <w:szCs w:val="20"/>
              </w:rPr>
              <w:t xml:space="preserve">All settings should have relevant contact details in order to share necessary information as required.  </w:t>
            </w:r>
          </w:p>
          <w:p w14:paraId="20E0D8CE" w14:textId="7177E026" w:rsidR="00B657D3" w:rsidRPr="00FC6183" w:rsidRDefault="00C36894" w:rsidP="006E57D5">
            <w:pPr>
              <w:pStyle w:val="ListParagraph"/>
              <w:numPr>
                <w:ilvl w:val="0"/>
                <w:numId w:val="20"/>
              </w:numPr>
              <w:rPr>
                <w:rFonts w:ascii="Arial" w:hAnsi="Arial" w:cs="Arial"/>
                <w:b/>
                <w:bCs/>
                <w:color w:val="000000" w:themeColor="text1"/>
                <w:sz w:val="20"/>
                <w:szCs w:val="20"/>
                <w:highlight w:val="green"/>
              </w:rPr>
            </w:pPr>
            <w:r>
              <w:rPr>
                <w:rFonts w:ascii="Arial" w:hAnsi="Arial" w:cs="Arial"/>
                <w:b/>
                <w:bCs/>
                <w:color w:val="000000" w:themeColor="text1"/>
                <w:sz w:val="20"/>
                <w:szCs w:val="20"/>
                <w:highlight w:val="green"/>
              </w:rPr>
              <w:t xml:space="preserve">Relevant information has been collated and stored in the </w:t>
            </w:r>
            <w:proofErr w:type="spellStart"/>
            <w:r>
              <w:rPr>
                <w:rFonts w:ascii="Arial" w:hAnsi="Arial" w:cs="Arial"/>
                <w:b/>
                <w:bCs/>
                <w:color w:val="000000" w:themeColor="text1"/>
                <w:sz w:val="20"/>
                <w:szCs w:val="20"/>
                <w:highlight w:val="green"/>
              </w:rPr>
              <w:t>Covid</w:t>
            </w:r>
            <w:proofErr w:type="spellEnd"/>
            <w:r>
              <w:rPr>
                <w:rFonts w:ascii="Arial" w:hAnsi="Arial" w:cs="Arial"/>
                <w:b/>
                <w:bCs/>
                <w:color w:val="000000" w:themeColor="text1"/>
                <w:sz w:val="20"/>
                <w:szCs w:val="20"/>
                <w:highlight w:val="green"/>
              </w:rPr>
              <w:t xml:space="preserve"> Risk Assessment folder. </w:t>
            </w:r>
          </w:p>
          <w:p w14:paraId="3D7B66A7" w14:textId="70A51597" w:rsidR="008A3E1C" w:rsidRPr="00F75B3B" w:rsidRDefault="008A3E1C" w:rsidP="00B657D3">
            <w:pPr>
              <w:rPr>
                <w:rFonts w:ascii="Arial" w:hAnsi="Arial" w:cs="Arial"/>
                <w:sz w:val="20"/>
                <w:szCs w:val="20"/>
              </w:rPr>
            </w:pPr>
            <w:r w:rsidRPr="00F75B3B">
              <w:rPr>
                <w:rFonts w:ascii="Arial" w:hAnsi="Arial" w:cs="Arial"/>
                <w:sz w:val="20"/>
                <w:szCs w:val="20"/>
              </w:rPr>
              <w:t>For children who attend multiple settings, either ELC settings or childminders, consideration should be given to how they are supported to ensure good hygiene practices (washing hands, not sharing resources, etc.) when moving between settings.</w:t>
            </w:r>
          </w:p>
          <w:p w14:paraId="083A371F" w14:textId="3C615E14" w:rsidR="008A3E1C" w:rsidRPr="00F75B3B" w:rsidRDefault="008A3E1C" w:rsidP="00B657D3">
            <w:pPr>
              <w:rPr>
                <w:rFonts w:ascii="Arial" w:hAnsi="Arial" w:cs="Arial"/>
                <w:sz w:val="20"/>
                <w:szCs w:val="20"/>
              </w:rPr>
            </w:pPr>
          </w:p>
          <w:p w14:paraId="7E62F97B" w14:textId="1EA1DDB8" w:rsidR="008A3E1C" w:rsidRPr="00BA3854" w:rsidRDefault="00BA3854" w:rsidP="00B657D3">
            <w:pPr>
              <w:rPr>
                <w:rFonts w:ascii="Arial" w:hAnsi="Arial" w:cs="Arial"/>
                <w:sz w:val="20"/>
                <w:szCs w:val="20"/>
              </w:rPr>
            </w:pPr>
            <w:r w:rsidRPr="00F75B3B">
              <w:rPr>
                <w:rFonts w:ascii="Arial" w:hAnsi="Arial" w:cs="Arial"/>
                <w:sz w:val="20"/>
                <w:szCs w:val="20"/>
              </w:rPr>
              <w:t>Where a child attends more than one setting, consideration should be given to record keeping of the other setting(s), to assist with any Test &amp; Protect process Any records should be GDPR compliant.</w:t>
            </w:r>
          </w:p>
          <w:p w14:paraId="1222B997" w14:textId="77777777" w:rsidR="008A3E1C" w:rsidRDefault="008A3E1C" w:rsidP="00B657D3">
            <w:pPr>
              <w:rPr>
                <w:rFonts w:ascii="Arial" w:hAnsi="Arial" w:cs="Arial"/>
                <w:color w:val="000000" w:themeColor="text1"/>
                <w:sz w:val="20"/>
                <w:szCs w:val="20"/>
              </w:rPr>
            </w:pPr>
          </w:p>
          <w:p w14:paraId="51EBB19F" w14:textId="77777777" w:rsidR="00B657D3" w:rsidRPr="00EF7311" w:rsidRDefault="00B657D3" w:rsidP="00B657D3">
            <w:pPr>
              <w:pStyle w:val="Default"/>
              <w:rPr>
                <w:rFonts w:eastAsia="Times New Roman"/>
                <w:b/>
                <w:bCs/>
                <w:color w:val="auto"/>
                <w:sz w:val="18"/>
                <w:szCs w:val="18"/>
                <w:lang w:val="en-AU"/>
              </w:rPr>
            </w:pPr>
            <w:r w:rsidRPr="00EF7311">
              <w:rPr>
                <w:rFonts w:eastAsia="Times New Roman"/>
                <w:b/>
                <w:bCs/>
                <w:color w:val="auto"/>
                <w:sz w:val="18"/>
                <w:szCs w:val="18"/>
                <w:lang w:val="en-AU"/>
              </w:rPr>
              <w:t>Guidance and Links:</w:t>
            </w:r>
          </w:p>
          <w:p w14:paraId="6BB9CC9E" w14:textId="2CEBE2B3" w:rsidR="00B657D3" w:rsidRPr="00890CE9" w:rsidRDefault="00890CE9" w:rsidP="00B657D3">
            <w:pPr>
              <w:rPr>
                <w:rFonts w:ascii="Arial" w:hAnsi="Arial" w:cs="Arial"/>
                <w:color w:val="0070C0"/>
                <w:sz w:val="16"/>
                <w:szCs w:val="16"/>
                <w:u w:val="single"/>
              </w:rPr>
            </w:pPr>
            <w:r w:rsidRPr="00890CE9">
              <w:rPr>
                <w:rFonts w:ascii="Arial" w:hAnsi="Arial" w:cs="Arial"/>
                <w:color w:val="0070C0"/>
                <w:sz w:val="16"/>
                <w:szCs w:val="16"/>
                <w:u w:val="single"/>
              </w:rPr>
              <w:t>https://www.gov.scot/publications/coronavirus-covid-19-guidance-on-reopening-early-learning-and-childcare-services/pages/blended-placements-provision-of-meals-and-snacks/</w:t>
            </w:r>
          </w:p>
          <w:p w14:paraId="19536ECB" w14:textId="1C0903BB" w:rsidR="00B657D3" w:rsidRPr="004C6035" w:rsidRDefault="00B657D3" w:rsidP="00B657D3">
            <w:pPr>
              <w:rPr>
                <w:rFonts w:ascii="Arial" w:hAnsi="Arial" w:cs="Arial"/>
                <w:color w:val="000000" w:themeColor="text1"/>
                <w:sz w:val="20"/>
                <w:szCs w:val="20"/>
              </w:rPr>
            </w:pPr>
          </w:p>
        </w:tc>
        <w:tc>
          <w:tcPr>
            <w:tcW w:w="709" w:type="dxa"/>
            <w:shd w:val="clear" w:color="auto" w:fill="auto"/>
          </w:tcPr>
          <w:p w14:paraId="30CE124D" w14:textId="120DE502" w:rsidR="00B657D3" w:rsidRPr="007C5A38" w:rsidRDefault="00B657D3" w:rsidP="00B657D3">
            <w:pPr>
              <w:spacing w:after="240"/>
              <w:jc w:val="center"/>
              <w:rPr>
                <w:rFonts w:ascii="Arial" w:eastAsia="Times New Roman" w:hAnsi="Arial" w:cs="Arial"/>
                <w:b/>
                <w:spacing w:val="-2"/>
                <w:sz w:val="20"/>
                <w:szCs w:val="20"/>
                <w:shd w:val="clear" w:color="auto" w:fill="92D050"/>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6CA0E26C" w14:textId="77777777" w:rsidR="00B657D3" w:rsidRPr="001A42F4" w:rsidRDefault="00B657D3" w:rsidP="00B657D3">
            <w:pPr>
              <w:spacing w:after="240"/>
              <w:jc w:val="center"/>
              <w:rPr>
                <w:rFonts w:ascii="Arial" w:eastAsia="Times New Roman" w:hAnsi="Arial" w:cs="Arial"/>
                <w:b/>
                <w:bCs/>
                <w:spacing w:val="-2"/>
                <w:sz w:val="16"/>
                <w:szCs w:val="16"/>
                <w:lang w:val="en-AU"/>
              </w:rPr>
            </w:pPr>
          </w:p>
        </w:tc>
        <w:tc>
          <w:tcPr>
            <w:tcW w:w="709" w:type="dxa"/>
            <w:shd w:val="clear" w:color="auto" w:fill="auto"/>
          </w:tcPr>
          <w:p w14:paraId="731B29E4" w14:textId="77777777" w:rsidR="00B657D3" w:rsidRPr="001A42F4" w:rsidRDefault="00B657D3" w:rsidP="00B657D3">
            <w:pPr>
              <w:spacing w:after="240"/>
              <w:jc w:val="center"/>
              <w:rPr>
                <w:rFonts w:ascii="Arial" w:eastAsia="Times New Roman" w:hAnsi="Arial" w:cs="Arial"/>
                <w:b/>
                <w:bCs/>
                <w:spacing w:val="-2"/>
                <w:sz w:val="16"/>
                <w:szCs w:val="16"/>
                <w:lang w:val="en-AU"/>
              </w:rPr>
            </w:pPr>
          </w:p>
        </w:tc>
      </w:tr>
      <w:tr w:rsidR="005F59A4" w:rsidRPr="007C5A38" w14:paraId="1DE5332E" w14:textId="77777777" w:rsidTr="00FF443E">
        <w:tc>
          <w:tcPr>
            <w:tcW w:w="1129" w:type="dxa"/>
            <w:shd w:val="clear" w:color="auto" w:fill="auto"/>
          </w:tcPr>
          <w:p w14:paraId="4A7A54AE" w14:textId="77777777" w:rsidR="005F59A4" w:rsidRPr="007C5A38" w:rsidRDefault="005F59A4" w:rsidP="005F59A4">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pread of infection.</w:t>
            </w:r>
          </w:p>
          <w:p w14:paraId="62B5D5B4" w14:textId="520F6356" w:rsidR="005F59A4" w:rsidRPr="00044E40" w:rsidRDefault="005F59A4" w:rsidP="005F59A4">
            <w:pPr>
              <w:spacing w:after="240" w:line="300" w:lineRule="atLeast"/>
              <w:rPr>
                <w:rFonts w:ascii="Arial" w:eastAsia="Times New Roman" w:hAnsi="Arial" w:cs="Arial"/>
                <w:b/>
                <w:bCs/>
                <w:spacing w:val="-2"/>
                <w:sz w:val="20"/>
                <w:szCs w:val="20"/>
                <w:lang w:val="en-AU"/>
              </w:rPr>
            </w:pPr>
            <w:r w:rsidRPr="007C5A38">
              <w:rPr>
                <w:rFonts w:ascii="Arial" w:eastAsia="Times New Roman" w:hAnsi="Arial" w:cs="Arial"/>
                <w:spacing w:val="-2"/>
                <w:sz w:val="20"/>
                <w:szCs w:val="20"/>
                <w:lang w:val="en-AU"/>
              </w:rPr>
              <w:t>Infection of staff, children &amp; visitors.</w:t>
            </w:r>
          </w:p>
        </w:tc>
        <w:tc>
          <w:tcPr>
            <w:tcW w:w="1276" w:type="dxa"/>
            <w:shd w:val="clear" w:color="auto" w:fill="auto"/>
          </w:tcPr>
          <w:p w14:paraId="6FC83716" w14:textId="77777777" w:rsidR="005F59A4" w:rsidRPr="007C5A38" w:rsidRDefault="005F59A4" w:rsidP="005F59A4">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taff</w:t>
            </w:r>
          </w:p>
          <w:p w14:paraId="6EF643BF" w14:textId="77777777" w:rsidR="005F59A4" w:rsidRPr="007C5A38" w:rsidRDefault="005F59A4" w:rsidP="005F59A4">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hildren &amp; young people</w:t>
            </w:r>
          </w:p>
          <w:p w14:paraId="74D43C8B" w14:textId="7891E0DB" w:rsidR="005F59A4" w:rsidRPr="00044E40" w:rsidRDefault="005F59A4" w:rsidP="005F59A4">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Visitors</w:t>
            </w:r>
          </w:p>
        </w:tc>
        <w:tc>
          <w:tcPr>
            <w:tcW w:w="1418" w:type="dxa"/>
            <w:shd w:val="clear" w:color="auto" w:fill="auto"/>
          </w:tcPr>
          <w:p w14:paraId="45649016" w14:textId="77777777" w:rsidR="005F59A4" w:rsidRPr="007C5A38" w:rsidRDefault="005F59A4" w:rsidP="005F59A4">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ross contamination of infection.</w:t>
            </w:r>
          </w:p>
          <w:p w14:paraId="0D239EC1" w14:textId="3DF87382" w:rsidR="005F59A4" w:rsidRPr="00044E40" w:rsidRDefault="005F59A4" w:rsidP="005F59A4">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nd visitors</w:t>
            </w:r>
          </w:p>
        </w:tc>
        <w:tc>
          <w:tcPr>
            <w:tcW w:w="708" w:type="dxa"/>
            <w:shd w:val="clear" w:color="auto" w:fill="auto"/>
          </w:tcPr>
          <w:p w14:paraId="2A8E0823" w14:textId="33180957" w:rsidR="005F59A4" w:rsidRPr="001A42F4" w:rsidRDefault="005F59A4" w:rsidP="005F59A4">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t xml:space="preserve">L  </w:t>
            </w:r>
          </w:p>
        </w:tc>
        <w:tc>
          <w:tcPr>
            <w:tcW w:w="709" w:type="dxa"/>
            <w:shd w:val="clear" w:color="auto" w:fill="auto"/>
          </w:tcPr>
          <w:p w14:paraId="25DAFF22" w14:textId="3C2B1663" w:rsidR="005F59A4" w:rsidRPr="001A42F4" w:rsidRDefault="005F59A4" w:rsidP="005F59A4">
            <w:pPr>
              <w:spacing w:after="240"/>
              <w:jc w:val="center"/>
              <w:rPr>
                <w:rFonts w:ascii="Arial" w:eastAsia="Times New Roman" w:hAnsi="Arial" w:cs="Arial"/>
                <w:b/>
                <w:bCs/>
                <w:spacing w:val="-2"/>
                <w:sz w:val="16"/>
                <w:szCs w:val="16"/>
                <w:lang w:val="en-AU"/>
              </w:rPr>
            </w:pPr>
            <w:r w:rsidRPr="007C5A38">
              <w:rPr>
                <w:rFonts w:ascii="Arial" w:eastAsia="Times New Roman" w:hAnsi="Arial" w:cs="Arial"/>
                <w:bCs/>
                <w:spacing w:val="-2"/>
                <w:sz w:val="20"/>
                <w:szCs w:val="20"/>
                <w:lang w:val="en-AU"/>
              </w:rPr>
              <w:t xml:space="preserve">M   </w:t>
            </w:r>
          </w:p>
        </w:tc>
        <w:tc>
          <w:tcPr>
            <w:tcW w:w="709" w:type="dxa"/>
            <w:shd w:val="clear" w:color="auto" w:fill="auto"/>
          </w:tcPr>
          <w:p w14:paraId="5C06AE41" w14:textId="77777777" w:rsidR="005F59A4" w:rsidRPr="007C5A38" w:rsidRDefault="005F59A4" w:rsidP="005F59A4">
            <w:pPr>
              <w:shd w:val="clear" w:color="auto" w:fill="FF0000"/>
              <w:spacing w:after="240"/>
              <w:jc w:val="center"/>
              <w:rPr>
                <w:rFonts w:ascii="Arial" w:eastAsia="Times New Roman" w:hAnsi="Arial" w:cs="Arial"/>
                <w:b/>
                <w:spacing w:val="-2"/>
                <w:sz w:val="20"/>
                <w:szCs w:val="20"/>
                <w:lang w:val="en-AU"/>
              </w:rPr>
            </w:pPr>
            <w:r w:rsidRPr="007C5A38">
              <w:rPr>
                <w:rFonts w:ascii="Arial" w:eastAsia="Times New Roman" w:hAnsi="Arial" w:cs="Arial"/>
                <w:b/>
                <w:spacing w:val="-2"/>
                <w:sz w:val="20"/>
                <w:szCs w:val="20"/>
                <w:lang w:val="en-AU"/>
              </w:rPr>
              <w:t>H</w:t>
            </w:r>
          </w:p>
          <w:p w14:paraId="5D7A7BB7" w14:textId="0757C8BC" w:rsidR="005F59A4" w:rsidRPr="00D61122" w:rsidRDefault="005F59A4" w:rsidP="005F59A4">
            <w:pPr>
              <w:spacing w:after="240"/>
              <w:rPr>
                <w:rFonts w:ascii="Arial" w:eastAsia="Times New Roman" w:hAnsi="Arial" w:cs="Arial"/>
                <w:b/>
                <w:bCs/>
                <w:spacing w:val="-2"/>
                <w:sz w:val="16"/>
                <w:szCs w:val="16"/>
                <w:highlight w:val="red"/>
                <w:lang w:val="en-AU"/>
              </w:rPr>
            </w:pPr>
            <w:r w:rsidRPr="007C5A38">
              <w:rPr>
                <w:rFonts w:ascii="Arial" w:eastAsia="Times New Roman" w:hAnsi="Arial" w:cs="Arial"/>
                <w:b/>
                <w:spacing w:val="-2"/>
                <w:sz w:val="20"/>
                <w:szCs w:val="20"/>
                <w:lang w:val="en-AU"/>
              </w:rPr>
              <w:t xml:space="preserve"> </w:t>
            </w:r>
          </w:p>
        </w:tc>
        <w:tc>
          <w:tcPr>
            <w:tcW w:w="7229" w:type="dxa"/>
            <w:shd w:val="clear" w:color="auto" w:fill="auto"/>
          </w:tcPr>
          <w:p w14:paraId="5059D9D7" w14:textId="77777777" w:rsidR="005F59A4" w:rsidRPr="00EF7311" w:rsidRDefault="005F59A4" w:rsidP="005F59A4">
            <w:pPr>
              <w:shd w:val="clear" w:color="auto" w:fill="ED7D31" w:themeFill="accent2"/>
              <w:spacing w:after="240" w:line="259" w:lineRule="auto"/>
              <w:rPr>
                <w:rFonts w:ascii="Arial" w:hAnsi="Arial" w:cs="Arial"/>
                <w:b/>
                <w:bCs/>
                <w:color w:val="1D2828"/>
                <w:spacing w:val="-2"/>
                <w:sz w:val="20"/>
                <w:szCs w:val="20"/>
                <w:u w:val="single"/>
                <w:lang w:val="en-AU"/>
              </w:rPr>
            </w:pPr>
            <w:r>
              <w:rPr>
                <w:rFonts w:ascii="Arial" w:hAnsi="Arial" w:cs="Arial"/>
                <w:b/>
                <w:bCs/>
                <w:color w:val="1D2828"/>
                <w:sz w:val="20"/>
                <w:szCs w:val="20"/>
                <w:u w:val="single"/>
              </w:rPr>
              <w:t>PROTECTION WHEN MOVING AROUND THE DESIGNATED SCHOOL</w:t>
            </w:r>
          </w:p>
          <w:p w14:paraId="2206E5E6" w14:textId="77777777" w:rsidR="005F59A4" w:rsidRPr="0006547C" w:rsidRDefault="005F59A4" w:rsidP="005F59A4">
            <w:pPr>
              <w:spacing w:after="240" w:line="259" w:lineRule="auto"/>
              <w:rPr>
                <w:rFonts w:eastAsiaTheme="minorEastAsia"/>
                <w:color w:val="222222"/>
                <w:spacing w:val="-2"/>
                <w:sz w:val="20"/>
                <w:szCs w:val="20"/>
                <w:highlight w:val="yellow"/>
                <w:lang w:val="en-AU"/>
              </w:rPr>
            </w:pPr>
            <w:r w:rsidRPr="0006547C">
              <w:rPr>
                <w:rFonts w:ascii="Arial" w:eastAsia="Times New Roman" w:hAnsi="Arial" w:cs="Arial"/>
                <w:color w:val="222222"/>
                <w:sz w:val="20"/>
                <w:szCs w:val="20"/>
                <w:highlight w:val="yellow"/>
              </w:rPr>
              <w:t xml:space="preserve">Staff and pupils reminded at each session of social distances rules. </w:t>
            </w:r>
          </w:p>
          <w:p w14:paraId="7DAE6565" w14:textId="432897A8" w:rsidR="005F59A4" w:rsidRDefault="005F59A4" w:rsidP="005F59A4">
            <w:pPr>
              <w:spacing w:after="240" w:line="259" w:lineRule="auto"/>
              <w:rPr>
                <w:rFonts w:ascii="Arial" w:eastAsia="Times New Roman" w:hAnsi="Arial" w:cs="Arial"/>
                <w:color w:val="222222"/>
                <w:sz w:val="20"/>
                <w:szCs w:val="20"/>
                <w:highlight w:val="yellow"/>
              </w:rPr>
            </w:pPr>
            <w:r w:rsidRPr="0006547C">
              <w:rPr>
                <w:rFonts w:ascii="Arial" w:eastAsia="Times New Roman" w:hAnsi="Arial" w:cs="Arial"/>
                <w:color w:val="222222"/>
                <w:sz w:val="20"/>
                <w:szCs w:val="20"/>
                <w:highlight w:val="yellow"/>
              </w:rPr>
              <w:t xml:space="preserve">Consider the implementation of one-way systems to assist movement around </w:t>
            </w:r>
            <w:r w:rsidR="005531CE" w:rsidRPr="0006547C">
              <w:rPr>
                <w:rFonts w:ascii="Arial" w:eastAsia="Times New Roman" w:hAnsi="Arial" w:cs="Arial"/>
                <w:color w:val="222222"/>
                <w:sz w:val="20"/>
                <w:szCs w:val="20"/>
                <w:highlight w:val="yellow"/>
              </w:rPr>
              <w:t xml:space="preserve">your setting, </w:t>
            </w:r>
            <w:r w:rsidRPr="0006547C">
              <w:rPr>
                <w:rFonts w:ascii="Arial" w:eastAsia="Times New Roman" w:hAnsi="Arial" w:cs="Arial"/>
                <w:color w:val="222222"/>
                <w:sz w:val="20"/>
                <w:szCs w:val="20"/>
                <w:highlight w:val="yellow"/>
              </w:rPr>
              <w:t>school buildings and site.</w:t>
            </w:r>
          </w:p>
          <w:p w14:paraId="074EDFDA" w14:textId="1EDEF516" w:rsidR="00734BA5" w:rsidRDefault="006F77D6" w:rsidP="006E57D5">
            <w:pPr>
              <w:pStyle w:val="ListParagraph"/>
              <w:numPr>
                <w:ilvl w:val="0"/>
                <w:numId w:val="11"/>
              </w:numPr>
              <w:spacing w:after="240" w:line="259" w:lineRule="auto"/>
              <w:rPr>
                <w:rFonts w:eastAsiaTheme="minorEastAsia"/>
                <w:b/>
                <w:bCs/>
                <w:color w:val="222222"/>
                <w:spacing w:val="-2"/>
                <w:sz w:val="24"/>
                <w:szCs w:val="24"/>
                <w:highlight w:val="green"/>
                <w:lang w:val="en-AU"/>
              </w:rPr>
            </w:pPr>
            <w:r w:rsidRPr="00AA1F2C">
              <w:rPr>
                <w:rFonts w:eastAsiaTheme="minorEastAsia"/>
                <w:b/>
                <w:bCs/>
                <w:color w:val="222222"/>
                <w:spacing w:val="-2"/>
                <w:sz w:val="24"/>
                <w:szCs w:val="24"/>
                <w:highlight w:val="green"/>
                <w:lang w:val="en-AU"/>
              </w:rPr>
              <w:t xml:space="preserve">One-way system in place. </w:t>
            </w:r>
          </w:p>
          <w:p w14:paraId="6A6D1A64" w14:textId="61E4E6B2" w:rsidR="00C36894" w:rsidRPr="00C36894" w:rsidRDefault="00C36894" w:rsidP="006E57D5">
            <w:pPr>
              <w:pStyle w:val="ListParagraph"/>
              <w:numPr>
                <w:ilvl w:val="0"/>
                <w:numId w:val="11"/>
              </w:numPr>
              <w:spacing w:after="240" w:line="259" w:lineRule="auto"/>
              <w:rPr>
                <w:rFonts w:eastAsiaTheme="minorEastAsia"/>
                <w:b/>
                <w:bCs/>
                <w:color w:val="222222"/>
                <w:spacing w:val="-2"/>
                <w:sz w:val="24"/>
                <w:szCs w:val="24"/>
                <w:highlight w:val="yellow"/>
                <w:lang w:val="en-AU"/>
              </w:rPr>
            </w:pPr>
            <w:r w:rsidRPr="00C36894">
              <w:rPr>
                <w:rFonts w:eastAsiaTheme="minorEastAsia"/>
                <w:b/>
                <w:bCs/>
                <w:color w:val="222222"/>
                <w:spacing w:val="-2"/>
                <w:sz w:val="24"/>
                <w:szCs w:val="24"/>
                <w:highlight w:val="yellow"/>
                <w:lang w:val="en-AU"/>
              </w:rPr>
              <w:t>Staff to wear a mask when going through the communal areas of the school.</w:t>
            </w:r>
          </w:p>
          <w:p w14:paraId="2674C06A" w14:textId="45C08FBF" w:rsidR="005F59A4" w:rsidRDefault="005F59A4" w:rsidP="005F59A4">
            <w:pPr>
              <w:spacing w:after="240" w:line="259" w:lineRule="auto"/>
              <w:rPr>
                <w:rFonts w:ascii="Arial" w:eastAsia="Times New Roman" w:hAnsi="Arial" w:cs="Arial"/>
                <w:color w:val="222222"/>
                <w:sz w:val="20"/>
                <w:szCs w:val="20"/>
                <w:highlight w:val="yellow"/>
              </w:rPr>
            </w:pPr>
            <w:r w:rsidRPr="0006547C">
              <w:rPr>
                <w:rFonts w:ascii="Arial" w:eastAsia="Times New Roman" w:hAnsi="Arial" w:cs="Arial"/>
                <w:color w:val="222222"/>
                <w:sz w:val="20"/>
                <w:szCs w:val="20"/>
                <w:highlight w:val="yellow"/>
              </w:rPr>
              <w:t>Clear signs displayed as reminders to staff and children regarding social distancing and handwashing.</w:t>
            </w:r>
          </w:p>
          <w:p w14:paraId="075776DF" w14:textId="530259D7" w:rsidR="00F371E2" w:rsidRPr="00AA1F2C" w:rsidRDefault="00F371E2" w:rsidP="006E57D5">
            <w:pPr>
              <w:pStyle w:val="ListParagraph"/>
              <w:numPr>
                <w:ilvl w:val="0"/>
                <w:numId w:val="11"/>
              </w:numPr>
              <w:spacing w:after="240" w:line="259" w:lineRule="auto"/>
              <w:rPr>
                <w:rFonts w:ascii="Arial" w:eastAsia="Times New Roman" w:hAnsi="Arial" w:cs="Arial"/>
                <w:b/>
                <w:bCs/>
                <w:color w:val="222222"/>
                <w:sz w:val="20"/>
                <w:szCs w:val="20"/>
                <w:highlight w:val="green"/>
              </w:rPr>
            </w:pPr>
            <w:r w:rsidRPr="00AA1F2C">
              <w:rPr>
                <w:rFonts w:ascii="Arial" w:eastAsia="Times New Roman" w:hAnsi="Arial" w:cs="Arial"/>
                <w:b/>
                <w:bCs/>
                <w:color w:val="222222"/>
                <w:sz w:val="20"/>
                <w:szCs w:val="20"/>
                <w:highlight w:val="green"/>
              </w:rPr>
              <w:t>Signs have been created and need to be displays, using Communicate and Print.</w:t>
            </w:r>
          </w:p>
          <w:p w14:paraId="68066B90" w14:textId="494FE24F" w:rsidR="005F59A4" w:rsidRDefault="005F59A4" w:rsidP="005F59A4">
            <w:pPr>
              <w:spacing w:after="240" w:line="259" w:lineRule="auto"/>
              <w:rPr>
                <w:rFonts w:ascii="Arial" w:eastAsia="Calibri" w:hAnsi="Arial" w:cs="Arial"/>
                <w:sz w:val="20"/>
                <w:szCs w:val="20"/>
                <w:lang w:val="en-AU"/>
              </w:rPr>
            </w:pPr>
            <w:r w:rsidRPr="0006547C">
              <w:rPr>
                <w:rFonts w:ascii="Arial" w:eastAsia="Calibri" w:hAnsi="Arial" w:cs="Arial"/>
                <w:sz w:val="20"/>
                <w:szCs w:val="20"/>
                <w:highlight w:val="yellow"/>
                <w:lang w:val="en-AU"/>
              </w:rPr>
              <w:t>Review and update all Emergency Evacuation Plans (including PEEPS). Identify socially distanced Assembly Points.</w:t>
            </w:r>
            <w:r w:rsidRPr="00EF7311">
              <w:rPr>
                <w:rFonts w:ascii="Arial" w:eastAsia="Calibri" w:hAnsi="Arial" w:cs="Arial"/>
                <w:sz w:val="20"/>
                <w:szCs w:val="20"/>
                <w:lang w:val="en-AU"/>
              </w:rPr>
              <w:t xml:space="preserve"> </w:t>
            </w:r>
          </w:p>
          <w:p w14:paraId="18A9DD7F" w14:textId="52141D98" w:rsidR="00FC373C" w:rsidRPr="00734BA5" w:rsidRDefault="00734BA5" w:rsidP="006E57D5">
            <w:pPr>
              <w:pStyle w:val="ListParagraph"/>
              <w:numPr>
                <w:ilvl w:val="0"/>
                <w:numId w:val="10"/>
              </w:numPr>
              <w:spacing w:after="240" w:line="259" w:lineRule="auto"/>
              <w:rPr>
                <w:rFonts w:ascii="Arial" w:eastAsia="Calibri" w:hAnsi="Arial" w:cs="Arial"/>
                <w:b/>
                <w:bCs/>
                <w:sz w:val="20"/>
                <w:szCs w:val="20"/>
                <w:lang w:val="en-AU"/>
              </w:rPr>
            </w:pPr>
            <w:r w:rsidRPr="00BD4095">
              <w:rPr>
                <w:rFonts w:ascii="Arial" w:eastAsia="Calibri" w:hAnsi="Arial" w:cs="Arial"/>
                <w:b/>
                <w:bCs/>
                <w:sz w:val="20"/>
                <w:szCs w:val="20"/>
                <w:highlight w:val="green"/>
                <w:lang w:val="en-AU"/>
              </w:rPr>
              <w:t>As noted in In-Service day meeting</w:t>
            </w:r>
            <w:r w:rsidRPr="00734BA5">
              <w:rPr>
                <w:rFonts w:ascii="Arial" w:eastAsia="Calibri" w:hAnsi="Arial" w:cs="Arial"/>
                <w:b/>
                <w:bCs/>
                <w:sz w:val="20"/>
                <w:szCs w:val="20"/>
                <w:lang w:val="en-AU"/>
              </w:rPr>
              <w:t>.</w:t>
            </w:r>
          </w:p>
          <w:p w14:paraId="595950F9" w14:textId="77777777" w:rsidR="005F59A4" w:rsidRPr="00EF7311" w:rsidRDefault="00ED7B4B" w:rsidP="005F59A4">
            <w:pPr>
              <w:rPr>
                <w:rFonts w:ascii="Arial" w:eastAsia="Times New Roman" w:hAnsi="Arial" w:cs="Arial"/>
                <w:color w:val="0563C1"/>
                <w:spacing w:val="-2"/>
                <w:sz w:val="16"/>
                <w:szCs w:val="16"/>
                <w:u w:val="single"/>
                <w:lang w:val="en-AU"/>
              </w:rPr>
            </w:pPr>
            <w:hyperlink r:id="rId22">
              <w:r w:rsidR="005F59A4" w:rsidRPr="00EF7311">
                <w:rPr>
                  <w:rFonts w:ascii="Arial" w:hAnsi="Arial" w:cs="Arial"/>
                  <w:color w:val="0563C1"/>
                  <w:sz w:val="16"/>
                  <w:szCs w:val="16"/>
                  <w:u w:val="single"/>
                </w:rPr>
                <w:t>https://aberdeenshire.sharepoint.com/sites/Arcadia/services/Pages/Business%20Services/HR%20and%20OD/Health%20and%20Safety,%20Wellbeing%20and%20Risk%20Management/Health-and-Safety,-Wellbeing-and-Risk-Management.aspx</w:t>
              </w:r>
            </w:hyperlink>
            <w:r w:rsidR="005F59A4" w:rsidRPr="00EF7311">
              <w:rPr>
                <w:rFonts w:ascii="Arial" w:hAnsi="Arial" w:cs="Arial"/>
                <w:color w:val="1D2828"/>
                <w:sz w:val="16"/>
                <w:szCs w:val="16"/>
              </w:rPr>
              <w:t>.</w:t>
            </w:r>
          </w:p>
          <w:p w14:paraId="52843C3E" w14:textId="77777777" w:rsidR="005F59A4" w:rsidRPr="00EF7311" w:rsidRDefault="005F59A4" w:rsidP="005F59A4">
            <w:pPr>
              <w:rPr>
                <w:rFonts w:ascii="Arial" w:eastAsia="Times New Roman" w:hAnsi="Arial" w:cs="Arial"/>
                <w:color w:val="0563C1"/>
                <w:spacing w:val="-2"/>
                <w:sz w:val="16"/>
                <w:szCs w:val="16"/>
                <w:u w:val="single"/>
                <w:lang w:val="en-AU"/>
              </w:rPr>
            </w:pPr>
          </w:p>
          <w:p w14:paraId="360803EB" w14:textId="77777777" w:rsidR="005F59A4" w:rsidRPr="00EF7311" w:rsidRDefault="00ED7B4B" w:rsidP="005F59A4">
            <w:pPr>
              <w:rPr>
                <w:rFonts w:ascii="Arial" w:eastAsia="Times New Roman" w:hAnsi="Arial" w:cs="Arial"/>
                <w:color w:val="0563C1"/>
                <w:spacing w:val="-2"/>
                <w:sz w:val="16"/>
                <w:szCs w:val="16"/>
                <w:u w:val="single"/>
                <w:lang w:val="en-AU"/>
              </w:rPr>
            </w:pPr>
            <w:hyperlink r:id="rId23">
              <w:r w:rsidR="005F59A4" w:rsidRPr="00EF7311">
                <w:rPr>
                  <w:rFonts w:ascii="Arial" w:eastAsia="Times New Roman" w:hAnsi="Arial" w:cs="Arial"/>
                  <w:color w:val="4472C4" w:themeColor="accent1"/>
                  <w:sz w:val="16"/>
                  <w:szCs w:val="16"/>
                  <w:u w:val="single"/>
                </w:rPr>
                <w:t>Infection Prevention and Control in Childcare Settings (Day Care and Childminding Settings</w:t>
              </w:r>
            </w:hyperlink>
          </w:p>
          <w:p w14:paraId="6C8B2FB3" w14:textId="77777777" w:rsidR="005F59A4" w:rsidRPr="00EF7311" w:rsidRDefault="005F59A4" w:rsidP="005F59A4">
            <w:pPr>
              <w:rPr>
                <w:rFonts w:ascii="Arial" w:eastAsia="Times New Roman" w:hAnsi="Arial" w:cs="Arial"/>
                <w:color w:val="0563C1"/>
                <w:spacing w:val="-2"/>
                <w:sz w:val="16"/>
                <w:szCs w:val="16"/>
                <w:u w:val="single"/>
                <w:lang w:val="en-AU"/>
              </w:rPr>
            </w:pPr>
          </w:p>
          <w:p w14:paraId="400D677C" w14:textId="069A6687" w:rsidR="005F59A4" w:rsidRDefault="00ED7B4B" w:rsidP="005F59A4">
            <w:pPr>
              <w:rPr>
                <w:rFonts w:ascii="Arial" w:eastAsia="Times New Roman" w:hAnsi="Arial" w:cs="Arial"/>
                <w:color w:val="0563C1"/>
                <w:spacing w:val="-2"/>
                <w:sz w:val="16"/>
                <w:szCs w:val="16"/>
                <w:u w:val="single"/>
                <w:lang w:val="en-AU"/>
              </w:rPr>
            </w:pPr>
            <w:hyperlink r:id="rId24" w:history="1">
              <w:r w:rsidR="005F59A4" w:rsidRPr="007A676A">
                <w:rPr>
                  <w:rStyle w:val="Hyperlink"/>
                  <w:rFonts w:ascii="Arial" w:eastAsia="Times New Roman" w:hAnsi="Arial" w:cs="Arial"/>
                  <w:spacing w:val="-2"/>
                  <w:sz w:val="16"/>
                  <w:szCs w:val="16"/>
                  <w:lang w:val="en-AU"/>
                </w:rPr>
                <w:t>https://aberdeenshire.sharepoint.com/sites/Arcadia/services/Documents/Business%20Services/HR+OD/Health%20and%20Safety/Aberdeenshire%20Council%20Corporate%20H+S%20Policy/Aberdeenshire%20Council%20-%20General%20HS%20Policy%20Statement.pdf</w:t>
              </w:r>
            </w:hyperlink>
          </w:p>
          <w:p w14:paraId="3EE8F672" w14:textId="64FC59C9" w:rsidR="005F59A4" w:rsidRPr="00414A76" w:rsidRDefault="005F59A4" w:rsidP="005F59A4">
            <w:pPr>
              <w:rPr>
                <w:rFonts w:ascii="Arial" w:eastAsia="Times New Roman" w:hAnsi="Arial" w:cs="Arial"/>
                <w:color w:val="0563C1"/>
                <w:spacing w:val="-2"/>
                <w:sz w:val="16"/>
                <w:szCs w:val="16"/>
                <w:u w:val="single"/>
                <w:lang w:val="en-AU"/>
              </w:rPr>
            </w:pPr>
          </w:p>
        </w:tc>
        <w:tc>
          <w:tcPr>
            <w:tcW w:w="709" w:type="dxa"/>
            <w:shd w:val="clear" w:color="auto" w:fill="auto"/>
          </w:tcPr>
          <w:p w14:paraId="0A433A86" w14:textId="257ABA6D" w:rsidR="005F59A4" w:rsidRPr="00361E6F" w:rsidRDefault="005F59A4" w:rsidP="005F59A4">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t>L</w:t>
            </w:r>
          </w:p>
        </w:tc>
        <w:tc>
          <w:tcPr>
            <w:tcW w:w="567" w:type="dxa"/>
            <w:shd w:val="clear" w:color="auto" w:fill="auto"/>
          </w:tcPr>
          <w:p w14:paraId="5028E89E" w14:textId="28683C9F" w:rsidR="005F59A4" w:rsidRPr="001A42F4" w:rsidRDefault="005F59A4" w:rsidP="005F59A4">
            <w:pPr>
              <w:spacing w:after="240"/>
              <w:jc w:val="center"/>
              <w:rPr>
                <w:rFonts w:ascii="Arial" w:eastAsia="Times New Roman" w:hAnsi="Arial" w:cs="Arial"/>
                <w:b/>
                <w:bCs/>
                <w:spacing w:val="-2"/>
                <w:sz w:val="16"/>
                <w:szCs w:val="16"/>
                <w:lang w:val="en-AU"/>
              </w:rPr>
            </w:pPr>
            <w:r w:rsidRPr="007C5A38">
              <w:rPr>
                <w:rFonts w:ascii="Arial" w:eastAsia="Times New Roman" w:hAnsi="Arial" w:cs="Arial"/>
                <w:b/>
                <w:spacing w:val="-2"/>
                <w:sz w:val="20"/>
                <w:szCs w:val="20"/>
                <w:shd w:val="clear" w:color="auto" w:fill="FFC000"/>
                <w:lang w:val="en-AU"/>
              </w:rPr>
              <w:t>M</w:t>
            </w:r>
            <w:r w:rsidRPr="007C5A38">
              <w:rPr>
                <w:rFonts w:ascii="Arial" w:eastAsia="Times New Roman" w:hAnsi="Arial" w:cs="Arial"/>
                <w:b/>
                <w:noProof/>
                <w:spacing w:val="-2"/>
                <w:sz w:val="20"/>
                <w:szCs w:val="20"/>
                <w:shd w:val="clear" w:color="auto" w:fill="92D050"/>
                <w:lang w:val="en-AU"/>
              </w:rPr>
              <w:t xml:space="preserve"> </w:t>
            </w:r>
          </w:p>
        </w:tc>
        <w:tc>
          <w:tcPr>
            <w:tcW w:w="709" w:type="dxa"/>
            <w:shd w:val="clear" w:color="auto" w:fill="auto"/>
          </w:tcPr>
          <w:p w14:paraId="4C70C93E" w14:textId="41EA7973" w:rsidR="005F59A4" w:rsidRPr="001A42F4" w:rsidRDefault="00B657D3" w:rsidP="005F59A4">
            <w:pPr>
              <w:spacing w:after="240"/>
              <w:jc w:val="center"/>
              <w:rPr>
                <w:rFonts w:ascii="Arial" w:eastAsia="Times New Roman" w:hAnsi="Arial" w:cs="Arial"/>
                <w:b/>
                <w:bCs/>
                <w:spacing w:val="-2"/>
                <w:sz w:val="16"/>
                <w:szCs w:val="16"/>
                <w:lang w:val="en-AU"/>
              </w:rPr>
            </w:pPr>
            <w:r w:rsidRPr="007C5A38">
              <w:rPr>
                <w:rFonts w:ascii="Arial" w:eastAsia="Times New Roman" w:hAnsi="Arial" w:cs="Arial"/>
                <w:b/>
                <w:noProof/>
                <w:spacing w:val="-2"/>
                <w:sz w:val="20"/>
                <w:szCs w:val="20"/>
                <w:shd w:val="clear" w:color="auto" w:fill="92D050"/>
                <w:lang w:val="en-AU"/>
              </w:rPr>
              <mc:AlternateContent>
                <mc:Choice Requires="wps">
                  <w:drawing>
                    <wp:anchor distT="45720" distB="45720" distL="114300" distR="114300" simplePos="0" relativeHeight="251663360" behindDoc="0" locked="0" layoutInCell="1" allowOverlap="1" wp14:anchorId="53A152E7" wp14:editId="3A5B08DA">
                      <wp:simplePos x="0" y="0"/>
                      <wp:positionH relativeFrom="column">
                        <wp:posOffset>-821690</wp:posOffset>
                      </wp:positionH>
                      <wp:positionV relativeFrom="paragraph">
                        <wp:posOffset>229235</wp:posOffset>
                      </wp:positionV>
                      <wp:extent cx="1203960" cy="1657985"/>
                      <wp:effectExtent l="0" t="0" r="15240" b="184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1657985"/>
                              </a:xfrm>
                              <a:prstGeom prst="rect">
                                <a:avLst/>
                              </a:prstGeom>
                              <a:solidFill>
                                <a:srgbClr val="FFFFFF"/>
                              </a:solidFill>
                              <a:ln w="9525">
                                <a:solidFill>
                                  <a:srgbClr val="000000"/>
                                </a:solidFill>
                                <a:miter lim="800000"/>
                                <a:headEnd/>
                                <a:tailEnd/>
                              </a:ln>
                            </wps:spPr>
                            <wps:txbx>
                              <w:txbxContent>
                                <w:p w14:paraId="6B1777A0" w14:textId="77777777" w:rsidR="00CE24A6" w:rsidRPr="005878A4" w:rsidRDefault="00CE24A6" w:rsidP="00D14CD8">
                                  <w:r>
                                    <w:t>Not all cases will show symptoms &amp; s</w:t>
                                  </w:r>
                                  <w:r w:rsidRPr="005878A4">
                                    <w:t xml:space="preserve">ocial distancing </w:t>
                                  </w:r>
                                  <w:r>
                                    <w:t>challenging</w:t>
                                  </w:r>
                                  <w:r w:rsidRPr="005878A4">
                                    <w:t xml:space="preserve"> to maintain with</w:t>
                                  </w:r>
                                  <w:r>
                                    <w:t xml:space="preserve"> </w:t>
                                  </w:r>
                                  <w:r w:rsidRPr="005878A4">
                                    <w:t>children so risk assessed as</w:t>
                                  </w:r>
                                  <w:r>
                                    <w:t xml:space="preserve"> low to</w:t>
                                  </w:r>
                                  <w:r w:rsidRPr="005878A4">
                                    <w:t xml:space="preserve"> medium</w:t>
                                  </w:r>
                                  <w: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A152E7" id="_x0000_t202" coordsize="21600,21600" o:spt="202" path="m,l,21600r21600,l21600,xe">
                      <v:stroke joinstyle="miter"/>
                      <v:path gradientshapeok="t" o:connecttype="rect"/>
                    </v:shapetype>
                    <v:shape id="Text Box 4" o:spid="_x0000_s1026" type="#_x0000_t202" style="position:absolute;left:0;text-align:left;margin-left:-64.7pt;margin-top:18.05pt;width:94.8pt;height:130.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">
                      <v:textbox>
                        <w:txbxContent>
                          <w:p w14:paraId="6B1777A0" w14:textId="77777777" w:rsidR="00CE24A6" w:rsidRPr="005878A4" w:rsidRDefault="00CE24A6" w:rsidP="00D14CD8">
                            <w:r>
                              <w:t>Not all cases will show symptoms &amp; s</w:t>
                            </w:r>
                            <w:r w:rsidRPr="005878A4">
                              <w:t xml:space="preserve">ocial distancing </w:t>
                            </w:r>
                            <w:r>
                              <w:t>challenging</w:t>
                            </w:r>
                            <w:r w:rsidRPr="005878A4">
                              <w:t xml:space="preserve"> to maintain with</w:t>
                            </w:r>
                            <w:r>
                              <w:t xml:space="preserve"> </w:t>
                            </w:r>
                            <w:r w:rsidRPr="005878A4">
                              <w:t>children so risk assessed as</w:t>
                            </w:r>
                            <w:r>
                              <w:t xml:space="preserve"> low to</w:t>
                            </w:r>
                            <w:r w:rsidRPr="005878A4">
                              <w:t xml:space="preserve"> medium</w:t>
                            </w:r>
                            <w:r>
                              <w:t>.</w:t>
                            </w:r>
                          </w:p>
                        </w:txbxContent>
                      </v:textbox>
                    </v:shape>
                  </w:pict>
                </mc:Fallback>
              </mc:AlternateContent>
            </w:r>
          </w:p>
        </w:tc>
      </w:tr>
      <w:tr w:rsidR="00D94978" w:rsidRPr="007C5A38" w14:paraId="4B8F382D" w14:textId="77777777" w:rsidTr="00FF443E">
        <w:tc>
          <w:tcPr>
            <w:tcW w:w="1129" w:type="dxa"/>
            <w:shd w:val="clear" w:color="auto" w:fill="auto"/>
          </w:tcPr>
          <w:p w14:paraId="57D6D584" w14:textId="2ED65EE5" w:rsidR="00D94978" w:rsidRPr="00044E40" w:rsidRDefault="00D94978" w:rsidP="00D94978">
            <w:pPr>
              <w:spacing w:after="240" w:line="300" w:lineRule="atLeast"/>
              <w:rPr>
                <w:rFonts w:ascii="Arial" w:eastAsia="Times New Roman" w:hAnsi="Arial" w:cs="Arial"/>
                <w:b/>
                <w:bCs/>
                <w:spacing w:val="-2"/>
                <w:sz w:val="20"/>
                <w:szCs w:val="20"/>
                <w:lang w:val="en-AU"/>
              </w:rPr>
            </w:pPr>
            <w:r w:rsidRPr="007C5A38">
              <w:rPr>
                <w:rFonts w:ascii="Arial" w:eastAsia="Times New Roman" w:hAnsi="Arial" w:cs="Arial"/>
                <w:spacing w:val="-2"/>
                <w:sz w:val="20"/>
                <w:szCs w:val="20"/>
                <w:lang w:val="en-AU"/>
              </w:rPr>
              <w:t>People with symptoms attending ECS sites</w:t>
            </w:r>
          </w:p>
        </w:tc>
        <w:tc>
          <w:tcPr>
            <w:tcW w:w="1276" w:type="dxa"/>
            <w:shd w:val="clear" w:color="auto" w:fill="auto"/>
          </w:tcPr>
          <w:p w14:paraId="71033B13" w14:textId="77777777" w:rsidR="00D94978" w:rsidRPr="007C5A38" w:rsidRDefault="00D94978" w:rsidP="00D94978">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taff</w:t>
            </w:r>
          </w:p>
          <w:p w14:paraId="23FE3779" w14:textId="77777777" w:rsidR="00D94978" w:rsidRPr="007C5A38" w:rsidRDefault="00D94978" w:rsidP="00D94978">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hildren &amp; young people</w:t>
            </w:r>
          </w:p>
          <w:p w14:paraId="67C9FB99" w14:textId="6AA2E243" w:rsidR="00D94978" w:rsidRPr="00044E40" w:rsidRDefault="00D94978" w:rsidP="00D94978">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Visitors</w:t>
            </w:r>
          </w:p>
        </w:tc>
        <w:tc>
          <w:tcPr>
            <w:tcW w:w="1418" w:type="dxa"/>
            <w:shd w:val="clear" w:color="auto" w:fill="auto"/>
          </w:tcPr>
          <w:p w14:paraId="4AC603D5" w14:textId="05CF2538" w:rsidR="00D94978" w:rsidRPr="00044E40" w:rsidRDefault="00D94978" w:rsidP="00D94978">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nd visitors</w:t>
            </w:r>
          </w:p>
        </w:tc>
        <w:tc>
          <w:tcPr>
            <w:tcW w:w="708" w:type="dxa"/>
            <w:shd w:val="clear" w:color="auto" w:fill="auto"/>
          </w:tcPr>
          <w:p w14:paraId="298DE7C2" w14:textId="76D39900" w:rsidR="00D94978" w:rsidRPr="001A42F4" w:rsidRDefault="00D94978" w:rsidP="00D94978">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t xml:space="preserve">L  </w:t>
            </w:r>
          </w:p>
        </w:tc>
        <w:tc>
          <w:tcPr>
            <w:tcW w:w="709" w:type="dxa"/>
            <w:shd w:val="clear" w:color="auto" w:fill="auto"/>
          </w:tcPr>
          <w:p w14:paraId="4400CE19" w14:textId="2EA19607" w:rsidR="00D94978" w:rsidRPr="001A42F4" w:rsidRDefault="00D94978" w:rsidP="00D94978">
            <w:pPr>
              <w:spacing w:after="240"/>
              <w:jc w:val="center"/>
              <w:rPr>
                <w:rFonts w:ascii="Arial" w:eastAsia="Times New Roman" w:hAnsi="Arial" w:cs="Arial"/>
                <w:b/>
                <w:bCs/>
                <w:spacing w:val="-2"/>
                <w:sz w:val="16"/>
                <w:szCs w:val="16"/>
                <w:lang w:val="en-AU"/>
              </w:rPr>
            </w:pPr>
            <w:r w:rsidRPr="007C5A38">
              <w:rPr>
                <w:rFonts w:ascii="Arial" w:eastAsia="Times New Roman" w:hAnsi="Arial" w:cs="Arial"/>
                <w:bCs/>
                <w:spacing w:val="-2"/>
                <w:sz w:val="20"/>
                <w:szCs w:val="20"/>
                <w:lang w:val="en-AU"/>
              </w:rPr>
              <w:t xml:space="preserve">M   </w:t>
            </w:r>
          </w:p>
        </w:tc>
        <w:tc>
          <w:tcPr>
            <w:tcW w:w="709" w:type="dxa"/>
            <w:shd w:val="clear" w:color="auto" w:fill="auto"/>
          </w:tcPr>
          <w:p w14:paraId="08055C4B" w14:textId="77777777" w:rsidR="00D94978" w:rsidRPr="007C5A38" w:rsidRDefault="00D94978" w:rsidP="00D94978">
            <w:pPr>
              <w:shd w:val="clear" w:color="auto" w:fill="FF0000"/>
              <w:spacing w:after="240"/>
              <w:jc w:val="center"/>
              <w:rPr>
                <w:rFonts w:ascii="Arial" w:eastAsia="Times New Roman" w:hAnsi="Arial" w:cs="Arial"/>
                <w:b/>
                <w:spacing w:val="-2"/>
                <w:sz w:val="20"/>
                <w:szCs w:val="20"/>
                <w:lang w:val="en-AU"/>
              </w:rPr>
            </w:pPr>
            <w:r w:rsidRPr="007C5A38">
              <w:rPr>
                <w:rFonts w:ascii="Arial" w:eastAsia="Times New Roman" w:hAnsi="Arial" w:cs="Arial"/>
                <w:b/>
                <w:spacing w:val="-2"/>
                <w:sz w:val="20"/>
                <w:szCs w:val="20"/>
                <w:lang w:val="en-AU"/>
              </w:rPr>
              <w:t>H</w:t>
            </w:r>
          </w:p>
          <w:p w14:paraId="6DEF8001" w14:textId="50B2633D" w:rsidR="00D94978" w:rsidRPr="00D61122" w:rsidRDefault="00D94978" w:rsidP="00D94978">
            <w:pPr>
              <w:spacing w:after="240"/>
              <w:rPr>
                <w:rFonts w:ascii="Arial" w:eastAsia="Times New Roman" w:hAnsi="Arial" w:cs="Arial"/>
                <w:b/>
                <w:bCs/>
                <w:spacing w:val="-2"/>
                <w:sz w:val="16"/>
                <w:szCs w:val="16"/>
                <w:highlight w:val="red"/>
                <w:lang w:val="en-AU"/>
              </w:rPr>
            </w:pPr>
            <w:r w:rsidRPr="007C5A38">
              <w:rPr>
                <w:rFonts w:ascii="Arial" w:eastAsia="Times New Roman" w:hAnsi="Arial" w:cs="Arial"/>
                <w:b/>
                <w:spacing w:val="-2"/>
                <w:sz w:val="20"/>
                <w:szCs w:val="20"/>
                <w:lang w:val="en-AU"/>
              </w:rPr>
              <w:t xml:space="preserve"> </w:t>
            </w:r>
          </w:p>
        </w:tc>
        <w:tc>
          <w:tcPr>
            <w:tcW w:w="7229" w:type="dxa"/>
            <w:shd w:val="clear" w:color="auto" w:fill="auto"/>
          </w:tcPr>
          <w:p w14:paraId="506AFB46" w14:textId="77777777" w:rsidR="00D94978" w:rsidRPr="00EF7311" w:rsidRDefault="00D94978" w:rsidP="00D94978">
            <w:pPr>
              <w:pStyle w:val="NoSpacing"/>
              <w:shd w:val="clear" w:color="auto" w:fill="ED7D31" w:themeFill="accent2"/>
              <w:rPr>
                <w:rFonts w:ascii="Arial" w:hAnsi="Arial" w:cs="Arial"/>
                <w:color w:val="000000" w:themeColor="text1"/>
                <w:sz w:val="20"/>
                <w:szCs w:val="20"/>
              </w:rPr>
            </w:pPr>
            <w:r>
              <w:rPr>
                <w:rFonts w:ascii="Arial" w:hAnsi="Arial" w:cs="Arial"/>
                <w:b/>
                <w:bCs/>
                <w:color w:val="000000" w:themeColor="text1"/>
                <w:sz w:val="20"/>
                <w:szCs w:val="20"/>
                <w:u w:val="single"/>
              </w:rPr>
              <w:t xml:space="preserve">GENERAL ADVICE -STAFF AND PUPILS </w:t>
            </w:r>
          </w:p>
          <w:p w14:paraId="33369FF8" w14:textId="77777777" w:rsidR="00D94978" w:rsidRPr="00EF7311" w:rsidRDefault="00D94978" w:rsidP="00D94978">
            <w:pPr>
              <w:pStyle w:val="NoSpacing"/>
              <w:ind w:left="32"/>
              <w:rPr>
                <w:rFonts w:ascii="Arial" w:hAnsi="Arial" w:cs="Arial"/>
                <w:sz w:val="20"/>
                <w:szCs w:val="20"/>
              </w:rPr>
            </w:pPr>
          </w:p>
          <w:p w14:paraId="51A3CA61" w14:textId="34AA240E" w:rsidR="00D94978" w:rsidRDefault="00D94978" w:rsidP="00D94978">
            <w:pPr>
              <w:rPr>
                <w:rFonts w:ascii="Arial" w:hAnsi="Arial" w:cs="Arial"/>
                <w:color w:val="000000" w:themeColor="text1"/>
                <w:sz w:val="20"/>
                <w:szCs w:val="20"/>
              </w:rPr>
            </w:pPr>
            <w:r w:rsidRPr="00EF7311">
              <w:rPr>
                <w:rFonts w:ascii="Arial" w:hAnsi="Arial" w:cs="Arial"/>
                <w:color w:val="000000" w:themeColor="text1"/>
                <w:sz w:val="20"/>
                <w:szCs w:val="20"/>
              </w:rPr>
              <w:t>Movement between s</w:t>
            </w:r>
            <w:r w:rsidR="009E531F">
              <w:rPr>
                <w:rFonts w:ascii="Arial" w:hAnsi="Arial" w:cs="Arial"/>
                <w:color w:val="000000" w:themeColor="text1"/>
                <w:sz w:val="20"/>
                <w:szCs w:val="20"/>
              </w:rPr>
              <w:t xml:space="preserve">ettings </w:t>
            </w:r>
            <w:r w:rsidRPr="00EF7311">
              <w:rPr>
                <w:rFonts w:ascii="Arial" w:hAnsi="Arial" w:cs="Arial"/>
                <w:color w:val="000000" w:themeColor="text1"/>
                <w:sz w:val="20"/>
                <w:szCs w:val="20"/>
              </w:rPr>
              <w:t xml:space="preserve">should be kept to a minimum until further notice, e.g. temporary/supply staff, principal teachers, development workers, psychologists, nurses, and social workers. Consider lower risk methods for some input – digital/virtual means, or outdoor settings. Where movement across locations is necessary to deliver school operations the number of interactions should be minimised. (More information to follow on this area). </w:t>
            </w:r>
          </w:p>
          <w:p w14:paraId="7E360439" w14:textId="794D086C" w:rsidR="004562E5" w:rsidRDefault="004562E5" w:rsidP="00D94978">
            <w:pPr>
              <w:rPr>
                <w:rFonts w:ascii="Arial" w:hAnsi="Arial" w:cs="Arial"/>
                <w:color w:val="000000" w:themeColor="text1"/>
                <w:sz w:val="20"/>
                <w:szCs w:val="20"/>
              </w:rPr>
            </w:pPr>
          </w:p>
          <w:p w14:paraId="1B49120B" w14:textId="00D6BBB6" w:rsidR="004562E5" w:rsidRPr="00BD4095" w:rsidRDefault="004562E5" w:rsidP="006E57D5">
            <w:pPr>
              <w:pStyle w:val="ListParagraph"/>
              <w:numPr>
                <w:ilvl w:val="0"/>
                <w:numId w:val="14"/>
              </w:numPr>
              <w:rPr>
                <w:rFonts w:ascii="Arial" w:hAnsi="Arial" w:cs="Arial"/>
                <w:color w:val="000000" w:themeColor="text1"/>
                <w:sz w:val="20"/>
                <w:szCs w:val="20"/>
                <w:highlight w:val="green"/>
              </w:rPr>
            </w:pPr>
            <w:r w:rsidRPr="00BD4095">
              <w:rPr>
                <w:rFonts w:ascii="Arial" w:hAnsi="Arial" w:cs="Arial"/>
                <w:b/>
                <w:bCs/>
                <w:color w:val="000000" w:themeColor="text1"/>
                <w:sz w:val="20"/>
                <w:szCs w:val="20"/>
                <w:highlight w:val="green"/>
              </w:rPr>
              <w:lastRenderedPageBreak/>
              <w:t xml:space="preserve">Not applicable for nursery children as they will </w:t>
            </w:r>
            <w:r w:rsidR="00184E4B" w:rsidRPr="00BD4095">
              <w:rPr>
                <w:rFonts w:ascii="Arial" w:hAnsi="Arial" w:cs="Arial"/>
                <w:b/>
                <w:bCs/>
                <w:color w:val="000000" w:themeColor="text1"/>
                <w:sz w:val="20"/>
                <w:szCs w:val="20"/>
                <w:highlight w:val="green"/>
              </w:rPr>
              <w:t>not be moving within the school</w:t>
            </w:r>
            <w:r w:rsidR="00184E4B" w:rsidRPr="00BD4095">
              <w:rPr>
                <w:rFonts w:ascii="Arial" w:hAnsi="Arial" w:cs="Arial"/>
                <w:color w:val="000000" w:themeColor="text1"/>
                <w:sz w:val="20"/>
                <w:szCs w:val="20"/>
                <w:highlight w:val="green"/>
              </w:rPr>
              <w:t xml:space="preserve">. </w:t>
            </w:r>
          </w:p>
          <w:p w14:paraId="1397CA8D" w14:textId="3DA102B0" w:rsidR="00D94978" w:rsidRDefault="00D94978" w:rsidP="00D94978">
            <w:pPr>
              <w:autoSpaceDE w:val="0"/>
              <w:autoSpaceDN w:val="0"/>
              <w:adjustRightInd w:val="0"/>
              <w:jc w:val="center"/>
              <w:rPr>
                <w:rFonts w:ascii="Arial" w:hAnsi="Arial" w:cs="Arial"/>
                <w:color w:val="000000"/>
                <w:sz w:val="24"/>
                <w:szCs w:val="24"/>
              </w:rPr>
            </w:pPr>
          </w:p>
          <w:p w14:paraId="64F0ED68" w14:textId="7C85CD6D" w:rsidR="00970CB5" w:rsidRPr="00990E65" w:rsidRDefault="00970CB5" w:rsidP="00970CB5">
            <w:pPr>
              <w:pStyle w:val="ListParagraph"/>
              <w:numPr>
                <w:ilvl w:val="0"/>
                <w:numId w:val="14"/>
              </w:numPr>
              <w:autoSpaceDE w:val="0"/>
              <w:autoSpaceDN w:val="0"/>
              <w:adjustRightInd w:val="0"/>
              <w:rPr>
                <w:rFonts w:ascii="Arial" w:hAnsi="Arial" w:cs="Arial"/>
                <w:b/>
                <w:bCs/>
                <w:color w:val="000000"/>
                <w:highlight w:val="green"/>
              </w:rPr>
            </w:pPr>
            <w:r w:rsidRPr="00990E65">
              <w:rPr>
                <w:rFonts w:ascii="Arial" w:hAnsi="Arial" w:cs="Arial"/>
                <w:b/>
                <w:bCs/>
                <w:color w:val="000000"/>
                <w:highlight w:val="green"/>
              </w:rPr>
              <w:t>Nursery Staff to adhere to School Risk assessment when in the main building of the school</w:t>
            </w:r>
            <w:r w:rsidR="00990E65" w:rsidRPr="00990E65">
              <w:rPr>
                <w:rFonts w:ascii="Arial" w:hAnsi="Arial" w:cs="Arial"/>
                <w:b/>
                <w:bCs/>
                <w:color w:val="000000"/>
                <w:highlight w:val="green"/>
              </w:rPr>
              <w:t>.</w:t>
            </w:r>
          </w:p>
          <w:p w14:paraId="4142387F" w14:textId="196377F2" w:rsidR="00D94978" w:rsidRDefault="00D94978" w:rsidP="00D94978">
            <w:pPr>
              <w:rPr>
                <w:rFonts w:ascii="Arial" w:eastAsia="Times New Roman" w:hAnsi="Arial" w:cs="Arial"/>
                <w:sz w:val="20"/>
                <w:szCs w:val="20"/>
              </w:rPr>
            </w:pPr>
            <w:r w:rsidRPr="00EF7311">
              <w:rPr>
                <w:rFonts w:ascii="Arial" w:hAnsi="Arial" w:cs="Arial"/>
                <w:color w:val="1D2828"/>
                <w:sz w:val="20"/>
                <w:szCs w:val="20"/>
              </w:rPr>
              <w:t>Consideration given to emergency evacuation procedures/ fire drill &amp; muster point – adjustments to be made locally to emergency evacuation procedures to</w:t>
            </w:r>
            <w:r w:rsidRPr="00EF7311">
              <w:rPr>
                <w:rFonts w:ascii="Arial" w:hAnsi="Arial" w:cs="Arial"/>
                <w:color w:val="1D2828"/>
                <w:spacing w:val="-2"/>
                <w:sz w:val="20"/>
                <w:szCs w:val="20"/>
                <w:lang w:val="en-AU"/>
              </w:rPr>
              <w:t xml:space="preserve"> keep 2m separation where possible for staff. Drill practice to be carried out with staff and pupils lead by the H</w:t>
            </w:r>
            <w:r w:rsidR="009E531F">
              <w:rPr>
                <w:rFonts w:ascii="Arial" w:hAnsi="Arial" w:cs="Arial"/>
                <w:color w:val="1D2828"/>
                <w:spacing w:val="-2"/>
                <w:sz w:val="20"/>
                <w:szCs w:val="20"/>
                <w:lang w:val="en-AU"/>
              </w:rPr>
              <w:t>T/EYSP</w:t>
            </w:r>
            <w:r w:rsidRPr="00EF7311">
              <w:rPr>
                <w:rFonts w:ascii="Arial" w:hAnsi="Arial" w:cs="Arial"/>
                <w:color w:val="1D2828"/>
                <w:spacing w:val="-2"/>
                <w:sz w:val="20"/>
                <w:szCs w:val="20"/>
                <w:lang w:val="en-AU"/>
              </w:rPr>
              <w:t xml:space="preserve">. </w:t>
            </w:r>
            <w:r w:rsidR="009E531F">
              <w:rPr>
                <w:rFonts w:ascii="Arial" w:hAnsi="Arial" w:cs="Arial"/>
                <w:color w:val="1D2828"/>
                <w:spacing w:val="-2"/>
                <w:sz w:val="20"/>
                <w:szCs w:val="20"/>
                <w:lang w:val="en-AU"/>
              </w:rPr>
              <w:t xml:space="preserve"> </w:t>
            </w:r>
            <w:r w:rsidRPr="00EF7311">
              <w:rPr>
                <w:rFonts w:ascii="Arial" w:hAnsi="Arial" w:cs="Arial"/>
                <w:color w:val="1D2828"/>
                <w:spacing w:val="-2"/>
                <w:sz w:val="20"/>
                <w:szCs w:val="20"/>
                <w:lang w:val="en-AU"/>
              </w:rPr>
              <w:t xml:space="preserve">However, </w:t>
            </w:r>
            <w:r w:rsidRPr="00EF7311">
              <w:rPr>
                <w:rFonts w:ascii="Arial" w:eastAsia="Times New Roman" w:hAnsi="Arial" w:cs="Arial"/>
                <w:sz w:val="20"/>
                <w:szCs w:val="20"/>
              </w:rPr>
              <w:t xml:space="preserve">when not a drill all people occupying the site should evacuate as quickly as possible (without panic) and then when at assembly </w:t>
            </w:r>
            <w:proofErr w:type="gramStart"/>
            <w:r w:rsidRPr="00EF7311">
              <w:rPr>
                <w:rFonts w:ascii="Arial" w:eastAsia="Times New Roman" w:hAnsi="Arial" w:cs="Arial"/>
                <w:sz w:val="20"/>
                <w:szCs w:val="20"/>
              </w:rPr>
              <w:t>point</w:t>
            </w:r>
            <w:proofErr w:type="gramEnd"/>
            <w:r w:rsidRPr="00EF7311">
              <w:rPr>
                <w:rFonts w:ascii="Arial" w:eastAsia="Times New Roman" w:hAnsi="Arial" w:cs="Arial"/>
                <w:sz w:val="20"/>
                <w:szCs w:val="20"/>
              </w:rPr>
              <w:t xml:space="preserve"> they can revert to physical distancing.</w:t>
            </w:r>
          </w:p>
          <w:p w14:paraId="17FD341E" w14:textId="67C51506" w:rsidR="00184E4B" w:rsidRDefault="00184E4B" w:rsidP="00D94978">
            <w:pPr>
              <w:rPr>
                <w:rFonts w:ascii="Arial" w:eastAsia="Times New Roman" w:hAnsi="Arial" w:cs="Arial"/>
                <w:sz w:val="20"/>
                <w:szCs w:val="20"/>
              </w:rPr>
            </w:pPr>
          </w:p>
          <w:p w14:paraId="247E3F99" w14:textId="5336238A" w:rsidR="00D94978" w:rsidRPr="00BD4095" w:rsidRDefault="00BD4095" w:rsidP="006E57D5">
            <w:pPr>
              <w:pStyle w:val="ListParagraph"/>
              <w:numPr>
                <w:ilvl w:val="0"/>
                <w:numId w:val="10"/>
              </w:numPr>
              <w:spacing w:after="240" w:line="259" w:lineRule="auto"/>
              <w:rPr>
                <w:rFonts w:ascii="Arial" w:eastAsia="Calibri" w:hAnsi="Arial" w:cs="Arial"/>
                <w:b/>
                <w:bCs/>
                <w:sz w:val="20"/>
                <w:szCs w:val="20"/>
                <w:lang w:val="en-AU"/>
              </w:rPr>
            </w:pPr>
            <w:r w:rsidRPr="00BD4095">
              <w:rPr>
                <w:rFonts w:ascii="Arial" w:eastAsia="Calibri" w:hAnsi="Arial" w:cs="Arial"/>
                <w:b/>
                <w:bCs/>
                <w:sz w:val="20"/>
                <w:szCs w:val="20"/>
                <w:highlight w:val="green"/>
                <w:lang w:val="en-AU"/>
              </w:rPr>
              <w:t xml:space="preserve"> As noted in In-Service day meeting</w:t>
            </w:r>
            <w:r w:rsidRPr="00734BA5">
              <w:rPr>
                <w:rFonts w:ascii="Arial" w:eastAsia="Calibri" w:hAnsi="Arial" w:cs="Arial"/>
                <w:b/>
                <w:bCs/>
                <w:sz w:val="20"/>
                <w:szCs w:val="20"/>
                <w:lang w:val="en-AU"/>
              </w:rPr>
              <w:t>.</w:t>
            </w:r>
          </w:p>
          <w:p w14:paraId="31381D3F" w14:textId="24641AE1" w:rsidR="00D94978" w:rsidRDefault="00D94978" w:rsidP="00D94978">
            <w:pPr>
              <w:autoSpaceDE w:val="0"/>
              <w:autoSpaceDN w:val="0"/>
              <w:adjustRightInd w:val="0"/>
              <w:rPr>
                <w:rFonts w:ascii="Arial" w:eastAsia="Times New Roman" w:hAnsi="Arial" w:cs="Arial"/>
                <w:color w:val="222222"/>
                <w:spacing w:val="-2"/>
                <w:sz w:val="20"/>
                <w:szCs w:val="20"/>
                <w:lang w:val="en-AU"/>
              </w:rPr>
            </w:pPr>
            <w:r w:rsidRPr="00EF7311">
              <w:rPr>
                <w:rFonts w:ascii="Arial" w:eastAsia="Times New Roman" w:hAnsi="Arial" w:cs="Arial"/>
                <w:color w:val="222222"/>
                <w:spacing w:val="-2"/>
                <w:sz w:val="20"/>
                <w:szCs w:val="20"/>
                <w:lang w:val="en-AU"/>
              </w:rPr>
              <w:t>Consider suggesting that staff hair tied back where appropriate and clothes changed daily. Children encouraged to also tie hair back.</w:t>
            </w:r>
          </w:p>
          <w:p w14:paraId="2F67FF02" w14:textId="43AEBE54" w:rsidR="00881E4A" w:rsidRDefault="00881E4A" w:rsidP="00D94978">
            <w:pPr>
              <w:autoSpaceDE w:val="0"/>
              <w:autoSpaceDN w:val="0"/>
              <w:adjustRightInd w:val="0"/>
              <w:rPr>
                <w:rFonts w:ascii="Arial" w:eastAsia="Times New Roman" w:hAnsi="Arial" w:cs="Arial"/>
                <w:color w:val="222222"/>
                <w:spacing w:val="-2"/>
                <w:sz w:val="20"/>
                <w:szCs w:val="20"/>
                <w:lang w:val="en-AU"/>
              </w:rPr>
            </w:pPr>
          </w:p>
          <w:p w14:paraId="21C864C0" w14:textId="2787CC28" w:rsidR="00881E4A" w:rsidRPr="009F352A" w:rsidRDefault="00C267A5" w:rsidP="006E57D5">
            <w:pPr>
              <w:pStyle w:val="ListParagraph"/>
              <w:numPr>
                <w:ilvl w:val="0"/>
                <w:numId w:val="14"/>
              </w:numPr>
              <w:autoSpaceDE w:val="0"/>
              <w:autoSpaceDN w:val="0"/>
              <w:adjustRightInd w:val="0"/>
              <w:rPr>
                <w:rFonts w:ascii="Arial" w:hAnsi="Arial" w:cs="Arial"/>
                <w:b/>
                <w:bCs/>
                <w:color w:val="000000"/>
                <w:sz w:val="20"/>
                <w:szCs w:val="20"/>
                <w:highlight w:val="green"/>
              </w:rPr>
            </w:pPr>
            <w:r w:rsidRPr="009F352A">
              <w:rPr>
                <w:rFonts w:ascii="Arial" w:hAnsi="Arial" w:cs="Arial"/>
                <w:b/>
                <w:bCs/>
                <w:color w:val="000000"/>
                <w:sz w:val="20"/>
                <w:szCs w:val="20"/>
                <w:highlight w:val="green"/>
              </w:rPr>
              <w:t xml:space="preserve">Add to parent letter children’s hair to be tied back. </w:t>
            </w:r>
          </w:p>
          <w:p w14:paraId="1FAFD3C7" w14:textId="4D0F03B7" w:rsidR="007C09A1" w:rsidRPr="009F352A" w:rsidRDefault="007C09A1" w:rsidP="006E57D5">
            <w:pPr>
              <w:pStyle w:val="ListParagraph"/>
              <w:numPr>
                <w:ilvl w:val="0"/>
                <w:numId w:val="14"/>
              </w:numPr>
              <w:autoSpaceDE w:val="0"/>
              <w:autoSpaceDN w:val="0"/>
              <w:adjustRightInd w:val="0"/>
              <w:rPr>
                <w:rFonts w:ascii="Arial" w:hAnsi="Arial" w:cs="Arial"/>
                <w:b/>
                <w:bCs/>
                <w:color w:val="000000"/>
                <w:sz w:val="20"/>
                <w:szCs w:val="20"/>
                <w:highlight w:val="green"/>
              </w:rPr>
            </w:pPr>
            <w:r w:rsidRPr="009F352A">
              <w:rPr>
                <w:rFonts w:ascii="Arial" w:hAnsi="Arial" w:cs="Arial"/>
                <w:b/>
                <w:bCs/>
                <w:color w:val="000000"/>
                <w:sz w:val="20"/>
                <w:szCs w:val="20"/>
                <w:highlight w:val="green"/>
              </w:rPr>
              <w:t xml:space="preserve">No toys from home. </w:t>
            </w:r>
          </w:p>
          <w:p w14:paraId="180E87EC" w14:textId="70ACD36E" w:rsidR="00D94978" w:rsidRPr="00414A76" w:rsidRDefault="00D94978" w:rsidP="00D94978">
            <w:pPr>
              <w:autoSpaceDE w:val="0"/>
              <w:autoSpaceDN w:val="0"/>
              <w:adjustRightInd w:val="0"/>
              <w:rPr>
                <w:rFonts w:ascii="Arial" w:hAnsi="Arial" w:cs="Arial"/>
                <w:color w:val="000000"/>
                <w:sz w:val="24"/>
                <w:szCs w:val="24"/>
              </w:rPr>
            </w:pPr>
          </w:p>
        </w:tc>
        <w:tc>
          <w:tcPr>
            <w:tcW w:w="709" w:type="dxa"/>
            <w:shd w:val="clear" w:color="auto" w:fill="auto"/>
          </w:tcPr>
          <w:p w14:paraId="00812F65" w14:textId="0F2AFB89" w:rsidR="00D94978" w:rsidRPr="00361E6F" w:rsidRDefault="00DB6645" w:rsidP="00D94978">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7703F42E" w14:textId="77777777" w:rsidR="00D94978" w:rsidRPr="001A42F4" w:rsidRDefault="00D94978" w:rsidP="00D94978">
            <w:pPr>
              <w:spacing w:after="240"/>
              <w:jc w:val="center"/>
              <w:rPr>
                <w:rFonts w:ascii="Arial" w:eastAsia="Times New Roman" w:hAnsi="Arial" w:cs="Arial"/>
                <w:b/>
                <w:bCs/>
                <w:spacing w:val="-2"/>
                <w:sz w:val="16"/>
                <w:szCs w:val="16"/>
                <w:lang w:val="en-AU"/>
              </w:rPr>
            </w:pPr>
          </w:p>
        </w:tc>
        <w:tc>
          <w:tcPr>
            <w:tcW w:w="709" w:type="dxa"/>
            <w:shd w:val="clear" w:color="auto" w:fill="auto"/>
          </w:tcPr>
          <w:p w14:paraId="6DBB7548" w14:textId="77777777" w:rsidR="00D94978" w:rsidRPr="001A42F4" w:rsidRDefault="00D94978" w:rsidP="00D94978">
            <w:pPr>
              <w:spacing w:after="240"/>
              <w:jc w:val="center"/>
              <w:rPr>
                <w:rFonts w:ascii="Arial" w:eastAsia="Times New Roman" w:hAnsi="Arial" w:cs="Arial"/>
                <w:b/>
                <w:bCs/>
                <w:spacing w:val="-2"/>
                <w:sz w:val="16"/>
                <w:szCs w:val="16"/>
                <w:lang w:val="en-AU"/>
              </w:rPr>
            </w:pPr>
          </w:p>
        </w:tc>
      </w:tr>
      <w:tr w:rsidR="008B4E3E" w:rsidRPr="007C5A38" w14:paraId="522B4FA3" w14:textId="77777777" w:rsidTr="00FF443E">
        <w:tc>
          <w:tcPr>
            <w:tcW w:w="1129" w:type="dxa"/>
            <w:shd w:val="clear" w:color="auto" w:fill="auto"/>
          </w:tcPr>
          <w:p w14:paraId="146E78C2" w14:textId="71C998C6" w:rsidR="008B4E3E" w:rsidRPr="00044E40" w:rsidRDefault="008B4E3E" w:rsidP="008B4E3E">
            <w:pPr>
              <w:spacing w:after="240" w:line="300" w:lineRule="atLeast"/>
              <w:rPr>
                <w:rFonts w:ascii="Arial" w:eastAsia="Times New Roman" w:hAnsi="Arial" w:cs="Arial"/>
                <w:b/>
                <w:bCs/>
                <w:spacing w:val="-2"/>
                <w:sz w:val="20"/>
                <w:szCs w:val="20"/>
                <w:lang w:val="en-AU"/>
              </w:rPr>
            </w:pPr>
            <w:r w:rsidRPr="007C5A38">
              <w:rPr>
                <w:rFonts w:ascii="Arial" w:eastAsia="Times New Roman" w:hAnsi="Arial" w:cs="Arial"/>
                <w:spacing w:val="-2"/>
                <w:sz w:val="20"/>
                <w:szCs w:val="20"/>
                <w:lang w:val="en-AU"/>
              </w:rPr>
              <w:t>People with symptoms attending ECS sites</w:t>
            </w:r>
          </w:p>
        </w:tc>
        <w:tc>
          <w:tcPr>
            <w:tcW w:w="1276" w:type="dxa"/>
            <w:shd w:val="clear" w:color="auto" w:fill="auto"/>
          </w:tcPr>
          <w:p w14:paraId="5F36D097" w14:textId="77777777" w:rsidR="008B4E3E" w:rsidRPr="007C5A38" w:rsidRDefault="008B4E3E" w:rsidP="008B4E3E">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taff</w:t>
            </w:r>
          </w:p>
          <w:p w14:paraId="54ED0A52" w14:textId="77777777" w:rsidR="008B4E3E" w:rsidRPr="007C5A38" w:rsidRDefault="008B4E3E" w:rsidP="008B4E3E">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hildren &amp; young people</w:t>
            </w:r>
          </w:p>
          <w:p w14:paraId="6D1B5F86" w14:textId="24B1C0FC" w:rsidR="008B4E3E" w:rsidRPr="00044E40" w:rsidRDefault="008B4E3E" w:rsidP="008B4E3E">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Visitors</w:t>
            </w:r>
          </w:p>
        </w:tc>
        <w:tc>
          <w:tcPr>
            <w:tcW w:w="1418" w:type="dxa"/>
            <w:shd w:val="clear" w:color="auto" w:fill="auto"/>
          </w:tcPr>
          <w:p w14:paraId="4E2C8899" w14:textId="4761F010" w:rsidR="008B4E3E" w:rsidRPr="00044E40" w:rsidRDefault="008B4E3E" w:rsidP="008B4E3E">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nd visitors</w:t>
            </w:r>
          </w:p>
        </w:tc>
        <w:tc>
          <w:tcPr>
            <w:tcW w:w="708" w:type="dxa"/>
            <w:shd w:val="clear" w:color="auto" w:fill="auto"/>
          </w:tcPr>
          <w:p w14:paraId="1D81253C" w14:textId="6FBDF3F8" w:rsidR="008B4E3E" w:rsidRPr="001A42F4" w:rsidRDefault="008B4E3E" w:rsidP="008B4E3E">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t xml:space="preserve">L  </w:t>
            </w:r>
          </w:p>
        </w:tc>
        <w:tc>
          <w:tcPr>
            <w:tcW w:w="709" w:type="dxa"/>
            <w:shd w:val="clear" w:color="auto" w:fill="auto"/>
          </w:tcPr>
          <w:p w14:paraId="7E7E257E" w14:textId="65455F50" w:rsidR="008B4E3E" w:rsidRPr="001A42F4" w:rsidRDefault="008B4E3E" w:rsidP="008B4E3E">
            <w:pPr>
              <w:spacing w:after="240"/>
              <w:jc w:val="center"/>
              <w:rPr>
                <w:rFonts w:ascii="Arial" w:eastAsia="Times New Roman" w:hAnsi="Arial" w:cs="Arial"/>
                <w:b/>
                <w:bCs/>
                <w:spacing w:val="-2"/>
                <w:sz w:val="16"/>
                <w:szCs w:val="16"/>
                <w:lang w:val="en-AU"/>
              </w:rPr>
            </w:pPr>
            <w:r w:rsidRPr="007C5A38">
              <w:rPr>
                <w:rFonts w:ascii="Arial" w:eastAsia="Times New Roman" w:hAnsi="Arial" w:cs="Arial"/>
                <w:bCs/>
                <w:spacing w:val="-2"/>
                <w:sz w:val="20"/>
                <w:szCs w:val="20"/>
                <w:lang w:val="en-AU"/>
              </w:rPr>
              <w:t xml:space="preserve">M   </w:t>
            </w:r>
          </w:p>
        </w:tc>
        <w:tc>
          <w:tcPr>
            <w:tcW w:w="709" w:type="dxa"/>
            <w:shd w:val="clear" w:color="auto" w:fill="auto"/>
          </w:tcPr>
          <w:p w14:paraId="31666165" w14:textId="77777777" w:rsidR="008B4E3E" w:rsidRPr="007C5A38" w:rsidRDefault="008B4E3E" w:rsidP="008B4E3E">
            <w:pPr>
              <w:shd w:val="clear" w:color="auto" w:fill="FF0000"/>
              <w:spacing w:after="240"/>
              <w:jc w:val="center"/>
              <w:rPr>
                <w:rFonts w:ascii="Arial" w:eastAsia="Times New Roman" w:hAnsi="Arial" w:cs="Arial"/>
                <w:b/>
                <w:spacing w:val="-2"/>
                <w:sz w:val="20"/>
                <w:szCs w:val="20"/>
                <w:lang w:val="en-AU"/>
              </w:rPr>
            </w:pPr>
            <w:r w:rsidRPr="007C5A38">
              <w:rPr>
                <w:rFonts w:ascii="Arial" w:eastAsia="Times New Roman" w:hAnsi="Arial" w:cs="Arial"/>
                <w:b/>
                <w:spacing w:val="-2"/>
                <w:sz w:val="20"/>
                <w:szCs w:val="20"/>
                <w:lang w:val="en-AU"/>
              </w:rPr>
              <w:t>H</w:t>
            </w:r>
          </w:p>
          <w:p w14:paraId="4871438A" w14:textId="3FB337A8" w:rsidR="008B4E3E" w:rsidRPr="00D61122" w:rsidRDefault="008B4E3E" w:rsidP="008B4E3E">
            <w:pPr>
              <w:spacing w:after="240"/>
              <w:rPr>
                <w:rFonts w:ascii="Arial" w:eastAsia="Times New Roman" w:hAnsi="Arial" w:cs="Arial"/>
                <w:b/>
                <w:bCs/>
                <w:spacing w:val="-2"/>
                <w:sz w:val="16"/>
                <w:szCs w:val="16"/>
                <w:highlight w:val="red"/>
                <w:lang w:val="en-AU"/>
              </w:rPr>
            </w:pPr>
            <w:r w:rsidRPr="007C5A38">
              <w:rPr>
                <w:rFonts w:ascii="Arial" w:eastAsia="Times New Roman" w:hAnsi="Arial" w:cs="Arial"/>
                <w:b/>
                <w:spacing w:val="-2"/>
                <w:sz w:val="20"/>
                <w:szCs w:val="20"/>
                <w:lang w:val="en-AU"/>
              </w:rPr>
              <w:t xml:space="preserve"> </w:t>
            </w:r>
          </w:p>
        </w:tc>
        <w:tc>
          <w:tcPr>
            <w:tcW w:w="7229" w:type="dxa"/>
            <w:shd w:val="clear" w:color="auto" w:fill="auto"/>
          </w:tcPr>
          <w:p w14:paraId="480E9D13" w14:textId="40DCB1C5" w:rsidR="008B4E3E" w:rsidRPr="00EF7311" w:rsidRDefault="008B4E3E" w:rsidP="008B4E3E">
            <w:pPr>
              <w:shd w:val="clear" w:color="auto" w:fill="ED7D31" w:themeFill="accent2"/>
              <w:spacing w:after="160" w:line="259" w:lineRule="auto"/>
              <w:contextualSpacing/>
              <w:rPr>
                <w:rFonts w:ascii="Arial" w:eastAsia="Calibri" w:hAnsi="Arial" w:cs="Arial"/>
                <w:b/>
                <w:bCs/>
                <w:sz w:val="20"/>
                <w:szCs w:val="20"/>
                <w:u w:val="single"/>
              </w:rPr>
            </w:pPr>
            <w:r w:rsidRPr="00EF7311">
              <w:rPr>
                <w:rFonts w:ascii="Arial" w:eastAsia="Calibri" w:hAnsi="Arial" w:cs="Arial"/>
                <w:b/>
                <w:bCs/>
                <w:sz w:val="20"/>
                <w:szCs w:val="20"/>
                <w:u w:val="single"/>
              </w:rPr>
              <w:t>PEOPLE SYMPTOMATIC ATTENDING ELC ESTABLISHMENTS</w:t>
            </w:r>
          </w:p>
          <w:p w14:paraId="20C3F90C" w14:textId="540E6BDB" w:rsidR="008B4E3E" w:rsidRDefault="008B4E3E" w:rsidP="008B4E3E">
            <w:pPr>
              <w:spacing w:after="160" w:line="259" w:lineRule="auto"/>
              <w:rPr>
                <w:rFonts w:ascii="Arial" w:eastAsia="Calibri" w:hAnsi="Arial" w:cs="Arial"/>
                <w:sz w:val="20"/>
                <w:szCs w:val="20"/>
              </w:rPr>
            </w:pPr>
            <w:r w:rsidRPr="00EF7311">
              <w:rPr>
                <w:rFonts w:ascii="Arial" w:eastAsia="Calibri" w:hAnsi="Arial" w:cs="Arial"/>
                <w:sz w:val="20"/>
                <w:szCs w:val="20"/>
              </w:rPr>
              <w:t>Remind staff, pupils and parents that they should not come t</w:t>
            </w:r>
            <w:r w:rsidR="009E531F">
              <w:rPr>
                <w:rFonts w:ascii="Arial" w:eastAsia="Calibri" w:hAnsi="Arial" w:cs="Arial"/>
                <w:sz w:val="20"/>
                <w:szCs w:val="20"/>
              </w:rPr>
              <w:t>he setting</w:t>
            </w:r>
            <w:r w:rsidRPr="00EF7311">
              <w:rPr>
                <w:rFonts w:ascii="Arial" w:eastAsia="Calibri" w:hAnsi="Arial" w:cs="Arial"/>
                <w:sz w:val="20"/>
                <w:szCs w:val="20"/>
              </w:rPr>
              <w:t xml:space="preserve"> if they or someone in their household has developed symptoms (new persistent cough or increased temperature). Remind all staff and pupils of this each day.</w:t>
            </w:r>
          </w:p>
          <w:p w14:paraId="552D3367" w14:textId="18260445" w:rsidR="007C09A1" w:rsidRPr="00AB367A" w:rsidRDefault="007C09A1" w:rsidP="006E57D5">
            <w:pPr>
              <w:pStyle w:val="ListParagraph"/>
              <w:numPr>
                <w:ilvl w:val="0"/>
                <w:numId w:val="21"/>
              </w:numPr>
              <w:spacing w:after="160" w:line="259" w:lineRule="auto"/>
              <w:rPr>
                <w:rFonts w:ascii="Arial" w:eastAsia="Calibri" w:hAnsi="Arial" w:cs="Arial"/>
                <w:b/>
                <w:bCs/>
                <w:sz w:val="20"/>
                <w:szCs w:val="20"/>
                <w:highlight w:val="green"/>
              </w:rPr>
            </w:pPr>
            <w:r w:rsidRPr="00AB367A">
              <w:rPr>
                <w:rFonts w:ascii="Arial" w:eastAsia="Calibri" w:hAnsi="Arial" w:cs="Arial"/>
                <w:b/>
                <w:bCs/>
                <w:sz w:val="20"/>
                <w:szCs w:val="20"/>
                <w:highlight w:val="green"/>
              </w:rPr>
              <w:t>Add</w:t>
            </w:r>
            <w:r w:rsidR="00401B8D">
              <w:rPr>
                <w:rFonts w:ascii="Arial" w:eastAsia="Calibri" w:hAnsi="Arial" w:cs="Arial"/>
                <w:b/>
                <w:bCs/>
                <w:sz w:val="20"/>
                <w:szCs w:val="20"/>
                <w:highlight w:val="green"/>
              </w:rPr>
              <w:t>ed</w:t>
            </w:r>
            <w:r w:rsidRPr="00AB367A">
              <w:rPr>
                <w:rFonts w:ascii="Arial" w:eastAsia="Calibri" w:hAnsi="Arial" w:cs="Arial"/>
                <w:b/>
                <w:bCs/>
                <w:sz w:val="20"/>
                <w:szCs w:val="20"/>
                <w:highlight w:val="green"/>
              </w:rPr>
              <w:t xml:space="preserve"> this information to the letter and speak to parents at induction.</w:t>
            </w:r>
          </w:p>
          <w:p w14:paraId="32E259D1" w14:textId="057E95C6" w:rsidR="007C09A1" w:rsidRDefault="007C09A1" w:rsidP="006E57D5">
            <w:pPr>
              <w:pStyle w:val="ListParagraph"/>
              <w:numPr>
                <w:ilvl w:val="0"/>
                <w:numId w:val="21"/>
              </w:numPr>
              <w:spacing w:after="160" w:line="259" w:lineRule="auto"/>
              <w:rPr>
                <w:rFonts w:ascii="Arial" w:eastAsia="Calibri" w:hAnsi="Arial" w:cs="Arial"/>
                <w:b/>
                <w:bCs/>
                <w:sz w:val="20"/>
                <w:szCs w:val="20"/>
                <w:highlight w:val="green"/>
              </w:rPr>
            </w:pPr>
            <w:r w:rsidRPr="00AB367A">
              <w:rPr>
                <w:rFonts w:ascii="Arial" w:eastAsia="Calibri" w:hAnsi="Arial" w:cs="Arial"/>
                <w:b/>
                <w:bCs/>
                <w:sz w:val="20"/>
                <w:szCs w:val="20"/>
                <w:highlight w:val="green"/>
              </w:rPr>
              <w:t xml:space="preserve">Zero tolerance re children being unwell, parents will be </w:t>
            </w:r>
            <w:r w:rsidR="001D0BB3" w:rsidRPr="00AB367A">
              <w:rPr>
                <w:rFonts w:ascii="Arial" w:eastAsia="Calibri" w:hAnsi="Arial" w:cs="Arial"/>
                <w:b/>
                <w:bCs/>
                <w:sz w:val="20"/>
                <w:szCs w:val="20"/>
                <w:highlight w:val="green"/>
              </w:rPr>
              <w:t>reminded at induction meeting of our expectations when their child is unwell.</w:t>
            </w:r>
          </w:p>
          <w:p w14:paraId="64448413" w14:textId="304822EC" w:rsidR="00401B8D" w:rsidRPr="00401B8D" w:rsidRDefault="00401B8D" w:rsidP="006E57D5">
            <w:pPr>
              <w:pStyle w:val="ListParagraph"/>
              <w:numPr>
                <w:ilvl w:val="0"/>
                <w:numId w:val="21"/>
              </w:numPr>
              <w:spacing w:after="160" w:line="259" w:lineRule="auto"/>
              <w:rPr>
                <w:rFonts w:ascii="Arial" w:eastAsia="Calibri" w:hAnsi="Arial" w:cs="Arial"/>
                <w:b/>
                <w:bCs/>
                <w:sz w:val="20"/>
                <w:szCs w:val="20"/>
                <w:highlight w:val="yellow"/>
              </w:rPr>
            </w:pPr>
            <w:r w:rsidRPr="00401B8D">
              <w:rPr>
                <w:rFonts w:ascii="Arial" w:eastAsia="Calibri" w:hAnsi="Arial" w:cs="Arial"/>
                <w:b/>
                <w:bCs/>
                <w:sz w:val="20"/>
                <w:szCs w:val="20"/>
                <w:highlight w:val="yellow"/>
              </w:rPr>
              <w:t>Continue to use Closed Facebook page, text and e-mail</w:t>
            </w:r>
            <w:r>
              <w:rPr>
                <w:rFonts w:ascii="Arial" w:eastAsia="Calibri" w:hAnsi="Arial" w:cs="Arial"/>
                <w:b/>
                <w:bCs/>
                <w:sz w:val="20"/>
                <w:szCs w:val="20"/>
                <w:highlight w:val="yellow"/>
              </w:rPr>
              <w:t>, face to face</w:t>
            </w:r>
            <w:r w:rsidRPr="00401B8D">
              <w:rPr>
                <w:rFonts w:ascii="Arial" w:eastAsia="Calibri" w:hAnsi="Arial" w:cs="Arial"/>
                <w:b/>
                <w:bCs/>
                <w:sz w:val="20"/>
                <w:szCs w:val="20"/>
                <w:highlight w:val="yellow"/>
              </w:rPr>
              <w:t xml:space="preserve"> to remind parents of expectations. </w:t>
            </w:r>
          </w:p>
          <w:p w14:paraId="1BF264E7" w14:textId="19AF3F3A" w:rsidR="008B4E3E" w:rsidRPr="00EF7311" w:rsidRDefault="008B4E3E" w:rsidP="008B4E3E">
            <w:pPr>
              <w:pStyle w:val="NoSpacing"/>
              <w:spacing w:after="160" w:line="259" w:lineRule="auto"/>
              <w:contextualSpacing/>
              <w:rPr>
                <w:rFonts w:ascii="Arial" w:eastAsia="Calibri" w:hAnsi="Arial" w:cs="Arial"/>
                <w:color w:val="000000" w:themeColor="text1"/>
                <w:sz w:val="20"/>
                <w:szCs w:val="20"/>
              </w:rPr>
            </w:pPr>
            <w:r w:rsidRPr="00EF7311">
              <w:rPr>
                <w:rFonts w:ascii="Arial" w:eastAsia="Calibri" w:hAnsi="Arial" w:cs="Arial"/>
                <w:color w:val="000000" w:themeColor="text1"/>
                <w:sz w:val="20"/>
                <w:szCs w:val="20"/>
              </w:rPr>
              <w:t xml:space="preserve">Guidance should be followed from NHS Inform and from </w:t>
            </w:r>
            <w:hyperlink r:id="rId25" w:history="1">
              <w:r w:rsidRPr="00EF7311">
                <w:rPr>
                  <w:rStyle w:val="Hyperlink"/>
                  <w:rFonts w:ascii="Arial" w:eastAsia="Calibri" w:hAnsi="Arial" w:cs="Arial"/>
                  <w:sz w:val="20"/>
                  <w:szCs w:val="20"/>
                </w:rPr>
                <w:t>Test and Protect</w:t>
              </w:r>
            </w:hyperlink>
            <w:r w:rsidRPr="00EF7311">
              <w:rPr>
                <w:rFonts w:ascii="Arial" w:eastAsia="Calibri" w:hAnsi="Arial" w:cs="Arial"/>
                <w:color w:val="FF0000"/>
                <w:sz w:val="20"/>
                <w:szCs w:val="20"/>
              </w:rPr>
              <w:t xml:space="preserve"> </w:t>
            </w:r>
            <w:r w:rsidRPr="00EF7311">
              <w:rPr>
                <w:rFonts w:ascii="Arial" w:eastAsia="Calibri" w:hAnsi="Arial" w:cs="Arial"/>
                <w:color w:val="000000" w:themeColor="text1"/>
                <w:sz w:val="20"/>
                <w:szCs w:val="20"/>
              </w:rPr>
              <w:t>here. S</w:t>
            </w:r>
            <w:r w:rsidR="00694022">
              <w:rPr>
                <w:rFonts w:ascii="Arial" w:eastAsia="Calibri" w:hAnsi="Arial" w:cs="Arial"/>
                <w:color w:val="000000" w:themeColor="text1"/>
                <w:sz w:val="20"/>
                <w:szCs w:val="20"/>
              </w:rPr>
              <w:t>etting</w:t>
            </w:r>
            <w:r w:rsidRPr="00EF7311">
              <w:rPr>
                <w:rFonts w:ascii="Arial" w:eastAsia="Calibri" w:hAnsi="Arial" w:cs="Arial"/>
                <w:color w:val="000000" w:themeColor="text1"/>
                <w:sz w:val="20"/>
                <w:szCs w:val="20"/>
              </w:rPr>
              <w:t>s should ensure they understand this process and cases in s</w:t>
            </w:r>
            <w:r w:rsidR="007F0A65">
              <w:rPr>
                <w:rFonts w:ascii="Arial" w:eastAsia="Calibri" w:hAnsi="Arial" w:cs="Arial"/>
                <w:color w:val="000000" w:themeColor="text1"/>
                <w:sz w:val="20"/>
                <w:szCs w:val="20"/>
              </w:rPr>
              <w:t>etting</w:t>
            </w:r>
            <w:r w:rsidRPr="00EF7311">
              <w:rPr>
                <w:rFonts w:ascii="Arial" w:eastAsia="Calibri" w:hAnsi="Arial" w:cs="Arial"/>
                <w:color w:val="000000" w:themeColor="text1"/>
                <w:sz w:val="20"/>
                <w:szCs w:val="20"/>
              </w:rPr>
              <w:t>s, as complex settings, will be prioritised and escalated to specialist Health Protection Teams.</w:t>
            </w:r>
          </w:p>
          <w:p w14:paraId="2636A5A1" w14:textId="303A8DCD" w:rsidR="008B4E3E" w:rsidRPr="00EF7311" w:rsidRDefault="00ED7B4B" w:rsidP="008B4E3E">
            <w:pPr>
              <w:rPr>
                <w:rStyle w:val="Hyperlink"/>
                <w:rFonts w:ascii="Arial" w:eastAsia="Arial" w:hAnsi="Arial" w:cs="Arial"/>
                <w:sz w:val="16"/>
                <w:szCs w:val="16"/>
                <w:lang w:val="en-AU"/>
              </w:rPr>
            </w:pPr>
            <w:hyperlink r:id="rId26">
              <w:r w:rsidR="008B4E3E" w:rsidRPr="00EF7311">
                <w:rPr>
                  <w:rStyle w:val="Hyperlink"/>
                  <w:rFonts w:ascii="Arial" w:eastAsia="Arial" w:hAnsi="Arial" w:cs="Arial"/>
                  <w:sz w:val="16"/>
                  <w:szCs w:val="16"/>
                  <w:lang w:val="en-AU"/>
                </w:rPr>
                <w:t>https://www.nhsinform.scot/campaigns/test-and-protect</w:t>
              </w:r>
            </w:hyperlink>
          </w:p>
          <w:p w14:paraId="515EC2FE" w14:textId="77777777" w:rsidR="008B4E3E" w:rsidRPr="00EF7311" w:rsidRDefault="008B4E3E" w:rsidP="008B4E3E">
            <w:pPr>
              <w:rPr>
                <w:rFonts w:ascii="Arial" w:eastAsia="Times New Roman" w:hAnsi="Arial" w:cs="Arial"/>
                <w:b/>
                <w:bCs/>
                <w:color w:val="222222"/>
                <w:sz w:val="16"/>
                <w:szCs w:val="16"/>
                <w:u w:val="single"/>
                <w:lang w:val="en-AU"/>
              </w:rPr>
            </w:pPr>
          </w:p>
          <w:p w14:paraId="031255E3" w14:textId="3E183CFB" w:rsidR="008B4E3E" w:rsidRDefault="008B4E3E" w:rsidP="008B4E3E">
            <w:pPr>
              <w:spacing w:after="160" w:line="259" w:lineRule="auto"/>
              <w:rPr>
                <w:rFonts w:ascii="Arial" w:eastAsia="Calibri" w:hAnsi="Arial" w:cs="Arial"/>
                <w:sz w:val="20"/>
                <w:szCs w:val="20"/>
              </w:rPr>
            </w:pPr>
            <w:r w:rsidRPr="00EF7311">
              <w:rPr>
                <w:rFonts w:ascii="Arial" w:eastAsia="Calibri" w:hAnsi="Arial" w:cs="Arial"/>
                <w:sz w:val="20"/>
                <w:szCs w:val="20"/>
              </w:rPr>
              <w:lastRenderedPageBreak/>
              <w:t xml:space="preserve">Establishment to use existing methods and channels of communication with parents/carers to reduce the need for face to face meetings/contact: Expressions App; text; email; phone; Website; and other social media as used by the school. </w:t>
            </w:r>
          </w:p>
          <w:p w14:paraId="42E836CF" w14:textId="20D952AC" w:rsidR="00F84246" w:rsidRPr="00AB367A" w:rsidRDefault="00A00AE7" w:rsidP="006E57D5">
            <w:pPr>
              <w:pStyle w:val="ListParagraph"/>
              <w:numPr>
                <w:ilvl w:val="0"/>
                <w:numId w:val="15"/>
              </w:numPr>
              <w:spacing w:after="160" w:line="259" w:lineRule="auto"/>
              <w:rPr>
                <w:rFonts w:ascii="Arial" w:eastAsia="Calibri" w:hAnsi="Arial" w:cs="Arial"/>
                <w:b/>
                <w:bCs/>
                <w:sz w:val="20"/>
                <w:szCs w:val="20"/>
                <w:highlight w:val="green"/>
              </w:rPr>
            </w:pPr>
            <w:r w:rsidRPr="00AB367A">
              <w:rPr>
                <w:rFonts w:ascii="Arial" w:eastAsia="Calibri" w:hAnsi="Arial" w:cs="Arial"/>
                <w:b/>
                <w:bCs/>
                <w:sz w:val="20"/>
                <w:szCs w:val="20"/>
                <w:highlight w:val="green"/>
              </w:rPr>
              <w:t xml:space="preserve">New Closed Facebook page set </w:t>
            </w:r>
            <w:r w:rsidR="0043510D" w:rsidRPr="00AB367A">
              <w:rPr>
                <w:rFonts w:ascii="Arial" w:eastAsia="Calibri" w:hAnsi="Arial" w:cs="Arial"/>
                <w:b/>
                <w:bCs/>
                <w:sz w:val="20"/>
                <w:szCs w:val="20"/>
                <w:highlight w:val="green"/>
              </w:rPr>
              <w:t xml:space="preserve">up for 2020 </w:t>
            </w:r>
            <w:r w:rsidR="00DF52A2" w:rsidRPr="00AB367A">
              <w:rPr>
                <w:rFonts w:ascii="Arial" w:eastAsia="Calibri" w:hAnsi="Arial" w:cs="Arial"/>
                <w:b/>
                <w:bCs/>
                <w:sz w:val="20"/>
                <w:szCs w:val="20"/>
                <w:highlight w:val="green"/>
              </w:rPr>
              <w:t>–</w:t>
            </w:r>
            <w:r w:rsidR="0043510D" w:rsidRPr="00AB367A">
              <w:rPr>
                <w:rFonts w:ascii="Arial" w:eastAsia="Calibri" w:hAnsi="Arial" w:cs="Arial"/>
                <w:b/>
                <w:bCs/>
                <w:sz w:val="20"/>
                <w:szCs w:val="20"/>
                <w:highlight w:val="green"/>
              </w:rPr>
              <w:t xml:space="preserve"> 2021</w:t>
            </w:r>
          </w:p>
          <w:p w14:paraId="410B46A3" w14:textId="2E424969" w:rsidR="00DF52A2" w:rsidRPr="00AB367A" w:rsidRDefault="00DF52A2" w:rsidP="006E57D5">
            <w:pPr>
              <w:pStyle w:val="ListParagraph"/>
              <w:numPr>
                <w:ilvl w:val="0"/>
                <w:numId w:val="15"/>
              </w:numPr>
              <w:spacing w:after="160" w:line="259" w:lineRule="auto"/>
              <w:rPr>
                <w:rFonts w:ascii="Arial" w:eastAsia="Calibri" w:hAnsi="Arial" w:cs="Arial"/>
                <w:b/>
                <w:bCs/>
                <w:sz w:val="20"/>
                <w:szCs w:val="20"/>
                <w:highlight w:val="green"/>
              </w:rPr>
            </w:pPr>
            <w:r w:rsidRPr="00AB367A">
              <w:rPr>
                <w:rFonts w:ascii="Arial" w:eastAsia="Calibri" w:hAnsi="Arial" w:cs="Arial"/>
                <w:b/>
                <w:bCs/>
                <w:sz w:val="20"/>
                <w:szCs w:val="20"/>
                <w:highlight w:val="green"/>
              </w:rPr>
              <w:t>Continue to use School messaging service.</w:t>
            </w:r>
          </w:p>
          <w:p w14:paraId="6072DF77" w14:textId="77BB6D19" w:rsidR="008B4E3E" w:rsidRPr="00EF7311" w:rsidRDefault="008B4E3E" w:rsidP="008B4E3E">
            <w:pPr>
              <w:spacing w:after="240"/>
              <w:rPr>
                <w:rStyle w:val="Hyperlink"/>
                <w:rFonts w:ascii="Arial" w:eastAsia="Times New Roman" w:hAnsi="Arial" w:cs="Arial"/>
                <w:color w:val="000000" w:themeColor="text1"/>
                <w:spacing w:val="-2"/>
                <w:sz w:val="20"/>
                <w:szCs w:val="20"/>
                <w:u w:val="none"/>
                <w:lang w:val="en-AU"/>
              </w:rPr>
            </w:pPr>
            <w:r w:rsidRPr="00EF7311">
              <w:rPr>
                <w:rFonts w:ascii="Arial" w:eastAsia="Calibri" w:hAnsi="Arial" w:cs="Arial"/>
                <w:sz w:val="20"/>
                <w:szCs w:val="20"/>
              </w:rPr>
              <w:t xml:space="preserve">Remind all staff that if they or pupils develop symptoms, they should be sent home. </w:t>
            </w:r>
            <w:r w:rsidRPr="00EF7311">
              <w:rPr>
                <w:rFonts w:ascii="Arial" w:eastAsia="Times New Roman" w:hAnsi="Arial" w:cs="Arial"/>
                <w:spacing w:val="-2"/>
                <w:sz w:val="20"/>
                <w:szCs w:val="20"/>
                <w:lang w:val="en-AU"/>
              </w:rPr>
              <w:t xml:space="preserve">Have a location where potentially symptomatic pupils can be located until they can be collected. Please access guidance </w:t>
            </w:r>
            <w:hyperlink r:id="rId27" w:history="1">
              <w:r w:rsidRPr="00EF7311">
                <w:rPr>
                  <w:rStyle w:val="Hyperlink"/>
                  <w:rFonts w:ascii="Arial" w:eastAsia="Times New Roman" w:hAnsi="Arial" w:cs="Arial"/>
                  <w:spacing w:val="-2"/>
                  <w:sz w:val="20"/>
                  <w:szCs w:val="20"/>
                  <w:lang w:val="en-AU"/>
                </w:rPr>
                <w:t>here</w:t>
              </w:r>
            </w:hyperlink>
            <w:r w:rsidRPr="00EF7311">
              <w:rPr>
                <w:rStyle w:val="Hyperlink"/>
                <w:rFonts w:ascii="Arial" w:eastAsia="Times New Roman" w:hAnsi="Arial" w:cs="Arial"/>
                <w:spacing w:val="-2"/>
                <w:sz w:val="20"/>
                <w:szCs w:val="20"/>
                <w:lang w:val="en-AU"/>
              </w:rPr>
              <w:t xml:space="preserve"> </w:t>
            </w:r>
            <w:r w:rsidRPr="00EF7311">
              <w:rPr>
                <w:rStyle w:val="Hyperlink"/>
                <w:rFonts w:ascii="Arial" w:eastAsia="Times New Roman" w:hAnsi="Arial" w:cs="Arial"/>
                <w:color w:val="000000" w:themeColor="text1"/>
                <w:spacing w:val="-2"/>
                <w:sz w:val="20"/>
                <w:szCs w:val="20"/>
                <w:u w:val="none"/>
                <w:lang w:val="en-AU"/>
              </w:rPr>
              <w:t>and see detailed information below.</w:t>
            </w:r>
          </w:p>
          <w:p w14:paraId="6C554553" w14:textId="1E517B10" w:rsidR="008B4E3E" w:rsidRPr="00EF7311" w:rsidRDefault="008B4E3E" w:rsidP="008B4E3E">
            <w:pPr>
              <w:spacing w:after="240"/>
              <w:rPr>
                <w:rStyle w:val="Hyperlink"/>
                <w:rFonts w:ascii="Arial" w:eastAsia="Times New Roman" w:hAnsi="Arial" w:cs="Arial"/>
                <w:b/>
                <w:bCs/>
                <w:color w:val="222222"/>
                <w:spacing w:val="-2"/>
                <w:sz w:val="20"/>
                <w:szCs w:val="20"/>
                <w:lang w:val="en-AU"/>
              </w:rPr>
            </w:pPr>
            <w:r w:rsidRPr="00EF7311">
              <w:rPr>
                <w:color w:val="4472C4" w:themeColor="accent1"/>
                <w:sz w:val="16"/>
                <w:szCs w:val="16"/>
              </w:rPr>
              <w:t>https://aberdeenshire.sharepoint.com/:w:/r/sites/covid-19childcarehubstaffinformation/_layouts/15/Doc.aspx?sourcedoc=%7B52A7F852-B8F6-485C-804F-265839BB5CEB%7D&amp;file=School%20guidance%20on%20symptomatic%20or%20confirmed%20cases%20of%20Covid%2019.docx&amp;wdLOR=c663CBE70-38B6-4FC5-9AFC-72A7C16515CF&amp;action=default&amp;mobileredirect=true</w:t>
            </w:r>
          </w:p>
          <w:p w14:paraId="6B072DB1" w14:textId="30278600" w:rsidR="008B4E3E" w:rsidRPr="00EF7311" w:rsidRDefault="008B4E3E" w:rsidP="008B4E3E">
            <w:pPr>
              <w:spacing w:after="240"/>
              <w:rPr>
                <w:rFonts w:ascii="Arial" w:hAnsi="Arial" w:cs="Arial"/>
                <w:b/>
                <w:color w:val="1D2828"/>
                <w:sz w:val="20"/>
                <w:szCs w:val="20"/>
                <w:u w:val="single"/>
              </w:rPr>
            </w:pPr>
            <w:r w:rsidRPr="00EF7311">
              <w:rPr>
                <w:rFonts w:ascii="Arial" w:hAnsi="Arial" w:cs="Arial"/>
                <w:b/>
                <w:color w:val="1D2828"/>
                <w:sz w:val="20"/>
                <w:szCs w:val="20"/>
                <w:u w:val="single"/>
              </w:rPr>
              <w:t xml:space="preserve">Actions </w:t>
            </w:r>
            <w:r w:rsidR="007F0A65">
              <w:rPr>
                <w:rFonts w:ascii="Arial" w:hAnsi="Arial" w:cs="Arial"/>
                <w:b/>
                <w:color w:val="1D2828"/>
                <w:sz w:val="20"/>
                <w:szCs w:val="20"/>
                <w:u w:val="single"/>
              </w:rPr>
              <w:t>n</w:t>
            </w:r>
            <w:r w:rsidRPr="00EF7311">
              <w:rPr>
                <w:rFonts w:ascii="Arial" w:hAnsi="Arial" w:cs="Arial"/>
                <w:b/>
                <w:color w:val="1D2828"/>
                <w:sz w:val="20"/>
                <w:szCs w:val="20"/>
                <w:u w:val="single"/>
              </w:rPr>
              <w:t>eeded to be taken if a Case of COVID-19 has recently attended your Setting?</w:t>
            </w:r>
          </w:p>
          <w:p w14:paraId="0D70D95D" w14:textId="77777777" w:rsidR="008B4E3E" w:rsidRPr="00EF7311" w:rsidRDefault="008B4E3E" w:rsidP="008B4E3E">
            <w:pPr>
              <w:spacing w:after="240"/>
              <w:rPr>
                <w:rFonts w:eastAsiaTheme="minorEastAsia"/>
                <w:b/>
                <w:color w:val="1D2828"/>
                <w:sz w:val="20"/>
                <w:szCs w:val="20"/>
                <w:u w:val="single"/>
              </w:rPr>
            </w:pPr>
            <w:r w:rsidRPr="00EF7311">
              <w:rPr>
                <w:rFonts w:ascii="Arial" w:hAnsi="Arial" w:cs="Arial"/>
                <w:color w:val="1D2828"/>
                <w:sz w:val="20"/>
                <w:szCs w:val="20"/>
              </w:rPr>
              <w:t>Adults who begin to show mild symptoms should return home and self-isolate, where possible avoiding public transport.</w:t>
            </w:r>
          </w:p>
          <w:p w14:paraId="3D4F7437" w14:textId="7EDDF86A" w:rsidR="008B4E3E" w:rsidRDefault="008B4E3E" w:rsidP="008B4E3E">
            <w:pPr>
              <w:spacing w:after="240"/>
              <w:rPr>
                <w:rFonts w:ascii="Arial" w:hAnsi="Arial" w:cs="Arial"/>
                <w:color w:val="1D2828"/>
                <w:sz w:val="20"/>
                <w:szCs w:val="20"/>
              </w:rPr>
            </w:pPr>
            <w:r w:rsidRPr="00EF7311">
              <w:rPr>
                <w:rFonts w:ascii="Arial" w:hAnsi="Arial" w:cs="Arial"/>
                <w:color w:val="1D2828"/>
                <w:sz w:val="20"/>
                <w:szCs w:val="20"/>
              </w:rPr>
              <w:t>Children who begin to show symptoms during session should be taken to an isolation room, preferably with a closed door. Windows to be open for ventilation. Tissues and foot pedal bin to be provided.</w:t>
            </w:r>
          </w:p>
          <w:p w14:paraId="4DFA93FD" w14:textId="77777777" w:rsidR="002F2D58" w:rsidRDefault="00EE1A56" w:rsidP="006E57D5">
            <w:pPr>
              <w:pStyle w:val="ListParagraph"/>
              <w:numPr>
                <w:ilvl w:val="0"/>
                <w:numId w:val="22"/>
              </w:numPr>
              <w:spacing w:after="240"/>
              <w:rPr>
                <w:rFonts w:ascii="Arial" w:hAnsi="Arial" w:cs="Arial"/>
                <w:b/>
                <w:bCs/>
                <w:color w:val="1D2828"/>
                <w:sz w:val="20"/>
                <w:szCs w:val="20"/>
                <w:highlight w:val="green"/>
              </w:rPr>
            </w:pPr>
            <w:r w:rsidRPr="002F2D58">
              <w:rPr>
                <w:rFonts w:ascii="Arial" w:hAnsi="Arial" w:cs="Arial"/>
                <w:b/>
                <w:bCs/>
                <w:color w:val="1D2828"/>
                <w:sz w:val="20"/>
                <w:szCs w:val="20"/>
                <w:highlight w:val="green"/>
              </w:rPr>
              <w:t>Tissues to be available near the under</w:t>
            </w:r>
            <w:r w:rsidR="00BB7F5C" w:rsidRPr="002F2D58">
              <w:rPr>
                <w:rFonts w:ascii="Arial" w:hAnsi="Arial" w:cs="Arial"/>
                <w:b/>
                <w:bCs/>
                <w:color w:val="1D2828"/>
                <w:sz w:val="20"/>
                <w:szCs w:val="20"/>
                <w:highlight w:val="green"/>
              </w:rPr>
              <w:t xml:space="preserve"> </w:t>
            </w:r>
            <w:r w:rsidRPr="002F2D58">
              <w:rPr>
                <w:rFonts w:ascii="Arial" w:hAnsi="Arial" w:cs="Arial"/>
                <w:b/>
                <w:bCs/>
                <w:color w:val="1D2828"/>
                <w:sz w:val="20"/>
                <w:szCs w:val="20"/>
                <w:highlight w:val="green"/>
              </w:rPr>
              <w:t>co</w:t>
            </w:r>
            <w:r w:rsidR="00BB7F5C" w:rsidRPr="002F2D58">
              <w:rPr>
                <w:rFonts w:ascii="Arial" w:hAnsi="Arial" w:cs="Arial"/>
                <w:b/>
                <w:bCs/>
                <w:color w:val="1D2828"/>
                <w:sz w:val="20"/>
                <w:szCs w:val="20"/>
                <w:highlight w:val="green"/>
              </w:rPr>
              <w:t>vered area.</w:t>
            </w:r>
          </w:p>
          <w:p w14:paraId="4C032D52" w14:textId="6E5F02C8" w:rsidR="00BB7F5C" w:rsidRPr="002F2D58" w:rsidRDefault="00BB7F5C" w:rsidP="006E57D5">
            <w:pPr>
              <w:pStyle w:val="ListParagraph"/>
              <w:numPr>
                <w:ilvl w:val="0"/>
                <w:numId w:val="22"/>
              </w:numPr>
              <w:spacing w:after="240"/>
              <w:rPr>
                <w:rFonts w:ascii="Arial" w:hAnsi="Arial" w:cs="Arial"/>
                <w:b/>
                <w:bCs/>
                <w:color w:val="1D2828"/>
                <w:sz w:val="20"/>
                <w:szCs w:val="20"/>
                <w:highlight w:val="green"/>
              </w:rPr>
            </w:pPr>
            <w:r w:rsidRPr="002F2D58">
              <w:rPr>
                <w:rFonts w:ascii="Arial" w:hAnsi="Arial" w:cs="Arial"/>
                <w:b/>
                <w:bCs/>
                <w:color w:val="1D2828"/>
                <w:sz w:val="20"/>
                <w:szCs w:val="20"/>
                <w:highlight w:val="green"/>
              </w:rPr>
              <w:t>Drop file placed on wall to hold PPE.</w:t>
            </w:r>
          </w:p>
          <w:p w14:paraId="2C2A3AFF" w14:textId="72C69DCF" w:rsidR="008B4E3E" w:rsidRDefault="008B4E3E" w:rsidP="008B4E3E">
            <w:pPr>
              <w:rPr>
                <w:rFonts w:ascii="Arial" w:eastAsia="Times New Roman" w:hAnsi="Arial" w:cs="Arial"/>
                <w:color w:val="222222"/>
                <w:sz w:val="20"/>
                <w:szCs w:val="20"/>
              </w:rPr>
            </w:pPr>
            <w:r w:rsidRPr="00EF7311">
              <w:rPr>
                <w:rFonts w:ascii="Arial" w:eastAsia="Times New Roman" w:hAnsi="Arial" w:cs="Arial"/>
                <w:color w:val="222222"/>
                <w:sz w:val="20"/>
                <w:szCs w:val="20"/>
              </w:rPr>
              <w:t>Room identified should be supervised to avoid unnecessary distress to a child/ young person.</w:t>
            </w:r>
          </w:p>
          <w:p w14:paraId="48A0F66D" w14:textId="704E3C33" w:rsidR="003C503D" w:rsidRDefault="003C503D" w:rsidP="006E57D5">
            <w:pPr>
              <w:pStyle w:val="ListParagraph"/>
              <w:numPr>
                <w:ilvl w:val="0"/>
                <w:numId w:val="16"/>
              </w:numPr>
              <w:rPr>
                <w:rFonts w:ascii="Arial" w:eastAsia="Times New Roman" w:hAnsi="Arial" w:cs="Arial"/>
                <w:b/>
                <w:bCs/>
                <w:color w:val="222222"/>
                <w:sz w:val="20"/>
                <w:szCs w:val="20"/>
                <w:highlight w:val="green"/>
              </w:rPr>
            </w:pPr>
            <w:r w:rsidRPr="00BA622D">
              <w:rPr>
                <w:rFonts w:ascii="Arial" w:eastAsia="Times New Roman" w:hAnsi="Arial" w:cs="Arial"/>
                <w:b/>
                <w:bCs/>
                <w:color w:val="222222"/>
                <w:sz w:val="20"/>
                <w:szCs w:val="20"/>
                <w:highlight w:val="green"/>
              </w:rPr>
              <w:t>Under cover area</w:t>
            </w:r>
            <w:r w:rsidR="00DE1FA2" w:rsidRPr="00BA622D">
              <w:rPr>
                <w:rFonts w:ascii="Arial" w:eastAsia="Times New Roman" w:hAnsi="Arial" w:cs="Arial"/>
                <w:b/>
                <w:bCs/>
                <w:color w:val="222222"/>
                <w:sz w:val="20"/>
                <w:szCs w:val="20"/>
                <w:highlight w:val="green"/>
              </w:rPr>
              <w:t>.</w:t>
            </w:r>
            <w:r w:rsidRPr="00BA622D">
              <w:rPr>
                <w:rFonts w:ascii="Arial" w:eastAsia="Times New Roman" w:hAnsi="Arial" w:cs="Arial"/>
                <w:b/>
                <w:bCs/>
                <w:color w:val="222222"/>
                <w:sz w:val="20"/>
                <w:szCs w:val="20"/>
                <w:highlight w:val="green"/>
              </w:rPr>
              <w:t xml:space="preserve"> </w:t>
            </w:r>
          </w:p>
          <w:p w14:paraId="2ACD5701" w14:textId="047E907C" w:rsidR="008B4E3E" w:rsidRPr="00BA622D" w:rsidRDefault="008B4E3E" w:rsidP="00BA622D">
            <w:pPr>
              <w:ind w:left="360"/>
              <w:rPr>
                <w:rFonts w:ascii="Arial" w:eastAsia="Times New Roman" w:hAnsi="Arial" w:cs="Arial"/>
                <w:b/>
                <w:bCs/>
                <w:color w:val="222222"/>
                <w:sz w:val="20"/>
                <w:szCs w:val="20"/>
                <w:highlight w:val="green"/>
              </w:rPr>
            </w:pPr>
          </w:p>
          <w:p w14:paraId="3B7D7089" w14:textId="00E84CEB" w:rsidR="008B4E3E" w:rsidRDefault="008B4E3E" w:rsidP="000F46D4">
            <w:pPr>
              <w:rPr>
                <w:rFonts w:eastAsiaTheme="minorEastAsia"/>
                <w:color w:val="1D2828"/>
                <w:sz w:val="20"/>
                <w:szCs w:val="20"/>
              </w:rPr>
            </w:pPr>
            <w:r w:rsidRPr="00EF7311">
              <w:rPr>
                <w:rFonts w:ascii="Arial" w:hAnsi="Arial" w:cs="Arial"/>
                <w:color w:val="1D2828"/>
                <w:sz w:val="20"/>
                <w:szCs w:val="20"/>
              </w:rPr>
              <w:t>Child should avoid touching people, surfaces, and objects. Ensure child coughs into tissue and disposes in bin.</w:t>
            </w:r>
          </w:p>
          <w:p w14:paraId="6ADB9395" w14:textId="77777777" w:rsidR="000F46D4" w:rsidRPr="000F46D4" w:rsidRDefault="000F46D4" w:rsidP="000F46D4">
            <w:pPr>
              <w:rPr>
                <w:rFonts w:eastAsiaTheme="minorEastAsia"/>
                <w:color w:val="1D2828"/>
                <w:sz w:val="20"/>
                <w:szCs w:val="20"/>
              </w:rPr>
            </w:pPr>
          </w:p>
          <w:p w14:paraId="2AC52F92" w14:textId="77777777" w:rsidR="00BA622D" w:rsidRPr="008D49AA" w:rsidRDefault="008B4E3E" w:rsidP="006E57D5">
            <w:pPr>
              <w:pStyle w:val="ListParagraph"/>
              <w:numPr>
                <w:ilvl w:val="0"/>
                <w:numId w:val="16"/>
              </w:numPr>
              <w:spacing w:after="240"/>
              <w:rPr>
                <w:b/>
                <w:bCs/>
                <w:color w:val="1D2828"/>
                <w:sz w:val="20"/>
                <w:szCs w:val="20"/>
                <w:highlight w:val="green"/>
              </w:rPr>
            </w:pPr>
            <w:r w:rsidRPr="008D49AA">
              <w:rPr>
                <w:rFonts w:ascii="Arial" w:hAnsi="Arial" w:cs="Arial"/>
                <w:b/>
                <w:bCs/>
                <w:color w:val="1D2828"/>
                <w:sz w:val="20"/>
                <w:szCs w:val="20"/>
                <w:highlight w:val="green"/>
              </w:rPr>
              <w:t xml:space="preserve">Parents/Carers called to collect from </w:t>
            </w:r>
            <w:r w:rsidR="003C503D" w:rsidRPr="008D49AA">
              <w:rPr>
                <w:rFonts w:ascii="Arial" w:hAnsi="Arial" w:cs="Arial"/>
                <w:b/>
                <w:bCs/>
                <w:color w:val="1D2828"/>
                <w:sz w:val="20"/>
                <w:szCs w:val="20"/>
                <w:highlight w:val="green"/>
              </w:rPr>
              <w:t>under cover area</w:t>
            </w:r>
            <w:r w:rsidRPr="008D49AA">
              <w:rPr>
                <w:rFonts w:ascii="Arial" w:hAnsi="Arial" w:cs="Arial"/>
                <w:b/>
                <w:bCs/>
                <w:color w:val="1D2828"/>
                <w:sz w:val="20"/>
                <w:szCs w:val="20"/>
                <w:highlight w:val="green"/>
              </w:rPr>
              <w:t xml:space="preserve"> </w:t>
            </w:r>
            <w:r w:rsidR="003C503D" w:rsidRPr="008D49AA">
              <w:rPr>
                <w:rFonts w:ascii="Arial" w:hAnsi="Arial" w:cs="Arial"/>
                <w:b/>
                <w:bCs/>
                <w:color w:val="1D2828"/>
                <w:sz w:val="20"/>
                <w:szCs w:val="20"/>
                <w:highlight w:val="green"/>
              </w:rPr>
              <w:t>in nursery</w:t>
            </w:r>
            <w:r w:rsidRPr="008D49AA">
              <w:rPr>
                <w:rFonts w:ascii="Arial" w:hAnsi="Arial" w:cs="Arial"/>
                <w:b/>
                <w:bCs/>
                <w:color w:val="1D2828"/>
                <w:sz w:val="20"/>
                <w:szCs w:val="20"/>
                <w:highlight w:val="green"/>
              </w:rPr>
              <w:t>.</w:t>
            </w:r>
          </w:p>
          <w:p w14:paraId="338B049F" w14:textId="50E98CA3" w:rsidR="008B4E3E" w:rsidRPr="009A303E" w:rsidRDefault="008B4E3E" w:rsidP="009A303E">
            <w:pPr>
              <w:spacing w:after="240"/>
              <w:rPr>
                <w:b/>
                <w:bCs/>
                <w:color w:val="1D2828"/>
                <w:sz w:val="20"/>
                <w:szCs w:val="20"/>
              </w:rPr>
            </w:pPr>
            <w:r w:rsidRPr="009A303E">
              <w:rPr>
                <w:rFonts w:ascii="Arial" w:hAnsi="Arial" w:cs="Arial"/>
                <w:color w:val="1D2828"/>
                <w:sz w:val="20"/>
                <w:szCs w:val="20"/>
              </w:rPr>
              <w:lastRenderedPageBreak/>
              <w:t>Adult supervising child should try to keep 2m apart from child. If not possible PPE to be worn.</w:t>
            </w:r>
          </w:p>
          <w:p w14:paraId="3C38ED35" w14:textId="2A3F2F48" w:rsidR="008B4E3E" w:rsidRPr="00EF7311" w:rsidRDefault="008B4E3E" w:rsidP="008B4E3E">
            <w:pPr>
              <w:spacing w:after="240"/>
              <w:rPr>
                <w:b/>
                <w:bCs/>
                <w:color w:val="1D2828"/>
                <w:sz w:val="20"/>
                <w:szCs w:val="20"/>
              </w:rPr>
            </w:pPr>
            <w:r w:rsidRPr="00EF7311">
              <w:rPr>
                <w:rFonts w:ascii="Arial" w:hAnsi="Arial" w:cs="Arial"/>
                <w:color w:val="1D2828"/>
                <w:sz w:val="20"/>
                <w:szCs w:val="20"/>
              </w:rPr>
              <w:t>Isolation Area to be cleaned as per procedures below.</w:t>
            </w:r>
          </w:p>
        </w:tc>
        <w:tc>
          <w:tcPr>
            <w:tcW w:w="709" w:type="dxa"/>
            <w:shd w:val="clear" w:color="auto" w:fill="auto"/>
          </w:tcPr>
          <w:p w14:paraId="2C230A9B" w14:textId="22035F80" w:rsidR="008B4E3E" w:rsidRPr="00361E6F" w:rsidRDefault="008B4E3E" w:rsidP="008B4E3E">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575AA510" w14:textId="77777777" w:rsidR="008B4E3E" w:rsidRPr="001A42F4" w:rsidRDefault="008B4E3E" w:rsidP="008B4E3E">
            <w:pPr>
              <w:spacing w:after="240"/>
              <w:jc w:val="center"/>
              <w:rPr>
                <w:rFonts w:ascii="Arial" w:eastAsia="Times New Roman" w:hAnsi="Arial" w:cs="Arial"/>
                <w:b/>
                <w:bCs/>
                <w:spacing w:val="-2"/>
                <w:sz w:val="16"/>
                <w:szCs w:val="16"/>
                <w:lang w:val="en-AU"/>
              </w:rPr>
            </w:pPr>
          </w:p>
        </w:tc>
        <w:tc>
          <w:tcPr>
            <w:tcW w:w="709" w:type="dxa"/>
            <w:shd w:val="clear" w:color="auto" w:fill="auto"/>
          </w:tcPr>
          <w:p w14:paraId="4B7B3EF6" w14:textId="77777777" w:rsidR="008B4E3E" w:rsidRPr="001A42F4" w:rsidRDefault="008B4E3E" w:rsidP="008B4E3E">
            <w:pPr>
              <w:spacing w:after="240"/>
              <w:jc w:val="center"/>
              <w:rPr>
                <w:rFonts w:ascii="Arial" w:eastAsia="Times New Roman" w:hAnsi="Arial" w:cs="Arial"/>
                <w:b/>
                <w:bCs/>
                <w:spacing w:val="-2"/>
                <w:sz w:val="16"/>
                <w:szCs w:val="16"/>
                <w:lang w:val="en-AU"/>
              </w:rPr>
            </w:pPr>
          </w:p>
        </w:tc>
      </w:tr>
      <w:tr w:rsidR="00B06B4B" w:rsidRPr="007C5A38" w14:paraId="0E88BC61" w14:textId="77777777" w:rsidTr="00FF443E">
        <w:tc>
          <w:tcPr>
            <w:tcW w:w="1129" w:type="dxa"/>
            <w:shd w:val="clear" w:color="auto" w:fill="auto"/>
          </w:tcPr>
          <w:p w14:paraId="40EF86C5" w14:textId="4A903EBE" w:rsidR="00B06B4B" w:rsidRPr="007C5A38" w:rsidRDefault="00B06B4B" w:rsidP="00B06B4B">
            <w:pPr>
              <w:spacing w:after="240" w:line="300" w:lineRule="atLeast"/>
              <w:rPr>
                <w:rFonts w:ascii="Arial" w:eastAsia="Times New Roman" w:hAnsi="Arial" w:cs="Arial"/>
                <w:spacing w:val="-2"/>
                <w:sz w:val="20"/>
                <w:szCs w:val="20"/>
                <w:lang w:val="en-AU"/>
              </w:rPr>
            </w:pPr>
            <w:r w:rsidRPr="001DEED8">
              <w:rPr>
                <w:rFonts w:ascii="Arial" w:eastAsia="Times New Roman" w:hAnsi="Arial" w:cs="Arial"/>
                <w:b/>
                <w:spacing w:val="-2"/>
                <w:sz w:val="20"/>
                <w:szCs w:val="20"/>
                <w:lang w:val="en-AU"/>
              </w:rPr>
              <w:lastRenderedPageBreak/>
              <w:t xml:space="preserve">Spread of infection through attending setting </w:t>
            </w:r>
          </w:p>
        </w:tc>
        <w:tc>
          <w:tcPr>
            <w:tcW w:w="1276" w:type="dxa"/>
            <w:shd w:val="clear" w:color="auto" w:fill="auto"/>
          </w:tcPr>
          <w:p w14:paraId="4011FF8B" w14:textId="1AC3D3EB" w:rsidR="00B06B4B" w:rsidRPr="007C5A38" w:rsidRDefault="00B06B4B" w:rsidP="00B06B4B">
            <w:pPr>
              <w:spacing w:after="240"/>
              <w:rPr>
                <w:rFonts w:ascii="Arial" w:eastAsia="Times New Roman" w:hAnsi="Arial" w:cs="Arial"/>
                <w:spacing w:val="-2"/>
                <w:sz w:val="20"/>
                <w:szCs w:val="20"/>
                <w:lang w:val="en-AU"/>
              </w:rPr>
            </w:pPr>
            <w:r w:rsidRPr="001DEED8">
              <w:rPr>
                <w:rFonts w:ascii="Arial" w:eastAsia="Times New Roman" w:hAnsi="Arial" w:cs="Arial"/>
                <w:spacing w:val="-2"/>
                <w:sz w:val="20"/>
                <w:szCs w:val="20"/>
                <w:lang w:val="en-AU"/>
              </w:rPr>
              <w:t>All Persons within Setting</w:t>
            </w:r>
          </w:p>
        </w:tc>
        <w:tc>
          <w:tcPr>
            <w:tcW w:w="1418" w:type="dxa"/>
            <w:shd w:val="clear" w:color="auto" w:fill="auto"/>
          </w:tcPr>
          <w:p w14:paraId="65A5B07E" w14:textId="77777777" w:rsidR="00B06B4B" w:rsidRDefault="00B06B4B" w:rsidP="00B06B4B">
            <w:pPr>
              <w:spacing w:after="240" w:line="300" w:lineRule="atLeast"/>
              <w:rPr>
                <w:rFonts w:ascii="Arial" w:eastAsia="Times New Roman" w:hAnsi="Arial" w:cs="Arial"/>
                <w:spacing w:val="-2"/>
                <w:sz w:val="20"/>
                <w:szCs w:val="20"/>
                <w:lang w:val="en-AU"/>
              </w:rPr>
            </w:pPr>
            <w:r w:rsidRPr="001DEED8">
              <w:rPr>
                <w:rFonts w:ascii="Arial" w:eastAsia="Times New Roman" w:hAnsi="Arial" w:cs="Arial"/>
                <w:spacing w:val="-2"/>
                <w:sz w:val="20"/>
                <w:szCs w:val="20"/>
                <w:lang w:val="en-AU"/>
              </w:rPr>
              <w:t>Spread of Virus through person to person contact</w:t>
            </w:r>
          </w:p>
          <w:p w14:paraId="2070AE9D" w14:textId="77777777" w:rsidR="00B06B4B" w:rsidRDefault="00B06B4B" w:rsidP="00B06B4B">
            <w:pPr>
              <w:spacing w:after="240" w:line="300" w:lineRule="atLeast"/>
              <w:rPr>
                <w:rFonts w:ascii="Arial" w:eastAsia="Times New Roman" w:hAnsi="Arial" w:cs="Arial"/>
                <w:spacing w:val="-2"/>
                <w:sz w:val="20"/>
                <w:szCs w:val="20"/>
                <w:lang w:val="en-AU"/>
              </w:rPr>
            </w:pPr>
          </w:p>
          <w:p w14:paraId="1DE77289" w14:textId="77777777" w:rsidR="00B06B4B" w:rsidRDefault="00B06B4B" w:rsidP="00B06B4B">
            <w:pPr>
              <w:spacing w:after="240" w:line="300" w:lineRule="atLeast"/>
              <w:rPr>
                <w:rFonts w:ascii="Arial" w:eastAsia="Times New Roman" w:hAnsi="Arial" w:cs="Arial"/>
                <w:spacing w:val="-2"/>
                <w:sz w:val="20"/>
                <w:szCs w:val="20"/>
                <w:lang w:val="en-AU"/>
              </w:rPr>
            </w:pPr>
          </w:p>
          <w:p w14:paraId="5321BFC5" w14:textId="77777777" w:rsidR="00B06B4B" w:rsidRDefault="00B06B4B" w:rsidP="00B06B4B">
            <w:pPr>
              <w:spacing w:after="240" w:line="300" w:lineRule="atLeast"/>
              <w:rPr>
                <w:rFonts w:ascii="Arial" w:eastAsia="Times New Roman" w:hAnsi="Arial" w:cs="Arial"/>
                <w:spacing w:val="-2"/>
                <w:sz w:val="20"/>
                <w:szCs w:val="20"/>
                <w:lang w:val="en-AU"/>
              </w:rPr>
            </w:pPr>
          </w:p>
          <w:p w14:paraId="50C6C5C7" w14:textId="77777777" w:rsidR="00B06B4B" w:rsidRDefault="00B06B4B" w:rsidP="00B06B4B">
            <w:pPr>
              <w:spacing w:after="240" w:line="300" w:lineRule="atLeast"/>
              <w:rPr>
                <w:rFonts w:ascii="Arial" w:eastAsia="Times New Roman" w:hAnsi="Arial" w:cs="Arial"/>
                <w:spacing w:val="-2"/>
                <w:sz w:val="20"/>
                <w:szCs w:val="20"/>
                <w:lang w:val="en-AU"/>
              </w:rPr>
            </w:pPr>
          </w:p>
          <w:p w14:paraId="749E3BA1" w14:textId="77777777" w:rsidR="00B06B4B" w:rsidRDefault="00B06B4B" w:rsidP="00B06B4B">
            <w:pPr>
              <w:spacing w:after="240" w:line="300" w:lineRule="atLeast"/>
              <w:rPr>
                <w:rFonts w:ascii="Arial" w:eastAsia="Times New Roman" w:hAnsi="Arial" w:cs="Arial"/>
                <w:spacing w:val="-2"/>
                <w:sz w:val="20"/>
                <w:szCs w:val="20"/>
                <w:lang w:val="en-AU"/>
              </w:rPr>
            </w:pPr>
          </w:p>
          <w:p w14:paraId="7562959B" w14:textId="77777777" w:rsidR="00B06B4B" w:rsidRDefault="00B06B4B" w:rsidP="00B06B4B">
            <w:pPr>
              <w:spacing w:after="240" w:line="300" w:lineRule="atLeast"/>
              <w:rPr>
                <w:rFonts w:ascii="Arial" w:eastAsia="Times New Roman" w:hAnsi="Arial" w:cs="Arial"/>
                <w:spacing w:val="-2"/>
                <w:sz w:val="20"/>
                <w:szCs w:val="20"/>
                <w:lang w:val="en-AU"/>
              </w:rPr>
            </w:pPr>
          </w:p>
          <w:p w14:paraId="621260E7" w14:textId="77777777" w:rsidR="00B06B4B" w:rsidRDefault="00B06B4B" w:rsidP="00B06B4B">
            <w:pPr>
              <w:spacing w:after="240" w:line="300" w:lineRule="atLeast"/>
              <w:rPr>
                <w:rFonts w:ascii="Arial" w:eastAsia="Times New Roman" w:hAnsi="Arial" w:cs="Arial"/>
                <w:spacing w:val="-2"/>
                <w:sz w:val="20"/>
                <w:szCs w:val="20"/>
                <w:lang w:val="en-AU"/>
              </w:rPr>
            </w:pPr>
          </w:p>
          <w:p w14:paraId="761C7906" w14:textId="77777777" w:rsidR="00B06B4B" w:rsidRDefault="00B06B4B" w:rsidP="00B06B4B">
            <w:pPr>
              <w:spacing w:after="240" w:line="300" w:lineRule="atLeast"/>
              <w:rPr>
                <w:rFonts w:ascii="Arial" w:eastAsia="Times New Roman" w:hAnsi="Arial" w:cs="Arial"/>
                <w:spacing w:val="-2"/>
                <w:sz w:val="20"/>
                <w:szCs w:val="20"/>
                <w:lang w:val="en-AU"/>
              </w:rPr>
            </w:pPr>
          </w:p>
          <w:p w14:paraId="3D5BC5BA" w14:textId="77777777" w:rsidR="00B06B4B" w:rsidRDefault="00B06B4B" w:rsidP="00B06B4B">
            <w:pPr>
              <w:spacing w:after="240" w:line="300" w:lineRule="atLeast"/>
              <w:rPr>
                <w:rFonts w:ascii="Arial" w:eastAsia="Times New Roman" w:hAnsi="Arial" w:cs="Arial"/>
                <w:spacing w:val="-2"/>
                <w:sz w:val="20"/>
                <w:szCs w:val="20"/>
                <w:lang w:val="en-AU"/>
              </w:rPr>
            </w:pPr>
          </w:p>
          <w:p w14:paraId="04BD55CD" w14:textId="77777777" w:rsidR="00B06B4B" w:rsidRDefault="00B06B4B" w:rsidP="00B06B4B">
            <w:pPr>
              <w:spacing w:after="240" w:line="300" w:lineRule="atLeast"/>
              <w:rPr>
                <w:rFonts w:ascii="Arial" w:eastAsia="Times New Roman" w:hAnsi="Arial" w:cs="Arial"/>
                <w:spacing w:val="-2"/>
                <w:sz w:val="20"/>
                <w:szCs w:val="20"/>
                <w:lang w:val="en-AU"/>
              </w:rPr>
            </w:pPr>
          </w:p>
          <w:p w14:paraId="0D855862" w14:textId="77777777" w:rsidR="00B06B4B" w:rsidRPr="007C5A38" w:rsidRDefault="00B06B4B" w:rsidP="00B06B4B">
            <w:pPr>
              <w:spacing w:after="240" w:line="300" w:lineRule="atLeast"/>
              <w:rPr>
                <w:rFonts w:ascii="Arial" w:eastAsia="Times New Roman" w:hAnsi="Arial" w:cs="Arial"/>
                <w:spacing w:val="-2"/>
                <w:sz w:val="20"/>
                <w:szCs w:val="20"/>
                <w:lang w:val="en-AU"/>
              </w:rPr>
            </w:pPr>
          </w:p>
        </w:tc>
        <w:tc>
          <w:tcPr>
            <w:tcW w:w="708" w:type="dxa"/>
            <w:shd w:val="clear" w:color="auto" w:fill="auto"/>
          </w:tcPr>
          <w:p w14:paraId="4F9C55C2" w14:textId="6E915C28" w:rsidR="00B06B4B" w:rsidRPr="007C5A38" w:rsidRDefault="00B06B4B" w:rsidP="00B06B4B">
            <w:pPr>
              <w:spacing w:after="240"/>
              <w:jc w:val="center"/>
              <w:rPr>
                <w:rFonts w:ascii="Arial" w:eastAsia="Times New Roman" w:hAnsi="Arial" w:cs="Arial"/>
                <w:bCs/>
                <w:spacing w:val="-2"/>
                <w:sz w:val="20"/>
                <w:szCs w:val="20"/>
                <w:lang w:val="en-AU"/>
              </w:rPr>
            </w:pPr>
            <w:r w:rsidRPr="001DEED8">
              <w:rPr>
                <w:rFonts w:ascii="Arial" w:eastAsia="Times New Roman" w:hAnsi="Arial" w:cs="Arial"/>
                <w:sz w:val="16"/>
                <w:szCs w:val="16"/>
                <w:lang w:val="en-AU"/>
              </w:rPr>
              <w:t>LOW</w:t>
            </w:r>
          </w:p>
        </w:tc>
        <w:tc>
          <w:tcPr>
            <w:tcW w:w="709" w:type="dxa"/>
            <w:shd w:val="clear" w:color="auto" w:fill="auto"/>
          </w:tcPr>
          <w:p w14:paraId="3B92C91F" w14:textId="59895DB2" w:rsidR="00B06B4B" w:rsidRPr="007C5A38" w:rsidRDefault="00B06B4B" w:rsidP="00B06B4B">
            <w:pPr>
              <w:spacing w:after="240"/>
              <w:jc w:val="center"/>
              <w:rPr>
                <w:rFonts w:ascii="Arial" w:eastAsia="Times New Roman" w:hAnsi="Arial" w:cs="Arial"/>
                <w:bCs/>
                <w:spacing w:val="-2"/>
                <w:sz w:val="20"/>
                <w:szCs w:val="20"/>
                <w:lang w:val="en-AU"/>
              </w:rPr>
            </w:pPr>
            <w:r w:rsidRPr="001DEED8">
              <w:rPr>
                <w:rFonts w:ascii="Arial" w:eastAsia="Times New Roman" w:hAnsi="Arial" w:cs="Arial"/>
                <w:b/>
                <w:bCs/>
                <w:sz w:val="16"/>
                <w:szCs w:val="16"/>
                <w:lang w:val="en-AU"/>
              </w:rPr>
              <w:t>MED</w:t>
            </w:r>
          </w:p>
        </w:tc>
        <w:tc>
          <w:tcPr>
            <w:tcW w:w="709" w:type="dxa"/>
            <w:shd w:val="clear" w:color="auto" w:fill="auto"/>
          </w:tcPr>
          <w:p w14:paraId="093A7558" w14:textId="05DC568D" w:rsidR="00B06B4B" w:rsidRPr="007C5A38" w:rsidRDefault="00B06B4B" w:rsidP="00B06B4B">
            <w:pPr>
              <w:shd w:val="clear" w:color="auto" w:fill="FF0000"/>
              <w:spacing w:after="240"/>
              <w:jc w:val="center"/>
              <w:rPr>
                <w:rFonts w:ascii="Arial" w:eastAsia="Times New Roman" w:hAnsi="Arial" w:cs="Arial"/>
                <w:b/>
                <w:spacing w:val="-2"/>
                <w:sz w:val="20"/>
                <w:szCs w:val="20"/>
                <w:lang w:val="en-AU"/>
              </w:rPr>
            </w:pPr>
            <w:r w:rsidRPr="001DEED8">
              <w:rPr>
                <w:rFonts w:ascii="Arial" w:eastAsia="Times New Roman" w:hAnsi="Arial" w:cs="Arial"/>
                <w:b/>
                <w:bCs/>
                <w:sz w:val="16"/>
                <w:szCs w:val="16"/>
                <w:lang w:val="en-AU"/>
              </w:rPr>
              <w:t>HIGH</w:t>
            </w:r>
          </w:p>
        </w:tc>
        <w:tc>
          <w:tcPr>
            <w:tcW w:w="7229" w:type="dxa"/>
            <w:shd w:val="clear" w:color="auto" w:fill="auto"/>
          </w:tcPr>
          <w:p w14:paraId="6E3FC6EF" w14:textId="26D68B56" w:rsidR="00EF0A38" w:rsidRPr="00EF7311" w:rsidRDefault="00B06B4B" w:rsidP="00DF6D84">
            <w:pPr>
              <w:shd w:val="clear" w:color="auto" w:fill="ED7D31" w:themeFill="accent2"/>
              <w:spacing w:after="240"/>
              <w:rPr>
                <w:rFonts w:ascii="Arial" w:eastAsia="Times New Roman" w:hAnsi="Arial" w:cs="Arial"/>
                <w:b/>
                <w:bCs/>
                <w:color w:val="222222"/>
                <w:spacing w:val="-2"/>
                <w:sz w:val="20"/>
                <w:szCs w:val="20"/>
                <w:u w:val="single"/>
                <w:lang w:val="en-AU"/>
              </w:rPr>
            </w:pPr>
            <w:r w:rsidRPr="00EF7311">
              <w:rPr>
                <w:rFonts w:ascii="Arial" w:eastAsia="Times New Roman" w:hAnsi="Arial" w:cs="Arial"/>
                <w:b/>
                <w:bCs/>
                <w:color w:val="222222"/>
                <w:spacing w:val="-2"/>
                <w:sz w:val="20"/>
                <w:szCs w:val="20"/>
                <w:u w:val="single"/>
                <w:lang w:val="en-AU"/>
              </w:rPr>
              <w:t xml:space="preserve">SPECIFIC CONTROLS: </w:t>
            </w:r>
            <w:r w:rsidR="00DF6D84">
              <w:rPr>
                <w:rFonts w:ascii="Arial" w:eastAsia="Times New Roman" w:hAnsi="Arial" w:cs="Arial"/>
                <w:b/>
                <w:bCs/>
                <w:color w:val="222222"/>
                <w:spacing w:val="-2"/>
                <w:sz w:val="20"/>
                <w:szCs w:val="20"/>
                <w:u w:val="single"/>
                <w:lang w:val="en-AU"/>
              </w:rPr>
              <w:t xml:space="preserve">LIMITING CHILDREN’S CONTACTS </w:t>
            </w:r>
            <w:r w:rsidR="00D202A7" w:rsidRPr="00EF7311">
              <w:rPr>
                <w:rFonts w:ascii="Arial" w:eastAsia="Times New Roman" w:hAnsi="Arial" w:cs="Arial"/>
                <w:b/>
                <w:bCs/>
                <w:color w:val="222222"/>
                <w:spacing w:val="-2"/>
                <w:sz w:val="20"/>
                <w:szCs w:val="20"/>
                <w:u w:val="single"/>
                <w:lang w:val="en-AU"/>
              </w:rPr>
              <w:t xml:space="preserve"> </w:t>
            </w:r>
          </w:p>
          <w:p w14:paraId="1A466029" w14:textId="4E258911" w:rsidR="0001287A" w:rsidRDefault="0001287A" w:rsidP="0001287A">
            <w:pPr>
              <w:pStyle w:val="NormalWeb"/>
              <w:spacing w:before="0" w:beforeAutospacing="0" w:after="0" w:afterAutospacing="0"/>
              <w:rPr>
                <w:rFonts w:ascii="Arial" w:hAnsi="Arial" w:cs="Arial"/>
                <w:color w:val="333333"/>
                <w:sz w:val="20"/>
                <w:szCs w:val="20"/>
              </w:rPr>
            </w:pPr>
            <w:r w:rsidRPr="00EF7311">
              <w:rPr>
                <w:rFonts w:ascii="Arial" w:hAnsi="Arial" w:cs="Arial"/>
                <w:color w:val="333333"/>
                <w:sz w:val="20"/>
                <w:szCs w:val="20"/>
              </w:rPr>
              <w:t xml:space="preserve">Contacts should be limited by managing children within groups. Consistency of groups is beneficial, and efforts should be made to keep children within the same groups for the duration of the day or session, where possible. </w:t>
            </w:r>
          </w:p>
          <w:p w14:paraId="0CAE9B80" w14:textId="55553CFF" w:rsidR="00B3590D" w:rsidRPr="00F240BB" w:rsidRDefault="004B491E" w:rsidP="006E57D5">
            <w:pPr>
              <w:pStyle w:val="NormalWeb"/>
              <w:numPr>
                <w:ilvl w:val="0"/>
                <w:numId w:val="16"/>
              </w:numPr>
              <w:spacing w:before="0" w:beforeAutospacing="0" w:after="0" w:afterAutospacing="0"/>
              <w:rPr>
                <w:rFonts w:ascii="Arial" w:hAnsi="Arial" w:cs="Arial"/>
                <w:b/>
                <w:bCs/>
                <w:color w:val="333333"/>
                <w:sz w:val="20"/>
                <w:szCs w:val="20"/>
                <w:highlight w:val="green"/>
              </w:rPr>
            </w:pPr>
            <w:r w:rsidRPr="00F240BB">
              <w:rPr>
                <w:rFonts w:ascii="Arial" w:hAnsi="Arial" w:cs="Arial"/>
                <w:b/>
                <w:bCs/>
                <w:color w:val="333333"/>
                <w:sz w:val="20"/>
                <w:szCs w:val="20"/>
                <w:highlight w:val="green"/>
              </w:rPr>
              <w:t>Two classes created who will attend</w:t>
            </w:r>
            <w:r w:rsidR="00F240BB">
              <w:rPr>
                <w:rFonts w:ascii="Arial" w:hAnsi="Arial" w:cs="Arial"/>
                <w:b/>
                <w:bCs/>
                <w:color w:val="333333"/>
                <w:sz w:val="20"/>
                <w:szCs w:val="20"/>
                <w:highlight w:val="green"/>
              </w:rPr>
              <w:t xml:space="preserve"> 600 hours.</w:t>
            </w:r>
          </w:p>
          <w:p w14:paraId="110836A2" w14:textId="361883C8" w:rsidR="004B491E" w:rsidRPr="00F240BB" w:rsidRDefault="00B3590D" w:rsidP="006E57D5">
            <w:pPr>
              <w:pStyle w:val="NormalWeb"/>
              <w:numPr>
                <w:ilvl w:val="0"/>
                <w:numId w:val="16"/>
              </w:numPr>
              <w:spacing w:before="0" w:beforeAutospacing="0" w:after="0" w:afterAutospacing="0"/>
              <w:rPr>
                <w:rFonts w:ascii="Arial" w:hAnsi="Arial" w:cs="Arial"/>
                <w:b/>
                <w:bCs/>
                <w:color w:val="333333"/>
                <w:sz w:val="20"/>
                <w:szCs w:val="20"/>
                <w:highlight w:val="green"/>
              </w:rPr>
            </w:pPr>
            <w:r w:rsidRPr="00F240BB">
              <w:rPr>
                <w:rFonts w:ascii="Arial" w:hAnsi="Arial" w:cs="Arial"/>
                <w:b/>
                <w:bCs/>
                <w:color w:val="333333"/>
                <w:sz w:val="20"/>
                <w:szCs w:val="20"/>
                <w:highlight w:val="green"/>
              </w:rPr>
              <w:t xml:space="preserve">Butterfly – </w:t>
            </w:r>
            <w:r w:rsidR="004B491E" w:rsidRPr="00F240BB">
              <w:rPr>
                <w:rFonts w:ascii="Arial" w:hAnsi="Arial" w:cs="Arial"/>
                <w:b/>
                <w:bCs/>
                <w:color w:val="333333"/>
                <w:sz w:val="20"/>
                <w:szCs w:val="20"/>
                <w:highlight w:val="green"/>
              </w:rPr>
              <w:t>M</w:t>
            </w:r>
            <w:r w:rsidRPr="00F240BB">
              <w:rPr>
                <w:rFonts w:ascii="Arial" w:hAnsi="Arial" w:cs="Arial"/>
                <w:b/>
                <w:bCs/>
                <w:color w:val="333333"/>
                <w:sz w:val="20"/>
                <w:szCs w:val="20"/>
                <w:highlight w:val="green"/>
              </w:rPr>
              <w:t xml:space="preserve">on </w:t>
            </w:r>
            <w:r w:rsidR="004B491E" w:rsidRPr="00F240BB">
              <w:rPr>
                <w:rFonts w:ascii="Arial" w:hAnsi="Arial" w:cs="Arial"/>
                <w:b/>
                <w:bCs/>
                <w:color w:val="333333"/>
                <w:sz w:val="20"/>
                <w:szCs w:val="20"/>
                <w:highlight w:val="green"/>
              </w:rPr>
              <w:t xml:space="preserve">– Wed </w:t>
            </w:r>
            <w:r w:rsidRPr="00F240BB">
              <w:rPr>
                <w:rFonts w:ascii="Arial" w:hAnsi="Arial" w:cs="Arial"/>
                <w:b/>
                <w:bCs/>
                <w:color w:val="333333"/>
                <w:sz w:val="20"/>
                <w:szCs w:val="20"/>
                <w:highlight w:val="green"/>
              </w:rPr>
              <w:t xml:space="preserve">8.50am </w:t>
            </w:r>
            <w:r w:rsidR="00D74D9F" w:rsidRPr="00F240BB">
              <w:rPr>
                <w:rFonts w:ascii="Arial" w:hAnsi="Arial" w:cs="Arial"/>
                <w:b/>
                <w:bCs/>
                <w:color w:val="333333"/>
                <w:sz w:val="20"/>
                <w:szCs w:val="20"/>
                <w:highlight w:val="green"/>
              </w:rPr>
              <w:t>–</w:t>
            </w:r>
            <w:r w:rsidRPr="00F240BB">
              <w:rPr>
                <w:rFonts w:ascii="Arial" w:hAnsi="Arial" w:cs="Arial"/>
                <w:b/>
                <w:bCs/>
                <w:color w:val="333333"/>
                <w:sz w:val="20"/>
                <w:szCs w:val="20"/>
                <w:highlight w:val="green"/>
              </w:rPr>
              <w:t xml:space="preserve"> </w:t>
            </w:r>
            <w:r w:rsidR="00D74D9F" w:rsidRPr="00F240BB">
              <w:rPr>
                <w:rFonts w:ascii="Arial" w:hAnsi="Arial" w:cs="Arial"/>
                <w:b/>
                <w:bCs/>
                <w:color w:val="333333"/>
                <w:sz w:val="20"/>
                <w:szCs w:val="20"/>
                <w:highlight w:val="green"/>
              </w:rPr>
              <w:t xml:space="preserve">12 noon </w:t>
            </w:r>
            <w:r w:rsidR="004B491E" w:rsidRPr="00F240BB">
              <w:rPr>
                <w:rFonts w:ascii="Arial" w:hAnsi="Arial" w:cs="Arial"/>
                <w:b/>
                <w:bCs/>
                <w:color w:val="333333"/>
                <w:sz w:val="20"/>
                <w:szCs w:val="20"/>
                <w:highlight w:val="green"/>
              </w:rPr>
              <w:t xml:space="preserve">and </w:t>
            </w:r>
            <w:proofErr w:type="spellStart"/>
            <w:r w:rsidR="004B491E" w:rsidRPr="00F240BB">
              <w:rPr>
                <w:rFonts w:ascii="Arial" w:hAnsi="Arial" w:cs="Arial"/>
                <w:b/>
                <w:bCs/>
                <w:color w:val="333333"/>
                <w:sz w:val="20"/>
                <w:szCs w:val="20"/>
                <w:highlight w:val="green"/>
              </w:rPr>
              <w:t>Th</w:t>
            </w:r>
            <w:r w:rsidR="00D74D9F" w:rsidRPr="00F240BB">
              <w:rPr>
                <w:rFonts w:ascii="Arial" w:hAnsi="Arial" w:cs="Arial"/>
                <w:b/>
                <w:bCs/>
                <w:color w:val="333333"/>
                <w:sz w:val="20"/>
                <w:szCs w:val="20"/>
                <w:highlight w:val="green"/>
              </w:rPr>
              <w:t>ur</w:t>
            </w:r>
            <w:proofErr w:type="spellEnd"/>
            <w:r w:rsidR="004B491E" w:rsidRPr="00F240BB">
              <w:rPr>
                <w:rFonts w:ascii="Arial" w:hAnsi="Arial" w:cs="Arial"/>
                <w:b/>
                <w:bCs/>
                <w:color w:val="333333"/>
                <w:sz w:val="20"/>
                <w:szCs w:val="20"/>
                <w:highlight w:val="green"/>
              </w:rPr>
              <w:t xml:space="preserve"> – Fri </w:t>
            </w:r>
            <w:r w:rsidR="00D74D9F" w:rsidRPr="00F240BB">
              <w:rPr>
                <w:rFonts w:ascii="Arial" w:hAnsi="Arial" w:cs="Arial"/>
                <w:b/>
                <w:bCs/>
                <w:color w:val="333333"/>
                <w:sz w:val="20"/>
                <w:szCs w:val="20"/>
                <w:highlight w:val="green"/>
              </w:rPr>
              <w:t>1pm – 4.10pm</w:t>
            </w:r>
            <w:r w:rsidR="00F240BB">
              <w:rPr>
                <w:rFonts w:ascii="Arial" w:hAnsi="Arial" w:cs="Arial"/>
                <w:b/>
                <w:bCs/>
                <w:color w:val="333333"/>
                <w:sz w:val="20"/>
                <w:szCs w:val="20"/>
                <w:highlight w:val="green"/>
              </w:rPr>
              <w:t xml:space="preserve"> x </w:t>
            </w:r>
            <w:r w:rsidR="00D811BB">
              <w:rPr>
                <w:rFonts w:ascii="Arial" w:hAnsi="Arial" w:cs="Arial"/>
                <w:b/>
                <w:bCs/>
                <w:color w:val="333333"/>
                <w:sz w:val="20"/>
                <w:szCs w:val="20"/>
                <w:highlight w:val="green"/>
              </w:rPr>
              <w:t>14 children</w:t>
            </w:r>
          </w:p>
          <w:p w14:paraId="45167061" w14:textId="5A708A9B" w:rsidR="004B491E" w:rsidRDefault="00D74D9F" w:rsidP="006E57D5">
            <w:pPr>
              <w:pStyle w:val="NormalWeb"/>
              <w:numPr>
                <w:ilvl w:val="0"/>
                <w:numId w:val="16"/>
              </w:numPr>
              <w:spacing w:before="0" w:beforeAutospacing="0" w:after="0" w:afterAutospacing="0"/>
              <w:rPr>
                <w:rFonts w:ascii="Arial" w:hAnsi="Arial" w:cs="Arial"/>
                <w:b/>
                <w:bCs/>
                <w:color w:val="333333"/>
                <w:sz w:val="20"/>
                <w:szCs w:val="20"/>
                <w:highlight w:val="green"/>
              </w:rPr>
            </w:pPr>
            <w:r w:rsidRPr="00F240BB">
              <w:rPr>
                <w:rFonts w:ascii="Arial" w:hAnsi="Arial" w:cs="Arial"/>
                <w:b/>
                <w:bCs/>
                <w:color w:val="333333"/>
                <w:sz w:val="20"/>
                <w:szCs w:val="20"/>
                <w:highlight w:val="green"/>
              </w:rPr>
              <w:t xml:space="preserve">Caterpillar </w:t>
            </w:r>
            <w:r w:rsidR="00137BEB" w:rsidRPr="00F240BB">
              <w:rPr>
                <w:rFonts w:ascii="Arial" w:hAnsi="Arial" w:cs="Arial"/>
                <w:b/>
                <w:bCs/>
                <w:color w:val="333333"/>
                <w:sz w:val="20"/>
                <w:szCs w:val="20"/>
                <w:highlight w:val="green"/>
              </w:rPr>
              <w:t>Mon – We</w:t>
            </w:r>
            <w:r w:rsidRPr="00F240BB">
              <w:rPr>
                <w:rFonts w:ascii="Arial" w:hAnsi="Arial" w:cs="Arial"/>
                <w:b/>
                <w:bCs/>
                <w:color w:val="333333"/>
                <w:sz w:val="20"/>
                <w:szCs w:val="20"/>
                <w:highlight w:val="green"/>
              </w:rPr>
              <w:t xml:space="preserve">d1pm – 4.10pm and </w:t>
            </w:r>
            <w:proofErr w:type="spellStart"/>
            <w:r w:rsidR="00137BEB" w:rsidRPr="00F240BB">
              <w:rPr>
                <w:rFonts w:ascii="Arial" w:hAnsi="Arial" w:cs="Arial"/>
                <w:b/>
                <w:bCs/>
                <w:color w:val="333333"/>
                <w:sz w:val="20"/>
                <w:szCs w:val="20"/>
                <w:highlight w:val="green"/>
              </w:rPr>
              <w:t>T</w:t>
            </w:r>
            <w:r w:rsidRPr="00F240BB">
              <w:rPr>
                <w:rFonts w:ascii="Arial" w:hAnsi="Arial" w:cs="Arial"/>
                <w:b/>
                <w:bCs/>
                <w:color w:val="333333"/>
                <w:sz w:val="20"/>
                <w:szCs w:val="20"/>
                <w:highlight w:val="green"/>
              </w:rPr>
              <w:t>hur</w:t>
            </w:r>
            <w:proofErr w:type="spellEnd"/>
            <w:r w:rsidR="00137BEB" w:rsidRPr="00F240BB">
              <w:rPr>
                <w:rFonts w:ascii="Arial" w:hAnsi="Arial" w:cs="Arial"/>
                <w:b/>
                <w:bCs/>
                <w:color w:val="333333"/>
                <w:sz w:val="20"/>
                <w:szCs w:val="20"/>
                <w:highlight w:val="green"/>
              </w:rPr>
              <w:t xml:space="preserve"> – Fri </w:t>
            </w:r>
            <w:r w:rsidR="00F240BB" w:rsidRPr="00F240BB">
              <w:rPr>
                <w:rFonts w:ascii="Arial" w:hAnsi="Arial" w:cs="Arial"/>
                <w:b/>
                <w:bCs/>
                <w:color w:val="333333"/>
                <w:sz w:val="20"/>
                <w:szCs w:val="20"/>
                <w:highlight w:val="green"/>
              </w:rPr>
              <w:t>8.50am – 12noon</w:t>
            </w:r>
            <w:r w:rsidR="00D811BB">
              <w:rPr>
                <w:rFonts w:ascii="Arial" w:hAnsi="Arial" w:cs="Arial"/>
                <w:b/>
                <w:bCs/>
                <w:color w:val="333333"/>
                <w:sz w:val="20"/>
                <w:szCs w:val="20"/>
                <w:highlight w:val="green"/>
              </w:rPr>
              <w:t xml:space="preserve"> x </w:t>
            </w:r>
            <w:r w:rsidR="00A663D8">
              <w:rPr>
                <w:rFonts w:ascii="Arial" w:hAnsi="Arial" w:cs="Arial"/>
                <w:b/>
                <w:bCs/>
                <w:color w:val="333333"/>
                <w:sz w:val="20"/>
                <w:szCs w:val="20"/>
                <w:highlight w:val="green"/>
              </w:rPr>
              <w:t>12 children</w:t>
            </w:r>
          </w:p>
          <w:p w14:paraId="2A82321A" w14:textId="04B4C166" w:rsidR="00401B8D" w:rsidRDefault="00401B8D" w:rsidP="006E57D5">
            <w:pPr>
              <w:pStyle w:val="NormalWeb"/>
              <w:numPr>
                <w:ilvl w:val="0"/>
                <w:numId w:val="16"/>
              </w:numPr>
              <w:spacing w:before="0" w:beforeAutospacing="0" w:after="0" w:afterAutospacing="0"/>
              <w:rPr>
                <w:rFonts w:ascii="Arial" w:hAnsi="Arial" w:cs="Arial"/>
                <w:b/>
                <w:bCs/>
                <w:color w:val="333333"/>
                <w:sz w:val="20"/>
                <w:szCs w:val="20"/>
                <w:highlight w:val="yellow"/>
              </w:rPr>
            </w:pPr>
            <w:r>
              <w:rPr>
                <w:rFonts w:ascii="Arial" w:hAnsi="Arial" w:cs="Arial"/>
                <w:b/>
                <w:bCs/>
                <w:color w:val="333333"/>
                <w:sz w:val="20"/>
                <w:szCs w:val="20"/>
                <w:highlight w:val="yellow"/>
              </w:rPr>
              <w:t>C</w:t>
            </w:r>
            <w:r w:rsidRPr="00401B8D">
              <w:rPr>
                <w:rFonts w:ascii="Arial" w:hAnsi="Arial" w:cs="Arial"/>
                <w:b/>
                <w:bCs/>
                <w:color w:val="333333"/>
                <w:sz w:val="20"/>
                <w:szCs w:val="20"/>
                <w:highlight w:val="yellow"/>
              </w:rPr>
              <w:t>hildren now attend full day on Wednesday 8.30 – 4.10/4.45pm</w:t>
            </w:r>
          </w:p>
          <w:p w14:paraId="256C1BEE" w14:textId="7726CF91" w:rsidR="00401B8D" w:rsidRPr="00401B8D" w:rsidRDefault="00401B8D" w:rsidP="006E57D5">
            <w:pPr>
              <w:pStyle w:val="NormalWeb"/>
              <w:numPr>
                <w:ilvl w:val="0"/>
                <w:numId w:val="16"/>
              </w:numPr>
              <w:spacing w:before="0" w:beforeAutospacing="0" w:after="0" w:afterAutospacing="0"/>
              <w:rPr>
                <w:rFonts w:ascii="Arial" w:hAnsi="Arial" w:cs="Arial"/>
                <w:b/>
                <w:bCs/>
                <w:color w:val="333333"/>
                <w:sz w:val="20"/>
                <w:szCs w:val="20"/>
                <w:highlight w:val="yellow"/>
              </w:rPr>
            </w:pPr>
            <w:r>
              <w:rPr>
                <w:rFonts w:ascii="Arial" w:hAnsi="Arial" w:cs="Arial"/>
                <w:b/>
                <w:bCs/>
                <w:color w:val="333333"/>
                <w:sz w:val="20"/>
                <w:szCs w:val="20"/>
                <w:highlight w:val="yellow"/>
              </w:rPr>
              <w:t>This will need changed in January as our group size will be above 33.</w:t>
            </w:r>
          </w:p>
          <w:p w14:paraId="238B650E" w14:textId="77777777" w:rsidR="0001287A" w:rsidRPr="00EF7311" w:rsidRDefault="0001287A" w:rsidP="0001287A">
            <w:pPr>
              <w:pStyle w:val="NormalWeb"/>
              <w:spacing w:before="0" w:beforeAutospacing="0" w:after="0" w:afterAutospacing="0"/>
              <w:rPr>
                <w:rFonts w:ascii="Arial" w:hAnsi="Arial" w:cs="Arial"/>
                <w:color w:val="333333"/>
                <w:sz w:val="20"/>
                <w:szCs w:val="20"/>
              </w:rPr>
            </w:pPr>
          </w:p>
          <w:p w14:paraId="7472572E" w14:textId="21B56212" w:rsidR="0001287A" w:rsidRDefault="0001287A" w:rsidP="0001287A">
            <w:pPr>
              <w:pStyle w:val="NormalWeb"/>
              <w:spacing w:before="0" w:beforeAutospacing="0" w:after="0" w:afterAutospacing="0"/>
              <w:rPr>
                <w:rFonts w:ascii="Arial" w:hAnsi="Arial" w:cs="Arial"/>
                <w:color w:val="333333"/>
                <w:sz w:val="20"/>
                <w:szCs w:val="20"/>
              </w:rPr>
            </w:pPr>
            <w:r w:rsidRPr="00EF7311">
              <w:rPr>
                <w:rFonts w:ascii="Arial" w:hAnsi="Arial" w:cs="Arial"/>
                <w:color w:val="333333"/>
                <w:sz w:val="20"/>
                <w:szCs w:val="20"/>
              </w:rPr>
              <w:t xml:space="preserve">More than one group can use a large space, but children should not mix freely with children in other groups, including in open plan settings. </w:t>
            </w:r>
          </w:p>
          <w:p w14:paraId="46800077" w14:textId="379EAA5A" w:rsidR="006331B5" w:rsidRDefault="006331B5" w:rsidP="0001287A">
            <w:pPr>
              <w:pStyle w:val="NormalWeb"/>
              <w:spacing w:before="0" w:beforeAutospacing="0" w:after="0" w:afterAutospacing="0"/>
              <w:rPr>
                <w:rFonts w:ascii="Arial" w:hAnsi="Arial" w:cs="Arial"/>
                <w:color w:val="333333"/>
                <w:sz w:val="20"/>
                <w:szCs w:val="20"/>
              </w:rPr>
            </w:pPr>
          </w:p>
          <w:p w14:paraId="5CF9FF5B" w14:textId="19643A3A" w:rsidR="006331B5" w:rsidRPr="006331B5" w:rsidRDefault="006331B5" w:rsidP="006E57D5">
            <w:pPr>
              <w:pStyle w:val="NormalWeb"/>
              <w:numPr>
                <w:ilvl w:val="0"/>
                <w:numId w:val="23"/>
              </w:numPr>
              <w:spacing w:before="0" w:beforeAutospacing="0" w:after="0" w:afterAutospacing="0"/>
              <w:rPr>
                <w:rFonts w:ascii="Arial" w:hAnsi="Arial" w:cs="Arial"/>
                <w:b/>
                <w:bCs/>
                <w:color w:val="333333"/>
                <w:sz w:val="20"/>
                <w:szCs w:val="20"/>
              </w:rPr>
            </w:pPr>
            <w:r w:rsidRPr="00A663D8">
              <w:rPr>
                <w:rFonts w:ascii="Arial" w:hAnsi="Arial" w:cs="Arial"/>
                <w:b/>
                <w:bCs/>
                <w:color w:val="333333"/>
                <w:sz w:val="20"/>
                <w:szCs w:val="20"/>
                <w:highlight w:val="green"/>
              </w:rPr>
              <w:t>Nursery will only be mixing with nursery children.</w:t>
            </w:r>
          </w:p>
          <w:p w14:paraId="4FC223FE" w14:textId="77777777" w:rsidR="0001287A" w:rsidRPr="00EF7311" w:rsidRDefault="0001287A" w:rsidP="0001287A">
            <w:pPr>
              <w:pStyle w:val="NormalWeb"/>
              <w:spacing w:before="0" w:beforeAutospacing="0" w:after="0" w:afterAutospacing="0"/>
              <w:rPr>
                <w:rFonts w:ascii="Arial" w:hAnsi="Arial" w:cs="Arial"/>
                <w:color w:val="333333"/>
                <w:sz w:val="20"/>
                <w:szCs w:val="20"/>
              </w:rPr>
            </w:pPr>
          </w:p>
          <w:p w14:paraId="7F123535" w14:textId="18E3C111" w:rsidR="0001287A" w:rsidRPr="00EF7311" w:rsidRDefault="0001287A" w:rsidP="0001287A">
            <w:pPr>
              <w:pStyle w:val="NormalWeb"/>
              <w:spacing w:before="0" w:beforeAutospacing="0" w:after="0" w:afterAutospacing="0"/>
              <w:rPr>
                <w:rFonts w:ascii="Arial" w:hAnsi="Arial" w:cs="Arial"/>
                <w:color w:val="333333"/>
                <w:sz w:val="20"/>
                <w:szCs w:val="20"/>
              </w:rPr>
            </w:pPr>
            <w:r w:rsidRPr="00EF7311">
              <w:rPr>
                <w:rFonts w:ascii="Arial" w:hAnsi="Arial" w:cs="Arial"/>
                <w:color w:val="333333"/>
                <w:sz w:val="20"/>
                <w:szCs w:val="20"/>
              </w:rPr>
              <w:t>The management of groups should reflect the circumstances of the setting.</w:t>
            </w:r>
          </w:p>
          <w:p w14:paraId="78902F4E" w14:textId="179A24D0" w:rsidR="0001287A" w:rsidRDefault="0001287A" w:rsidP="0001287A">
            <w:pPr>
              <w:pStyle w:val="NormalWeb"/>
              <w:spacing w:before="0" w:beforeAutospacing="0" w:after="0" w:afterAutospacing="0"/>
              <w:rPr>
                <w:rFonts w:ascii="Arial" w:hAnsi="Arial" w:cs="Arial"/>
                <w:color w:val="333333"/>
                <w:sz w:val="20"/>
                <w:szCs w:val="20"/>
              </w:rPr>
            </w:pPr>
            <w:r w:rsidRPr="00EF7311">
              <w:rPr>
                <w:rFonts w:ascii="Arial" w:hAnsi="Arial" w:cs="Arial"/>
                <w:color w:val="333333"/>
                <w:sz w:val="20"/>
                <w:szCs w:val="20"/>
              </w:rPr>
              <w:t>The appropriate size of groups will depend on the age and overall number of children, and the layout of the setting.</w:t>
            </w:r>
          </w:p>
          <w:p w14:paraId="0F82F810" w14:textId="0540D031" w:rsidR="00E425BE" w:rsidRPr="00401B8D" w:rsidRDefault="00E425BE" w:rsidP="006E57D5">
            <w:pPr>
              <w:pStyle w:val="NormalWeb"/>
              <w:numPr>
                <w:ilvl w:val="0"/>
                <w:numId w:val="23"/>
              </w:numPr>
              <w:spacing w:before="0" w:beforeAutospacing="0" w:after="0" w:afterAutospacing="0"/>
              <w:rPr>
                <w:rFonts w:ascii="Arial" w:hAnsi="Arial" w:cs="Arial"/>
                <w:b/>
                <w:bCs/>
                <w:color w:val="333333"/>
                <w:sz w:val="20"/>
                <w:szCs w:val="20"/>
                <w:highlight w:val="green"/>
              </w:rPr>
            </w:pPr>
            <w:r w:rsidRPr="00401B8D">
              <w:rPr>
                <w:rFonts w:ascii="Arial" w:hAnsi="Arial" w:cs="Arial"/>
                <w:b/>
                <w:bCs/>
                <w:color w:val="333333"/>
                <w:sz w:val="20"/>
                <w:szCs w:val="20"/>
                <w:highlight w:val="green"/>
              </w:rPr>
              <w:t>As stated above.</w:t>
            </w:r>
          </w:p>
          <w:p w14:paraId="552AAE80" w14:textId="617554F7" w:rsidR="00146752" w:rsidRPr="00EF7311" w:rsidRDefault="00146752" w:rsidP="0001287A">
            <w:pPr>
              <w:pStyle w:val="NormalWeb"/>
              <w:spacing w:before="0" w:beforeAutospacing="0" w:after="0" w:afterAutospacing="0"/>
              <w:rPr>
                <w:rFonts w:ascii="Arial" w:hAnsi="Arial" w:cs="Arial"/>
                <w:color w:val="333333"/>
                <w:sz w:val="20"/>
                <w:szCs w:val="20"/>
              </w:rPr>
            </w:pPr>
          </w:p>
          <w:p w14:paraId="4F1945DF" w14:textId="179A4FDC" w:rsidR="00401B8D" w:rsidRDefault="00146752" w:rsidP="0001287A">
            <w:pPr>
              <w:pStyle w:val="NormalWeb"/>
              <w:spacing w:before="0" w:beforeAutospacing="0" w:after="0" w:afterAutospacing="0"/>
              <w:rPr>
                <w:rFonts w:ascii="Arial" w:hAnsi="Arial" w:cs="Arial"/>
                <w:color w:val="333333"/>
                <w:sz w:val="20"/>
                <w:szCs w:val="20"/>
              </w:rPr>
            </w:pPr>
            <w:r w:rsidRPr="00EF7311">
              <w:rPr>
                <w:rFonts w:ascii="Arial" w:hAnsi="Arial" w:cs="Arial"/>
                <w:color w:val="333333"/>
                <w:sz w:val="20"/>
                <w:szCs w:val="20"/>
              </w:rPr>
              <w:t xml:space="preserve">Children should be managed in groups up </w:t>
            </w:r>
            <w:r w:rsidR="00BE4019" w:rsidRPr="00EF7311">
              <w:rPr>
                <w:rFonts w:ascii="Arial" w:hAnsi="Arial" w:cs="Arial"/>
                <w:color w:val="333333"/>
                <w:sz w:val="20"/>
                <w:szCs w:val="20"/>
              </w:rPr>
              <w:t>t</w:t>
            </w:r>
            <w:r w:rsidR="007E7D8E">
              <w:rPr>
                <w:rFonts w:ascii="Arial" w:hAnsi="Arial" w:cs="Arial"/>
                <w:color w:val="333333"/>
                <w:sz w:val="20"/>
                <w:szCs w:val="20"/>
              </w:rPr>
              <w:t>o</w:t>
            </w:r>
            <w:r w:rsidR="00BE4019" w:rsidRPr="00EF7311">
              <w:rPr>
                <w:rFonts w:ascii="Arial" w:hAnsi="Arial" w:cs="Arial"/>
                <w:color w:val="333333"/>
                <w:sz w:val="20"/>
                <w:szCs w:val="20"/>
              </w:rPr>
              <w:t xml:space="preserve"> 25 to 30 children.</w:t>
            </w:r>
            <w:r w:rsidR="007120E9">
              <w:rPr>
                <w:rFonts w:ascii="Arial" w:hAnsi="Arial" w:cs="Arial"/>
                <w:color w:val="333333"/>
                <w:sz w:val="20"/>
                <w:szCs w:val="20"/>
              </w:rPr>
              <w:t xml:space="preserve"> </w:t>
            </w:r>
          </w:p>
          <w:p w14:paraId="3163CC36" w14:textId="7C7DE485" w:rsidR="00401B8D" w:rsidRPr="00401B8D" w:rsidRDefault="00401B8D" w:rsidP="00401B8D">
            <w:pPr>
              <w:pStyle w:val="NormalWeb"/>
              <w:numPr>
                <w:ilvl w:val="0"/>
                <w:numId w:val="23"/>
              </w:numPr>
              <w:spacing w:before="0" w:beforeAutospacing="0" w:after="0" w:afterAutospacing="0"/>
              <w:rPr>
                <w:rFonts w:ascii="Arial" w:hAnsi="Arial" w:cs="Arial"/>
                <w:b/>
                <w:bCs/>
                <w:color w:val="333333"/>
                <w:sz w:val="20"/>
                <w:szCs w:val="20"/>
                <w:highlight w:val="yellow"/>
              </w:rPr>
            </w:pPr>
            <w:r w:rsidRPr="00401B8D">
              <w:rPr>
                <w:rFonts w:ascii="Arial" w:hAnsi="Arial" w:cs="Arial"/>
                <w:b/>
                <w:bCs/>
                <w:color w:val="333333"/>
                <w:sz w:val="20"/>
                <w:szCs w:val="20"/>
                <w:highlight w:val="yellow"/>
              </w:rPr>
              <w:t>5.10.2020 – CI informed us no more than 33 in a group.</w:t>
            </w:r>
          </w:p>
          <w:p w14:paraId="299ACA55" w14:textId="15F66837" w:rsidR="00401B8D" w:rsidRPr="00401B8D" w:rsidRDefault="00401B8D" w:rsidP="00401B8D">
            <w:pPr>
              <w:pStyle w:val="NormalWeb"/>
              <w:numPr>
                <w:ilvl w:val="0"/>
                <w:numId w:val="23"/>
              </w:numPr>
              <w:spacing w:before="0" w:beforeAutospacing="0" w:after="0" w:afterAutospacing="0"/>
              <w:rPr>
                <w:rFonts w:ascii="Arial" w:hAnsi="Arial" w:cs="Arial"/>
                <w:b/>
                <w:bCs/>
                <w:color w:val="333333"/>
                <w:sz w:val="20"/>
                <w:szCs w:val="20"/>
                <w:highlight w:val="yellow"/>
              </w:rPr>
            </w:pPr>
            <w:r w:rsidRPr="00401B8D">
              <w:rPr>
                <w:rFonts w:ascii="Arial" w:hAnsi="Arial" w:cs="Arial"/>
                <w:b/>
                <w:bCs/>
                <w:color w:val="333333"/>
                <w:sz w:val="20"/>
                <w:szCs w:val="20"/>
                <w:highlight w:val="yellow"/>
              </w:rPr>
              <w:t>We can now have group bubble of 25 – 33 children within the same week.</w:t>
            </w:r>
          </w:p>
          <w:p w14:paraId="3A26BA7E" w14:textId="7ACD48BD" w:rsidR="00776D9C" w:rsidRPr="00EF7311" w:rsidRDefault="00776D9C" w:rsidP="0001287A">
            <w:pPr>
              <w:pStyle w:val="NormalWeb"/>
              <w:spacing w:before="0" w:beforeAutospacing="0" w:after="0" w:afterAutospacing="0"/>
              <w:rPr>
                <w:rFonts w:ascii="Arial" w:hAnsi="Arial" w:cs="Arial"/>
                <w:color w:val="333333"/>
                <w:sz w:val="20"/>
                <w:szCs w:val="20"/>
              </w:rPr>
            </w:pPr>
          </w:p>
          <w:p w14:paraId="306C7A1D" w14:textId="0945473E" w:rsidR="00776D9C" w:rsidRPr="00EF7311" w:rsidRDefault="00776D9C" w:rsidP="0001287A">
            <w:pPr>
              <w:pStyle w:val="NormalWeb"/>
              <w:spacing w:before="0" w:beforeAutospacing="0" w:after="0" w:afterAutospacing="0"/>
              <w:rPr>
                <w:rFonts w:ascii="Arial" w:hAnsi="Arial" w:cs="Arial"/>
                <w:color w:val="333333"/>
                <w:sz w:val="20"/>
                <w:szCs w:val="20"/>
              </w:rPr>
            </w:pPr>
            <w:r w:rsidRPr="00EF7311">
              <w:rPr>
                <w:rFonts w:ascii="Arial" w:hAnsi="Arial" w:cs="Arial"/>
                <w:color w:val="333333"/>
                <w:sz w:val="20"/>
                <w:szCs w:val="20"/>
              </w:rPr>
              <w:t>Children are not required to physically distance from each other, or from adults.</w:t>
            </w:r>
          </w:p>
          <w:p w14:paraId="4A66B877" w14:textId="61BF959B" w:rsidR="00146752" w:rsidRPr="00EF7311" w:rsidRDefault="00146752" w:rsidP="0001287A">
            <w:pPr>
              <w:pStyle w:val="NormalWeb"/>
              <w:spacing w:before="0" w:beforeAutospacing="0" w:after="0" w:afterAutospacing="0"/>
              <w:rPr>
                <w:rFonts w:ascii="Arial" w:hAnsi="Arial" w:cs="Arial"/>
                <w:color w:val="333333"/>
                <w:sz w:val="20"/>
                <w:szCs w:val="20"/>
              </w:rPr>
            </w:pPr>
          </w:p>
          <w:p w14:paraId="5137EF17" w14:textId="79796F17" w:rsidR="00B06B4B" w:rsidRDefault="00B06B4B" w:rsidP="00BE4019">
            <w:pPr>
              <w:spacing w:after="240"/>
              <w:rPr>
                <w:rFonts w:ascii="Arial" w:eastAsia="Times New Roman" w:hAnsi="Arial" w:cs="Arial"/>
                <w:color w:val="222222"/>
                <w:sz w:val="20"/>
                <w:szCs w:val="20"/>
                <w:lang w:val="en-AU"/>
              </w:rPr>
            </w:pPr>
            <w:r w:rsidRPr="00EF7311">
              <w:rPr>
                <w:rFonts w:ascii="Arial" w:eastAsia="Times New Roman" w:hAnsi="Arial" w:cs="Arial"/>
                <w:color w:val="222222"/>
                <w:sz w:val="20"/>
                <w:szCs w:val="20"/>
                <w:lang w:val="en-AU"/>
              </w:rPr>
              <w:t>Adults within an ELC setting should adhere to the correct social distancing rules, always, including outdoors.</w:t>
            </w:r>
          </w:p>
          <w:p w14:paraId="42A7AD22" w14:textId="1E137F14" w:rsidR="00401B8D" w:rsidRPr="004477A0" w:rsidRDefault="004477A0" w:rsidP="004477A0">
            <w:pPr>
              <w:pStyle w:val="ListParagraph"/>
              <w:numPr>
                <w:ilvl w:val="0"/>
                <w:numId w:val="31"/>
              </w:numPr>
              <w:spacing w:after="240"/>
              <w:rPr>
                <w:rFonts w:ascii="Arial" w:eastAsiaTheme="minorEastAsia" w:hAnsi="Arial" w:cs="Arial"/>
                <w:b/>
                <w:bCs/>
                <w:color w:val="222222"/>
                <w:sz w:val="20"/>
                <w:szCs w:val="20"/>
                <w:highlight w:val="yellow"/>
                <w:lang w:val="en-AU"/>
              </w:rPr>
            </w:pPr>
            <w:r w:rsidRPr="004477A0">
              <w:rPr>
                <w:rFonts w:ascii="Arial" w:eastAsiaTheme="minorEastAsia" w:hAnsi="Arial" w:cs="Arial"/>
                <w:b/>
                <w:bCs/>
                <w:color w:val="222222"/>
                <w:sz w:val="20"/>
                <w:szCs w:val="20"/>
                <w:highlight w:val="yellow"/>
                <w:lang w:val="en-AU"/>
              </w:rPr>
              <w:lastRenderedPageBreak/>
              <w:t xml:space="preserve">Staff and parents to wear face masks at drop off and collection times. Staff and parents who are exempt from wearing a face covering have been identified. </w:t>
            </w:r>
          </w:p>
          <w:p w14:paraId="67E17AE7" w14:textId="77777777" w:rsidR="00B06B4B" w:rsidRPr="00EF7311" w:rsidRDefault="00B06B4B" w:rsidP="00BE4019">
            <w:pPr>
              <w:spacing w:after="240"/>
              <w:rPr>
                <w:b/>
                <w:bCs/>
                <w:color w:val="222222"/>
                <w:sz w:val="20"/>
                <w:szCs w:val="20"/>
                <w:lang w:val="en-AU"/>
              </w:rPr>
            </w:pPr>
            <w:r w:rsidRPr="00EF7311">
              <w:rPr>
                <w:rFonts w:ascii="Arial" w:eastAsia="Times New Roman" w:hAnsi="Arial" w:cs="Arial"/>
                <w:color w:val="222222"/>
                <w:sz w:val="20"/>
                <w:szCs w:val="20"/>
                <w:lang w:val="en-AU"/>
              </w:rPr>
              <w:t>Children with Additional Support Needs should be cared for in line with their Personal Plan.</w:t>
            </w:r>
          </w:p>
          <w:p w14:paraId="3F5E2F05" w14:textId="55527171" w:rsidR="00E42FE5" w:rsidRPr="00EF7311" w:rsidRDefault="00E42FE5" w:rsidP="00BE4019">
            <w:pPr>
              <w:spacing w:after="240"/>
              <w:rPr>
                <w:rFonts w:ascii="Arial" w:hAnsi="Arial" w:cs="Arial"/>
                <w:b/>
                <w:bCs/>
                <w:color w:val="222222"/>
                <w:sz w:val="20"/>
                <w:szCs w:val="20"/>
                <w:lang w:val="en-AU"/>
              </w:rPr>
            </w:pPr>
            <w:r w:rsidRPr="00EF7311">
              <w:rPr>
                <w:rFonts w:ascii="Arial" w:hAnsi="Arial" w:cs="Arial"/>
                <w:color w:val="333333"/>
                <w:sz w:val="20"/>
                <w:szCs w:val="20"/>
              </w:rPr>
              <w:t xml:space="preserve">Staff members should work with the same groups where possible throughout the day, and </w:t>
            </w:r>
            <w:proofErr w:type="gramStart"/>
            <w:r w:rsidRPr="00EF7311">
              <w:rPr>
                <w:rFonts w:ascii="Arial" w:hAnsi="Arial" w:cs="Arial"/>
                <w:color w:val="333333"/>
                <w:sz w:val="20"/>
                <w:szCs w:val="20"/>
              </w:rPr>
              <w:t>a number of</w:t>
            </w:r>
            <w:proofErr w:type="gramEnd"/>
            <w:r w:rsidRPr="00EF7311">
              <w:rPr>
                <w:rFonts w:ascii="Arial" w:hAnsi="Arial" w:cs="Arial"/>
                <w:color w:val="333333"/>
                <w:sz w:val="20"/>
                <w:szCs w:val="20"/>
              </w:rPr>
              <w:t xml:space="preserve"> key workers may work together.</w:t>
            </w:r>
          </w:p>
          <w:p w14:paraId="4FF32148" w14:textId="77777777" w:rsidR="00B06B4B" w:rsidRPr="00EF7311" w:rsidRDefault="00B06B4B" w:rsidP="00B06B4B">
            <w:pPr>
              <w:pStyle w:val="Default"/>
              <w:rPr>
                <w:rFonts w:eastAsia="Times New Roman"/>
                <w:b/>
                <w:bCs/>
                <w:color w:val="auto"/>
                <w:sz w:val="18"/>
                <w:szCs w:val="18"/>
                <w:lang w:val="en-AU"/>
              </w:rPr>
            </w:pPr>
            <w:r w:rsidRPr="00EF7311">
              <w:rPr>
                <w:rFonts w:eastAsia="Times New Roman"/>
                <w:b/>
                <w:bCs/>
                <w:color w:val="auto"/>
                <w:sz w:val="18"/>
                <w:szCs w:val="18"/>
                <w:lang w:val="en-AU"/>
              </w:rPr>
              <w:t>Guidance and Links:</w:t>
            </w:r>
          </w:p>
          <w:p w14:paraId="3D50A378" w14:textId="77777777" w:rsidR="00B06B4B" w:rsidRPr="00EF7311" w:rsidRDefault="00ED7B4B" w:rsidP="00B06B4B">
            <w:pPr>
              <w:spacing w:after="160" w:line="259" w:lineRule="auto"/>
              <w:rPr>
                <w:rStyle w:val="Hyperlink"/>
                <w:rFonts w:ascii="Calibri" w:eastAsia="Calibri" w:hAnsi="Calibri" w:cs="Calibri"/>
                <w:color w:val="0563C1"/>
                <w:sz w:val="16"/>
                <w:szCs w:val="16"/>
                <w:lang w:val="en-US"/>
              </w:rPr>
            </w:pPr>
            <w:hyperlink r:id="rId28">
              <w:r w:rsidR="00B06B4B" w:rsidRPr="00EF7311">
                <w:rPr>
                  <w:rStyle w:val="Hyperlink"/>
                  <w:rFonts w:ascii="Calibri" w:eastAsia="Calibri" w:hAnsi="Calibri" w:cs="Calibri"/>
                  <w:color w:val="0563C1"/>
                  <w:sz w:val="16"/>
                  <w:szCs w:val="16"/>
                  <w:lang w:val="en-US"/>
                </w:rPr>
                <w:t>https://creativestarlearning.co.uk/developing-school-grounds-outdoor-spaces/zoning-the-outside-space/</w:t>
              </w:r>
            </w:hyperlink>
          </w:p>
          <w:p w14:paraId="599C040A" w14:textId="77777777" w:rsidR="00B06B4B" w:rsidRPr="00EF7311" w:rsidRDefault="00ED7B4B" w:rsidP="00B06B4B">
            <w:pPr>
              <w:spacing w:after="160" w:line="259" w:lineRule="auto"/>
              <w:rPr>
                <w:rFonts w:ascii="Calibri" w:eastAsia="Calibri" w:hAnsi="Calibri" w:cs="Calibri"/>
                <w:sz w:val="16"/>
                <w:szCs w:val="16"/>
                <w:lang w:val="en-AU"/>
              </w:rPr>
            </w:pPr>
            <w:hyperlink r:id="rId29">
              <w:r w:rsidR="00B06B4B" w:rsidRPr="00EF7311">
                <w:rPr>
                  <w:rStyle w:val="Hyperlink"/>
                  <w:rFonts w:ascii="Calibri" w:eastAsia="Calibri" w:hAnsi="Calibri" w:cs="Calibri"/>
                  <w:color w:val="0563C1"/>
                  <w:sz w:val="16"/>
                  <w:szCs w:val="16"/>
                  <w:lang w:val="en-US"/>
                </w:rPr>
                <w:t>https://www.gov.scot/publications/coronavirus-covid-19-phase-3-guidance-on-reopening-early-learning-and-childcare-services/pages/risk-assessment-and-communication/</w:t>
              </w:r>
            </w:hyperlink>
          </w:p>
          <w:p w14:paraId="22B46499" w14:textId="1E6F0C7B" w:rsidR="00B06B4B" w:rsidRPr="00EF7311" w:rsidRDefault="00E97251" w:rsidP="00B06B4B">
            <w:pPr>
              <w:spacing w:after="160" w:line="259" w:lineRule="auto"/>
              <w:contextualSpacing/>
              <w:rPr>
                <w:rFonts w:ascii="Arial" w:eastAsia="Calibri" w:hAnsi="Arial" w:cs="Arial"/>
                <w:b/>
                <w:bCs/>
                <w:sz w:val="20"/>
                <w:szCs w:val="20"/>
                <w:u w:val="single"/>
              </w:rPr>
            </w:pPr>
            <w:r w:rsidRPr="00EF7311">
              <w:rPr>
                <w:rFonts w:ascii="Arial" w:hAnsi="Arial" w:cs="Arial"/>
                <w:color w:val="0070C0"/>
                <w:sz w:val="16"/>
                <w:szCs w:val="16"/>
                <w:u w:val="single"/>
              </w:rPr>
              <w:t>https://www.gov.scot/publications/coronavirus-covid-19-guidance-on-reopening-early-learning-and-childcare-services/pages/limiting-childrens-contacts/</w:t>
            </w:r>
          </w:p>
        </w:tc>
        <w:tc>
          <w:tcPr>
            <w:tcW w:w="709" w:type="dxa"/>
            <w:shd w:val="clear" w:color="auto" w:fill="auto"/>
          </w:tcPr>
          <w:p w14:paraId="7D83FAD3" w14:textId="24060D26" w:rsidR="00B06B4B" w:rsidRPr="00361E6F" w:rsidRDefault="00CF0104" w:rsidP="00B06B4B">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4B3A682A" w14:textId="77777777" w:rsidR="00B06B4B" w:rsidRPr="001A42F4" w:rsidRDefault="00B06B4B" w:rsidP="00B06B4B">
            <w:pPr>
              <w:spacing w:after="240"/>
              <w:jc w:val="center"/>
              <w:rPr>
                <w:rFonts w:ascii="Arial" w:eastAsia="Times New Roman" w:hAnsi="Arial" w:cs="Arial"/>
                <w:b/>
                <w:bCs/>
                <w:spacing w:val="-2"/>
                <w:sz w:val="16"/>
                <w:szCs w:val="16"/>
                <w:lang w:val="en-AU"/>
              </w:rPr>
            </w:pPr>
          </w:p>
        </w:tc>
        <w:tc>
          <w:tcPr>
            <w:tcW w:w="709" w:type="dxa"/>
            <w:shd w:val="clear" w:color="auto" w:fill="auto"/>
          </w:tcPr>
          <w:p w14:paraId="1ABAE24F" w14:textId="77777777" w:rsidR="00B06B4B" w:rsidRPr="001A42F4" w:rsidRDefault="00B06B4B" w:rsidP="00B06B4B">
            <w:pPr>
              <w:spacing w:after="240"/>
              <w:jc w:val="center"/>
              <w:rPr>
                <w:rFonts w:ascii="Arial" w:eastAsia="Times New Roman" w:hAnsi="Arial" w:cs="Arial"/>
                <w:b/>
                <w:bCs/>
                <w:spacing w:val="-2"/>
                <w:sz w:val="16"/>
                <w:szCs w:val="16"/>
                <w:lang w:val="en-AU"/>
              </w:rPr>
            </w:pPr>
          </w:p>
        </w:tc>
      </w:tr>
      <w:tr w:rsidR="00CA5CB0" w:rsidRPr="007C5A38" w14:paraId="4D6A6908" w14:textId="77777777" w:rsidTr="00FF443E">
        <w:tc>
          <w:tcPr>
            <w:tcW w:w="1129" w:type="dxa"/>
            <w:shd w:val="clear" w:color="auto" w:fill="auto"/>
          </w:tcPr>
          <w:p w14:paraId="6F7B4AEC" w14:textId="77777777" w:rsidR="00CA5CB0" w:rsidRPr="007C5A38" w:rsidRDefault="00CA5CB0" w:rsidP="00CA5CB0">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pread of infection.</w:t>
            </w:r>
          </w:p>
          <w:p w14:paraId="63069357" w14:textId="67F62BC7" w:rsidR="00CA5CB0" w:rsidRPr="001DEED8" w:rsidRDefault="00CA5CB0" w:rsidP="00CA5CB0">
            <w:pPr>
              <w:spacing w:after="240" w:line="300" w:lineRule="atLeast"/>
              <w:rPr>
                <w:rFonts w:ascii="Arial" w:eastAsia="Times New Roman" w:hAnsi="Arial" w:cs="Arial"/>
                <w:b/>
                <w:spacing w:val="-2"/>
                <w:sz w:val="20"/>
                <w:szCs w:val="20"/>
                <w:lang w:val="en-AU"/>
              </w:rPr>
            </w:pPr>
            <w:r w:rsidRPr="007C5A38">
              <w:rPr>
                <w:rFonts w:ascii="Arial" w:eastAsia="Times New Roman" w:hAnsi="Arial" w:cs="Arial"/>
                <w:spacing w:val="-2"/>
                <w:sz w:val="20"/>
                <w:szCs w:val="20"/>
                <w:lang w:val="en-AU"/>
              </w:rPr>
              <w:t>Infection of staff, children &amp; visitors.</w:t>
            </w:r>
          </w:p>
        </w:tc>
        <w:tc>
          <w:tcPr>
            <w:tcW w:w="1276" w:type="dxa"/>
            <w:shd w:val="clear" w:color="auto" w:fill="auto"/>
          </w:tcPr>
          <w:p w14:paraId="47796B77" w14:textId="77777777" w:rsidR="00CA5CB0" w:rsidRPr="007C5A38" w:rsidRDefault="00CA5CB0" w:rsidP="00CA5CB0">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taff</w:t>
            </w:r>
          </w:p>
          <w:p w14:paraId="181C8887" w14:textId="77777777" w:rsidR="00CA5CB0" w:rsidRPr="007C5A38" w:rsidRDefault="00CA5CB0" w:rsidP="00CA5CB0">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hildren &amp; young people</w:t>
            </w:r>
          </w:p>
          <w:p w14:paraId="0E4F5FA7" w14:textId="19AE63C9" w:rsidR="00CA5CB0" w:rsidRPr="001DEED8" w:rsidRDefault="00CA5CB0" w:rsidP="00CA5CB0">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Visitors</w:t>
            </w:r>
          </w:p>
        </w:tc>
        <w:tc>
          <w:tcPr>
            <w:tcW w:w="1418" w:type="dxa"/>
            <w:shd w:val="clear" w:color="auto" w:fill="auto"/>
          </w:tcPr>
          <w:p w14:paraId="5236C719" w14:textId="77777777" w:rsidR="00CA5CB0" w:rsidRPr="007C5A38" w:rsidRDefault="00CA5CB0" w:rsidP="00CA5CB0">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ross contamination of infection.</w:t>
            </w:r>
          </w:p>
          <w:p w14:paraId="1615447D" w14:textId="1A80E2F3" w:rsidR="00CA5CB0" w:rsidRPr="001DEED8" w:rsidRDefault="00CA5CB0" w:rsidP="00CA5CB0">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nd visitors</w:t>
            </w:r>
          </w:p>
        </w:tc>
        <w:tc>
          <w:tcPr>
            <w:tcW w:w="708" w:type="dxa"/>
            <w:shd w:val="clear" w:color="auto" w:fill="auto"/>
          </w:tcPr>
          <w:p w14:paraId="48F13970" w14:textId="7F8CDBAD" w:rsidR="00CA5CB0" w:rsidRPr="001DEED8" w:rsidRDefault="00CA5CB0" w:rsidP="00CA5CB0">
            <w:pPr>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t>LOW</w:t>
            </w:r>
          </w:p>
        </w:tc>
        <w:tc>
          <w:tcPr>
            <w:tcW w:w="709" w:type="dxa"/>
            <w:shd w:val="clear" w:color="auto" w:fill="auto"/>
          </w:tcPr>
          <w:p w14:paraId="69356935" w14:textId="59D476A7" w:rsidR="00CA5CB0" w:rsidRPr="001DEED8" w:rsidRDefault="00CA5CB0" w:rsidP="00CA5CB0">
            <w:pPr>
              <w:spacing w:after="240"/>
              <w:jc w:val="center"/>
              <w:rPr>
                <w:rFonts w:ascii="Arial" w:eastAsia="Times New Roman" w:hAnsi="Arial" w:cs="Arial"/>
                <w:b/>
                <w:bCs/>
                <w:sz w:val="16"/>
                <w:szCs w:val="16"/>
                <w:lang w:val="en-AU"/>
              </w:rPr>
            </w:pPr>
            <w:r w:rsidRPr="001DEED8">
              <w:rPr>
                <w:rFonts w:ascii="Arial" w:eastAsia="Times New Roman" w:hAnsi="Arial" w:cs="Arial"/>
                <w:b/>
                <w:bCs/>
                <w:sz w:val="16"/>
                <w:szCs w:val="16"/>
                <w:lang w:val="en-AU"/>
              </w:rPr>
              <w:t>MED</w:t>
            </w:r>
          </w:p>
        </w:tc>
        <w:tc>
          <w:tcPr>
            <w:tcW w:w="709" w:type="dxa"/>
            <w:shd w:val="clear" w:color="auto" w:fill="auto"/>
          </w:tcPr>
          <w:p w14:paraId="41120932" w14:textId="46D8D9C8" w:rsidR="00CA5CB0" w:rsidRPr="001DEED8" w:rsidRDefault="00CA5CB0" w:rsidP="00CA5CB0">
            <w:pPr>
              <w:shd w:val="clear" w:color="auto" w:fill="FF0000"/>
              <w:spacing w:after="240"/>
              <w:jc w:val="center"/>
              <w:rPr>
                <w:rFonts w:ascii="Arial" w:eastAsia="Times New Roman" w:hAnsi="Arial" w:cs="Arial"/>
                <w:b/>
                <w:bCs/>
                <w:sz w:val="16"/>
                <w:szCs w:val="16"/>
                <w:lang w:val="en-AU"/>
              </w:rPr>
            </w:pPr>
            <w:r w:rsidRPr="001DEED8">
              <w:rPr>
                <w:rFonts w:ascii="Arial" w:eastAsia="Times New Roman" w:hAnsi="Arial" w:cs="Arial"/>
                <w:b/>
                <w:bCs/>
                <w:sz w:val="16"/>
                <w:szCs w:val="16"/>
                <w:lang w:val="en-AU"/>
              </w:rPr>
              <w:t>HIGH</w:t>
            </w:r>
          </w:p>
        </w:tc>
        <w:tc>
          <w:tcPr>
            <w:tcW w:w="7229" w:type="dxa"/>
            <w:shd w:val="clear" w:color="auto" w:fill="auto"/>
          </w:tcPr>
          <w:p w14:paraId="57598EA8" w14:textId="77777777" w:rsidR="00CA5CB0" w:rsidRPr="00EF7311" w:rsidRDefault="00CA5CB0" w:rsidP="00CA5CB0">
            <w:pPr>
              <w:shd w:val="clear" w:color="auto" w:fill="ED7D31" w:themeFill="accent2"/>
              <w:rPr>
                <w:rFonts w:ascii="Arial" w:eastAsia="Times New Roman" w:hAnsi="Arial" w:cs="Arial"/>
                <w:b/>
                <w:bCs/>
                <w:color w:val="222222"/>
                <w:sz w:val="20"/>
                <w:szCs w:val="20"/>
                <w:u w:val="single"/>
              </w:rPr>
            </w:pPr>
            <w:r w:rsidRPr="00EF7311">
              <w:rPr>
                <w:rFonts w:ascii="Arial" w:eastAsia="Times New Roman" w:hAnsi="Arial" w:cs="Arial"/>
                <w:b/>
                <w:bCs/>
                <w:color w:val="222222"/>
                <w:sz w:val="20"/>
                <w:szCs w:val="20"/>
                <w:u w:val="single"/>
              </w:rPr>
              <w:t>PROTECTION WHEN DROPPING OFF AND PICKING UP FROM THE ESTABLISHMENT</w:t>
            </w:r>
          </w:p>
          <w:p w14:paraId="21C2B1A1" w14:textId="77777777" w:rsidR="00CA5CB0" w:rsidRPr="00EF7311" w:rsidRDefault="00CA5CB0" w:rsidP="00CA5CB0">
            <w:pPr>
              <w:spacing w:after="240"/>
              <w:rPr>
                <w:rFonts w:ascii="Arial" w:eastAsia="Times New Roman" w:hAnsi="Arial" w:cs="Arial"/>
                <w:spacing w:val="-2"/>
                <w:sz w:val="20"/>
                <w:szCs w:val="20"/>
                <w:lang w:val="en-AU"/>
              </w:rPr>
            </w:pPr>
          </w:p>
          <w:p w14:paraId="452524DC" w14:textId="0F21BF11" w:rsidR="00CA5CB0" w:rsidRPr="004E59B5" w:rsidRDefault="00CA5CB0" w:rsidP="006E57D5">
            <w:pPr>
              <w:pStyle w:val="ListParagraph"/>
              <w:numPr>
                <w:ilvl w:val="0"/>
                <w:numId w:val="23"/>
              </w:numPr>
              <w:spacing w:after="240"/>
              <w:rPr>
                <w:rFonts w:ascii="Arial" w:eastAsia="Times New Roman" w:hAnsi="Arial" w:cs="Arial"/>
                <w:b/>
                <w:bCs/>
                <w:color w:val="000000" w:themeColor="text1"/>
                <w:spacing w:val="-2"/>
                <w:sz w:val="20"/>
                <w:szCs w:val="20"/>
                <w:highlight w:val="green"/>
                <w:lang w:val="en-AU"/>
              </w:rPr>
            </w:pPr>
            <w:r w:rsidRPr="004E59B5">
              <w:rPr>
                <w:rFonts w:ascii="Arial" w:eastAsia="Times New Roman" w:hAnsi="Arial" w:cs="Arial"/>
                <w:b/>
                <w:bCs/>
                <w:spacing w:val="-2"/>
                <w:sz w:val="20"/>
                <w:szCs w:val="20"/>
                <w:highlight w:val="green"/>
                <w:lang w:val="en-AU"/>
              </w:rPr>
              <w:t>Signage and information added to the entrance of the s</w:t>
            </w:r>
            <w:r w:rsidR="003829E1" w:rsidRPr="004E59B5">
              <w:rPr>
                <w:rFonts w:ascii="Arial" w:eastAsia="Times New Roman" w:hAnsi="Arial" w:cs="Arial"/>
                <w:b/>
                <w:bCs/>
                <w:spacing w:val="-2"/>
                <w:sz w:val="20"/>
                <w:szCs w:val="20"/>
                <w:highlight w:val="green"/>
                <w:lang w:val="en-AU"/>
              </w:rPr>
              <w:t>etting site</w:t>
            </w:r>
            <w:r w:rsidRPr="004E59B5">
              <w:rPr>
                <w:rFonts w:ascii="Arial" w:eastAsia="Times New Roman" w:hAnsi="Arial" w:cs="Arial"/>
                <w:b/>
                <w:bCs/>
                <w:spacing w:val="-2"/>
                <w:sz w:val="20"/>
                <w:szCs w:val="20"/>
                <w:highlight w:val="green"/>
                <w:lang w:val="en-AU"/>
              </w:rPr>
              <w:t xml:space="preserve">. </w:t>
            </w:r>
            <w:r w:rsidRPr="004E59B5">
              <w:rPr>
                <w:rFonts w:ascii="Arial" w:eastAsia="Times New Roman" w:hAnsi="Arial" w:cs="Arial"/>
                <w:b/>
                <w:bCs/>
                <w:color w:val="000000" w:themeColor="text1"/>
                <w:spacing w:val="-2"/>
                <w:sz w:val="20"/>
                <w:szCs w:val="20"/>
                <w:highlight w:val="green"/>
                <w:lang w:val="en-AU"/>
              </w:rPr>
              <w:t>Information shared o</w:t>
            </w:r>
            <w:r w:rsidR="003829E1" w:rsidRPr="004E59B5">
              <w:rPr>
                <w:rFonts w:ascii="Arial" w:eastAsia="Times New Roman" w:hAnsi="Arial" w:cs="Arial"/>
                <w:b/>
                <w:bCs/>
                <w:color w:val="000000" w:themeColor="text1"/>
                <w:spacing w:val="-2"/>
                <w:sz w:val="20"/>
                <w:szCs w:val="20"/>
                <w:highlight w:val="green"/>
                <w:lang w:val="en-AU"/>
              </w:rPr>
              <w:t>n</w:t>
            </w:r>
            <w:r w:rsidRPr="004E59B5">
              <w:rPr>
                <w:rFonts w:ascii="Arial" w:eastAsia="Times New Roman" w:hAnsi="Arial" w:cs="Arial"/>
                <w:b/>
                <w:bCs/>
                <w:color w:val="000000" w:themeColor="text1"/>
                <w:spacing w:val="-2"/>
                <w:sz w:val="20"/>
                <w:szCs w:val="20"/>
                <w:highlight w:val="green"/>
                <w:lang w:val="en-AU"/>
              </w:rPr>
              <w:t xml:space="preserve"> websites and social media.</w:t>
            </w:r>
          </w:p>
          <w:p w14:paraId="3D03EEAE" w14:textId="77777777" w:rsidR="00CA5CB0" w:rsidRPr="00EF7311" w:rsidRDefault="00CA5CB0" w:rsidP="00CA5CB0">
            <w:pPr>
              <w:spacing w:after="240"/>
              <w:rPr>
                <w:rFonts w:ascii="Arial" w:eastAsia="Times New Roman" w:hAnsi="Arial" w:cs="Arial"/>
                <w:color w:val="000000" w:themeColor="text1"/>
                <w:spacing w:val="-2"/>
                <w:sz w:val="20"/>
                <w:szCs w:val="20"/>
                <w:lang w:val="en-AU"/>
              </w:rPr>
            </w:pPr>
            <w:r w:rsidRPr="00EF7311">
              <w:rPr>
                <w:rFonts w:ascii="Arial" w:eastAsia="Times New Roman" w:hAnsi="Arial" w:cs="Arial"/>
                <w:sz w:val="20"/>
                <w:szCs w:val="20"/>
                <w:lang w:val="en-AU"/>
              </w:rPr>
              <w:t>Individual physical distancing applies to staff, parents and any other adults who may attend the setting.</w:t>
            </w:r>
          </w:p>
          <w:p w14:paraId="5AE84C1F" w14:textId="1397DC6B" w:rsidR="00CA5CB0" w:rsidRDefault="00CA5CB0" w:rsidP="00CA5CB0">
            <w:pPr>
              <w:rPr>
                <w:rFonts w:ascii="Arial" w:eastAsia="Times New Roman" w:hAnsi="Arial" w:cs="Arial"/>
                <w:sz w:val="20"/>
                <w:szCs w:val="20"/>
                <w:lang w:val="en-AU"/>
              </w:rPr>
            </w:pPr>
            <w:r w:rsidRPr="00EF7311">
              <w:rPr>
                <w:rFonts w:ascii="Arial" w:eastAsia="Times New Roman" w:hAnsi="Arial" w:cs="Arial"/>
                <w:sz w:val="20"/>
                <w:szCs w:val="20"/>
                <w:lang w:val="en-AU"/>
              </w:rPr>
              <w:t>Families will need to maintain a 2m distance at drop off and pick up.</w:t>
            </w:r>
          </w:p>
          <w:p w14:paraId="43EFB875" w14:textId="5E843433" w:rsidR="00894B89" w:rsidRDefault="00894B89" w:rsidP="00CA5CB0">
            <w:pPr>
              <w:rPr>
                <w:rFonts w:ascii="Arial" w:eastAsia="Times New Roman" w:hAnsi="Arial" w:cs="Arial"/>
                <w:sz w:val="20"/>
                <w:szCs w:val="20"/>
                <w:lang w:val="en-AU"/>
              </w:rPr>
            </w:pPr>
          </w:p>
          <w:p w14:paraId="10D35E40" w14:textId="37FD3195" w:rsidR="00894B89" w:rsidRPr="00261015" w:rsidRDefault="00894B89" w:rsidP="006E57D5">
            <w:pPr>
              <w:pStyle w:val="ListParagraph"/>
              <w:numPr>
                <w:ilvl w:val="0"/>
                <w:numId w:val="23"/>
              </w:numPr>
              <w:rPr>
                <w:b/>
                <w:bCs/>
                <w:sz w:val="20"/>
                <w:szCs w:val="20"/>
                <w:highlight w:val="green"/>
                <w:lang w:val="en-AU"/>
              </w:rPr>
            </w:pPr>
            <w:r w:rsidRPr="00261015">
              <w:rPr>
                <w:rFonts w:ascii="Arial" w:eastAsia="Times New Roman" w:hAnsi="Arial" w:cs="Arial"/>
                <w:b/>
                <w:bCs/>
                <w:sz w:val="20"/>
                <w:szCs w:val="20"/>
                <w:highlight w:val="green"/>
                <w:lang w:val="en-AU"/>
              </w:rPr>
              <w:t xml:space="preserve">Drop off </w:t>
            </w:r>
            <w:r w:rsidR="00545F46">
              <w:rPr>
                <w:rFonts w:ascii="Arial" w:eastAsia="Times New Roman" w:hAnsi="Arial" w:cs="Arial"/>
                <w:b/>
                <w:bCs/>
                <w:sz w:val="20"/>
                <w:szCs w:val="20"/>
                <w:highlight w:val="green"/>
                <w:lang w:val="en-AU"/>
              </w:rPr>
              <w:t xml:space="preserve">and pick up from the </w:t>
            </w:r>
            <w:r w:rsidRPr="00261015">
              <w:rPr>
                <w:rFonts w:ascii="Arial" w:eastAsia="Times New Roman" w:hAnsi="Arial" w:cs="Arial"/>
                <w:b/>
                <w:bCs/>
                <w:sz w:val="20"/>
                <w:szCs w:val="20"/>
                <w:highlight w:val="green"/>
                <w:lang w:val="en-AU"/>
              </w:rPr>
              <w:t>garden.</w:t>
            </w:r>
          </w:p>
          <w:p w14:paraId="7E631C61" w14:textId="260FCB8E" w:rsidR="00727182" w:rsidRPr="00261015" w:rsidRDefault="00727182" w:rsidP="006E57D5">
            <w:pPr>
              <w:pStyle w:val="ListParagraph"/>
              <w:numPr>
                <w:ilvl w:val="0"/>
                <w:numId w:val="23"/>
              </w:numPr>
              <w:rPr>
                <w:b/>
                <w:bCs/>
                <w:sz w:val="20"/>
                <w:szCs w:val="20"/>
                <w:highlight w:val="green"/>
                <w:lang w:val="en-AU"/>
              </w:rPr>
            </w:pPr>
            <w:r w:rsidRPr="00261015">
              <w:rPr>
                <w:rFonts w:ascii="Arial" w:eastAsia="Times New Roman" w:hAnsi="Arial" w:cs="Arial"/>
                <w:b/>
                <w:bCs/>
                <w:sz w:val="20"/>
                <w:szCs w:val="20"/>
                <w:highlight w:val="green"/>
                <w:lang w:val="en-AU"/>
              </w:rPr>
              <w:t>Staff to si</w:t>
            </w:r>
            <w:r w:rsidR="0002616C">
              <w:rPr>
                <w:rFonts w:ascii="Arial" w:eastAsia="Times New Roman" w:hAnsi="Arial" w:cs="Arial"/>
                <w:b/>
                <w:bCs/>
                <w:sz w:val="20"/>
                <w:szCs w:val="20"/>
                <w:highlight w:val="green"/>
                <w:lang w:val="en-AU"/>
              </w:rPr>
              <w:t>gn</w:t>
            </w:r>
            <w:r w:rsidRPr="00261015">
              <w:rPr>
                <w:rFonts w:ascii="Arial" w:eastAsia="Times New Roman" w:hAnsi="Arial" w:cs="Arial"/>
                <w:b/>
                <w:bCs/>
                <w:sz w:val="20"/>
                <w:szCs w:val="20"/>
                <w:highlight w:val="green"/>
                <w:lang w:val="en-AU"/>
              </w:rPr>
              <w:t xml:space="preserve"> </w:t>
            </w:r>
            <w:r w:rsidR="00261015" w:rsidRPr="00261015">
              <w:rPr>
                <w:rFonts w:ascii="Arial" w:eastAsia="Times New Roman" w:hAnsi="Arial" w:cs="Arial"/>
                <w:b/>
                <w:bCs/>
                <w:sz w:val="20"/>
                <w:szCs w:val="20"/>
                <w:highlight w:val="green"/>
                <w:lang w:val="en-AU"/>
              </w:rPr>
              <w:t>children in when speaking to parent.</w:t>
            </w:r>
          </w:p>
          <w:p w14:paraId="5EA6AA1B" w14:textId="2C1295AE" w:rsidR="00261015" w:rsidRPr="004E59B5" w:rsidRDefault="00261015" w:rsidP="006E57D5">
            <w:pPr>
              <w:pStyle w:val="ListParagraph"/>
              <w:numPr>
                <w:ilvl w:val="0"/>
                <w:numId w:val="23"/>
              </w:numPr>
              <w:rPr>
                <w:b/>
                <w:bCs/>
                <w:sz w:val="20"/>
                <w:szCs w:val="20"/>
                <w:highlight w:val="green"/>
                <w:lang w:val="en-AU"/>
              </w:rPr>
            </w:pPr>
            <w:r w:rsidRPr="00261015">
              <w:rPr>
                <w:rFonts w:ascii="Arial" w:eastAsia="Times New Roman" w:hAnsi="Arial" w:cs="Arial"/>
                <w:b/>
                <w:bCs/>
                <w:sz w:val="20"/>
                <w:szCs w:val="20"/>
                <w:highlight w:val="green"/>
                <w:lang w:val="en-AU"/>
              </w:rPr>
              <w:t xml:space="preserve">One parent to drop off their child. </w:t>
            </w:r>
          </w:p>
          <w:p w14:paraId="2BFB4417" w14:textId="05822FFA" w:rsidR="006F2657" w:rsidRPr="004E59B5" w:rsidRDefault="004E59B5" w:rsidP="006E57D5">
            <w:pPr>
              <w:pStyle w:val="ListParagraph"/>
              <w:numPr>
                <w:ilvl w:val="0"/>
                <w:numId w:val="23"/>
              </w:numPr>
              <w:rPr>
                <w:b/>
                <w:bCs/>
                <w:sz w:val="20"/>
                <w:szCs w:val="20"/>
                <w:highlight w:val="green"/>
                <w:lang w:val="en-AU"/>
              </w:rPr>
            </w:pPr>
            <w:r>
              <w:rPr>
                <w:rFonts w:ascii="Arial" w:eastAsia="Times New Roman" w:hAnsi="Arial" w:cs="Arial"/>
                <w:b/>
                <w:bCs/>
                <w:sz w:val="20"/>
                <w:szCs w:val="20"/>
                <w:highlight w:val="green"/>
                <w:lang w:val="en-AU"/>
              </w:rPr>
              <w:t xml:space="preserve">One member of staff at the garden gate and parents asked to line up 2 meters apart. </w:t>
            </w:r>
          </w:p>
          <w:p w14:paraId="1DA813A9" w14:textId="45DFF2C3" w:rsidR="006F2657" w:rsidRDefault="006F2657" w:rsidP="006E57D5">
            <w:pPr>
              <w:pStyle w:val="ListParagraph"/>
              <w:numPr>
                <w:ilvl w:val="0"/>
                <w:numId w:val="24"/>
              </w:numPr>
              <w:rPr>
                <w:rFonts w:ascii="Arial" w:hAnsi="Arial" w:cs="Arial"/>
                <w:b/>
                <w:bCs/>
                <w:sz w:val="20"/>
                <w:szCs w:val="20"/>
                <w:highlight w:val="green"/>
                <w:lang w:val="en-AU"/>
              </w:rPr>
            </w:pPr>
            <w:r w:rsidRPr="004E59B5">
              <w:rPr>
                <w:rFonts w:ascii="Arial" w:hAnsi="Arial" w:cs="Arial"/>
                <w:b/>
                <w:bCs/>
                <w:sz w:val="20"/>
                <w:szCs w:val="20"/>
                <w:highlight w:val="green"/>
                <w:lang w:val="en-AU"/>
              </w:rPr>
              <w:t>Nursery children are to come into nursery</w:t>
            </w:r>
            <w:r w:rsidR="00D55AD8" w:rsidRPr="004E59B5">
              <w:rPr>
                <w:rFonts w:ascii="Arial" w:hAnsi="Arial" w:cs="Arial"/>
                <w:b/>
                <w:bCs/>
                <w:sz w:val="20"/>
                <w:szCs w:val="20"/>
                <w:highlight w:val="green"/>
                <w:lang w:val="en-AU"/>
              </w:rPr>
              <w:t xml:space="preserve"> from the main entrance gate, the gate next to the car park will be locked</w:t>
            </w:r>
            <w:r w:rsidR="00897913" w:rsidRPr="004E59B5">
              <w:rPr>
                <w:rFonts w:ascii="Arial" w:hAnsi="Arial" w:cs="Arial"/>
                <w:b/>
                <w:bCs/>
                <w:sz w:val="20"/>
                <w:szCs w:val="20"/>
                <w:highlight w:val="green"/>
                <w:lang w:val="en-AU"/>
              </w:rPr>
              <w:t xml:space="preserve"> during drop off and pick up times. </w:t>
            </w:r>
          </w:p>
          <w:p w14:paraId="3B70F02B" w14:textId="606DC8FB" w:rsidR="004477A0" w:rsidRDefault="004477A0" w:rsidP="006E57D5">
            <w:pPr>
              <w:pStyle w:val="ListParagraph"/>
              <w:numPr>
                <w:ilvl w:val="0"/>
                <w:numId w:val="24"/>
              </w:numPr>
              <w:rPr>
                <w:rFonts w:ascii="Arial" w:hAnsi="Arial" w:cs="Arial"/>
                <w:b/>
                <w:bCs/>
                <w:sz w:val="20"/>
                <w:szCs w:val="20"/>
                <w:highlight w:val="yellow"/>
                <w:lang w:val="en-AU"/>
              </w:rPr>
            </w:pPr>
            <w:r w:rsidRPr="004477A0">
              <w:rPr>
                <w:rFonts w:ascii="Arial" w:hAnsi="Arial" w:cs="Arial"/>
                <w:b/>
                <w:bCs/>
                <w:sz w:val="20"/>
                <w:szCs w:val="20"/>
                <w:highlight w:val="yellow"/>
                <w:lang w:val="en-AU"/>
              </w:rPr>
              <w:t>Staff and parents to wear a face mask at drop off and pick up times.</w:t>
            </w:r>
            <w:r>
              <w:rPr>
                <w:rFonts w:ascii="Arial" w:hAnsi="Arial" w:cs="Arial"/>
                <w:b/>
                <w:bCs/>
                <w:sz w:val="20"/>
                <w:szCs w:val="20"/>
                <w:highlight w:val="yellow"/>
                <w:lang w:val="en-AU"/>
              </w:rPr>
              <w:t xml:space="preserve"> Staff know who is exempt from wearing a face mask. </w:t>
            </w:r>
          </w:p>
          <w:p w14:paraId="6EC42A1C" w14:textId="14401CC5" w:rsidR="007B48E4" w:rsidRDefault="007B48E4" w:rsidP="006E57D5">
            <w:pPr>
              <w:pStyle w:val="ListParagraph"/>
              <w:numPr>
                <w:ilvl w:val="0"/>
                <w:numId w:val="24"/>
              </w:numPr>
              <w:rPr>
                <w:rFonts w:ascii="Arial" w:hAnsi="Arial" w:cs="Arial"/>
                <w:b/>
                <w:bCs/>
                <w:sz w:val="20"/>
                <w:szCs w:val="20"/>
                <w:highlight w:val="yellow"/>
                <w:lang w:val="en-AU"/>
              </w:rPr>
            </w:pPr>
            <w:r>
              <w:rPr>
                <w:rFonts w:ascii="Arial" w:hAnsi="Arial" w:cs="Arial"/>
                <w:b/>
                <w:bCs/>
                <w:sz w:val="20"/>
                <w:szCs w:val="20"/>
                <w:highlight w:val="yellow"/>
                <w:lang w:val="en-AU"/>
              </w:rPr>
              <w:t xml:space="preserve">Water resistant face masks must be worn if 2-meter distance </w:t>
            </w:r>
            <w:proofErr w:type="spellStart"/>
            <w:r>
              <w:rPr>
                <w:rFonts w:ascii="Arial" w:hAnsi="Arial" w:cs="Arial"/>
                <w:b/>
                <w:bCs/>
                <w:sz w:val="20"/>
                <w:szCs w:val="20"/>
                <w:highlight w:val="yellow"/>
                <w:lang w:val="en-AU"/>
              </w:rPr>
              <w:t>can not</w:t>
            </w:r>
            <w:proofErr w:type="spellEnd"/>
            <w:r>
              <w:rPr>
                <w:rFonts w:ascii="Arial" w:hAnsi="Arial" w:cs="Arial"/>
                <w:b/>
                <w:bCs/>
                <w:sz w:val="20"/>
                <w:szCs w:val="20"/>
                <w:highlight w:val="yellow"/>
                <w:lang w:val="en-AU"/>
              </w:rPr>
              <w:t xml:space="preserve"> be adhered too. </w:t>
            </w:r>
          </w:p>
          <w:p w14:paraId="472ED549" w14:textId="098874F4" w:rsidR="007B48E4" w:rsidRPr="004477A0" w:rsidRDefault="007B48E4" w:rsidP="006E57D5">
            <w:pPr>
              <w:pStyle w:val="ListParagraph"/>
              <w:numPr>
                <w:ilvl w:val="0"/>
                <w:numId w:val="24"/>
              </w:numPr>
              <w:rPr>
                <w:rFonts w:ascii="Arial" w:hAnsi="Arial" w:cs="Arial"/>
                <w:b/>
                <w:bCs/>
                <w:sz w:val="20"/>
                <w:szCs w:val="20"/>
                <w:highlight w:val="yellow"/>
                <w:lang w:val="en-AU"/>
              </w:rPr>
            </w:pPr>
            <w:r>
              <w:rPr>
                <w:rFonts w:ascii="Arial" w:hAnsi="Arial" w:cs="Arial"/>
                <w:b/>
                <w:bCs/>
                <w:sz w:val="20"/>
                <w:szCs w:val="20"/>
                <w:highlight w:val="yellow"/>
                <w:lang w:val="en-AU"/>
              </w:rPr>
              <w:t xml:space="preserve">Cloth facemask can be worn when walking in communal areas. </w:t>
            </w:r>
          </w:p>
          <w:p w14:paraId="789874CE" w14:textId="77777777" w:rsidR="00CA5CB0" w:rsidRPr="004E59B5" w:rsidRDefault="00CA5CB0" w:rsidP="004E59B5">
            <w:pPr>
              <w:pStyle w:val="ListParagraph"/>
              <w:ind w:left="1080"/>
              <w:rPr>
                <w:rFonts w:ascii="Arial" w:eastAsia="Times New Roman" w:hAnsi="Arial" w:cs="Arial"/>
                <w:sz w:val="20"/>
                <w:szCs w:val="20"/>
                <w:lang w:val="en-AU"/>
              </w:rPr>
            </w:pPr>
          </w:p>
          <w:p w14:paraId="0BC5F867" w14:textId="5AC5B2DB" w:rsidR="00CA5CB0" w:rsidRDefault="00CA5CB0" w:rsidP="00CA5CB0">
            <w:pPr>
              <w:rPr>
                <w:rFonts w:ascii="Arial" w:eastAsia="Times New Roman" w:hAnsi="Arial" w:cs="Arial"/>
                <w:sz w:val="20"/>
                <w:szCs w:val="20"/>
                <w:lang w:val="en-AU"/>
              </w:rPr>
            </w:pPr>
            <w:r w:rsidRPr="00EF7311">
              <w:rPr>
                <w:rFonts w:ascii="Arial" w:eastAsia="Times New Roman" w:hAnsi="Arial" w:cs="Arial"/>
                <w:sz w:val="20"/>
                <w:szCs w:val="20"/>
                <w:lang w:val="en-AU"/>
              </w:rPr>
              <w:t>Staggered or allocated drop offs/pick up times may be advantageous.</w:t>
            </w:r>
          </w:p>
          <w:p w14:paraId="6D6B5E50" w14:textId="77777777" w:rsidR="00761177" w:rsidRDefault="00761177" w:rsidP="00CA5CB0">
            <w:pPr>
              <w:rPr>
                <w:rFonts w:ascii="Arial" w:eastAsia="Times New Roman" w:hAnsi="Arial" w:cs="Arial"/>
                <w:sz w:val="20"/>
                <w:szCs w:val="20"/>
                <w:lang w:val="en-AU"/>
              </w:rPr>
            </w:pPr>
          </w:p>
          <w:p w14:paraId="117F449D" w14:textId="13FC0B45" w:rsidR="00A712F1" w:rsidRPr="004477A0" w:rsidRDefault="007B493E" w:rsidP="006E57D5">
            <w:pPr>
              <w:pStyle w:val="ListParagraph"/>
              <w:numPr>
                <w:ilvl w:val="0"/>
                <w:numId w:val="24"/>
              </w:numPr>
              <w:rPr>
                <w:rFonts w:eastAsiaTheme="minorEastAsia"/>
                <w:b/>
                <w:bCs/>
                <w:sz w:val="20"/>
                <w:szCs w:val="20"/>
                <w:highlight w:val="green"/>
                <w:lang w:val="en-AU"/>
              </w:rPr>
            </w:pPr>
            <w:r w:rsidRPr="004E59B5">
              <w:rPr>
                <w:rFonts w:ascii="Arial" w:eastAsia="Times New Roman" w:hAnsi="Arial" w:cs="Arial"/>
                <w:b/>
                <w:bCs/>
                <w:sz w:val="20"/>
                <w:szCs w:val="20"/>
                <w:highlight w:val="green"/>
                <w:lang w:val="en-AU"/>
              </w:rPr>
              <w:t xml:space="preserve">Discussion </w:t>
            </w:r>
            <w:r w:rsidR="003F3058" w:rsidRPr="004E59B5">
              <w:rPr>
                <w:rFonts w:ascii="Arial" w:eastAsia="Times New Roman" w:hAnsi="Arial" w:cs="Arial"/>
                <w:b/>
                <w:bCs/>
                <w:sz w:val="20"/>
                <w:szCs w:val="20"/>
                <w:highlight w:val="green"/>
                <w:lang w:val="en-AU"/>
              </w:rPr>
              <w:t xml:space="preserve">decided we do not have a need for a </w:t>
            </w:r>
            <w:r w:rsidR="00761177" w:rsidRPr="004E59B5">
              <w:rPr>
                <w:rFonts w:ascii="Arial" w:eastAsia="Times New Roman" w:hAnsi="Arial" w:cs="Arial"/>
                <w:b/>
                <w:bCs/>
                <w:sz w:val="20"/>
                <w:szCs w:val="20"/>
                <w:highlight w:val="green"/>
                <w:lang w:val="en-AU"/>
              </w:rPr>
              <w:t>staggered</w:t>
            </w:r>
            <w:r w:rsidR="003F3058" w:rsidRPr="004E59B5">
              <w:rPr>
                <w:rFonts w:ascii="Arial" w:eastAsia="Times New Roman" w:hAnsi="Arial" w:cs="Arial"/>
                <w:b/>
                <w:bCs/>
                <w:sz w:val="20"/>
                <w:szCs w:val="20"/>
                <w:highlight w:val="green"/>
                <w:lang w:val="en-AU"/>
              </w:rPr>
              <w:t xml:space="preserve"> drop off. </w:t>
            </w:r>
          </w:p>
          <w:p w14:paraId="47490E6A" w14:textId="2E967A03" w:rsidR="004477A0" w:rsidRPr="004477A0" w:rsidRDefault="004477A0" w:rsidP="006E57D5">
            <w:pPr>
              <w:pStyle w:val="ListParagraph"/>
              <w:numPr>
                <w:ilvl w:val="0"/>
                <w:numId w:val="24"/>
              </w:numPr>
              <w:rPr>
                <w:rFonts w:eastAsiaTheme="minorEastAsia"/>
                <w:b/>
                <w:bCs/>
                <w:sz w:val="20"/>
                <w:szCs w:val="20"/>
                <w:highlight w:val="yellow"/>
                <w:lang w:val="en-AU"/>
              </w:rPr>
            </w:pPr>
            <w:r w:rsidRPr="004477A0">
              <w:rPr>
                <w:rFonts w:ascii="Arial" w:eastAsia="Times New Roman" w:hAnsi="Arial" w:cs="Arial"/>
                <w:b/>
                <w:bCs/>
                <w:sz w:val="20"/>
                <w:szCs w:val="20"/>
                <w:highlight w:val="yellow"/>
                <w:lang w:val="en-AU"/>
              </w:rPr>
              <w:t>Drop off has worked well and parents are on the main remaining two meters apart from each other.</w:t>
            </w:r>
          </w:p>
          <w:p w14:paraId="44D73ABE" w14:textId="77777777" w:rsidR="00CA5CB0" w:rsidRPr="00EF7311" w:rsidRDefault="00CA5CB0" w:rsidP="00CA5CB0">
            <w:pPr>
              <w:rPr>
                <w:rFonts w:ascii="Arial" w:eastAsia="Times New Roman" w:hAnsi="Arial" w:cs="Arial"/>
                <w:sz w:val="20"/>
                <w:szCs w:val="20"/>
                <w:lang w:val="en-AU"/>
              </w:rPr>
            </w:pPr>
          </w:p>
          <w:p w14:paraId="0FF57520" w14:textId="51D32057" w:rsidR="00CA5CB0" w:rsidRDefault="00CA5CB0" w:rsidP="00CA5CB0">
            <w:pPr>
              <w:rPr>
                <w:rFonts w:ascii="Arial" w:eastAsia="Times New Roman" w:hAnsi="Arial" w:cs="Arial"/>
                <w:sz w:val="20"/>
                <w:szCs w:val="20"/>
                <w:lang w:val="en-AU"/>
              </w:rPr>
            </w:pPr>
            <w:r w:rsidRPr="00EF7311">
              <w:rPr>
                <w:rFonts w:ascii="Arial" w:eastAsia="Times New Roman" w:hAnsi="Arial" w:cs="Arial"/>
                <w:sz w:val="20"/>
                <w:szCs w:val="20"/>
                <w:lang w:val="en-AU"/>
              </w:rPr>
              <w:t>Provide additional access/exit points to building.</w:t>
            </w:r>
          </w:p>
          <w:p w14:paraId="2B8C8BB0" w14:textId="5DD3987C" w:rsidR="004E59B5" w:rsidRDefault="004E59B5" w:rsidP="006E57D5">
            <w:pPr>
              <w:pStyle w:val="ListParagraph"/>
              <w:numPr>
                <w:ilvl w:val="0"/>
                <w:numId w:val="24"/>
              </w:numPr>
              <w:rPr>
                <w:rFonts w:ascii="Arial" w:hAnsi="Arial" w:cs="Arial"/>
                <w:b/>
                <w:bCs/>
                <w:sz w:val="20"/>
                <w:szCs w:val="20"/>
                <w:highlight w:val="green"/>
                <w:lang w:val="en-AU"/>
              </w:rPr>
            </w:pPr>
            <w:r w:rsidRPr="004E59B5">
              <w:rPr>
                <w:rFonts w:ascii="Arial" w:hAnsi="Arial" w:cs="Arial"/>
                <w:b/>
                <w:bCs/>
                <w:sz w:val="20"/>
                <w:szCs w:val="20"/>
                <w:highlight w:val="green"/>
                <w:lang w:val="en-AU"/>
              </w:rPr>
              <w:t>Not required.</w:t>
            </w:r>
          </w:p>
          <w:p w14:paraId="198DAD42" w14:textId="5070CB65" w:rsidR="004477A0" w:rsidRPr="004477A0" w:rsidRDefault="004477A0" w:rsidP="006E57D5">
            <w:pPr>
              <w:pStyle w:val="ListParagraph"/>
              <w:numPr>
                <w:ilvl w:val="0"/>
                <w:numId w:val="24"/>
              </w:numPr>
              <w:rPr>
                <w:rFonts w:ascii="Arial" w:hAnsi="Arial" w:cs="Arial"/>
                <w:b/>
                <w:bCs/>
                <w:sz w:val="20"/>
                <w:szCs w:val="20"/>
                <w:highlight w:val="yellow"/>
                <w:lang w:val="en-AU"/>
              </w:rPr>
            </w:pPr>
            <w:r w:rsidRPr="004477A0">
              <w:rPr>
                <w:rFonts w:ascii="Arial" w:hAnsi="Arial" w:cs="Arial"/>
                <w:b/>
                <w:bCs/>
                <w:sz w:val="20"/>
                <w:szCs w:val="20"/>
                <w:highlight w:val="yellow"/>
                <w:lang w:val="en-AU"/>
              </w:rPr>
              <w:t xml:space="preserve">Will need to be adjusted when our numbers go up in January. </w:t>
            </w:r>
          </w:p>
          <w:p w14:paraId="569B07E4" w14:textId="77777777" w:rsidR="00CA5CB0" w:rsidRPr="00EF7311" w:rsidRDefault="00CA5CB0" w:rsidP="00CA5CB0">
            <w:pPr>
              <w:rPr>
                <w:rFonts w:ascii="Arial" w:eastAsia="Times New Roman" w:hAnsi="Arial" w:cs="Arial"/>
                <w:sz w:val="20"/>
                <w:szCs w:val="20"/>
                <w:lang w:val="en-AU"/>
              </w:rPr>
            </w:pPr>
          </w:p>
          <w:p w14:paraId="148AA9AC" w14:textId="06DF5297" w:rsidR="00CA5CB0" w:rsidRDefault="00CA5CB0" w:rsidP="00CA5CB0">
            <w:pPr>
              <w:rPr>
                <w:rFonts w:ascii="Arial" w:eastAsia="Times New Roman" w:hAnsi="Arial" w:cs="Arial"/>
                <w:sz w:val="20"/>
                <w:szCs w:val="20"/>
                <w:lang w:val="en-AU"/>
              </w:rPr>
            </w:pPr>
            <w:r w:rsidRPr="00EF7311">
              <w:rPr>
                <w:rFonts w:ascii="Arial" w:eastAsia="Times New Roman" w:hAnsi="Arial" w:cs="Arial"/>
                <w:sz w:val="20"/>
                <w:szCs w:val="20"/>
                <w:lang w:val="en-AU"/>
              </w:rPr>
              <w:t>Maps and signs show direction of movement around the setting should be displayed</w:t>
            </w:r>
            <w:r w:rsidR="00007C8F">
              <w:rPr>
                <w:rFonts w:ascii="Arial" w:eastAsia="Times New Roman" w:hAnsi="Arial" w:cs="Arial"/>
                <w:sz w:val="20"/>
                <w:szCs w:val="20"/>
                <w:lang w:val="en-AU"/>
              </w:rPr>
              <w:t>.</w:t>
            </w:r>
          </w:p>
          <w:p w14:paraId="40701CE8" w14:textId="2811D702" w:rsidR="00007C8F" w:rsidRDefault="00007C8F" w:rsidP="00CA5CB0">
            <w:pPr>
              <w:rPr>
                <w:rFonts w:ascii="Arial" w:eastAsia="Times New Roman" w:hAnsi="Arial" w:cs="Arial"/>
                <w:sz w:val="20"/>
                <w:szCs w:val="20"/>
                <w:lang w:val="en-AU"/>
              </w:rPr>
            </w:pPr>
          </w:p>
          <w:p w14:paraId="4F7242B0" w14:textId="1237C1E7" w:rsidR="00007C8F" w:rsidRPr="004477A0" w:rsidRDefault="00007C8F" w:rsidP="006E57D5">
            <w:pPr>
              <w:pStyle w:val="ListParagraph"/>
              <w:numPr>
                <w:ilvl w:val="0"/>
                <w:numId w:val="13"/>
              </w:numPr>
              <w:rPr>
                <w:b/>
                <w:bCs/>
                <w:sz w:val="20"/>
                <w:szCs w:val="20"/>
                <w:highlight w:val="green"/>
                <w:lang w:val="en-AU"/>
              </w:rPr>
            </w:pPr>
            <w:r w:rsidRPr="004E59B5">
              <w:rPr>
                <w:rFonts w:ascii="Arial" w:eastAsia="Times New Roman" w:hAnsi="Arial" w:cs="Arial"/>
                <w:b/>
                <w:bCs/>
                <w:sz w:val="20"/>
                <w:szCs w:val="20"/>
                <w:highlight w:val="green"/>
                <w:lang w:val="en-AU"/>
              </w:rPr>
              <w:t xml:space="preserve">Gate locked </w:t>
            </w:r>
            <w:r w:rsidR="000A7749" w:rsidRPr="004E59B5">
              <w:rPr>
                <w:rFonts w:ascii="Arial" w:eastAsia="Times New Roman" w:hAnsi="Arial" w:cs="Arial"/>
                <w:b/>
                <w:bCs/>
                <w:sz w:val="20"/>
                <w:szCs w:val="20"/>
                <w:highlight w:val="green"/>
                <w:lang w:val="en-AU"/>
              </w:rPr>
              <w:t xml:space="preserve">sign on the gate next to car park. </w:t>
            </w:r>
            <w:r w:rsidR="00AC17BD" w:rsidRPr="004E59B5">
              <w:rPr>
                <w:rFonts w:ascii="Arial" w:eastAsia="Times New Roman" w:hAnsi="Arial" w:cs="Arial"/>
                <w:b/>
                <w:bCs/>
                <w:sz w:val="20"/>
                <w:szCs w:val="20"/>
                <w:highlight w:val="green"/>
                <w:lang w:val="en-AU"/>
              </w:rPr>
              <w:t>Need a sign</w:t>
            </w:r>
            <w:r w:rsidR="00F644A7">
              <w:rPr>
                <w:rFonts w:ascii="Arial" w:eastAsia="Times New Roman" w:hAnsi="Arial" w:cs="Arial"/>
                <w:b/>
                <w:bCs/>
                <w:sz w:val="20"/>
                <w:szCs w:val="20"/>
                <w:highlight w:val="green"/>
                <w:lang w:val="en-AU"/>
              </w:rPr>
              <w:t xml:space="preserve"> on gate. Gate to be locked during drop off and pick up times. Unlocked during session </w:t>
            </w:r>
            <w:r w:rsidR="00C51853">
              <w:rPr>
                <w:rFonts w:ascii="Arial" w:eastAsia="Times New Roman" w:hAnsi="Arial" w:cs="Arial"/>
                <w:b/>
                <w:bCs/>
                <w:sz w:val="20"/>
                <w:szCs w:val="20"/>
                <w:highlight w:val="green"/>
                <w:lang w:val="en-AU"/>
              </w:rPr>
              <w:t xml:space="preserve">to ensure there is another safe exit route. </w:t>
            </w:r>
          </w:p>
          <w:p w14:paraId="00167717" w14:textId="7116E36F" w:rsidR="004477A0" w:rsidRPr="004477A0" w:rsidRDefault="004477A0" w:rsidP="006E57D5">
            <w:pPr>
              <w:pStyle w:val="ListParagraph"/>
              <w:numPr>
                <w:ilvl w:val="0"/>
                <w:numId w:val="13"/>
              </w:numPr>
              <w:rPr>
                <w:b/>
                <w:bCs/>
                <w:sz w:val="20"/>
                <w:szCs w:val="20"/>
                <w:highlight w:val="yellow"/>
                <w:lang w:val="en-AU"/>
              </w:rPr>
            </w:pPr>
            <w:r w:rsidRPr="004477A0">
              <w:rPr>
                <w:rFonts w:ascii="Arial" w:eastAsia="Times New Roman" w:hAnsi="Arial" w:cs="Arial"/>
                <w:b/>
                <w:bCs/>
                <w:sz w:val="20"/>
                <w:szCs w:val="20"/>
                <w:highlight w:val="yellow"/>
                <w:lang w:val="en-AU"/>
              </w:rPr>
              <w:t xml:space="preserve">Parents used to new </w:t>
            </w:r>
            <w:proofErr w:type="gramStart"/>
            <w:r w:rsidRPr="004477A0">
              <w:rPr>
                <w:rFonts w:ascii="Arial" w:eastAsia="Times New Roman" w:hAnsi="Arial" w:cs="Arial"/>
                <w:b/>
                <w:bCs/>
                <w:sz w:val="20"/>
                <w:szCs w:val="20"/>
                <w:highlight w:val="yellow"/>
                <w:lang w:val="en-AU"/>
              </w:rPr>
              <w:t>routine,</w:t>
            </w:r>
            <w:proofErr w:type="gramEnd"/>
            <w:r w:rsidRPr="004477A0">
              <w:rPr>
                <w:rFonts w:ascii="Arial" w:eastAsia="Times New Roman" w:hAnsi="Arial" w:cs="Arial"/>
                <w:b/>
                <w:bCs/>
                <w:sz w:val="20"/>
                <w:szCs w:val="20"/>
                <w:highlight w:val="yellow"/>
                <w:lang w:val="en-AU"/>
              </w:rPr>
              <w:t xml:space="preserve"> gate no longer locked. </w:t>
            </w:r>
          </w:p>
          <w:p w14:paraId="269BD7EB" w14:textId="77777777" w:rsidR="00CA5CB0" w:rsidRPr="00EF7311" w:rsidRDefault="00CA5CB0" w:rsidP="00CA5CB0">
            <w:pPr>
              <w:rPr>
                <w:rFonts w:ascii="Arial" w:eastAsia="Times New Roman" w:hAnsi="Arial" w:cs="Arial"/>
                <w:sz w:val="20"/>
                <w:szCs w:val="20"/>
                <w:lang w:val="en-AU"/>
              </w:rPr>
            </w:pPr>
          </w:p>
          <w:p w14:paraId="43B72132" w14:textId="6A2D79B1" w:rsidR="00CA5CB0" w:rsidRDefault="00CA5CB0" w:rsidP="00CA5CB0">
            <w:pPr>
              <w:rPr>
                <w:rFonts w:ascii="Arial" w:eastAsia="Times New Roman" w:hAnsi="Arial" w:cs="Arial"/>
                <w:sz w:val="20"/>
                <w:szCs w:val="20"/>
                <w:lang w:val="en-AU"/>
              </w:rPr>
            </w:pPr>
            <w:r w:rsidRPr="00F75B3B">
              <w:rPr>
                <w:rFonts w:ascii="Arial" w:eastAsia="Times New Roman" w:hAnsi="Arial" w:cs="Arial"/>
                <w:sz w:val="20"/>
                <w:szCs w:val="20"/>
                <w:lang w:val="en-AU"/>
              </w:rPr>
              <w:t>Parents should not have access to inside the building</w:t>
            </w:r>
            <w:r w:rsidR="007B28DC" w:rsidRPr="00F75B3B">
              <w:rPr>
                <w:rFonts w:ascii="Arial" w:eastAsia="Times New Roman" w:hAnsi="Arial" w:cs="Arial"/>
                <w:sz w:val="20"/>
                <w:szCs w:val="20"/>
                <w:lang w:val="en-AU"/>
              </w:rPr>
              <w:t xml:space="preserve"> (unless previously arranged) </w:t>
            </w:r>
            <w:r w:rsidRPr="00F75B3B">
              <w:rPr>
                <w:rFonts w:ascii="Arial" w:eastAsia="Times New Roman" w:hAnsi="Arial" w:cs="Arial"/>
                <w:sz w:val="20"/>
                <w:szCs w:val="20"/>
                <w:lang w:val="en-AU"/>
              </w:rPr>
              <w:t xml:space="preserve">but </w:t>
            </w:r>
            <w:r w:rsidR="007B28DC" w:rsidRPr="00F75B3B">
              <w:rPr>
                <w:rFonts w:ascii="Arial" w:eastAsia="Times New Roman" w:hAnsi="Arial" w:cs="Arial"/>
                <w:sz w:val="20"/>
                <w:szCs w:val="20"/>
                <w:lang w:val="en-AU"/>
              </w:rPr>
              <w:t>procedures</w:t>
            </w:r>
            <w:r w:rsidRPr="00F75B3B">
              <w:rPr>
                <w:rFonts w:ascii="Arial" w:eastAsia="Times New Roman" w:hAnsi="Arial" w:cs="Arial"/>
                <w:sz w:val="20"/>
                <w:szCs w:val="20"/>
                <w:lang w:val="en-AU"/>
              </w:rPr>
              <w:t xml:space="preserve"> should be </w:t>
            </w:r>
            <w:r w:rsidR="007B28DC" w:rsidRPr="00F75B3B">
              <w:rPr>
                <w:rFonts w:ascii="Arial" w:eastAsia="Times New Roman" w:hAnsi="Arial" w:cs="Arial"/>
                <w:sz w:val="20"/>
                <w:szCs w:val="20"/>
                <w:lang w:val="en-AU"/>
              </w:rPr>
              <w:t>in place</w:t>
            </w:r>
            <w:r w:rsidRPr="00F75B3B">
              <w:rPr>
                <w:rFonts w:ascii="Arial" w:eastAsia="Times New Roman" w:hAnsi="Arial" w:cs="Arial"/>
                <w:sz w:val="20"/>
                <w:szCs w:val="20"/>
                <w:lang w:val="en-AU"/>
              </w:rPr>
              <w:t xml:space="preserve"> for parent</w:t>
            </w:r>
            <w:r w:rsidR="007B28DC" w:rsidRPr="00F75B3B">
              <w:rPr>
                <w:rFonts w:ascii="Arial" w:eastAsia="Times New Roman" w:hAnsi="Arial" w:cs="Arial"/>
                <w:sz w:val="20"/>
                <w:szCs w:val="20"/>
                <w:lang w:val="en-AU"/>
              </w:rPr>
              <w:t>s</w:t>
            </w:r>
            <w:r w:rsidRPr="00F75B3B">
              <w:rPr>
                <w:rFonts w:ascii="Arial" w:eastAsia="Times New Roman" w:hAnsi="Arial" w:cs="Arial"/>
                <w:sz w:val="20"/>
                <w:szCs w:val="20"/>
                <w:lang w:val="en-AU"/>
              </w:rPr>
              <w:t xml:space="preserve"> to support if a child is destressed (outdoors).</w:t>
            </w:r>
          </w:p>
          <w:p w14:paraId="6DA26D44" w14:textId="77777777" w:rsidR="006A1E9E" w:rsidRDefault="006A1E9E" w:rsidP="00CA5CB0">
            <w:pPr>
              <w:rPr>
                <w:rFonts w:ascii="Arial" w:eastAsia="Times New Roman" w:hAnsi="Arial" w:cs="Arial"/>
                <w:sz w:val="20"/>
                <w:szCs w:val="20"/>
                <w:lang w:val="en-AU"/>
              </w:rPr>
            </w:pPr>
          </w:p>
          <w:p w14:paraId="23A8AC88" w14:textId="55824AC0" w:rsidR="006A1E9E" w:rsidRPr="00C51853" w:rsidRDefault="00FD45BB" w:rsidP="006E57D5">
            <w:pPr>
              <w:pStyle w:val="ListParagraph"/>
              <w:numPr>
                <w:ilvl w:val="0"/>
                <w:numId w:val="13"/>
              </w:numPr>
              <w:rPr>
                <w:rFonts w:ascii="Arial" w:eastAsiaTheme="minorEastAsia" w:hAnsi="Arial" w:cs="Arial"/>
                <w:b/>
                <w:bCs/>
                <w:sz w:val="20"/>
                <w:szCs w:val="20"/>
                <w:highlight w:val="green"/>
                <w:lang w:val="en-AU"/>
              </w:rPr>
            </w:pPr>
            <w:r w:rsidRPr="00C51853">
              <w:rPr>
                <w:rFonts w:ascii="Arial" w:eastAsiaTheme="minorEastAsia" w:hAnsi="Arial" w:cs="Arial"/>
                <w:b/>
                <w:bCs/>
                <w:sz w:val="20"/>
                <w:szCs w:val="20"/>
                <w:highlight w:val="green"/>
                <w:lang w:val="en-AU"/>
              </w:rPr>
              <w:t xml:space="preserve">Nursery will </w:t>
            </w:r>
            <w:r w:rsidR="00D022A5" w:rsidRPr="00C51853">
              <w:rPr>
                <w:rFonts w:ascii="Arial" w:eastAsiaTheme="minorEastAsia" w:hAnsi="Arial" w:cs="Arial"/>
                <w:b/>
                <w:bCs/>
                <w:sz w:val="20"/>
                <w:szCs w:val="20"/>
                <w:highlight w:val="green"/>
                <w:lang w:val="en-AU"/>
              </w:rPr>
              <w:t xml:space="preserve">use the </w:t>
            </w:r>
            <w:r w:rsidRPr="00C51853">
              <w:rPr>
                <w:rFonts w:ascii="Arial" w:eastAsiaTheme="minorEastAsia" w:hAnsi="Arial" w:cs="Arial"/>
                <w:b/>
                <w:bCs/>
                <w:sz w:val="20"/>
                <w:szCs w:val="20"/>
                <w:highlight w:val="green"/>
                <w:lang w:val="en-AU"/>
              </w:rPr>
              <w:t xml:space="preserve">outdoor </w:t>
            </w:r>
            <w:r w:rsidR="00D022A5" w:rsidRPr="00C51853">
              <w:rPr>
                <w:rFonts w:ascii="Arial" w:eastAsiaTheme="minorEastAsia" w:hAnsi="Arial" w:cs="Arial"/>
                <w:b/>
                <w:bCs/>
                <w:sz w:val="20"/>
                <w:szCs w:val="20"/>
                <w:highlight w:val="green"/>
                <w:lang w:val="en-AU"/>
              </w:rPr>
              <w:t xml:space="preserve">area for </w:t>
            </w:r>
            <w:r w:rsidRPr="00C51853">
              <w:rPr>
                <w:rFonts w:ascii="Arial" w:eastAsiaTheme="minorEastAsia" w:hAnsi="Arial" w:cs="Arial"/>
                <w:b/>
                <w:bCs/>
                <w:sz w:val="20"/>
                <w:szCs w:val="20"/>
                <w:highlight w:val="green"/>
                <w:lang w:val="en-AU"/>
              </w:rPr>
              <w:t>drop off and pick up. Member of staff will be at the gate to ensure the safety of the children, e</w:t>
            </w:r>
            <w:r w:rsidR="00D022A5" w:rsidRPr="00C51853">
              <w:rPr>
                <w:rFonts w:ascii="Arial" w:eastAsiaTheme="minorEastAsia" w:hAnsi="Arial" w:cs="Arial"/>
                <w:b/>
                <w:bCs/>
                <w:sz w:val="20"/>
                <w:szCs w:val="20"/>
                <w:highlight w:val="green"/>
                <w:lang w:val="en-AU"/>
              </w:rPr>
              <w:t xml:space="preserve">scape risk etc. Parent will be able to come into the garden to get their child signed in. </w:t>
            </w:r>
          </w:p>
          <w:p w14:paraId="6381584C" w14:textId="77777777" w:rsidR="00CA5CB0" w:rsidRPr="00C51853" w:rsidRDefault="00CA5CB0" w:rsidP="00CA5CB0">
            <w:pPr>
              <w:rPr>
                <w:rFonts w:ascii="Arial" w:eastAsia="Times New Roman" w:hAnsi="Arial" w:cs="Arial"/>
                <w:b/>
                <w:bCs/>
                <w:sz w:val="20"/>
                <w:szCs w:val="20"/>
                <w:lang w:val="en-AU"/>
              </w:rPr>
            </w:pPr>
          </w:p>
          <w:p w14:paraId="74255358" w14:textId="77777777" w:rsidR="00CA5CB0" w:rsidRPr="00EF7311" w:rsidRDefault="00CA5CB0" w:rsidP="00CA5CB0">
            <w:pPr>
              <w:rPr>
                <w:sz w:val="20"/>
                <w:szCs w:val="20"/>
                <w:lang w:val="en-AU"/>
              </w:rPr>
            </w:pPr>
            <w:r w:rsidRPr="00EF7311">
              <w:rPr>
                <w:rFonts w:ascii="Arial" w:eastAsia="Times New Roman" w:hAnsi="Arial" w:cs="Arial"/>
                <w:sz w:val="20"/>
                <w:szCs w:val="20"/>
                <w:lang w:val="en-AU"/>
              </w:rPr>
              <w:t>Staff should meet children outside the building and accompany them into building to wash hands.</w:t>
            </w:r>
          </w:p>
          <w:p w14:paraId="56FB3AD9" w14:textId="3EF10D78" w:rsidR="00CA5CB0" w:rsidRPr="00416607" w:rsidRDefault="00706D7B" w:rsidP="006E57D5">
            <w:pPr>
              <w:pStyle w:val="ListParagraph"/>
              <w:numPr>
                <w:ilvl w:val="0"/>
                <w:numId w:val="13"/>
              </w:numPr>
              <w:rPr>
                <w:rFonts w:ascii="Arial" w:hAnsi="Arial" w:cs="Arial"/>
                <w:b/>
                <w:bCs/>
                <w:color w:val="1D2828"/>
                <w:sz w:val="20"/>
                <w:szCs w:val="20"/>
                <w:highlight w:val="green"/>
              </w:rPr>
            </w:pPr>
            <w:r w:rsidRPr="00416607">
              <w:rPr>
                <w:rFonts w:ascii="Arial" w:hAnsi="Arial" w:cs="Arial"/>
                <w:b/>
                <w:bCs/>
                <w:color w:val="1D2828"/>
                <w:sz w:val="20"/>
                <w:szCs w:val="20"/>
                <w:highlight w:val="green"/>
              </w:rPr>
              <w:t xml:space="preserve">Children are to use the </w:t>
            </w:r>
            <w:r w:rsidR="00416607" w:rsidRPr="00416607">
              <w:rPr>
                <w:rFonts w:ascii="Arial" w:hAnsi="Arial" w:cs="Arial"/>
                <w:b/>
                <w:bCs/>
                <w:color w:val="1D2828"/>
                <w:sz w:val="20"/>
                <w:szCs w:val="20"/>
                <w:highlight w:val="green"/>
              </w:rPr>
              <w:t>cloakroom</w:t>
            </w:r>
            <w:r w:rsidRPr="00416607">
              <w:rPr>
                <w:rFonts w:ascii="Arial" w:hAnsi="Arial" w:cs="Arial"/>
                <w:b/>
                <w:bCs/>
                <w:color w:val="1D2828"/>
                <w:sz w:val="20"/>
                <w:szCs w:val="20"/>
                <w:highlight w:val="green"/>
              </w:rPr>
              <w:t xml:space="preserve"> in the hallway when they enter the building from outside</w:t>
            </w:r>
            <w:r w:rsidR="00416607" w:rsidRPr="00416607">
              <w:rPr>
                <w:rFonts w:ascii="Arial" w:hAnsi="Arial" w:cs="Arial"/>
                <w:b/>
                <w:bCs/>
                <w:color w:val="1D2828"/>
                <w:sz w:val="20"/>
                <w:szCs w:val="20"/>
                <w:highlight w:val="green"/>
              </w:rPr>
              <w:t xml:space="preserve"> to wash hands.</w:t>
            </w:r>
          </w:p>
          <w:p w14:paraId="409E8225" w14:textId="77777777" w:rsidR="00416607" w:rsidRPr="00706D7B" w:rsidRDefault="00416607" w:rsidP="00416607">
            <w:pPr>
              <w:pStyle w:val="ListParagraph"/>
              <w:rPr>
                <w:rFonts w:ascii="Arial" w:hAnsi="Arial" w:cs="Arial"/>
                <w:color w:val="1D2828"/>
                <w:sz w:val="20"/>
                <w:szCs w:val="20"/>
              </w:rPr>
            </w:pPr>
          </w:p>
          <w:p w14:paraId="7F0D759D" w14:textId="77777777" w:rsidR="00CA5CB0" w:rsidRPr="00EF7311" w:rsidRDefault="00CA5CB0" w:rsidP="00CA5CB0">
            <w:pPr>
              <w:rPr>
                <w:sz w:val="20"/>
                <w:szCs w:val="20"/>
                <w:lang w:val="en-AU"/>
              </w:rPr>
            </w:pPr>
            <w:r w:rsidRPr="00EF7311">
              <w:rPr>
                <w:rFonts w:ascii="Arial" w:hAnsi="Arial" w:cs="Arial"/>
                <w:color w:val="1D2828"/>
                <w:sz w:val="20"/>
                <w:szCs w:val="20"/>
              </w:rPr>
              <w:t>On entering the building</w:t>
            </w:r>
            <w:r w:rsidRPr="00EF7311">
              <w:rPr>
                <w:rFonts w:ascii="Arial" w:hAnsi="Arial" w:cs="Arial"/>
                <w:sz w:val="20"/>
                <w:szCs w:val="20"/>
              </w:rPr>
              <w:t>, hand sanitiser should be made available and everyone should use this before moving to</w:t>
            </w:r>
            <w:r w:rsidRPr="00EF7311">
              <w:rPr>
                <w:rFonts w:ascii="Arial" w:hAnsi="Arial" w:cs="Arial"/>
                <w:color w:val="FF0000"/>
                <w:sz w:val="20"/>
                <w:szCs w:val="20"/>
              </w:rPr>
              <w:t xml:space="preserve"> </w:t>
            </w:r>
            <w:r w:rsidRPr="00EF7311">
              <w:rPr>
                <w:rFonts w:ascii="Arial" w:hAnsi="Arial" w:cs="Arial"/>
                <w:color w:val="1D2828"/>
                <w:sz w:val="20"/>
                <w:szCs w:val="20"/>
              </w:rPr>
              <w:t>wash their hands thoroughly at the nearest available handwashing area. Where tissues are used, bin immediately, then wash hands.  Cough directed to crook in elbow.</w:t>
            </w:r>
          </w:p>
          <w:p w14:paraId="4265FF9F" w14:textId="77777777" w:rsidR="00CA5CB0" w:rsidRPr="00EF7311" w:rsidRDefault="00CA5CB0" w:rsidP="00CA5CB0">
            <w:pPr>
              <w:rPr>
                <w:rFonts w:ascii="Arial" w:hAnsi="Arial" w:cs="Arial"/>
                <w:color w:val="000000" w:themeColor="text1"/>
                <w:sz w:val="20"/>
                <w:szCs w:val="20"/>
              </w:rPr>
            </w:pPr>
          </w:p>
          <w:p w14:paraId="5E0C4CB4" w14:textId="47328B48" w:rsidR="00CA5CB0" w:rsidRDefault="00CA5CB0" w:rsidP="00CA5CB0">
            <w:pPr>
              <w:rPr>
                <w:rFonts w:ascii="Arial" w:hAnsi="Arial" w:cs="Arial"/>
                <w:color w:val="000000" w:themeColor="text1"/>
                <w:sz w:val="20"/>
                <w:szCs w:val="20"/>
              </w:rPr>
            </w:pPr>
            <w:r w:rsidRPr="00EF7311">
              <w:rPr>
                <w:rFonts w:ascii="Arial" w:hAnsi="Arial" w:cs="Arial"/>
                <w:color w:val="000000" w:themeColor="text1"/>
                <w:sz w:val="20"/>
                <w:szCs w:val="20"/>
              </w:rPr>
              <w:t xml:space="preserve">Children and young people should wherever possible be encouraged to not bring toys from home or to share their personal belongings. However, if a child </w:t>
            </w:r>
            <w:r w:rsidRPr="00EF7311">
              <w:rPr>
                <w:rFonts w:ascii="Arial" w:hAnsi="Arial" w:cs="Arial"/>
                <w:color w:val="000000" w:themeColor="text1"/>
                <w:sz w:val="20"/>
                <w:szCs w:val="20"/>
              </w:rPr>
              <w:lastRenderedPageBreak/>
              <w:t xml:space="preserve">brings their own items from home </w:t>
            </w:r>
            <w:proofErr w:type="gramStart"/>
            <w:r w:rsidRPr="00EF7311">
              <w:rPr>
                <w:rFonts w:ascii="Arial" w:hAnsi="Arial" w:cs="Arial"/>
                <w:color w:val="000000" w:themeColor="text1"/>
                <w:sz w:val="20"/>
                <w:szCs w:val="20"/>
              </w:rPr>
              <w:t>only</w:t>
            </w:r>
            <w:proofErr w:type="gramEnd"/>
            <w:r w:rsidRPr="00EF7311">
              <w:rPr>
                <w:rFonts w:ascii="Arial" w:hAnsi="Arial" w:cs="Arial"/>
                <w:color w:val="000000" w:themeColor="text1"/>
                <w:sz w:val="20"/>
                <w:szCs w:val="20"/>
              </w:rPr>
              <w:t xml:space="preserve"> they use this to not increase the risk of indirect spread of virus. </w:t>
            </w:r>
          </w:p>
          <w:p w14:paraId="791620D2" w14:textId="77777777" w:rsidR="00835EAC" w:rsidRDefault="00835EAC" w:rsidP="00CA5CB0">
            <w:pPr>
              <w:rPr>
                <w:rFonts w:ascii="Arial" w:hAnsi="Arial" w:cs="Arial"/>
                <w:color w:val="000000" w:themeColor="text1"/>
                <w:sz w:val="20"/>
                <w:szCs w:val="20"/>
              </w:rPr>
            </w:pPr>
          </w:p>
          <w:p w14:paraId="06AADA95" w14:textId="3AB89796" w:rsidR="00856A41" w:rsidRPr="00416607" w:rsidRDefault="0077342B" w:rsidP="006E57D5">
            <w:pPr>
              <w:pStyle w:val="ListParagraph"/>
              <w:numPr>
                <w:ilvl w:val="0"/>
                <w:numId w:val="13"/>
              </w:numPr>
              <w:rPr>
                <w:rFonts w:ascii="Arial" w:hAnsi="Arial" w:cs="Arial"/>
                <w:b/>
                <w:bCs/>
                <w:color w:val="000000" w:themeColor="text1"/>
                <w:sz w:val="20"/>
                <w:szCs w:val="20"/>
                <w:highlight w:val="green"/>
              </w:rPr>
            </w:pPr>
            <w:r w:rsidRPr="00416607">
              <w:rPr>
                <w:rFonts w:ascii="Arial" w:hAnsi="Arial" w:cs="Arial"/>
                <w:b/>
                <w:bCs/>
                <w:color w:val="000000" w:themeColor="text1"/>
                <w:sz w:val="20"/>
                <w:szCs w:val="20"/>
                <w:highlight w:val="green"/>
              </w:rPr>
              <w:t>Comforters may be required initially.</w:t>
            </w:r>
            <w:r w:rsidR="00653913" w:rsidRPr="00416607">
              <w:rPr>
                <w:rFonts w:ascii="Arial" w:hAnsi="Arial" w:cs="Arial"/>
                <w:b/>
                <w:bCs/>
                <w:color w:val="000000" w:themeColor="text1"/>
                <w:sz w:val="20"/>
                <w:szCs w:val="20"/>
                <w:highlight w:val="green"/>
              </w:rPr>
              <w:t xml:space="preserve"> Staff to work with child and parent to ensure the </w:t>
            </w:r>
            <w:r w:rsidR="004B5883" w:rsidRPr="00416607">
              <w:rPr>
                <w:rFonts w:ascii="Arial" w:hAnsi="Arial" w:cs="Arial"/>
                <w:b/>
                <w:bCs/>
                <w:color w:val="000000" w:themeColor="text1"/>
                <w:sz w:val="20"/>
                <w:szCs w:val="20"/>
                <w:highlight w:val="green"/>
              </w:rPr>
              <w:t xml:space="preserve">health and wellbeing </w:t>
            </w:r>
            <w:r w:rsidR="00E14E7B" w:rsidRPr="00416607">
              <w:rPr>
                <w:rFonts w:ascii="Arial" w:hAnsi="Arial" w:cs="Arial"/>
                <w:b/>
                <w:bCs/>
                <w:color w:val="000000" w:themeColor="text1"/>
                <w:sz w:val="20"/>
                <w:szCs w:val="20"/>
                <w:highlight w:val="green"/>
              </w:rPr>
              <w:t>is being met</w:t>
            </w:r>
            <w:r w:rsidR="004B5883" w:rsidRPr="00416607">
              <w:rPr>
                <w:rFonts w:ascii="Arial" w:hAnsi="Arial" w:cs="Arial"/>
                <w:b/>
                <w:bCs/>
                <w:color w:val="000000" w:themeColor="text1"/>
                <w:sz w:val="20"/>
                <w:szCs w:val="20"/>
                <w:highlight w:val="green"/>
              </w:rPr>
              <w:t xml:space="preserve">. </w:t>
            </w:r>
          </w:p>
          <w:p w14:paraId="18E77C58" w14:textId="77777777" w:rsidR="00CA5CB0" w:rsidRPr="00EF7311" w:rsidRDefault="00CA5CB0" w:rsidP="00CA5CB0">
            <w:pPr>
              <w:rPr>
                <w:rFonts w:ascii="Arial" w:eastAsia="Times New Roman" w:hAnsi="Arial" w:cs="Arial"/>
                <w:i/>
                <w:iCs/>
                <w:sz w:val="20"/>
                <w:szCs w:val="20"/>
                <w:lang w:val="en-AU"/>
              </w:rPr>
            </w:pPr>
          </w:p>
          <w:p w14:paraId="039A057A" w14:textId="77777777" w:rsidR="00CA5CB0" w:rsidRPr="00EF7311" w:rsidRDefault="00CA5CB0" w:rsidP="00CA5CB0">
            <w:pPr>
              <w:rPr>
                <w:rFonts w:eastAsiaTheme="minorEastAsia"/>
                <w:i/>
                <w:iCs/>
                <w:sz w:val="20"/>
                <w:szCs w:val="20"/>
                <w:lang w:val="en-AU"/>
              </w:rPr>
            </w:pPr>
            <w:r w:rsidRPr="00EF7311">
              <w:rPr>
                <w:rFonts w:ascii="Arial" w:eastAsia="Times New Roman" w:hAnsi="Arial" w:cs="Arial"/>
                <w:i/>
                <w:iCs/>
                <w:sz w:val="20"/>
                <w:szCs w:val="20"/>
                <w:lang w:val="en-AU"/>
              </w:rPr>
              <w:t>Consideration should be given to children with complex needs.</w:t>
            </w:r>
          </w:p>
          <w:p w14:paraId="46D0D410" w14:textId="77777777" w:rsidR="00CA5CB0" w:rsidRPr="00EF7311" w:rsidRDefault="00CA5CB0" w:rsidP="00CA5CB0">
            <w:pPr>
              <w:rPr>
                <w:rFonts w:eastAsiaTheme="minorEastAsia"/>
                <w:i/>
                <w:iCs/>
                <w:sz w:val="20"/>
                <w:szCs w:val="20"/>
                <w:lang w:val="en-AU"/>
              </w:rPr>
            </w:pPr>
          </w:p>
          <w:p w14:paraId="6BF78F10" w14:textId="77777777" w:rsidR="00CA5CB0" w:rsidRPr="00EF7311" w:rsidRDefault="00CA5CB0" w:rsidP="00CA5CB0">
            <w:pPr>
              <w:spacing w:after="240"/>
              <w:rPr>
                <w:rFonts w:ascii="Arial" w:eastAsia="Times New Roman" w:hAnsi="Arial" w:cs="Arial"/>
                <w:b/>
                <w:bCs/>
                <w:color w:val="222222"/>
                <w:spacing w:val="-2"/>
                <w:sz w:val="20"/>
                <w:szCs w:val="20"/>
                <w:u w:val="single"/>
                <w:lang w:val="en-AU"/>
              </w:rPr>
            </w:pPr>
          </w:p>
        </w:tc>
        <w:tc>
          <w:tcPr>
            <w:tcW w:w="709" w:type="dxa"/>
            <w:shd w:val="clear" w:color="auto" w:fill="auto"/>
          </w:tcPr>
          <w:p w14:paraId="13385918" w14:textId="29BAFAF9" w:rsidR="00CA5CB0" w:rsidRPr="00361E6F" w:rsidRDefault="00CA5CB0" w:rsidP="00CA5CB0">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73BE9FFE" w14:textId="77777777" w:rsidR="00CA5CB0" w:rsidRPr="001A42F4" w:rsidRDefault="00CA5CB0" w:rsidP="00CA5CB0">
            <w:pPr>
              <w:spacing w:after="240"/>
              <w:jc w:val="center"/>
              <w:rPr>
                <w:rFonts w:ascii="Arial" w:eastAsia="Times New Roman" w:hAnsi="Arial" w:cs="Arial"/>
                <w:b/>
                <w:bCs/>
                <w:spacing w:val="-2"/>
                <w:sz w:val="16"/>
                <w:szCs w:val="16"/>
                <w:lang w:val="en-AU"/>
              </w:rPr>
            </w:pPr>
          </w:p>
        </w:tc>
        <w:tc>
          <w:tcPr>
            <w:tcW w:w="709" w:type="dxa"/>
            <w:shd w:val="clear" w:color="auto" w:fill="auto"/>
          </w:tcPr>
          <w:p w14:paraId="730CCEE7" w14:textId="77777777" w:rsidR="00CA5CB0" w:rsidRPr="001A42F4" w:rsidRDefault="00CA5CB0" w:rsidP="00CA5CB0">
            <w:pPr>
              <w:spacing w:after="240"/>
              <w:jc w:val="center"/>
              <w:rPr>
                <w:rFonts w:ascii="Arial" w:eastAsia="Times New Roman" w:hAnsi="Arial" w:cs="Arial"/>
                <w:b/>
                <w:bCs/>
                <w:spacing w:val="-2"/>
                <w:sz w:val="16"/>
                <w:szCs w:val="16"/>
                <w:lang w:val="en-AU"/>
              </w:rPr>
            </w:pPr>
          </w:p>
        </w:tc>
      </w:tr>
      <w:tr w:rsidR="00EB7F90" w:rsidRPr="007C5A38" w14:paraId="20E10E39" w14:textId="77777777" w:rsidTr="00FF443E">
        <w:tc>
          <w:tcPr>
            <w:tcW w:w="1129" w:type="dxa"/>
            <w:shd w:val="clear" w:color="auto" w:fill="auto"/>
          </w:tcPr>
          <w:p w14:paraId="401A116C" w14:textId="77777777" w:rsidR="00EB7F90" w:rsidRPr="003566AF" w:rsidRDefault="00EB7F90" w:rsidP="00EB7F90">
            <w:pPr>
              <w:spacing w:after="240" w:line="300" w:lineRule="atLeast"/>
              <w:rPr>
                <w:rFonts w:ascii="Arial" w:eastAsia="Times New Roman" w:hAnsi="Arial" w:cs="Arial"/>
                <w:sz w:val="20"/>
                <w:szCs w:val="20"/>
                <w:lang w:val="en-AU"/>
              </w:rPr>
            </w:pPr>
            <w:r w:rsidRPr="003566AF">
              <w:rPr>
                <w:rFonts w:ascii="Arial" w:eastAsia="Times New Roman" w:hAnsi="Arial" w:cs="Arial"/>
                <w:b/>
                <w:bCs/>
                <w:sz w:val="20"/>
                <w:szCs w:val="20"/>
                <w:lang w:val="en-AU"/>
              </w:rPr>
              <w:lastRenderedPageBreak/>
              <w:t>Spread of infection through attending setting</w:t>
            </w:r>
          </w:p>
          <w:p w14:paraId="25C89B17" w14:textId="77777777" w:rsidR="00EB7F90" w:rsidRPr="001DEED8" w:rsidRDefault="00EB7F90" w:rsidP="00EB7F90">
            <w:pPr>
              <w:spacing w:after="240" w:line="300" w:lineRule="atLeast"/>
              <w:rPr>
                <w:rFonts w:ascii="Arial" w:eastAsia="Times New Roman" w:hAnsi="Arial" w:cs="Arial"/>
                <w:b/>
                <w:spacing w:val="-2"/>
                <w:sz w:val="20"/>
                <w:szCs w:val="20"/>
                <w:lang w:val="en-AU"/>
              </w:rPr>
            </w:pPr>
          </w:p>
        </w:tc>
        <w:tc>
          <w:tcPr>
            <w:tcW w:w="1276" w:type="dxa"/>
            <w:shd w:val="clear" w:color="auto" w:fill="auto"/>
          </w:tcPr>
          <w:p w14:paraId="431B2AAF" w14:textId="77777777" w:rsidR="00EB7F90" w:rsidRPr="003566AF" w:rsidRDefault="00EB7F90" w:rsidP="00EB7F90">
            <w:pPr>
              <w:spacing w:after="240"/>
              <w:rPr>
                <w:rFonts w:ascii="Arial" w:eastAsia="Times New Roman" w:hAnsi="Arial" w:cs="Arial"/>
                <w:sz w:val="20"/>
                <w:szCs w:val="20"/>
                <w:lang w:val="en-AU"/>
              </w:rPr>
            </w:pPr>
            <w:r w:rsidRPr="003566AF">
              <w:rPr>
                <w:rFonts w:ascii="Arial" w:eastAsia="Times New Roman" w:hAnsi="Arial" w:cs="Arial"/>
                <w:sz w:val="20"/>
                <w:szCs w:val="20"/>
                <w:lang w:val="en-AU"/>
              </w:rPr>
              <w:t>All Persons within Setting</w:t>
            </w:r>
          </w:p>
          <w:p w14:paraId="1BF297C0" w14:textId="77777777" w:rsidR="00EB7F90" w:rsidRPr="001DEED8" w:rsidRDefault="00EB7F90" w:rsidP="00EB7F90">
            <w:pPr>
              <w:spacing w:after="240"/>
              <w:rPr>
                <w:rFonts w:ascii="Arial" w:eastAsia="Times New Roman" w:hAnsi="Arial" w:cs="Arial"/>
                <w:spacing w:val="-2"/>
                <w:sz w:val="20"/>
                <w:szCs w:val="20"/>
                <w:lang w:val="en-AU"/>
              </w:rPr>
            </w:pPr>
          </w:p>
        </w:tc>
        <w:tc>
          <w:tcPr>
            <w:tcW w:w="1418" w:type="dxa"/>
            <w:shd w:val="clear" w:color="auto" w:fill="auto"/>
          </w:tcPr>
          <w:p w14:paraId="04415C3C" w14:textId="77777777" w:rsidR="00EB7F90" w:rsidRPr="003566AF" w:rsidRDefault="00EB7F90" w:rsidP="00EB7F90">
            <w:pPr>
              <w:spacing w:after="240" w:line="300" w:lineRule="atLeast"/>
              <w:rPr>
                <w:rFonts w:ascii="Arial" w:eastAsia="Times New Roman" w:hAnsi="Arial" w:cs="Arial"/>
                <w:sz w:val="20"/>
                <w:szCs w:val="20"/>
                <w:lang w:val="en-AU"/>
              </w:rPr>
            </w:pPr>
            <w:r w:rsidRPr="003566AF">
              <w:rPr>
                <w:rFonts w:ascii="Arial" w:eastAsia="Times New Roman" w:hAnsi="Arial" w:cs="Arial"/>
                <w:sz w:val="20"/>
                <w:szCs w:val="20"/>
                <w:lang w:val="en-AU"/>
              </w:rPr>
              <w:t>Spread of Virus through surface contact</w:t>
            </w:r>
          </w:p>
          <w:p w14:paraId="44B464C9" w14:textId="77777777" w:rsidR="00EB7F90" w:rsidRPr="001DEED8" w:rsidRDefault="00EB7F90" w:rsidP="00EB7F90">
            <w:pPr>
              <w:spacing w:after="240" w:line="300" w:lineRule="atLeast"/>
              <w:rPr>
                <w:rFonts w:ascii="Arial" w:eastAsia="Times New Roman" w:hAnsi="Arial" w:cs="Arial"/>
                <w:spacing w:val="-2"/>
                <w:sz w:val="20"/>
                <w:szCs w:val="20"/>
                <w:lang w:val="en-AU"/>
              </w:rPr>
            </w:pPr>
          </w:p>
        </w:tc>
        <w:tc>
          <w:tcPr>
            <w:tcW w:w="708" w:type="dxa"/>
            <w:shd w:val="clear" w:color="auto" w:fill="auto"/>
          </w:tcPr>
          <w:p w14:paraId="578B4A29" w14:textId="5A7C2969" w:rsidR="00EB7F90" w:rsidRPr="001DEED8" w:rsidRDefault="00EB7F90" w:rsidP="00EB7F90">
            <w:pPr>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t>LOW</w:t>
            </w:r>
          </w:p>
        </w:tc>
        <w:tc>
          <w:tcPr>
            <w:tcW w:w="709" w:type="dxa"/>
            <w:shd w:val="clear" w:color="auto" w:fill="auto"/>
          </w:tcPr>
          <w:p w14:paraId="15A8EA41" w14:textId="684D8326" w:rsidR="00EB7F90" w:rsidRPr="001DEED8" w:rsidRDefault="00EB7F90" w:rsidP="00EB7F90">
            <w:pPr>
              <w:spacing w:after="240"/>
              <w:jc w:val="center"/>
              <w:rPr>
                <w:rFonts w:ascii="Arial" w:eastAsia="Times New Roman" w:hAnsi="Arial" w:cs="Arial"/>
                <w:b/>
                <w:bCs/>
                <w:sz w:val="16"/>
                <w:szCs w:val="16"/>
                <w:lang w:val="en-AU"/>
              </w:rPr>
            </w:pPr>
            <w:r w:rsidRPr="001DEED8">
              <w:rPr>
                <w:rFonts w:ascii="Arial" w:eastAsia="Times New Roman" w:hAnsi="Arial" w:cs="Arial"/>
                <w:b/>
                <w:bCs/>
                <w:sz w:val="16"/>
                <w:szCs w:val="16"/>
                <w:lang w:val="en-AU"/>
              </w:rPr>
              <w:t>MED</w:t>
            </w:r>
          </w:p>
        </w:tc>
        <w:tc>
          <w:tcPr>
            <w:tcW w:w="709" w:type="dxa"/>
            <w:shd w:val="clear" w:color="auto" w:fill="auto"/>
          </w:tcPr>
          <w:p w14:paraId="0C2F6D8C" w14:textId="00AD3920" w:rsidR="00EB7F90" w:rsidRPr="001DEED8" w:rsidRDefault="00EB7F90" w:rsidP="00EB7F90">
            <w:pPr>
              <w:shd w:val="clear" w:color="auto" w:fill="FF0000"/>
              <w:spacing w:after="240"/>
              <w:jc w:val="center"/>
              <w:rPr>
                <w:rFonts w:ascii="Arial" w:eastAsia="Times New Roman" w:hAnsi="Arial" w:cs="Arial"/>
                <w:b/>
                <w:bCs/>
                <w:sz w:val="16"/>
                <w:szCs w:val="16"/>
                <w:lang w:val="en-AU"/>
              </w:rPr>
            </w:pPr>
            <w:r w:rsidRPr="001DEED8">
              <w:rPr>
                <w:rFonts w:ascii="Arial" w:eastAsia="Times New Roman" w:hAnsi="Arial" w:cs="Arial"/>
                <w:b/>
                <w:bCs/>
                <w:sz w:val="16"/>
                <w:szCs w:val="16"/>
                <w:lang w:val="en-AU"/>
              </w:rPr>
              <w:t>HIGH</w:t>
            </w:r>
          </w:p>
        </w:tc>
        <w:tc>
          <w:tcPr>
            <w:tcW w:w="7229" w:type="dxa"/>
            <w:shd w:val="clear" w:color="auto" w:fill="auto"/>
          </w:tcPr>
          <w:p w14:paraId="2509EE79" w14:textId="0DBFB844" w:rsidR="00EB7F90" w:rsidRPr="00EF7311" w:rsidRDefault="00EB7F90" w:rsidP="00DF6D84">
            <w:pPr>
              <w:shd w:val="clear" w:color="auto" w:fill="ED7D31" w:themeFill="accent2"/>
              <w:spacing w:after="240"/>
              <w:rPr>
                <w:rFonts w:ascii="Arial" w:eastAsia="Times New Roman" w:hAnsi="Arial" w:cs="Arial"/>
                <w:b/>
                <w:bCs/>
                <w:color w:val="222222"/>
                <w:sz w:val="20"/>
                <w:szCs w:val="20"/>
                <w:u w:val="single"/>
                <w:lang w:val="en-AU"/>
              </w:rPr>
            </w:pPr>
            <w:r w:rsidRPr="00EF7311">
              <w:rPr>
                <w:rFonts w:ascii="Arial" w:eastAsia="Times New Roman" w:hAnsi="Arial" w:cs="Arial"/>
                <w:b/>
                <w:bCs/>
                <w:color w:val="222222"/>
                <w:sz w:val="20"/>
                <w:szCs w:val="20"/>
                <w:u w:val="single"/>
                <w:lang w:val="en-AU"/>
              </w:rPr>
              <w:t xml:space="preserve">SPECIFIC CONTROLS: </w:t>
            </w:r>
            <w:r w:rsidR="00DF6D84">
              <w:rPr>
                <w:rFonts w:ascii="Arial" w:eastAsia="Times New Roman" w:hAnsi="Arial" w:cs="Arial"/>
                <w:b/>
                <w:bCs/>
                <w:color w:val="222222"/>
                <w:sz w:val="20"/>
                <w:szCs w:val="20"/>
                <w:u w:val="single"/>
                <w:lang w:val="en-AU"/>
              </w:rPr>
              <w:t xml:space="preserve">HANDWASHING AND OTHER HYGIENE </w:t>
            </w:r>
          </w:p>
          <w:p w14:paraId="090E4EE2" w14:textId="77777777" w:rsidR="00EB7F90" w:rsidRPr="00EF7311" w:rsidRDefault="00EB7F90" w:rsidP="00EB7F90">
            <w:pPr>
              <w:spacing w:after="240"/>
              <w:rPr>
                <w:rFonts w:eastAsiaTheme="minorEastAsia"/>
                <w:b/>
                <w:color w:val="1D2828"/>
                <w:sz w:val="20"/>
                <w:szCs w:val="20"/>
              </w:rPr>
            </w:pPr>
            <w:r w:rsidRPr="00EF7311">
              <w:rPr>
                <w:rFonts w:ascii="Arial" w:hAnsi="Arial" w:cs="Arial"/>
                <w:color w:val="1D2828"/>
                <w:sz w:val="20"/>
                <w:szCs w:val="20"/>
                <w:lang w:val="en-AU"/>
              </w:rPr>
              <w:t>Provide supplies of tissues, soap, paper towels and hand sanitisers in</w:t>
            </w:r>
            <w:r w:rsidRPr="00EF7311">
              <w:rPr>
                <w:rFonts w:ascii="Arial" w:eastAsia="Calibri" w:hAnsi="Arial" w:cs="Arial"/>
                <w:sz w:val="20"/>
                <w:szCs w:val="20"/>
                <w:lang w:val="en-AU"/>
              </w:rPr>
              <w:t xml:space="preserve"> all areas.</w:t>
            </w:r>
          </w:p>
          <w:p w14:paraId="04F4ED0D" w14:textId="2E775225" w:rsidR="00EB7F90" w:rsidRDefault="00EB7F90" w:rsidP="00EB7F90">
            <w:pPr>
              <w:spacing w:after="240"/>
              <w:rPr>
                <w:rFonts w:ascii="Arial" w:eastAsia="Times New Roman" w:hAnsi="Arial" w:cs="Arial"/>
                <w:color w:val="222222"/>
                <w:sz w:val="20"/>
                <w:szCs w:val="20"/>
                <w:lang w:val="en-AU"/>
              </w:rPr>
            </w:pPr>
            <w:r w:rsidRPr="00EF7311">
              <w:rPr>
                <w:rFonts w:ascii="Arial" w:eastAsia="Times New Roman" w:hAnsi="Arial" w:cs="Arial"/>
                <w:color w:val="222222"/>
                <w:sz w:val="20"/>
                <w:szCs w:val="20"/>
                <w:lang w:val="en-AU"/>
              </w:rPr>
              <w:t>Staff and children wash hands with soap and water for 20 seconds. Dry hands thoroughly with paper towels/kitchen rolls and dispose of in a foot pedal bin.</w:t>
            </w:r>
          </w:p>
          <w:p w14:paraId="3297217F" w14:textId="27926A99" w:rsidR="003D6E6F" w:rsidRPr="00537E1F" w:rsidRDefault="003D7045" w:rsidP="006E57D5">
            <w:pPr>
              <w:pStyle w:val="ListParagraph"/>
              <w:numPr>
                <w:ilvl w:val="0"/>
                <w:numId w:val="8"/>
              </w:numPr>
              <w:spacing w:after="240"/>
              <w:rPr>
                <w:rFonts w:ascii="Arial" w:hAnsi="Arial" w:cs="Arial"/>
                <w:b/>
                <w:bCs/>
                <w:color w:val="222222"/>
                <w:sz w:val="20"/>
                <w:szCs w:val="20"/>
                <w:highlight w:val="green"/>
                <w:lang w:val="en-AU"/>
              </w:rPr>
            </w:pPr>
            <w:r w:rsidRPr="00537E1F">
              <w:rPr>
                <w:rFonts w:ascii="Arial" w:hAnsi="Arial" w:cs="Arial"/>
                <w:b/>
                <w:bCs/>
                <w:color w:val="222222"/>
                <w:sz w:val="20"/>
                <w:szCs w:val="20"/>
                <w:highlight w:val="green"/>
                <w:lang w:val="en-AU"/>
              </w:rPr>
              <w:t>Hand washing for children</w:t>
            </w:r>
            <w:r w:rsidR="00AE5E3B" w:rsidRPr="00537E1F">
              <w:rPr>
                <w:rFonts w:ascii="Arial" w:hAnsi="Arial" w:cs="Arial"/>
                <w:b/>
                <w:bCs/>
                <w:color w:val="222222"/>
                <w:sz w:val="20"/>
                <w:szCs w:val="20"/>
                <w:highlight w:val="green"/>
                <w:lang w:val="en-AU"/>
              </w:rPr>
              <w:t xml:space="preserve"> and adults</w:t>
            </w:r>
            <w:r w:rsidRPr="00537E1F">
              <w:rPr>
                <w:rFonts w:ascii="Arial" w:hAnsi="Arial" w:cs="Arial"/>
                <w:b/>
                <w:bCs/>
                <w:color w:val="222222"/>
                <w:sz w:val="20"/>
                <w:szCs w:val="20"/>
                <w:highlight w:val="green"/>
                <w:lang w:val="en-AU"/>
              </w:rPr>
              <w:t xml:space="preserve"> coming into nursery from outside will be done at the toilets next to th</w:t>
            </w:r>
            <w:r w:rsidR="00AE5E3B" w:rsidRPr="00537E1F">
              <w:rPr>
                <w:rFonts w:ascii="Arial" w:hAnsi="Arial" w:cs="Arial"/>
                <w:b/>
                <w:bCs/>
                <w:color w:val="222222"/>
                <w:sz w:val="20"/>
                <w:szCs w:val="20"/>
                <w:highlight w:val="green"/>
                <w:lang w:val="en-AU"/>
              </w:rPr>
              <w:t xml:space="preserve">e nursery entrance. </w:t>
            </w:r>
          </w:p>
          <w:p w14:paraId="4336C0FF" w14:textId="77777777" w:rsidR="00EB7F90" w:rsidRPr="00EF7311" w:rsidRDefault="00EB7F90" w:rsidP="00EB7F90">
            <w:pPr>
              <w:spacing w:after="240"/>
              <w:rPr>
                <w:rFonts w:eastAsiaTheme="minorEastAsia"/>
                <w:color w:val="222222"/>
                <w:sz w:val="20"/>
                <w:szCs w:val="20"/>
                <w:lang w:val="en-AU"/>
              </w:rPr>
            </w:pPr>
            <w:r w:rsidRPr="00EF7311">
              <w:rPr>
                <w:rFonts w:ascii="Arial" w:eastAsia="Times New Roman" w:hAnsi="Arial" w:cs="Arial"/>
                <w:color w:val="222222"/>
                <w:sz w:val="20"/>
                <w:szCs w:val="20"/>
                <w:lang w:val="en-AU"/>
              </w:rPr>
              <w:t>Wash Hands:</w:t>
            </w:r>
          </w:p>
          <w:p w14:paraId="2696D619" w14:textId="77777777" w:rsidR="00EB7F90" w:rsidRPr="004477A0" w:rsidRDefault="00EB7F90" w:rsidP="006E57D5">
            <w:pPr>
              <w:pStyle w:val="ListParagraph"/>
              <w:numPr>
                <w:ilvl w:val="0"/>
                <w:numId w:val="1"/>
              </w:numPr>
              <w:spacing w:after="240"/>
              <w:rPr>
                <w:rFonts w:eastAsiaTheme="minorEastAsia"/>
                <w:b/>
                <w:bCs/>
                <w:color w:val="222222"/>
                <w:sz w:val="20"/>
                <w:szCs w:val="20"/>
                <w:highlight w:val="green"/>
                <w:lang w:val="en-AU"/>
              </w:rPr>
            </w:pPr>
            <w:r w:rsidRPr="004477A0">
              <w:rPr>
                <w:rFonts w:ascii="Arial" w:eastAsia="Times New Roman" w:hAnsi="Arial" w:cs="Arial"/>
                <w:b/>
                <w:bCs/>
                <w:color w:val="222222"/>
                <w:sz w:val="20"/>
                <w:szCs w:val="20"/>
                <w:highlight w:val="green"/>
                <w:lang w:val="en-AU"/>
              </w:rPr>
              <w:t>On arrival at setting.</w:t>
            </w:r>
          </w:p>
          <w:p w14:paraId="03A0404C" w14:textId="77777777" w:rsidR="00EB7F90" w:rsidRPr="001F202D" w:rsidRDefault="00EB7F90" w:rsidP="006E57D5">
            <w:pPr>
              <w:pStyle w:val="ListParagraph"/>
              <w:numPr>
                <w:ilvl w:val="0"/>
                <w:numId w:val="1"/>
              </w:numPr>
              <w:spacing w:after="240"/>
              <w:rPr>
                <w:b/>
                <w:bCs/>
                <w:color w:val="222222"/>
                <w:sz w:val="20"/>
                <w:szCs w:val="20"/>
                <w:highlight w:val="green"/>
                <w:lang w:val="en-AU"/>
              </w:rPr>
            </w:pPr>
            <w:r w:rsidRPr="001F202D">
              <w:rPr>
                <w:rFonts w:ascii="Arial" w:eastAsia="Times New Roman" w:hAnsi="Arial" w:cs="Arial"/>
                <w:b/>
                <w:bCs/>
                <w:color w:val="222222"/>
                <w:sz w:val="20"/>
                <w:szCs w:val="20"/>
                <w:highlight w:val="green"/>
                <w:lang w:val="en-AU"/>
              </w:rPr>
              <w:t>Before &amp; after eating.</w:t>
            </w:r>
          </w:p>
          <w:p w14:paraId="35CF5477" w14:textId="77777777" w:rsidR="00EB7F90" w:rsidRPr="001F202D" w:rsidRDefault="00EB7F90" w:rsidP="006E57D5">
            <w:pPr>
              <w:pStyle w:val="ListParagraph"/>
              <w:numPr>
                <w:ilvl w:val="0"/>
                <w:numId w:val="1"/>
              </w:numPr>
              <w:spacing w:after="240"/>
              <w:rPr>
                <w:b/>
                <w:bCs/>
                <w:color w:val="222222"/>
                <w:sz w:val="20"/>
                <w:szCs w:val="20"/>
                <w:highlight w:val="green"/>
                <w:lang w:val="en-AU"/>
              </w:rPr>
            </w:pPr>
            <w:r w:rsidRPr="001F202D">
              <w:rPr>
                <w:rFonts w:ascii="Arial" w:eastAsia="Times New Roman" w:hAnsi="Arial" w:cs="Arial"/>
                <w:b/>
                <w:bCs/>
                <w:color w:val="222222"/>
                <w:sz w:val="20"/>
                <w:szCs w:val="20"/>
                <w:highlight w:val="green"/>
                <w:lang w:val="en-AU"/>
              </w:rPr>
              <w:t>After toileting.</w:t>
            </w:r>
          </w:p>
          <w:p w14:paraId="6DE81D30" w14:textId="77777777" w:rsidR="00EB7F90" w:rsidRPr="001F202D" w:rsidRDefault="00EB7F90" w:rsidP="006E57D5">
            <w:pPr>
              <w:pStyle w:val="ListParagraph"/>
              <w:numPr>
                <w:ilvl w:val="0"/>
                <w:numId w:val="1"/>
              </w:numPr>
              <w:spacing w:after="240"/>
              <w:rPr>
                <w:b/>
                <w:bCs/>
                <w:color w:val="222222"/>
                <w:sz w:val="20"/>
                <w:szCs w:val="20"/>
                <w:highlight w:val="green"/>
                <w:lang w:val="en-AU"/>
              </w:rPr>
            </w:pPr>
            <w:r w:rsidRPr="001F202D">
              <w:rPr>
                <w:rFonts w:ascii="Arial" w:eastAsia="Times New Roman" w:hAnsi="Arial" w:cs="Arial"/>
                <w:b/>
                <w:bCs/>
                <w:color w:val="222222"/>
                <w:sz w:val="20"/>
                <w:szCs w:val="20"/>
                <w:highlight w:val="green"/>
                <w:lang w:val="en-AU"/>
              </w:rPr>
              <w:t>At regular intervals throughout the day.</w:t>
            </w:r>
          </w:p>
          <w:p w14:paraId="7CB4B0F8" w14:textId="77777777" w:rsidR="00EB7F90" w:rsidRPr="001F202D" w:rsidRDefault="00EB7F90" w:rsidP="006E57D5">
            <w:pPr>
              <w:pStyle w:val="ListParagraph"/>
              <w:numPr>
                <w:ilvl w:val="0"/>
                <w:numId w:val="1"/>
              </w:numPr>
              <w:spacing w:after="240"/>
              <w:rPr>
                <w:b/>
                <w:bCs/>
                <w:color w:val="222222"/>
                <w:spacing w:val="-2"/>
                <w:sz w:val="20"/>
                <w:szCs w:val="20"/>
                <w:highlight w:val="green"/>
                <w:lang w:val="en-AU"/>
              </w:rPr>
            </w:pPr>
            <w:r w:rsidRPr="001F202D">
              <w:rPr>
                <w:rFonts w:ascii="Arial" w:eastAsia="Times New Roman" w:hAnsi="Arial" w:cs="Arial"/>
                <w:b/>
                <w:bCs/>
                <w:color w:val="222222"/>
                <w:sz w:val="20"/>
                <w:szCs w:val="20"/>
                <w:highlight w:val="green"/>
                <w:lang w:val="en-AU"/>
              </w:rPr>
              <w:t>When moving between different areas e.g. between rooms or inside/outside.</w:t>
            </w:r>
          </w:p>
          <w:p w14:paraId="7E5FB5C4" w14:textId="77777777" w:rsidR="00537E1F" w:rsidRPr="001F202D" w:rsidRDefault="00EB7F90" w:rsidP="006E57D5">
            <w:pPr>
              <w:pStyle w:val="ListParagraph"/>
              <w:numPr>
                <w:ilvl w:val="0"/>
                <w:numId w:val="1"/>
              </w:numPr>
              <w:spacing w:after="240"/>
              <w:rPr>
                <w:b/>
                <w:bCs/>
                <w:color w:val="222222"/>
                <w:sz w:val="20"/>
                <w:szCs w:val="20"/>
                <w:highlight w:val="green"/>
                <w:lang w:val="en-AU"/>
              </w:rPr>
            </w:pPr>
            <w:r w:rsidRPr="001F202D">
              <w:rPr>
                <w:rFonts w:ascii="Arial" w:eastAsia="Times New Roman" w:hAnsi="Arial" w:cs="Arial"/>
                <w:b/>
                <w:bCs/>
                <w:color w:val="222222"/>
                <w:sz w:val="20"/>
                <w:szCs w:val="20"/>
                <w:highlight w:val="green"/>
                <w:lang w:val="en-AU"/>
              </w:rPr>
              <w:t>After blowing nose/sneezing.</w:t>
            </w:r>
          </w:p>
          <w:p w14:paraId="3E4BACEA" w14:textId="1620157C" w:rsidR="00732F3D" w:rsidRPr="004477A0" w:rsidRDefault="00CB7A2A" w:rsidP="006E57D5">
            <w:pPr>
              <w:pStyle w:val="ListParagraph"/>
              <w:numPr>
                <w:ilvl w:val="0"/>
                <w:numId w:val="1"/>
              </w:numPr>
              <w:spacing w:after="240"/>
              <w:rPr>
                <w:color w:val="222222"/>
                <w:sz w:val="20"/>
                <w:szCs w:val="20"/>
                <w:highlight w:val="green"/>
                <w:lang w:val="en-AU"/>
              </w:rPr>
            </w:pPr>
            <w:r w:rsidRPr="00537E1F">
              <w:rPr>
                <w:b/>
                <w:bCs/>
                <w:color w:val="222222"/>
                <w:highlight w:val="green"/>
                <w:lang w:val="en-AU"/>
              </w:rPr>
              <w:t xml:space="preserve">On arrival adults and children to nursery must wash their hands in the </w:t>
            </w:r>
            <w:r w:rsidR="00A70127" w:rsidRPr="00537E1F">
              <w:rPr>
                <w:b/>
                <w:bCs/>
                <w:color w:val="222222"/>
                <w:highlight w:val="green"/>
                <w:lang w:val="en-AU"/>
              </w:rPr>
              <w:t xml:space="preserve">bathroom in the </w:t>
            </w:r>
            <w:r w:rsidR="0054132B" w:rsidRPr="00537E1F">
              <w:rPr>
                <w:b/>
                <w:bCs/>
                <w:color w:val="222222"/>
                <w:highlight w:val="green"/>
                <w:lang w:val="en-AU"/>
              </w:rPr>
              <w:t xml:space="preserve">hallway next between nursery and the SFL area. </w:t>
            </w:r>
          </w:p>
          <w:p w14:paraId="67E4E8C5" w14:textId="5D2139CF" w:rsidR="004477A0" w:rsidRPr="00EE36C2" w:rsidRDefault="004477A0" w:rsidP="006E57D5">
            <w:pPr>
              <w:pStyle w:val="ListParagraph"/>
              <w:numPr>
                <w:ilvl w:val="0"/>
                <w:numId w:val="1"/>
              </w:numPr>
              <w:spacing w:after="240"/>
              <w:rPr>
                <w:color w:val="222222"/>
                <w:sz w:val="20"/>
                <w:szCs w:val="20"/>
                <w:highlight w:val="yellow"/>
                <w:lang w:val="en-AU"/>
              </w:rPr>
            </w:pPr>
            <w:r w:rsidRPr="004477A0">
              <w:rPr>
                <w:b/>
                <w:bCs/>
                <w:color w:val="222222"/>
                <w:highlight w:val="yellow"/>
                <w:lang w:val="en-AU"/>
              </w:rPr>
              <w:t xml:space="preserve">On departure from setting at end of session. </w:t>
            </w:r>
          </w:p>
          <w:p w14:paraId="5EB3A366" w14:textId="2D2D7BD7" w:rsidR="00EE36C2" w:rsidRPr="004477A0" w:rsidRDefault="00EE36C2" w:rsidP="00EE36C2">
            <w:pPr>
              <w:pStyle w:val="ListParagraph"/>
              <w:spacing w:after="240"/>
              <w:rPr>
                <w:color w:val="222222"/>
                <w:sz w:val="20"/>
                <w:szCs w:val="20"/>
                <w:highlight w:val="yellow"/>
                <w:lang w:val="en-AU"/>
              </w:rPr>
            </w:pPr>
          </w:p>
          <w:p w14:paraId="106C8F90" w14:textId="572520FD" w:rsidR="00EB7F90" w:rsidRDefault="00EB7F90" w:rsidP="00EB7F90">
            <w:pPr>
              <w:spacing w:after="240"/>
              <w:rPr>
                <w:rFonts w:ascii="Arial" w:eastAsia="Times New Roman" w:hAnsi="Arial" w:cs="Arial"/>
                <w:color w:val="222222"/>
                <w:sz w:val="20"/>
                <w:szCs w:val="20"/>
                <w:lang w:val="en-AU"/>
              </w:rPr>
            </w:pPr>
            <w:r w:rsidRPr="00EF7311">
              <w:rPr>
                <w:rFonts w:ascii="Arial" w:eastAsia="Times New Roman" w:hAnsi="Arial" w:cs="Arial"/>
                <w:color w:val="222222"/>
                <w:sz w:val="20"/>
                <w:szCs w:val="20"/>
                <w:lang w:val="en-AU"/>
              </w:rPr>
              <w:t>Anti-bacterial handwash is not recommended for children when soap and water is available. Anti-bacterial should not be used by children under 12mths.</w:t>
            </w:r>
          </w:p>
          <w:p w14:paraId="466F64DF" w14:textId="44F4AD3D" w:rsidR="004477A0" w:rsidRDefault="004477A0" w:rsidP="004477A0">
            <w:pPr>
              <w:pStyle w:val="ListParagraph"/>
              <w:numPr>
                <w:ilvl w:val="0"/>
                <w:numId w:val="32"/>
              </w:numPr>
              <w:spacing w:after="240"/>
              <w:rPr>
                <w:rFonts w:ascii="Arial" w:eastAsiaTheme="minorEastAsia" w:hAnsi="Arial" w:cs="Arial"/>
                <w:b/>
                <w:bCs/>
                <w:color w:val="222222"/>
                <w:spacing w:val="-2"/>
                <w:sz w:val="20"/>
                <w:szCs w:val="20"/>
                <w:highlight w:val="yellow"/>
                <w:lang w:val="en-AU"/>
              </w:rPr>
            </w:pPr>
            <w:r>
              <w:rPr>
                <w:rFonts w:ascii="Arial" w:eastAsiaTheme="minorEastAsia" w:hAnsi="Arial" w:cs="Arial"/>
                <w:color w:val="222222"/>
                <w:spacing w:val="-2"/>
                <w:sz w:val="20"/>
                <w:szCs w:val="20"/>
                <w:highlight w:val="yellow"/>
                <w:lang w:val="en-AU"/>
              </w:rPr>
              <w:t xml:space="preserve"> </w:t>
            </w:r>
            <w:r w:rsidRPr="004477A0">
              <w:rPr>
                <w:rFonts w:ascii="Arial" w:eastAsiaTheme="minorEastAsia" w:hAnsi="Arial" w:cs="Arial"/>
                <w:b/>
                <w:bCs/>
                <w:color w:val="222222"/>
                <w:spacing w:val="-2"/>
                <w:sz w:val="20"/>
                <w:szCs w:val="20"/>
                <w:highlight w:val="yellow"/>
                <w:lang w:val="en-AU"/>
              </w:rPr>
              <w:t xml:space="preserve">Oct 2002 - New advice and guidance – children under 5 years old should not use antibacterial handwash. </w:t>
            </w:r>
          </w:p>
          <w:p w14:paraId="79A6D798" w14:textId="6CC00D80" w:rsidR="00EE36C2" w:rsidRPr="004477A0" w:rsidRDefault="00EE36C2" w:rsidP="004477A0">
            <w:pPr>
              <w:pStyle w:val="ListParagraph"/>
              <w:numPr>
                <w:ilvl w:val="0"/>
                <w:numId w:val="32"/>
              </w:numPr>
              <w:spacing w:after="240"/>
              <w:rPr>
                <w:rFonts w:ascii="Arial" w:eastAsiaTheme="minorEastAsia" w:hAnsi="Arial" w:cs="Arial"/>
                <w:b/>
                <w:bCs/>
                <w:color w:val="222222"/>
                <w:spacing w:val="-2"/>
                <w:sz w:val="20"/>
                <w:szCs w:val="20"/>
                <w:highlight w:val="yellow"/>
                <w:lang w:val="en-AU"/>
              </w:rPr>
            </w:pPr>
            <w:r>
              <w:rPr>
                <w:rFonts w:ascii="Arial" w:eastAsiaTheme="minorEastAsia" w:hAnsi="Arial" w:cs="Arial"/>
                <w:b/>
                <w:bCs/>
                <w:color w:val="222222"/>
                <w:spacing w:val="-2"/>
                <w:sz w:val="20"/>
                <w:szCs w:val="20"/>
                <w:highlight w:val="yellow"/>
                <w:lang w:val="en-AU"/>
              </w:rPr>
              <w:lastRenderedPageBreak/>
              <w:t xml:space="preserve">Wipes may be used instead if handwashing is unavailable. </w:t>
            </w:r>
          </w:p>
          <w:p w14:paraId="2FCC4A4D" w14:textId="43C2F5FA" w:rsidR="00EB7F90" w:rsidRDefault="00EB7F90" w:rsidP="00EB7F90">
            <w:pPr>
              <w:spacing w:after="240"/>
              <w:rPr>
                <w:rFonts w:ascii="Arial" w:eastAsia="Times New Roman" w:hAnsi="Arial" w:cs="Arial"/>
                <w:color w:val="222222"/>
                <w:sz w:val="20"/>
                <w:szCs w:val="20"/>
                <w:lang w:val="en-AU"/>
              </w:rPr>
            </w:pPr>
            <w:r w:rsidRPr="00EF7311">
              <w:rPr>
                <w:rFonts w:ascii="Arial" w:eastAsia="Times New Roman" w:hAnsi="Arial" w:cs="Arial"/>
                <w:color w:val="222222"/>
                <w:sz w:val="20"/>
                <w:szCs w:val="20"/>
                <w:lang w:val="en-AU"/>
              </w:rPr>
              <w:t>Settings should try to provide hand washing facilities outdoors.</w:t>
            </w:r>
          </w:p>
          <w:p w14:paraId="296344C6" w14:textId="2097DA3F" w:rsidR="003675D8" w:rsidRPr="00537E1F" w:rsidRDefault="003675D8" w:rsidP="006E57D5">
            <w:pPr>
              <w:pStyle w:val="ListParagraph"/>
              <w:numPr>
                <w:ilvl w:val="0"/>
                <w:numId w:val="12"/>
              </w:numPr>
              <w:spacing w:after="240"/>
              <w:rPr>
                <w:rFonts w:eastAsiaTheme="minorEastAsia"/>
                <w:b/>
                <w:bCs/>
                <w:color w:val="222222"/>
                <w:spacing w:val="-2"/>
                <w:sz w:val="20"/>
                <w:szCs w:val="20"/>
                <w:highlight w:val="green"/>
                <w:lang w:val="en-AU"/>
              </w:rPr>
            </w:pPr>
            <w:r w:rsidRPr="00537E1F">
              <w:rPr>
                <w:rFonts w:ascii="Arial" w:eastAsia="Times New Roman" w:hAnsi="Arial" w:cs="Arial"/>
                <w:b/>
                <w:bCs/>
                <w:color w:val="222222"/>
                <w:sz w:val="20"/>
                <w:szCs w:val="20"/>
                <w:highlight w:val="green"/>
                <w:lang w:val="en-AU"/>
              </w:rPr>
              <w:t xml:space="preserve">Nursery will use the washroom nearest the entrance to </w:t>
            </w:r>
            <w:r w:rsidR="00366C0B" w:rsidRPr="00537E1F">
              <w:rPr>
                <w:rFonts w:ascii="Arial" w:eastAsia="Times New Roman" w:hAnsi="Arial" w:cs="Arial"/>
                <w:b/>
                <w:bCs/>
                <w:color w:val="222222"/>
                <w:sz w:val="20"/>
                <w:szCs w:val="20"/>
                <w:highlight w:val="green"/>
                <w:lang w:val="en-AU"/>
              </w:rPr>
              <w:t>nursery, this will allow for running water.</w:t>
            </w:r>
            <w:r w:rsidR="000E41A3">
              <w:rPr>
                <w:rFonts w:ascii="Arial" w:eastAsia="Times New Roman" w:hAnsi="Arial" w:cs="Arial"/>
                <w:b/>
                <w:bCs/>
                <w:color w:val="222222"/>
                <w:sz w:val="20"/>
                <w:szCs w:val="20"/>
                <w:highlight w:val="green"/>
                <w:lang w:val="en-AU"/>
              </w:rPr>
              <w:t xml:space="preserve"> This is easy accessed by all from the outdoor area. </w:t>
            </w:r>
          </w:p>
          <w:p w14:paraId="4B4B2E49" w14:textId="77777777" w:rsidR="00EB7F90" w:rsidRPr="00EF7311" w:rsidRDefault="00EB7F90" w:rsidP="00EB7F90">
            <w:pPr>
              <w:spacing w:after="240"/>
              <w:rPr>
                <w:color w:val="222222"/>
                <w:sz w:val="20"/>
                <w:szCs w:val="20"/>
                <w:lang w:val="en-AU"/>
              </w:rPr>
            </w:pPr>
            <w:r w:rsidRPr="00EF7311">
              <w:rPr>
                <w:rFonts w:ascii="Arial" w:eastAsia="Times New Roman" w:hAnsi="Arial" w:cs="Arial"/>
                <w:color w:val="222222"/>
                <w:sz w:val="20"/>
                <w:szCs w:val="20"/>
                <w:lang w:val="en-AU"/>
              </w:rPr>
              <w:t>Encourage children not to touch face – use distracting methods rather than asking them to stop.</w:t>
            </w:r>
          </w:p>
          <w:p w14:paraId="1E3B76D8" w14:textId="7E6F84A4" w:rsidR="00EB7F90" w:rsidRDefault="00EB7F90" w:rsidP="00EB7F90">
            <w:pPr>
              <w:spacing w:after="240"/>
              <w:rPr>
                <w:rFonts w:ascii="Arial" w:eastAsia="Times New Roman" w:hAnsi="Arial" w:cs="Arial"/>
                <w:color w:val="222222"/>
                <w:sz w:val="20"/>
                <w:szCs w:val="20"/>
                <w:lang w:val="en-AU"/>
              </w:rPr>
            </w:pPr>
            <w:r w:rsidRPr="00EF7311">
              <w:rPr>
                <w:rFonts w:ascii="Arial" w:eastAsia="Times New Roman" w:hAnsi="Arial" w:cs="Arial"/>
                <w:color w:val="222222"/>
                <w:sz w:val="20"/>
                <w:szCs w:val="20"/>
                <w:lang w:val="en-AU"/>
              </w:rPr>
              <w:t>Staff hair should be tied back where appropriate and clothes changed daily. Children encouraged to also tie hair back.</w:t>
            </w:r>
          </w:p>
          <w:p w14:paraId="17408636" w14:textId="4E381D81" w:rsidR="009B4A59" w:rsidRPr="00EE36C2" w:rsidRDefault="00770035" w:rsidP="006E57D5">
            <w:pPr>
              <w:pStyle w:val="ListParagraph"/>
              <w:numPr>
                <w:ilvl w:val="0"/>
                <w:numId w:val="8"/>
              </w:numPr>
              <w:spacing w:after="240"/>
              <w:rPr>
                <w:rFonts w:ascii="Arial" w:eastAsiaTheme="minorEastAsia" w:hAnsi="Arial" w:cs="Arial"/>
                <w:b/>
                <w:bCs/>
                <w:color w:val="222222"/>
                <w:highlight w:val="green"/>
                <w:lang w:val="en-AU"/>
              </w:rPr>
            </w:pPr>
            <w:r w:rsidRPr="00EE36C2">
              <w:rPr>
                <w:rFonts w:ascii="Arial" w:eastAsiaTheme="minorEastAsia" w:hAnsi="Arial" w:cs="Arial"/>
                <w:b/>
                <w:bCs/>
                <w:color w:val="222222"/>
                <w:highlight w:val="green"/>
                <w:lang w:val="en-AU"/>
              </w:rPr>
              <w:t>Parents need to be informed about their child’s hair being tied back, part of return to setting letter.</w:t>
            </w:r>
          </w:p>
          <w:p w14:paraId="6A4B0B84" w14:textId="77777777" w:rsidR="00EB7F90" w:rsidRPr="00EF7311" w:rsidRDefault="00EB7F90" w:rsidP="00EB7F90">
            <w:pPr>
              <w:spacing w:after="240"/>
              <w:rPr>
                <w:color w:val="222222"/>
                <w:sz w:val="20"/>
                <w:szCs w:val="20"/>
                <w:lang w:val="en-AU"/>
              </w:rPr>
            </w:pPr>
            <w:r w:rsidRPr="00EF7311">
              <w:rPr>
                <w:rFonts w:ascii="Arial" w:eastAsia="Times New Roman" w:hAnsi="Arial" w:cs="Arial"/>
                <w:color w:val="222222"/>
                <w:sz w:val="20"/>
                <w:szCs w:val="20"/>
                <w:lang w:val="en-AU"/>
              </w:rPr>
              <w:t>Use a tissue or elbow to catch coughs or sneezes. Person to dispose of tissue in foot pedal bin.</w:t>
            </w:r>
          </w:p>
          <w:p w14:paraId="5C05B8FE" w14:textId="77777777" w:rsidR="00EB7F90" w:rsidRPr="00EF7311" w:rsidRDefault="00EB7F90" w:rsidP="00EB7F90">
            <w:pPr>
              <w:spacing w:after="240"/>
              <w:rPr>
                <w:color w:val="222222"/>
                <w:sz w:val="20"/>
                <w:szCs w:val="20"/>
                <w:lang w:val="en-AU"/>
              </w:rPr>
            </w:pPr>
            <w:r w:rsidRPr="00EF7311">
              <w:rPr>
                <w:rFonts w:ascii="Arial" w:eastAsia="Times New Roman" w:hAnsi="Arial" w:cs="Arial"/>
                <w:color w:val="222222"/>
                <w:sz w:val="20"/>
                <w:szCs w:val="20"/>
                <w:lang w:val="en-AU"/>
              </w:rPr>
              <w:t>Staff should supervise and support of children wash hands effectively. There should be daily reminders/demonstrations of how to do this.</w:t>
            </w:r>
          </w:p>
          <w:p w14:paraId="4F4245F2" w14:textId="77777777" w:rsidR="00EB7F90" w:rsidRPr="00EF7311" w:rsidRDefault="00EB7F90" w:rsidP="00EB7F90">
            <w:pPr>
              <w:spacing w:after="240"/>
              <w:rPr>
                <w:rFonts w:ascii="Arial" w:eastAsia="Times New Roman" w:hAnsi="Arial" w:cs="Arial"/>
                <w:color w:val="222222"/>
                <w:sz w:val="20"/>
                <w:szCs w:val="20"/>
                <w:lang w:val="en-AU"/>
              </w:rPr>
            </w:pPr>
            <w:r w:rsidRPr="00EF7311">
              <w:rPr>
                <w:rFonts w:ascii="Arial" w:eastAsia="Times New Roman" w:hAnsi="Arial" w:cs="Arial"/>
                <w:color w:val="222222"/>
                <w:sz w:val="20"/>
                <w:szCs w:val="20"/>
                <w:lang w:val="en-AU"/>
              </w:rPr>
              <w:t>Never share communal bowl to wash hands.</w:t>
            </w:r>
          </w:p>
          <w:p w14:paraId="3C82290F" w14:textId="77777777" w:rsidR="00EB7F90" w:rsidRPr="00EF7311" w:rsidRDefault="00ED7B4B" w:rsidP="00EB7F90">
            <w:pPr>
              <w:spacing w:after="160" w:line="259" w:lineRule="auto"/>
              <w:rPr>
                <w:rStyle w:val="Hyperlink"/>
                <w:rFonts w:ascii="Calibri" w:eastAsia="Calibri" w:hAnsi="Calibri" w:cs="Calibri"/>
                <w:color w:val="0563C1"/>
                <w:sz w:val="16"/>
                <w:szCs w:val="16"/>
                <w:lang w:val="en-US"/>
              </w:rPr>
            </w:pPr>
            <w:hyperlink r:id="rId30">
              <w:r w:rsidR="00EB7F90" w:rsidRPr="00EF7311">
                <w:rPr>
                  <w:rStyle w:val="Hyperlink"/>
                  <w:rFonts w:ascii="Calibri" w:eastAsia="Calibri" w:hAnsi="Calibri" w:cs="Calibri"/>
                  <w:color w:val="0563C1"/>
                  <w:sz w:val="16"/>
                  <w:szCs w:val="16"/>
                  <w:lang w:val="en-US"/>
                </w:rPr>
                <w:t>https://www.gov.scot/publications/coronavirus-covid-19-phase-3-guidance-on-reopening-early-learning-and-childcare-services/pages/infection-prevention-and-control/</w:t>
              </w:r>
            </w:hyperlink>
          </w:p>
          <w:p w14:paraId="128A549A" w14:textId="686DFD9D" w:rsidR="00EB7F90" w:rsidRPr="00EF7311" w:rsidRDefault="00ED7B4B" w:rsidP="00EB7F90">
            <w:pPr>
              <w:rPr>
                <w:rFonts w:ascii="Arial" w:eastAsia="Times New Roman" w:hAnsi="Arial" w:cs="Arial"/>
                <w:b/>
                <w:bCs/>
                <w:color w:val="222222"/>
                <w:sz w:val="20"/>
                <w:szCs w:val="20"/>
                <w:u w:val="single"/>
              </w:rPr>
            </w:pPr>
            <w:hyperlink r:id="rId31">
              <w:r w:rsidR="00EB7F90" w:rsidRPr="00EF7311">
                <w:rPr>
                  <w:rStyle w:val="Hyperlink"/>
                  <w:rFonts w:ascii="Calibri" w:eastAsia="Calibri" w:hAnsi="Calibri" w:cs="Calibri"/>
                  <w:color w:val="0563C1"/>
                  <w:sz w:val="16"/>
                  <w:szCs w:val="16"/>
                  <w:lang w:val="en-US"/>
                </w:rPr>
                <w:t>https://creativestarlearning.co.uk/early-years-outdoors/hand-hygiene-outdoors/</w:t>
              </w:r>
            </w:hyperlink>
          </w:p>
        </w:tc>
        <w:tc>
          <w:tcPr>
            <w:tcW w:w="709" w:type="dxa"/>
            <w:shd w:val="clear" w:color="auto" w:fill="auto"/>
          </w:tcPr>
          <w:p w14:paraId="5FDC4906" w14:textId="7F56E2EB" w:rsidR="00EB7F90" w:rsidRPr="00361E6F" w:rsidRDefault="00CF0104" w:rsidP="00EB7F90">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20EA440C" w14:textId="77777777" w:rsidR="00EB7F90" w:rsidRPr="001A42F4" w:rsidRDefault="00EB7F90" w:rsidP="00EB7F90">
            <w:pPr>
              <w:spacing w:after="240"/>
              <w:jc w:val="center"/>
              <w:rPr>
                <w:rFonts w:ascii="Arial" w:eastAsia="Times New Roman" w:hAnsi="Arial" w:cs="Arial"/>
                <w:b/>
                <w:bCs/>
                <w:spacing w:val="-2"/>
                <w:sz w:val="16"/>
                <w:szCs w:val="16"/>
                <w:lang w:val="en-AU"/>
              </w:rPr>
            </w:pPr>
          </w:p>
        </w:tc>
        <w:tc>
          <w:tcPr>
            <w:tcW w:w="709" w:type="dxa"/>
            <w:shd w:val="clear" w:color="auto" w:fill="auto"/>
          </w:tcPr>
          <w:p w14:paraId="5641442B" w14:textId="77777777" w:rsidR="00EB7F90" w:rsidRPr="001A42F4" w:rsidRDefault="00EB7F90" w:rsidP="00EB7F90">
            <w:pPr>
              <w:spacing w:after="240"/>
              <w:jc w:val="center"/>
              <w:rPr>
                <w:rFonts w:ascii="Arial" w:eastAsia="Times New Roman" w:hAnsi="Arial" w:cs="Arial"/>
                <w:b/>
                <w:bCs/>
                <w:spacing w:val="-2"/>
                <w:sz w:val="16"/>
                <w:szCs w:val="16"/>
                <w:lang w:val="en-AU"/>
              </w:rPr>
            </w:pPr>
          </w:p>
        </w:tc>
      </w:tr>
      <w:tr w:rsidR="00EB7F90" w:rsidRPr="007C5A38" w14:paraId="45813022" w14:textId="77777777" w:rsidTr="00FF443E">
        <w:tc>
          <w:tcPr>
            <w:tcW w:w="1129" w:type="dxa"/>
            <w:shd w:val="clear" w:color="auto" w:fill="auto"/>
          </w:tcPr>
          <w:p w14:paraId="33B83B62" w14:textId="77777777" w:rsidR="00EB7F90" w:rsidRPr="003566AF" w:rsidRDefault="00EB7F90" w:rsidP="00EB7F90">
            <w:pPr>
              <w:spacing w:after="240" w:line="300" w:lineRule="atLeast"/>
              <w:rPr>
                <w:rFonts w:ascii="Arial" w:eastAsia="Times New Roman" w:hAnsi="Arial" w:cs="Arial"/>
                <w:sz w:val="20"/>
                <w:szCs w:val="20"/>
                <w:lang w:val="en-AU"/>
              </w:rPr>
            </w:pPr>
            <w:r w:rsidRPr="003566AF">
              <w:rPr>
                <w:rFonts w:ascii="Arial" w:eastAsia="Times New Roman" w:hAnsi="Arial" w:cs="Arial"/>
                <w:b/>
                <w:bCs/>
                <w:sz w:val="20"/>
                <w:szCs w:val="20"/>
                <w:lang w:val="en-AU"/>
              </w:rPr>
              <w:t>Spread of infection through attending setting</w:t>
            </w:r>
          </w:p>
          <w:p w14:paraId="1FBA81BE" w14:textId="77777777" w:rsidR="00EB7F90" w:rsidRPr="003566AF" w:rsidRDefault="00EB7F90" w:rsidP="00EB7F90">
            <w:pPr>
              <w:spacing w:after="240" w:line="300" w:lineRule="atLeast"/>
              <w:rPr>
                <w:rFonts w:ascii="Arial" w:eastAsia="Times New Roman" w:hAnsi="Arial" w:cs="Arial"/>
                <w:b/>
                <w:bCs/>
                <w:sz w:val="20"/>
                <w:szCs w:val="20"/>
                <w:lang w:val="en-AU"/>
              </w:rPr>
            </w:pPr>
          </w:p>
        </w:tc>
        <w:tc>
          <w:tcPr>
            <w:tcW w:w="1276" w:type="dxa"/>
            <w:shd w:val="clear" w:color="auto" w:fill="auto"/>
          </w:tcPr>
          <w:p w14:paraId="3DCAFBD1" w14:textId="77777777" w:rsidR="00EB7F90" w:rsidRPr="003566AF" w:rsidRDefault="00EB7F90" w:rsidP="00EB7F90">
            <w:pPr>
              <w:spacing w:after="240"/>
              <w:rPr>
                <w:rFonts w:ascii="Arial" w:eastAsia="Times New Roman" w:hAnsi="Arial" w:cs="Arial"/>
                <w:sz w:val="20"/>
                <w:szCs w:val="20"/>
                <w:lang w:val="en-AU"/>
              </w:rPr>
            </w:pPr>
            <w:r w:rsidRPr="003566AF">
              <w:rPr>
                <w:rFonts w:ascii="Arial" w:eastAsia="Times New Roman" w:hAnsi="Arial" w:cs="Arial"/>
                <w:sz w:val="20"/>
                <w:szCs w:val="20"/>
                <w:lang w:val="en-AU"/>
              </w:rPr>
              <w:t>All Persons within Setting</w:t>
            </w:r>
          </w:p>
          <w:p w14:paraId="51101F27" w14:textId="77777777" w:rsidR="00EB7F90" w:rsidRPr="003566AF" w:rsidRDefault="00EB7F90" w:rsidP="00EB7F90">
            <w:pPr>
              <w:spacing w:after="240"/>
              <w:rPr>
                <w:rFonts w:ascii="Arial" w:eastAsia="Times New Roman" w:hAnsi="Arial" w:cs="Arial"/>
                <w:sz w:val="20"/>
                <w:szCs w:val="20"/>
                <w:lang w:val="en-AU"/>
              </w:rPr>
            </w:pPr>
          </w:p>
        </w:tc>
        <w:tc>
          <w:tcPr>
            <w:tcW w:w="1418" w:type="dxa"/>
            <w:shd w:val="clear" w:color="auto" w:fill="auto"/>
          </w:tcPr>
          <w:p w14:paraId="2F2B49E8" w14:textId="77777777" w:rsidR="00EB7F90" w:rsidRPr="003566AF" w:rsidRDefault="00EB7F90" w:rsidP="00EB7F90">
            <w:pPr>
              <w:spacing w:after="240" w:line="300" w:lineRule="atLeast"/>
              <w:rPr>
                <w:rFonts w:ascii="Arial" w:eastAsia="Times New Roman" w:hAnsi="Arial" w:cs="Arial"/>
                <w:sz w:val="20"/>
                <w:szCs w:val="20"/>
                <w:lang w:val="en-AU"/>
              </w:rPr>
            </w:pPr>
            <w:r w:rsidRPr="003566AF">
              <w:rPr>
                <w:rFonts w:ascii="Arial" w:eastAsia="Times New Roman" w:hAnsi="Arial" w:cs="Arial"/>
                <w:sz w:val="20"/>
                <w:szCs w:val="20"/>
                <w:lang w:val="en-AU"/>
              </w:rPr>
              <w:t>Spread of Virus through surface contact</w:t>
            </w:r>
          </w:p>
          <w:p w14:paraId="7287FFCB" w14:textId="77777777" w:rsidR="00EB7F90" w:rsidRPr="003566AF" w:rsidRDefault="00EB7F90" w:rsidP="00EB7F90">
            <w:pPr>
              <w:spacing w:after="240" w:line="300" w:lineRule="atLeast"/>
              <w:rPr>
                <w:rFonts w:ascii="Arial" w:eastAsia="Times New Roman" w:hAnsi="Arial" w:cs="Arial"/>
                <w:sz w:val="20"/>
                <w:szCs w:val="20"/>
                <w:lang w:val="en-AU"/>
              </w:rPr>
            </w:pPr>
          </w:p>
        </w:tc>
        <w:tc>
          <w:tcPr>
            <w:tcW w:w="708" w:type="dxa"/>
            <w:shd w:val="clear" w:color="auto" w:fill="auto"/>
          </w:tcPr>
          <w:p w14:paraId="666D0CC6" w14:textId="2ABF1FFA" w:rsidR="00EB7F90" w:rsidRPr="001DEED8" w:rsidRDefault="00EB7F90" w:rsidP="00EB7F90">
            <w:pPr>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t>LOW</w:t>
            </w:r>
          </w:p>
        </w:tc>
        <w:tc>
          <w:tcPr>
            <w:tcW w:w="709" w:type="dxa"/>
            <w:shd w:val="clear" w:color="auto" w:fill="auto"/>
          </w:tcPr>
          <w:p w14:paraId="008FF5DB" w14:textId="013A735F" w:rsidR="00EB7F90" w:rsidRPr="001DEED8" w:rsidRDefault="00EB7F90" w:rsidP="00EB7F90">
            <w:pPr>
              <w:spacing w:after="240"/>
              <w:jc w:val="center"/>
              <w:rPr>
                <w:rFonts w:ascii="Arial" w:eastAsia="Times New Roman" w:hAnsi="Arial" w:cs="Arial"/>
                <w:b/>
                <w:bCs/>
                <w:sz w:val="16"/>
                <w:szCs w:val="16"/>
                <w:lang w:val="en-AU"/>
              </w:rPr>
            </w:pPr>
            <w:r w:rsidRPr="001DEED8">
              <w:rPr>
                <w:rFonts w:ascii="Arial" w:eastAsia="Times New Roman" w:hAnsi="Arial" w:cs="Arial"/>
                <w:b/>
                <w:bCs/>
                <w:sz w:val="16"/>
                <w:szCs w:val="16"/>
                <w:lang w:val="en-AU"/>
              </w:rPr>
              <w:t>MED</w:t>
            </w:r>
          </w:p>
        </w:tc>
        <w:tc>
          <w:tcPr>
            <w:tcW w:w="709" w:type="dxa"/>
            <w:shd w:val="clear" w:color="auto" w:fill="auto"/>
          </w:tcPr>
          <w:p w14:paraId="2DD77195" w14:textId="3A68A3CE" w:rsidR="00EB7F90" w:rsidRPr="001DEED8" w:rsidRDefault="00EB7F90" w:rsidP="00EB7F90">
            <w:pPr>
              <w:shd w:val="clear" w:color="auto" w:fill="FF0000"/>
              <w:spacing w:after="240"/>
              <w:jc w:val="center"/>
              <w:rPr>
                <w:rFonts w:ascii="Arial" w:eastAsia="Times New Roman" w:hAnsi="Arial" w:cs="Arial"/>
                <w:b/>
                <w:bCs/>
                <w:sz w:val="16"/>
                <w:szCs w:val="16"/>
                <w:lang w:val="en-AU"/>
              </w:rPr>
            </w:pPr>
            <w:r w:rsidRPr="001DEED8">
              <w:rPr>
                <w:rFonts w:ascii="Arial" w:eastAsia="Times New Roman" w:hAnsi="Arial" w:cs="Arial"/>
                <w:b/>
                <w:bCs/>
                <w:sz w:val="16"/>
                <w:szCs w:val="16"/>
                <w:lang w:val="en-AU"/>
              </w:rPr>
              <w:t>HIGH</w:t>
            </w:r>
          </w:p>
        </w:tc>
        <w:tc>
          <w:tcPr>
            <w:tcW w:w="7229" w:type="dxa"/>
            <w:shd w:val="clear" w:color="auto" w:fill="auto"/>
          </w:tcPr>
          <w:p w14:paraId="54A0471A" w14:textId="1D01CC45" w:rsidR="00EB7F90" w:rsidRPr="00EF7311" w:rsidRDefault="00EB7F90" w:rsidP="00DF6D84">
            <w:pPr>
              <w:shd w:val="clear" w:color="auto" w:fill="ED7D31" w:themeFill="accent2"/>
              <w:spacing w:after="240"/>
              <w:rPr>
                <w:rFonts w:ascii="Arial" w:eastAsia="Times New Roman" w:hAnsi="Arial" w:cs="Arial"/>
                <w:b/>
                <w:bCs/>
                <w:color w:val="222222"/>
                <w:sz w:val="20"/>
                <w:szCs w:val="20"/>
                <w:u w:val="single"/>
                <w:lang w:val="en-AU"/>
              </w:rPr>
            </w:pPr>
            <w:r w:rsidRPr="00EF7311">
              <w:rPr>
                <w:rFonts w:ascii="Arial" w:eastAsia="Times New Roman" w:hAnsi="Arial" w:cs="Arial"/>
                <w:b/>
                <w:bCs/>
                <w:color w:val="222222"/>
                <w:spacing w:val="-2"/>
                <w:sz w:val="20"/>
                <w:szCs w:val="20"/>
                <w:u w:val="single"/>
                <w:lang w:val="en-AU"/>
              </w:rPr>
              <w:t>SPECIFIC CONTROLS: C</w:t>
            </w:r>
            <w:r w:rsidR="00DF6D84">
              <w:rPr>
                <w:rFonts w:ascii="Arial" w:eastAsia="Times New Roman" w:hAnsi="Arial" w:cs="Arial"/>
                <w:b/>
                <w:bCs/>
                <w:color w:val="222222"/>
                <w:spacing w:val="-2"/>
                <w:sz w:val="20"/>
                <w:szCs w:val="20"/>
                <w:u w:val="single"/>
                <w:lang w:val="en-AU"/>
              </w:rPr>
              <w:t>LEANING</w:t>
            </w:r>
          </w:p>
          <w:p w14:paraId="23D49048" w14:textId="77777777" w:rsidR="00EB7F90" w:rsidRPr="00EF7311" w:rsidRDefault="00EB7F90" w:rsidP="00EB7F90">
            <w:pPr>
              <w:spacing w:after="240"/>
              <w:rPr>
                <w:rFonts w:ascii="Arial" w:eastAsia="Times New Roman" w:hAnsi="Arial" w:cs="Arial"/>
                <w:b/>
                <w:bCs/>
                <w:color w:val="222222"/>
                <w:sz w:val="20"/>
                <w:szCs w:val="20"/>
                <w:u w:val="single"/>
                <w:lang w:val="en-AU"/>
              </w:rPr>
            </w:pPr>
            <w:r w:rsidRPr="00EF7311">
              <w:rPr>
                <w:rFonts w:ascii="Arial" w:eastAsia="Times New Roman" w:hAnsi="Arial" w:cs="Arial"/>
                <w:b/>
                <w:bCs/>
                <w:color w:val="222222"/>
                <w:sz w:val="20"/>
                <w:szCs w:val="20"/>
                <w:u w:val="single"/>
                <w:lang w:val="en-AU"/>
              </w:rPr>
              <w:t>General Cleaning</w:t>
            </w:r>
          </w:p>
          <w:p w14:paraId="2CAFD9D9" w14:textId="77777777" w:rsidR="00EB7F90" w:rsidRPr="00EF7311" w:rsidRDefault="00EB7F90" w:rsidP="00EB7F90">
            <w:pPr>
              <w:spacing w:after="240"/>
              <w:rPr>
                <w:rFonts w:ascii="Arial" w:eastAsia="Arial" w:hAnsi="Arial" w:cs="Arial"/>
                <w:b/>
                <w:color w:val="222222"/>
                <w:sz w:val="20"/>
                <w:szCs w:val="20"/>
                <w:u w:val="single"/>
                <w:lang w:val="en-AU"/>
              </w:rPr>
            </w:pPr>
            <w:r w:rsidRPr="00EF7311">
              <w:rPr>
                <w:rFonts w:ascii="Arial" w:eastAsia="Arial" w:hAnsi="Arial" w:cs="Arial"/>
                <w:color w:val="222222"/>
                <w:sz w:val="20"/>
                <w:szCs w:val="20"/>
                <w:lang w:val="en-AU"/>
              </w:rPr>
              <w:t>If building has been closed for many weeks, appropriate and thorough cleaning must take place before opening.</w:t>
            </w:r>
          </w:p>
          <w:p w14:paraId="71451C71" w14:textId="77777777" w:rsidR="00EB7F90" w:rsidRPr="00EF7311" w:rsidRDefault="00EB7F90" w:rsidP="00EB7F90">
            <w:pPr>
              <w:spacing w:after="240"/>
              <w:rPr>
                <w:b/>
                <w:bCs/>
                <w:color w:val="222222"/>
                <w:sz w:val="20"/>
                <w:szCs w:val="20"/>
                <w:lang w:val="en-AU"/>
              </w:rPr>
            </w:pPr>
            <w:r w:rsidRPr="00EF7311">
              <w:rPr>
                <w:rFonts w:ascii="Arial" w:eastAsia="Arial" w:hAnsi="Arial" w:cs="Arial"/>
                <w:color w:val="222222"/>
                <w:sz w:val="20"/>
                <w:szCs w:val="20"/>
                <w:lang w:val="en-AU"/>
              </w:rPr>
              <w:t>Open doors and windows to encourage natural ventilation.</w:t>
            </w:r>
          </w:p>
          <w:p w14:paraId="03610740" w14:textId="18436B69" w:rsidR="00EB7F90" w:rsidRDefault="00EB7F90" w:rsidP="00EB7F90">
            <w:pPr>
              <w:spacing w:after="240"/>
              <w:rPr>
                <w:rFonts w:ascii="Arial" w:eastAsia="Times New Roman" w:hAnsi="Arial" w:cs="Arial"/>
                <w:color w:val="222222"/>
                <w:sz w:val="20"/>
                <w:szCs w:val="20"/>
              </w:rPr>
            </w:pPr>
            <w:r w:rsidRPr="00EF7311">
              <w:rPr>
                <w:rFonts w:ascii="Arial" w:eastAsia="Times New Roman" w:hAnsi="Arial" w:cs="Arial"/>
                <w:color w:val="222222"/>
                <w:sz w:val="20"/>
                <w:szCs w:val="20"/>
              </w:rPr>
              <w:t>Increase cleaning frequency of frequently touched surfaces</w:t>
            </w:r>
            <w:r w:rsidR="00781940">
              <w:rPr>
                <w:rFonts w:ascii="Arial" w:eastAsia="Times New Roman" w:hAnsi="Arial" w:cs="Arial"/>
                <w:color w:val="222222"/>
                <w:sz w:val="20"/>
                <w:szCs w:val="20"/>
              </w:rPr>
              <w:t xml:space="preserve"> between sessions and as required </w:t>
            </w:r>
            <w:r w:rsidRPr="00EF7311">
              <w:rPr>
                <w:rFonts w:ascii="Arial" w:eastAsia="Times New Roman" w:hAnsi="Arial" w:cs="Arial"/>
                <w:color w:val="222222"/>
                <w:sz w:val="20"/>
                <w:szCs w:val="20"/>
              </w:rPr>
              <w:t>and before and after meals and snacks.</w:t>
            </w:r>
          </w:p>
          <w:p w14:paraId="0369E254" w14:textId="28F2B3DB" w:rsidR="00EE36C2" w:rsidRPr="00EE36C2" w:rsidRDefault="003E21E8" w:rsidP="00EE36C2">
            <w:pPr>
              <w:pStyle w:val="ListParagraph"/>
              <w:numPr>
                <w:ilvl w:val="0"/>
                <w:numId w:val="12"/>
              </w:numPr>
              <w:spacing w:after="240"/>
              <w:rPr>
                <w:rFonts w:ascii="Arial" w:eastAsiaTheme="minorEastAsia" w:hAnsi="Arial" w:cs="Arial"/>
                <w:b/>
                <w:bCs/>
                <w:color w:val="222222"/>
                <w:sz w:val="20"/>
                <w:szCs w:val="20"/>
                <w:highlight w:val="green"/>
              </w:rPr>
            </w:pPr>
            <w:r w:rsidRPr="00ED594A">
              <w:rPr>
                <w:rFonts w:ascii="Arial" w:eastAsiaTheme="minorEastAsia" w:hAnsi="Arial" w:cs="Arial"/>
                <w:b/>
                <w:bCs/>
                <w:color w:val="222222"/>
                <w:sz w:val="20"/>
                <w:szCs w:val="20"/>
                <w:highlight w:val="green"/>
              </w:rPr>
              <w:lastRenderedPageBreak/>
              <w:t>Cleaner coming in at lunch time</w:t>
            </w:r>
            <w:r w:rsidR="00EE36C2">
              <w:rPr>
                <w:rFonts w:ascii="Arial" w:eastAsiaTheme="minorEastAsia" w:hAnsi="Arial" w:cs="Arial"/>
                <w:b/>
                <w:bCs/>
                <w:color w:val="222222"/>
                <w:sz w:val="20"/>
                <w:szCs w:val="20"/>
                <w:highlight w:val="green"/>
              </w:rPr>
              <w:t xml:space="preserve"> to clean high touch points.</w:t>
            </w:r>
          </w:p>
          <w:p w14:paraId="45407F1A" w14:textId="29145380" w:rsidR="00EB7F90" w:rsidRDefault="00EB7F90" w:rsidP="00DE767A">
            <w:pPr>
              <w:rPr>
                <w:rFonts w:ascii="Arial" w:hAnsi="Arial" w:cs="Arial"/>
                <w:color w:val="1D2828"/>
                <w:sz w:val="20"/>
                <w:szCs w:val="20"/>
              </w:rPr>
            </w:pPr>
            <w:r w:rsidRPr="00EF7311">
              <w:rPr>
                <w:rFonts w:ascii="Arial" w:hAnsi="Arial" w:cs="Arial"/>
                <w:color w:val="1D2828"/>
                <w:sz w:val="20"/>
                <w:szCs w:val="20"/>
              </w:rPr>
              <w:t>Cleaning materials to be made available throughout the session for staff. These will be provided by Janitorial /Cleaning Services.</w:t>
            </w:r>
          </w:p>
          <w:p w14:paraId="0BD41C29" w14:textId="77777777" w:rsidR="00DE767A" w:rsidRPr="00DE767A" w:rsidRDefault="00DE767A" w:rsidP="00DE767A">
            <w:pPr>
              <w:rPr>
                <w:rFonts w:ascii="Arial" w:hAnsi="Arial" w:cs="Arial"/>
                <w:color w:val="1D2828"/>
                <w:sz w:val="20"/>
                <w:szCs w:val="20"/>
              </w:rPr>
            </w:pPr>
          </w:p>
          <w:p w14:paraId="5EF39A6D" w14:textId="77777777" w:rsidR="00FC646A"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Staff to devise a cleaning schedule and identify procedures and cleaning products to be used. Cleaning schedule to be recorded.</w:t>
            </w:r>
          </w:p>
          <w:p w14:paraId="5658E5BB" w14:textId="7E84B36B" w:rsidR="00EB7F90" w:rsidRPr="00FC646A" w:rsidRDefault="00FC646A" w:rsidP="006E57D5">
            <w:pPr>
              <w:pStyle w:val="ListParagraph"/>
              <w:numPr>
                <w:ilvl w:val="0"/>
                <w:numId w:val="12"/>
              </w:numPr>
              <w:spacing w:after="240"/>
              <w:rPr>
                <w:rFonts w:ascii="Arial" w:eastAsia="Arial" w:hAnsi="Arial" w:cs="Arial"/>
                <w:b/>
                <w:bCs/>
                <w:color w:val="222222"/>
                <w:spacing w:val="-2"/>
                <w:sz w:val="20"/>
                <w:szCs w:val="20"/>
                <w:lang w:val="en-AU"/>
              </w:rPr>
            </w:pPr>
            <w:r w:rsidRPr="00FC646A">
              <w:rPr>
                <w:rFonts w:ascii="Arial" w:eastAsiaTheme="minorEastAsia" w:hAnsi="Arial" w:cs="Arial"/>
                <w:b/>
                <w:bCs/>
                <w:color w:val="222222"/>
                <w:sz w:val="20"/>
                <w:szCs w:val="20"/>
                <w:highlight w:val="green"/>
              </w:rPr>
              <w:t xml:space="preserve">Cleaning schedule has been </w:t>
            </w:r>
            <w:r w:rsidRPr="00EE36C2">
              <w:rPr>
                <w:rFonts w:ascii="Arial" w:eastAsiaTheme="minorEastAsia" w:hAnsi="Arial" w:cs="Arial"/>
                <w:b/>
                <w:bCs/>
                <w:color w:val="222222"/>
                <w:sz w:val="20"/>
                <w:szCs w:val="20"/>
                <w:highlight w:val="green"/>
              </w:rPr>
              <w:t>created</w:t>
            </w:r>
            <w:r w:rsidR="00EE36C2" w:rsidRPr="00EE36C2">
              <w:rPr>
                <w:rFonts w:ascii="Arial" w:eastAsiaTheme="minorEastAsia" w:hAnsi="Arial" w:cs="Arial"/>
                <w:b/>
                <w:bCs/>
                <w:color w:val="222222"/>
                <w:sz w:val="20"/>
                <w:szCs w:val="20"/>
                <w:highlight w:val="green"/>
              </w:rPr>
              <w:t xml:space="preserve"> and is regularly reviewed.</w:t>
            </w:r>
          </w:p>
          <w:p w14:paraId="2B72163E" w14:textId="77777777" w:rsidR="00EB7F90" w:rsidRPr="00EF7311" w:rsidRDefault="00EB7F90" w:rsidP="00EB7F90">
            <w:pPr>
              <w:spacing w:after="240"/>
              <w:rPr>
                <w:rFonts w:ascii="Arial" w:eastAsia="Arial" w:hAnsi="Arial" w:cs="Arial"/>
                <w:b/>
                <w:bCs/>
                <w:color w:val="222222"/>
                <w:spacing w:val="-2"/>
                <w:sz w:val="20"/>
                <w:szCs w:val="20"/>
                <w:lang w:val="en-AU"/>
              </w:rPr>
            </w:pPr>
            <w:r w:rsidRPr="00EF7311">
              <w:rPr>
                <w:rFonts w:ascii="Arial" w:eastAsia="Arial" w:hAnsi="Arial" w:cs="Arial"/>
                <w:color w:val="222222"/>
                <w:sz w:val="20"/>
                <w:szCs w:val="20"/>
                <w:lang w:val="en-AU"/>
              </w:rPr>
              <w:t>Cleaning materials to be stored for ease of use and to avoid cross contamination.</w:t>
            </w:r>
          </w:p>
          <w:p w14:paraId="52CC2429" w14:textId="392EF6A4" w:rsidR="00EB7F90"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Follow manufactures instructions for dilution, application and contact times for surfaces.</w:t>
            </w:r>
          </w:p>
          <w:p w14:paraId="6480B91A" w14:textId="77777777" w:rsidR="00303396" w:rsidRDefault="00404A5B" w:rsidP="006E57D5">
            <w:pPr>
              <w:pStyle w:val="ListParagraph"/>
              <w:numPr>
                <w:ilvl w:val="0"/>
                <w:numId w:val="12"/>
              </w:numPr>
              <w:spacing w:after="240"/>
              <w:rPr>
                <w:rFonts w:ascii="Arial" w:eastAsia="Arial" w:hAnsi="Arial" w:cs="Arial"/>
                <w:b/>
                <w:bCs/>
                <w:color w:val="222222"/>
                <w:sz w:val="20"/>
                <w:szCs w:val="20"/>
                <w:highlight w:val="green"/>
                <w:lang w:val="en-AU"/>
              </w:rPr>
            </w:pPr>
            <w:proofErr w:type="spellStart"/>
            <w:r w:rsidRPr="00953D65">
              <w:rPr>
                <w:rFonts w:ascii="Arial" w:eastAsia="Arial" w:hAnsi="Arial" w:cs="Arial"/>
                <w:b/>
                <w:bCs/>
                <w:color w:val="222222"/>
                <w:sz w:val="20"/>
                <w:szCs w:val="20"/>
                <w:highlight w:val="green"/>
                <w:lang w:val="en-AU"/>
              </w:rPr>
              <w:t>Covid</w:t>
            </w:r>
            <w:proofErr w:type="spellEnd"/>
            <w:r w:rsidRPr="00953D65">
              <w:rPr>
                <w:rFonts w:ascii="Arial" w:eastAsia="Arial" w:hAnsi="Arial" w:cs="Arial"/>
                <w:b/>
                <w:bCs/>
                <w:color w:val="222222"/>
                <w:sz w:val="20"/>
                <w:szCs w:val="20"/>
                <w:highlight w:val="green"/>
                <w:lang w:val="en-AU"/>
              </w:rPr>
              <w:t xml:space="preserve"> Guard to be used</w:t>
            </w:r>
            <w:r w:rsidR="004A739B" w:rsidRPr="00953D65">
              <w:rPr>
                <w:rFonts w:ascii="Arial" w:eastAsia="Arial" w:hAnsi="Arial" w:cs="Arial"/>
                <w:b/>
                <w:bCs/>
                <w:color w:val="222222"/>
                <w:sz w:val="20"/>
                <w:szCs w:val="20"/>
                <w:highlight w:val="green"/>
                <w:lang w:val="en-AU"/>
              </w:rPr>
              <w:t xml:space="preserve"> as appropriate cleaning product as stated </w:t>
            </w:r>
          </w:p>
          <w:p w14:paraId="68BC9D31" w14:textId="6DABEA85" w:rsidR="00303396" w:rsidRPr="00EE36C2" w:rsidRDefault="004A739B" w:rsidP="00EB7F90">
            <w:pPr>
              <w:pStyle w:val="ListParagraph"/>
              <w:numPr>
                <w:ilvl w:val="0"/>
                <w:numId w:val="12"/>
              </w:numPr>
              <w:spacing w:after="240"/>
              <w:rPr>
                <w:rFonts w:ascii="Arial" w:eastAsia="Arial" w:hAnsi="Arial" w:cs="Arial"/>
                <w:b/>
                <w:bCs/>
                <w:color w:val="222222"/>
                <w:sz w:val="20"/>
                <w:szCs w:val="20"/>
                <w:highlight w:val="green"/>
                <w:lang w:val="en-AU"/>
              </w:rPr>
            </w:pPr>
            <w:r w:rsidRPr="00953D65">
              <w:rPr>
                <w:rFonts w:ascii="Arial" w:eastAsia="Arial" w:hAnsi="Arial" w:cs="Arial"/>
                <w:b/>
                <w:bCs/>
                <w:color w:val="222222"/>
                <w:sz w:val="20"/>
                <w:szCs w:val="20"/>
                <w:highlight w:val="green"/>
                <w:lang w:val="en-AU"/>
              </w:rPr>
              <w:t xml:space="preserve">by Aberdeenshire Council. Staff </w:t>
            </w:r>
            <w:r w:rsidR="00EE36C2">
              <w:rPr>
                <w:rFonts w:ascii="Arial" w:eastAsia="Arial" w:hAnsi="Arial" w:cs="Arial"/>
                <w:b/>
                <w:bCs/>
                <w:color w:val="222222"/>
                <w:sz w:val="20"/>
                <w:szCs w:val="20"/>
                <w:highlight w:val="green"/>
                <w:lang w:val="en-AU"/>
              </w:rPr>
              <w:t>done</w:t>
            </w:r>
            <w:r w:rsidRPr="00953D65">
              <w:rPr>
                <w:rFonts w:ascii="Arial" w:eastAsia="Arial" w:hAnsi="Arial" w:cs="Arial"/>
                <w:b/>
                <w:bCs/>
                <w:color w:val="222222"/>
                <w:sz w:val="20"/>
                <w:szCs w:val="20"/>
                <w:highlight w:val="green"/>
                <w:lang w:val="en-AU"/>
              </w:rPr>
              <w:t xml:space="preserve"> training.</w:t>
            </w:r>
          </w:p>
          <w:p w14:paraId="7C94185A" w14:textId="394A0C0A" w:rsidR="00EB7F90" w:rsidRDefault="00EB7F90" w:rsidP="00EB7F90">
            <w:pPr>
              <w:spacing w:after="240"/>
              <w:rPr>
                <w:rFonts w:ascii="Arial" w:hAnsi="Arial" w:cs="Arial"/>
                <w:sz w:val="20"/>
                <w:szCs w:val="20"/>
              </w:rPr>
            </w:pPr>
            <w:r w:rsidRPr="00EF7311">
              <w:rPr>
                <w:rFonts w:ascii="Arial" w:hAnsi="Arial" w:cs="Arial"/>
                <w:sz w:val="20"/>
                <w:szCs w:val="20"/>
              </w:rPr>
              <w:t>Toys and equipment that children access should be cleaned when groups of children change – e.g. between sessions (if groups are changing) and at the end of the day or in the morning before the session begins</w:t>
            </w:r>
            <w:r w:rsidR="00953D65">
              <w:rPr>
                <w:rFonts w:ascii="Arial" w:hAnsi="Arial" w:cs="Arial"/>
                <w:sz w:val="20"/>
                <w:szCs w:val="20"/>
              </w:rPr>
              <w:t>.</w:t>
            </w:r>
          </w:p>
          <w:p w14:paraId="14037415" w14:textId="22987564" w:rsidR="00953D65" w:rsidRPr="00B31538" w:rsidRDefault="00303396" w:rsidP="006E57D5">
            <w:pPr>
              <w:pStyle w:val="ListParagraph"/>
              <w:numPr>
                <w:ilvl w:val="0"/>
                <w:numId w:val="12"/>
              </w:numPr>
              <w:spacing w:after="240"/>
              <w:rPr>
                <w:rFonts w:ascii="Arial" w:eastAsia="Arial" w:hAnsi="Arial" w:cs="Arial"/>
                <w:b/>
                <w:bCs/>
                <w:sz w:val="20"/>
                <w:szCs w:val="20"/>
                <w:highlight w:val="green"/>
                <w:lang w:val="en-AU"/>
              </w:rPr>
            </w:pPr>
            <w:r w:rsidRPr="00B31538">
              <w:rPr>
                <w:rFonts w:ascii="Arial" w:eastAsia="Arial" w:hAnsi="Arial" w:cs="Arial"/>
                <w:b/>
                <w:bCs/>
                <w:sz w:val="20"/>
                <w:szCs w:val="20"/>
                <w:highlight w:val="green"/>
                <w:lang w:val="en-AU"/>
              </w:rPr>
              <w:t>This is part of our cleaning schedule.</w:t>
            </w:r>
          </w:p>
          <w:p w14:paraId="4DDC3ED1" w14:textId="16E7C399" w:rsidR="00303396" w:rsidRDefault="005A543F" w:rsidP="006E57D5">
            <w:pPr>
              <w:pStyle w:val="ListParagraph"/>
              <w:numPr>
                <w:ilvl w:val="0"/>
                <w:numId w:val="12"/>
              </w:numPr>
              <w:spacing w:after="240"/>
              <w:rPr>
                <w:rFonts w:ascii="Arial" w:eastAsia="Arial" w:hAnsi="Arial" w:cs="Arial"/>
                <w:b/>
                <w:bCs/>
                <w:sz w:val="20"/>
                <w:szCs w:val="20"/>
                <w:highlight w:val="green"/>
                <w:lang w:val="en-AU"/>
              </w:rPr>
            </w:pPr>
            <w:r w:rsidRPr="00B31538">
              <w:rPr>
                <w:rFonts w:ascii="Arial" w:eastAsia="Arial" w:hAnsi="Arial" w:cs="Arial"/>
                <w:b/>
                <w:bCs/>
                <w:sz w:val="20"/>
                <w:szCs w:val="20"/>
                <w:highlight w:val="green"/>
                <w:lang w:val="en-AU"/>
              </w:rPr>
              <w:t>Staff have created two groups of resources which can be swapped between sessions</w:t>
            </w:r>
            <w:r w:rsidR="00B31538" w:rsidRPr="00B31538">
              <w:rPr>
                <w:rFonts w:ascii="Arial" w:eastAsia="Arial" w:hAnsi="Arial" w:cs="Arial"/>
                <w:b/>
                <w:bCs/>
                <w:sz w:val="20"/>
                <w:szCs w:val="20"/>
                <w:highlight w:val="green"/>
                <w:lang w:val="en-AU"/>
              </w:rPr>
              <w:t>, i.e. books, games, items less easy cleaned, paint pots, pencils, scissors</w:t>
            </w:r>
            <w:r w:rsidR="004903F4">
              <w:rPr>
                <w:rFonts w:ascii="Arial" w:eastAsia="Arial" w:hAnsi="Arial" w:cs="Arial"/>
                <w:b/>
                <w:bCs/>
                <w:sz w:val="20"/>
                <w:szCs w:val="20"/>
                <w:highlight w:val="green"/>
                <w:lang w:val="en-AU"/>
              </w:rPr>
              <w:t>, sand &amp; water trays</w:t>
            </w:r>
            <w:r w:rsidR="00B31538" w:rsidRPr="00B31538">
              <w:rPr>
                <w:rFonts w:ascii="Arial" w:eastAsia="Arial" w:hAnsi="Arial" w:cs="Arial"/>
                <w:b/>
                <w:bCs/>
                <w:sz w:val="20"/>
                <w:szCs w:val="20"/>
                <w:highlight w:val="green"/>
                <w:lang w:val="en-AU"/>
              </w:rPr>
              <w:t xml:space="preserve"> etc.</w:t>
            </w:r>
          </w:p>
          <w:p w14:paraId="54477941" w14:textId="5990123B" w:rsidR="0090676A" w:rsidRPr="00B31538" w:rsidRDefault="0090676A" w:rsidP="006E57D5">
            <w:pPr>
              <w:pStyle w:val="ListParagraph"/>
              <w:numPr>
                <w:ilvl w:val="0"/>
                <w:numId w:val="12"/>
              </w:numPr>
              <w:spacing w:after="240"/>
              <w:rPr>
                <w:rFonts w:ascii="Arial" w:eastAsia="Arial" w:hAnsi="Arial" w:cs="Arial"/>
                <w:b/>
                <w:bCs/>
                <w:sz w:val="20"/>
                <w:szCs w:val="20"/>
                <w:highlight w:val="green"/>
                <w:lang w:val="en-AU"/>
              </w:rPr>
            </w:pPr>
            <w:r>
              <w:rPr>
                <w:rFonts w:ascii="Arial" w:eastAsia="Arial" w:hAnsi="Arial" w:cs="Arial"/>
                <w:b/>
                <w:bCs/>
                <w:sz w:val="20"/>
                <w:szCs w:val="20"/>
                <w:highlight w:val="green"/>
                <w:lang w:val="en-AU"/>
              </w:rPr>
              <w:t>Dishwasher to be used where possible</w:t>
            </w:r>
            <w:r w:rsidR="00E714C8">
              <w:rPr>
                <w:rFonts w:ascii="Arial" w:eastAsia="Arial" w:hAnsi="Arial" w:cs="Arial"/>
                <w:b/>
                <w:bCs/>
                <w:sz w:val="20"/>
                <w:szCs w:val="20"/>
                <w:highlight w:val="green"/>
                <w:lang w:val="en-AU"/>
              </w:rPr>
              <w:t xml:space="preserve"> to clean toys and equipment. If needed toys or equipment can be sprayed or soaked in </w:t>
            </w:r>
            <w:proofErr w:type="spellStart"/>
            <w:r w:rsidR="00E714C8">
              <w:rPr>
                <w:rFonts w:ascii="Arial" w:eastAsia="Arial" w:hAnsi="Arial" w:cs="Arial"/>
                <w:b/>
                <w:bCs/>
                <w:sz w:val="20"/>
                <w:szCs w:val="20"/>
                <w:highlight w:val="green"/>
                <w:lang w:val="en-AU"/>
              </w:rPr>
              <w:t>Covid</w:t>
            </w:r>
            <w:proofErr w:type="spellEnd"/>
            <w:r w:rsidR="00E714C8">
              <w:rPr>
                <w:rFonts w:ascii="Arial" w:eastAsia="Arial" w:hAnsi="Arial" w:cs="Arial"/>
                <w:b/>
                <w:bCs/>
                <w:sz w:val="20"/>
                <w:szCs w:val="20"/>
                <w:highlight w:val="green"/>
                <w:lang w:val="en-AU"/>
              </w:rPr>
              <w:t xml:space="preserve"> </w:t>
            </w:r>
            <w:r w:rsidR="002D35A4">
              <w:rPr>
                <w:rFonts w:ascii="Arial" w:eastAsia="Arial" w:hAnsi="Arial" w:cs="Arial"/>
                <w:b/>
                <w:bCs/>
                <w:sz w:val="20"/>
                <w:szCs w:val="20"/>
                <w:highlight w:val="green"/>
                <w:lang w:val="en-AU"/>
              </w:rPr>
              <w:t>G</w:t>
            </w:r>
            <w:r w:rsidR="00E714C8">
              <w:rPr>
                <w:rFonts w:ascii="Arial" w:eastAsia="Arial" w:hAnsi="Arial" w:cs="Arial"/>
                <w:b/>
                <w:bCs/>
                <w:sz w:val="20"/>
                <w:szCs w:val="20"/>
                <w:highlight w:val="green"/>
                <w:lang w:val="en-AU"/>
              </w:rPr>
              <w:t>uard as per the instru</w:t>
            </w:r>
            <w:r w:rsidR="00301E1C">
              <w:rPr>
                <w:rFonts w:ascii="Arial" w:eastAsia="Arial" w:hAnsi="Arial" w:cs="Arial"/>
                <w:b/>
                <w:bCs/>
                <w:sz w:val="20"/>
                <w:szCs w:val="20"/>
                <w:highlight w:val="green"/>
                <w:lang w:val="en-AU"/>
              </w:rPr>
              <w:t>ctions of dilution and usage.</w:t>
            </w:r>
          </w:p>
          <w:p w14:paraId="58771E45" w14:textId="3F81748B" w:rsidR="00EB7F90" w:rsidRPr="00EF7311" w:rsidRDefault="00EB7F90" w:rsidP="00EB7F90">
            <w:pPr>
              <w:spacing w:after="240"/>
              <w:rPr>
                <w:rFonts w:ascii="Arial" w:eastAsia="Arial" w:hAnsi="Arial" w:cs="Arial"/>
                <w:b/>
                <w:bCs/>
                <w:color w:val="222222"/>
                <w:sz w:val="20"/>
                <w:szCs w:val="20"/>
                <w:lang w:val="en-AU"/>
              </w:rPr>
            </w:pPr>
            <w:r w:rsidRPr="00EF7311">
              <w:rPr>
                <w:rFonts w:ascii="Arial" w:eastAsia="Arial" w:hAnsi="Arial" w:cs="Arial"/>
                <w:b/>
                <w:bCs/>
                <w:color w:val="222222"/>
                <w:sz w:val="20"/>
                <w:szCs w:val="20"/>
                <w:lang w:val="en-AU"/>
              </w:rPr>
              <w:t>All cleaning should be done in line with Health Protection Scotland COVID</w:t>
            </w:r>
            <w:r w:rsidR="007F40BA">
              <w:rPr>
                <w:rFonts w:ascii="Arial" w:eastAsia="Arial" w:hAnsi="Arial" w:cs="Arial"/>
                <w:b/>
                <w:bCs/>
                <w:color w:val="222222"/>
                <w:sz w:val="20"/>
                <w:szCs w:val="20"/>
                <w:lang w:val="en-AU"/>
              </w:rPr>
              <w:t>-</w:t>
            </w:r>
            <w:r w:rsidRPr="00EF7311">
              <w:rPr>
                <w:rFonts w:ascii="Arial" w:eastAsia="Arial" w:hAnsi="Arial" w:cs="Arial"/>
                <w:b/>
                <w:bCs/>
                <w:color w:val="222222"/>
                <w:sz w:val="20"/>
                <w:szCs w:val="20"/>
                <w:lang w:val="en-AU"/>
              </w:rPr>
              <w:t xml:space="preserve">19 </w:t>
            </w:r>
            <w:r w:rsidR="007F40BA">
              <w:rPr>
                <w:rFonts w:ascii="Arial" w:eastAsia="Arial" w:hAnsi="Arial" w:cs="Arial"/>
                <w:b/>
                <w:bCs/>
                <w:color w:val="222222"/>
                <w:sz w:val="20"/>
                <w:szCs w:val="20"/>
                <w:lang w:val="en-AU"/>
              </w:rPr>
              <w:t>I</w:t>
            </w:r>
            <w:r w:rsidRPr="00EF7311">
              <w:rPr>
                <w:rFonts w:ascii="Arial" w:eastAsia="Arial" w:hAnsi="Arial" w:cs="Arial"/>
                <w:b/>
                <w:bCs/>
                <w:color w:val="222222"/>
                <w:sz w:val="20"/>
                <w:szCs w:val="20"/>
                <w:lang w:val="en-AU"/>
              </w:rPr>
              <w:t>nformation and Guidance for General (Non-Health) Care Settings) Document:</w:t>
            </w:r>
          </w:p>
          <w:p w14:paraId="6CD1145B" w14:textId="77777777" w:rsidR="00EB7F90" w:rsidRPr="00EF7311" w:rsidRDefault="00EB7F90" w:rsidP="00EB7F90">
            <w:pPr>
              <w:spacing w:after="240"/>
              <w:rPr>
                <w:rFonts w:ascii="Arial" w:eastAsia="Arial" w:hAnsi="Arial" w:cs="Arial"/>
                <w:color w:val="222222"/>
                <w:spacing w:val="-2"/>
                <w:sz w:val="20"/>
                <w:szCs w:val="20"/>
                <w:lang w:val="en-AU"/>
              </w:rPr>
            </w:pPr>
            <w:r w:rsidRPr="00EF7311">
              <w:rPr>
                <w:rFonts w:ascii="Arial" w:eastAsia="Arial" w:hAnsi="Arial" w:cs="Arial"/>
                <w:color w:val="222222"/>
                <w:sz w:val="20"/>
                <w:szCs w:val="20"/>
                <w:lang w:val="en-AU"/>
              </w:rPr>
              <w:t>Ensure environmental cleaning done regularly.</w:t>
            </w:r>
          </w:p>
          <w:p w14:paraId="2C06D85A" w14:textId="571E9FDD" w:rsidR="00EB7F90"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Avoid creating splashes and spays when cleaning.</w:t>
            </w:r>
          </w:p>
          <w:p w14:paraId="4CE7D772" w14:textId="7750E1AE" w:rsidR="007B3704" w:rsidRDefault="00C33C32" w:rsidP="006E57D5">
            <w:pPr>
              <w:pStyle w:val="ListParagraph"/>
              <w:numPr>
                <w:ilvl w:val="0"/>
                <w:numId w:val="8"/>
              </w:numPr>
              <w:spacing w:after="240"/>
              <w:rPr>
                <w:rFonts w:ascii="Arial" w:eastAsia="Arial" w:hAnsi="Arial" w:cs="Arial"/>
                <w:b/>
                <w:bCs/>
                <w:color w:val="222222"/>
                <w:sz w:val="20"/>
                <w:szCs w:val="20"/>
                <w:highlight w:val="green"/>
                <w:lang w:val="en-AU"/>
              </w:rPr>
            </w:pPr>
            <w:r w:rsidRPr="004903F4">
              <w:rPr>
                <w:rFonts w:ascii="Arial" w:eastAsia="Arial" w:hAnsi="Arial" w:cs="Arial"/>
                <w:b/>
                <w:bCs/>
                <w:color w:val="222222"/>
                <w:sz w:val="20"/>
                <w:szCs w:val="20"/>
                <w:highlight w:val="green"/>
                <w:lang w:val="en-AU"/>
              </w:rPr>
              <w:t>Cleaner</w:t>
            </w:r>
            <w:r w:rsidR="00427C87">
              <w:rPr>
                <w:rFonts w:ascii="Arial" w:eastAsia="Arial" w:hAnsi="Arial" w:cs="Arial"/>
                <w:b/>
                <w:bCs/>
                <w:color w:val="222222"/>
                <w:sz w:val="20"/>
                <w:szCs w:val="20"/>
                <w:highlight w:val="green"/>
                <w:lang w:val="en-AU"/>
              </w:rPr>
              <w:t xml:space="preserve"> </w:t>
            </w:r>
            <w:r w:rsidR="00D602D7" w:rsidRPr="004903F4">
              <w:rPr>
                <w:rFonts w:ascii="Arial" w:eastAsia="Arial" w:hAnsi="Arial" w:cs="Arial"/>
                <w:b/>
                <w:bCs/>
                <w:color w:val="222222"/>
                <w:sz w:val="20"/>
                <w:szCs w:val="20"/>
                <w:highlight w:val="green"/>
                <w:lang w:val="en-AU"/>
              </w:rPr>
              <w:t xml:space="preserve">will be </w:t>
            </w:r>
            <w:r w:rsidR="007F4409" w:rsidRPr="004903F4">
              <w:rPr>
                <w:rFonts w:ascii="Arial" w:eastAsia="Arial" w:hAnsi="Arial" w:cs="Arial"/>
                <w:b/>
                <w:bCs/>
                <w:color w:val="222222"/>
                <w:sz w:val="20"/>
                <w:szCs w:val="20"/>
                <w:highlight w:val="green"/>
                <w:lang w:val="en-AU"/>
              </w:rPr>
              <w:t>in to do a clean</w:t>
            </w:r>
            <w:r w:rsidR="009B16E8" w:rsidRPr="004903F4">
              <w:rPr>
                <w:rFonts w:ascii="Arial" w:eastAsia="Arial" w:hAnsi="Arial" w:cs="Arial"/>
                <w:b/>
                <w:bCs/>
                <w:color w:val="222222"/>
                <w:sz w:val="20"/>
                <w:szCs w:val="20"/>
                <w:highlight w:val="green"/>
                <w:lang w:val="en-AU"/>
              </w:rPr>
              <w:t xml:space="preserve"> in the middle of the day</w:t>
            </w:r>
            <w:r w:rsidRPr="004903F4">
              <w:rPr>
                <w:rFonts w:ascii="Arial" w:eastAsia="Arial" w:hAnsi="Arial" w:cs="Arial"/>
                <w:b/>
                <w:bCs/>
                <w:color w:val="222222"/>
                <w:sz w:val="20"/>
                <w:szCs w:val="20"/>
                <w:highlight w:val="green"/>
                <w:lang w:val="en-AU"/>
              </w:rPr>
              <w:t>, high touch points</w:t>
            </w:r>
            <w:r w:rsidR="009B16E8" w:rsidRPr="004903F4">
              <w:rPr>
                <w:rFonts w:ascii="Arial" w:eastAsia="Arial" w:hAnsi="Arial" w:cs="Arial"/>
                <w:b/>
                <w:bCs/>
                <w:color w:val="222222"/>
                <w:sz w:val="20"/>
                <w:szCs w:val="20"/>
                <w:highlight w:val="green"/>
                <w:lang w:val="en-AU"/>
              </w:rPr>
              <w:t xml:space="preserve">. </w:t>
            </w:r>
          </w:p>
          <w:p w14:paraId="74EEC9AB" w14:textId="252ABB0D" w:rsidR="00EE36C2" w:rsidRPr="004903F4" w:rsidRDefault="00EE36C2" w:rsidP="006E57D5">
            <w:pPr>
              <w:pStyle w:val="ListParagraph"/>
              <w:numPr>
                <w:ilvl w:val="0"/>
                <w:numId w:val="8"/>
              </w:numPr>
              <w:spacing w:after="240"/>
              <w:rPr>
                <w:rFonts w:ascii="Arial" w:eastAsia="Arial" w:hAnsi="Arial" w:cs="Arial"/>
                <w:b/>
                <w:bCs/>
                <w:color w:val="222222"/>
                <w:sz w:val="20"/>
                <w:szCs w:val="20"/>
                <w:highlight w:val="green"/>
                <w:lang w:val="en-AU"/>
              </w:rPr>
            </w:pPr>
            <w:r>
              <w:rPr>
                <w:rFonts w:ascii="Arial" w:eastAsia="Arial" w:hAnsi="Arial" w:cs="Arial"/>
                <w:b/>
                <w:bCs/>
                <w:color w:val="222222"/>
                <w:sz w:val="20"/>
                <w:szCs w:val="20"/>
                <w:highlight w:val="green"/>
                <w:lang w:val="en-AU"/>
              </w:rPr>
              <w:lastRenderedPageBreak/>
              <w:t>Staff responsible for cleaning desks and IT equipment.</w:t>
            </w:r>
          </w:p>
          <w:p w14:paraId="1DA6C0C0" w14:textId="380EEB6E" w:rsidR="00EB7F90"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Routine cleaning and disinfection of frequently touched objects and surfaces e.g. telephone, chairs keyboard, tablets, desks, tables, light switches, taps and door handles.</w:t>
            </w:r>
          </w:p>
          <w:p w14:paraId="2F6AA4C4" w14:textId="4B9A15BE" w:rsidR="003B0AAD" w:rsidRPr="00973BB7" w:rsidRDefault="003B0AAD" w:rsidP="006E57D5">
            <w:pPr>
              <w:pStyle w:val="ListParagraph"/>
              <w:numPr>
                <w:ilvl w:val="0"/>
                <w:numId w:val="8"/>
              </w:numPr>
              <w:spacing w:after="240"/>
              <w:rPr>
                <w:rFonts w:ascii="Arial" w:eastAsia="Arial" w:hAnsi="Arial" w:cs="Arial"/>
                <w:b/>
                <w:bCs/>
                <w:color w:val="222222"/>
                <w:spacing w:val="-2"/>
                <w:sz w:val="20"/>
                <w:szCs w:val="20"/>
                <w:highlight w:val="green"/>
                <w:lang w:val="en-AU"/>
              </w:rPr>
            </w:pPr>
            <w:proofErr w:type="spellStart"/>
            <w:r w:rsidRPr="00973BB7">
              <w:rPr>
                <w:rFonts w:ascii="Arial" w:eastAsia="Arial" w:hAnsi="Arial" w:cs="Arial"/>
                <w:b/>
                <w:bCs/>
                <w:color w:val="222222"/>
                <w:spacing w:val="-2"/>
                <w:sz w:val="20"/>
                <w:szCs w:val="20"/>
                <w:highlight w:val="green"/>
                <w:lang w:val="en-AU"/>
              </w:rPr>
              <w:t>Covid</w:t>
            </w:r>
            <w:proofErr w:type="spellEnd"/>
            <w:r w:rsidRPr="00973BB7">
              <w:rPr>
                <w:rFonts w:ascii="Arial" w:eastAsia="Arial" w:hAnsi="Arial" w:cs="Arial"/>
                <w:b/>
                <w:bCs/>
                <w:color w:val="222222"/>
                <w:spacing w:val="-2"/>
                <w:sz w:val="20"/>
                <w:szCs w:val="20"/>
                <w:highlight w:val="green"/>
                <w:lang w:val="en-AU"/>
              </w:rPr>
              <w:t xml:space="preserve"> </w:t>
            </w:r>
            <w:r w:rsidR="00895194">
              <w:rPr>
                <w:rFonts w:ascii="Arial" w:eastAsia="Arial" w:hAnsi="Arial" w:cs="Arial"/>
                <w:b/>
                <w:bCs/>
                <w:color w:val="222222"/>
                <w:spacing w:val="-2"/>
                <w:sz w:val="20"/>
                <w:szCs w:val="20"/>
                <w:highlight w:val="green"/>
                <w:lang w:val="en-AU"/>
              </w:rPr>
              <w:t>G</w:t>
            </w:r>
            <w:r w:rsidRPr="00973BB7">
              <w:rPr>
                <w:rFonts w:ascii="Arial" w:eastAsia="Arial" w:hAnsi="Arial" w:cs="Arial"/>
                <w:b/>
                <w:bCs/>
                <w:color w:val="222222"/>
                <w:spacing w:val="-2"/>
                <w:sz w:val="20"/>
                <w:szCs w:val="20"/>
                <w:highlight w:val="green"/>
                <w:lang w:val="en-AU"/>
              </w:rPr>
              <w:t>uard to be used in a diluted state as per instructions.</w:t>
            </w:r>
          </w:p>
          <w:p w14:paraId="213D473D" w14:textId="33CC15F6" w:rsidR="00EB7F90"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Routine toilet cleaning, paying attention to touch surfaces- doors, flush handles, soap and paper product dispensers.</w:t>
            </w:r>
          </w:p>
          <w:p w14:paraId="37734D1E" w14:textId="11B0AD97" w:rsidR="003B0AAD" w:rsidRPr="00973BB7" w:rsidRDefault="00973BB7" w:rsidP="006E57D5">
            <w:pPr>
              <w:pStyle w:val="ListParagraph"/>
              <w:numPr>
                <w:ilvl w:val="0"/>
                <w:numId w:val="8"/>
              </w:numPr>
              <w:spacing w:after="240"/>
              <w:rPr>
                <w:rFonts w:ascii="Arial" w:eastAsia="Arial" w:hAnsi="Arial" w:cs="Arial"/>
                <w:b/>
                <w:bCs/>
                <w:color w:val="222222"/>
                <w:sz w:val="20"/>
                <w:szCs w:val="20"/>
                <w:highlight w:val="green"/>
                <w:lang w:val="en-AU"/>
              </w:rPr>
            </w:pPr>
            <w:r w:rsidRPr="00973BB7">
              <w:rPr>
                <w:rFonts w:ascii="Arial" w:eastAsia="Arial" w:hAnsi="Arial" w:cs="Arial"/>
                <w:b/>
                <w:bCs/>
                <w:color w:val="222222"/>
                <w:sz w:val="20"/>
                <w:szCs w:val="20"/>
                <w:highlight w:val="green"/>
                <w:lang w:val="en-AU"/>
              </w:rPr>
              <w:t xml:space="preserve">Toilets and sinks will be cleaned between sessions and as required if a child has an accident. </w:t>
            </w:r>
          </w:p>
          <w:p w14:paraId="46E2BF8F" w14:textId="04380BFA" w:rsidR="00EB7F90"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 xml:space="preserve">Cutlery and crockery in shared kitchen areas should be cleaned with warm general-purpose detergent and </w:t>
            </w:r>
            <w:r w:rsidR="006F6A22">
              <w:rPr>
                <w:rFonts w:ascii="Arial" w:eastAsia="Arial" w:hAnsi="Arial" w:cs="Arial"/>
                <w:color w:val="222222"/>
                <w:sz w:val="20"/>
                <w:szCs w:val="20"/>
                <w:lang w:val="en-AU"/>
              </w:rPr>
              <w:t>d</w:t>
            </w:r>
            <w:r w:rsidRPr="00EF7311">
              <w:rPr>
                <w:rFonts w:ascii="Arial" w:eastAsia="Arial" w:hAnsi="Arial" w:cs="Arial"/>
                <w:color w:val="222222"/>
                <w:sz w:val="20"/>
                <w:szCs w:val="20"/>
                <w:lang w:val="en-AU"/>
              </w:rPr>
              <w:t>ried with paper towels/kitchen roll before storage.</w:t>
            </w:r>
          </w:p>
          <w:p w14:paraId="75301AFB" w14:textId="0A28E2F1" w:rsidR="00914310" w:rsidRPr="00D150D5" w:rsidRDefault="00914310" w:rsidP="006E57D5">
            <w:pPr>
              <w:pStyle w:val="ListParagraph"/>
              <w:numPr>
                <w:ilvl w:val="0"/>
                <w:numId w:val="8"/>
              </w:numPr>
              <w:spacing w:after="240"/>
              <w:rPr>
                <w:rFonts w:ascii="Arial" w:eastAsia="Arial" w:hAnsi="Arial" w:cs="Arial"/>
                <w:b/>
                <w:bCs/>
                <w:color w:val="222222"/>
                <w:spacing w:val="-2"/>
                <w:sz w:val="20"/>
                <w:szCs w:val="20"/>
                <w:highlight w:val="green"/>
                <w:lang w:val="en-AU"/>
              </w:rPr>
            </w:pPr>
            <w:r w:rsidRPr="00D150D5">
              <w:rPr>
                <w:rFonts w:ascii="Arial" w:eastAsia="Arial" w:hAnsi="Arial" w:cs="Arial"/>
                <w:b/>
                <w:bCs/>
                <w:color w:val="222222"/>
                <w:spacing w:val="-2"/>
                <w:sz w:val="20"/>
                <w:szCs w:val="20"/>
                <w:highlight w:val="green"/>
                <w:lang w:val="en-AU"/>
              </w:rPr>
              <w:t>We have use of a</w:t>
            </w:r>
            <w:r w:rsidR="00895194">
              <w:rPr>
                <w:rFonts w:ascii="Arial" w:eastAsia="Arial" w:hAnsi="Arial" w:cs="Arial"/>
                <w:b/>
                <w:bCs/>
                <w:color w:val="222222"/>
                <w:spacing w:val="-2"/>
                <w:sz w:val="20"/>
                <w:szCs w:val="20"/>
                <w:highlight w:val="green"/>
                <w:lang w:val="en-AU"/>
              </w:rPr>
              <w:t>n</w:t>
            </w:r>
            <w:r w:rsidRPr="00D150D5">
              <w:rPr>
                <w:rFonts w:ascii="Arial" w:eastAsia="Arial" w:hAnsi="Arial" w:cs="Arial"/>
                <w:b/>
                <w:bCs/>
                <w:color w:val="222222"/>
                <w:spacing w:val="-2"/>
                <w:sz w:val="20"/>
                <w:szCs w:val="20"/>
                <w:highlight w:val="green"/>
                <w:lang w:val="en-AU"/>
              </w:rPr>
              <w:t xml:space="preserve"> </w:t>
            </w:r>
            <w:r w:rsidR="00D150D5" w:rsidRPr="00D150D5">
              <w:rPr>
                <w:rFonts w:ascii="Arial" w:eastAsia="Arial" w:hAnsi="Arial" w:cs="Arial"/>
                <w:b/>
                <w:bCs/>
                <w:color w:val="222222"/>
                <w:spacing w:val="-2"/>
                <w:sz w:val="20"/>
                <w:szCs w:val="20"/>
                <w:highlight w:val="green"/>
                <w:lang w:val="en-AU"/>
              </w:rPr>
              <w:t>industrial dishwasher, items will be washed in this</w:t>
            </w:r>
            <w:r w:rsidR="00A92315">
              <w:rPr>
                <w:rFonts w:ascii="Arial" w:eastAsia="Arial" w:hAnsi="Arial" w:cs="Arial"/>
                <w:b/>
                <w:bCs/>
                <w:color w:val="222222"/>
                <w:spacing w:val="-2"/>
                <w:sz w:val="20"/>
                <w:szCs w:val="20"/>
                <w:highlight w:val="green"/>
                <w:lang w:val="en-AU"/>
              </w:rPr>
              <w:t>, dried with a paper towel</w:t>
            </w:r>
            <w:r w:rsidR="00D150D5" w:rsidRPr="00D150D5">
              <w:rPr>
                <w:rFonts w:ascii="Arial" w:eastAsia="Arial" w:hAnsi="Arial" w:cs="Arial"/>
                <w:b/>
                <w:bCs/>
                <w:color w:val="222222"/>
                <w:spacing w:val="-2"/>
                <w:sz w:val="20"/>
                <w:szCs w:val="20"/>
                <w:highlight w:val="green"/>
                <w:lang w:val="en-AU"/>
              </w:rPr>
              <w:t>.</w:t>
            </w:r>
          </w:p>
          <w:p w14:paraId="3E3F1C53" w14:textId="691FD795" w:rsidR="00D150D5" w:rsidRDefault="00D150D5" w:rsidP="006E57D5">
            <w:pPr>
              <w:pStyle w:val="ListParagraph"/>
              <w:numPr>
                <w:ilvl w:val="0"/>
                <w:numId w:val="8"/>
              </w:numPr>
              <w:spacing w:after="240"/>
              <w:rPr>
                <w:rFonts w:ascii="Arial" w:eastAsia="Arial" w:hAnsi="Arial" w:cs="Arial"/>
                <w:b/>
                <w:bCs/>
                <w:color w:val="222222"/>
                <w:spacing w:val="-2"/>
                <w:sz w:val="20"/>
                <w:szCs w:val="20"/>
                <w:highlight w:val="green"/>
                <w:lang w:val="en-AU"/>
              </w:rPr>
            </w:pPr>
            <w:r w:rsidRPr="00D150D5">
              <w:rPr>
                <w:rFonts w:ascii="Arial" w:eastAsia="Arial" w:hAnsi="Arial" w:cs="Arial"/>
                <w:b/>
                <w:bCs/>
                <w:color w:val="222222"/>
                <w:spacing w:val="-2"/>
                <w:sz w:val="20"/>
                <w:szCs w:val="20"/>
                <w:highlight w:val="green"/>
                <w:lang w:val="en-AU"/>
              </w:rPr>
              <w:t xml:space="preserve">Filters will be cleaned every day. </w:t>
            </w:r>
          </w:p>
          <w:p w14:paraId="059E5EA0" w14:textId="701AEB67" w:rsidR="0055666B" w:rsidRPr="0055666B" w:rsidRDefault="0055666B" w:rsidP="0055666B">
            <w:pPr>
              <w:spacing w:after="240"/>
              <w:rPr>
                <w:rFonts w:ascii="Arial" w:eastAsia="Arial" w:hAnsi="Arial" w:cs="Arial"/>
                <w:b/>
                <w:bCs/>
                <w:color w:val="222222"/>
                <w:spacing w:val="-2"/>
                <w:sz w:val="20"/>
                <w:szCs w:val="20"/>
                <w:highlight w:val="green"/>
                <w:lang w:val="en-AU"/>
              </w:rPr>
            </w:pPr>
            <w:r>
              <w:rPr>
                <w:rStyle w:val="normaltextrun"/>
                <w:rFonts w:ascii="Arial" w:hAnsi="Arial" w:cs="Arial"/>
                <w:color w:val="222222"/>
                <w:sz w:val="20"/>
                <w:szCs w:val="20"/>
                <w:shd w:val="clear" w:color="auto" w:fill="FFFF00"/>
                <w:lang w:val="en-AU"/>
              </w:rPr>
              <w:t>Specific cleaning advice is available in ‘Cleaners infection control procedures V1.1 21.04.20 produced </w:t>
            </w:r>
            <w:proofErr w:type="spellStart"/>
            <w:r>
              <w:rPr>
                <w:rStyle w:val="normaltextrun"/>
                <w:rFonts w:ascii="Arial" w:hAnsi="Arial" w:cs="Arial"/>
                <w:color w:val="222222"/>
                <w:sz w:val="20"/>
                <w:szCs w:val="20"/>
                <w:shd w:val="clear" w:color="auto" w:fill="FFFF00"/>
                <w:lang w:val="en-AU"/>
              </w:rPr>
              <w:t>Rab</w:t>
            </w:r>
            <w:proofErr w:type="spellEnd"/>
            <w:r>
              <w:rPr>
                <w:rStyle w:val="normaltextrun"/>
                <w:rFonts w:ascii="Arial" w:hAnsi="Arial" w:cs="Arial"/>
                <w:color w:val="222222"/>
                <w:sz w:val="20"/>
                <w:szCs w:val="20"/>
                <w:shd w:val="clear" w:color="auto" w:fill="FFFF00"/>
                <w:lang w:val="en-AU"/>
              </w:rPr>
              <w:t> </w:t>
            </w:r>
            <w:proofErr w:type="spellStart"/>
            <w:r>
              <w:rPr>
                <w:rStyle w:val="normaltextrun"/>
                <w:rFonts w:ascii="Arial" w:hAnsi="Arial" w:cs="Arial"/>
                <w:color w:val="222222"/>
                <w:sz w:val="20"/>
                <w:szCs w:val="20"/>
                <w:shd w:val="clear" w:color="auto" w:fill="FFFF00"/>
                <w:lang w:val="en-AU"/>
              </w:rPr>
              <w:t>Birnie</w:t>
            </w:r>
            <w:proofErr w:type="spellEnd"/>
            <w:r>
              <w:rPr>
                <w:rStyle w:val="normaltextrun"/>
                <w:rFonts w:ascii="Arial" w:hAnsi="Arial" w:cs="Arial"/>
                <w:color w:val="222222"/>
                <w:sz w:val="20"/>
                <w:szCs w:val="20"/>
                <w:shd w:val="clear" w:color="auto" w:fill="FFFF00"/>
                <w:lang w:val="en-AU"/>
              </w:rPr>
              <w:t>’ please ask your HT to share this document with you. Please also see ‘Suma Bac D10 – </w:t>
            </w:r>
            <w:proofErr w:type="spellStart"/>
            <w:r>
              <w:rPr>
                <w:rStyle w:val="normaltextrun"/>
                <w:rFonts w:ascii="Arial" w:hAnsi="Arial" w:cs="Arial"/>
                <w:color w:val="222222"/>
                <w:sz w:val="20"/>
                <w:szCs w:val="20"/>
                <w:shd w:val="clear" w:color="auto" w:fill="FFFF00"/>
                <w:lang w:val="en-AU"/>
              </w:rPr>
              <w:t>Users manual</w:t>
            </w:r>
            <w:proofErr w:type="spellEnd"/>
            <w:r>
              <w:rPr>
                <w:rStyle w:val="normaltextrun"/>
                <w:rFonts w:ascii="Arial" w:hAnsi="Arial" w:cs="Arial"/>
                <w:color w:val="222222"/>
                <w:sz w:val="20"/>
                <w:szCs w:val="20"/>
                <w:shd w:val="clear" w:color="auto" w:fill="FFFF00"/>
                <w:lang w:val="en-AU"/>
              </w:rPr>
              <w:t>’ produced by cleaning services Aug 2020. PowerPoint will be available for this soon. Updated </w:t>
            </w:r>
            <w:proofErr w:type="gramStart"/>
            <w:r>
              <w:rPr>
                <w:rStyle w:val="normaltextrun"/>
                <w:rFonts w:ascii="Arial" w:hAnsi="Arial" w:cs="Arial"/>
                <w:color w:val="222222"/>
                <w:sz w:val="20"/>
                <w:szCs w:val="20"/>
                <w:shd w:val="clear" w:color="auto" w:fill="FFFF00"/>
                <w:lang w:val="en-AU"/>
              </w:rPr>
              <w:t>14.08.20  HT</w:t>
            </w:r>
            <w:proofErr w:type="gramEnd"/>
            <w:r>
              <w:rPr>
                <w:rStyle w:val="normaltextrun"/>
                <w:rFonts w:ascii="Arial" w:hAnsi="Arial" w:cs="Arial"/>
                <w:color w:val="222222"/>
                <w:sz w:val="20"/>
                <w:szCs w:val="20"/>
                <w:shd w:val="clear" w:color="auto" w:fill="FFFF00"/>
                <w:lang w:val="en-AU"/>
              </w:rPr>
              <w:t> to share when received</w:t>
            </w:r>
            <w:r>
              <w:rPr>
                <w:rStyle w:val="eop"/>
                <w:rFonts w:ascii="Arial" w:hAnsi="Arial" w:cs="Arial"/>
                <w:color w:val="222222"/>
                <w:shd w:val="clear" w:color="auto" w:fill="FFFFFF"/>
              </w:rPr>
              <w:t> </w:t>
            </w:r>
          </w:p>
          <w:p w14:paraId="03DBA6F9" w14:textId="6D87621E" w:rsidR="00EB7F90"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Cleaning should be done with</w:t>
            </w:r>
            <w:r w:rsidR="002050A8">
              <w:rPr>
                <w:rFonts w:ascii="Arial" w:eastAsia="Arial" w:hAnsi="Arial" w:cs="Arial"/>
                <w:color w:val="222222"/>
                <w:sz w:val="20"/>
                <w:szCs w:val="20"/>
                <w:lang w:val="en-AU"/>
              </w:rPr>
              <w:t>:</w:t>
            </w:r>
          </w:p>
          <w:p w14:paraId="42BCD1E6" w14:textId="48A77656" w:rsidR="008F44D6" w:rsidRPr="00301E1C" w:rsidRDefault="008F44D6" w:rsidP="006E57D5">
            <w:pPr>
              <w:pStyle w:val="ListParagraph"/>
              <w:numPr>
                <w:ilvl w:val="0"/>
                <w:numId w:val="25"/>
              </w:numPr>
              <w:spacing w:after="240"/>
              <w:rPr>
                <w:rFonts w:ascii="Arial" w:eastAsia="Arial" w:hAnsi="Arial" w:cs="Arial"/>
                <w:b/>
                <w:bCs/>
                <w:color w:val="222222"/>
                <w:sz w:val="20"/>
                <w:szCs w:val="20"/>
                <w:highlight w:val="green"/>
                <w:lang w:val="en-AU"/>
              </w:rPr>
            </w:pPr>
            <w:r w:rsidRPr="00301E1C">
              <w:rPr>
                <w:rFonts w:ascii="Arial" w:eastAsia="Arial" w:hAnsi="Arial" w:cs="Arial"/>
                <w:b/>
                <w:bCs/>
                <w:color w:val="222222"/>
                <w:sz w:val="20"/>
                <w:szCs w:val="20"/>
                <w:highlight w:val="green"/>
                <w:lang w:val="en-AU"/>
              </w:rPr>
              <w:t>Mop heads will be washed at 90 degrees unless contaminated with bodily fluids where they will be disposed of.</w:t>
            </w:r>
            <w:r w:rsidR="00C364F0">
              <w:rPr>
                <w:rFonts w:ascii="Arial" w:eastAsia="Arial" w:hAnsi="Arial" w:cs="Arial"/>
                <w:b/>
                <w:bCs/>
                <w:color w:val="222222"/>
                <w:sz w:val="20"/>
                <w:szCs w:val="20"/>
                <w:highlight w:val="green"/>
                <w:lang w:val="en-AU"/>
              </w:rPr>
              <w:t xml:space="preserve"> Cleaned mop head will be stored for 72 hours before re use. </w:t>
            </w:r>
          </w:p>
          <w:p w14:paraId="323EA0C0" w14:textId="76B49BC7" w:rsidR="008F44D6" w:rsidRDefault="0090676A" w:rsidP="006E57D5">
            <w:pPr>
              <w:pStyle w:val="ListParagraph"/>
              <w:numPr>
                <w:ilvl w:val="0"/>
                <w:numId w:val="25"/>
              </w:numPr>
              <w:spacing w:after="240"/>
              <w:rPr>
                <w:rFonts w:ascii="Arial" w:eastAsia="Arial" w:hAnsi="Arial" w:cs="Arial"/>
                <w:b/>
                <w:bCs/>
                <w:color w:val="222222"/>
                <w:sz w:val="20"/>
                <w:szCs w:val="20"/>
                <w:highlight w:val="green"/>
                <w:lang w:val="en-AU"/>
              </w:rPr>
            </w:pPr>
            <w:r w:rsidRPr="00301E1C">
              <w:rPr>
                <w:rFonts w:ascii="Arial" w:eastAsia="Arial" w:hAnsi="Arial" w:cs="Arial"/>
                <w:b/>
                <w:bCs/>
                <w:color w:val="222222"/>
                <w:sz w:val="20"/>
                <w:szCs w:val="20"/>
                <w:highlight w:val="green"/>
                <w:lang w:val="en-AU"/>
              </w:rPr>
              <w:t xml:space="preserve">When mopping </w:t>
            </w:r>
            <w:proofErr w:type="spellStart"/>
            <w:r w:rsidRPr="00301E1C">
              <w:rPr>
                <w:rFonts w:ascii="Arial" w:eastAsia="Arial" w:hAnsi="Arial" w:cs="Arial"/>
                <w:b/>
                <w:bCs/>
                <w:color w:val="222222"/>
                <w:sz w:val="20"/>
                <w:szCs w:val="20"/>
                <w:highlight w:val="green"/>
                <w:lang w:val="en-AU"/>
              </w:rPr>
              <w:t>Covid</w:t>
            </w:r>
            <w:proofErr w:type="spellEnd"/>
            <w:r w:rsidRPr="00301E1C">
              <w:rPr>
                <w:rFonts w:ascii="Arial" w:eastAsia="Arial" w:hAnsi="Arial" w:cs="Arial"/>
                <w:b/>
                <w:bCs/>
                <w:color w:val="222222"/>
                <w:sz w:val="20"/>
                <w:szCs w:val="20"/>
                <w:highlight w:val="green"/>
                <w:lang w:val="en-AU"/>
              </w:rPr>
              <w:t xml:space="preserve"> Guard is to be used in the water as per the instruction for dilution.</w:t>
            </w:r>
          </w:p>
          <w:p w14:paraId="09C92864" w14:textId="7DCC1DAB" w:rsidR="007A7764" w:rsidRDefault="007A7764" w:rsidP="006E57D5">
            <w:pPr>
              <w:pStyle w:val="ListParagraph"/>
              <w:numPr>
                <w:ilvl w:val="0"/>
                <w:numId w:val="25"/>
              </w:numPr>
              <w:spacing w:after="240"/>
              <w:rPr>
                <w:rFonts w:ascii="Arial" w:eastAsia="Arial" w:hAnsi="Arial" w:cs="Arial"/>
                <w:b/>
                <w:bCs/>
                <w:color w:val="222222"/>
                <w:sz w:val="20"/>
                <w:szCs w:val="20"/>
                <w:highlight w:val="green"/>
                <w:lang w:val="en-AU"/>
              </w:rPr>
            </w:pPr>
            <w:r>
              <w:rPr>
                <w:rFonts w:ascii="Arial" w:eastAsia="Arial" w:hAnsi="Arial" w:cs="Arial"/>
                <w:b/>
                <w:bCs/>
                <w:color w:val="222222"/>
                <w:sz w:val="20"/>
                <w:szCs w:val="20"/>
                <w:highlight w:val="green"/>
                <w:lang w:val="en-AU"/>
              </w:rPr>
              <w:t>Cloths can be washed at 90 degrees</w:t>
            </w:r>
            <w:r w:rsidR="00D6173D">
              <w:rPr>
                <w:rFonts w:ascii="Arial" w:eastAsia="Arial" w:hAnsi="Arial" w:cs="Arial"/>
                <w:b/>
                <w:bCs/>
                <w:color w:val="222222"/>
                <w:sz w:val="20"/>
                <w:szCs w:val="20"/>
                <w:highlight w:val="green"/>
                <w:lang w:val="en-AU"/>
              </w:rPr>
              <w:t xml:space="preserve">, </w:t>
            </w:r>
            <w:proofErr w:type="spellStart"/>
            <w:r w:rsidR="00D6173D">
              <w:rPr>
                <w:rFonts w:ascii="Arial" w:eastAsia="Arial" w:hAnsi="Arial" w:cs="Arial"/>
                <w:b/>
                <w:bCs/>
                <w:color w:val="222222"/>
                <w:sz w:val="20"/>
                <w:szCs w:val="20"/>
                <w:highlight w:val="green"/>
                <w:lang w:val="en-AU"/>
              </w:rPr>
              <w:t>Covid</w:t>
            </w:r>
            <w:proofErr w:type="spellEnd"/>
            <w:r w:rsidR="00D6173D">
              <w:rPr>
                <w:rFonts w:ascii="Arial" w:eastAsia="Arial" w:hAnsi="Arial" w:cs="Arial"/>
                <w:b/>
                <w:bCs/>
                <w:color w:val="222222"/>
                <w:sz w:val="20"/>
                <w:szCs w:val="20"/>
                <w:highlight w:val="green"/>
                <w:lang w:val="en-AU"/>
              </w:rPr>
              <w:t xml:space="preserve"> Guard recommendation is Micro </w:t>
            </w:r>
            <w:r w:rsidR="00DF0A1E">
              <w:rPr>
                <w:rFonts w:ascii="Arial" w:eastAsia="Arial" w:hAnsi="Arial" w:cs="Arial"/>
                <w:b/>
                <w:bCs/>
                <w:color w:val="222222"/>
                <w:sz w:val="20"/>
                <w:szCs w:val="20"/>
                <w:highlight w:val="green"/>
                <w:lang w:val="en-AU"/>
              </w:rPr>
              <w:t>fibre</w:t>
            </w:r>
            <w:r w:rsidR="00D6173D">
              <w:rPr>
                <w:rFonts w:ascii="Arial" w:eastAsia="Arial" w:hAnsi="Arial" w:cs="Arial"/>
                <w:b/>
                <w:bCs/>
                <w:color w:val="222222"/>
                <w:sz w:val="20"/>
                <w:szCs w:val="20"/>
                <w:highlight w:val="green"/>
                <w:lang w:val="en-AU"/>
              </w:rPr>
              <w:t xml:space="preserve"> </w:t>
            </w:r>
            <w:r w:rsidR="00DF0A1E">
              <w:rPr>
                <w:rFonts w:ascii="Arial" w:eastAsia="Arial" w:hAnsi="Arial" w:cs="Arial"/>
                <w:b/>
                <w:bCs/>
                <w:color w:val="222222"/>
                <w:sz w:val="20"/>
                <w:szCs w:val="20"/>
                <w:highlight w:val="green"/>
                <w:lang w:val="en-AU"/>
              </w:rPr>
              <w:t>c</w:t>
            </w:r>
            <w:r w:rsidR="000A7312">
              <w:rPr>
                <w:rFonts w:ascii="Arial" w:eastAsia="Arial" w:hAnsi="Arial" w:cs="Arial"/>
                <w:b/>
                <w:bCs/>
                <w:color w:val="222222"/>
                <w:sz w:val="20"/>
                <w:szCs w:val="20"/>
                <w:highlight w:val="green"/>
                <w:lang w:val="en-AU"/>
              </w:rPr>
              <w:t>loths are used</w:t>
            </w:r>
            <w:r w:rsidR="00DF0A1E">
              <w:rPr>
                <w:rFonts w:ascii="Arial" w:eastAsia="Arial" w:hAnsi="Arial" w:cs="Arial"/>
                <w:b/>
                <w:bCs/>
                <w:color w:val="222222"/>
                <w:sz w:val="20"/>
                <w:szCs w:val="20"/>
                <w:highlight w:val="green"/>
                <w:lang w:val="en-AU"/>
              </w:rPr>
              <w:t>, again washed at 90 degrees</w:t>
            </w:r>
            <w:r w:rsidR="000A7312">
              <w:rPr>
                <w:rFonts w:ascii="Arial" w:eastAsia="Arial" w:hAnsi="Arial" w:cs="Arial"/>
                <w:b/>
                <w:bCs/>
                <w:color w:val="222222"/>
                <w:sz w:val="20"/>
                <w:szCs w:val="20"/>
                <w:highlight w:val="green"/>
                <w:lang w:val="en-AU"/>
              </w:rPr>
              <w:t xml:space="preserve"> and stored for 72 hours</w:t>
            </w:r>
            <w:r w:rsidR="00C364F0">
              <w:rPr>
                <w:rFonts w:ascii="Arial" w:eastAsia="Arial" w:hAnsi="Arial" w:cs="Arial"/>
                <w:b/>
                <w:bCs/>
                <w:color w:val="222222"/>
                <w:sz w:val="20"/>
                <w:szCs w:val="20"/>
                <w:highlight w:val="green"/>
                <w:lang w:val="en-AU"/>
              </w:rPr>
              <w:t xml:space="preserve"> before usage. </w:t>
            </w:r>
          </w:p>
          <w:p w14:paraId="1A9B243B" w14:textId="7356BAA9" w:rsidR="002050A8" w:rsidRDefault="002050A8" w:rsidP="006E57D5">
            <w:pPr>
              <w:pStyle w:val="ListParagraph"/>
              <w:numPr>
                <w:ilvl w:val="0"/>
                <w:numId w:val="25"/>
              </w:numPr>
              <w:spacing w:after="240"/>
              <w:rPr>
                <w:rFonts w:ascii="Arial" w:eastAsia="Arial" w:hAnsi="Arial" w:cs="Arial"/>
                <w:b/>
                <w:bCs/>
                <w:color w:val="222222"/>
                <w:sz w:val="20"/>
                <w:szCs w:val="20"/>
                <w:highlight w:val="green"/>
                <w:lang w:val="en-AU"/>
              </w:rPr>
            </w:pPr>
            <w:r>
              <w:rPr>
                <w:rFonts w:ascii="Arial" w:eastAsia="Arial" w:hAnsi="Arial" w:cs="Arial"/>
                <w:b/>
                <w:bCs/>
                <w:color w:val="222222"/>
                <w:sz w:val="20"/>
                <w:szCs w:val="20"/>
                <w:highlight w:val="green"/>
                <w:lang w:val="en-AU"/>
              </w:rPr>
              <w:t>We have been provided with Blue ro</w:t>
            </w:r>
            <w:r w:rsidR="00D262E1">
              <w:rPr>
                <w:rFonts w:ascii="Arial" w:eastAsia="Arial" w:hAnsi="Arial" w:cs="Arial"/>
                <w:b/>
                <w:bCs/>
                <w:color w:val="222222"/>
                <w:sz w:val="20"/>
                <w:szCs w:val="20"/>
                <w:highlight w:val="green"/>
                <w:lang w:val="en-AU"/>
              </w:rPr>
              <w:t xml:space="preserve">ll to use if required instead of a clean cloth. This can be easily disposed of. </w:t>
            </w:r>
          </w:p>
          <w:p w14:paraId="6143D689" w14:textId="45100076" w:rsidR="00EE36C2" w:rsidRPr="00EE36C2" w:rsidRDefault="00EE36C2" w:rsidP="006E57D5">
            <w:pPr>
              <w:pStyle w:val="ListParagraph"/>
              <w:numPr>
                <w:ilvl w:val="0"/>
                <w:numId w:val="25"/>
              </w:numPr>
              <w:spacing w:after="240"/>
              <w:rPr>
                <w:rFonts w:ascii="Arial" w:eastAsia="Arial" w:hAnsi="Arial" w:cs="Arial"/>
                <w:b/>
                <w:bCs/>
                <w:color w:val="222222"/>
                <w:sz w:val="20"/>
                <w:szCs w:val="20"/>
                <w:highlight w:val="yellow"/>
                <w:lang w:val="en-AU"/>
              </w:rPr>
            </w:pPr>
            <w:r w:rsidRPr="00EE36C2">
              <w:rPr>
                <w:rFonts w:ascii="Arial" w:eastAsia="Arial" w:hAnsi="Arial" w:cs="Arial"/>
                <w:b/>
                <w:bCs/>
                <w:color w:val="222222"/>
                <w:sz w:val="20"/>
                <w:szCs w:val="20"/>
                <w:highlight w:val="yellow"/>
                <w:lang w:val="en-AU"/>
              </w:rPr>
              <w:lastRenderedPageBreak/>
              <w:t>New red and blue mop buckets and mops have been supplied October 2020. Red -bodily fluids, Blue – general cleaning.</w:t>
            </w:r>
          </w:p>
          <w:p w14:paraId="1CA13FA7" w14:textId="77777777" w:rsidR="00EB7F90" w:rsidRPr="00EF7311"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Avoid leaving food stuff exposed and open for communal sharing unless individually wrapped.</w:t>
            </w:r>
          </w:p>
          <w:p w14:paraId="7113AF0D" w14:textId="4C9C80D2" w:rsidR="00EB7F90"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When undertaking general clean</w:t>
            </w:r>
            <w:r w:rsidR="00932818">
              <w:rPr>
                <w:rFonts w:ascii="Arial" w:eastAsia="Arial" w:hAnsi="Arial" w:cs="Arial"/>
                <w:color w:val="222222"/>
                <w:sz w:val="20"/>
                <w:szCs w:val="20"/>
                <w:lang w:val="en-AU"/>
              </w:rPr>
              <w:t>ing</w:t>
            </w:r>
            <w:r w:rsidRPr="00EF7311">
              <w:rPr>
                <w:rFonts w:ascii="Arial" w:eastAsia="Arial" w:hAnsi="Arial" w:cs="Arial"/>
                <w:color w:val="222222"/>
                <w:sz w:val="20"/>
                <w:szCs w:val="20"/>
                <w:lang w:val="en-AU"/>
              </w:rPr>
              <w:t xml:space="preserve">. </w:t>
            </w:r>
          </w:p>
          <w:p w14:paraId="09084E36" w14:textId="0A6043F7" w:rsidR="00D865C2" w:rsidRDefault="00D865C2" w:rsidP="006E57D5">
            <w:pPr>
              <w:pStyle w:val="ListParagraph"/>
              <w:numPr>
                <w:ilvl w:val="0"/>
                <w:numId w:val="26"/>
              </w:numPr>
              <w:spacing w:after="240"/>
              <w:rPr>
                <w:rFonts w:ascii="Arial" w:eastAsia="Arial" w:hAnsi="Arial" w:cs="Arial"/>
                <w:b/>
                <w:bCs/>
                <w:color w:val="222222"/>
                <w:sz w:val="20"/>
                <w:szCs w:val="20"/>
                <w:u w:val="single"/>
                <w:lang w:val="en-AU"/>
              </w:rPr>
            </w:pPr>
            <w:r w:rsidRPr="00DD3DBE">
              <w:rPr>
                <w:rFonts w:ascii="Arial" w:eastAsia="Arial" w:hAnsi="Arial" w:cs="Arial"/>
                <w:b/>
                <w:bCs/>
                <w:color w:val="222222"/>
                <w:sz w:val="20"/>
                <w:szCs w:val="20"/>
                <w:highlight w:val="green"/>
                <w:lang w:val="en-AU"/>
              </w:rPr>
              <w:t xml:space="preserve">Nursery will provide staff with individual </w:t>
            </w:r>
            <w:r w:rsidR="00DD3DBE" w:rsidRPr="00DD3DBE">
              <w:rPr>
                <w:rFonts w:ascii="Arial" w:eastAsia="Arial" w:hAnsi="Arial" w:cs="Arial"/>
                <w:b/>
                <w:bCs/>
                <w:color w:val="222222"/>
                <w:sz w:val="20"/>
                <w:szCs w:val="20"/>
                <w:highlight w:val="green"/>
                <w:lang w:val="en-AU"/>
              </w:rPr>
              <w:t xml:space="preserve">Marigold </w:t>
            </w:r>
            <w:r w:rsidR="00954C34">
              <w:rPr>
                <w:rFonts w:ascii="Arial" w:eastAsia="Arial" w:hAnsi="Arial" w:cs="Arial"/>
                <w:b/>
                <w:bCs/>
                <w:color w:val="222222"/>
                <w:sz w:val="20"/>
                <w:szCs w:val="20"/>
                <w:highlight w:val="green"/>
                <w:lang w:val="en-AU"/>
              </w:rPr>
              <w:t>gloves</w:t>
            </w:r>
            <w:r w:rsidR="00DD3DBE" w:rsidRPr="00DD3DBE">
              <w:rPr>
                <w:rFonts w:ascii="Arial" w:eastAsia="Arial" w:hAnsi="Arial" w:cs="Arial"/>
                <w:b/>
                <w:bCs/>
                <w:color w:val="222222"/>
                <w:sz w:val="20"/>
                <w:szCs w:val="20"/>
                <w:highlight w:val="green"/>
                <w:lang w:val="en-AU"/>
              </w:rPr>
              <w:t xml:space="preserve"> which will be labelled with staff’s name on. Gloves will be regularly sprayed with </w:t>
            </w:r>
            <w:proofErr w:type="spellStart"/>
            <w:r w:rsidR="00DD3DBE" w:rsidRPr="00DD3DBE">
              <w:rPr>
                <w:rFonts w:ascii="Arial" w:eastAsia="Arial" w:hAnsi="Arial" w:cs="Arial"/>
                <w:b/>
                <w:bCs/>
                <w:color w:val="222222"/>
                <w:sz w:val="20"/>
                <w:szCs w:val="20"/>
                <w:highlight w:val="green"/>
                <w:lang w:val="en-AU"/>
              </w:rPr>
              <w:t>Covid</w:t>
            </w:r>
            <w:proofErr w:type="spellEnd"/>
            <w:r w:rsidR="00DD3DBE" w:rsidRPr="00DD3DBE">
              <w:rPr>
                <w:rFonts w:ascii="Arial" w:eastAsia="Arial" w:hAnsi="Arial" w:cs="Arial"/>
                <w:b/>
                <w:bCs/>
                <w:color w:val="222222"/>
                <w:sz w:val="20"/>
                <w:szCs w:val="20"/>
                <w:highlight w:val="green"/>
                <w:lang w:val="en-AU"/>
              </w:rPr>
              <w:t xml:space="preserve"> </w:t>
            </w:r>
            <w:r w:rsidR="00AA4A4C">
              <w:rPr>
                <w:rFonts w:ascii="Arial" w:eastAsia="Arial" w:hAnsi="Arial" w:cs="Arial"/>
                <w:b/>
                <w:bCs/>
                <w:color w:val="222222"/>
                <w:sz w:val="20"/>
                <w:szCs w:val="20"/>
                <w:highlight w:val="green"/>
                <w:lang w:val="en-AU"/>
              </w:rPr>
              <w:t>G</w:t>
            </w:r>
            <w:r w:rsidR="00DD3DBE" w:rsidRPr="00DD3DBE">
              <w:rPr>
                <w:rFonts w:ascii="Arial" w:eastAsia="Arial" w:hAnsi="Arial" w:cs="Arial"/>
                <w:b/>
                <w:bCs/>
                <w:color w:val="222222"/>
                <w:sz w:val="20"/>
                <w:szCs w:val="20"/>
                <w:highlight w:val="green"/>
                <w:lang w:val="en-AU"/>
              </w:rPr>
              <w:t>uard.</w:t>
            </w:r>
            <w:r w:rsidR="00DD3DBE" w:rsidRPr="00DD3DBE">
              <w:rPr>
                <w:rFonts w:ascii="Arial" w:eastAsia="Arial" w:hAnsi="Arial" w:cs="Arial"/>
                <w:b/>
                <w:bCs/>
                <w:color w:val="222222"/>
                <w:sz w:val="20"/>
                <w:szCs w:val="20"/>
                <w:u w:val="single"/>
                <w:lang w:val="en-AU"/>
              </w:rPr>
              <w:t xml:space="preserve"> </w:t>
            </w:r>
          </w:p>
          <w:p w14:paraId="2B3A6071" w14:textId="77777777" w:rsidR="00BB29C2" w:rsidRDefault="00BB29C2" w:rsidP="00BB29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shd w:val="clear" w:color="auto" w:fill="FFFF00"/>
              </w:rPr>
              <w:t>UPDATE 11.8.20</w:t>
            </w:r>
            <w:r>
              <w:rPr>
                <w:rStyle w:val="eop"/>
                <w:rFonts w:ascii="Calibri" w:hAnsi="Calibri" w:cs="Calibri"/>
                <w:sz w:val="22"/>
                <w:szCs w:val="22"/>
              </w:rPr>
              <w:t> </w:t>
            </w:r>
          </w:p>
          <w:p w14:paraId="79928E70" w14:textId="77777777" w:rsidR="00BB29C2" w:rsidRDefault="00BB29C2" w:rsidP="00BB29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shd w:val="clear" w:color="auto" w:fill="FFFF00"/>
              </w:rPr>
              <w:t>All cleaners and staff must be aware of individual schools Risk Assessments.</w:t>
            </w:r>
            <w:r>
              <w:rPr>
                <w:rStyle w:val="eop"/>
                <w:rFonts w:ascii="Calibri" w:hAnsi="Calibri" w:cs="Calibri"/>
                <w:sz w:val="22"/>
                <w:szCs w:val="22"/>
              </w:rPr>
              <w:t> </w:t>
            </w:r>
          </w:p>
          <w:p w14:paraId="066F608B" w14:textId="77777777" w:rsidR="00BB29C2" w:rsidRDefault="00BB29C2" w:rsidP="00BB29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u w:val="single"/>
                <w:shd w:val="clear" w:color="auto" w:fill="FFFF00"/>
              </w:rPr>
              <w:t>Extra cleaning hours provided during the primary/secondary day include ELC</w:t>
            </w:r>
            <w:r>
              <w:rPr>
                <w:rStyle w:val="eop"/>
                <w:rFonts w:ascii="Calibri" w:hAnsi="Calibri" w:cs="Calibri"/>
                <w:sz w:val="22"/>
                <w:szCs w:val="22"/>
              </w:rPr>
              <w:t> </w:t>
            </w:r>
          </w:p>
          <w:p w14:paraId="79D75FBA" w14:textId="77777777" w:rsidR="00BB29C2" w:rsidRDefault="00BB29C2" w:rsidP="00BB29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shd w:val="clear" w:color="auto" w:fill="FFFF00"/>
              </w:rPr>
              <w:t>School cleaners will clean surfaces and high frequency touch points (HFTPs). Surfaces will then be suitably disinfected and allowed to remain wet for the recommended contact time. Surfaces and HFTPs will be wiped to remove any residue. </w:t>
            </w:r>
            <w:r>
              <w:rPr>
                <w:rStyle w:val="eop"/>
                <w:rFonts w:ascii="Calibri" w:hAnsi="Calibri" w:cs="Calibri"/>
                <w:sz w:val="22"/>
                <w:szCs w:val="22"/>
              </w:rPr>
              <w:t> </w:t>
            </w:r>
          </w:p>
          <w:p w14:paraId="56805B5B" w14:textId="5D542E98" w:rsidR="00BB29C2" w:rsidRDefault="00295E33" w:rsidP="00BB29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shd w:val="clear" w:color="auto" w:fill="FFFF00"/>
              </w:rPr>
              <w:t>Cleaners</w:t>
            </w:r>
            <w:r w:rsidR="00BB29C2">
              <w:rPr>
                <w:rStyle w:val="normaltextrun"/>
                <w:rFonts w:ascii="Calibri" w:hAnsi="Calibri" w:cs="Calibri"/>
                <w:sz w:val="22"/>
                <w:szCs w:val="22"/>
                <w:shd w:val="clear" w:color="auto" w:fill="FFFF00"/>
              </w:rPr>
              <w:t> will clean communal areas (defined as non-classroom educational areas such as corridors, stairwells, libraries, staffroom / kitchen area, staff toilets and changing room/pupil toilets which are used by the school during school hours. </w:t>
            </w:r>
            <w:r w:rsidR="00BB29C2">
              <w:rPr>
                <w:rStyle w:val="eop"/>
                <w:rFonts w:ascii="Calibri" w:hAnsi="Calibri" w:cs="Calibri"/>
                <w:sz w:val="22"/>
                <w:szCs w:val="22"/>
              </w:rPr>
              <w:t> </w:t>
            </w:r>
          </w:p>
          <w:p w14:paraId="153D8468" w14:textId="77777777" w:rsidR="00BB29C2" w:rsidRDefault="00BB29C2" w:rsidP="00BB29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shd w:val="clear" w:color="auto" w:fill="FFFF00"/>
              </w:rPr>
              <w:t>Areas or items used by individual staff or pupils are the responsibility of the individual to clean (e.g. keyboards, iPads etc). </w:t>
            </w:r>
            <w:r>
              <w:rPr>
                <w:rStyle w:val="eop"/>
                <w:rFonts w:ascii="Calibri" w:hAnsi="Calibri" w:cs="Calibri"/>
                <w:sz w:val="22"/>
                <w:szCs w:val="22"/>
              </w:rPr>
              <w:t> </w:t>
            </w:r>
          </w:p>
          <w:p w14:paraId="740D5528" w14:textId="77777777" w:rsidR="00BB29C2" w:rsidRDefault="00BB29C2" w:rsidP="00BB29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shd w:val="clear" w:color="auto" w:fill="FFFF00"/>
              </w:rPr>
              <w:t>Individual offices, dining areas and school kitchens will not be cleaned.</w:t>
            </w:r>
            <w:r>
              <w:rPr>
                <w:rStyle w:val="eop"/>
                <w:rFonts w:ascii="Calibri" w:hAnsi="Calibri" w:cs="Calibri"/>
                <w:sz w:val="22"/>
                <w:szCs w:val="22"/>
              </w:rPr>
              <w:t> </w:t>
            </w:r>
          </w:p>
          <w:p w14:paraId="3E88D565" w14:textId="77777777" w:rsidR="00BB29C2" w:rsidRDefault="00BB29C2" w:rsidP="00BB29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shd w:val="clear" w:color="auto" w:fill="FFFF00"/>
              </w:rPr>
              <w:t>HFTPs should be cleaned regularly by staff, especially where it is observed that multiple people are touching a surface. </w:t>
            </w:r>
            <w:r>
              <w:rPr>
                <w:rStyle w:val="normaltextrun"/>
                <w:rFonts w:ascii="Calibri" w:hAnsi="Calibri" w:cs="Calibri"/>
                <w:color w:val="FF0000"/>
                <w:sz w:val="22"/>
                <w:szCs w:val="22"/>
                <w:shd w:val="clear" w:color="auto" w:fill="FFFF00"/>
              </w:rPr>
              <w:t>Add link to additional infection control refresh document. </w:t>
            </w:r>
            <w:r>
              <w:rPr>
                <w:rStyle w:val="eop"/>
                <w:rFonts w:ascii="Calibri" w:hAnsi="Calibri" w:cs="Calibri"/>
                <w:color w:val="FF0000"/>
                <w:sz w:val="22"/>
                <w:szCs w:val="22"/>
              </w:rPr>
              <w:t> </w:t>
            </w:r>
          </w:p>
          <w:p w14:paraId="2A1C0298" w14:textId="77777777" w:rsidR="00BB29C2" w:rsidRPr="00BB29C2" w:rsidRDefault="00BB29C2" w:rsidP="00BB29C2">
            <w:pPr>
              <w:spacing w:after="240"/>
              <w:rPr>
                <w:rFonts w:ascii="Arial" w:eastAsia="Arial" w:hAnsi="Arial" w:cs="Arial"/>
                <w:b/>
                <w:bCs/>
                <w:color w:val="222222"/>
                <w:sz w:val="20"/>
                <w:szCs w:val="20"/>
                <w:u w:val="single"/>
                <w:lang w:val="en-AU"/>
              </w:rPr>
            </w:pPr>
          </w:p>
          <w:p w14:paraId="1B2F6735" w14:textId="77777777" w:rsidR="00EB7F90" w:rsidRPr="00EF7311" w:rsidRDefault="00EB7F90" w:rsidP="00EB7F90">
            <w:pPr>
              <w:spacing w:after="240"/>
              <w:rPr>
                <w:rFonts w:ascii="Arial" w:eastAsia="Arial" w:hAnsi="Arial" w:cs="Arial"/>
                <w:b/>
                <w:bCs/>
                <w:color w:val="222222"/>
                <w:sz w:val="20"/>
                <w:szCs w:val="20"/>
                <w:u w:val="single"/>
                <w:lang w:val="en-AU"/>
              </w:rPr>
            </w:pPr>
            <w:r w:rsidRPr="00EF7311">
              <w:rPr>
                <w:rFonts w:ascii="Arial" w:eastAsia="Arial" w:hAnsi="Arial" w:cs="Arial"/>
                <w:b/>
                <w:bCs/>
                <w:color w:val="222222"/>
                <w:sz w:val="20"/>
                <w:szCs w:val="20"/>
                <w:u w:val="single"/>
                <w:lang w:val="en-AU"/>
              </w:rPr>
              <w:t>Enhanced Cleaning (Suspected COVID –19 Case)</w:t>
            </w:r>
          </w:p>
          <w:p w14:paraId="04971BDF" w14:textId="77777777" w:rsidR="00EB7F90" w:rsidRPr="00EF7311"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Mops and clothes to be disposed of after use. These should double waste bags as outlined in Aberdeenshire PPE/Waste/Laundry Guidance.</w:t>
            </w:r>
          </w:p>
          <w:p w14:paraId="3414F5A8" w14:textId="6E837201" w:rsidR="00EB7F90" w:rsidRPr="00EF7311" w:rsidRDefault="00EB7F90" w:rsidP="00EB7F90">
            <w:pPr>
              <w:spacing w:after="240"/>
              <w:rPr>
                <w:rFonts w:ascii="Arial" w:eastAsia="Arial" w:hAnsi="Arial" w:cs="Arial"/>
                <w:color w:val="222222"/>
                <w:sz w:val="20"/>
                <w:szCs w:val="20"/>
                <w:lang w:val="en-AU"/>
              </w:rPr>
            </w:pPr>
            <w:r w:rsidRPr="00EF7311">
              <w:rPr>
                <w:rFonts w:ascii="Arial" w:eastAsia="Arial" w:hAnsi="Arial" w:cs="Arial"/>
                <w:color w:val="222222"/>
                <w:sz w:val="20"/>
                <w:szCs w:val="20"/>
                <w:lang w:val="en-AU"/>
              </w:rPr>
              <w:t>Disinfect within quarantine area</w:t>
            </w:r>
            <w:r w:rsidR="00932818">
              <w:rPr>
                <w:rFonts w:ascii="Arial" w:eastAsia="Arial" w:hAnsi="Arial" w:cs="Arial"/>
                <w:color w:val="222222"/>
                <w:sz w:val="20"/>
                <w:szCs w:val="20"/>
                <w:lang w:val="en-AU"/>
              </w:rPr>
              <w:t xml:space="preserve"> </w:t>
            </w:r>
            <w:r w:rsidR="00932818" w:rsidRPr="00932818">
              <w:rPr>
                <w:rFonts w:ascii="Arial" w:eastAsia="Arial" w:hAnsi="Arial" w:cs="Arial"/>
                <w:color w:val="222222"/>
                <w:sz w:val="20"/>
                <w:szCs w:val="20"/>
                <w:highlight w:val="green"/>
                <w:lang w:val="en-AU"/>
              </w:rPr>
              <w:t xml:space="preserve">with </w:t>
            </w:r>
            <w:proofErr w:type="spellStart"/>
            <w:r w:rsidR="00932818" w:rsidRPr="00932818">
              <w:rPr>
                <w:rFonts w:ascii="Arial" w:eastAsia="Arial" w:hAnsi="Arial" w:cs="Arial"/>
                <w:color w:val="222222"/>
                <w:sz w:val="20"/>
                <w:szCs w:val="20"/>
                <w:highlight w:val="green"/>
                <w:lang w:val="en-AU"/>
              </w:rPr>
              <w:t>Covid</w:t>
            </w:r>
            <w:proofErr w:type="spellEnd"/>
            <w:r w:rsidR="00932818" w:rsidRPr="00932818">
              <w:rPr>
                <w:rFonts w:ascii="Arial" w:eastAsia="Arial" w:hAnsi="Arial" w:cs="Arial"/>
                <w:color w:val="222222"/>
                <w:sz w:val="20"/>
                <w:szCs w:val="20"/>
                <w:highlight w:val="green"/>
                <w:lang w:val="en-AU"/>
              </w:rPr>
              <w:t xml:space="preserve"> Guard</w:t>
            </w:r>
            <w:r w:rsidRPr="00EF7311">
              <w:rPr>
                <w:rFonts w:ascii="Arial" w:eastAsia="Arial" w:hAnsi="Arial" w:cs="Arial"/>
                <w:color w:val="222222"/>
                <w:sz w:val="20"/>
                <w:szCs w:val="20"/>
                <w:lang w:val="en-AU"/>
              </w:rPr>
              <w:t xml:space="preserve">, where person was placed/isolated, including all potentially contaminated high contact areas such </w:t>
            </w:r>
            <w:r w:rsidRPr="00EF7311">
              <w:rPr>
                <w:rFonts w:ascii="Arial" w:eastAsia="Arial" w:hAnsi="Arial" w:cs="Arial"/>
                <w:color w:val="222222"/>
                <w:sz w:val="20"/>
                <w:szCs w:val="20"/>
                <w:lang w:val="en-AU"/>
              </w:rPr>
              <w:lastRenderedPageBreak/>
              <w:t>as door handles, rails and bathroom. Any public area that the symptomatic individual has passed through e.g. corridor. Canteen etc. should be cleaned as per normal routine, if not visibly contaminated.</w:t>
            </w:r>
          </w:p>
          <w:p w14:paraId="2320F7FD" w14:textId="398680AB" w:rsidR="00EB7F90" w:rsidRPr="00EF7311" w:rsidRDefault="00EB7F90" w:rsidP="00EB7F90">
            <w:pPr>
              <w:spacing w:after="240"/>
              <w:rPr>
                <w:color w:val="222222"/>
                <w:sz w:val="20"/>
                <w:szCs w:val="20"/>
                <w:lang w:val="en-AU"/>
              </w:rPr>
            </w:pPr>
            <w:r w:rsidRPr="00EF7311">
              <w:rPr>
                <w:rFonts w:ascii="Arial" w:eastAsia="Arial" w:hAnsi="Arial" w:cs="Arial"/>
                <w:color w:val="222222"/>
                <w:sz w:val="20"/>
                <w:szCs w:val="20"/>
                <w:lang w:val="en-AU"/>
              </w:rPr>
              <w:t>Once a possible C</w:t>
            </w:r>
            <w:r w:rsidR="007F40BA">
              <w:rPr>
                <w:rFonts w:ascii="Arial" w:eastAsia="Times New Roman" w:hAnsi="Arial" w:cs="Arial"/>
                <w:color w:val="222222"/>
                <w:spacing w:val="-2"/>
                <w:sz w:val="20"/>
                <w:szCs w:val="20"/>
                <w:lang w:val="en-AU"/>
              </w:rPr>
              <w:t>OVID</w:t>
            </w:r>
            <w:r w:rsidRPr="00EF7311">
              <w:rPr>
                <w:rFonts w:ascii="Arial" w:eastAsia="Arial" w:hAnsi="Arial" w:cs="Arial"/>
                <w:color w:val="222222"/>
                <w:sz w:val="20"/>
                <w:szCs w:val="20"/>
                <w:lang w:val="en-AU"/>
              </w:rPr>
              <w:t xml:space="preserve">-19 case has left the premises, the building management should immediately quarantine the work area and the area the individual has spent more than 15 minutes in. </w:t>
            </w:r>
          </w:p>
          <w:p w14:paraId="42D6631A" w14:textId="77777777" w:rsidR="00EB7F90" w:rsidRPr="00EF7311" w:rsidRDefault="00EB7F90" w:rsidP="00EB7F90">
            <w:pPr>
              <w:spacing w:after="240"/>
              <w:rPr>
                <w:color w:val="222222"/>
                <w:sz w:val="20"/>
                <w:szCs w:val="20"/>
                <w:lang w:val="en-AU"/>
              </w:rPr>
            </w:pPr>
            <w:r w:rsidRPr="00EF7311">
              <w:rPr>
                <w:rFonts w:ascii="Arial" w:eastAsia="Arial" w:hAnsi="Arial" w:cs="Arial"/>
                <w:color w:val="222222"/>
                <w:sz w:val="20"/>
                <w:szCs w:val="20"/>
                <w:lang w:val="en-AU"/>
              </w:rPr>
              <w:t xml:space="preserve">These areas should be cordoned off to a 2-metre radius. </w:t>
            </w:r>
          </w:p>
          <w:p w14:paraId="35A4AD25" w14:textId="77777777" w:rsidR="00EB7F90" w:rsidRPr="00EF7311" w:rsidRDefault="00EB7F90" w:rsidP="00EB7F90">
            <w:pPr>
              <w:spacing w:after="240"/>
              <w:rPr>
                <w:color w:val="222222"/>
                <w:sz w:val="20"/>
                <w:szCs w:val="20"/>
                <w:lang w:val="en-AU"/>
              </w:rPr>
            </w:pPr>
            <w:r w:rsidRPr="00EF7311">
              <w:rPr>
                <w:rFonts w:ascii="Arial" w:eastAsia="Arial" w:hAnsi="Arial" w:cs="Arial"/>
                <w:color w:val="222222"/>
                <w:sz w:val="20"/>
                <w:szCs w:val="20"/>
                <w:lang w:val="en-AU"/>
              </w:rPr>
              <w:t xml:space="preserve">Building management should affix signage notifying of 72 hours exclusion. </w:t>
            </w:r>
          </w:p>
          <w:p w14:paraId="09932FF9" w14:textId="77777777" w:rsidR="00EB7F90" w:rsidRPr="00EF7311" w:rsidRDefault="00EB7F90" w:rsidP="00EB7F90">
            <w:pPr>
              <w:spacing w:after="240"/>
              <w:rPr>
                <w:color w:val="222222"/>
                <w:sz w:val="20"/>
                <w:szCs w:val="20"/>
                <w:lang w:val="en-AU"/>
              </w:rPr>
            </w:pPr>
            <w:r w:rsidRPr="00EF7311">
              <w:rPr>
                <w:rFonts w:ascii="Arial" w:eastAsia="Arial" w:hAnsi="Arial" w:cs="Arial"/>
                <w:color w:val="222222"/>
                <w:sz w:val="20"/>
                <w:szCs w:val="20"/>
                <w:lang w:val="en-AU"/>
              </w:rPr>
              <w:t xml:space="preserve">Building management needs to investigate where the individual has been and report to the cleaning services. </w:t>
            </w:r>
          </w:p>
          <w:p w14:paraId="6EA41A87" w14:textId="77777777" w:rsidR="00EB7F90" w:rsidRPr="00EF7311" w:rsidRDefault="00EB7F90" w:rsidP="00EB7F90">
            <w:pPr>
              <w:spacing w:after="240"/>
              <w:rPr>
                <w:color w:val="222222"/>
                <w:sz w:val="20"/>
                <w:szCs w:val="20"/>
                <w:lang w:val="en-AU"/>
              </w:rPr>
            </w:pPr>
            <w:r w:rsidRPr="00EF7311">
              <w:rPr>
                <w:rFonts w:ascii="Arial" w:eastAsia="Arial" w:hAnsi="Arial" w:cs="Arial"/>
                <w:color w:val="222222"/>
                <w:sz w:val="20"/>
                <w:szCs w:val="20"/>
                <w:lang w:val="en-AU"/>
              </w:rPr>
              <w:t xml:space="preserve">Cleaning services will contact the cleaners within your setting to advise on what to do. </w:t>
            </w:r>
          </w:p>
          <w:p w14:paraId="289A9A4A" w14:textId="77777777" w:rsidR="00EB7F90" w:rsidRPr="00EF7311" w:rsidRDefault="00EB7F90" w:rsidP="00EB7F90">
            <w:pPr>
              <w:spacing w:after="240"/>
              <w:rPr>
                <w:color w:val="222222"/>
                <w:sz w:val="20"/>
                <w:szCs w:val="20"/>
                <w:lang w:val="en-AU"/>
              </w:rPr>
            </w:pPr>
            <w:r w:rsidRPr="00EF7311">
              <w:rPr>
                <w:rFonts w:ascii="Arial" w:eastAsia="Arial" w:hAnsi="Arial" w:cs="Arial"/>
                <w:color w:val="222222"/>
                <w:sz w:val="20"/>
                <w:szCs w:val="20"/>
                <w:lang w:val="en-AU"/>
              </w:rPr>
              <w:t xml:space="preserve">If areas have been quarantined for 72 hours, enhanced cleaning applies. </w:t>
            </w:r>
          </w:p>
          <w:p w14:paraId="4E1DDC6D" w14:textId="77777777" w:rsidR="00EB7F90" w:rsidRPr="00EF7311" w:rsidRDefault="00EB7F90" w:rsidP="00EB7F90">
            <w:pPr>
              <w:spacing w:after="240"/>
              <w:rPr>
                <w:color w:val="222222"/>
                <w:sz w:val="20"/>
                <w:szCs w:val="20"/>
                <w:lang w:val="en-AU"/>
              </w:rPr>
            </w:pPr>
            <w:r w:rsidRPr="00EF7311">
              <w:rPr>
                <w:rFonts w:ascii="Arial" w:eastAsia="Arial" w:hAnsi="Arial" w:cs="Arial"/>
                <w:color w:val="222222"/>
                <w:sz w:val="20"/>
                <w:szCs w:val="20"/>
                <w:lang w:val="en-AU"/>
              </w:rPr>
              <w:t xml:space="preserve">If you are unsure of any of the procedures necessary to carry out an enhanced clean or feel you don’t have the necessary supplies STOP AND CONTACT YOUR LINE MANAGER. Or line manager who should contact the cleaning services. </w:t>
            </w:r>
          </w:p>
          <w:p w14:paraId="6A9E2FBD" w14:textId="77777777" w:rsidR="00EB7F90" w:rsidRPr="00EF7311" w:rsidRDefault="00EB7F90" w:rsidP="00EB7F90">
            <w:pPr>
              <w:spacing w:after="240"/>
              <w:rPr>
                <w:b/>
                <w:bCs/>
                <w:color w:val="222222"/>
                <w:sz w:val="20"/>
                <w:szCs w:val="20"/>
                <w:u w:val="single"/>
                <w:lang w:val="en-AU"/>
              </w:rPr>
            </w:pPr>
            <w:r w:rsidRPr="00EF7311">
              <w:rPr>
                <w:b/>
                <w:bCs/>
                <w:color w:val="222222"/>
                <w:sz w:val="20"/>
                <w:szCs w:val="20"/>
                <w:u w:val="single"/>
                <w:lang w:val="en-AU"/>
              </w:rPr>
              <w:t>Deep Cleaning - Spill Kits</w:t>
            </w:r>
          </w:p>
          <w:p w14:paraId="519A6650" w14:textId="77777777" w:rsidR="00EB7F90" w:rsidRPr="00EF7311" w:rsidRDefault="00EB7F90" w:rsidP="00EB7F90">
            <w:pPr>
              <w:spacing w:after="240"/>
              <w:rPr>
                <w:rFonts w:ascii="Arial" w:eastAsiaTheme="minorEastAsia" w:hAnsi="Arial" w:cs="Arial"/>
                <w:b/>
                <w:bCs/>
                <w:color w:val="222222"/>
                <w:sz w:val="20"/>
                <w:szCs w:val="20"/>
                <w:u w:val="single"/>
                <w:lang w:val="en-AU"/>
              </w:rPr>
            </w:pPr>
            <w:r w:rsidRPr="00EF7311">
              <w:rPr>
                <w:rFonts w:ascii="Arial" w:hAnsi="Arial" w:cs="Arial"/>
                <w:color w:val="222222"/>
                <w:sz w:val="24"/>
                <w:szCs w:val="24"/>
                <w:lang w:val="en-AU"/>
              </w:rPr>
              <w:t>I</w:t>
            </w:r>
            <w:r w:rsidRPr="00EF7311">
              <w:rPr>
                <w:rFonts w:ascii="Arial" w:hAnsi="Arial" w:cs="Arial"/>
                <w:color w:val="222222"/>
                <w:sz w:val="20"/>
                <w:szCs w:val="20"/>
                <w:lang w:val="en-AU"/>
              </w:rPr>
              <w:t>f there is an actual physical, visible contamination such as a body fluid spill, then STOP AND CONTACT YOUR LINE MANAGER who should contact the cleaning services.</w:t>
            </w:r>
          </w:p>
          <w:p w14:paraId="2B53E02F" w14:textId="602588B1" w:rsidR="00EB7F90" w:rsidRDefault="00EB7F90" w:rsidP="00EB7F90">
            <w:pPr>
              <w:spacing w:after="240"/>
              <w:rPr>
                <w:rFonts w:ascii="Arial" w:hAnsi="Arial" w:cs="Arial"/>
                <w:color w:val="222222"/>
                <w:sz w:val="20"/>
                <w:szCs w:val="20"/>
                <w:lang w:val="en-AU"/>
              </w:rPr>
            </w:pPr>
            <w:r w:rsidRPr="00EF7311">
              <w:rPr>
                <w:rFonts w:ascii="Arial" w:hAnsi="Arial" w:cs="Arial"/>
                <w:color w:val="222222"/>
                <w:sz w:val="20"/>
                <w:szCs w:val="20"/>
                <w:lang w:val="en-AU"/>
              </w:rPr>
              <w:t>Only suitably trained personnel should use Spill Kits to clean blood or body fluid spillages.</w:t>
            </w:r>
          </w:p>
          <w:p w14:paraId="1AF9DDF2" w14:textId="393DAD24" w:rsidR="00EB3CB3" w:rsidRPr="00026039" w:rsidRDefault="00EB3CB3" w:rsidP="006E57D5">
            <w:pPr>
              <w:pStyle w:val="ListParagraph"/>
              <w:numPr>
                <w:ilvl w:val="0"/>
                <w:numId w:val="26"/>
              </w:numPr>
              <w:spacing w:after="240"/>
              <w:rPr>
                <w:rFonts w:ascii="Arial" w:hAnsi="Arial" w:cs="Arial"/>
                <w:b/>
                <w:bCs/>
                <w:color w:val="222222"/>
                <w:sz w:val="20"/>
                <w:szCs w:val="20"/>
                <w:highlight w:val="green"/>
                <w:u w:val="single"/>
                <w:lang w:val="en-AU"/>
              </w:rPr>
            </w:pPr>
            <w:r w:rsidRPr="00026039">
              <w:rPr>
                <w:rFonts w:ascii="Arial" w:hAnsi="Arial" w:cs="Arial"/>
                <w:b/>
                <w:bCs/>
                <w:color w:val="222222"/>
                <w:sz w:val="20"/>
                <w:szCs w:val="20"/>
                <w:highlight w:val="green"/>
                <w:u w:val="single"/>
                <w:lang w:val="en-AU"/>
              </w:rPr>
              <w:t>All nursery staff have undertaken Spill Kit Training</w:t>
            </w:r>
            <w:r w:rsidR="00026039" w:rsidRPr="00026039">
              <w:rPr>
                <w:rFonts w:ascii="Arial" w:hAnsi="Arial" w:cs="Arial"/>
                <w:b/>
                <w:bCs/>
                <w:color w:val="222222"/>
                <w:sz w:val="20"/>
                <w:szCs w:val="20"/>
                <w:highlight w:val="green"/>
                <w:u w:val="single"/>
                <w:lang w:val="en-AU"/>
              </w:rPr>
              <w:t>.</w:t>
            </w:r>
          </w:p>
          <w:p w14:paraId="4BCC2BBD" w14:textId="77777777" w:rsidR="00EB7F90" w:rsidRPr="00EF7311" w:rsidRDefault="00EB7F90" w:rsidP="00EB7F90">
            <w:pPr>
              <w:spacing w:after="240"/>
              <w:rPr>
                <w:rFonts w:ascii="Arial" w:hAnsi="Arial" w:cs="Arial"/>
                <w:b/>
                <w:bCs/>
                <w:color w:val="222222"/>
                <w:sz w:val="20"/>
                <w:szCs w:val="20"/>
                <w:u w:val="single"/>
                <w:lang w:val="en-AU"/>
              </w:rPr>
            </w:pPr>
            <w:r w:rsidRPr="00EF7311">
              <w:rPr>
                <w:rFonts w:ascii="Arial" w:hAnsi="Arial" w:cs="Arial"/>
                <w:color w:val="222222"/>
                <w:sz w:val="20"/>
                <w:szCs w:val="20"/>
                <w:lang w:val="en-AU"/>
              </w:rPr>
              <w:t>If no Spill Kit is available, the SLT should cordon off the area place paper towels over the spill and spray with disinfectant product.</w:t>
            </w:r>
            <w:r w:rsidRPr="00EF7311">
              <w:rPr>
                <w:rFonts w:ascii="Arial" w:hAnsi="Arial" w:cs="Arial"/>
                <w:color w:val="222222"/>
                <w:sz w:val="20"/>
                <w:szCs w:val="20"/>
                <w:u w:val="single"/>
                <w:lang w:val="en-AU"/>
              </w:rPr>
              <w:t xml:space="preserve"> </w:t>
            </w:r>
            <w:r w:rsidRPr="00EF7311">
              <w:rPr>
                <w:rFonts w:ascii="Arial" w:hAnsi="Arial" w:cs="Arial"/>
                <w:color w:val="222222"/>
                <w:sz w:val="20"/>
                <w:szCs w:val="20"/>
                <w:lang w:val="en-AU"/>
              </w:rPr>
              <w:t>SLT to notify janitorial/cleaning services.</w:t>
            </w:r>
          </w:p>
          <w:p w14:paraId="72B6C221" w14:textId="77777777" w:rsidR="00EB7F90" w:rsidRPr="00EF7311" w:rsidRDefault="00EB7F90" w:rsidP="00EB7F90">
            <w:pPr>
              <w:spacing w:after="240"/>
              <w:rPr>
                <w:rFonts w:ascii="Arial" w:hAnsi="Arial" w:cs="Arial"/>
                <w:b/>
                <w:bCs/>
                <w:color w:val="222222"/>
                <w:sz w:val="20"/>
                <w:szCs w:val="20"/>
                <w:u w:val="single"/>
                <w:lang w:val="en-AU"/>
              </w:rPr>
            </w:pPr>
            <w:r w:rsidRPr="00EF7311">
              <w:rPr>
                <w:rFonts w:ascii="Arial" w:hAnsi="Arial" w:cs="Arial"/>
                <w:color w:val="222222"/>
                <w:sz w:val="20"/>
                <w:szCs w:val="20"/>
                <w:lang w:val="en-AU"/>
              </w:rPr>
              <w:t xml:space="preserve"> If furnishing is heavily contaminated, you may have to discard it.</w:t>
            </w:r>
          </w:p>
          <w:p w14:paraId="101040EC" w14:textId="38DED7F7" w:rsidR="00F43DCA" w:rsidRDefault="00EB7F90" w:rsidP="00EB7F90">
            <w:pPr>
              <w:spacing w:after="240"/>
              <w:rPr>
                <w:rFonts w:ascii="Arial" w:hAnsi="Arial" w:cs="Arial"/>
                <w:b/>
                <w:bCs/>
                <w:i/>
                <w:iCs/>
                <w:color w:val="222222"/>
                <w:sz w:val="20"/>
                <w:szCs w:val="20"/>
                <w:lang w:val="en-AU"/>
              </w:rPr>
            </w:pPr>
            <w:r w:rsidRPr="00EF7311">
              <w:rPr>
                <w:rFonts w:ascii="Arial" w:hAnsi="Arial" w:cs="Arial"/>
                <w:b/>
                <w:bCs/>
                <w:i/>
                <w:iCs/>
                <w:color w:val="222222"/>
                <w:sz w:val="20"/>
                <w:szCs w:val="20"/>
                <w:lang w:val="en-AU"/>
              </w:rPr>
              <w:lastRenderedPageBreak/>
              <w:t xml:space="preserve">Contact:   </w:t>
            </w:r>
            <w:r w:rsidR="00026039">
              <w:rPr>
                <w:rFonts w:ascii="Arial" w:hAnsi="Arial" w:cs="Arial"/>
                <w:b/>
                <w:bCs/>
                <w:i/>
                <w:iCs/>
                <w:color w:val="222222"/>
                <w:sz w:val="20"/>
                <w:szCs w:val="20"/>
                <w:lang w:val="en-AU"/>
              </w:rPr>
              <w:t>Colin Ironside</w:t>
            </w:r>
            <w:r w:rsidR="00633E8F">
              <w:rPr>
                <w:rFonts w:ascii="Arial" w:hAnsi="Arial" w:cs="Arial"/>
                <w:b/>
                <w:bCs/>
                <w:i/>
                <w:iCs/>
                <w:color w:val="222222"/>
                <w:sz w:val="20"/>
                <w:szCs w:val="20"/>
                <w:lang w:val="en-AU"/>
              </w:rPr>
              <w:t xml:space="preserve"> or Ian Alan</w:t>
            </w:r>
          </w:p>
          <w:p w14:paraId="57B6201D" w14:textId="01519835" w:rsidR="00EB7F90" w:rsidRPr="00EF7311" w:rsidRDefault="00EB7F90" w:rsidP="00EB7F90">
            <w:pPr>
              <w:rPr>
                <w:rFonts w:ascii="Arial" w:hAnsi="Arial" w:cs="Arial"/>
                <w:b/>
                <w:bCs/>
                <w:color w:val="000000" w:themeColor="text1"/>
                <w:sz w:val="20"/>
                <w:szCs w:val="20"/>
                <w:u w:val="single"/>
              </w:rPr>
            </w:pPr>
            <w:r w:rsidRPr="00EF7311">
              <w:rPr>
                <w:rFonts w:ascii="Arial" w:hAnsi="Arial" w:cs="Arial"/>
                <w:b/>
                <w:bCs/>
                <w:color w:val="000000" w:themeColor="text1"/>
                <w:sz w:val="20"/>
                <w:szCs w:val="20"/>
                <w:u w:val="single"/>
              </w:rPr>
              <w:t>Ventilation</w:t>
            </w:r>
          </w:p>
          <w:p w14:paraId="00FAEBA1" w14:textId="50BE14FC" w:rsidR="00EB7F90" w:rsidRDefault="00EB7F90" w:rsidP="00EB7F90">
            <w:pPr>
              <w:rPr>
                <w:rFonts w:ascii="Arial" w:eastAsia="Times New Roman" w:hAnsi="Arial" w:cs="Arial"/>
                <w:color w:val="000000" w:themeColor="text1"/>
                <w:sz w:val="20"/>
                <w:szCs w:val="20"/>
              </w:rPr>
            </w:pPr>
            <w:r w:rsidRPr="00EF7311">
              <w:rPr>
                <w:rFonts w:ascii="Arial" w:eastAsia="Times New Roman" w:hAnsi="Arial" w:cs="Arial"/>
                <w:color w:val="000000" w:themeColor="text1"/>
                <w:sz w:val="20"/>
                <w:szCs w:val="20"/>
              </w:rPr>
              <w:t xml:space="preserve">Leave non-fire doors open to reduce the amount of contact with doors </w:t>
            </w:r>
            <w:proofErr w:type="gramStart"/>
            <w:r w:rsidRPr="00EF7311">
              <w:rPr>
                <w:rFonts w:ascii="Arial" w:eastAsia="Times New Roman" w:hAnsi="Arial" w:cs="Arial"/>
                <w:color w:val="000000" w:themeColor="text1"/>
                <w:sz w:val="20"/>
                <w:szCs w:val="20"/>
              </w:rPr>
              <w:t>and also</w:t>
            </w:r>
            <w:proofErr w:type="gramEnd"/>
            <w:r w:rsidRPr="00EF7311">
              <w:rPr>
                <w:rFonts w:ascii="Arial" w:eastAsia="Times New Roman" w:hAnsi="Arial" w:cs="Arial"/>
                <w:color w:val="000000" w:themeColor="text1"/>
                <w:sz w:val="20"/>
                <w:szCs w:val="20"/>
              </w:rPr>
              <w:t xml:space="preserve"> potentially improve workplace ventilation. Open windows to improve the flow of air where possible.</w:t>
            </w:r>
          </w:p>
          <w:p w14:paraId="2737E8E1" w14:textId="5A3242BB" w:rsidR="00DC126F" w:rsidRPr="00DF7661" w:rsidRDefault="00C66872" w:rsidP="006E57D5">
            <w:pPr>
              <w:pStyle w:val="ListParagraph"/>
              <w:numPr>
                <w:ilvl w:val="0"/>
                <w:numId w:val="26"/>
              </w:numPr>
              <w:rPr>
                <w:rFonts w:ascii="Arial" w:hAnsi="Arial" w:cs="Arial"/>
                <w:b/>
                <w:bCs/>
                <w:color w:val="000000" w:themeColor="text1"/>
                <w:sz w:val="20"/>
                <w:szCs w:val="20"/>
                <w:highlight w:val="green"/>
              </w:rPr>
            </w:pPr>
            <w:r w:rsidRPr="00DF7661">
              <w:rPr>
                <w:rFonts w:ascii="Arial" w:hAnsi="Arial" w:cs="Arial"/>
                <w:b/>
                <w:bCs/>
                <w:color w:val="000000" w:themeColor="text1"/>
                <w:sz w:val="20"/>
                <w:szCs w:val="20"/>
                <w:highlight w:val="green"/>
              </w:rPr>
              <w:t xml:space="preserve">Undercover area door will be open all session. </w:t>
            </w:r>
          </w:p>
          <w:p w14:paraId="5536DAD2" w14:textId="1A5F390F" w:rsidR="00C66872" w:rsidRPr="00DF7661" w:rsidRDefault="00C66872" w:rsidP="006E57D5">
            <w:pPr>
              <w:pStyle w:val="ListParagraph"/>
              <w:numPr>
                <w:ilvl w:val="0"/>
                <w:numId w:val="26"/>
              </w:numPr>
              <w:rPr>
                <w:rFonts w:ascii="Arial" w:hAnsi="Arial" w:cs="Arial"/>
                <w:b/>
                <w:bCs/>
                <w:color w:val="000000" w:themeColor="text1"/>
                <w:sz w:val="20"/>
                <w:szCs w:val="20"/>
                <w:highlight w:val="green"/>
              </w:rPr>
            </w:pPr>
            <w:r w:rsidRPr="00DF7661">
              <w:rPr>
                <w:rFonts w:ascii="Arial" w:hAnsi="Arial" w:cs="Arial"/>
                <w:b/>
                <w:bCs/>
                <w:color w:val="000000" w:themeColor="text1"/>
                <w:sz w:val="20"/>
                <w:szCs w:val="20"/>
                <w:highlight w:val="green"/>
              </w:rPr>
              <w:t xml:space="preserve">Butchers Curtains removed. </w:t>
            </w:r>
          </w:p>
          <w:p w14:paraId="521CB749" w14:textId="66581CAD" w:rsidR="00C66872" w:rsidRDefault="00C66872" w:rsidP="006E57D5">
            <w:pPr>
              <w:pStyle w:val="ListParagraph"/>
              <w:numPr>
                <w:ilvl w:val="0"/>
                <w:numId w:val="26"/>
              </w:numPr>
              <w:rPr>
                <w:rFonts w:ascii="Arial" w:hAnsi="Arial" w:cs="Arial"/>
                <w:b/>
                <w:bCs/>
                <w:color w:val="000000" w:themeColor="text1"/>
                <w:sz w:val="20"/>
                <w:szCs w:val="20"/>
                <w:highlight w:val="green"/>
              </w:rPr>
            </w:pPr>
            <w:r w:rsidRPr="00DF7661">
              <w:rPr>
                <w:rFonts w:ascii="Arial" w:hAnsi="Arial" w:cs="Arial"/>
                <w:b/>
                <w:bCs/>
                <w:color w:val="000000" w:themeColor="text1"/>
                <w:sz w:val="20"/>
                <w:szCs w:val="20"/>
                <w:highlight w:val="green"/>
              </w:rPr>
              <w:t xml:space="preserve">Double doors into school left open to allow for ventilation </w:t>
            </w:r>
            <w:r w:rsidR="00DF7661" w:rsidRPr="00DF7661">
              <w:rPr>
                <w:rFonts w:ascii="Arial" w:hAnsi="Arial" w:cs="Arial"/>
                <w:b/>
                <w:bCs/>
                <w:color w:val="000000" w:themeColor="text1"/>
                <w:sz w:val="20"/>
                <w:szCs w:val="20"/>
                <w:highlight w:val="green"/>
              </w:rPr>
              <w:t xml:space="preserve">into the main school area. Divider units placed at the door to keep the children from exiting the nursery. </w:t>
            </w:r>
          </w:p>
          <w:p w14:paraId="5D511873" w14:textId="13D2374E" w:rsidR="001224E2" w:rsidRDefault="001224E2" w:rsidP="006E57D5">
            <w:pPr>
              <w:pStyle w:val="ListParagraph"/>
              <w:numPr>
                <w:ilvl w:val="0"/>
                <w:numId w:val="26"/>
              </w:numPr>
              <w:rPr>
                <w:rFonts w:ascii="Arial" w:hAnsi="Arial" w:cs="Arial"/>
                <w:b/>
                <w:bCs/>
                <w:color w:val="000000" w:themeColor="text1"/>
                <w:sz w:val="20"/>
                <w:szCs w:val="20"/>
                <w:highlight w:val="green"/>
              </w:rPr>
            </w:pPr>
            <w:r>
              <w:rPr>
                <w:rFonts w:ascii="Arial" w:hAnsi="Arial" w:cs="Arial"/>
                <w:b/>
                <w:bCs/>
                <w:color w:val="000000" w:themeColor="text1"/>
                <w:sz w:val="20"/>
                <w:szCs w:val="20"/>
                <w:highlight w:val="green"/>
              </w:rPr>
              <w:t>Windows to be open.</w:t>
            </w:r>
          </w:p>
          <w:p w14:paraId="0D8FA79F" w14:textId="5139BDB1" w:rsidR="00EE36C2" w:rsidRDefault="001224E2" w:rsidP="00EB7F90">
            <w:pPr>
              <w:pStyle w:val="ListParagraph"/>
              <w:numPr>
                <w:ilvl w:val="0"/>
                <w:numId w:val="26"/>
              </w:numPr>
              <w:rPr>
                <w:rFonts w:ascii="Arial" w:hAnsi="Arial" w:cs="Arial"/>
                <w:b/>
                <w:bCs/>
                <w:color w:val="000000" w:themeColor="text1"/>
                <w:sz w:val="20"/>
                <w:szCs w:val="20"/>
                <w:highlight w:val="green"/>
              </w:rPr>
            </w:pPr>
            <w:r>
              <w:rPr>
                <w:rFonts w:ascii="Arial" w:hAnsi="Arial" w:cs="Arial"/>
                <w:b/>
                <w:bCs/>
                <w:color w:val="000000" w:themeColor="text1"/>
                <w:sz w:val="20"/>
                <w:szCs w:val="20"/>
                <w:highlight w:val="green"/>
              </w:rPr>
              <w:t xml:space="preserve">Outside door and middle door to be </w:t>
            </w:r>
            <w:r w:rsidR="004101CA">
              <w:rPr>
                <w:rFonts w:ascii="Arial" w:hAnsi="Arial" w:cs="Arial"/>
                <w:b/>
                <w:bCs/>
                <w:color w:val="000000" w:themeColor="text1"/>
                <w:sz w:val="20"/>
                <w:szCs w:val="20"/>
                <w:highlight w:val="green"/>
              </w:rPr>
              <w:t>held open when using the outdoor space.</w:t>
            </w:r>
          </w:p>
          <w:p w14:paraId="4B1D8F6A" w14:textId="51090A15" w:rsidR="00EE36C2" w:rsidRPr="00EE36C2" w:rsidRDefault="00EE36C2" w:rsidP="00EB7F90">
            <w:pPr>
              <w:pStyle w:val="ListParagraph"/>
              <w:numPr>
                <w:ilvl w:val="0"/>
                <w:numId w:val="26"/>
              </w:numPr>
              <w:rPr>
                <w:rFonts w:ascii="Arial" w:hAnsi="Arial" w:cs="Arial"/>
                <w:b/>
                <w:bCs/>
                <w:color w:val="000000" w:themeColor="text1"/>
                <w:sz w:val="20"/>
                <w:szCs w:val="20"/>
                <w:highlight w:val="yellow"/>
              </w:rPr>
            </w:pPr>
            <w:r w:rsidRPr="00EE36C2">
              <w:rPr>
                <w:rFonts w:ascii="Arial" w:hAnsi="Arial" w:cs="Arial"/>
                <w:b/>
                <w:bCs/>
                <w:color w:val="000000" w:themeColor="text1"/>
                <w:sz w:val="20"/>
                <w:szCs w:val="20"/>
                <w:highlight w:val="yellow"/>
              </w:rPr>
              <w:t>Update Oct 2020 – Winter ventilation guidance – rooms must be at last 17 degrees.</w:t>
            </w:r>
          </w:p>
          <w:p w14:paraId="62D4BAF1" w14:textId="5B7BFDD5" w:rsidR="00EE36C2" w:rsidRDefault="00EE36C2" w:rsidP="00EB7F90">
            <w:pPr>
              <w:pStyle w:val="ListParagraph"/>
              <w:numPr>
                <w:ilvl w:val="0"/>
                <w:numId w:val="26"/>
              </w:numPr>
              <w:rPr>
                <w:rFonts w:ascii="Arial" w:hAnsi="Arial" w:cs="Arial"/>
                <w:b/>
                <w:bCs/>
                <w:color w:val="000000" w:themeColor="text1"/>
                <w:sz w:val="20"/>
                <w:szCs w:val="20"/>
                <w:highlight w:val="yellow"/>
              </w:rPr>
            </w:pPr>
            <w:r w:rsidRPr="00EE36C2">
              <w:rPr>
                <w:rFonts w:ascii="Arial" w:hAnsi="Arial" w:cs="Arial"/>
                <w:b/>
                <w:bCs/>
                <w:color w:val="000000" w:themeColor="text1"/>
                <w:sz w:val="20"/>
                <w:szCs w:val="20"/>
                <w:highlight w:val="yellow"/>
              </w:rPr>
              <w:t xml:space="preserve">2 air changes an hour required. Staff to be aware if everyone has been indoors for an hour and remember to do a change of air by opening the doors. Windows will remain open. </w:t>
            </w:r>
          </w:p>
          <w:p w14:paraId="3EC5C90B" w14:textId="0B583018" w:rsidR="00EE36C2" w:rsidRPr="00EE36C2" w:rsidRDefault="00EE36C2" w:rsidP="00EB7F90">
            <w:pPr>
              <w:pStyle w:val="ListParagraph"/>
              <w:numPr>
                <w:ilvl w:val="0"/>
                <w:numId w:val="26"/>
              </w:numPr>
              <w:rPr>
                <w:rFonts w:ascii="Arial" w:hAnsi="Arial" w:cs="Arial"/>
                <w:b/>
                <w:bCs/>
                <w:color w:val="000000" w:themeColor="text1"/>
                <w:sz w:val="20"/>
                <w:szCs w:val="20"/>
                <w:highlight w:val="yellow"/>
              </w:rPr>
            </w:pPr>
            <w:r>
              <w:rPr>
                <w:rFonts w:ascii="Arial" w:hAnsi="Arial" w:cs="Arial"/>
                <w:b/>
                <w:bCs/>
                <w:color w:val="000000" w:themeColor="text1"/>
                <w:sz w:val="20"/>
                <w:szCs w:val="20"/>
                <w:highlight w:val="yellow"/>
              </w:rPr>
              <w:t>Re sought advice re the air vents 3.11.2020 – noise level.</w:t>
            </w:r>
          </w:p>
          <w:p w14:paraId="4865FF67" w14:textId="2FCA494C" w:rsidR="00EB7F90" w:rsidRDefault="00EB7F90" w:rsidP="00EB7F90">
            <w:pPr>
              <w:rPr>
                <w:rFonts w:ascii="Arial" w:hAnsi="Arial" w:cs="Arial"/>
                <w:color w:val="000000" w:themeColor="text1"/>
                <w:sz w:val="20"/>
                <w:szCs w:val="20"/>
              </w:rPr>
            </w:pPr>
            <w:r w:rsidRPr="00EF7311">
              <w:rPr>
                <w:rFonts w:ascii="Arial" w:hAnsi="Arial" w:cs="Arial"/>
                <w:color w:val="000000" w:themeColor="text1"/>
                <w:sz w:val="20"/>
                <w:szCs w:val="20"/>
              </w:rPr>
              <w:t xml:space="preserve">Where centralised or local mechanical ventilation is present, systems should be adjusted to full fresh air. When changing filters enhanced precautions should be taken. Ensure systems do not automatically adjust ventilation levels due to differing occupancy levels. </w:t>
            </w:r>
          </w:p>
          <w:p w14:paraId="44A36652" w14:textId="77777777" w:rsidR="007B48E4" w:rsidRDefault="00F43DCA" w:rsidP="007B48E4">
            <w:pPr>
              <w:pStyle w:val="ListParagraph"/>
              <w:numPr>
                <w:ilvl w:val="0"/>
                <w:numId w:val="26"/>
              </w:numPr>
              <w:rPr>
                <w:rFonts w:ascii="Arial" w:hAnsi="Arial" w:cs="Arial"/>
                <w:b/>
                <w:bCs/>
                <w:color w:val="000000" w:themeColor="text1"/>
                <w:sz w:val="20"/>
                <w:szCs w:val="20"/>
                <w:highlight w:val="green"/>
              </w:rPr>
            </w:pPr>
            <w:r w:rsidRPr="001224E2">
              <w:rPr>
                <w:rFonts w:ascii="Arial" w:hAnsi="Arial" w:cs="Arial"/>
                <w:b/>
                <w:bCs/>
                <w:color w:val="000000" w:themeColor="text1"/>
                <w:sz w:val="20"/>
                <w:szCs w:val="20"/>
                <w:highlight w:val="green"/>
              </w:rPr>
              <w:t xml:space="preserve">Air blowing vents </w:t>
            </w:r>
            <w:proofErr w:type="gramStart"/>
            <w:r w:rsidRPr="001224E2">
              <w:rPr>
                <w:rFonts w:ascii="Arial" w:hAnsi="Arial" w:cs="Arial"/>
                <w:b/>
                <w:bCs/>
                <w:color w:val="000000" w:themeColor="text1"/>
                <w:sz w:val="20"/>
                <w:szCs w:val="20"/>
                <w:highlight w:val="green"/>
              </w:rPr>
              <w:t xml:space="preserve">are to be switched </w:t>
            </w:r>
            <w:r w:rsidR="00590A5F">
              <w:rPr>
                <w:rFonts w:ascii="Arial" w:hAnsi="Arial" w:cs="Arial"/>
                <w:b/>
                <w:bCs/>
                <w:color w:val="000000" w:themeColor="text1"/>
                <w:sz w:val="20"/>
                <w:szCs w:val="20"/>
                <w:highlight w:val="green"/>
              </w:rPr>
              <w:t>on at all times</w:t>
            </w:r>
            <w:proofErr w:type="gramEnd"/>
            <w:r w:rsidR="001224E2" w:rsidRPr="001224E2">
              <w:rPr>
                <w:rFonts w:ascii="Arial" w:hAnsi="Arial" w:cs="Arial"/>
                <w:b/>
                <w:bCs/>
                <w:color w:val="000000" w:themeColor="text1"/>
                <w:sz w:val="20"/>
                <w:szCs w:val="20"/>
                <w:highlight w:val="green"/>
              </w:rPr>
              <w:t>.</w:t>
            </w:r>
            <w:r w:rsidR="007B48E4">
              <w:rPr>
                <w:rFonts w:ascii="Arial" w:hAnsi="Arial" w:cs="Arial"/>
                <w:b/>
                <w:bCs/>
                <w:color w:val="000000" w:themeColor="text1"/>
                <w:sz w:val="20"/>
                <w:szCs w:val="20"/>
                <w:highlight w:val="green"/>
              </w:rPr>
              <w:t xml:space="preserve"> </w:t>
            </w:r>
          </w:p>
          <w:p w14:paraId="7E6AC302" w14:textId="75A1EF7F" w:rsidR="00F43DCA" w:rsidRPr="007B48E4" w:rsidRDefault="007B48E4" w:rsidP="007B48E4">
            <w:pPr>
              <w:pStyle w:val="ListParagraph"/>
              <w:numPr>
                <w:ilvl w:val="0"/>
                <w:numId w:val="26"/>
              </w:numPr>
              <w:rPr>
                <w:rFonts w:ascii="Arial" w:hAnsi="Arial" w:cs="Arial"/>
                <w:b/>
                <w:bCs/>
                <w:color w:val="000000" w:themeColor="text1"/>
                <w:sz w:val="20"/>
                <w:szCs w:val="20"/>
                <w:highlight w:val="green"/>
              </w:rPr>
            </w:pPr>
            <w:r>
              <w:rPr>
                <w:rFonts w:ascii="Arial" w:hAnsi="Arial" w:cs="Arial"/>
                <w:b/>
                <w:bCs/>
                <w:color w:val="000000" w:themeColor="text1"/>
                <w:sz w:val="20"/>
                <w:szCs w:val="20"/>
                <w:highlight w:val="green"/>
              </w:rPr>
              <w:t xml:space="preserve">14.08.2020 – quire regarding fresh air fed vents – janitor reassured it is fresh air fed. </w:t>
            </w:r>
          </w:p>
          <w:p w14:paraId="0C03F750" w14:textId="77777777" w:rsidR="00EB7F90" w:rsidRPr="00EF7311" w:rsidRDefault="00EB7F90" w:rsidP="00EB7F90">
            <w:pPr>
              <w:rPr>
                <w:rFonts w:ascii="Arial" w:hAnsi="Arial" w:cs="Arial"/>
                <w:color w:val="000000" w:themeColor="text1"/>
                <w:sz w:val="20"/>
                <w:szCs w:val="20"/>
              </w:rPr>
            </w:pPr>
          </w:p>
          <w:p w14:paraId="0F336E9D" w14:textId="77777777" w:rsidR="00EB7F90" w:rsidRPr="00EF7311" w:rsidRDefault="00EB7F90" w:rsidP="00EB7F90">
            <w:pPr>
              <w:pStyle w:val="CommentText"/>
              <w:rPr>
                <w:rFonts w:ascii="Arial" w:hAnsi="Arial" w:cs="Arial"/>
              </w:rPr>
            </w:pPr>
            <w:r w:rsidRPr="00EF7311">
              <w:rPr>
                <w:rFonts w:ascii="Arial" w:hAnsi="Arial" w:cs="Arial"/>
                <w:color w:val="000000" w:themeColor="text1"/>
              </w:rPr>
              <w:t xml:space="preserve">Janitorial Support Teams </w:t>
            </w:r>
            <w:proofErr w:type="gramStart"/>
            <w:r w:rsidRPr="00EF7311">
              <w:rPr>
                <w:rFonts w:ascii="Arial" w:hAnsi="Arial" w:cs="Arial"/>
                <w:color w:val="000000" w:themeColor="text1"/>
              </w:rPr>
              <w:t>are able to</w:t>
            </w:r>
            <w:proofErr w:type="gramEnd"/>
            <w:r w:rsidRPr="00EF7311">
              <w:rPr>
                <w:rFonts w:ascii="Arial" w:hAnsi="Arial" w:cs="Arial"/>
                <w:color w:val="000000" w:themeColor="text1"/>
              </w:rPr>
              <w:t xml:space="preserve"> support with the logging of any calls concerning window opening faults if detected. </w:t>
            </w:r>
            <w:r w:rsidRPr="00EF7311">
              <w:rPr>
                <w:rFonts w:ascii="Arial" w:hAnsi="Arial" w:cs="Arial"/>
              </w:rPr>
              <w:t>FES have been advised to prioritise any calls for windows that cannot open / are hard to open.</w:t>
            </w:r>
          </w:p>
          <w:p w14:paraId="43273981" w14:textId="77777777" w:rsidR="00EB7F90" w:rsidRPr="00EF7311" w:rsidRDefault="00EB7F90" w:rsidP="00EB7F90">
            <w:pPr>
              <w:rPr>
                <w:rFonts w:ascii="Arial" w:hAnsi="Arial" w:cs="Arial"/>
                <w:color w:val="000000" w:themeColor="text1"/>
                <w:sz w:val="20"/>
                <w:szCs w:val="20"/>
              </w:rPr>
            </w:pPr>
          </w:p>
          <w:p w14:paraId="14F5F365" w14:textId="77777777" w:rsidR="0020742E" w:rsidRDefault="00EB7F90" w:rsidP="00EB7F90">
            <w:pPr>
              <w:rPr>
                <w:rFonts w:ascii="Arial" w:hAnsi="Arial" w:cs="Arial"/>
                <w:sz w:val="20"/>
                <w:szCs w:val="20"/>
              </w:rPr>
            </w:pPr>
            <w:r w:rsidRPr="00EF7311">
              <w:rPr>
                <w:rFonts w:ascii="Arial" w:hAnsi="Arial" w:cs="Arial"/>
                <w:sz w:val="20"/>
                <w:szCs w:val="20"/>
              </w:rPr>
              <w:t xml:space="preserve">Internal fire doors </w:t>
            </w:r>
            <w:r w:rsidRPr="00EF7311">
              <w:rPr>
                <w:rFonts w:ascii="Arial" w:hAnsi="Arial" w:cs="Arial"/>
                <w:b/>
                <w:bCs/>
                <w:sz w:val="20"/>
                <w:szCs w:val="20"/>
              </w:rPr>
              <w:t>must</w:t>
            </w:r>
            <w:r w:rsidRPr="00EF7311">
              <w:rPr>
                <w:rFonts w:ascii="Arial" w:hAnsi="Arial" w:cs="Arial"/>
                <w:sz w:val="20"/>
                <w:szCs w:val="20"/>
              </w:rPr>
              <w:t xml:space="preserve"> be closed should an evacuation take place, when the space is not in use and a responsible adult must be present if propped opened and the Fire Risk Assessment updated.  These temporary procedures are only allowed as a result of the need to ensure ventilation in all spaces where people are present and revised documents must be shared with all relevant parties.</w:t>
            </w:r>
          </w:p>
          <w:p w14:paraId="52D5D3BE" w14:textId="75B91F6E" w:rsidR="00EB7F90" w:rsidRPr="00330C75" w:rsidRDefault="00C74394" w:rsidP="006E57D5">
            <w:pPr>
              <w:pStyle w:val="ListParagraph"/>
              <w:numPr>
                <w:ilvl w:val="0"/>
                <w:numId w:val="27"/>
              </w:numPr>
              <w:rPr>
                <w:rFonts w:ascii="Arial" w:hAnsi="Arial" w:cs="Arial"/>
                <w:b/>
                <w:bCs/>
                <w:sz w:val="20"/>
                <w:szCs w:val="20"/>
                <w:highlight w:val="green"/>
              </w:rPr>
            </w:pPr>
            <w:r w:rsidRPr="00330C75">
              <w:rPr>
                <w:rFonts w:ascii="Arial" w:hAnsi="Arial" w:cs="Arial"/>
                <w:b/>
                <w:bCs/>
                <w:sz w:val="20"/>
                <w:szCs w:val="20"/>
                <w:highlight w:val="green"/>
              </w:rPr>
              <w:t xml:space="preserve">Amendment to Fire Evacuation procedure – member of staff to close the double doors </w:t>
            </w:r>
            <w:r w:rsidR="00C4098A" w:rsidRPr="00330C75">
              <w:rPr>
                <w:rFonts w:ascii="Arial" w:hAnsi="Arial" w:cs="Arial"/>
                <w:b/>
                <w:bCs/>
                <w:sz w:val="20"/>
                <w:szCs w:val="20"/>
                <w:highlight w:val="green"/>
              </w:rPr>
              <w:t>in the nursery</w:t>
            </w:r>
            <w:r w:rsidR="00330C75" w:rsidRPr="00330C75">
              <w:rPr>
                <w:rFonts w:ascii="Arial" w:hAnsi="Arial" w:cs="Arial"/>
                <w:b/>
                <w:bCs/>
                <w:sz w:val="20"/>
                <w:szCs w:val="20"/>
                <w:highlight w:val="green"/>
              </w:rPr>
              <w:t xml:space="preserve"> before exciting the building.</w:t>
            </w:r>
          </w:p>
          <w:p w14:paraId="7028FD9B" w14:textId="77777777" w:rsidR="00EB7F90" w:rsidRPr="00EF7311" w:rsidRDefault="00EB7F90" w:rsidP="00EB7F90"/>
          <w:p w14:paraId="6F961E7D" w14:textId="77777777" w:rsidR="00EB7F90" w:rsidRPr="00EF7311" w:rsidRDefault="00EB7F90" w:rsidP="00EB7F90">
            <w:pPr>
              <w:pStyle w:val="Default"/>
              <w:rPr>
                <w:rFonts w:eastAsia="Times New Roman"/>
                <w:b/>
                <w:bCs/>
                <w:color w:val="auto"/>
                <w:sz w:val="18"/>
                <w:szCs w:val="18"/>
                <w:lang w:val="en-AU"/>
              </w:rPr>
            </w:pPr>
            <w:r w:rsidRPr="00EF7311">
              <w:rPr>
                <w:rFonts w:eastAsia="Times New Roman"/>
                <w:b/>
                <w:bCs/>
                <w:color w:val="auto"/>
                <w:sz w:val="18"/>
                <w:szCs w:val="18"/>
                <w:lang w:val="en-AU"/>
              </w:rPr>
              <w:t>Guidance and Links:</w:t>
            </w:r>
          </w:p>
          <w:p w14:paraId="6D1C92ED" w14:textId="77777777" w:rsidR="00EB7F90" w:rsidRPr="00EF7311" w:rsidRDefault="00EB7F90" w:rsidP="00EB7F90"/>
          <w:p w14:paraId="7C3D6F20" w14:textId="77777777" w:rsidR="00EB7F90" w:rsidRPr="00EF7311" w:rsidRDefault="00ED7B4B" w:rsidP="00EB7F90">
            <w:pPr>
              <w:spacing w:after="160" w:line="259" w:lineRule="auto"/>
              <w:rPr>
                <w:rFonts w:ascii="Calibri" w:eastAsia="Calibri" w:hAnsi="Calibri" w:cs="Calibri"/>
                <w:sz w:val="16"/>
                <w:szCs w:val="16"/>
              </w:rPr>
            </w:pPr>
            <w:hyperlink r:id="rId32">
              <w:r w:rsidR="00EB7F90" w:rsidRPr="00EF7311">
                <w:rPr>
                  <w:rStyle w:val="Hyperlink"/>
                  <w:rFonts w:ascii="Calibri" w:eastAsia="Calibri" w:hAnsi="Calibri" w:cs="Calibri"/>
                  <w:color w:val="0563C1"/>
                  <w:sz w:val="16"/>
                  <w:szCs w:val="16"/>
                  <w:lang w:val="en-US"/>
                </w:rPr>
                <w:t>https://hpspubsrepo.blob.core.windows.net/hps-website/nss/2973/documents/1_covid-19-guidance-for-non-healthcare-settings.pdf</w:t>
              </w:r>
            </w:hyperlink>
          </w:p>
          <w:p w14:paraId="5BDD2785" w14:textId="77777777" w:rsidR="00EB7F90" w:rsidRPr="00EF7311" w:rsidRDefault="00ED7B4B" w:rsidP="00EB7F90">
            <w:pPr>
              <w:spacing w:after="160" w:line="259" w:lineRule="auto"/>
              <w:rPr>
                <w:rStyle w:val="Hyperlink"/>
                <w:rFonts w:ascii="Calibri" w:eastAsia="Calibri" w:hAnsi="Calibri" w:cs="Calibri"/>
                <w:color w:val="0563C1"/>
                <w:sz w:val="16"/>
                <w:szCs w:val="16"/>
                <w:lang w:val="en-US"/>
              </w:rPr>
            </w:pPr>
            <w:hyperlink r:id="rId33">
              <w:r w:rsidR="00EB7F90" w:rsidRPr="00EF7311">
                <w:rPr>
                  <w:rStyle w:val="Hyperlink"/>
                  <w:rFonts w:ascii="Calibri" w:eastAsia="Calibri" w:hAnsi="Calibri" w:cs="Calibri"/>
                  <w:color w:val="0563C1"/>
                  <w:sz w:val="16"/>
                  <w:szCs w:val="16"/>
                  <w:lang w:val="en-US"/>
                </w:rPr>
                <w:t>https://www.hps.scot.nhs.uk/web-resources-container/infection-prevention-and-control-in-childcare-settings-day-care-and-childminding-settings/</w:t>
              </w:r>
            </w:hyperlink>
          </w:p>
          <w:p w14:paraId="4E41EDC3" w14:textId="77777777" w:rsidR="00EB7F90" w:rsidRPr="00EF7311" w:rsidRDefault="00ED7B4B" w:rsidP="00EB7F90">
            <w:pPr>
              <w:spacing w:after="160" w:line="259" w:lineRule="auto"/>
              <w:rPr>
                <w:rFonts w:ascii="Calibri" w:eastAsia="Calibri" w:hAnsi="Calibri" w:cs="Calibri"/>
                <w:sz w:val="16"/>
                <w:szCs w:val="16"/>
              </w:rPr>
            </w:pPr>
            <w:hyperlink r:id="rId34" w:anchor="cleaning" w:history="1">
              <w:r w:rsidR="00EB7F90" w:rsidRPr="00EF7311">
                <w:rPr>
                  <w:rStyle w:val="Hyperlink"/>
                  <w:rFonts w:ascii="Calibri" w:eastAsia="Calibri" w:hAnsi="Calibri" w:cs="Calibri"/>
                  <w:sz w:val="16"/>
                  <w:szCs w:val="16"/>
                </w:rPr>
                <w:t>https://www.gov.scot/publications/coronavirus-covid-19-guidance-on-reopening-early-learning-and-childcare-services/pages/infection-prevention-and-control/#cleaning</w:t>
              </w:r>
            </w:hyperlink>
          </w:p>
          <w:p w14:paraId="524B2084" w14:textId="77777777" w:rsidR="00EB7F90" w:rsidRPr="00EF7311" w:rsidRDefault="00ED7B4B" w:rsidP="00EB7F90">
            <w:pPr>
              <w:spacing w:after="160" w:line="259" w:lineRule="auto"/>
              <w:rPr>
                <w:rFonts w:ascii="Arial" w:eastAsia="Calibri" w:hAnsi="Arial" w:cs="Arial"/>
                <w:sz w:val="16"/>
                <w:szCs w:val="16"/>
                <w:lang w:val="en-US"/>
              </w:rPr>
            </w:pPr>
            <w:hyperlink r:id="rId35">
              <w:r w:rsidR="00EB7F90" w:rsidRPr="00EF7311">
                <w:rPr>
                  <w:rStyle w:val="Hyperlink"/>
                  <w:rFonts w:ascii="Arial" w:eastAsia="Calibri" w:hAnsi="Arial" w:cs="Arial"/>
                  <w:color w:val="0563C1"/>
                  <w:sz w:val="16"/>
                  <w:szCs w:val="16"/>
                  <w:lang w:val="en-US"/>
                </w:rPr>
                <w:t>https://hpspubsrepo.blob.core.windows.net/hps-website/nss/2448/documents/1_infection-prevention-control-childcare-2018-05.pdf</w:t>
              </w:r>
            </w:hyperlink>
          </w:p>
          <w:p w14:paraId="3D2D1C40" w14:textId="5493C57D" w:rsidR="00EB7F90" w:rsidRPr="00EF7311" w:rsidRDefault="00EB7F90" w:rsidP="007A310A">
            <w:pPr>
              <w:spacing w:after="160" w:line="259" w:lineRule="auto"/>
              <w:rPr>
                <w:rFonts w:ascii="Calibri" w:eastAsia="Calibri" w:hAnsi="Calibri" w:cs="Calibri"/>
                <w:sz w:val="16"/>
                <w:szCs w:val="16"/>
              </w:rPr>
            </w:pPr>
            <w:r w:rsidRPr="00EF7311">
              <w:rPr>
                <w:noProof/>
              </w:rPr>
              <w:drawing>
                <wp:inline distT="0" distB="0" distL="0" distR="0" wp14:anchorId="68C457C9" wp14:editId="4F689FC6">
                  <wp:extent cx="971550" cy="628650"/>
                  <wp:effectExtent l="0" t="0" r="0" b="0"/>
                  <wp:docPr id="1204996722" name="Picture 1182877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877832"/>
                          <pic:cNvPicPr/>
                        </pic:nvPicPr>
                        <pic:blipFill>
                          <a:blip r:embed="rId36">
                            <a:extLst>
                              <a:ext uri="{28A0092B-C50C-407E-A947-70E740481C1C}">
                                <a14:useLocalDpi xmlns:a14="http://schemas.microsoft.com/office/drawing/2010/main" val="0"/>
                              </a:ext>
                            </a:extLst>
                          </a:blip>
                          <a:stretch>
                            <a:fillRect/>
                          </a:stretch>
                        </pic:blipFill>
                        <pic:spPr>
                          <a:xfrm>
                            <a:off x="0" y="0"/>
                            <a:ext cx="971550" cy="628650"/>
                          </a:xfrm>
                          <a:prstGeom prst="rect">
                            <a:avLst/>
                          </a:prstGeom>
                        </pic:spPr>
                      </pic:pic>
                    </a:graphicData>
                  </a:graphic>
                </wp:inline>
              </w:drawing>
            </w:r>
          </w:p>
        </w:tc>
        <w:tc>
          <w:tcPr>
            <w:tcW w:w="709" w:type="dxa"/>
            <w:shd w:val="clear" w:color="auto" w:fill="auto"/>
          </w:tcPr>
          <w:p w14:paraId="06A18E4B" w14:textId="4CB1C9F3" w:rsidR="00EB7F90" w:rsidRPr="00361E6F" w:rsidRDefault="00CF0104" w:rsidP="00EB7F90">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7EDC9687" w14:textId="77777777" w:rsidR="00EB7F90" w:rsidRPr="001A42F4" w:rsidRDefault="00EB7F90" w:rsidP="00EB7F90">
            <w:pPr>
              <w:spacing w:after="240"/>
              <w:jc w:val="center"/>
              <w:rPr>
                <w:rFonts w:ascii="Arial" w:eastAsia="Times New Roman" w:hAnsi="Arial" w:cs="Arial"/>
                <w:b/>
                <w:bCs/>
                <w:spacing w:val="-2"/>
                <w:sz w:val="16"/>
                <w:szCs w:val="16"/>
                <w:lang w:val="en-AU"/>
              </w:rPr>
            </w:pPr>
          </w:p>
        </w:tc>
        <w:tc>
          <w:tcPr>
            <w:tcW w:w="709" w:type="dxa"/>
            <w:shd w:val="clear" w:color="auto" w:fill="auto"/>
          </w:tcPr>
          <w:p w14:paraId="6F87BD97" w14:textId="77777777" w:rsidR="00EB7F90" w:rsidRPr="001A42F4" w:rsidRDefault="00EB7F90" w:rsidP="00EB7F90">
            <w:pPr>
              <w:spacing w:after="240"/>
              <w:jc w:val="center"/>
              <w:rPr>
                <w:rFonts w:ascii="Arial" w:eastAsia="Times New Roman" w:hAnsi="Arial" w:cs="Arial"/>
                <w:b/>
                <w:bCs/>
                <w:spacing w:val="-2"/>
                <w:sz w:val="16"/>
                <w:szCs w:val="16"/>
                <w:lang w:val="en-AU"/>
              </w:rPr>
            </w:pPr>
          </w:p>
        </w:tc>
      </w:tr>
      <w:tr w:rsidR="007A310A" w:rsidRPr="007C5A38" w14:paraId="7E57F0A0" w14:textId="77777777" w:rsidTr="00FF443E">
        <w:tc>
          <w:tcPr>
            <w:tcW w:w="1129" w:type="dxa"/>
            <w:shd w:val="clear" w:color="auto" w:fill="auto"/>
          </w:tcPr>
          <w:p w14:paraId="5F6445C3" w14:textId="77777777" w:rsidR="007A310A" w:rsidRPr="00280DE0" w:rsidRDefault="007A310A" w:rsidP="007A310A">
            <w:pPr>
              <w:spacing w:after="240" w:line="300" w:lineRule="atLeast"/>
              <w:rPr>
                <w:rFonts w:ascii="Arial" w:eastAsia="Times New Roman" w:hAnsi="Arial" w:cs="Arial"/>
                <w:sz w:val="20"/>
                <w:szCs w:val="20"/>
                <w:lang w:val="en-AU"/>
              </w:rPr>
            </w:pPr>
            <w:r w:rsidRPr="001DEED8">
              <w:rPr>
                <w:rFonts w:ascii="Arial" w:eastAsia="Times New Roman" w:hAnsi="Arial" w:cs="Arial"/>
                <w:b/>
                <w:bCs/>
                <w:sz w:val="20"/>
                <w:szCs w:val="20"/>
                <w:lang w:val="en-AU"/>
              </w:rPr>
              <w:lastRenderedPageBreak/>
              <w:t>Spread of infection through attending setting</w:t>
            </w:r>
          </w:p>
          <w:p w14:paraId="24D52A20" w14:textId="77777777" w:rsidR="007A310A" w:rsidRPr="00280DE0" w:rsidRDefault="007A310A" w:rsidP="007A310A">
            <w:pPr>
              <w:spacing w:after="240" w:line="300" w:lineRule="atLeast"/>
              <w:ind w:left="131" w:right="121"/>
              <w:rPr>
                <w:rFonts w:ascii="Calibri" w:eastAsia="Calibri" w:hAnsi="Calibri" w:cs="Calibri"/>
                <w:b/>
                <w:bCs/>
              </w:rPr>
            </w:pPr>
          </w:p>
          <w:p w14:paraId="20BDD0C3" w14:textId="77777777" w:rsidR="007A310A" w:rsidRPr="00280DE0" w:rsidRDefault="007A310A" w:rsidP="007A310A">
            <w:pPr>
              <w:spacing w:after="240" w:line="300" w:lineRule="atLeast"/>
              <w:ind w:right="121"/>
              <w:rPr>
                <w:rFonts w:ascii="Calibri" w:eastAsia="Calibri" w:hAnsi="Calibri" w:cs="Calibri"/>
                <w:b/>
                <w:bCs/>
              </w:rPr>
            </w:pPr>
          </w:p>
          <w:p w14:paraId="141420B0" w14:textId="77777777" w:rsidR="007A310A" w:rsidRPr="003566AF" w:rsidRDefault="007A310A" w:rsidP="007A310A">
            <w:pPr>
              <w:spacing w:after="240" w:line="300" w:lineRule="atLeast"/>
              <w:rPr>
                <w:rFonts w:ascii="Arial" w:eastAsia="Times New Roman" w:hAnsi="Arial" w:cs="Arial"/>
                <w:b/>
                <w:bCs/>
                <w:sz w:val="20"/>
                <w:szCs w:val="20"/>
                <w:lang w:val="en-AU"/>
              </w:rPr>
            </w:pPr>
          </w:p>
        </w:tc>
        <w:tc>
          <w:tcPr>
            <w:tcW w:w="1276" w:type="dxa"/>
            <w:shd w:val="clear" w:color="auto" w:fill="auto"/>
          </w:tcPr>
          <w:p w14:paraId="6336B117" w14:textId="2CFE9917" w:rsidR="007A310A" w:rsidRPr="003566AF" w:rsidRDefault="007A310A" w:rsidP="007A310A">
            <w:pPr>
              <w:spacing w:after="240"/>
              <w:rPr>
                <w:rFonts w:ascii="Arial" w:eastAsia="Times New Roman" w:hAnsi="Arial" w:cs="Arial"/>
                <w:sz w:val="20"/>
                <w:szCs w:val="20"/>
                <w:lang w:val="en-AU"/>
              </w:rPr>
            </w:pPr>
            <w:r w:rsidRPr="001DEED8">
              <w:rPr>
                <w:rFonts w:ascii="Arial" w:eastAsia="Times New Roman" w:hAnsi="Arial" w:cs="Arial"/>
                <w:sz w:val="20"/>
                <w:szCs w:val="20"/>
                <w:lang w:val="en-AU"/>
              </w:rPr>
              <w:t>Staff</w:t>
            </w:r>
          </w:p>
        </w:tc>
        <w:tc>
          <w:tcPr>
            <w:tcW w:w="1418" w:type="dxa"/>
            <w:shd w:val="clear" w:color="auto" w:fill="auto"/>
          </w:tcPr>
          <w:p w14:paraId="3E43CF70" w14:textId="3D09CD3C" w:rsidR="007A310A" w:rsidRDefault="007A310A" w:rsidP="007A310A">
            <w:pPr>
              <w:spacing w:after="240" w:line="300" w:lineRule="atLeast"/>
              <w:rPr>
                <w:rFonts w:ascii="Arial" w:eastAsia="Times New Roman" w:hAnsi="Arial" w:cs="Arial"/>
                <w:sz w:val="20"/>
                <w:szCs w:val="20"/>
                <w:lang w:val="en-AU"/>
              </w:rPr>
            </w:pPr>
            <w:r w:rsidRPr="001DEED8">
              <w:rPr>
                <w:rFonts w:ascii="Arial" w:eastAsia="Times New Roman" w:hAnsi="Arial" w:cs="Arial"/>
                <w:sz w:val="16"/>
                <w:szCs w:val="16"/>
                <w:lang w:val="en-AU"/>
              </w:rPr>
              <w:t>S</w:t>
            </w:r>
            <w:r w:rsidRPr="001DEED8">
              <w:rPr>
                <w:rFonts w:ascii="Arial" w:eastAsia="Times New Roman" w:hAnsi="Arial" w:cs="Arial"/>
                <w:sz w:val="20"/>
                <w:szCs w:val="20"/>
                <w:lang w:val="en-AU"/>
              </w:rPr>
              <w:t>pread of Virus through person to person contact</w:t>
            </w:r>
          </w:p>
          <w:p w14:paraId="3C1345C6" w14:textId="4A6881A3" w:rsidR="001A5A6F" w:rsidRDefault="001A5A6F" w:rsidP="007A310A">
            <w:pPr>
              <w:spacing w:after="240" w:line="300" w:lineRule="atLeast"/>
              <w:rPr>
                <w:rFonts w:ascii="Arial" w:eastAsia="Times New Roman" w:hAnsi="Arial" w:cs="Arial"/>
                <w:sz w:val="20"/>
                <w:szCs w:val="20"/>
                <w:lang w:val="en-AU"/>
              </w:rPr>
            </w:pPr>
          </w:p>
          <w:p w14:paraId="55ACB962" w14:textId="77777777" w:rsidR="001A5A6F" w:rsidRPr="007C5A38" w:rsidRDefault="001A5A6F" w:rsidP="001A5A6F">
            <w:pPr>
              <w:spacing w:after="240" w:line="300" w:lineRule="atLeast"/>
            </w:pPr>
            <w:r w:rsidRPr="001DEED8">
              <w:rPr>
                <w:rFonts w:ascii="Arial" w:eastAsia="Arial" w:hAnsi="Arial" w:cs="Arial"/>
                <w:sz w:val="20"/>
                <w:szCs w:val="20"/>
                <w:lang w:val="en-AU"/>
              </w:rPr>
              <w:t>Spread of Virus through surface contact</w:t>
            </w:r>
          </w:p>
          <w:p w14:paraId="264239B6" w14:textId="77777777" w:rsidR="001A5A6F" w:rsidRPr="007C5A38" w:rsidRDefault="001A5A6F" w:rsidP="007A310A">
            <w:pPr>
              <w:spacing w:after="240" w:line="300" w:lineRule="atLeast"/>
              <w:rPr>
                <w:rFonts w:ascii="Arial" w:eastAsia="Times New Roman" w:hAnsi="Arial" w:cs="Arial"/>
                <w:sz w:val="16"/>
                <w:szCs w:val="16"/>
                <w:lang w:val="en-AU"/>
              </w:rPr>
            </w:pPr>
          </w:p>
          <w:p w14:paraId="44349F30" w14:textId="77777777" w:rsidR="007A310A" w:rsidRPr="003566AF" w:rsidRDefault="007A310A" w:rsidP="007A310A">
            <w:pPr>
              <w:spacing w:after="240" w:line="300" w:lineRule="atLeast"/>
              <w:rPr>
                <w:rFonts w:ascii="Arial" w:eastAsia="Times New Roman" w:hAnsi="Arial" w:cs="Arial"/>
                <w:sz w:val="20"/>
                <w:szCs w:val="20"/>
                <w:lang w:val="en-AU"/>
              </w:rPr>
            </w:pPr>
          </w:p>
        </w:tc>
        <w:tc>
          <w:tcPr>
            <w:tcW w:w="708" w:type="dxa"/>
            <w:shd w:val="clear" w:color="auto" w:fill="auto"/>
          </w:tcPr>
          <w:p w14:paraId="31CBDA7E" w14:textId="4A79CB7C" w:rsidR="007A310A" w:rsidRPr="001DEED8" w:rsidRDefault="007A310A" w:rsidP="007A310A">
            <w:pPr>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t>LOW</w:t>
            </w:r>
          </w:p>
        </w:tc>
        <w:tc>
          <w:tcPr>
            <w:tcW w:w="709" w:type="dxa"/>
            <w:shd w:val="clear" w:color="auto" w:fill="auto"/>
          </w:tcPr>
          <w:p w14:paraId="7489D662" w14:textId="3D803F0C" w:rsidR="007A310A" w:rsidRPr="001DEED8" w:rsidRDefault="007A310A" w:rsidP="007A310A">
            <w:pPr>
              <w:spacing w:after="240"/>
              <w:jc w:val="center"/>
              <w:rPr>
                <w:rFonts w:ascii="Arial" w:eastAsia="Times New Roman" w:hAnsi="Arial" w:cs="Arial"/>
                <w:b/>
                <w:bCs/>
                <w:sz w:val="16"/>
                <w:szCs w:val="16"/>
                <w:lang w:val="en-AU"/>
              </w:rPr>
            </w:pPr>
            <w:r w:rsidRPr="001DEED8">
              <w:rPr>
                <w:rFonts w:ascii="Arial" w:eastAsia="Times New Roman" w:hAnsi="Arial" w:cs="Arial"/>
                <w:b/>
                <w:bCs/>
                <w:sz w:val="16"/>
                <w:szCs w:val="16"/>
                <w:lang w:val="en-AU"/>
              </w:rPr>
              <w:t>MED</w:t>
            </w:r>
          </w:p>
        </w:tc>
        <w:tc>
          <w:tcPr>
            <w:tcW w:w="709" w:type="dxa"/>
            <w:shd w:val="clear" w:color="auto" w:fill="auto"/>
          </w:tcPr>
          <w:p w14:paraId="66F259CC" w14:textId="7BFF7185" w:rsidR="007A310A" w:rsidRPr="001DEED8" w:rsidRDefault="007A310A" w:rsidP="007A310A">
            <w:pPr>
              <w:shd w:val="clear" w:color="auto" w:fill="FF0000"/>
              <w:spacing w:after="240"/>
              <w:jc w:val="center"/>
              <w:rPr>
                <w:rFonts w:ascii="Arial" w:eastAsia="Times New Roman" w:hAnsi="Arial" w:cs="Arial"/>
                <w:b/>
                <w:bCs/>
                <w:sz w:val="16"/>
                <w:szCs w:val="16"/>
                <w:lang w:val="en-AU"/>
              </w:rPr>
            </w:pPr>
            <w:r w:rsidRPr="001DEED8">
              <w:rPr>
                <w:rFonts w:ascii="Arial" w:eastAsia="Times New Roman" w:hAnsi="Arial" w:cs="Arial"/>
                <w:b/>
                <w:spacing w:val="-2"/>
                <w:sz w:val="16"/>
                <w:szCs w:val="16"/>
                <w:lang w:val="en-AU"/>
              </w:rPr>
              <w:t>HIGH</w:t>
            </w:r>
          </w:p>
        </w:tc>
        <w:tc>
          <w:tcPr>
            <w:tcW w:w="7229" w:type="dxa"/>
            <w:shd w:val="clear" w:color="auto" w:fill="auto"/>
          </w:tcPr>
          <w:p w14:paraId="05E3CD02" w14:textId="05F5B485" w:rsidR="007A310A" w:rsidRPr="00EF7311" w:rsidRDefault="007A310A" w:rsidP="00395E71">
            <w:pPr>
              <w:pStyle w:val="ListParagraph"/>
              <w:shd w:val="clear" w:color="auto" w:fill="ED7D31" w:themeFill="accent2"/>
              <w:spacing w:after="240"/>
              <w:ind w:left="0"/>
              <w:rPr>
                <w:rFonts w:ascii="Arial" w:eastAsia="Times New Roman" w:hAnsi="Arial" w:cs="Arial"/>
                <w:b/>
                <w:bCs/>
                <w:color w:val="222222"/>
                <w:sz w:val="20"/>
                <w:szCs w:val="20"/>
                <w:u w:val="single"/>
                <w:lang w:val="en-AU"/>
              </w:rPr>
            </w:pPr>
            <w:r w:rsidRPr="00EF7311">
              <w:rPr>
                <w:rFonts w:ascii="Arial" w:eastAsia="Times New Roman" w:hAnsi="Arial" w:cs="Arial"/>
                <w:b/>
                <w:color w:val="222222"/>
                <w:sz w:val="20"/>
                <w:szCs w:val="20"/>
                <w:u w:val="single"/>
                <w:lang w:val="en-AU"/>
              </w:rPr>
              <w:t>SPECIFIC CONTROLS</w:t>
            </w:r>
            <w:r w:rsidRPr="00EF7311">
              <w:rPr>
                <w:rFonts w:ascii="Arial" w:eastAsia="Times New Roman" w:hAnsi="Arial" w:cs="Arial"/>
                <w:b/>
                <w:bCs/>
                <w:color w:val="222222"/>
                <w:sz w:val="20"/>
                <w:szCs w:val="20"/>
                <w:u w:val="single"/>
                <w:lang w:val="en-AU"/>
              </w:rPr>
              <w:t>: U</w:t>
            </w:r>
            <w:r w:rsidR="00DF6D84">
              <w:rPr>
                <w:rFonts w:ascii="Arial" w:eastAsia="Times New Roman" w:hAnsi="Arial" w:cs="Arial"/>
                <w:b/>
                <w:bCs/>
                <w:color w:val="222222"/>
                <w:sz w:val="20"/>
                <w:szCs w:val="20"/>
                <w:u w:val="single"/>
                <w:lang w:val="en-AU"/>
              </w:rPr>
              <w:t>SE OF PPE</w:t>
            </w:r>
          </w:p>
          <w:p w14:paraId="1F3BE378" w14:textId="2775D66B" w:rsidR="007A310A" w:rsidRDefault="007A310A" w:rsidP="00395E71">
            <w:pPr>
              <w:rPr>
                <w:rFonts w:ascii="Arial" w:hAnsi="Arial" w:cs="Arial"/>
                <w:color w:val="000000" w:themeColor="text1"/>
                <w:sz w:val="20"/>
                <w:szCs w:val="20"/>
              </w:rPr>
            </w:pPr>
            <w:r w:rsidRPr="00EF7311">
              <w:rPr>
                <w:rFonts w:ascii="Arial" w:hAnsi="Arial" w:cs="Arial"/>
                <w:color w:val="000000" w:themeColor="text1"/>
                <w:sz w:val="20"/>
                <w:szCs w:val="20"/>
              </w:rPr>
              <w:t>For the majority of staff PPE will not normally be necessary. Use of PPE in s</w:t>
            </w:r>
            <w:r w:rsidR="00B33856">
              <w:rPr>
                <w:rFonts w:ascii="Arial" w:hAnsi="Arial" w:cs="Arial"/>
                <w:color w:val="000000" w:themeColor="text1"/>
                <w:sz w:val="20"/>
                <w:szCs w:val="20"/>
              </w:rPr>
              <w:t>ettings</w:t>
            </w:r>
            <w:r w:rsidRPr="00EF7311">
              <w:rPr>
                <w:rFonts w:ascii="Arial" w:hAnsi="Arial" w:cs="Arial"/>
                <w:color w:val="000000" w:themeColor="text1"/>
                <w:sz w:val="20"/>
                <w:szCs w:val="20"/>
              </w:rPr>
              <w:t xml:space="preserve"> should be based on a clear assessment of the risk and need for an individual child, </w:t>
            </w:r>
            <w:proofErr w:type="spellStart"/>
            <w:r w:rsidRPr="00EF7311">
              <w:rPr>
                <w:rFonts w:ascii="Arial" w:hAnsi="Arial" w:cs="Arial"/>
                <w:color w:val="000000" w:themeColor="text1"/>
                <w:sz w:val="20"/>
                <w:szCs w:val="20"/>
              </w:rPr>
              <w:t>ie</w:t>
            </w:r>
            <w:proofErr w:type="spellEnd"/>
            <w:r w:rsidRPr="00EF7311">
              <w:rPr>
                <w:rFonts w:ascii="Arial" w:hAnsi="Arial" w:cs="Arial"/>
                <w:color w:val="000000" w:themeColor="text1"/>
                <w:sz w:val="20"/>
                <w:szCs w:val="20"/>
              </w:rPr>
              <w:t xml:space="preserve"> personal care. </w:t>
            </w:r>
          </w:p>
          <w:p w14:paraId="4EF64047" w14:textId="77777777" w:rsidR="00395E71" w:rsidRPr="00395E71" w:rsidRDefault="00395E71" w:rsidP="00395E71">
            <w:pPr>
              <w:rPr>
                <w:rFonts w:ascii="Arial" w:hAnsi="Arial" w:cs="Arial"/>
                <w:color w:val="000000" w:themeColor="text1"/>
                <w:sz w:val="20"/>
                <w:szCs w:val="20"/>
              </w:rPr>
            </w:pPr>
          </w:p>
          <w:p w14:paraId="579230C8" w14:textId="0347A762" w:rsidR="007A310A" w:rsidRPr="00EF7311" w:rsidRDefault="007A310A" w:rsidP="007A310A">
            <w:pPr>
              <w:spacing w:after="240"/>
              <w:rPr>
                <w:rFonts w:eastAsiaTheme="minorEastAsia"/>
                <w:sz w:val="20"/>
                <w:szCs w:val="20"/>
              </w:rPr>
            </w:pPr>
            <w:r w:rsidRPr="00EF7311">
              <w:rPr>
                <w:rFonts w:ascii="Arial" w:eastAsia="Times New Roman" w:hAnsi="Arial" w:cs="Arial"/>
                <w:sz w:val="20"/>
                <w:szCs w:val="20"/>
              </w:rPr>
              <w:t>It is the responsibility of the Head Teacher to ensure that they have sufficient stocks of PPE within their school</w:t>
            </w:r>
            <w:r w:rsidR="00B33856">
              <w:rPr>
                <w:rFonts w:ascii="Arial" w:eastAsia="Times New Roman" w:hAnsi="Arial" w:cs="Arial"/>
                <w:sz w:val="20"/>
                <w:szCs w:val="20"/>
              </w:rPr>
              <w:t xml:space="preserve"> (</w:t>
            </w:r>
            <w:proofErr w:type="spellStart"/>
            <w:r w:rsidR="00B33856">
              <w:rPr>
                <w:rFonts w:ascii="Arial" w:eastAsia="Times New Roman" w:hAnsi="Arial" w:cs="Arial"/>
                <w:sz w:val="20"/>
                <w:szCs w:val="20"/>
              </w:rPr>
              <w:t>inc</w:t>
            </w:r>
            <w:proofErr w:type="spellEnd"/>
            <w:r w:rsidR="00B33856">
              <w:rPr>
                <w:rFonts w:ascii="Arial" w:eastAsia="Times New Roman" w:hAnsi="Arial" w:cs="Arial"/>
                <w:sz w:val="20"/>
                <w:szCs w:val="20"/>
              </w:rPr>
              <w:t xml:space="preserve"> EYSP in the ELC Setting)</w:t>
            </w:r>
            <w:r w:rsidRPr="00EF7311">
              <w:rPr>
                <w:rFonts w:ascii="Arial" w:eastAsia="Times New Roman" w:hAnsi="Arial" w:cs="Arial"/>
                <w:sz w:val="20"/>
                <w:szCs w:val="20"/>
              </w:rPr>
              <w:t xml:space="preserve"> at all time</w:t>
            </w:r>
            <w:r w:rsidR="00B33856">
              <w:rPr>
                <w:rFonts w:ascii="Arial" w:eastAsia="Times New Roman" w:hAnsi="Arial" w:cs="Arial"/>
                <w:sz w:val="20"/>
                <w:szCs w:val="20"/>
              </w:rPr>
              <w:t>s</w:t>
            </w:r>
            <w:r w:rsidRPr="00EF7311">
              <w:rPr>
                <w:rFonts w:ascii="Arial" w:eastAsia="Times New Roman" w:hAnsi="Arial" w:cs="Arial"/>
                <w:sz w:val="20"/>
                <w:szCs w:val="20"/>
              </w:rPr>
              <w:t xml:space="preserve"> – the current guidance from procurement is always having 4 weeks stock on site.</w:t>
            </w:r>
          </w:p>
          <w:p w14:paraId="1E665FB8" w14:textId="31D7AED5" w:rsidR="007A310A" w:rsidRDefault="007A310A" w:rsidP="007A310A">
            <w:pPr>
              <w:spacing w:after="240"/>
              <w:rPr>
                <w:rFonts w:ascii="Arial" w:eastAsia="Arial" w:hAnsi="Arial" w:cs="Arial"/>
                <w:sz w:val="20"/>
                <w:szCs w:val="20"/>
              </w:rPr>
            </w:pPr>
            <w:r w:rsidRPr="00EF7311">
              <w:rPr>
                <w:rFonts w:ascii="Arial" w:eastAsia="Times New Roman" w:hAnsi="Arial" w:cs="Arial"/>
                <w:sz w:val="20"/>
                <w:szCs w:val="20"/>
              </w:rPr>
              <w:t>PPE to be worn when supporting children with personal</w:t>
            </w:r>
            <w:r w:rsidRPr="00EF7311">
              <w:rPr>
                <w:rFonts w:ascii="Arial" w:eastAsia="Arial" w:hAnsi="Arial" w:cs="Arial"/>
                <w:sz w:val="20"/>
                <w:szCs w:val="20"/>
              </w:rPr>
              <w:t xml:space="preserve"> care involving close contact e.g. </w:t>
            </w:r>
            <w:r w:rsidR="00667115">
              <w:rPr>
                <w:rFonts w:ascii="Arial" w:eastAsia="Arial" w:hAnsi="Arial" w:cs="Arial"/>
                <w:sz w:val="20"/>
                <w:szCs w:val="20"/>
              </w:rPr>
              <w:t>d</w:t>
            </w:r>
            <w:r w:rsidRPr="00EF7311">
              <w:rPr>
                <w:rFonts w:ascii="Arial" w:eastAsia="Arial" w:hAnsi="Arial" w:cs="Arial"/>
                <w:sz w:val="20"/>
                <w:szCs w:val="20"/>
              </w:rPr>
              <w:t>uring nappy changing, feeding, toileting and medical interventions.</w:t>
            </w:r>
          </w:p>
          <w:p w14:paraId="3A5AF334" w14:textId="0844E11C" w:rsidR="00543D8E" w:rsidRPr="00543D8E" w:rsidRDefault="00543D8E" w:rsidP="006E57D5">
            <w:pPr>
              <w:pStyle w:val="ListParagraph"/>
              <w:numPr>
                <w:ilvl w:val="0"/>
                <w:numId w:val="27"/>
              </w:numPr>
              <w:spacing w:after="240"/>
              <w:rPr>
                <w:rFonts w:ascii="Arial" w:eastAsia="Arial" w:hAnsi="Arial" w:cs="Arial"/>
                <w:b/>
                <w:bCs/>
                <w:sz w:val="20"/>
                <w:szCs w:val="20"/>
                <w:highlight w:val="green"/>
              </w:rPr>
            </w:pPr>
            <w:r w:rsidRPr="00543D8E">
              <w:rPr>
                <w:rFonts w:ascii="Arial" w:eastAsia="Arial" w:hAnsi="Arial" w:cs="Arial"/>
                <w:b/>
                <w:bCs/>
                <w:sz w:val="20"/>
                <w:szCs w:val="20"/>
                <w:highlight w:val="green"/>
              </w:rPr>
              <w:t>See amendments to Toilet and Personal Care Policy.</w:t>
            </w:r>
          </w:p>
          <w:p w14:paraId="5872E15F" w14:textId="77777777" w:rsidR="007A310A" w:rsidRPr="00EF7311" w:rsidRDefault="007A310A" w:rsidP="007A310A">
            <w:pPr>
              <w:spacing w:after="240"/>
              <w:rPr>
                <w:sz w:val="20"/>
                <w:szCs w:val="20"/>
              </w:rPr>
            </w:pPr>
            <w:r w:rsidRPr="00EF7311">
              <w:rPr>
                <w:rFonts w:ascii="Arial" w:eastAsia="Arial" w:hAnsi="Arial" w:cs="Arial"/>
                <w:sz w:val="20"/>
                <w:szCs w:val="20"/>
              </w:rPr>
              <w:t>SLT to ensure all staff have access to the correct PPE and that staff are trained to use it correctly.</w:t>
            </w:r>
          </w:p>
          <w:p w14:paraId="4A3CD6F2" w14:textId="77777777" w:rsidR="007A310A" w:rsidRPr="00EF7311" w:rsidRDefault="007A310A" w:rsidP="007A310A">
            <w:pPr>
              <w:pStyle w:val="Default"/>
              <w:rPr>
                <w:b/>
                <w:bCs/>
                <w:color w:val="000000" w:themeColor="text1"/>
                <w:sz w:val="20"/>
                <w:szCs w:val="20"/>
              </w:rPr>
            </w:pPr>
            <w:r w:rsidRPr="00EF7311">
              <w:rPr>
                <w:b/>
                <w:bCs/>
                <w:color w:val="000000" w:themeColor="text1"/>
                <w:sz w:val="20"/>
                <w:szCs w:val="20"/>
              </w:rPr>
              <w:t>Types of PPE required for specific circumstances:</w:t>
            </w:r>
          </w:p>
          <w:p w14:paraId="1B0EEF29" w14:textId="77777777" w:rsidR="007A310A" w:rsidRPr="00EF7311" w:rsidRDefault="007A310A" w:rsidP="006E57D5">
            <w:pPr>
              <w:pStyle w:val="Default"/>
              <w:numPr>
                <w:ilvl w:val="0"/>
                <w:numId w:val="5"/>
              </w:numPr>
              <w:rPr>
                <w:color w:val="000000" w:themeColor="text1"/>
                <w:sz w:val="20"/>
                <w:szCs w:val="20"/>
              </w:rPr>
            </w:pPr>
            <w:r w:rsidRPr="00EF7311">
              <w:rPr>
                <w:color w:val="000000" w:themeColor="text1"/>
                <w:sz w:val="20"/>
                <w:szCs w:val="20"/>
              </w:rPr>
              <w:t>ROUTINE ACTIVITIES – No PPE required</w:t>
            </w:r>
          </w:p>
          <w:p w14:paraId="26F9CB4B" w14:textId="77777777" w:rsidR="007A310A" w:rsidRPr="00EF7311" w:rsidRDefault="007A310A" w:rsidP="006E57D5">
            <w:pPr>
              <w:pStyle w:val="Default"/>
              <w:numPr>
                <w:ilvl w:val="0"/>
                <w:numId w:val="5"/>
              </w:numPr>
              <w:rPr>
                <w:color w:val="000000" w:themeColor="text1"/>
                <w:sz w:val="20"/>
                <w:szCs w:val="20"/>
              </w:rPr>
            </w:pPr>
            <w:r w:rsidRPr="00EF7311">
              <w:rPr>
                <w:color w:val="000000" w:themeColor="text1"/>
                <w:sz w:val="20"/>
                <w:szCs w:val="20"/>
              </w:rPr>
              <w:t>SUSPECTED COVID-19 – Gloves, apron and a fluid-resistant surgical mask when direct personal care needed. Eye protection if a risk assessment determines there is a risk of splashes to the eyes. Gloves and aprons worn when cleaning the areas where suspected case has been.</w:t>
            </w:r>
          </w:p>
          <w:p w14:paraId="57F8B617" w14:textId="77777777" w:rsidR="007A310A" w:rsidRPr="00EF7311" w:rsidRDefault="007A310A" w:rsidP="006E57D5">
            <w:pPr>
              <w:pStyle w:val="Default"/>
              <w:numPr>
                <w:ilvl w:val="0"/>
                <w:numId w:val="5"/>
              </w:numPr>
              <w:rPr>
                <w:color w:val="000000" w:themeColor="text1"/>
                <w:sz w:val="20"/>
                <w:szCs w:val="20"/>
              </w:rPr>
            </w:pPr>
            <w:r w:rsidRPr="00EF7311">
              <w:rPr>
                <w:color w:val="000000" w:themeColor="text1"/>
                <w:sz w:val="20"/>
                <w:szCs w:val="20"/>
              </w:rPr>
              <w:lastRenderedPageBreak/>
              <w:t xml:space="preserve">INTIMATE CARE – Gloves and apron. Risk of splashing mitigated with the wearing of fluid-resistant surgical mask and eye protection. Gloves and aprons worn when cleaning the area. </w:t>
            </w:r>
          </w:p>
          <w:p w14:paraId="7B6E72E2" w14:textId="77777777" w:rsidR="007A310A" w:rsidRPr="00EF7311" w:rsidRDefault="007A310A" w:rsidP="007A310A">
            <w:pPr>
              <w:pStyle w:val="Default"/>
              <w:ind w:left="720"/>
              <w:rPr>
                <w:color w:val="000000" w:themeColor="text1"/>
                <w:sz w:val="20"/>
                <w:szCs w:val="20"/>
              </w:rPr>
            </w:pPr>
          </w:p>
          <w:p w14:paraId="573A42D5" w14:textId="77777777" w:rsidR="007A310A" w:rsidRPr="00EF7311" w:rsidRDefault="007A310A" w:rsidP="007A310A">
            <w:pPr>
              <w:spacing w:after="240"/>
              <w:ind w:right="220"/>
              <w:rPr>
                <w:rFonts w:ascii="Arial" w:eastAsia="Arial" w:hAnsi="Arial" w:cs="Arial"/>
                <w:b/>
                <w:bCs/>
                <w:sz w:val="20"/>
                <w:szCs w:val="20"/>
              </w:rPr>
            </w:pPr>
            <w:r w:rsidRPr="00EF7311">
              <w:rPr>
                <w:rFonts w:ascii="Arial" w:eastAsia="Arial" w:hAnsi="Arial" w:cs="Arial"/>
                <w:b/>
                <w:bCs/>
                <w:sz w:val="20"/>
                <w:szCs w:val="20"/>
              </w:rPr>
              <w:t>PPE Equipment is:</w:t>
            </w:r>
          </w:p>
          <w:p w14:paraId="7122D399" w14:textId="77777777" w:rsidR="007A310A" w:rsidRPr="00EF7311" w:rsidRDefault="007A310A" w:rsidP="006E57D5">
            <w:pPr>
              <w:pStyle w:val="ListParagraph"/>
              <w:numPr>
                <w:ilvl w:val="0"/>
                <w:numId w:val="3"/>
              </w:numPr>
              <w:spacing w:after="240"/>
              <w:ind w:right="220"/>
              <w:rPr>
                <w:rFonts w:ascii="Arial" w:eastAsia="Arial" w:hAnsi="Arial" w:cs="Arial"/>
                <w:sz w:val="20"/>
                <w:szCs w:val="20"/>
              </w:rPr>
            </w:pPr>
            <w:r w:rsidRPr="00EF7311">
              <w:rPr>
                <w:rFonts w:ascii="Arial" w:eastAsia="Arial" w:hAnsi="Arial" w:cs="Arial"/>
                <w:sz w:val="20"/>
                <w:szCs w:val="20"/>
              </w:rPr>
              <w:t>Aprons -change after every use (single use)</w:t>
            </w:r>
          </w:p>
          <w:p w14:paraId="601C75D6" w14:textId="77777777" w:rsidR="007A310A" w:rsidRPr="00EF7311" w:rsidRDefault="007A310A" w:rsidP="006E57D5">
            <w:pPr>
              <w:pStyle w:val="ListParagraph"/>
              <w:numPr>
                <w:ilvl w:val="0"/>
                <w:numId w:val="3"/>
              </w:numPr>
              <w:spacing w:after="240"/>
              <w:ind w:right="220"/>
              <w:rPr>
                <w:rFonts w:ascii="Arial" w:eastAsia="Arial" w:hAnsi="Arial" w:cs="Arial"/>
                <w:sz w:val="20"/>
                <w:szCs w:val="20"/>
              </w:rPr>
            </w:pPr>
            <w:r w:rsidRPr="00EF7311">
              <w:rPr>
                <w:rFonts w:ascii="Arial" w:eastAsia="Arial" w:hAnsi="Arial" w:cs="Arial"/>
                <w:sz w:val="20"/>
                <w:szCs w:val="20"/>
              </w:rPr>
              <w:t>Gloves - change after every use (single use)</w:t>
            </w:r>
          </w:p>
          <w:p w14:paraId="3EE18A41" w14:textId="77777777" w:rsidR="007A310A" w:rsidRPr="00EF7311" w:rsidRDefault="007A310A" w:rsidP="006E57D5">
            <w:pPr>
              <w:pStyle w:val="ListParagraph"/>
              <w:numPr>
                <w:ilvl w:val="0"/>
                <w:numId w:val="3"/>
              </w:numPr>
              <w:spacing w:after="240"/>
              <w:ind w:right="220"/>
              <w:rPr>
                <w:rFonts w:ascii="Arial" w:eastAsia="Arial" w:hAnsi="Arial" w:cs="Arial"/>
                <w:sz w:val="20"/>
                <w:szCs w:val="20"/>
              </w:rPr>
            </w:pPr>
            <w:r w:rsidRPr="00EF7311">
              <w:rPr>
                <w:rFonts w:ascii="Arial" w:eastAsia="Arial" w:hAnsi="Arial" w:cs="Arial"/>
                <w:sz w:val="20"/>
                <w:szCs w:val="20"/>
              </w:rPr>
              <w:t>Fluid Repellent Surgical Masks –change after every use (single use)</w:t>
            </w:r>
          </w:p>
          <w:p w14:paraId="6D81AE96" w14:textId="77777777" w:rsidR="007A310A" w:rsidRPr="00EF7311" w:rsidRDefault="007A310A" w:rsidP="006E57D5">
            <w:pPr>
              <w:pStyle w:val="ListParagraph"/>
              <w:numPr>
                <w:ilvl w:val="0"/>
                <w:numId w:val="3"/>
              </w:numPr>
              <w:spacing w:after="240"/>
              <w:ind w:right="220"/>
              <w:rPr>
                <w:rFonts w:ascii="Arial" w:eastAsia="Arial" w:hAnsi="Arial" w:cs="Arial"/>
                <w:sz w:val="20"/>
                <w:szCs w:val="20"/>
              </w:rPr>
            </w:pPr>
            <w:r w:rsidRPr="00EF7311">
              <w:rPr>
                <w:rFonts w:ascii="Arial" w:eastAsia="Arial" w:hAnsi="Arial" w:cs="Arial"/>
                <w:sz w:val="20"/>
                <w:szCs w:val="20"/>
              </w:rPr>
              <w:t>If there is risk of spitting, or facial exposure to bodily fluids - then eye protection will minimise risk.</w:t>
            </w:r>
          </w:p>
          <w:p w14:paraId="23139B91" w14:textId="77777777" w:rsidR="007A310A" w:rsidRPr="00EF7311" w:rsidRDefault="007A310A" w:rsidP="006E57D5">
            <w:pPr>
              <w:pStyle w:val="ListParagraph"/>
              <w:numPr>
                <w:ilvl w:val="0"/>
                <w:numId w:val="3"/>
              </w:numPr>
              <w:spacing w:after="240"/>
              <w:rPr>
                <w:rFonts w:eastAsiaTheme="minorEastAsia"/>
                <w:color w:val="1D2828"/>
                <w:sz w:val="20"/>
                <w:szCs w:val="20"/>
              </w:rPr>
            </w:pPr>
            <w:r w:rsidRPr="00EF7311">
              <w:rPr>
                <w:rFonts w:ascii="Arial" w:hAnsi="Arial" w:cs="Arial"/>
                <w:color w:val="1D2828"/>
                <w:sz w:val="20"/>
                <w:szCs w:val="20"/>
              </w:rPr>
              <w:t>First Aid trained staff to be informed of protocol and follow procedures</w:t>
            </w:r>
          </w:p>
          <w:p w14:paraId="4243D2E2" w14:textId="77777777" w:rsidR="007A310A" w:rsidRPr="00EF7311" w:rsidRDefault="007A310A" w:rsidP="006E57D5">
            <w:pPr>
              <w:pStyle w:val="ListParagraph"/>
              <w:numPr>
                <w:ilvl w:val="0"/>
                <w:numId w:val="4"/>
              </w:numPr>
              <w:rPr>
                <w:rFonts w:eastAsiaTheme="minorEastAsia"/>
                <w:color w:val="1D2828"/>
                <w:sz w:val="20"/>
                <w:szCs w:val="20"/>
              </w:rPr>
            </w:pPr>
            <w:r w:rsidRPr="00EF7311">
              <w:rPr>
                <w:rFonts w:ascii="Arial" w:hAnsi="Arial" w:cs="Arial"/>
                <w:color w:val="1D2828"/>
                <w:sz w:val="20"/>
                <w:szCs w:val="20"/>
              </w:rPr>
              <w:t>All First Aid Kits to contain PPE: gloves, aprons, and masks.</w:t>
            </w:r>
          </w:p>
          <w:p w14:paraId="3EFDED56" w14:textId="77777777" w:rsidR="007A310A" w:rsidRPr="00EF7311" w:rsidRDefault="007A310A" w:rsidP="006E57D5">
            <w:pPr>
              <w:pStyle w:val="ListParagraph"/>
              <w:numPr>
                <w:ilvl w:val="0"/>
                <w:numId w:val="4"/>
              </w:numPr>
              <w:rPr>
                <w:rFonts w:eastAsiaTheme="minorEastAsia"/>
                <w:color w:val="1D2828"/>
                <w:sz w:val="20"/>
                <w:szCs w:val="20"/>
              </w:rPr>
            </w:pPr>
            <w:r w:rsidRPr="00EF7311">
              <w:rPr>
                <w:rFonts w:ascii="Arial" w:hAnsi="Arial" w:cs="Arial"/>
                <w:color w:val="1D2828"/>
                <w:sz w:val="20"/>
                <w:szCs w:val="20"/>
              </w:rPr>
              <w:t>All toilet areas to contain signage highlighting good handwashing routines.</w:t>
            </w:r>
          </w:p>
          <w:p w14:paraId="2E86CFCA" w14:textId="77777777" w:rsidR="007A310A" w:rsidRPr="00EF7311" w:rsidRDefault="007A310A" w:rsidP="006E57D5">
            <w:pPr>
              <w:pStyle w:val="ListParagraph"/>
              <w:numPr>
                <w:ilvl w:val="0"/>
                <w:numId w:val="4"/>
              </w:numPr>
              <w:spacing w:after="240"/>
              <w:rPr>
                <w:rFonts w:eastAsiaTheme="minorEastAsia"/>
                <w:sz w:val="20"/>
                <w:szCs w:val="20"/>
                <w:u w:val="single"/>
                <w:lang w:val="en-AU"/>
              </w:rPr>
            </w:pPr>
            <w:r w:rsidRPr="00EF7311">
              <w:rPr>
                <w:rFonts w:ascii="Arial" w:eastAsia="Calibri" w:hAnsi="Arial" w:cs="Arial"/>
                <w:sz w:val="20"/>
                <w:szCs w:val="20"/>
              </w:rPr>
              <w:t xml:space="preserve">Where manual handling / personal care is required, at least two members of appropriately trained staff should be available. </w:t>
            </w:r>
            <w:r w:rsidRPr="00EF7311">
              <w:rPr>
                <w:rFonts w:ascii="Arial" w:eastAsia="Times New Roman" w:hAnsi="Arial" w:cs="Arial"/>
                <w:sz w:val="20"/>
                <w:szCs w:val="20"/>
              </w:rPr>
              <w:t>It should be established if this additional support is needed and wear PPE where providing direct personal care.</w:t>
            </w:r>
          </w:p>
          <w:p w14:paraId="04DE402B" w14:textId="77777777" w:rsidR="007A310A" w:rsidRPr="00EF7311" w:rsidRDefault="007A310A" w:rsidP="007A310A">
            <w:pPr>
              <w:pStyle w:val="Default"/>
              <w:rPr>
                <w:color w:val="000000" w:themeColor="text1"/>
                <w:sz w:val="20"/>
                <w:szCs w:val="20"/>
              </w:rPr>
            </w:pPr>
            <w:r w:rsidRPr="00EF7311">
              <w:rPr>
                <w:b/>
                <w:bCs/>
                <w:color w:val="000000" w:themeColor="text1"/>
                <w:sz w:val="20"/>
                <w:szCs w:val="20"/>
              </w:rPr>
              <w:t>Face Coverings</w:t>
            </w:r>
            <w:r w:rsidRPr="00EF7311">
              <w:rPr>
                <w:color w:val="000000" w:themeColor="text1"/>
                <w:sz w:val="20"/>
                <w:szCs w:val="20"/>
              </w:rPr>
              <w:t>:</w:t>
            </w:r>
          </w:p>
          <w:p w14:paraId="5D50658C" w14:textId="77777777" w:rsidR="007A310A" w:rsidRPr="00EF7311" w:rsidRDefault="007A310A" w:rsidP="007A310A">
            <w:pPr>
              <w:pStyle w:val="Default"/>
              <w:rPr>
                <w:color w:val="000000" w:themeColor="text1"/>
                <w:sz w:val="20"/>
                <w:szCs w:val="20"/>
              </w:rPr>
            </w:pPr>
            <w:r w:rsidRPr="00EF7311">
              <w:rPr>
                <w:color w:val="000000" w:themeColor="text1"/>
                <w:sz w:val="20"/>
                <w:szCs w:val="20"/>
              </w:rPr>
              <w:t xml:space="preserve">Face coverings should not be required for most children and staff unless clinically advised to do so. </w:t>
            </w:r>
          </w:p>
          <w:p w14:paraId="705480FA" w14:textId="77777777" w:rsidR="007A310A" w:rsidRPr="00EF7311" w:rsidRDefault="007A310A" w:rsidP="007A310A">
            <w:pPr>
              <w:pStyle w:val="Default"/>
              <w:rPr>
                <w:color w:val="000000" w:themeColor="text1"/>
                <w:sz w:val="20"/>
                <w:szCs w:val="20"/>
              </w:rPr>
            </w:pPr>
          </w:p>
          <w:p w14:paraId="74E4DDD8" w14:textId="7D769C73" w:rsidR="007A310A" w:rsidRPr="00EF7311" w:rsidRDefault="007A310A" w:rsidP="007A310A">
            <w:pPr>
              <w:pStyle w:val="Default"/>
              <w:rPr>
                <w:color w:val="000000" w:themeColor="text1"/>
                <w:sz w:val="20"/>
                <w:szCs w:val="20"/>
              </w:rPr>
            </w:pPr>
            <w:r w:rsidRPr="00EF7311">
              <w:rPr>
                <w:color w:val="000000" w:themeColor="text1"/>
                <w:sz w:val="20"/>
                <w:szCs w:val="20"/>
              </w:rPr>
              <w:t>Where adults cannot keep 2m distance and are interacting face-to-face for a sustained period (more than 15 minutes) a face covering should be worn and will be provided.</w:t>
            </w:r>
          </w:p>
          <w:p w14:paraId="0B1F9E62" w14:textId="77777777" w:rsidR="007A310A" w:rsidRPr="00EF7311" w:rsidRDefault="007A310A" w:rsidP="007A310A">
            <w:pPr>
              <w:pStyle w:val="Default"/>
              <w:rPr>
                <w:color w:val="000000" w:themeColor="text1"/>
                <w:sz w:val="20"/>
                <w:szCs w:val="20"/>
              </w:rPr>
            </w:pPr>
          </w:p>
          <w:p w14:paraId="570BD344" w14:textId="7D72573C" w:rsidR="007A310A" w:rsidRPr="00EF7311" w:rsidRDefault="007A310A" w:rsidP="007A310A">
            <w:pPr>
              <w:pStyle w:val="Default"/>
              <w:rPr>
                <w:color w:val="000000" w:themeColor="text1"/>
                <w:sz w:val="20"/>
                <w:szCs w:val="20"/>
              </w:rPr>
            </w:pPr>
            <w:r w:rsidRPr="00EF7311">
              <w:rPr>
                <w:color w:val="000000" w:themeColor="text1"/>
                <w:sz w:val="20"/>
                <w:szCs w:val="20"/>
              </w:rPr>
              <w:t xml:space="preserve">Adults in </w:t>
            </w:r>
            <w:r w:rsidR="00B33856">
              <w:rPr>
                <w:color w:val="000000" w:themeColor="text1"/>
                <w:sz w:val="20"/>
                <w:szCs w:val="20"/>
              </w:rPr>
              <w:t>the setting</w:t>
            </w:r>
            <w:r w:rsidRPr="00EF7311">
              <w:rPr>
                <w:color w:val="000000" w:themeColor="text1"/>
                <w:sz w:val="20"/>
                <w:szCs w:val="20"/>
              </w:rPr>
              <w:t xml:space="preserve"> in other circumstances should not need to wear face coverings </w:t>
            </w:r>
            <w:proofErr w:type="gramStart"/>
            <w:r w:rsidRPr="00EF7311">
              <w:rPr>
                <w:color w:val="000000" w:themeColor="text1"/>
                <w:sz w:val="20"/>
                <w:szCs w:val="20"/>
              </w:rPr>
              <w:t>as long as</w:t>
            </w:r>
            <w:proofErr w:type="gramEnd"/>
            <w:r w:rsidRPr="00EF7311">
              <w:rPr>
                <w:color w:val="000000" w:themeColor="text1"/>
                <w:sz w:val="20"/>
                <w:szCs w:val="20"/>
              </w:rPr>
              <w:t xml:space="preserve"> they can maintain 2m distancing. </w:t>
            </w:r>
          </w:p>
          <w:p w14:paraId="7BB4C459" w14:textId="77777777" w:rsidR="007A310A" w:rsidRPr="00EF7311" w:rsidRDefault="007A310A" w:rsidP="007A310A">
            <w:pPr>
              <w:pStyle w:val="Default"/>
              <w:rPr>
                <w:color w:val="000000" w:themeColor="text1"/>
                <w:sz w:val="20"/>
                <w:szCs w:val="20"/>
              </w:rPr>
            </w:pPr>
          </w:p>
          <w:p w14:paraId="60DD72B5" w14:textId="77777777" w:rsidR="007A310A" w:rsidRPr="00EF7311" w:rsidRDefault="007A310A" w:rsidP="007A310A">
            <w:pPr>
              <w:pStyle w:val="Default"/>
              <w:rPr>
                <w:color w:val="000000" w:themeColor="text1"/>
                <w:sz w:val="20"/>
                <w:szCs w:val="20"/>
              </w:rPr>
            </w:pPr>
            <w:r w:rsidRPr="00EF7311">
              <w:rPr>
                <w:color w:val="000000" w:themeColor="text1"/>
                <w:sz w:val="20"/>
                <w:szCs w:val="20"/>
              </w:rPr>
              <w:t xml:space="preserve">Should the prevalence of the virus in the population start rising schools may wish to encourage adults to wear face coverings as part of an enhanced system of approaches to reduce transmission. </w:t>
            </w:r>
          </w:p>
          <w:p w14:paraId="2A8664A5" w14:textId="77777777" w:rsidR="007A310A" w:rsidRPr="00EF7311" w:rsidRDefault="007A310A" w:rsidP="007A310A">
            <w:pPr>
              <w:pStyle w:val="Default"/>
              <w:rPr>
                <w:color w:val="000000" w:themeColor="text1"/>
                <w:sz w:val="20"/>
                <w:szCs w:val="20"/>
              </w:rPr>
            </w:pPr>
          </w:p>
          <w:p w14:paraId="00CFCE16" w14:textId="77777777" w:rsidR="007A310A" w:rsidRPr="00EF7311" w:rsidRDefault="007A310A" w:rsidP="007A310A">
            <w:pPr>
              <w:pStyle w:val="Default"/>
              <w:rPr>
                <w:color w:val="000000" w:themeColor="text1"/>
                <w:sz w:val="20"/>
                <w:szCs w:val="20"/>
              </w:rPr>
            </w:pPr>
            <w:r w:rsidRPr="00EF7311">
              <w:rPr>
                <w:color w:val="000000" w:themeColor="text1"/>
                <w:sz w:val="20"/>
                <w:szCs w:val="20"/>
              </w:rPr>
              <w:t xml:space="preserve">Impact of wearing face coverings on learners with additional support needs should be considered. </w:t>
            </w:r>
          </w:p>
          <w:p w14:paraId="3F21C1B0" w14:textId="77777777" w:rsidR="007A310A" w:rsidRPr="00EF7311" w:rsidRDefault="007A310A" w:rsidP="007A310A">
            <w:pPr>
              <w:pStyle w:val="Default"/>
              <w:rPr>
                <w:color w:val="000000" w:themeColor="text1"/>
                <w:sz w:val="20"/>
                <w:szCs w:val="20"/>
              </w:rPr>
            </w:pPr>
          </w:p>
          <w:p w14:paraId="0D10506A" w14:textId="77777777" w:rsidR="007A310A" w:rsidRPr="00EF7311" w:rsidRDefault="007A310A" w:rsidP="007A310A">
            <w:pPr>
              <w:pStyle w:val="Default"/>
              <w:rPr>
                <w:b/>
                <w:bCs/>
                <w:color w:val="000000" w:themeColor="text1"/>
                <w:sz w:val="20"/>
                <w:szCs w:val="20"/>
              </w:rPr>
            </w:pPr>
            <w:r w:rsidRPr="00EF7311">
              <w:rPr>
                <w:b/>
                <w:bCs/>
                <w:color w:val="000000" w:themeColor="text1"/>
                <w:sz w:val="20"/>
                <w:szCs w:val="20"/>
              </w:rPr>
              <w:t>Anyone (staff or pupil) who wishes to wear a face covering is free to do so.</w:t>
            </w:r>
          </w:p>
          <w:p w14:paraId="45E9986C" w14:textId="77777777" w:rsidR="007A310A" w:rsidRPr="00EF7311" w:rsidRDefault="007A310A" w:rsidP="007A310A">
            <w:pPr>
              <w:pStyle w:val="Default"/>
              <w:rPr>
                <w:b/>
                <w:bCs/>
                <w:color w:val="000000" w:themeColor="text1"/>
                <w:sz w:val="20"/>
                <w:szCs w:val="20"/>
              </w:rPr>
            </w:pPr>
          </w:p>
          <w:p w14:paraId="2D893DA1" w14:textId="77777777" w:rsidR="007A310A" w:rsidRPr="00EF7311" w:rsidRDefault="007A310A" w:rsidP="007A310A">
            <w:pPr>
              <w:pStyle w:val="Default"/>
              <w:rPr>
                <w:rFonts w:eastAsia="Times New Roman"/>
                <w:b/>
                <w:bCs/>
                <w:color w:val="auto"/>
                <w:sz w:val="18"/>
                <w:szCs w:val="18"/>
                <w:lang w:val="en-AU"/>
              </w:rPr>
            </w:pPr>
            <w:r w:rsidRPr="00EF7311">
              <w:rPr>
                <w:rFonts w:eastAsia="Times New Roman"/>
                <w:b/>
                <w:bCs/>
                <w:color w:val="auto"/>
                <w:sz w:val="18"/>
                <w:szCs w:val="18"/>
                <w:lang w:val="en-AU"/>
              </w:rPr>
              <w:t>Guidance and Links:</w:t>
            </w:r>
          </w:p>
          <w:p w14:paraId="050E0D87" w14:textId="77777777" w:rsidR="007A310A" w:rsidRPr="00EF7311" w:rsidRDefault="007A310A" w:rsidP="007A310A">
            <w:pPr>
              <w:pStyle w:val="Default"/>
              <w:rPr>
                <w:rFonts w:eastAsia="Times New Roman"/>
                <w:b/>
                <w:bCs/>
                <w:color w:val="auto"/>
                <w:sz w:val="18"/>
                <w:szCs w:val="18"/>
                <w:lang w:val="en-AU"/>
              </w:rPr>
            </w:pPr>
          </w:p>
          <w:p w14:paraId="0729A4D3" w14:textId="77777777" w:rsidR="007A310A" w:rsidRPr="00EF7311" w:rsidRDefault="007A310A" w:rsidP="007A310A">
            <w:pPr>
              <w:shd w:val="clear" w:color="auto" w:fill="FFFFFF" w:themeFill="background1"/>
              <w:rPr>
                <w:rFonts w:ascii="Arial" w:eastAsia="Times New Roman" w:hAnsi="Arial" w:cs="Arial"/>
                <w:sz w:val="16"/>
                <w:szCs w:val="16"/>
              </w:rPr>
            </w:pPr>
            <w:r w:rsidRPr="00EF7311">
              <w:rPr>
                <w:rFonts w:ascii="Arial" w:eastAsia="Times New Roman" w:hAnsi="Arial" w:cs="Arial"/>
                <w:sz w:val="16"/>
                <w:szCs w:val="16"/>
              </w:rPr>
              <w:t>https://www.gov.scot/publications/coronavirus-covid-19-guidance-on-reopening-early-learning-and-childcare-services/pages/infection-prevention-and-control/#ppe</w:t>
            </w:r>
          </w:p>
          <w:p w14:paraId="63A4EFA4" w14:textId="77777777" w:rsidR="007A310A" w:rsidRPr="00EF7311" w:rsidRDefault="007A310A" w:rsidP="007A310A">
            <w:pPr>
              <w:pStyle w:val="Default"/>
              <w:rPr>
                <w:rFonts w:eastAsia="Times New Roman"/>
                <w:b/>
                <w:bCs/>
                <w:color w:val="auto"/>
                <w:sz w:val="18"/>
                <w:szCs w:val="18"/>
                <w:lang w:val="en-AU"/>
              </w:rPr>
            </w:pPr>
          </w:p>
          <w:p w14:paraId="498A613C" w14:textId="77777777" w:rsidR="007A310A" w:rsidRPr="00EF7311" w:rsidRDefault="00ED7B4B" w:rsidP="007A310A">
            <w:pPr>
              <w:shd w:val="clear" w:color="auto" w:fill="FFFFFF" w:themeFill="background1"/>
              <w:rPr>
                <w:rFonts w:ascii="Arial" w:eastAsia="Times New Roman" w:hAnsi="Arial" w:cs="Arial"/>
                <w:sz w:val="16"/>
                <w:szCs w:val="16"/>
              </w:rPr>
            </w:pPr>
            <w:hyperlink r:id="rId37">
              <w:r w:rsidR="007A310A" w:rsidRPr="00EF7311">
                <w:rPr>
                  <w:rFonts w:ascii="Arial" w:eastAsia="Times New Roman" w:hAnsi="Arial" w:cs="Arial"/>
                  <w:color w:val="1F4E79" w:themeColor="accent5" w:themeShade="80"/>
                  <w:sz w:val="16"/>
                  <w:szCs w:val="16"/>
                  <w:u w:val="single"/>
                </w:rPr>
                <w:t>covid-19-decontamination-in-non-healthcare-settings</w:t>
              </w:r>
            </w:hyperlink>
            <w:r w:rsidR="007A310A" w:rsidRPr="00EF7311">
              <w:rPr>
                <w:rFonts w:ascii="Arial" w:eastAsia="Times New Roman" w:hAnsi="Arial" w:cs="Arial"/>
                <w:sz w:val="16"/>
                <w:szCs w:val="16"/>
              </w:rPr>
              <w:t xml:space="preserve"> guidance.</w:t>
            </w:r>
          </w:p>
          <w:p w14:paraId="5CC121E6" w14:textId="77777777" w:rsidR="007A310A" w:rsidRPr="00EF7311" w:rsidRDefault="007A310A" w:rsidP="007A310A">
            <w:pPr>
              <w:pStyle w:val="Default"/>
              <w:rPr>
                <w:rFonts w:eastAsia="Times New Roman"/>
                <w:b/>
                <w:bCs/>
                <w:color w:val="auto"/>
                <w:sz w:val="18"/>
                <w:szCs w:val="18"/>
                <w:lang w:val="en-AU"/>
              </w:rPr>
            </w:pPr>
          </w:p>
          <w:p w14:paraId="783E4BFE" w14:textId="77777777" w:rsidR="007A310A" w:rsidRPr="00EF7311" w:rsidRDefault="00ED7B4B" w:rsidP="007A310A">
            <w:pPr>
              <w:pStyle w:val="Default"/>
              <w:rPr>
                <w:rFonts w:eastAsia="Times New Roman"/>
                <w:b/>
                <w:bCs/>
                <w:color w:val="auto"/>
                <w:sz w:val="18"/>
                <w:szCs w:val="18"/>
                <w:lang w:val="en-AU"/>
              </w:rPr>
            </w:pPr>
            <w:hyperlink r:id="rId38" w:history="1">
              <w:r w:rsidR="007A310A" w:rsidRPr="00EF7311">
                <w:rPr>
                  <w:rStyle w:val="Hyperlink"/>
                  <w:sz w:val="16"/>
                  <w:szCs w:val="16"/>
                </w:rPr>
                <w:t>https://aberdeenshire.sharepoint.com/sites/Arcadia/services/Pages/Business%20Services/HR%20and%20OD/Health%20and%20Safety,%20Wellbeing%20and%20Risk%20Management/Health-and-Safety,-Wellbeing-and-Risk-Management.aspx</w:t>
              </w:r>
            </w:hyperlink>
            <w:r w:rsidR="007A310A" w:rsidRPr="00EF7311">
              <w:rPr>
                <w:rFonts w:eastAsia="Times New Roman"/>
                <w:sz w:val="20"/>
                <w:szCs w:val="20"/>
              </w:rPr>
              <w:t>.</w:t>
            </w:r>
          </w:p>
          <w:p w14:paraId="08F64E81" w14:textId="77777777" w:rsidR="007A310A" w:rsidRPr="00EF7311" w:rsidRDefault="007A310A" w:rsidP="007A310A">
            <w:pPr>
              <w:pStyle w:val="Default"/>
              <w:rPr>
                <w:b/>
                <w:bCs/>
                <w:color w:val="000000" w:themeColor="text1"/>
                <w:sz w:val="20"/>
                <w:szCs w:val="20"/>
              </w:rPr>
            </w:pPr>
          </w:p>
          <w:p w14:paraId="7A6BCC09" w14:textId="29FA5BEE" w:rsidR="007A310A" w:rsidRPr="00EF7311" w:rsidRDefault="007A310A" w:rsidP="00E60A9D">
            <w:pPr>
              <w:pStyle w:val="Default"/>
              <w:rPr>
                <w:b/>
                <w:bCs/>
                <w:color w:val="000000" w:themeColor="text1"/>
                <w:sz w:val="20"/>
                <w:szCs w:val="20"/>
              </w:rPr>
            </w:pPr>
            <w:r w:rsidRPr="00EF7311">
              <w:object w:dxaOrig="1508" w:dyaOrig="983" w14:anchorId="17579D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39" o:title=""/>
                </v:shape>
                <o:OLEObject Type="Embed" ProgID="AcroExch.Document.DC" ShapeID="_x0000_i1025" DrawAspect="Icon" ObjectID="_1666422558" r:id="rId40"/>
              </w:object>
            </w:r>
          </w:p>
        </w:tc>
        <w:tc>
          <w:tcPr>
            <w:tcW w:w="709" w:type="dxa"/>
            <w:shd w:val="clear" w:color="auto" w:fill="auto"/>
          </w:tcPr>
          <w:p w14:paraId="147F68D0" w14:textId="358CA008" w:rsidR="007A310A" w:rsidRPr="00361E6F" w:rsidRDefault="00CF0104" w:rsidP="007A310A">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76E4AAA2" w14:textId="77777777" w:rsidR="007A310A" w:rsidRPr="001A42F4" w:rsidRDefault="007A310A" w:rsidP="007A310A">
            <w:pPr>
              <w:spacing w:after="240"/>
              <w:jc w:val="center"/>
              <w:rPr>
                <w:rFonts w:ascii="Arial" w:eastAsia="Times New Roman" w:hAnsi="Arial" w:cs="Arial"/>
                <w:b/>
                <w:bCs/>
                <w:spacing w:val="-2"/>
                <w:sz w:val="16"/>
                <w:szCs w:val="16"/>
                <w:lang w:val="en-AU"/>
              </w:rPr>
            </w:pPr>
          </w:p>
        </w:tc>
        <w:tc>
          <w:tcPr>
            <w:tcW w:w="709" w:type="dxa"/>
            <w:shd w:val="clear" w:color="auto" w:fill="auto"/>
          </w:tcPr>
          <w:p w14:paraId="3D72F619" w14:textId="77777777" w:rsidR="007A310A" w:rsidRPr="001A42F4" w:rsidRDefault="007A310A" w:rsidP="007A310A">
            <w:pPr>
              <w:spacing w:after="240"/>
              <w:jc w:val="center"/>
              <w:rPr>
                <w:rFonts w:ascii="Arial" w:eastAsia="Times New Roman" w:hAnsi="Arial" w:cs="Arial"/>
                <w:b/>
                <w:bCs/>
                <w:spacing w:val="-2"/>
                <w:sz w:val="16"/>
                <w:szCs w:val="16"/>
                <w:lang w:val="en-AU"/>
              </w:rPr>
            </w:pPr>
          </w:p>
        </w:tc>
      </w:tr>
      <w:tr w:rsidR="00E60A9D" w:rsidRPr="007C5A38" w14:paraId="7BBD44C1" w14:textId="77777777" w:rsidTr="00FF443E">
        <w:tc>
          <w:tcPr>
            <w:tcW w:w="1129" w:type="dxa"/>
            <w:shd w:val="clear" w:color="auto" w:fill="auto"/>
          </w:tcPr>
          <w:p w14:paraId="446A5D9C" w14:textId="77777777" w:rsidR="00E60A9D" w:rsidRPr="007C5A38" w:rsidRDefault="00E60A9D" w:rsidP="00E60A9D">
            <w:pPr>
              <w:spacing w:after="240" w:line="300" w:lineRule="atLeast"/>
              <w:rPr>
                <w:rFonts w:ascii="Arial" w:eastAsia="Arial" w:hAnsi="Arial" w:cs="Arial"/>
                <w:sz w:val="20"/>
                <w:szCs w:val="20"/>
                <w:lang w:val="en-AU"/>
              </w:rPr>
            </w:pPr>
            <w:r w:rsidRPr="001DEED8">
              <w:rPr>
                <w:rFonts w:ascii="Arial" w:eastAsia="Arial" w:hAnsi="Arial" w:cs="Arial"/>
                <w:sz w:val="20"/>
                <w:szCs w:val="20"/>
                <w:lang w:val="en-AU"/>
              </w:rPr>
              <w:lastRenderedPageBreak/>
              <w:t xml:space="preserve">Spread of infection through attending setting </w:t>
            </w:r>
          </w:p>
          <w:p w14:paraId="3F9605FC" w14:textId="77777777" w:rsidR="00E60A9D" w:rsidRPr="007C5A38" w:rsidRDefault="00E60A9D" w:rsidP="00E60A9D">
            <w:pPr>
              <w:spacing w:after="240" w:line="300" w:lineRule="atLeast"/>
            </w:pPr>
            <w:r w:rsidRPr="001DEED8">
              <w:rPr>
                <w:rFonts w:ascii="Arial" w:eastAsia="Arial" w:hAnsi="Arial" w:cs="Arial"/>
                <w:sz w:val="20"/>
                <w:szCs w:val="20"/>
                <w:lang w:val="en-AU"/>
              </w:rPr>
              <w:t xml:space="preserve"> </w:t>
            </w:r>
          </w:p>
          <w:p w14:paraId="79707174" w14:textId="77777777" w:rsidR="00E60A9D" w:rsidRPr="007C5A38" w:rsidRDefault="00E60A9D" w:rsidP="00E60A9D">
            <w:pPr>
              <w:spacing w:after="240" w:line="300" w:lineRule="atLeast"/>
            </w:pPr>
            <w:r w:rsidRPr="001DEED8">
              <w:rPr>
                <w:rFonts w:ascii="Arial" w:eastAsia="Arial" w:hAnsi="Arial" w:cs="Arial"/>
                <w:sz w:val="20"/>
                <w:szCs w:val="20"/>
                <w:lang w:val="en-AU"/>
              </w:rPr>
              <w:t xml:space="preserve"> </w:t>
            </w:r>
          </w:p>
          <w:p w14:paraId="69BD7855" w14:textId="77777777" w:rsidR="00E60A9D" w:rsidRPr="007C5A38" w:rsidRDefault="00E60A9D" w:rsidP="00E60A9D">
            <w:pPr>
              <w:spacing w:after="240" w:line="300" w:lineRule="atLeast"/>
            </w:pPr>
            <w:r w:rsidRPr="001DEED8">
              <w:rPr>
                <w:rFonts w:ascii="Arial" w:eastAsia="Arial" w:hAnsi="Arial" w:cs="Arial"/>
                <w:sz w:val="20"/>
                <w:szCs w:val="20"/>
                <w:lang w:val="en-AU"/>
              </w:rPr>
              <w:t xml:space="preserve"> </w:t>
            </w:r>
          </w:p>
          <w:p w14:paraId="24BE4533" w14:textId="77777777" w:rsidR="00E60A9D" w:rsidRPr="007C5A38" w:rsidRDefault="00E60A9D" w:rsidP="00E60A9D">
            <w:pPr>
              <w:spacing w:after="240" w:line="300" w:lineRule="atLeast"/>
            </w:pPr>
            <w:r w:rsidRPr="001DEED8">
              <w:rPr>
                <w:rFonts w:ascii="Arial" w:eastAsia="Arial" w:hAnsi="Arial" w:cs="Arial"/>
                <w:sz w:val="20"/>
                <w:szCs w:val="20"/>
                <w:lang w:val="en-AU"/>
              </w:rPr>
              <w:t xml:space="preserve"> </w:t>
            </w:r>
          </w:p>
          <w:p w14:paraId="327173B8" w14:textId="77777777" w:rsidR="00E60A9D" w:rsidRPr="007C5A38" w:rsidRDefault="00E60A9D" w:rsidP="00E60A9D">
            <w:pPr>
              <w:spacing w:after="240" w:line="300" w:lineRule="atLeast"/>
            </w:pPr>
            <w:r w:rsidRPr="001DEED8">
              <w:rPr>
                <w:rFonts w:ascii="Arial" w:eastAsia="Arial" w:hAnsi="Arial" w:cs="Arial"/>
                <w:sz w:val="20"/>
                <w:szCs w:val="20"/>
                <w:lang w:val="en-AU"/>
              </w:rPr>
              <w:t xml:space="preserve"> </w:t>
            </w:r>
          </w:p>
          <w:p w14:paraId="45712A8B" w14:textId="77777777" w:rsidR="00E60A9D" w:rsidRPr="007C5A38" w:rsidRDefault="00E60A9D" w:rsidP="00E60A9D">
            <w:pPr>
              <w:spacing w:after="240" w:line="300" w:lineRule="atLeast"/>
            </w:pPr>
            <w:r w:rsidRPr="001DEED8">
              <w:rPr>
                <w:rFonts w:ascii="Arial" w:eastAsia="Arial" w:hAnsi="Arial" w:cs="Arial"/>
                <w:sz w:val="20"/>
                <w:szCs w:val="20"/>
                <w:lang w:val="en-AU"/>
              </w:rPr>
              <w:t xml:space="preserve"> </w:t>
            </w:r>
          </w:p>
          <w:p w14:paraId="2179E207" w14:textId="77777777" w:rsidR="00E60A9D" w:rsidRPr="007C5A38" w:rsidRDefault="00E60A9D" w:rsidP="00E60A9D">
            <w:pPr>
              <w:spacing w:after="240" w:line="300" w:lineRule="atLeast"/>
            </w:pPr>
            <w:r w:rsidRPr="001DEED8">
              <w:rPr>
                <w:rFonts w:ascii="Arial" w:eastAsia="Arial" w:hAnsi="Arial" w:cs="Arial"/>
                <w:sz w:val="20"/>
                <w:szCs w:val="20"/>
                <w:lang w:val="en-AU"/>
              </w:rPr>
              <w:t xml:space="preserve"> </w:t>
            </w:r>
          </w:p>
          <w:p w14:paraId="5BE0DD9D" w14:textId="77777777" w:rsidR="00E60A9D" w:rsidRPr="007C5A38" w:rsidRDefault="00E60A9D" w:rsidP="00E60A9D">
            <w:pPr>
              <w:spacing w:after="240" w:line="300" w:lineRule="atLeast"/>
              <w:rPr>
                <w:rFonts w:ascii="Arial" w:eastAsia="Arial" w:hAnsi="Arial" w:cs="Arial"/>
                <w:sz w:val="20"/>
                <w:szCs w:val="20"/>
                <w:lang w:val="en-AU"/>
              </w:rPr>
            </w:pPr>
          </w:p>
          <w:p w14:paraId="5CA2BD47" w14:textId="77777777" w:rsidR="00E60A9D" w:rsidRPr="007C5A38" w:rsidRDefault="00E60A9D" w:rsidP="00E60A9D">
            <w:pPr>
              <w:spacing w:after="240" w:line="300" w:lineRule="atLeast"/>
            </w:pPr>
            <w:r w:rsidRPr="001DEED8">
              <w:rPr>
                <w:rFonts w:ascii="Arial" w:eastAsia="Arial" w:hAnsi="Arial" w:cs="Arial"/>
                <w:sz w:val="20"/>
                <w:szCs w:val="20"/>
                <w:lang w:val="en-AU"/>
              </w:rPr>
              <w:t xml:space="preserve"> </w:t>
            </w:r>
          </w:p>
          <w:p w14:paraId="6A44468D" w14:textId="77777777" w:rsidR="00E60A9D" w:rsidRPr="007C5A38" w:rsidRDefault="00E60A9D" w:rsidP="00E60A9D">
            <w:pPr>
              <w:spacing w:after="240" w:line="300" w:lineRule="atLeast"/>
            </w:pPr>
            <w:r w:rsidRPr="001DEED8">
              <w:rPr>
                <w:rFonts w:ascii="Arial" w:eastAsia="Arial" w:hAnsi="Arial" w:cs="Arial"/>
                <w:sz w:val="20"/>
                <w:szCs w:val="20"/>
                <w:lang w:val="en-AU"/>
              </w:rPr>
              <w:lastRenderedPageBreak/>
              <w:t xml:space="preserve"> </w:t>
            </w:r>
          </w:p>
          <w:p w14:paraId="5DF175CD" w14:textId="5CD9BCBE" w:rsidR="00E60A9D" w:rsidRPr="00362815" w:rsidRDefault="00E60A9D" w:rsidP="00E60A9D">
            <w:pPr>
              <w:spacing w:after="240" w:line="300" w:lineRule="atLeast"/>
            </w:pPr>
            <w:r w:rsidRPr="001DEED8">
              <w:rPr>
                <w:rFonts w:ascii="Arial" w:eastAsia="Arial" w:hAnsi="Arial" w:cs="Arial"/>
                <w:sz w:val="20"/>
                <w:szCs w:val="20"/>
                <w:lang w:val="en-AU"/>
              </w:rPr>
              <w:t xml:space="preserve"> </w:t>
            </w:r>
          </w:p>
        </w:tc>
        <w:tc>
          <w:tcPr>
            <w:tcW w:w="1276" w:type="dxa"/>
            <w:shd w:val="clear" w:color="auto" w:fill="auto"/>
          </w:tcPr>
          <w:p w14:paraId="13412958" w14:textId="14340325" w:rsidR="00E60A9D" w:rsidRPr="001DEED8" w:rsidRDefault="00E60A9D" w:rsidP="00E60A9D">
            <w:pPr>
              <w:spacing w:after="240"/>
              <w:rPr>
                <w:rFonts w:ascii="Arial" w:eastAsia="Times New Roman" w:hAnsi="Arial" w:cs="Arial"/>
                <w:sz w:val="20"/>
                <w:szCs w:val="20"/>
                <w:lang w:val="en-AU"/>
              </w:rPr>
            </w:pPr>
            <w:r w:rsidRPr="001DEED8">
              <w:rPr>
                <w:rFonts w:ascii="Arial" w:eastAsia="Times New Roman" w:hAnsi="Arial" w:cs="Arial"/>
                <w:sz w:val="20"/>
                <w:szCs w:val="20"/>
                <w:lang w:val="en-AU"/>
              </w:rPr>
              <w:lastRenderedPageBreak/>
              <w:t>Staff</w:t>
            </w:r>
          </w:p>
        </w:tc>
        <w:tc>
          <w:tcPr>
            <w:tcW w:w="1418" w:type="dxa"/>
            <w:shd w:val="clear" w:color="auto" w:fill="auto"/>
          </w:tcPr>
          <w:p w14:paraId="2A696A26" w14:textId="019C3333" w:rsidR="00E60A9D" w:rsidRDefault="00E60A9D" w:rsidP="00E60A9D">
            <w:pPr>
              <w:spacing w:after="240" w:line="300" w:lineRule="atLeast"/>
              <w:rPr>
                <w:rFonts w:ascii="Arial" w:eastAsia="Arial" w:hAnsi="Arial" w:cs="Arial"/>
                <w:sz w:val="20"/>
                <w:szCs w:val="20"/>
                <w:lang w:val="en-AU"/>
              </w:rPr>
            </w:pPr>
            <w:r w:rsidRPr="001DEED8">
              <w:rPr>
                <w:rFonts w:ascii="Arial" w:eastAsia="Arial" w:hAnsi="Arial" w:cs="Arial"/>
                <w:sz w:val="20"/>
                <w:szCs w:val="20"/>
                <w:lang w:val="en-AU"/>
              </w:rPr>
              <w:t xml:space="preserve">Spread of Virus through person to person contact </w:t>
            </w:r>
          </w:p>
          <w:p w14:paraId="6064D4BC" w14:textId="17422CC2" w:rsidR="001A5A6F" w:rsidRDefault="001A5A6F" w:rsidP="00E60A9D">
            <w:pPr>
              <w:spacing w:after="240" w:line="300" w:lineRule="atLeast"/>
              <w:rPr>
                <w:rFonts w:ascii="Arial" w:eastAsia="Arial" w:hAnsi="Arial" w:cs="Arial"/>
                <w:sz w:val="20"/>
                <w:szCs w:val="20"/>
                <w:lang w:val="en-AU"/>
              </w:rPr>
            </w:pPr>
          </w:p>
          <w:p w14:paraId="1E123F0E" w14:textId="77777777" w:rsidR="001A5A6F" w:rsidRPr="007C5A38" w:rsidRDefault="001A5A6F" w:rsidP="001A5A6F">
            <w:pPr>
              <w:spacing w:after="240" w:line="300" w:lineRule="atLeast"/>
            </w:pPr>
            <w:r w:rsidRPr="001DEED8">
              <w:rPr>
                <w:rFonts w:ascii="Arial" w:eastAsia="Arial" w:hAnsi="Arial" w:cs="Arial"/>
                <w:sz w:val="20"/>
                <w:szCs w:val="20"/>
                <w:lang w:val="en-AU"/>
              </w:rPr>
              <w:t>Spread of Virus through surface contact</w:t>
            </w:r>
          </w:p>
          <w:p w14:paraId="60BBC21A" w14:textId="77777777" w:rsidR="001A5A6F" w:rsidRPr="007C5A38" w:rsidRDefault="001A5A6F" w:rsidP="00E60A9D">
            <w:pPr>
              <w:spacing w:after="240" w:line="300" w:lineRule="atLeast"/>
            </w:pPr>
          </w:p>
          <w:p w14:paraId="291A0720" w14:textId="77777777" w:rsidR="00E60A9D" w:rsidRPr="007C5A38" w:rsidRDefault="00E60A9D" w:rsidP="00E60A9D">
            <w:pPr>
              <w:spacing w:after="240" w:line="300" w:lineRule="atLeast"/>
            </w:pPr>
            <w:r w:rsidRPr="001DEED8">
              <w:rPr>
                <w:rFonts w:ascii="Arial" w:eastAsia="Arial" w:hAnsi="Arial" w:cs="Arial"/>
                <w:sz w:val="20"/>
                <w:szCs w:val="20"/>
                <w:lang w:val="en-AU"/>
              </w:rPr>
              <w:t xml:space="preserve"> </w:t>
            </w:r>
          </w:p>
          <w:p w14:paraId="45DBCFB6" w14:textId="77777777" w:rsidR="00E60A9D" w:rsidRPr="001DEED8" w:rsidRDefault="00E60A9D" w:rsidP="00E60A9D">
            <w:pPr>
              <w:spacing w:after="240" w:line="300" w:lineRule="atLeast"/>
              <w:rPr>
                <w:rFonts w:ascii="Arial" w:eastAsia="Times New Roman" w:hAnsi="Arial" w:cs="Arial"/>
                <w:sz w:val="16"/>
                <w:szCs w:val="16"/>
                <w:lang w:val="en-AU"/>
              </w:rPr>
            </w:pPr>
          </w:p>
        </w:tc>
        <w:tc>
          <w:tcPr>
            <w:tcW w:w="708" w:type="dxa"/>
            <w:shd w:val="clear" w:color="auto" w:fill="auto"/>
          </w:tcPr>
          <w:p w14:paraId="1CBC628B" w14:textId="66902FDD" w:rsidR="00E60A9D" w:rsidRPr="001DEED8" w:rsidRDefault="00E60A9D" w:rsidP="00E60A9D">
            <w:pPr>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t>LOW</w:t>
            </w:r>
          </w:p>
        </w:tc>
        <w:tc>
          <w:tcPr>
            <w:tcW w:w="709" w:type="dxa"/>
            <w:shd w:val="clear" w:color="auto" w:fill="auto"/>
          </w:tcPr>
          <w:p w14:paraId="021D37C8" w14:textId="448917F0" w:rsidR="00E60A9D" w:rsidRPr="001DEED8" w:rsidRDefault="00E60A9D" w:rsidP="00E60A9D">
            <w:pPr>
              <w:spacing w:after="240"/>
              <w:jc w:val="center"/>
              <w:rPr>
                <w:rFonts w:ascii="Arial" w:eastAsia="Times New Roman" w:hAnsi="Arial" w:cs="Arial"/>
                <w:b/>
                <w:bCs/>
                <w:sz w:val="16"/>
                <w:szCs w:val="16"/>
                <w:lang w:val="en-AU"/>
              </w:rPr>
            </w:pPr>
            <w:r w:rsidRPr="001DEED8">
              <w:rPr>
                <w:rFonts w:ascii="Arial" w:eastAsia="Times New Roman" w:hAnsi="Arial" w:cs="Arial"/>
                <w:sz w:val="16"/>
                <w:szCs w:val="16"/>
                <w:lang w:val="en-AU"/>
              </w:rPr>
              <w:t>MED</w:t>
            </w:r>
          </w:p>
        </w:tc>
        <w:tc>
          <w:tcPr>
            <w:tcW w:w="709" w:type="dxa"/>
            <w:shd w:val="clear" w:color="auto" w:fill="auto"/>
          </w:tcPr>
          <w:p w14:paraId="5A68262E" w14:textId="77777777" w:rsidR="00E60A9D" w:rsidRPr="007C5A38" w:rsidRDefault="00E60A9D" w:rsidP="00E60A9D">
            <w:pPr>
              <w:shd w:val="clear" w:color="auto" w:fill="FF0000"/>
              <w:spacing w:after="240"/>
              <w:jc w:val="center"/>
              <w:rPr>
                <w:rFonts w:ascii="Arial" w:eastAsia="Times New Roman" w:hAnsi="Arial" w:cs="Arial"/>
                <w:b/>
                <w:spacing w:val="-2"/>
                <w:sz w:val="16"/>
                <w:szCs w:val="16"/>
                <w:lang w:val="en-AU"/>
              </w:rPr>
            </w:pPr>
            <w:r w:rsidRPr="001DEED8">
              <w:rPr>
                <w:rFonts w:ascii="Arial" w:eastAsia="Times New Roman" w:hAnsi="Arial" w:cs="Arial"/>
                <w:b/>
                <w:bCs/>
                <w:sz w:val="16"/>
                <w:szCs w:val="16"/>
                <w:lang w:val="en-AU"/>
              </w:rPr>
              <w:t>HIGH</w:t>
            </w:r>
          </w:p>
          <w:p w14:paraId="35F1997F" w14:textId="688DA44D" w:rsidR="00E60A9D" w:rsidRPr="001DEED8" w:rsidRDefault="00E60A9D" w:rsidP="00E60A9D">
            <w:pPr>
              <w:shd w:val="clear" w:color="auto" w:fill="FF0000"/>
              <w:spacing w:after="240"/>
              <w:jc w:val="center"/>
              <w:rPr>
                <w:rFonts w:ascii="Arial" w:eastAsia="Times New Roman" w:hAnsi="Arial" w:cs="Arial"/>
                <w:b/>
                <w:spacing w:val="-2"/>
                <w:sz w:val="16"/>
                <w:szCs w:val="16"/>
                <w:lang w:val="en-AU"/>
              </w:rPr>
            </w:pPr>
            <w:r w:rsidRPr="001DEED8">
              <w:rPr>
                <w:rFonts w:ascii="Arial" w:eastAsia="Times New Roman" w:hAnsi="Arial" w:cs="Arial"/>
                <w:b/>
                <w:spacing w:val="-2"/>
                <w:sz w:val="16"/>
                <w:szCs w:val="16"/>
                <w:lang w:val="en-AU"/>
              </w:rPr>
              <w:t xml:space="preserve"> </w:t>
            </w:r>
          </w:p>
        </w:tc>
        <w:tc>
          <w:tcPr>
            <w:tcW w:w="7229" w:type="dxa"/>
            <w:shd w:val="clear" w:color="auto" w:fill="auto"/>
          </w:tcPr>
          <w:p w14:paraId="4C8577D8" w14:textId="013B5EE9" w:rsidR="001A5A6F" w:rsidRPr="00EF7311" w:rsidRDefault="001A5A6F" w:rsidP="00733054">
            <w:pPr>
              <w:shd w:val="clear" w:color="auto" w:fill="ED7D31" w:themeFill="accent2"/>
              <w:spacing w:after="160" w:line="259" w:lineRule="auto"/>
              <w:ind w:left="45"/>
              <w:contextualSpacing/>
              <w:rPr>
                <w:rFonts w:ascii="Arial" w:eastAsia="Calibri" w:hAnsi="Arial" w:cs="Arial"/>
                <w:b/>
                <w:bCs/>
                <w:sz w:val="20"/>
                <w:szCs w:val="20"/>
                <w:u w:val="single"/>
              </w:rPr>
            </w:pPr>
            <w:r w:rsidRPr="00EF7311">
              <w:rPr>
                <w:rFonts w:ascii="Arial" w:eastAsia="Calibri" w:hAnsi="Arial" w:cs="Arial"/>
                <w:b/>
                <w:sz w:val="20"/>
                <w:szCs w:val="20"/>
                <w:u w:val="single"/>
              </w:rPr>
              <w:t>SPECIFIC CONTROLS:</w:t>
            </w:r>
            <w:r w:rsidRPr="00EF7311">
              <w:rPr>
                <w:rFonts w:ascii="Arial" w:eastAsia="Calibri" w:hAnsi="Arial" w:cs="Arial"/>
                <w:b/>
                <w:bCs/>
                <w:sz w:val="20"/>
                <w:szCs w:val="20"/>
                <w:u w:val="single"/>
              </w:rPr>
              <w:t xml:space="preserve"> O</w:t>
            </w:r>
            <w:r w:rsidR="00DF6D84">
              <w:rPr>
                <w:rFonts w:ascii="Arial" w:eastAsia="Calibri" w:hAnsi="Arial" w:cs="Arial"/>
                <w:b/>
                <w:bCs/>
                <w:sz w:val="20"/>
                <w:szCs w:val="20"/>
                <w:u w:val="single"/>
              </w:rPr>
              <w:t>UTDOORS</w:t>
            </w:r>
          </w:p>
          <w:p w14:paraId="37538777" w14:textId="77777777" w:rsidR="001A5A6F" w:rsidRPr="00EF7311" w:rsidRDefault="001A5A6F" w:rsidP="001A5A6F">
            <w:pPr>
              <w:spacing w:after="160" w:line="259" w:lineRule="auto"/>
              <w:ind w:left="45"/>
              <w:contextualSpacing/>
              <w:rPr>
                <w:rFonts w:ascii="Arial" w:eastAsia="Calibri" w:hAnsi="Arial" w:cs="Arial"/>
                <w:b/>
                <w:sz w:val="20"/>
                <w:szCs w:val="20"/>
                <w:u w:val="single"/>
              </w:rPr>
            </w:pPr>
          </w:p>
          <w:p w14:paraId="1A80AC96" w14:textId="77777777" w:rsidR="001A5A6F" w:rsidRPr="00EF7311" w:rsidRDefault="001A5A6F" w:rsidP="001A5A6F">
            <w:pPr>
              <w:spacing w:after="240"/>
              <w:rPr>
                <w:rFonts w:ascii="Arial" w:eastAsia="Arial" w:hAnsi="Arial" w:cs="Arial"/>
                <w:color w:val="333333"/>
                <w:sz w:val="20"/>
                <w:szCs w:val="20"/>
                <w:lang w:val="en-AU"/>
              </w:rPr>
            </w:pPr>
            <w:r w:rsidRPr="00EF7311">
              <w:rPr>
                <w:rFonts w:ascii="Arial" w:eastAsia="Arial" w:hAnsi="Arial" w:cs="Arial"/>
                <w:color w:val="333333"/>
                <w:sz w:val="20"/>
                <w:szCs w:val="20"/>
                <w:lang w:val="en-AU"/>
              </w:rPr>
              <w:t>Evidence suggests that outdoor environments can limit transmission, as well as more easily allowing for appropriate physical distancing between children.</w:t>
            </w:r>
          </w:p>
          <w:p w14:paraId="5569AD7D" w14:textId="77777777" w:rsidR="001A5A6F" w:rsidRPr="00EF7311" w:rsidRDefault="001A5A6F" w:rsidP="001A5A6F">
            <w:pPr>
              <w:spacing w:after="240"/>
              <w:rPr>
                <w:rFonts w:ascii="Arial" w:eastAsia="Arial" w:hAnsi="Arial" w:cs="Arial"/>
                <w:color w:val="333333"/>
                <w:sz w:val="20"/>
                <w:szCs w:val="20"/>
                <w:lang w:val="en-AU"/>
              </w:rPr>
            </w:pPr>
            <w:r w:rsidRPr="00EF7311">
              <w:rPr>
                <w:rFonts w:ascii="Arial" w:eastAsia="Arial" w:hAnsi="Arial" w:cs="Arial"/>
                <w:color w:val="333333"/>
                <w:sz w:val="20"/>
                <w:szCs w:val="20"/>
                <w:lang w:val="en-AU"/>
              </w:rPr>
              <w:t>If outdoor equipment is being used, settings should ensure that multiple cohorts of children do not use it simultaneously, as well as considering appropriate cleaning between cohorts of children using it.</w:t>
            </w:r>
          </w:p>
          <w:p w14:paraId="52317AB0" w14:textId="7A4D4199" w:rsidR="001A5A6F" w:rsidRDefault="001A5A6F" w:rsidP="001A5A6F">
            <w:pPr>
              <w:spacing w:after="240"/>
              <w:rPr>
                <w:rFonts w:ascii="Arial" w:eastAsia="Arial" w:hAnsi="Arial" w:cs="Arial"/>
                <w:color w:val="333333"/>
                <w:sz w:val="20"/>
                <w:szCs w:val="20"/>
                <w:lang w:val="en-AU"/>
              </w:rPr>
            </w:pPr>
            <w:r w:rsidRPr="00EF7311">
              <w:rPr>
                <w:rFonts w:ascii="Arial" w:eastAsia="Arial" w:hAnsi="Arial" w:cs="Arial"/>
                <w:color w:val="333333"/>
                <w:sz w:val="20"/>
                <w:szCs w:val="20"/>
                <w:lang w:val="en-AU"/>
              </w:rPr>
              <w:t>Staff should consider how they can safely maximise the use of their outdoor space.</w:t>
            </w:r>
          </w:p>
          <w:p w14:paraId="00DA718A" w14:textId="25F1DE9D" w:rsidR="007B48E4" w:rsidRDefault="007B48E4" w:rsidP="007B48E4">
            <w:pPr>
              <w:pStyle w:val="ListParagraph"/>
              <w:numPr>
                <w:ilvl w:val="0"/>
                <w:numId w:val="27"/>
              </w:numPr>
              <w:spacing w:after="240"/>
              <w:rPr>
                <w:rFonts w:ascii="Arial" w:eastAsia="Arial" w:hAnsi="Arial" w:cs="Arial"/>
                <w:b/>
                <w:bCs/>
                <w:sz w:val="20"/>
                <w:szCs w:val="20"/>
                <w:highlight w:val="green"/>
                <w:lang w:val="en-AU"/>
              </w:rPr>
            </w:pPr>
            <w:r w:rsidRPr="007B48E4">
              <w:rPr>
                <w:rFonts w:ascii="Arial" w:eastAsia="Arial" w:hAnsi="Arial" w:cs="Arial"/>
                <w:b/>
                <w:bCs/>
                <w:sz w:val="20"/>
                <w:szCs w:val="20"/>
                <w:highlight w:val="green"/>
                <w:lang w:val="en-AU"/>
              </w:rPr>
              <w:t xml:space="preserve">We utilise the outdoor environment for snack time. </w:t>
            </w:r>
          </w:p>
          <w:p w14:paraId="4AF5FAE3" w14:textId="14C77015" w:rsidR="007B48E4" w:rsidRDefault="007B48E4" w:rsidP="007B48E4">
            <w:pPr>
              <w:pStyle w:val="ListParagraph"/>
              <w:numPr>
                <w:ilvl w:val="0"/>
                <w:numId w:val="27"/>
              </w:numPr>
              <w:spacing w:after="240"/>
              <w:rPr>
                <w:rFonts w:ascii="Arial" w:eastAsia="Arial" w:hAnsi="Arial" w:cs="Arial"/>
                <w:b/>
                <w:bCs/>
                <w:sz w:val="20"/>
                <w:szCs w:val="20"/>
                <w:highlight w:val="green"/>
                <w:lang w:val="en-AU"/>
              </w:rPr>
            </w:pPr>
            <w:r>
              <w:rPr>
                <w:rFonts w:ascii="Arial" w:eastAsia="Arial" w:hAnsi="Arial" w:cs="Arial"/>
                <w:b/>
                <w:bCs/>
                <w:sz w:val="20"/>
                <w:szCs w:val="20"/>
                <w:highlight w:val="green"/>
                <w:lang w:val="en-AU"/>
              </w:rPr>
              <w:t>Singing should be conducted outdoors.</w:t>
            </w:r>
          </w:p>
          <w:p w14:paraId="4F3C8974" w14:textId="77777777" w:rsidR="001A5A6F" w:rsidRPr="00EF7311" w:rsidRDefault="001A5A6F" w:rsidP="001A5A6F">
            <w:pPr>
              <w:spacing w:after="240"/>
              <w:rPr>
                <w:rFonts w:eastAsiaTheme="minorEastAsia"/>
                <w:color w:val="333333"/>
                <w:sz w:val="20"/>
                <w:szCs w:val="20"/>
                <w:lang w:val="en-AU"/>
              </w:rPr>
            </w:pPr>
            <w:r w:rsidRPr="00EF7311">
              <w:rPr>
                <w:rFonts w:ascii="Arial" w:eastAsia="Arial" w:hAnsi="Arial" w:cs="Arial"/>
                <w:color w:val="333333"/>
                <w:sz w:val="20"/>
                <w:szCs w:val="20"/>
                <w:lang w:val="en-AU"/>
              </w:rPr>
              <w:t>Staff should plan for children to enjoy active energetic play across the day and this may include making use of other areas near to the service. Within any public spaces staff should be aware, always, of the need to physically distanced and to keep groups of children distanced from any other children or adults who may be in the vicinity.</w:t>
            </w:r>
          </w:p>
          <w:p w14:paraId="607206F9" w14:textId="77777777" w:rsidR="001A5A6F" w:rsidRPr="00EF7311" w:rsidRDefault="001A5A6F" w:rsidP="001A5A6F">
            <w:pPr>
              <w:spacing w:after="240"/>
              <w:rPr>
                <w:rFonts w:ascii="Arial" w:eastAsia="Arial" w:hAnsi="Arial" w:cs="Arial"/>
                <w:color w:val="333333"/>
                <w:sz w:val="20"/>
                <w:szCs w:val="20"/>
                <w:lang w:val="en-AU"/>
              </w:rPr>
            </w:pPr>
            <w:r w:rsidRPr="00EF7311">
              <w:rPr>
                <w:rFonts w:ascii="Arial" w:eastAsia="Arial" w:hAnsi="Arial" w:cs="Arial"/>
                <w:color w:val="333333"/>
                <w:sz w:val="20"/>
                <w:szCs w:val="20"/>
                <w:lang w:val="en-AU"/>
              </w:rPr>
              <w:t>Staff should take the necessary precautions to protect children from the elements and this should include suitable clothing, head coverings and sunscreen. Advice on sun safety is available from the NHS.</w:t>
            </w:r>
          </w:p>
          <w:p w14:paraId="11826483" w14:textId="3A309756" w:rsidR="001A5A6F" w:rsidRPr="00EF7311" w:rsidRDefault="001A5A6F" w:rsidP="001A5A6F">
            <w:pPr>
              <w:spacing w:after="240"/>
              <w:rPr>
                <w:sz w:val="20"/>
                <w:szCs w:val="20"/>
                <w:lang w:val="en-AU"/>
              </w:rPr>
            </w:pPr>
            <w:r w:rsidRPr="00EF7311">
              <w:rPr>
                <w:rFonts w:ascii="Arial" w:eastAsia="Arial" w:hAnsi="Arial" w:cs="Arial"/>
                <w:color w:val="333333"/>
                <w:sz w:val="20"/>
                <w:szCs w:val="20"/>
                <w:lang w:val="en-AU"/>
              </w:rPr>
              <w:t>Parent</w:t>
            </w:r>
            <w:r w:rsidR="00CC7AB8">
              <w:rPr>
                <w:rFonts w:ascii="Arial" w:eastAsia="Arial" w:hAnsi="Arial" w:cs="Arial"/>
                <w:color w:val="333333"/>
                <w:sz w:val="20"/>
                <w:szCs w:val="20"/>
                <w:lang w:val="en-AU"/>
              </w:rPr>
              <w:t>s</w:t>
            </w:r>
            <w:r w:rsidRPr="00EF7311">
              <w:rPr>
                <w:rFonts w:ascii="Arial" w:eastAsia="Arial" w:hAnsi="Arial" w:cs="Arial"/>
                <w:color w:val="333333"/>
                <w:sz w:val="20"/>
                <w:szCs w:val="20"/>
                <w:lang w:val="en-AU"/>
              </w:rPr>
              <w:t xml:space="preserve"> should provide all weather appropriate </w:t>
            </w:r>
            <w:r w:rsidRPr="00EF7311">
              <w:rPr>
                <w:rFonts w:ascii="Arial" w:eastAsia="Arial" w:hAnsi="Arial" w:cs="Arial"/>
                <w:sz w:val="20"/>
                <w:szCs w:val="20"/>
                <w:lang w:val="en-AU"/>
              </w:rPr>
              <w:t>clothing to avoid children sharing items.</w:t>
            </w:r>
          </w:p>
          <w:p w14:paraId="5256B833" w14:textId="7016EE64" w:rsidR="001A5A6F" w:rsidRDefault="001A5A6F" w:rsidP="001A5A6F">
            <w:pPr>
              <w:shd w:val="clear" w:color="auto" w:fill="FFFFFF" w:themeFill="background1"/>
              <w:spacing w:after="240" w:line="259" w:lineRule="auto"/>
              <w:rPr>
                <w:rFonts w:ascii="Arial" w:eastAsia="Calibri" w:hAnsi="Arial" w:cs="Arial"/>
                <w:sz w:val="20"/>
                <w:szCs w:val="20"/>
                <w:lang w:val="en-AU"/>
              </w:rPr>
            </w:pPr>
            <w:r w:rsidRPr="00EF7311">
              <w:rPr>
                <w:rFonts w:ascii="Arial" w:eastAsia="Calibri" w:hAnsi="Arial" w:cs="Arial"/>
                <w:sz w:val="20"/>
                <w:szCs w:val="20"/>
                <w:lang w:val="en-AU"/>
              </w:rPr>
              <w:lastRenderedPageBreak/>
              <w:t>Staff and children should not share outdoor clothing.  Ensure that every person has their own designated jackets/wellies etc. These should be washed regularly and stored appropriately. (All changes of clothes should be kept in setting and should not go back and forwards from home.)</w:t>
            </w:r>
          </w:p>
          <w:p w14:paraId="78908DAF" w14:textId="77777777" w:rsidR="0081235D" w:rsidRPr="0081235D" w:rsidRDefault="0081235D" w:rsidP="0081235D">
            <w:pPr>
              <w:shd w:val="clear" w:color="auto" w:fill="FFFFFF"/>
              <w:textAlignment w:val="baseline"/>
              <w:rPr>
                <w:rFonts w:ascii="Segoe UI" w:eastAsia="Times New Roman" w:hAnsi="Segoe UI" w:cs="Segoe UI"/>
                <w:sz w:val="18"/>
                <w:szCs w:val="18"/>
                <w:lang w:eastAsia="en-GB"/>
              </w:rPr>
            </w:pPr>
            <w:r w:rsidRPr="0081235D">
              <w:rPr>
                <w:rFonts w:ascii="Arial" w:eastAsia="Times New Roman" w:hAnsi="Arial" w:cs="Arial"/>
                <w:sz w:val="20"/>
                <w:szCs w:val="20"/>
                <w:shd w:val="clear" w:color="auto" w:fill="FFFF00"/>
                <w:lang w:val="en-AU" w:eastAsia="en-GB"/>
              </w:rPr>
              <w:t>OFFSITE PROVISION</w:t>
            </w:r>
            <w:r w:rsidRPr="0081235D">
              <w:rPr>
                <w:rFonts w:ascii="Arial" w:eastAsia="Times New Roman" w:hAnsi="Arial" w:cs="Arial"/>
                <w:sz w:val="20"/>
                <w:szCs w:val="20"/>
                <w:lang w:eastAsia="en-GB"/>
              </w:rPr>
              <w:t> </w:t>
            </w:r>
          </w:p>
          <w:p w14:paraId="5C985DCC" w14:textId="77777777" w:rsidR="0081235D" w:rsidRPr="0081235D" w:rsidRDefault="0081235D" w:rsidP="0081235D">
            <w:pPr>
              <w:shd w:val="clear" w:color="auto" w:fill="FFFFFF"/>
              <w:textAlignment w:val="baseline"/>
              <w:rPr>
                <w:rFonts w:ascii="Segoe UI" w:eastAsia="Times New Roman" w:hAnsi="Segoe UI" w:cs="Segoe UI"/>
                <w:sz w:val="18"/>
                <w:szCs w:val="18"/>
                <w:lang w:eastAsia="en-GB"/>
              </w:rPr>
            </w:pPr>
            <w:r w:rsidRPr="0081235D">
              <w:rPr>
                <w:rFonts w:ascii="Arial" w:eastAsia="Times New Roman" w:hAnsi="Arial" w:cs="Arial"/>
                <w:sz w:val="20"/>
                <w:szCs w:val="20"/>
                <w:shd w:val="clear" w:color="auto" w:fill="FFFF00"/>
                <w:lang w:val="en-AU" w:eastAsia="en-GB"/>
              </w:rPr>
              <w:t>Specific consideration should be given to taking children out into the local community. Every offsite trip requires planning and a risk assessment should be created detailing the unique circumstances of that trip e.g. weather, ratios, location, staff, COVID prevention measures etc. Updated 14.08.20</w:t>
            </w:r>
            <w:r w:rsidRPr="0081235D">
              <w:rPr>
                <w:rFonts w:ascii="Arial" w:eastAsia="Times New Roman" w:hAnsi="Arial" w:cs="Arial"/>
                <w:sz w:val="20"/>
                <w:szCs w:val="20"/>
                <w:lang w:eastAsia="en-GB"/>
              </w:rPr>
              <w:t> </w:t>
            </w:r>
          </w:p>
          <w:p w14:paraId="3AC4589B" w14:textId="77777777" w:rsidR="0081235D" w:rsidRPr="00EF7311" w:rsidRDefault="0081235D" w:rsidP="001A5A6F">
            <w:pPr>
              <w:shd w:val="clear" w:color="auto" w:fill="FFFFFF" w:themeFill="background1"/>
              <w:spacing w:after="240" w:line="259" w:lineRule="auto"/>
              <w:rPr>
                <w:rFonts w:ascii="Arial" w:eastAsia="Calibri" w:hAnsi="Arial" w:cs="Arial"/>
                <w:sz w:val="20"/>
                <w:szCs w:val="20"/>
                <w:lang w:val="en-AU"/>
              </w:rPr>
            </w:pPr>
          </w:p>
          <w:p w14:paraId="63E568B9" w14:textId="77777777" w:rsidR="001A5A6F" w:rsidRPr="00EF7311" w:rsidRDefault="001A5A6F" w:rsidP="001A5A6F">
            <w:pPr>
              <w:pStyle w:val="Default"/>
              <w:rPr>
                <w:rFonts w:eastAsia="Times New Roman"/>
                <w:b/>
                <w:bCs/>
                <w:color w:val="auto"/>
                <w:sz w:val="18"/>
                <w:szCs w:val="18"/>
                <w:lang w:val="en-AU"/>
              </w:rPr>
            </w:pPr>
            <w:r w:rsidRPr="00EF7311">
              <w:rPr>
                <w:rFonts w:eastAsia="Times New Roman"/>
                <w:b/>
                <w:bCs/>
                <w:color w:val="auto"/>
                <w:sz w:val="18"/>
                <w:szCs w:val="18"/>
                <w:lang w:val="en-AU"/>
              </w:rPr>
              <w:t>Guidance and Links:</w:t>
            </w:r>
          </w:p>
          <w:p w14:paraId="109A6C91" w14:textId="72EF6622" w:rsidR="00E60A9D" w:rsidRPr="00EF7311" w:rsidRDefault="001A5A6F" w:rsidP="001A5A6F">
            <w:pPr>
              <w:pStyle w:val="ListParagraph"/>
              <w:spacing w:after="240"/>
              <w:ind w:left="0"/>
              <w:rPr>
                <w:rFonts w:ascii="Arial" w:eastAsia="Times New Roman" w:hAnsi="Arial" w:cs="Arial"/>
                <w:b/>
                <w:color w:val="222222"/>
                <w:sz w:val="20"/>
                <w:szCs w:val="20"/>
                <w:u w:val="single"/>
                <w:lang w:val="en-AU"/>
              </w:rPr>
            </w:pPr>
            <w:r w:rsidRPr="00EF7311">
              <w:rPr>
                <w:rFonts w:ascii="Arial" w:hAnsi="Arial" w:cs="Arial"/>
                <w:color w:val="4472C4" w:themeColor="accent1"/>
                <w:sz w:val="20"/>
                <w:szCs w:val="20"/>
              </w:rPr>
              <w:t>https://www.gov.scot/publications/coronavirus-covid-19-guidance-on-reopening-early-learning-and-childcare-services/pages/outdoor-spaces/</w:t>
            </w:r>
          </w:p>
        </w:tc>
        <w:tc>
          <w:tcPr>
            <w:tcW w:w="709" w:type="dxa"/>
            <w:shd w:val="clear" w:color="auto" w:fill="auto"/>
          </w:tcPr>
          <w:p w14:paraId="0F43AF7A" w14:textId="058A9BD6" w:rsidR="00E60A9D" w:rsidRPr="00361E6F" w:rsidRDefault="00CF0104" w:rsidP="00E60A9D">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32AF82A9" w14:textId="77777777" w:rsidR="00E60A9D" w:rsidRPr="001A42F4" w:rsidRDefault="00E60A9D" w:rsidP="00E60A9D">
            <w:pPr>
              <w:spacing w:after="240"/>
              <w:jc w:val="center"/>
              <w:rPr>
                <w:rFonts w:ascii="Arial" w:eastAsia="Times New Roman" w:hAnsi="Arial" w:cs="Arial"/>
                <w:b/>
                <w:bCs/>
                <w:spacing w:val="-2"/>
                <w:sz w:val="16"/>
                <w:szCs w:val="16"/>
                <w:lang w:val="en-AU"/>
              </w:rPr>
            </w:pPr>
          </w:p>
        </w:tc>
        <w:tc>
          <w:tcPr>
            <w:tcW w:w="709" w:type="dxa"/>
            <w:shd w:val="clear" w:color="auto" w:fill="auto"/>
          </w:tcPr>
          <w:p w14:paraId="12344EBC" w14:textId="77777777" w:rsidR="00E60A9D" w:rsidRPr="001A42F4" w:rsidRDefault="00E60A9D" w:rsidP="00E60A9D">
            <w:pPr>
              <w:spacing w:after="240"/>
              <w:jc w:val="center"/>
              <w:rPr>
                <w:rFonts w:ascii="Arial" w:eastAsia="Times New Roman" w:hAnsi="Arial" w:cs="Arial"/>
                <w:b/>
                <w:bCs/>
                <w:spacing w:val="-2"/>
                <w:sz w:val="16"/>
                <w:szCs w:val="16"/>
                <w:lang w:val="en-AU"/>
              </w:rPr>
            </w:pPr>
          </w:p>
        </w:tc>
      </w:tr>
      <w:tr w:rsidR="001A5A6F" w:rsidRPr="007C5A38" w14:paraId="2E0116FB" w14:textId="77777777" w:rsidTr="00FF443E">
        <w:tc>
          <w:tcPr>
            <w:tcW w:w="1129" w:type="dxa"/>
            <w:shd w:val="clear" w:color="auto" w:fill="auto"/>
          </w:tcPr>
          <w:p w14:paraId="7EE45C65" w14:textId="658AF6A9" w:rsidR="001A5A6F" w:rsidRPr="001DEED8" w:rsidRDefault="001A5A6F" w:rsidP="001A5A6F">
            <w:pPr>
              <w:spacing w:after="240" w:line="300" w:lineRule="atLeast"/>
              <w:rPr>
                <w:rFonts w:ascii="Arial" w:eastAsia="Arial" w:hAnsi="Arial" w:cs="Arial"/>
                <w:sz w:val="20"/>
                <w:szCs w:val="20"/>
                <w:lang w:val="en-AU"/>
              </w:rPr>
            </w:pPr>
            <w:r w:rsidRPr="001DEED8">
              <w:rPr>
                <w:rFonts w:ascii="Arial" w:eastAsia="Arial" w:hAnsi="Arial" w:cs="Arial"/>
                <w:sz w:val="19"/>
                <w:szCs w:val="19"/>
                <w:lang w:val="en-AU"/>
              </w:rPr>
              <w:t>Spread of infection through attending setting</w:t>
            </w:r>
          </w:p>
        </w:tc>
        <w:tc>
          <w:tcPr>
            <w:tcW w:w="1276" w:type="dxa"/>
            <w:shd w:val="clear" w:color="auto" w:fill="auto"/>
          </w:tcPr>
          <w:p w14:paraId="19B98202" w14:textId="1F258CF6" w:rsidR="001A5A6F" w:rsidRPr="001DEED8" w:rsidRDefault="001A5A6F" w:rsidP="001A5A6F">
            <w:pPr>
              <w:spacing w:after="240"/>
              <w:rPr>
                <w:rFonts w:ascii="Arial" w:eastAsia="Times New Roman" w:hAnsi="Arial" w:cs="Arial"/>
                <w:sz w:val="20"/>
                <w:szCs w:val="20"/>
                <w:lang w:val="en-AU"/>
              </w:rPr>
            </w:pPr>
            <w:r w:rsidRPr="001DEED8">
              <w:rPr>
                <w:rFonts w:ascii="Arial" w:eastAsia="Times New Roman" w:hAnsi="Arial" w:cs="Arial"/>
                <w:sz w:val="20"/>
                <w:szCs w:val="20"/>
                <w:lang w:val="en-AU"/>
              </w:rPr>
              <w:t>All attending setting</w:t>
            </w:r>
          </w:p>
        </w:tc>
        <w:tc>
          <w:tcPr>
            <w:tcW w:w="1418" w:type="dxa"/>
            <w:shd w:val="clear" w:color="auto" w:fill="auto"/>
          </w:tcPr>
          <w:p w14:paraId="3C47E83B" w14:textId="18052713" w:rsidR="001A5A6F" w:rsidRDefault="001A5A6F" w:rsidP="001A5A6F">
            <w:pPr>
              <w:spacing w:after="240" w:line="300" w:lineRule="atLeast"/>
              <w:rPr>
                <w:rFonts w:ascii="Arial" w:eastAsia="Arial" w:hAnsi="Arial" w:cs="Arial"/>
                <w:sz w:val="20"/>
                <w:szCs w:val="20"/>
                <w:lang w:val="en-AU"/>
              </w:rPr>
            </w:pPr>
            <w:r w:rsidRPr="001DEED8">
              <w:rPr>
                <w:rFonts w:ascii="Arial" w:eastAsia="Arial" w:hAnsi="Arial" w:cs="Arial"/>
                <w:sz w:val="20"/>
                <w:szCs w:val="20"/>
                <w:lang w:val="en-AU"/>
              </w:rPr>
              <w:t xml:space="preserve">Spread of Virus through person to person contact </w:t>
            </w:r>
          </w:p>
          <w:p w14:paraId="18B8B8F4" w14:textId="77777777" w:rsidR="001A5A6F" w:rsidRDefault="001A5A6F" w:rsidP="001A5A6F">
            <w:pPr>
              <w:spacing w:after="240" w:line="300" w:lineRule="atLeast"/>
              <w:rPr>
                <w:rFonts w:ascii="Arial" w:eastAsia="Arial" w:hAnsi="Arial" w:cs="Arial"/>
                <w:sz w:val="20"/>
                <w:szCs w:val="20"/>
                <w:lang w:val="en-AU"/>
              </w:rPr>
            </w:pPr>
          </w:p>
          <w:p w14:paraId="01554330" w14:textId="77777777" w:rsidR="001A5A6F" w:rsidRPr="007C5A38" w:rsidRDefault="001A5A6F" w:rsidP="001A5A6F">
            <w:pPr>
              <w:spacing w:after="240" w:line="300" w:lineRule="atLeast"/>
            </w:pPr>
            <w:r w:rsidRPr="001DEED8">
              <w:rPr>
                <w:rFonts w:ascii="Arial" w:eastAsia="Arial" w:hAnsi="Arial" w:cs="Arial"/>
                <w:sz w:val="20"/>
                <w:szCs w:val="20"/>
                <w:lang w:val="en-AU"/>
              </w:rPr>
              <w:t>Spread of Virus through surface contact</w:t>
            </w:r>
          </w:p>
          <w:p w14:paraId="2A470345" w14:textId="77777777" w:rsidR="001A5A6F" w:rsidRPr="007C5A38" w:rsidRDefault="001A5A6F" w:rsidP="001A5A6F">
            <w:pPr>
              <w:spacing w:after="240" w:line="300" w:lineRule="atLeast"/>
            </w:pPr>
          </w:p>
          <w:p w14:paraId="7831AE77" w14:textId="77777777" w:rsidR="001A5A6F" w:rsidRPr="007C5A38" w:rsidRDefault="001A5A6F" w:rsidP="001A5A6F">
            <w:pPr>
              <w:spacing w:after="240" w:line="300" w:lineRule="atLeast"/>
            </w:pPr>
            <w:r w:rsidRPr="001DEED8">
              <w:rPr>
                <w:rFonts w:ascii="Arial" w:eastAsia="Arial" w:hAnsi="Arial" w:cs="Arial"/>
                <w:sz w:val="20"/>
                <w:szCs w:val="20"/>
                <w:lang w:val="en-AU"/>
              </w:rPr>
              <w:t xml:space="preserve"> </w:t>
            </w:r>
          </w:p>
          <w:p w14:paraId="7CBD4F2E" w14:textId="77777777" w:rsidR="001A5A6F" w:rsidRPr="001DEED8" w:rsidRDefault="001A5A6F" w:rsidP="001A5A6F">
            <w:pPr>
              <w:spacing w:after="240" w:line="300" w:lineRule="atLeast"/>
              <w:rPr>
                <w:rFonts w:ascii="Arial" w:eastAsia="Arial" w:hAnsi="Arial" w:cs="Arial"/>
                <w:sz w:val="20"/>
                <w:szCs w:val="20"/>
                <w:lang w:val="en-AU"/>
              </w:rPr>
            </w:pPr>
          </w:p>
        </w:tc>
        <w:tc>
          <w:tcPr>
            <w:tcW w:w="708" w:type="dxa"/>
            <w:shd w:val="clear" w:color="auto" w:fill="auto"/>
          </w:tcPr>
          <w:p w14:paraId="05938A5B" w14:textId="24FF0870" w:rsidR="001A5A6F" w:rsidRPr="001DEED8" w:rsidRDefault="001A5A6F" w:rsidP="001A5A6F">
            <w:pPr>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t>LOW</w:t>
            </w:r>
          </w:p>
        </w:tc>
        <w:tc>
          <w:tcPr>
            <w:tcW w:w="709" w:type="dxa"/>
            <w:shd w:val="clear" w:color="auto" w:fill="auto"/>
          </w:tcPr>
          <w:p w14:paraId="082F753E" w14:textId="66F3783E" w:rsidR="001A5A6F" w:rsidRPr="001DEED8" w:rsidRDefault="001A5A6F" w:rsidP="001A5A6F">
            <w:pPr>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t>MED</w:t>
            </w:r>
          </w:p>
        </w:tc>
        <w:tc>
          <w:tcPr>
            <w:tcW w:w="709" w:type="dxa"/>
            <w:shd w:val="clear" w:color="auto" w:fill="auto"/>
          </w:tcPr>
          <w:p w14:paraId="1FB17722" w14:textId="2558CE46" w:rsidR="001A5A6F" w:rsidRPr="001DEED8" w:rsidRDefault="001A5A6F" w:rsidP="001A5A6F">
            <w:pPr>
              <w:shd w:val="clear" w:color="auto" w:fill="FF0000"/>
              <w:spacing w:after="240"/>
              <w:jc w:val="center"/>
              <w:rPr>
                <w:rFonts w:ascii="Arial" w:eastAsia="Times New Roman" w:hAnsi="Arial" w:cs="Arial"/>
                <w:b/>
                <w:bCs/>
                <w:sz w:val="16"/>
                <w:szCs w:val="16"/>
                <w:lang w:val="en-AU"/>
              </w:rPr>
            </w:pPr>
            <w:r w:rsidRPr="001DEED8">
              <w:rPr>
                <w:rFonts w:ascii="Arial" w:eastAsia="Times New Roman" w:hAnsi="Arial" w:cs="Arial"/>
                <w:b/>
                <w:bCs/>
                <w:sz w:val="16"/>
                <w:szCs w:val="16"/>
                <w:lang w:val="en-AU"/>
              </w:rPr>
              <w:t>HIGH</w:t>
            </w:r>
          </w:p>
        </w:tc>
        <w:tc>
          <w:tcPr>
            <w:tcW w:w="7229" w:type="dxa"/>
            <w:shd w:val="clear" w:color="auto" w:fill="auto"/>
          </w:tcPr>
          <w:p w14:paraId="72CE8423" w14:textId="42648917" w:rsidR="001A5A6F" w:rsidRPr="00D92AA6" w:rsidRDefault="001A5A6F" w:rsidP="00D92AA6">
            <w:pPr>
              <w:shd w:val="clear" w:color="auto" w:fill="ED7D31" w:themeFill="accent2"/>
              <w:spacing w:after="160" w:line="259" w:lineRule="auto"/>
              <w:contextualSpacing/>
              <w:rPr>
                <w:rFonts w:ascii="Arial" w:eastAsia="Calibri" w:hAnsi="Arial" w:cs="Arial"/>
                <w:b/>
                <w:bCs/>
                <w:sz w:val="20"/>
                <w:szCs w:val="20"/>
                <w:u w:val="single"/>
              </w:rPr>
            </w:pPr>
            <w:r w:rsidRPr="00EF7311">
              <w:rPr>
                <w:rFonts w:ascii="Arial" w:eastAsia="Calibri" w:hAnsi="Arial" w:cs="Arial"/>
                <w:b/>
                <w:bCs/>
                <w:sz w:val="20"/>
                <w:szCs w:val="20"/>
                <w:u w:val="single"/>
              </w:rPr>
              <w:t>SPECIFIC CONTROLS: S</w:t>
            </w:r>
            <w:r w:rsidR="00DF6D84">
              <w:rPr>
                <w:rFonts w:ascii="Arial" w:eastAsia="Calibri" w:hAnsi="Arial" w:cs="Arial"/>
                <w:b/>
                <w:bCs/>
                <w:sz w:val="20"/>
                <w:szCs w:val="20"/>
                <w:u w:val="single"/>
              </w:rPr>
              <w:t>ETTLING IN AND PLAYING</w:t>
            </w:r>
          </w:p>
          <w:p w14:paraId="6AD86E4B" w14:textId="77777777" w:rsidR="00D92AA6" w:rsidRDefault="00D92AA6" w:rsidP="001A5A6F">
            <w:pPr>
              <w:spacing w:after="160" w:line="259" w:lineRule="auto"/>
              <w:rPr>
                <w:rFonts w:ascii="Arial" w:eastAsia="Calibri" w:hAnsi="Arial" w:cs="Arial"/>
                <w:sz w:val="20"/>
                <w:szCs w:val="20"/>
              </w:rPr>
            </w:pPr>
          </w:p>
          <w:p w14:paraId="77B02B59" w14:textId="25EC0715" w:rsidR="001A5A6F" w:rsidRPr="00EF7311" w:rsidRDefault="001A5A6F" w:rsidP="001A5A6F">
            <w:pPr>
              <w:spacing w:after="160" w:line="259" w:lineRule="auto"/>
              <w:rPr>
                <w:rFonts w:eastAsiaTheme="minorEastAsia"/>
                <w:b/>
                <w:bCs/>
                <w:sz w:val="20"/>
                <w:szCs w:val="20"/>
                <w:u w:val="single"/>
              </w:rPr>
            </w:pPr>
            <w:r w:rsidRPr="00EF7311">
              <w:rPr>
                <w:rFonts w:ascii="Arial" w:eastAsia="Calibri" w:hAnsi="Arial" w:cs="Arial"/>
                <w:sz w:val="20"/>
                <w:szCs w:val="20"/>
              </w:rPr>
              <w:t>Children may need extra support and additional time to return to or start a setting.</w:t>
            </w:r>
          </w:p>
          <w:p w14:paraId="3C7BE041" w14:textId="77777777" w:rsidR="001A5A6F" w:rsidRPr="00EF7311" w:rsidRDefault="001A5A6F" w:rsidP="001A5A6F">
            <w:pPr>
              <w:spacing w:after="160" w:line="259" w:lineRule="auto"/>
              <w:rPr>
                <w:b/>
                <w:bCs/>
                <w:sz w:val="20"/>
                <w:szCs w:val="20"/>
              </w:rPr>
            </w:pPr>
            <w:r w:rsidRPr="00EF7311">
              <w:rPr>
                <w:rFonts w:ascii="Arial" w:eastAsia="Calibri" w:hAnsi="Arial" w:cs="Arial"/>
                <w:sz w:val="20"/>
                <w:szCs w:val="20"/>
              </w:rPr>
              <w:t>Settings where possible, should continue to use existing policies and procedures to settle children into settings.</w:t>
            </w:r>
          </w:p>
          <w:p w14:paraId="7756FF3E" w14:textId="4666614E" w:rsidR="001A5A6F" w:rsidRPr="00EF7311" w:rsidRDefault="001A5A6F" w:rsidP="001A5A6F">
            <w:pPr>
              <w:spacing w:line="259" w:lineRule="auto"/>
              <w:rPr>
                <w:rFonts w:eastAsiaTheme="minorEastAsia"/>
                <w:sz w:val="20"/>
                <w:szCs w:val="20"/>
              </w:rPr>
            </w:pPr>
            <w:r w:rsidRPr="00530BBD">
              <w:rPr>
                <w:rFonts w:ascii="Arial" w:eastAsia="Calibri" w:hAnsi="Arial" w:cs="Arial"/>
                <w:sz w:val="20"/>
                <w:szCs w:val="20"/>
              </w:rPr>
              <w:t>Where possible</w:t>
            </w:r>
            <w:r w:rsidR="00D92AA6" w:rsidRPr="00530BBD">
              <w:rPr>
                <w:rFonts w:ascii="Arial" w:eastAsia="Calibri" w:hAnsi="Arial" w:cs="Arial"/>
                <w:sz w:val="20"/>
                <w:szCs w:val="20"/>
              </w:rPr>
              <w:t>,</w:t>
            </w:r>
            <w:r w:rsidRPr="00530BBD">
              <w:rPr>
                <w:rFonts w:ascii="Arial" w:eastAsia="Calibri" w:hAnsi="Arial" w:cs="Arial"/>
                <w:sz w:val="20"/>
                <w:szCs w:val="20"/>
              </w:rPr>
              <w:t xml:space="preserve"> settling in activities should happen outdoors with the parent and away from other children</w:t>
            </w:r>
            <w:r w:rsidR="00D92AA6" w:rsidRPr="00530BBD">
              <w:rPr>
                <w:rFonts w:ascii="Arial" w:eastAsia="Calibri" w:hAnsi="Arial" w:cs="Arial"/>
                <w:sz w:val="20"/>
                <w:szCs w:val="20"/>
              </w:rPr>
              <w:t xml:space="preserve"> whilst adhering to current social distancing guidance.</w:t>
            </w:r>
            <w:r w:rsidR="00D92AA6">
              <w:rPr>
                <w:rFonts w:ascii="Arial" w:eastAsia="Calibri" w:hAnsi="Arial" w:cs="Arial"/>
                <w:sz w:val="20"/>
                <w:szCs w:val="20"/>
              </w:rPr>
              <w:t xml:space="preserve"> </w:t>
            </w:r>
          </w:p>
          <w:p w14:paraId="5F8AE15C" w14:textId="77777777" w:rsidR="001A5A6F" w:rsidRPr="00EF7311" w:rsidRDefault="001A5A6F" w:rsidP="001A5A6F">
            <w:pPr>
              <w:spacing w:line="259" w:lineRule="auto"/>
              <w:rPr>
                <w:rFonts w:ascii="Arial" w:eastAsia="Calibri" w:hAnsi="Arial" w:cs="Arial"/>
                <w:sz w:val="20"/>
                <w:szCs w:val="20"/>
              </w:rPr>
            </w:pPr>
          </w:p>
          <w:p w14:paraId="6DF47FBA" w14:textId="77777777" w:rsidR="001A5A6F" w:rsidRPr="00EF7311" w:rsidRDefault="001A5A6F" w:rsidP="001A5A6F">
            <w:pPr>
              <w:spacing w:line="259" w:lineRule="auto"/>
              <w:rPr>
                <w:sz w:val="20"/>
                <w:szCs w:val="20"/>
              </w:rPr>
            </w:pPr>
            <w:r w:rsidRPr="00EF7311">
              <w:rPr>
                <w:rFonts w:ascii="Arial" w:eastAsia="Calibri" w:hAnsi="Arial" w:cs="Arial"/>
                <w:sz w:val="20"/>
                <w:szCs w:val="20"/>
              </w:rPr>
              <w:t>Ensure that plans for settling in are individualised to support the needs of families and children.</w:t>
            </w:r>
          </w:p>
          <w:p w14:paraId="57D505B2" w14:textId="77777777" w:rsidR="001A5A6F" w:rsidRPr="00EF7311" w:rsidRDefault="001A5A6F" w:rsidP="001A5A6F">
            <w:pPr>
              <w:spacing w:line="259" w:lineRule="auto"/>
              <w:rPr>
                <w:rFonts w:ascii="Arial" w:eastAsia="Times New Roman" w:hAnsi="Arial" w:cs="Arial"/>
                <w:color w:val="222222"/>
                <w:sz w:val="20"/>
                <w:szCs w:val="20"/>
              </w:rPr>
            </w:pPr>
          </w:p>
          <w:p w14:paraId="224852B6" w14:textId="52452CAB" w:rsidR="001A5A6F" w:rsidRPr="00EF7311" w:rsidRDefault="001A5A6F" w:rsidP="001A5A6F">
            <w:pPr>
              <w:spacing w:line="259" w:lineRule="auto"/>
              <w:rPr>
                <w:rFonts w:eastAsiaTheme="minorEastAsia"/>
                <w:color w:val="222222"/>
                <w:sz w:val="20"/>
                <w:szCs w:val="20"/>
              </w:rPr>
            </w:pPr>
            <w:r w:rsidRPr="00EF7311">
              <w:rPr>
                <w:rFonts w:ascii="Arial" w:eastAsia="Times New Roman" w:hAnsi="Arial" w:cs="Arial"/>
                <w:color w:val="222222"/>
                <w:sz w:val="20"/>
                <w:szCs w:val="20"/>
              </w:rPr>
              <w:t xml:space="preserve">Decrease the number of resources to minimise cross contamination between </w:t>
            </w:r>
            <w:r w:rsidR="00582674">
              <w:rPr>
                <w:rFonts w:ascii="Arial" w:eastAsia="Times New Roman" w:hAnsi="Arial" w:cs="Arial"/>
                <w:color w:val="222222"/>
                <w:sz w:val="20"/>
                <w:szCs w:val="20"/>
              </w:rPr>
              <w:t>groups</w:t>
            </w:r>
            <w:r w:rsidRPr="00EF7311">
              <w:rPr>
                <w:rFonts w:ascii="Arial" w:eastAsia="Times New Roman" w:hAnsi="Arial" w:cs="Arial"/>
                <w:color w:val="222222"/>
                <w:sz w:val="20"/>
                <w:szCs w:val="20"/>
              </w:rPr>
              <w:t xml:space="preserve"> but ensure there are still high-quality play experiences for children. Use outdoors as much as possible.</w:t>
            </w:r>
          </w:p>
          <w:p w14:paraId="4B99C9D0" w14:textId="77777777" w:rsidR="001A5A6F" w:rsidRPr="00EF7311" w:rsidRDefault="001A5A6F" w:rsidP="001A5A6F">
            <w:pPr>
              <w:spacing w:line="259" w:lineRule="auto"/>
              <w:rPr>
                <w:rFonts w:ascii="Arial" w:eastAsia="Times New Roman" w:hAnsi="Arial" w:cs="Arial"/>
                <w:color w:val="222222"/>
                <w:sz w:val="20"/>
                <w:szCs w:val="20"/>
              </w:rPr>
            </w:pPr>
          </w:p>
          <w:p w14:paraId="65E00528" w14:textId="720CFCA9" w:rsidR="001A5A6F" w:rsidRPr="00EF7311" w:rsidRDefault="001A5A6F" w:rsidP="001A5A6F">
            <w:pPr>
              <w:spacing w:line="259" w:lineRule="auto"/>
              <w:rPr>
                <w:rFonts w:eastAsiaTheme="minorEastAsia"/>
                <w:color w:val="222222"/>
                <w:sz w:val="20"/>
                <w:szCs w:val="20"/>
              </w:rPr>
            </w:pPr>
            <w:r w:rsidRPr="00EF7311">
              <w:rPr>
                <w:rFonts w:ascii="Arial" w:eastAsia="Times New Roman" w:hAnsi="Arial" w:cs="Arial"/>
                <w:color w:val="222222"/>
                <w:sz w:val="20"/>
                <w:szCs w:val="20"/>
              </w:rPr>
              <w:t xml:space="preserve">Create boxes or trays of toys and sensory play for each individual </w:t>
            </w:r>
            <w:r w:rsidR="00582674">
              <w:rPr>
                <w:rFonts w:ascii="Arial" w:eastAsia="Times New Roman" w:hAnsi="Arial" w:cs="Arial"/>
                <w:color w:val="222222"/>
                <w:sz w:val="20"/>
                <w:szCs w:val="20"/>
              </w:rPr>
              <w:t>group</w:t>
            </w:r>
            <w:r w:rsidRPr="00EF7311">
              <w:rPr>
                <w:rFonts w:ascii="Arial" w:eastAsia="Times New Roman" w:hAnsi="Arial" w:cs="Arial"/>
                <w:color w:val="222222"/>
                <w:sz w:val="20"/>
                <w:szCs w:val="20"/>
              </w:rPr>
              <w:t>.</w:t>
            </w:r>
          </w:p>
          <w:p w14:paraId="5E32AC24" w14:textId="77777777" w:rsidR="001A5A6F" w:rsidRPr="00EF7311" w:rsidRDefault="001A5A6F" w:rsidP="001A5A6F">
            <w:pPr>
              <w:pStyle w:val="NoSpacing"/>
              <w:rPr>
                <w:rFonts w:ascii="Arial" w:hAnsi="Arial" w:cs="Arial"/>
                <w:sz w:val="20"/>
                <w:szCs w:val="20"/>
              </w:rPr>
            </w:pPr>
          </w:p>
          <w:p w14:paraId="5902CE66" w14:textId="77777777" w:rsidR="001A5A6F" w:rsidRPr="00EF7311" w:rsidRDefault="001A5A6F" w:rsidP="001A5A6F">
            <w:pPr>
              <w:pStyle w:val="NoSpacing"/>
              <w:rPr>
                <w:rFonts w:eastAsiaTheme="minorEastAsia"/>
                <w:sz w:val="20"/>
                <w:szCs w:val="20"/>
              </w:rPr>
            </w:pPr>
            <w:r w:rsidRPr="00EF7311">
              <w:rPr>
                <w:rFonts w:ascii="Arial" w:hAnsi="Arial" w:cs="Arial"/>
                <w:sz w:val="20"/>
                <w:szCs w:val="20"/>
              </w:rPr>
              <w:t>Try to avoid working with paper/other materials that are shared in a way that minimises cross contamination.</w:t>
            </w:r>
          </w:p>
          <w:p w14:paraId="5BB4F96B" w14:textId="77777777" w:rsidR="001A5A6F" w:rsidRPr="00EF7311" w:rsidRDefault="001A5A6F" w:rsidP="001A5A6F">
            <w:pPr>
              <w:pStyle w:val="NoSpacing"/>
              <w:rPr>
                <w:rFonts w:ascii="Arial" w:hAnsi="Arial" w:cs="Arial"/>
                <w:color w:val="333333"/>
                <w:sz w:val="20"/>
                <w:szCs w:val="20"/>
              </w:rPr>
            </w:pPr>
          </w:p>
          <w:p w14:paraId="48D159F5" w14:textId="170701A6" w:rsidR="001A5A6F" w:rsidRDefault="001A5A6F" w:rsidP="001A5A6F">
            <w:pPr>
              <w:pStyle w:val="NoSpacing"/>
              <w:rPr>
                <w:rFonts w:ascii="Arial" w:hAnsi="Arial" w:cs="Arial"/>
                <w:color w:val="333333"/>
                <w:sz w:val="20"/>
                <w:szCs w:val="20"/>
              </w:rPr>
            </w:pPr>
            <w:r w:rsidRPr="00EF7311">
              <w:rPr>
                <w:rFonts w:ascii="Arial" w:hAnsi="Arial" w:cs="Arial"/>
                <w:color w:val="333333"/>
                <w:sz w:val="20"/>
                <w:szCs w:val="20"/>
              </w:rPr>
              <w:lastRenderedPageBreak/>
              <w:t xml:space="preserve">Resources such as sand, water and playdough can be used with regular cleaning of the equipment used. Water and playdough should be replaced on a daily/sessional </w:t>
            </w:r>
            <w:proofErr w:type="gramStart"/>
            <w:r w:rsidRPr="00EF7311">
              <w:rPr>
                <w:rFonts w:ascii="Arial" w:hAnsi="Arial" w:cs="Arial"/>
                <w:color w:val="333333"/>
                <w:sz w:val="20"/>
                <w:szCs w:val="20"/>
              </w:rPr>
              <w:t>basis, when</w:t>
            </w:r>
            <w:proofErr w:type="gramEnd"/>
            <w:r w:rsidRPr="00EF7311">
              <w:rPr>
                <w:rFonts w:ascii="Arial" w:hAnsi="Arial" w:cs="Arial"/>
                <w:color w:val="333333"/>
                <w:sz w:val="20"/>
                <w:szCs w:val="20"/>
              </w:rPr>
              <w:t xml:space="preserve"> groups change.</w:t>
            </w:r>
          </w:p>
          <w:p w14:paraId="02D6FB46" w14:textId="0C72683A" w:rsidR="00D47173" w:rsidRDefault="00D47173" w:rsidP="001A5A6F">
            <w:pPr>
              <w:pStyle w:val="NoSpacing"/>
              <w:rPr>
                <w:rFonts w:ascii="Arial" w:hAnsi="Arial" w:cs="Arial"/>
                <w:color w:val="333333"/>
                <w:sz w:val="20"/>
                <w:szCs w:val="20"/>
              </w:rPr>
            </w:pPr>
          </w:p>
          <w:p w14:paraId="1C152A9A" w14:textId="3FF55D30" w:rsidR="00D47173" w:rsidRPr="00597C19" w:rsidRDefault="000056D4" w:rsidP="006E57D5">
            <w:pPr>
              <w:pStyle w:val="NoSpacing"/>
              <w:numPr>
                <w:ilvl w:val="0"/>
                <w:numId w:val="27"/>
              </w:numPr>
              <w:rPr>
                <w:rFonts w:ascii="Arial" w:eastAsiaTheme="minorEastAsia" w:hAnsi="Arial" w:cs="Arial"/>
                <w:b/>
                <w:bCs/>
                <w:sz w:val="20"/>
                <w:szCs w:val="20"/>
                <w:highlight w:val="green"/>
              </w:rPr>
            </w:pPr>
            <w:r w:rsidRPr="00597C19">
              <w:rPr>
                <w:rFonts w:ascii="Arial" w:eastAsiaTheme="minorEastAsia" w:hAnsi="Arial" w:cs="Arial"/>
                <w:b/>
                <w:bCs/>
                <w:sz w:val="20"/>
                <w:szCs w:val="20"/>
                <w:highlight w:val="green"/>
              </w:rPr>
              <w:t xml:space="preserve">Two </w:t>
            </w:r>
            <w:r w:rsidR="00C82B41">
              <w:rPr>
                <w:rFonts w:ascii="Arial" w:eastAsiaTheme="minorEastAsia" w:hAnsi="Arial" w:cs="Arial"/>
                <w:b/>
                <w:bCs/>
                <w:sz w:val="20"/>
                <w:szCs w:val="20"/>
                <w:highlight w:val="green"/>
              </w:rPr>
              <w:t xml:space="preserve">sperate </w:t>
            </w:r>
            <w:r w:rsidRPr="00597C19">
              <w:rPr>
                <w:rFonts w:ascii="Arial" w:eastAsiaTheme="minorEastAsia" w:hAnsi="Arial" w:cs="Arial"/>
                <w:b/>
                <w:bCs/>
                <w:sz w:val="20"/>
                <w:szCs w:val="20"/>
                <w:highlight w:val="green"/>
              </w:rPr>
              <w:t xml:space="preserve">sets of playdough will be made for each group and binned </w:t>
            </w:r>
            <w:r w:rsidR="00E1034E" w:rsidRPr="00597C19">
              <w:rPr>
                <w:rFonts w:ascii="Arial" w:eastAsiaTheme="minorEastAsia" w:hAnsi="Arial" w:cs="Arial"/>
                <w:b/>
                <w:bCs/>
                <w:sz w:val="20"/>
                <w:szCs w:val="20"/>
                <w:highlight w:val="green"/>
              </w:rPr>
              <w:t xml:space="preserve">at the end of the week or when required, </w:t>
            </w:r>
            <w:r w:rsidR="007C3686" w:rsidRPr="00597C19">
              <w:rPr>
                <w:rFonts w:ascii="Arial" w:eastAsiaTheme="minorEastAsia" w:hAnsi="Arial" w:cs="Arial"/>
                <w:b/>
                <w:bCs/>
                <w:sz w:val="20"/>
                <w:szCs w:val="20"/>
                <w:highlight w:val="green"/>
              </w:rPr>
              <w:t>i.e.</w:t>
            </w:r>
            <w:r w:rsidR="00E1034E" w:rsidRPr="00597C19">
              <w:rPr>
                <w:rFonts w:ascii="Arial" w:eastAsiaTheme="minorEastAsia" w:hAnsi="Arial" w:cs="Arial"/>
                <w:b/>
                <w:bCs/>
                <w:sz w:val="20"/>
                <w:szCs w:val="20"/>
                <w:highlight w:val="green"/>
              </w:rPr>
              <w:t xml:space="preserve"> a child has sneezed, licked or coughed on it.</w:t>
            </w:r>
            <w:r w:rsidR="00311D21">
              <w:rPr>
                <w:rFonts w:ascii="Arial" w:eastAsiaTheme="minorEastAsia" w:hAnsi="Arial" w:cs="Arial"/>
                <w:b/>
                <w:bCs/>
                <w:sz w:val="20"/>
                <w:szCs w:val="20"/>
                <w:highlight w:val="green"/>
              </w:rPr>
              <w:t xml:space="preserve"> As per normal good practice.</w:t>
            </w:r>
          </w:p>
          <w:p w14:paraId="0D94CAD1" w14:textId="2B1D99B1" w:rsidR="00E1034E" w:rsidRPr="00597C19" w:rsidRDefault="00597C19" w:rsidP="006E57D5">
            <w:pPr>
              <w:pStyle w:val="NoSpacing"/>
              <w:numPr>
                <w:ilvl w:val="0"/>
                <w:numId w:val="27"/>
              </w:numPr>
              <w:rPr>
                <w:rFonts w:ascii="Arial" w:eastAsiaTheme="minorEastAsia" w:hAnsi="Arial" w:cs="Arial"/>
                <w:b/>
                <w:bCs/>
                <w:sz w:val="20"/>
                <w:szCs w:val="20"/>
                <w:highlight w:val="green"/>
              </w:rPr>
            </w:pPr>
            <w:r w:rsidRPr="00597C19">
              <w:rPr>
                <w:rFonts w:ascii="Arial" w:eastAsiaTheme="minorEastAsia" w:hAnsi="Arial" w:cs="Arial"/>
                <w:b/>
                <w:bCs/>
                <w:sz w:val="20"/>
                <w:szCs w:val="20"/>
                <w:highlight w:val="green"/>
              </w:rPr>
              <w:t xml:space="preserve">Playdough, sand and water equipment will be washed daily and between sessions. </w:t>
            </w:r>
          </w:p>
          <w:p w14:paraId="2274EEE9" w14:textId="77777777" w:rsidR="001A5A6F" w:rsidRPr="00EF7311" w:rsidRDefault="001A5A6F" w:rsidP="001A5A6F">
            <w:pPr>
              <w:pStyle w:val="NoSpacing"/>
              <w:spacing w:after="160" w:line="259" w:lineRule="auto"/>
              <w:rPr>
                <w:rFonts w:ascii="Arial" w:hAnsi="Arial" w:cs="Arial"/>
                <w:sz w:val="20"/>
                <w:szCs w:val="20"/>
              </w:rPr>
            </w:pPr>
          </w:p>
          <w:p w14:paraId="0DAC3D2B" w14:textId="77777777" w:rsidR="007B48E4" w:rsidRPr="007B48E4" w:rsidRDefault="001A5A6F" w:rsidP="007B48E4">
            <w:pPr>
              <w:spacing w:after="240"/>
              <w:rPr>
                <w:rFonts w:ascii="Arial" w:eastAsia="Arial" w:hAnsi="Arial" w:cs="Arial"/>
                <w:b/>
                <w:bCs/>
                <w:sz w:val="20"/>
                <w:szCs w:val="20"/>
                <w:highlight w:val="yellow"/>
                <w:lang w:val="en-AU"/>
              </w:rPr>
            </w:pPr>
            <w:r w:rsidRPr="007B48E4">
              <w:rPr>
                <w:rFonts w:ascii="Arial" w:hAnsi="Arial" w:cs="Arial"/>
                <w:sz w:val="20"/>
                <w:szCs w:val="20"/>
              </w:rPr>
              <w:t>All shared resources to be cleaned after use (including computers, PE equipment etc) and at the end of session.</w:t>
            </w:r>
            <w:r w:rsidR="007B48E4" w:rsidRPr="007B48E4">
              <w:rPr>
                <w:rFonts w:ascii="Arial" w:eastAsia="Arial" w:hAnsi="Arial" w:cs="Arial"/>
                <w:b/>
                <w:bCs/>
                <w:sz w:val="20"/>
                <w:szCs w:val="20"/>
                <w:highlight w:val="yellow"/>
                <w:lang w:val="en-AU"/>
              </w:rPr>
              <w:t xml:space="preserve"> </w:t>
            </w:r>
          </w:p>
          <w:p w14:paraId="23B3434F" w14:textId="77777777" w:rsidR="007B48E4" w:rsidRPr="007B48E4" w:rsidRDefault="007B48E4" w:rsidP="007B48E4">
            <w:pPr>
              <w:pStyle w:val="ListParagraph"/>
              <w:rPr>
                <w:rFonts w:ascii="Arial" w:eastAsia="Arial" w:hAnsi="Arial" w:cs="Arial"/>
                <w:b/>
                <w:bCs/>
                <w:sz w:val="20"/>
                <w:szCs w:val="20"/>
                <w:highlight w:val="yellow"/>
                <w:lang w:val="en-AU"/>
              </w:rPr>
            </w:pPr>
          </w:p>
          <w:p w14:paraId="7AFE317D" w14:textId="568483CA" w:rsidR="001A5A6F" w:rsidRPr="007B48E4" w:rsidRDefault="007B48E4" w:rsidP="007B48E4">
            <w:pPr>
              <w:pStyle w:val="ListParagraph"/>
              <w:numPr>
                <w:ilvl w:val="0"/>
                <w:numId w:val="27"/>
              </w:numPr>
              <w:spacing w:after="240"/>
              <w:rPr>
                <w:rFonts w:ascii="Arial" w:eastAsia="Arial" w:hAnsi="Arial" w:cs="Arial"/>
                <w:b/>
                <w:bCs/>
                <w:sz w:val="20"/>
                <w:szCs w:val="20"/>
                <w:highlight w:val="yellow"/>
                <w:lang w:val="en-AU"/>
              </w:rPr>
            </w:pPr>
            <w:r w:rsidRPr="007B48E4">
              <w:rPr>
                <w:rFonts w:ascii="Arial" w:eastAsia="Arial" w:hAnsi="Arial" w:cs="Arial"/>
                <w:b/>
                <w:bCs/>
                <w:sz w:val="20"/>
                <w:szCs w:val="20"/>
                <w:highlight w:val="yellow"/>
                <w:lang w:val="en-AU"/>
              </w:rPr>
              <w:t xml:space="preserve">PE can now be conducted indoors if a significant risk assessment has been carried out. </w:t>
            </w:r>
          </w:p>
          <w:p w14:paraId="3019971F" w14:textId="77777777" w:rsidR="007B28DC" w:rsidRPr="00EF7311" w:rsidRDefault="007B28DC" w:rsidP="007B28DC">
            <w:pPr>
              <w:spacing w:after="240"/>
              <w:rPr>
                <w:b/>
                <w:bCs/>
                <w:color w:val="222222"/>
                <w:sz w:val="20"/>
                <w:szCs w:val="20"/>
                <w:lang w:val="en-AU"/>
              </w:rPr>
            </w:pPr>
            <w:r w:rsidRPr="00EF7311">
              <w:rPr>
                <w:rFonts w:ascii="Arial" w:eastAsia="Times New Roman" w:hAnsi="Arial" w:cs="Arial"/>
                <w:color w:val="222222"/>
                <w:sz w:val="20"/>
                <w:szCs w:val="20"/>
                <w:lang w:val="en-AU"/>
              </w:rPr>
              <w:t>Remove items of furniture and resources which are not needed to increase capacity and decrease the number of items which require cleaning.</w:t>
            </w:r>
          </w:p>
          <w:p w14:paraId="7C2199E3" w14:textId="66DE45F5" w:rsidR="007B28DC" w:rsidRPr="007B28DC" w:rsidRDefault="007B28DC" w:rsidP="007B28DC">
            <w:pPr>
              <w:spacing w:after="240"/>
              <w:rPr>
                <w:rFonts w:ascii="Arial" w:eastAsia="Times New Roman" w:hAnsi="Arial" w:cs="Arial"/>
                <w:color w:val="222222"/>
                <w:sz w:val="20"/>
                <w:szCs w:val="20"/>
                <w:lang w:val="en-AU"/>
              </w:rPr>
            </w:pPr>
            <w:r w:rsidRPr="00EF7311">
              <w:rPr>
                <w:rFonts w:ascii="Arial" w:eastAsia="Times New Roman" w:hAnsi="Arial" w:cs="Arial"/>
                <w:color w:val="222222"/>
                <w:sz w:val="20"/>
                <w:szCs w:val="20"/>
                <w:lang w:val="en-AU"/>
              </w:rPr>
              <w:t xml:space="preserve">Staff to ensure children have adequate resources and furnishing to support quality experiences. A schedule for cleaning these will be in place in between sessions. </w:t>
            </w:r>
          </w:p>
          <w:p w14:paraId="04BD883E" w14:textId="77777777" w:rsidR="001A5A6F" w:rsidRPr="00EF7311" w:rsidRDefault="001A5A6F" w:rsidP="001A5A6F">
            <w:pPr>
              <w:pStyle w:val="NoSpacing"/>
              <w:spacing w:after="160" w:line="259" w:lineRule="auto"/>
              <w:rPr>
                <w:sz w:val="20"/>
                <w:szCs w:val="20"/>
              </w:rPr>
            </w:pPr>
            <w:r w:rsidRPr="00EF7311">
              <w:rPr>
                <w:rFonts w:ascii="Arial" w:hAnsi="Arial" w:cs="Arial"/>
                <w:sz w:val="20"/>
                <w:szCs w:val="20"/>
              </w:rPr>
              <w:t>If children are involved with cleaning equipment, adult to supervise and further clean if necessary.</w:t>
            </w:r>
          </w:p>
          <w:p w14:paraId="76206180" w14:textId="77777777" w:rsidR="001A5A6F" w:rsidRPr="00EF7311" w:rsidRDefault="001A5A6F" w:rsidP="001A5A6F">
            <w:pPr>
              <w:pStyle w:val="NoSpacing"/>
              <w:spacing w:after="160" w:line="259" w:lineRule="auto"/>
              <w:rPr>
                <w:rFonts w:ascii="Arial" w:hAnsi="Arial" w:cs="Arial"/>
                <w:sz w:val="20"/>
                <w:szCs w:val="20"/>
              </w:rPr>
            </w:pPr>
            <w:r w:rsidRPr="00EF7311">
              <w:rPr>
                <w:rFonts w:ascii="Arial" w:hAnsi="Arial" w:cs="Arial"/>
                <w:sz w:val="20"/>
                <w:szCs w:val="20"/>
              </w:rPr>
              <w:t>Hand sanitiser to be available throughout setting both indoors and out and used by adults before and after handling toys etc.</w:t>
            </w:r>
          </w:p>
          <w:p w14:paraId="5349676E" w14:textId="77777777" w:rsidR="001A5A6F" w:rsidRPr="00EF7311" w:rsidRDefault="001A5A6F" w:rsidP="001A5A6F">
            <w:pPr>
              <w:pStyle w:val="Default"/>
              <w:rPr>
                <w:rFonts w:eastAsia="Times New Roman"/>
                <w:b/>
                <w:bCs/>
                <w:color w:val="auto"/>
                <w:sz w:val="18"/>
                <w:szCs w:val="18"/>
                <w:lang w:val="en-AU"/>
              </w:rPr>
            </w:pPr>
            <w:r w:rsidRPr="00EF7311">
              <w:rPr>
                <w:rFonts w:eastAsia="Times New Roman"/>
                <w:b/>
                <w:bCs/>
                <w:color w:val="auto"/>
                <w:sz w:val="18"/>
                <w:szCs w:val="18"/>
                <w:lang w:val="en-AU"/>
              </w:rPr>
              <w:t>Guidance and Links:</w:t>
            </w:r>
          </w:p>
          <w:p w14:paraId="4211D196" w14:textId="77777777" w:rsidR="001A5A6F" w:rsidRPr="00EF7311" w:rsidRDefault="00ED7B4B" w:rsidP="001A5A6F">
            <w:pPr>
              <w:spacing w:line="259" w:lineRule="auto"/>
              <w:rPr>
                <w:rFonts w:ascii="Arial" w:eastAsia="Calibri" w:hAnsi="Arial" w:cs="Arial"/>
                <w:b/>
                <w:bCs/>
                <w:color w:val="4472C4" w:themeColor="accent1"/>
                <w:sz w:val="16"/>
                <w:szCs w:val="16"/>
                <w:u w:val="single"/>
              </w:rPr>
            </w:pPr>
            <w:hyperlink r:id="rId41" w:history="1">
              <w:r w:rsidR="001A5A6F" w:rsidRPr="00EF7311">
                <w:rPr>
                  <w:rStyle w:val="Hyperlink"/>
                  <w:rFonts w:ascii="Arial" w:eastAsia="Calibri" w:hAnsi="Arial" w:cs="Arial"/>
                  <w:b/>
                  <w:bCs/>
                  <w:sz w:val="16"/>
                  <w:szCs w:val="16"/>
                </w:rPr>
                <w:t>https://www.gov.scot/publications/coronavirus-covid-19-guidance-on-reopening-early-learning-and-childcare-services/pages/settling-in/</w:t>
              </w:r>
            </w:hyperlink>
          </w:p>
          <w:p w14:paraId="40A22D2D" w14:textId="77777777" w:rsidR="001A5A6F" w:rsidRPr="00EF7311" w:rsidRDefault="001A5A6F" w:rsidP="001A5A6F">
            <w:pPr>
              <w:spacing w:line="259" w:lineRule="auto"/>
              <w:rPr>
                <w:rFonts w:ascii="Arial" w:eastAsia="Calibri" w:hAnsi="Arial" w:cs="Arial"/>
                <w:b/>
                <w:bCs/>
                <w:color w:val="4472C4" w:themeColor="accent1"/>
                <w:sz w:val="16"/>
                <w:szCs w:val="16"/>
                <w:u w:val="single"/>
              </w:rPr>
            </w:pPr>
          </w:p>
          <w:p w14:paraId="76342240" w14:textId="28ABEE57" w:rsidR="001A5A6F" w:rsidRPr="00EF7311" w:rsidRDefault="00ED7B4B" w:rsidP="001A5A6F">
            <w:pPr>
              <w:spacing w:after="160" w:line="259" w:lineRule="auto"/>
              <w:ind w:left="45"/>
              <w:contextualSpacing/>
              <w:rPr>
                <w:rFonts w:ascii="Arial" w:eastAsia="Calibri" w:hAnsi="Arial" w:cs="Arial"/>
                <w:b/>
                <w:sz w:val="20"/>
                <w:szCs w:val="20"/>
                <w:u w:val="single"/>
              </w:rPr>
            </w:pPr>
            <w:hyperlink r:id="rId42">
              <w:r w:rsidR="001A5A6F" w:rsidRPr="00EF7311">
                <w:rPr>
                  <w:rStyle w:val="Hyperlink"/>
                  <w:rFonts w:ascii="Arial" w:eastAsia="Calibri" w:hAnsi="Arial" w:cs="Arial"/>
                  <w:color w:val="0563C1"/>
                  <w:sz w:val="16"/>
                  <w:szCs w:val="16"/>
                  <w:lang w:val="en-US"/>
                </w:rPr>
                <w:t>https://abcdoes.com/abc-does-a-blog/2020/05/30/what-now/</w:t>
              </w:r>
            </w:hyperlink>
          </w:p>
        </w:tc>
        <w:tc>
          <w:tcPr>
            <w:tcW w:w="709" w:type="dxa"/>
            <w:shd w:val="clear" w:color="auto" w:fill="auto"/>
          </w:tcPr>
          <w:p w14:paraId="4912D55B" w14:textId="3009793B" w:rsidR="001A5A6F" w:rsidRPr="00361E6F" w:rsidRDefault="00CF0104" w:rsidP="001A5A6F">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728FD14F" w14:textId="77777777" w:rsidR="001A5A6F" w:rsidRPr="001A42F4" w:rsidRDefault="001A5A6F" w:rsidP="001A5A6F">
            <w:pPr>
              <w:spacing w:after="240"/>
              <w:jc w:val="center"/>
              <w:rPr>
                <w:rFonts w:ascii="Arial" w:eastAsia="Times New Roman" w:hAnsi="Arial" w:cs="Arial"/>
                <w:b/>
                <w:bCs/>
                <w:spacing w:val="-2"/>
                <w:sz w:val="16"/>
                <w:szCs w:val="16"/>
                <w:lang w:val="en-AU"/>
              </w:rPr>
            </w:pPr>
          </w:p>
        </w:tc>
        <w:tc>
          <w:tcPr>
            <w:tcW w:w="709" w:type="dxa"/>
            <w:shd w:val="clear" w:color="auto" w:fill="auto"/>
          </w:tcPr>
          <w:p w14:paraId="125DA7F5" w14:textId="77777777" w:rsidR="001A5A6F" w:rsidRPr="001A42F4" w:rsidRDefault="001A5A6F" w:rsidP="001A5A6F">
            <w:pPr>
              <w:spacing w:after="240"/>
              <w:jc w:val="center"/>
              <w:rPr>
                <w:rFonts w:ascii="Arial" w:eastAsia="Times New Roman" w:hAnsi="Arial" w:cs="Arial"/>
                <w:b/>
                <w:bCs/>
                <w:spacing w:val="-2"/>
                <w:sz w:val="16"/>
                <w:szCs w:val="16"/>
                <w:lang w:val="en-AU"/>
              </w:rPr>
            </w:pPr>
          </w:p>
        </w:tc>
      </w:tr>
      <w:tr w:rsidR="001A5A6F" w:rsidRPr="007C5A38" w14:paraId="06FAD2F9" w14:textId="77777777" w:rsidTr="00FF443E">
        <w:tc>
          <w:tcPr>
            <w:tcW w:w="1129" w:type="dxa"/>
            <w:shd w:val="clear" w:color="auto" w:fill="auto"/>
          </w:tcPr>
          <w:p w14:paraId="11BE281F" w14:textId="359DBEF6" w:rsidR="001A5A6F" w:rsidRPr="001DEED8" w:rsidRDefault="001A5A6F" w:rsidP="001A5A6F">
            <w:pPr>
              <w:spacing w:after="240" w:line="300" w:lineRule="atLeast"/>
              <w:rPr>
                <w:rFonts w:ascii="Arial" w:eastAsia="Arial" w:hAnsi="Arial" w:cs="Arial"/>
                <w:sz w:val="19"/>
                <w:szCs w:val="19"/>
                <w:lang w:val="en-AU"/>
              </w:rPr>
            </w:pPr>
            <w:r w:rsidRPr="001DEED8">
              <w:rPr>
                <w:rFonts w:ascii="Arial" w:eastAsia="Arial" w:hAnsi="Arial" w:cs="Arial"/>
                <w:sz w:val="19"/>
                <w:szCs w:val="19"/>
                <w:lang w:val="en-AU"/>
              </w:rPr>
              <w:t>Spread of infection through attending setting</w:t>
            </w:r>
          </w:p>
        </w:tc>
        <w:tc>
          <w:tcPr>
            <w:tcW w:w="1276" w:type="dxa"/>
            <w:shd w:val="clear" w:color="auto" w:fill="auto"/>
          </w:tcPr>
          <w:p w14:paraId="4715F02C" w14:textId="7FB3AF6A" w:rsidR="001A5A6F" w:rsidRPr="001DEED8" w:rsidRDefault="001A5A6F" w:rsidP="001A5A6F">
            <w:pPr>
              <w:spacing w:after="240"/>
              <w:rPr>
                <w:rFonts w:ascii="Arial" w:eastAsia="Times New Roman" w:hAnsi="Arial" w:cs="Arial"/>
                <w:sz w:val="20"/>
                <w:szCs w:val="20"/>
                <w:lang w:val="en-AU"/>
              </w:rPr>
            </w:pPr>
            <w:r w:rsidRPr="001DEED8">
              <w:rPr>
                <w:rFonts w:ascii="Arial" w:eastAsia="Times New Roman" w:hAnsi="Arial" w:cs="Arial"/>
                <w:sz w:val="20"/>
                <w:szCs w:val="20"/>
                <w:lang w:val="en-AU"/>
              </w:rPr>
              <w:t>All attending setting</w:t>
            </w:r>
          </w:p>
        </w:tc>
        <w:tc>
          <w:tcPr>
            <w:tcW w:w="1418" w:type="dxa"/>
            <w:shd w:val="clear" w:color="auto" w:fill="auto"/>
          </w:tcPr>
          <w:p w14:paraId="2B5D83B9" w14:textId="77777777" w:rsidR="001A5A6F" w:rsidRPr="007C5A38" w:rsidRDefault="001A5A6F" w:rsidP="001A5A6F">
            <w:pPr>
              <w:spacing w:after="240" w:line="300" w:lineRule="atLeast"/>
            </w:pPr>
            <w:r w:rsidRPr="001DEED8">
              <w:rPr>
                <w:rFonts w:ascii="Arial" w:eastAsia="Arial" w:hAnsi="Arial" w:cs="Arial"/>
                <w:sz w:val="20"/>
                <w:szCs w:val="20"/>
                <w:lang w:val="en-AU"/>
              </w:rPr>
              <w:t xml:space="preserve">Spread of Virus through person to person contact </w:t>
            </w:r>
          </w:p>
          <w:p w14:paraId="3D9320C1" w14:textId="77777777" w:rsidR="001A5A6F" w:rsidRPr="007C5A38" w:rsidRDefault="001A5A6F" w:rsidP="001A5A6F">
            <w:pPr>
              <w:spacing w:after="240" w:line="300" w:lineRule="atLeast"/>
            </w:pPr>
            <w:r w:rsidRPr="001DEED8">
              <w:rPr>
                <w:rFonts w:ascii="Arial" w:eastAsia="Arial" w:hAnsi="Arial" w:cs="Arial"/>
                <w:sz w:val="20"/>
                <w:szCs w:val="20"/>
                <w:lang w:val="en-AU"/>
              </w:rPr>
              <w:lastRenderedPageBreak/>
              <w:t xml:space="preserve"> </w:t>
            </w:r>
          </w:p>
          <w:p w14:paraId="505C7011" w14:textId="77777777" w:rsidR="001A5A6F" w:rsidRPr="007C5A38" w:rsidRDefault="001A5A6F" w:rsidP="001A5A6F">
            <w:pPr>
              <w:spacing w:after="240" w:line="300" w:lineRule="atLeast"/>
            </w:pPr>
            <w:r w:rsidRPr="001DEED8">
              <w:rPr>
                <w:rFonts w:ascii="Arial" w:eastAsia="Arial" w:hAnsi="Arial" w:cs="Arial"/>
                <w:sz w:val="20"/>
                <w:szCs w:val="20"/>
                <w:lang w:val="en-AU"/>
              </w:rPr>
              <w:t>Spread of Virus through surface contact</w:t>
            </w:r>
          </w:p>
          <w:p w14:paraId="2FABA9B1" w14:textId="77777777" w:rsidR="001A5A6F" w:rsidRPr="001DEED8" w:rsidRDefault="001A5A6F" w:rsidP="001A5A6F">
            <w:pPr>
              <w:spacing w:after="240" w:line="300" w:lineRule="atLeast"/>
              <w:rPr>
                <w:rFonts w:ascii="Arial" w:eastAsia="Arial" w:hAnsi="Arial" w:cs="Arial"/>
                <w:sz w:val="20"/>
                <w:szCs w:val="20"/>
                <w:lang w:val="en-AU"/>
              </w:rPr>
            </w:pPr>
          </w:p>
        </w:tc>
        <w:tc>
          <w:tcPr>
            <w:tcW w:w="708" w:type="dxa"/>
            <w:shd w:val="clear" w:color="auto" w:fill="auto"/>
          </w:tcPr>
          <w:p w14:paraId="6799BFBE" w14:textId="054421DB" w:rsidR="001A5A6F" w:rsidRPr="001DEED8" w:rsidRDefault="001A5A6F" w:rsidP="001A5A6F">
            <w:pPr>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lastRenderedPageBreak/>
              <w:t>Low</w:t>
            </w:r>
          </w:p>
        </w:tc>
        <w:tc>
          <w:tcPr>
            <w:tcW w:w="709" w:type="dxa"/>
            <w:shd w:val="clear" w:color="auto" w:fill="auto"/>
          </w:tcPr>
          <w:p w14:paraId="105DD111" w14:textId="21D394B2" w:rsidR="001A5A6F" w:rsidRPr="001DEED8" w:rsidRDefault="001A5A6F" w:rsidP="001A5A6F">
            <w:pPr>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t>Med</w:t>
            </w:r>
          </w:p>
        </w:tc>
        <w:tc>
          <w:tcPr>
            <w:tcW w:w="709" w:type="dxa"/>
            <w:shd w:val="clear" w:color="auto" w:fill="auto"/>
          </w:tcPr>
          <w:p w14:paraId="7A2A2202" w14:textId="4CFC24BD" w:rsidR="001A5A6F" w:rsidRPr="001DEED8" w:rsidRDefault="001A5A6F" w:rsidP="001A5A6F">
            <w:pPr>
              <w:shd w:val="clear" w:color="auto" w:fill="FF0000"/>
              <w:spacing w:after="240"/>
              <w:jc w:val="center"/>
              <w:rPr>
                <w:rFonts w:ascii="Arial" w:eastAsia="Times New Roman" w:hAnsi="Arial" w:cs="Arial"/>
                <w:b/>
                <w:bCs/>
                <w:sz w:val="16"/>
                <w:szCs w:val="16"/>
                <w:lang w:val="en-AU"/>
              </w:rPr>
            </w:pPr>
            <w:r w:rsidRPr="001DEED8">
              <w:rPr>
                <w:rFonts w:ascii="Arial" w:eastAsia="Times New Roman" w:hAnsi="Arial" w:cs="Arial"/>
                <w:sz w:val="16"/>
                <w:szCs w:val="16"/>
                <w:lang w:val="en-AU"/>
              </w:rPr>
              <w:t>High</w:t>
            </w:r>
          </w:p>
        </w:tc>
        <w:tc>
          <w:tcPr>
            <w:tcW w:w="7229" w:type="dxa"/>
            <w:shd w:val="clear" w:color="auto" w:fill="auto"/>
          </w:tcPr>
          <w:p w14:paraId="11E2ED06" w14:textId="4B954183" w:rsidR="001A5A6F" w:rsidRPr="00EF7311" w:rsidRDefault="001A5A6F" w:rsidP="00733054">
            <w:pPr>
              <w:shd w:val="clear" w:color="auto" w:fill="ED7D31" w:themeFill="accent2"/>
              <w:rPr>
                <w:rFonts w:ascii="Arial" w:eastAsia="Times New Roman" w:hAnsi="Arial" w:cs="Arial"/>
                <w:b/>
                <w:sz w:val="20"/>
                <w:szCs w:val="20"/>
                <w:u w:val="single"/>
                <w:lang w:val="en-AU"/>
              </w:rPr>
            </w:pPr>
            <w:r w:rsidRPr="00EF7311">
              <w:rPr>
                <w:rFonts w:ascii="Arial" w:eastAsia="Times New Roman" w:hAnsi="Arial" w:cs="Arial"/>
                <w:b/>
                <w:sz w:val="20"/>
                <w:szCs w:val="20"/>
                <w:u w:val="single"/>
                <w:lang w:val="en-AU"/>
              </w:rPr>
              <w:t xml:space="preserve">SPECIFIC CONTROLS: </w:t>
            </w:r>
            <w:r w:rsidR="00DF6D84">
              <w:rPr>
                <w:rFonts w:ascii="Arial" w:eastAsia="Times New Roman" w:hAnsi="Arial" w:cs="Arial"/>
                <w:b/>
                <w:sz w:val="20"/>
                <w:szCs w:val="20"/>
                <w:u w:val="single"/>
                <w:lang w:val="en-AU"/>
              </w:rPr>
              <w:t>FOOD PREPARATION AND SNACK</w:t>
            </w:r>
          </w:p>
          <w:p w14:paraId="49ABB846" w14:textId="77777777" w:rsidR="001A5A6F" w:rsidRPr="00EF7311" w:rsidRDefault="001A5A6F" w:rsidP="001A5A6F">
            <w:pPr>
              <w:rPr>
                <w:rFonts w:ascii="Arial" w:hAnsi="Arial" w:cs="Arial"/>
                <w:color w:val="1D2828"/>
                <w:sz w:val="20"/>
                <w:szCs w:val="20"/>
              </w:rPr>
            </w:pPr>
          </w:p>
          <w:p w14:paraId="1DC79B0B" w14:textId="75B2D1A9" w:rsidR="0055220C" w:rsidRPr="007B48E4" w:rsidRDefault="0055220C" w:rsidP="001A5A6F">
            <w:pPr>
              <w:rPr>
                <w:rFonts w:ascii="Arial" w:eastAsia="Arial" w:hAnsi="Arial" w:cs="Arial"/>
                <w:b/>
                <w:bCs/>
                <w:color w:val="333333"/>
                <w:sz w:val="20"/>
                <w:szCs w:val="20"/>
              </w:rPr>
            </w:pPr>
            <w:r w:rsidRPr="007B48E4">
              <w:rPr>
                <w:rFonts w:ascii="Arial" w:eastAsia="Arial" w:hAnsi="Arial" w:cs="Arial"/>
                <w:b/>
                <w:bCs/>
                <w:color w:val="333333"/>
                <w:sz w:val="20"/>
                <w:szCs w:val="20"/>
                <w:highlight w:val="green"/>
              </w:rPr>
              <w:t xml:space="preserve">Asda delivery driver will not enter the nursery building. The delivery driver will wait at the door with the deliver for a member of staff to take the items out of the creates. The delivery driver wears a mask during this time. All items will be disinfected with </w:t>
            </w:r>
            <w:proofErr w:type="spellStart"/>
            <w:r w:rsidRPr="007B48E4">
              <w:rPr>
                <w:rFonts w:ascii="Arial" w:eastAsia="Arial" w:hAnsi="Arial" w:cs="Arial"/>
                <w:b/>
                <w:bCs/>
                <w:color w:val="333333"/>
                <w:sz w:val="20"/>
                <w:szCs w:val="20"/>
                <w:highlight w:val="green"/>
              </w:rPr>
              <w:t>Covid</w:t>
            </w:r>
            <w:proofErr w:type="spellEnd"/>
            <w:r w:rsidRPr="007B48E4">
              <w:rPr>
                <w:rFonts w:ascii="Arial" w:eastAsia="Arial" w:hAnsi="Arial" w:cs="Arial"/>
                <w:b/>
                <w:bCs/>
                <w:color w:val="333333"/>
                <w:sz w:val="20"/>
                <w:szCs w:val="20"/>
                <w:highlight w:val="green"/>
              </w:rPr>
              <w:t xml:space="preserve"> Guard or washed (fruit/veg) </w:t>
            </w:r>
            <w:r w:rsidRPr="007B48E4">
              <w:rPr>
                <w:rFonts w:ascii="Arial" w:eastAsia="Arial" w:hAnsi="Arial" w:cs="Arial"/>
                <w:b/>
                <w:bCs/>
                <w:color w:val="333333"/>
                <w:sz w:val="20"/>
                <w:szCs w:val="20"/>
                <w:highlight w:val="green"/>
              </w:rPr>
              <w:lastRenderedPageBreak/>
              <w:t>before being stored. Delivery will be on a Friday to allow for 72 hours before use.</w:t>
            </w:r>
            <w:r w:rsidRPr="007B48E4">
              <w:rPr>
                <w:rFonts w:ascii="Arial" w:eastAsia="Arial" w:hAnsi="Arial" w:cs="Arial"/>
                <w:b/>
                <w:bCs/>
                <w:color w:val="333333"/>
                <w:sz w:val="20"/>
                <w:szCs w:val="20"/>
              </w:rPr>
              <w:t xml:space="preserve"> </w:t>
            </w:r>
          </w:p>
          <w:p w14:paraId="5BC93F01" w14:textId="20F2CDA3" w:rsidR="001A5A6F" w:rsidRPr="00EF7311" w:rsidRDefault="001A5A6F" w:rsidP="001A5A6F">
            <w:pPr>
              <w:rPr>
                <w:rFonts w:eastAsiaTheme="minorEastAsia"/>
                <w:color w:val="333333"/>
                <w:sz w:val="20"/>
                <w:szCs w:val="20"/>
              </w:rPr>
            </w:pPr>
            <w:r w:rsidRPr="00EF7311">
              <w:rPr>
                <w:rFonts w:ascii="Arial" w:eastAsia="Arial" w:hAnsi="Arial" w:cs="Arial"/>
                <w:color w:val="333333"/>
                <w:sz w:val="20"/>
                <w:szCs w:val="20"/>
              </w:rPr>
              <w:t>Staff should follow usual good hygiene practices when preparing or serving food or assisting children with packed lunches. There is no need for additional PPE at meal and snack times.</w:t>
            </w:r>
          </w:p>
          <w:p w14:paraId="5282E094" w14:textId="77777777" w:rsidR="001A5A6F" w:rsidRPr="00EF7311" w:rsidRDefault="001A5A6F" w:rsidP="001A5A6F">
            <w:pPr>
              <w:rPr>
                <w:rFonts w:ascii="Arial" w:eastAsia="Arial" w:hAnsi="Arial" w:cs="Arial"/>
                <w:color w:val="333333"/>
                <w:sz w:val="20"/>
                <w:szCs w:val="20"/>
              </w:rPr>
            </w:pPr>
          </w:p>
          <w:p w14:paraId="01EE7818" w14:textId="77777777" w:rsidR="001A5A6F" w:rsidRPr="00EF7311" w:rsidRDefault="001A5A6F" w:rsidP="001A5A6F">
            <w:pPr>
              <w:rPr>
                <w:color w:val="333333"/>
                <w:sz w:val="20"/>
                <w:szCs w:val="20"/>
              </w:rPr>
            </w:pPr>
            <w:r w:rsidRPr="00EF7311">
              <w:rPr>
                <w:rFonts w:ascii="Arial" w:eastAsia="Arial" w:hAnsi="Arial" w:cs="Arial"/>
                <w:color w:val="333333"/>
                <w:sz w:val="20"/>
                <w:szCs w:val="20"/>
              </w:rPr>
              <w:t>Ensure all staff are aware of food allergies and intolerances and support children with these.</w:t>
            </w:r>
          </w:p>
          <w:p w14:paraId="3481DA88" w14:textId="77777777" w:rsidR="001A5A6F" w:rsidRPr="00EF7311" w:rsidRDefault="001A5A6F" w:rsidP="001A5A6F">
            <w:pPr>
              <w:ind w:left="360"/>
              <w:rPr>
                <w:rFonts w:ascii="Arial" w:eastAsia="Arial" w:hAnsi="Arial" w:cs="Arial"/>
                <w:color w:val="333333"/>
                <w:sz w:val="20"/>
                <w:szCs w:val="20"/>
              </w:rPr>
            </w:pPr>
          </w:p>
          <w:p w14:paraId="74A95485" w14:textId="77777777" w:rsidR="001A5A6F" w:rsidRPr="00EF7311" w:rsidRDefault="001A5A6F" w:rsidP="001A5A6F">
            <w:pPr>
              <w:rPr>
                <w:rFonts w:ascii="Arial" w:eastAsia="Arial" w:hAnsi="Arial" w:cs="Arial"/>
                <w:color w:val="333333"/>
                <w:sz w:val="20"/>
                <w:szCs w:val="20"/>
              </w:rPr>
            </w:pPr>
            <w:r w:rsidRPr="00EF7311">
              <w:rPr>
                <w:rFonts w:ascii="Arial" w:eastAsia="Arial" w:hAnsi="Arial" w:cs="Arial"/>
                <w:color w:val="333333"/>
                <w:sz w:val="20"/>
                <w:szCs w:val="20"/>
              </w:rPr>
              <w:t>ELC providers may wish to consider the following potential approaches to minimising interaction between groups at dining times and dealing with associated logistical issues:</w:t>
            </w:r>
          </w:p>
          <w:p w14:paraId="1F1C5D3E" w14:textId="2D4092CF" w:rsidR="001A5A6F" w:rsidRPr="00EF7311" w:rsidRDefault="001A5A6F" w:rsidP="006E57D5">
            <w:pPr>
              <w:pStyle w:val="ListParagraph"/>
              <w:numPr>
                <w:ilvl w:val="0"/>
                <w:numId w:val="6"/>
              </w:numPr>
              <w:rPr>
                <w:rFonts w:ascii="Arial" w:eastAsia="Arial" w:hAnsi="Arial" w:cs="Arial"/>
                <w:color w:val="333333"/>
                <w:sz w:val="20"/>
                <w:szCs w:val="20"/>
              </w:rPr>
            </w:pPr>
            <w:r w:rsidRPr="00EF7311">
              <w:rPr>
                <w:rFonts w:ascii="Arial" w:eastAsia="Arial" w:hAnsi="Arial" w:cs="Arial"/>
                <w:color w:val="333333"/>
                <w:sz w:val="20"/>
                <w:szCs w:val="20"/>
              </w:rPr>
              <w:t xml:space="preserve">increasing the space for dining </w:t>
            </w:r>
            <w:r w:rsidR="00CF26C9">
              <w:rPr>
                <w:rFonts w:ascii="Arial" w:eastAsia="Arial" w:hAnsi="Arial" w:cs="Arial"/>
                <w:color w:val="333333"/>
                <w:sz w:val="20"/>
                <w:szCs w:val="20"/>
              </w:rPr>
              <w:t xml:space="preserve">if required. </w:t>
            </w:r>
          </w:p>
          <w:p w14:paraId="41453B92" w14:textId="77777777" w:rsidR="00CF26C9" w:rsidRPr="00CF26C9" w:rsidRDefault="001A5A6F" w:rsidP="006E57D5">
            <w:pPr>
              <w:pStyle w:val="ListParagraph"/>
              <w:numPr>
                <w:ilvl w:val="0"/>
                <w:numId w:val="2"/>
              </w:numPr>
              <w:rPr>
                <w:b/>
                <w:bCs/>
                <w:color w:val="333333"/>
                <w:sz w:val="20"/>
                <w:szCs w:val="20"/>
              </w:rPr>
            </w:pPr>
            <w:r w:rsidRPr="00EF7311">
              <w:rPr>
                <w:rFonts w:ascii="Arial" w:eastAsia="Arial" w:hAnsi="Arial" w:cs="Arial"/>
                <w:color w:val="333333"/>
                <w:sz w:val="20"/>
                <w:szCs w:val="20"/>
              </w:rPr>
              <w:t>If there is a risk of cross contamination children should stay in their play area or eat outdoors.</w:t>
            </w:r>
          </w:p>
          <w:p w14:paraId="3E4AA81E" w14:textId="279604DC" w:rsidR="00CF26C9" w:rsidRPr="00412BA4" w:rsidRDefault="00CF26C9" w:rsidP="006E57D5">
            <w:pPr>
              <w:pStyle w:val="ListParagraph"/>
              <w:numPr>
                <w:ilvl w:val="0"/>
                <w:numId w:val="2"/>
              </w:numPr>
              <w:rPr>
                <w:b/>
                <w:bCs/>
                <w:color w:val="333333"/>
                <w:sz w:val="20"/>
                <w:szCs w:val="20"/>
              </w:rPr>
            </w:pPr>
            <w:r w:rsidRPr="00412BA4">
              <w:rPr>
                <w:rFonts w:ascii="Arial" w:eastAsia="Arial" w:hAnsi="Arial" w:cs="Arial"/>
                <w:b/>
                <w:bCs/>
                <w:color w:val="333333"/>
                <w:sz w:val="20"/>
                <w:szCs w:val="20"/>
                <w:highlight w:val="green"/>
              </w:rPr>
              <w:t xml:space="preserve"> All together snack with children sitting in smaller groups in the tables.</w:t>
            </w:r>
          </w:p>
          <w:p w14:paraId="51205FD6" w14:textId="34C0C210" w:rsidR="00CF26C9" w:rsidRPr="007B48E4" w:rsidRDefault="00CF26C9" w:rsidP="006E57D5">
            <w:pPr>
              <w:pStyle w:val="ListParagraph"/>
              <w:numPr>
                <w:ilvl w:val="0"/>
                <w:numId w:val="2"/>
              </w:numPr>
              <w:rPr>
                <w:b/>
                <w:bCs/>
                <w:color w:val="333333"/>
                <w:sz w:val="20"/>
                <w:szCs w:val="20"/>
                <w:highlight w:val="green"/>
              </w:rPr>
            </w:pPr>
            <w:r w:rsidRPr="00234BE0">
              <w:rPr>
                <w:rFonts w:ascii="Arial" w:eastAsia="Arial" w:hAnsi="Arial" w:cs="Arial"/>
                <w:b/>
                <w:bCs/>
                <w:color w:val="333333"/>
                <w:sz w:val="20"/>
                <w:szCs w:val="20"/>
                <w:highlight w:val="green"/>
              </w:rPr>
              <w:t xml:space="preserve">Staff will serve snack and pour the children’s drinks. </w:t>
            </w:r>
          </w:p>
          <w:p w14:paraId="61E1A5F2" w14:textId="066B6B3B" w:rsidR="007B48E4" w:rsidRPr="00234BE0" w:rsidRDefault="007B48E4" w:rsidP="006E57D5">
            <w:pPr>
              <w:pStyle w:val="ListParagraph"/>
              <w:numPr>
                <w:ilvl w:val="0"/>
                <w:numId w:val="2"/>
              </w:numPr>
              <w:rPr>
                <w:b/>
                <w:bCs/>
                <w:color w:val="333333"/>
                <w:sz w:val="20"/>
                <w:szCs w:val="20"/>
                <w:highlight w:val="green"/>
              </w:rPr>
            </w:pPr>
            <w:r>
              <w:rPr>
                <w:rFonts w:ascii="Arial" w:eastAsia="Arial" w:hAnsi="Arial" w:cs="Arial"/>
                <w:b/>
                <w:bCs/>
                <w:color w:val="333333"/>
                <w:sz w:val="20"/>
                <w:szCs w:val="20"/>
                <w:highlight w:val="green"/>
              </w:rPr>
              <w:t xml:space="preserve">Outdoor are utilised to have snack. </w:t>
            </w:r>
          </w:p>
          <w:p w14:paraId="5D4CF2C8" w14:textId="77777777" w:rsidR="00275715" w:rsidRPr="007B48E4" w:rsidRDefault="00275715" w:rsidP="007B48E4">
            <w:pPr>
              <w:rPr>
                <w:color w:val="333333"/>
                <w:sz w:val="20"/>
                <w:szCs w:val="20"/>
              </w:rPr>
            </w:pPr>
          </w:p>
          <w:p w14:paraId="1E3654D6" w14:textId="6E318CDD" w:rsidR="00CF26C9" w:rsidRPr="00275715" w:rsidRDefault="001A5A6F" w:rsidP="006E57D5">
            <w:pPr>
              <w:pStyle w:val="ListParagraph"/>
              <w:numPr>
                <w:ilvl w:val="0"/>
                <w:numId w:val="2"/>
              </w:numPr>
              <w:rPr>
                <w:color w:val="333333"/>
                <w:sz w:val="20"/>
                <w:szCs w:val="20"/>
              </w:rPr>
            </w:pPr>
            <w:r w:rsidRPr="00EF7311">
              <w:rPr>
                <w:rFonts w:ascii="Arial" w:eastAsia="Arial" w:hAnsi="Arial" w:cs="Arial"/>
                <w:color w:val="333333"/>
                <w:sz w:val="20"/>
                <w:szCs w:val="20"/>
              </w:rPr>
              <w:t>Limit the number of staff using staffrooms or bases to eat. Social distancing to apply.</w:t>
            </w:r>
          </w:p>
          <w:p w14:paraId="28B5E55C" w14:textId="77777777" w:rsidR="007B48E4" w:rsidRPr="007B48E4" w:rsidRDefault="00CF26C9" w:rsidP="006E57D5">
            <w:pPr>
              <w:pStyle w:val="ListParagraph"/>
              <w:numPr>
                <w:ilvl w:val="0"/>
                <w:numId w:val="2"/>
              </w:numPr>
              <w:rPr>
                <w:rFonts w:ascii="Arial" w:hAnsi="Arial" w:cs="Arial"/>
                <w:b/>
                <w:bCs/>
                <w:color w:val="333333"/>
                <w:sz w:val="20"/>
                <w:szCs w:val="20"/>
                <w:highlight w:val="yellow"/>
              </w:rPr>
            </w:pPr>
            <w:r w:rsidRPr="007B48E4">
              <w:rPr>
                <w:rFonts w:ascii="Arial" w:hAnsi="Arial" w:cs="Arial"/>
                <w:b/>
                <w:bCs/>
                <w:color w:val="333333"/>
                <w:sz w:val="20"/>
                <w:szCs w:val="20"/>
                <w:highlight w:val="green"/>
              </w:rPr>
              <w:t>Nursery staff will eat lunch in nursery</w:t>
            </w:r>
            <w:r w:rsidR="007B48E4">
              <w:rPr>
                <w:rFonts w:ascii="Arial" w:hAnsi="Arial" w:cs="Arial"/>
                <w:b/>
                <w:bCs/>
                <w:color w:val="333333"/>
                <w:sz w:val="20"/>
                <w:szCs w:val="20"/>
                <w:highlight w:val="green"/>
              </w:rPr>
              <w:t xml:space="preserve"> when able to. </w:t>
            </w:r>
          </w:p>
          <w:p w14:paraId="7FCE08D8" w14:textId="4906E617" w:rsidR="00CF26C9" w:rsidRPr="007B48E4" w:rsidRDefault="007B48E4" w:rsidP="006E57D5">
            <w:pPr>
              <w:pStyle w:val="ListParagraph"/>
              <w:numPr>
                <w:ilvl w:val="0"/>
                <w:numId w:val="2"/>
              </w:numPr>
              <w:rPr>
                <w:rFonts w:ascii="Arial" w:hAnsi="Arial" w:cs="Arial"/>
                <w:b/>
                <w:bCs/>
                <w:color w:val="333333"/>
                <w:sz w:val="20"/>
                <w:szCs w:val="20"/>
                <w:highlight w:val="yellow"/>
              </w:rPr>
            </w:pPr>
            <w:r w:rsidRPr="007B48E4">
              <w:rPr>
                <w:rFonts w:ascii="Arial" w:hAnsi="Arial" w:cs="Arial"/>
                <w:b/>
                <w:bCs/>
                <w:color w:val="333333"/>
                <w:sz w:val="20"/>
                <w:szCs w:val="20"/>
                <w:highlight w:val="yellow"/>
              </w:rPr>
              <w:t xml:space="preserve">Wednesdays from October will need to be in staff area. </w:t>
            </w:r>
          </w:p>
          <w:p w14:paraId="106FD082" w14:textId="77777777" w:rsidR="001A5A6F" w:rsidRPr="00EF7311" w:rsidRDefault="001A5A6F" w:rsidP="001A5A6F">
            <w:pPr>
              <w:rPr>
                <w:rFonts w:ascii="Arial" w:hAnsi="Arial" w:cs="Arial"/>
                <w:sz w:val="20"/>
                <w:szCs w:val="20"/>
              </w:rPr>
            </w:pPr>
          </w:p>
          <w:p w14:paraId="12E2A504" w14:textId="652CCE90" w:rsidR="00F15404" w:rsidRPr="00275715" w:rsidRDefault="001A5A6F" w:rsidP="00275715">
            <w:pPr>
              <w:rPr>
                <w:rFonts w:ascii="Arial" w:hAnsi="Arial" w:cs="Arial"/>
                <w:iCs/>
                <w:sz w:val="20"/>
                <w:szCs w:val="20"/>
              </w:rPr>
            </w:pPr>
            <w:r w:rsidRPr="00EF7311">
              <w:rPr>
                <w:rFonts w:ascii="Arial" w:hAnsi="Arial" w:cs="Arial"/>
                <w:iCs/>
                <w:sz w:val="20"/>
                <w:szCs w:val="20"/>
              </w:rPr>
              <w:t>All areas and surfaces should be kept as clear and clean; all dishes should be washed, dried, and tidied away for good hygiene.</w:t>
            </w:r>
            <w:r w:rsidR="007B48E4">
              <w:rPr>
                <w:rFonts w:ascii="Arial" w:hAnsi="Arial" w:cs="Arial"/>
                <w:iCs/>
                <w:sz w:val="20"/>
                <w:szCs w:val="20"/>
              </w:rPr>
              <w:t xml:space="preserve"> </w:t>
            </w:r>
          </w:p>
          <w:p w14:paraId="5F6323F1" w14:textId="77777777" w:rsidR="001A5A6F" w:rsidRPr="00EF7311" w:rsidRDefault="001A5A6F" w:rsidP="001A5A6F">
            <w:pPr>
              <w:ind w:left="-41"/>
              <w:rPr>
                <w:rFonts w:ascii="Arial" w:hAnsi="Arial" w:cs="Arial"/>
                <w:sz w:val="20"/>
                <w:szCs w:val="20"/>
              </w:rPr>
            </w:pPr>
          </w:p>
          <w:p w14:paraId="7966C829" w14:textId="77777777" w:rsidR="001A5A6F" w:rsidRPr="00EF7311" w:rsidRDefault="001A5A6F" w:rsidP="001A5A6F">
            <w:pPr>
              <w:jc w:val="both"/>
              <w:rPr>
                <w:rFonts w:eastAsiaTheme="minorEastAsia"/>
                <w:sz w:val="20"/>
                <w:szCs w:val="20"/>
              </w:rPr>
            </w:pPr>
            <w:r w:rsidRPr="00EF7311">
              <w:rPr>
                <w:rFonts w:ascii="Arial" w:hAnsi="Arial" w:cs="Arial"/>
                <w:sz w:val="20"/>
                <w:szCs w:val="20"/>
              </w:rPr>
              <w:t>Safe, hygienic, and labelled food storage is necessary for shared fridges by staff.</w:t>
            </w:r>
          </w:p>
          <w:p w14:paraId="7719D782" w14:textId="77777777" w:rsidR="001A5A6F" w:rsidRPr="00EF7311" w:rsidRDefault="001A5A6F" w:rsidP="001A5A6F">
            <w:pPr>
              <w:ind w:left="-41"/>
              <w:jc w:val="both"/>
              <w:rPr>
                <w:rFonts w:ascii="Arial" w:hAnsi="Arial" w:cs="Arial"/>
                <w:sz w:val="20"/>
                <w:szCs w:val="20"/>
              </w:rPr>
            </w:pPr>
          </w:p>
          <w:p w14:paraId="356D97EE" w14:textId="77777777" w:rsidR="001A5A6F" w:rsidRPr="00EF7311" w:rsidRDefault="001A5A6F" w:rsidP="001A5A6F">
            <w:pPr>
              <w:jc w:val="both"/>
              <w:rPr>
                <w:rFonts w:eastAsiaTheme="minorEastAsia"/>
                <w:sz w:val="20"/>
                <w:szCs w:val="20"/>
              </w:rPr>
            </w:pPr>
            <w:r w:rsidRPr="00EF7311">
              <w:rPr>
                <w:rFonts w:ascii="Arial" w:hAnsi="Arial" w:cs="Arial"/>
                <w:sz w:val="20"/>
                <w:szCs w:val="20"/>
              </w:rPr>
              <w:t>Safe hygienic and labelled food storage is necessary for main fridge.</w:t>
            </w:r>
          </w:p>
          <w:p w14:paraId="486A491F" w14:textId="77777777" w:rsidR="001A5A6F" w:rsidRPr="00EF7311" w:rsidRDefault="001A5A6F" w:rsidP="001A5A6F">
            <w:pPr>
              <w:ind w:left="-41"/>
              <w:jc w:val="both"/>
              <w:rPr>
                <w:rFonts w:ascii="Arial" w:hAnsi="Arial" w:cs="Arial"/>
                <w:sz w:val="20"/>
                <w:szCs w:val="20"/>
              </w:rPr>
            </w:pPr>
          </w:p>
          <w:p w14:paraId="308404ED" w14:textId="77777777" w:rsidR="001A5A6F" w:rsidRPr="00EF7311" w:rsidRDefault="001A5A6F" w:rsidP="001A5A6F">
            <w:pPr>
              <w:jc w:val="both"/>
              <w:rPr>
                <w:rFonts w:eastAsiaTheme="minorEastAsia"/>
                <w:sz w:val="20"/>
                <w:szCs w:val="20"/>
              </w:rPr>
            </w:pPr>
            <w:r w:rsidRPr="00EF7311">
              <w:rPr>
                <w:rFonts w:ascii="Arial" w:hAnsi="Arial" w:cs="Arial"/>
                <w:sz w:val="20"/>
                <w:szCs w:val="20"/>
              </w:rPr>
              <w:t>If setting using Aberdeenshire Catering Services, risk assessments should be discussed and carried out between the setting and service.</w:t>
            </w:r>
          </w:p>
          <w:p w14:paraId="53BDC9B2" w14:textId="77777777" w:rsidR="001A5A6F" w:rsidRPr="00EF7311" w:rsidRDefault="001A5A6F" w:rsidP="001A5A6F">
            <w:pPr>
              <w:ind w:left="-41"/>
              <w:jc w:val="both"/>
              <w:rPr>
                <w:rFonts w:ascii="Arial" w:hAnsi="Arial" w:cs="Arial"/>
                <w:sz w:val="20"/>
                <w:szCs w:val="20"/>
              </w:rPr>
            </w:pPr>
          </w:p>
          <w:p w14:paraId="32EF8416" w14:textId="0778C617" w:rsidR="001A5A6F" w:rsidRDefault="001A5A6F" w:rsidP="001A5A6F">
            <w:pPr>
              <w:pStyle w:val="NoSpacing"/>
              <w:tabs>
                <w:tab w:val="left" w:pos="720"/>
              </w:tabs>
              <w:jc w:val="both"/>
              <w:rPr>
                <w:rFonts w:ascii="Arial" w:hAnsi="Arial" w:cs="Arial"/>
                <w:sz w:val="20"/>
                <w:szCs w:val="20"/>
              </w:rPr>
            </w:pPr>
            <w:r w:rsidRPr="00EF7311">
              <w:rPr>
                <w:rFonts w:ascii="Arial" w:hAnsi="Arial" w:cs="Arial"/>
                <w:sz w:val="20"/>
                <w:szCs w:val="20"/>
              </w:rPr>
              <w:t>Payments should be taken by contactless methods wherever possible. Cash should be put in a sealed envelope and deposited in a collection box. Staff handling money should wear PPE and follow good hand hygiene.</w:t>
            </w:r>
          </w:p>
          <w:p w14:paraId="3F540C57" w14:textId="48C1C90C" w:rsidR="003B3B13" w:rsidRPr="003B3B13" w:rsidRDefault="003B3B13" w:rsidP="006E57D5">
            <w:pPr>
              <w:pStyle w:val="NoSpacing"/>
              <w:numPr>
                <w:ilvl w:val="0"/>
                <w:numId w:val="28"/>
              </w:numPr>
              <w:tabs>
                <w:tab w:val="left" w:pos="720"/>
              </w:tabs>
              <w:jc w:val="both"/>
              <w:rPr>
                <w:rFonts w:ascii="Arial" w:eastAsiaTheme="minorEastAsia" w:hAnsi="Arial" w:cs="Arial"/>
                <w:b/>
                <w:bCs/>
                <w:sz w:val="20"/>
                <w:szCs w:val="20"/>
                <w:highlight w:val="green"/>
              </w:rPr>
            </w:pPr>
            <w:r w:rsidRPr="003B3B13">
              <w:rPr>
                <w:rFonts w:ascii="Arial" w:eastAsiaTheme="minorEastAsia" w:hAnsi="Arial" w:cs="Arial"/>
                <w:b/>
                <w:bCs/>
                <w:sz w:val="20"/>
                <w:szCs w:val="20"/>
                <w:highlight w:val="green"/>
              </w:rPr>
              <w:t>Parents will be asked to pay snack fees by BACS.</w:t>
            </w:r>
          </w:p>
          <w:p w14:paraId="29AB1257" w14:textId="77777777" w:rsidR="001A5A6F" w:rsidRPr="00EF7311" w:rsidRDefault="001A5A6F" w:rsidP="001A5A6F">
            <w:pPr>
              <w:pStyle w:val="NoSpacing"/>
              <w:ind w:left="-41"/>
              <w:jc w:val="both"/>
              <w:rPr>
                <w:rFonts w:ascii="Arial" w:hAnsi="Arial" w:cs="Arial"/>
                <w:sz w:val="20"/>
                <w:szCs w:val="20"/>
              </w:rPr>
            </w:pPr>
          </w:p>
          <w:p w14:paraId="22EB5EFC" w14:textId="77777777" w:rsidR="001A5A6F" w:rsidRPr="00EF7311" w:rsidRDefault="001A5A6F" w:rsidP="001A5A6F">
            <w:pPr>
              <w:pStyle w:val="NoSpacing"/>
              <w:jc w:val="both"/>
              <w:rPr>
                <w:rFonts w:eastAsiaTheme="minorEastAsia"/>
                <w:sz w:val="20"/>
                <w:szCs w:val="20"/>
              </w:rPr>
            </w:pPr>
            <w:r w:rsidRPr="00EF7311">
              <w:rPr>
                <w:rFonts w:ascii="Arial" w:hAnsi="Arial" w:cs="Arial"/>
                <w:sz w:val="20"/>
                <w:szCs w:val="20"/>
              </w:rPr>
              <w:t xml:space="preserve">Children should not prepare, or self-serve snack, at this time. Communal bowls, dishes and jugs should not be used. Staff should always serve food and drinks </w:t>
            </w:r>
            <w:r w:rsidRPr="00EF7311">
              <w:rPr>
                <w:rFonts w:ascii="Arial" w:hAnsi="Arial" w:cs="Arial"/>
                <w:sz w:val="20"/>
                <w:szCs w:val="20"/>
              </w:rPr>
              <w:lastRenderedPageBreak/>
              <w:t>to children. Staff should always make water available, but children must not self-serve.</w:t>
            </w:r>
          </w:p>
          <w:p w14:paraId="3AA7B90C" w14:textId="74A02998" w:rsidR="001A5A6F" w:rsidRPr="00EF7311" w:rsidRDefault="001A5A6F" w:rsidP="008D4F3A">
            <w:pPr>
              <w:pStyle w:val="NoSpacing"/>
              <w:ind w:left="720"/>
              <w:rPr>
                <w:rFonts w:ascii="Arial" w:hAnsi="Arial" w:cs="Arial"/>
                <w:sz w:val="20"/>
                <w:szCs w:val="20"/>
              </w:rPr>
            </w:pPr>
          </w:p>
          <w:p w14:paraId="4F72D07C" w14:textId="77777777" w:rsidR="001A5A6F" w:rsidRPr="00EF7311" w:rsidRDefault="001A5A6F" w:rsidP="001A5A6F">
            <w:pPr>
              <w:pStyle w:val="NoSpacing"/>
              <w:rPr>
                <w:rFonts w:eastAsiaTheme="minorEastAsia"/>
                <w:sz w:val="20"/>
                <w:szCs w:val="20"/>
              </w:rPr>
            </w:pPr>
            <w:r w:rsidRPr="00EF7311">
              <w:rPr>
                <w:rFonts w:ascii="Arial" w:hAnsi="Arial" w:cs="Arial"/>
                <w:sz w:val="20"/>
                <w:szCs w:val="20"/>
              </w:rPr>
              <w:t>All rubbish and waste should be put straight in the bin by children/ staff (own)and not left for someone else to clear up.</w:t>
            </w:r>
          </w:p>
          <w:p w14:paraId="02B4F7B2" w14:textId="77777777" w:rsidR="001A5A6F" w:rsidRPr="00EF7311" w:rsidRDefault="001A5A6F" w:rsidP="001A5A6F">
            <w:pPr>
              <w:pStyle w:val="NoSpacing"/>
              <w:ind w:left="85" w:firstLine="105"/>
              <w:rPr>
                <w:rFonts w:ascii="Arial" w:hAnsi="Arial" w:cs="Arial"/>
                <w:sz w:val="20"/>
                <w:szCs w:val="20"/>
              </w:rPr>
            </w:pPr>
          </w:p>
          <w:p w14:paraId="738F288D" w14:textId="284DAAD2" w:rsidR="001A5A6F" w:rsidRDefault="001A5A6F" w:rsidP="001A5A6F">
            <w:pPr>
              <w:pStyle w:val="NoSpacing"/>
              <w:rPr>
                <w:rFonts w:ascii="Arial" w:hAnsi="Arial" w:cs="Arial"/>
                <w:sz w:val="20"/>
                <w:szCs w:val="20"/>
              </w:rPr>
            </w:pPr>
            <w:r w:rsidRPr="00EF7311">
              <w:rPr>
                <w:rFonts w:ascii="Arial" w:hAnsi="Arial" w:cs="Arial"/>
                <w:sz w:val="20"/>
                <w:szCs w:val="20"/>
              </w:rPr>
              <w:t>All areas used for eating must be thoroughly cleaned at the end of each sitting and session, including chairs, door handles, vending machines etc.</w:t>
            </w:r>
          </w:p>
          <w:p w14:paraId="56138E9A" w14:textId="77777777" w:rsidR="001A5A6F" w:rsidRPr="00EF7311" w:rsidRDefault="001A5A6F" w:rsidP="001A5A6F">
            <w:pPr>
              <w:pStyle w:val="NoSpacing"/>
              <w:rPr>
                <w:rFonts w:ascii="Arial" w:hAnsi="Arial" w:cs="Arial"/>
                <w:sz w:val="20"/>
                <w:szCs w:val="20"/>
              </w:rPr>
            </w:pPr>
          </w:p>
          <w:p w14:paraId="47529192" w14:textId="77777777" w:rsidR="001A5A6F" w:rsidRPr="00EF7311" w:rsidRDefault="001A5A6F" w:rsidP="001A5A6F">
            <w:pPr>
              <w:pStyle w:val="Default"/>
              <w:rPr>
                <w:rFonts w:eastAsia="Times New Roman"/>
                <w:b/>
                <w:bCs/>
                <w:color w:val="auto"/>
                <w:sz w:val="18"/>
                <w:szCs w:val="18"/>
                <w:lang w:val="en-AU"/>
              </w:rPr>
            </w:pPr>
            <w:r w:rsidRPr="00EF7311">
              <w:rPr>
                <w:rFonts w:eastAsia="Times New Roman"/>
                <w:b/>
                <w:bCs/>
                <w:color w:val="auto"/>
                <w:sz w:val="18"/>
                <w:szCs w:val="18"/>
                <w:lang w:val="en-AU"/>
              </w:rPr>
              <w:t>Guidance and Links:</w:t>
            </w:r>
          </w:p>
          <w:p w14:paraId="45A76FE5" w14:textId="77777777" w:rsidR="001A5A6F" w:rsidRPr="00EF7311" w:rsidRDefault="00ED7B4B" w:rsidP="001A5A6F">
            <w:pPr>
              <w:spacing w:after="160" w:line="259" w:lineRule="auto"/>
              <w:rPr>
                <w:rStyle w:val="Hyperlink"/>
                <w:rFonts w:ascii="Arial" w:eastAsia="Arial" w:hAnsi="Arial" w:cs="Arial"/>
                <w:color w:val="0563C1"/>
                <w:sz w:val="20"/>
                <w:szCs w:val="20"/>
                <w:lang w:val="en-US"/>
              </w:rPr>
            </w:pPr>
            <w:hyperlink r:id="rId43">
              <w:r w:rsidR="001A5A6F" w:rsidRPr="00EF7311">
                <w:rPr>
                  <w:rStyle w:val="Hyperlink"/>
                  <w:rFonts w:ascii="Arial" w:eastAsia="Arial" w:hAnsi="Arial" w:cs="Arial"/>
                  <w:color w:val="0563C1"/>
                  <w:sz w:val="20"/>
                  <w:szCs w:val="20"/>
                  <w:lang w:val="en-US"/>
                </w:rPr>
                <w:t>website/nss/2448/documents/1_infection-prevention-control-childcare-2018-05.pdf</w:t>
              </w:r>
            </w:hyperlink>
          </w:p>
          <w:p w14:paraId="3D67A6B4" w14:textId="437C8693" w:rsidR="001A5A6F" w:rsidRPr="00EF7311" w:rsidRDefault="001A5A6F" w:rsidP="001A5A6F">
            <w:pPr>
              <w:spacing w:after="160" w:line="259" w:lineRule="auto"/>
              <w:contextualSpacing/>
              <w:rPr>
                <w:rFonts w:ascii="Arial" w:eastAsia="Calibri" w:hAnsi="Arial" w:cs="Arial"/>
                <w:b/>
                <w:bCs/>
                <w:sz w:val="20"/>
                <w:szCs w:val="20"/>
                <w:u w:val="single"/>
              </w:rPr>
            </w:pPr>
            <w:r w:rsidRPr="00EF7311">
              <w:rPr>
                <w:rFonts w:ascii="Arial" w:eastAsia="Arial" w:hAnsi="Arial" w:cs="Arial"/>
                <w:color w:val="4472C4" w:themeColor="accent1"/>
                <w:sz w:val="20"/>
                <w:szCs w:val="20"/>
                <w:u w:val="single"/>
                <w:lang w:val="en-US"/>
              </w:rPr>
              <w:t>https://www.gov.scot/publications/coronavirus-covid-19-guidance-on-reopening-early-learning-and-childcare-services/pages/blended-placements-provision-of-meals-and-snacks/</w:t>
            </w:r>
          </w:p>
        </w:tc>
        <w:tc>
          <w:tcPr>
            <w:tcW w:w="709" w:type="dxa"/>
            <w:shd w:val="clear" w:color="auto" w:fill="auto"/>
          </w:tcPr>
          <w:p w14:paraId="4C732A85" w14:textId="58C6CCAB" w:rsidR="001A5A6F" w:rsidRPr="00361E6F" w:rsidRDefault="00CF0104" w:rsidP="001A5A6F">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79331611" w14:textId="77777777" w:rsidR="001A5A6F" w:rsidRPr="001A42F4" w:rsidRDefault="001A5A6F" w:rsidP="001A5A6F">
            <w:pPr>
              <w:spacing w:after="240"/>
              <w:jc w:val="center"/>
              <w:rPr>
                <w:rFonts w:ascii="Arial" w:eastAsia="Times New Roman" w:hAnsi="Arial" w:cs="Arial"/>
                <w:b/>
                <w:bCs/>
                <w:spacing w:val="-2"/>
                <w:sz w:val="16"/>
                <w:szCs w:val="16"/>
                <w:lang w:val="en-AU"/>
              </w:rPr>
            </w:pPr>
          </w:p>
        </w:tc>
        <w:tc>
          <w:tcPr>
            <w:tcW w:w="709" w:type="dxa"/>
            <w:shd w:val="clear" w:color="auto" w:fill="auto"/>
          </w:tcPr>
          <w:p w14:paraId="37E27DA4" w14:textId="77777777" w:rsidR="001A5A6F" w:rsidRPr="001A42F4" w:rsidRDefault="001A5A6F" w:rsidP="001A5A6F">
            <w:pPr>
              <w:spacing w:after="240"/>
              <w:jc w:val="center"/>
              <w:rPr>
                <w:rFonts w:ascii="Arial" w:eastAsia="Times New Roman" w:hAnsi="Arial" w:cs="Arial"/>
                <w:b/>
                <w:bCs/>
                <w:spacing w:val="-2"/>
                <w:sz w:val="16"/>
                <w:szCs w:val="16"/>
                <w:lang w:val="en-AU"/>
              </w:rPr>
            </w:pPr>
          </w:p>
        </w:tc>
      </w:tr>
      <w:tr w:rsidR="00A832B9" w:rsidRPr="007C5A38" w14:paraId="11EA133B" w14:textId="77777777" w:rsidTr="00FF443E">
        <w:tc>
          <w:tcPr>
            <w:tcW w:w="1129" w:type="dxa"/>
            <w:shd w:val="clear" w:color="auto" w:fill="auto"/>
          </w:tcPr>
          <w:p w14:paraId="206E6C87" w14:textId="4E4D8FD8" w:rsidR="00A832B9" w:rsidRPr="001DEED8" w:rsidRDefault="00A832B9" w:rsidP="00A832B9">
            <w:pPr>
              <w:spacing w:after="240" w:line="300" w:lineRule="atLeast"/>
              <w:rPr>
                <w:rFonts w:ascii="Arial" w:eastAsia="Arial" w:hAnsi="Arial" w:cs="Arial"/>
                <w:sz w:val="19"/>
                <w:szCs w:val="19"/>
                <w:lang w:val="en-AU"/>
              </w:rPr>
            </w:pPr>
            <w:r>
              <w:rPr>
                <w:rFonts w:ascii="Arial" w:eastAsia="Times New Roman" w:hAnsi="Arial" w:cs="Arial"/>
                <w:spacing w:val="-2"/>
                <w:sz w:val="20"/>
                <w:szCs w:val="20"/>
                <w:lang w:val="en-AU"/>
              </w:rPr>
              <w:lastRenderedPageBreak/>
              <w:t>Risk of infection o</w:t>
            </w:r>
            <w:r w:rsidRPr="007C5A38">
              <w:rPr>
                <w:rFonts w:ascii="Arial" w:eastAsia="Times New Roman" w:hAnsi="Arial" w:cs="Arial"/>
                <w:spacing w:val="-2"/>
                <w:sz w:val="20"/>
                <w:szCs w:val="20"/>
                <w:lang w:val="en-AU"/>
              </w:rPr>
              <w:t>f children</w:t>
            </w:r>
            <w:r>
              <w:rPr>
                <w:rFonts w:ascii="Arial" w:eastAsia="Times New Roman" w:hAnsi="Arial" w:cs="Arial"/>
                <w:spacing w:val="-2"/>
                <w:sz w:val="20"/>
                <w:szCs w:val="20"/>
                <w:lang w:val="en-AU"/>
              </w:rPr>
              <w:t xml:space="preserve"> with additional support needs</w:t>
            </w:r>
          </w:p>
        </w:tc>
        <w:tc>
          <w:tcPr>
            <w:tcW w:w="1276" w:type="dxa"/>
            <w:shd w:val="clear" w:color="auto" w:fill="auto"/>
          </w:tcPr>
          <w:p w14:paraId="47463921" w14:textId="1F768590" w:rsidR="00A832B9" w:rsidRPr="001DEED8" w:rsidRDefault="00A832B9" w:rsidP="00A832B9">
            <w:pPr>
              <w:spacing w:after="240"/>
              <w:rPr>
                <w:rFonts w:ascii="Arial" w:eastAsia="Times New Roman" w:hAnsi="Arial" w:cs="Arial"/>
                <w:sz w:val="20"/>
                <w:szCs w:val="20"/>
                <w:lang w:val="en-AU"/>
              </w:rPr>
            </w:pPr>
            <w:r w:rsidRPr="007C5A38">
              <w:rPr>
                <w:rFonts w:ascii="Arial" w:eastAsia="Times New Roman" w:hAnsi="Arial" w:cs="Arial"/>
                <w:spacing w:val="-2"/>
                <w:sz w:val="20"/>
                <w:szCs w:val="20"/>
                <w:lang w:val="en-AU"/>
              </w:rPr>
              <w:t>Children &amp; young people</w:t>
            </w:r>
          </w:p>
        </w:tc>
        <w:tc>
          <w:tcPr>
            <w:tcW w:w="1418" w:type="dxa"/>
            <w:shd w:val="clear" w:color="auto" w:fill="auto"/>
          </w:tcPr>
          <w:p w14:paraId="6C0A88C4" w14:textId="7F312EFA" w:rsidR="00A832B9" w:rsidRPr="001DEED8" w:rsidRDefault="00A832B9" w:rsidP="00A832B9">
            <w:pPr>
              <w:spacing w:after="240" w:line="300" w:lineRule="atLeast"/>
              <w:rPr>
                <w:rFonts w:ascii="Arial" w:eastAsia="Arial" w:hAnsi="Arial" w:cs="Arial"/>
                <w:sz w:val="20"/>
                <w:szCs w:val="20"/>
                <w:lang w:val="en-AU"/>
              </w:rPr>
            </w:pPr>
            <w:r w:rsidRPr="007C5A38">
              <w:rPr>
                <w:rFonts w:ascii="Arial" w:eastAsia="Times New Roman" w:hAnsi="Arial" w:cs="Arial"/>
                <w:spacing w:val="-2"/>
                <w:sz w:val="20"/>
                <w:szCs w:val="20"/>
                <w:lang w:val="en-AU"/>
              </w:rPr>
              <w:t>Risk of not following existing procedures for pupils</w:t>
            </w:r>
          </w:p>
        </w:tc>
        <w:tc>
          <w:tcPr>
            <w:tcW w:w="708" w:type="dxa"/>
            <w:shd w:val="clear" w:color="auto" w:fill="auto"/>
          </w:tcPr>
          <w:p w14:paraId="6B2DC8FA" w14:textId="771D99E9" w:rsidR="00A832B9" w:rsidRPr="001DEED8" w:rsidRDefault="00A832B9" w:rsidP="00A832B9">
            <w:pPr>
              <w:spacing w:after="240"/>
              <w:jc w:val="center"/>
              <w:rPr>
                <w:rFonts w:ascii="Arial" w:eastAsia="Times New Roman" w:hAnsi="Arial" w:cs="Arial"/>
                <w:sz w:val="16"/>
                <w:szCs w:val="16"/>
                <w:lang w:val="en-AU"/>
              </w:rPr>
            </w:pPr>
            <w:r w:rsidRPr="001DEED8">
              <w:rPr>
                <w:rFonts w:ascii="Arial" w:eastAsia="Times New Roman" w:hAnsi="Arial" w:cs="Arial"/>
                <w:spacing w:val="-2"/>
                <w:sz w:val="16"/>
                <w:szCs w:val="16"/>
                <w:lang w:val="en-AU"/>
              </w:rPr>
              <w:t>LOW</w:t>
            </w:r>
          </w:p>
        </w:tc>
        <w:tc>
          <w:tcPr>
            <w:tcW w:w="709" w:type="dxa"/>
            <w:shd w:val="clear" w:color="auto" w:fill="auto"/>
          </w:tcPr>
          <w:p w14:paraId="56840FBC" w14:textId="45A66C84" w:rsidR="00A832B9" w:rsidRPr="001DEED8" w:rsidRDefault="00A832B9" w:rsidP="00A832B9">
            <w:pPr>
              <w:spacing w:after="240"/>
              <w:jc w:val="center"/>
              <w:rPr>
                <w:rFonts w:ascii="Arial" w:eastAsia="Times New Roman" w:hAnsi="Arial" w:cs="Arial"/>
                <w:sz w:val="16"/>
                <w:szCs w:val="16"/>
                <w:lang w:val="en-AU"/>
              </w:rPr>
            </w:pPr>
            <w:r w:rsidRPr="001DEED8">
              <w:rPr>
                <w:rFonts w:ascii="Arial" w:eastAsia="Times New Roman" w:hAnsi="Arial" w:cs="Arial"/>
                <w:spacing w:val="-2"/>
                <w:sz w:val="16"/>
                <w:szCs w:val="16"/>
                <w:lang w:val="en-AU"/>
              </w:rPr>
              <w:t>MED</w:t>
            </w:r>
          </w:p>
        </w:tc>
        <w:tc>
          <w:tcPr>
            <w:tcW w:w="709" w:type="dxa"/>
            <w:shd w:val="clear" w:color="auto" w:fill="auto"/>
          </w:tcPr>
          <w:p w14:paraId="235C9550" w14:textId="1C9DDAF3" w:rsidR="00A832B9" w:rsidRPr="001DEED8" w:rsidRDefault="00A832B9" w:rsidP="00A832B9">
            <w:pPr>
              <w:shd w:val="clear" w:color="auto" w:fill="FF0000"/>
              <w:spacing w:after="240"/>
              <w:jc w:val="center"/>
              <w:rPr>
                <w:rFonts w:ascii="Arial" w:eastAsia="Times New Roman" w:hAnsi="Arial" w:cs="Arial"/>
                <w:sz w:val="16"/>
                <w:szCs w:val="16"/>
                <w:lang w:val="en-AU"/>
              </w:rPr>
            </w:pPr>
            <w:r w:rsidRPr="001DEED8">
              <w:rPr>
                <w:rFonts w:ascii="Arial" w:eastAsia="Times New Roman" w:hAnsi="Arial" w:cs="Arial"/>
                <w:sz w:val="16"/>
                <w:szCs w:val="16"/>
                <w:lang w:val="en-AU"/>
              </w:rPr>
              <w:t>High</w:t>
            </w:r>
          </w:p>
        </w:tc>
        <w:tc>
          <w:tcPr>
            <w:tcW w:w="7229" w:type="dxa"/>
            <w:shd w:val="clear" w:color="auto" w:fill="auto"/>
          </w:tcPr>
          <w:p w14:paraId="31FDDA37" w14:textId="77777777" w:rsidR="00A832B9" w:rsidRPr="00EF7311" w:rsidRDefault="00A832B9" w:rsidP="00A832B9">
            <w:pPr>
              <w:shd w:val="clear" w:color="auto" w:fill="ED7D31" w:themeFill="accent2"/>
              <w:spacing w:after="160" w:line="259" w:lineRule="auto"/>
              <w:contextualSpacing/>
              <w:rPr>
                <w:rFonts w:ascii="Arial" w:eastAsia="Calibri" w:hAnsi="Arial" w:cs="Arial"/>
                <w:b/>
                <w:bCs/>
                <w:color w:val="000000" w:themeColor="text1"/>
                <w:sz w:val="20"/>
                <w:szCs w:val="20"/>
                <w:u w:val="single"/>
              </w:rPr>
            </w:pPr>
            <w:r w:rsidRPr="00EF7311">
              <w:rPr>
                <w:rFonts w:ascii="Arial" w:eastAsia="Calibri" w:hAnsi="Arial" w:cs="Arial"/>
                <w:b/>
                <w:bCs/>
                <w:color w:val="000000" w:themeColor="text1"/>
                <w:sz w:val="20"/>
                <w:szCs w:val="20"/>
                <w:u w:val="single"/>
              </w:rPr>
              <w:t>SUPPORT FOR CHILDREN AND YOUNG PEOPLE WITH ADDITIONAL SUPPORT NEEDS</w:t>
            </w:r>
          </w:p>
          <w:p w14:paraId="648A4310" w14:textId="77777777" w:rsidR="00A832B9" w:rsidRPr="00EF7311" w:rsidRDefault="00A832B9" w:rsidP="00A832B9">
            <w:pPr>
              <w:spacing w:after="160" w:line="259" w:lineRule="auto"/>
              <w:rPr>
                <w:rFonts w:ascii="Arial" w:eastAsia="Calibri" w:hAnsi="Arial" w:cs="Arial"/>
                <w:sz w:val="20"/>
                <w:szCs w:val="20"/>
              </w:rPr>
            </w:pPr>
            <w:r w:rsidRPr="00EF7311">
              <w:rPr>
                <w:rFonts w:ascii="Arial" w:eastAsia="Calibri" w:hAnsi="Arial" w:cs="Arial"/>
                <w:sz w:val="20"/>
                <w:szCs w:val="20"/>
              </w:rPr>
              <w:t>HT / EYSP to review existing documentation for individual pupil (Inc. behavioural/medical risk assessments, MAP, PEEP) with and update considering current guidance.</w:t>
            </w:r>
          </w:p>
          <w:p w14:paraId="273B9AD9" w14:textId="2EF3DEE7" w:rsidR="00A832B9" w:rsidRDefault="00A832B9" w:rsidP="00A832B9">
            <w:pPr>
              <w:pStyle w:val="NoSpacing"/>
              <w:rPr>
                <w:rFonts w:ascii="Arial" w:hAnsi="Arial" w:cs="Arial"/>
                <w:color w:val="000000" w:themeColor="text1"/>
                <w:sz w:val="20"/>
                <w:szCs w:val="20"/>
              </w:rPr>
            </w:pPr>
            <w:r w:rsidRPr="00EF7311">
              <w:rPr>
                <w:rFonts w:ascii="Arial" w:hAnsi="Arial" w:cs="Arial"/>
                <w:color w:val="000000" w:themeColor="text1"/>
                <w:sz w:val="20"/>
                <w:szCs w:val="20"/>
              </w:rPr>
              <w:t xml:space="preserve">Update the Fire Evacuation Procedure to reflect any changes and share information with all staff. </w:t>
            </w:r>
          </w:p>
          <w:p w14:paraId="5CBB0807" w14:textId="78045ED4" w:rsidR="00A141DE" w:rsidRPr="00EF7311" w:rsidRDefault="00A141DE" w:rsidP="006E57D5">
            <w:pPr>
              <w:pStyle w:val="NoSpacing"/>
              <w:numPr>
                <w:ilvl w:val="0"/>
                <w:numId w:val="28"/>
              </w:numPr>
              <w:rPr>
                <w:rFonts w:ascii="Arial" w:eastAsia="Calibri" w:hAnsi="Arial" w:cs="Arial"/>
                <w:color w:val="000000" w:themeColor="text1"/>
                <w:sz w:val="20"/>
                <w:szCs w:val="20"/>
              </w:rPr>
            </w:pPr>
            <w:r w:rsidRPr="00A141DE">
              <w:rPr>
                <w:rFonts w:ascii="Arial" w:eastAsia="Calibri" w:hAnsi="Arial" w:cs="Arial"/>
                <w:b/>
                <w:bCs/>
                <w:color w:val="000000" w:themeColor="text1"/>
                <w:sz w:val="20"/>
                <w:szCs w:val="20"/>
                <w:highlight w:val="green"/>
              </w:rPr>
              <w:t>As noted in the in-service day.</w:t>
            </w:r>
            <w:r>
              <w:rPr>
                <w:rFonts w:ascii="Arial" w:eastAsia="Calibri" w:hAnsi="Arial" w:cs="Arial"/>
                <w:color w:val="000000" w:themeColor="text1"/>
                <w:sz w:val="20"/>
                <w:szCs w:val="20"/>
              </w:rPr>
              <w:t xml:space="preserve"> </w:t>
            </w:r>
          </w:p>
          <w:p w14:paraId="34B04F19" w14:textId="77777777" w:rsidR="00A832B9" w:rsidRPr="00EF7311" w:rsidRDefault="00A832B9" w:rsidP="00A832B9">
            <w:pPr>
              <w:spacing w:after="160" w:line="259" w:lineRule="auto"/>
              <w:contextualSpacing/>
              <w:rPr>
                <w:rFonts w:ascii="Arial" w:eastAsia="Calibri" w:hAnsi="Arial" w:cs="Arial"/>
                <w:color w:val="000000" w:themeColor="text1"/>
                <w:sz w:val="20"/>
                <w:szCs w:val="20"/>
              </w:rPr>
            </w:pPr>
          </w:p>
          <w:p w14:paraId="6AD74ADF" w14:textId="52BDB18B" w:rsidR="00A832B9" w:rsidRDefault="00A832B9" w:rsidP="00A832B9">
            <w:pPr>
              <w:spacing w:after="240"/>
              <w:rPr>
                <w:rFonts w:ascii="Arial" w:eastAsia="Times New Roman" w:hAnsi="Arial" w:cs="Arial"/>
                <w:color w:val="000000" w:themeColor="text1"/>
                <w:sz w:val="20"/>
                <w:szCs w:val="20"/>
              </w:rPr>
            </w:pPr>
            <w:r w:rsidRPr="00EF7311">
              <w:rPr>
                <w:rFonts w:ascii="Arial" w:eastAsia="Calibri" w:hAnsi="Arial" w:cs="Arial"/>
                <w:color w:val="000000" w:themeColor="text1"/>
                <w:sz w:val="20"/>
                <w:szCs w:val="20"/>
              </w:rPr>
              <w:t xml:space="preserve">Where manual handling / personal care is required, at least two members of appropriately trained staff should be available. </w:t>
            </w:r>
            <w:r w:rsidRPr="00EF7311">
              <w:rPr>
                <w:rFonts w:ascii="Arial" w:eastAsia="Times New Roman" w:hAnsi="Arial" w:cs="Arial"/>
                <w:color w:val="000000" w:themeColor="text1"/>
                <w:sz w:val="20"/>
                <w:szCs w:val="20"/>
              </w:rPr>
              <w:t xml:space="preserve">It should be established if this additional support is needed and wear PPE where providing direct personal care. Only essential staff should enter the designated room where personal care is being carried out. </w:t>
            </w:r>
          </w:p>
          <w:p w14:paraId="5250F6D7" w14:textId="614FBA05" w:rsidR="00C17F85" w:rsidRPr="00AD3F3E" w:rsidRDefault="00C17F85" w:rsidP="006E57D5">
            <w:pPr>
              <w:pStyle w:val="ListParagraph"/>
              <w:numPr>
                <w:ilvl w:val="0"/>
                <w:numId w:val="28"/>
              </w:numPr>
              <w:spacing w:after="240"/>
              <w:rPr>
                <w:rFonts w:ascii="Arial" w:eastAsia="Times New Roman" w:hAnsi="Arial" w:cs="Arial"/>
                <w:b/>
                <w:spacing w:val="-2"/>
                <w:sz w:val="20"/>
                <w:szCs w:val="20"/>
                <w:highlight w:val="green"/>
                <w:lang w:val="en-AU"/>
              </w:rPr>
            </w:pPr>
            <w:r w:rsidRPr="00AD3F3E">
              <w:rPr>
                <w:rFonts w:ascii="Arial" w:eastAsia="Times New Roman" w:hAnsi="Arial" w:cs="Arial"/>
                <w:b/>
                <w:spacing w:val="-2"/>
                <w:sz w:val="20"/>
                <w:szCs w:val="20"/>
                <w:highlight w:val="green"/>
                <w:lang w:val="en-AU"/>
              </w:rPr>
              <w:t xml:space="preserve">See </w:t>
            </w:r>
            <w:r w:rsidR="00AD3F3E">
              <w:rPr>
                <w:rFonts w:ascii="Arial" w:eastAsia="Times New Roman" w:hAnsi="Arial" w:cs="Arial"/>
                <w:b/>
                <w:spacing w:val="-2"/>
                <w:sz w:val="20"/>
                <w:szCs w:val="20"/>
                <w:highlight w:val="green"/>
                <w:lang w:val="en-AU"/>
              </w:rPr>
              <w:t>M</w:t>
            </w:r>
            <w:r w:rsidRPr="00AD3F3E">
              <w:rPr>
                <w:rFonts w:ascii="Arial" w:eastAsia="Times New Roman" w:hAnsi="Arial" w:cs="Arial"/>
                <w:b/>
                <w:spacing w:val="-2"/>
                <w:sz w:val="20"/>
                <w:szCs w:val="20"/>
                <w:highlight w:val="green"/>
                <w:lang w:val="en-AU"/>
              </w:rPr>
              <w:t xml:space="preserve">anual </w:t>
            </w:r>
            <w:r w:rsidR="00AD3F3E">
              <w:rPr>
                <w:rFonts w:ascii="Arial" w:eastAsia="Times New Roman" w:hAnsi="Arial" w:cs="Arial"/>
                <w:b/>
                <w:spacing w:val="-2"/>
                <w:sz w:val="20"/>
                <w:szCs w:val="20"/>
                <w:highlight w:val="green"/>
                <w:lang w:val="en-AU"/>
              </w:rPr>
              <w:t>H</w:t>
            </w:r>
            <w:r w:rsidRPr="00AD3F3E">
              <w:rPr>
                <w:rFonts w:ascii="Arial" w:eastAsia="Times New Roman" w:hAnsi="Arial" w:cs="Arial"/>
                <w:b/>
                <w:spacing w:val="-2"/>
                <w:sz w:val="20"/>
                <w:szCs w:val="20"/>
                <w:highlight w:val="green"/>
                <w:lang w:val="en-AU"/>
              </w:rPr>
              <w:t xml:space="preserve">andling </w:t>
            </w:r>
            <w:r w:rsidR="00AD3F3E">
              <w:rPr>
                <w:rFonts w:ascii="Arial" w:eastAsia="Times New Roman" w:hAnsi="Arial" w:cs="Arial"/>
                <w:b/>
                <w:spacing w:val="-2"/>
                <w:sz w:val="20"/>
                <w:szCs w:val="20"/>
                <w:highlight w:val="green"/>
                <w:lang w:val="en-AU"/>
              </w:rPr>
              <w:t>P</w:t>
            </w:r>
            <w:r w:rsidRPr="00AD3F3E">
              <w:rPr>
                <w:rFonts w:ascii="Arial" w:eastAsia="Times New Roman" w:hAnsi="Arial" w:cs="Arial"/>
                <w:b/>
                <w:spacing w:val="-2"/>
                <w:sz w:val="20"/>
                <w:szCs w:val="20"/>
                <w:highlight w:val="green"/>
                <w:lang w:val="en-AU"/>
              </w:rPr>
              <w:t>olicy</w:t>
            </w:r>
            <w:r w:rsidR="00AD3F3E" w:rsidRPr="00AD3F3E">
              <w:rPr>
                <w:rFonts w:ascii="Arial" w:eastAsia="Times New Roman" w:hAnsi="Arial" w:cs="Arial"/>
                <w:b/>
                <w:spacing w:val="-2"/>
                <w:sz w:val="20"/>
                <w:szCs w:val="20"/>
                <w:highlight w:val="green"/>
                <w:lang w:val="en-AU"/>
              </w:rPr>
              <w:t xml:space="preserve"> and </w:t>
            </w:r>
            <w:r w:rsidR="00AD3F3E">
              <w:rPr>
                <w:rFonts w:ascii="Arial" w:eastAsia="Times New Roman" w:hAnsi="Arial" w:cs="Arial"/>
                <w:b/>
                <w:spacing w:val="-2"/>
                <w:sz w:val="20"/>
                <w:szCs w:val="20"/>
                <w:highlight w:val="green"/>
                <w:lang w:val="en-AU"/>
              </w:rPr>
              <w:t>P</w:t>
            </w:r>
            <w:r w:rsidR="00AD3F3E" w:rsidRPr="00AD3F3E">
              <w:rPr>
                <w:rFonts w:ascii="Arial" w:eastAsia="Times New Roman" w:hAnsi="Arial" w:cs="Arial"/>
                <w:b/>
                <w:spacing w:val="-2"/>
                <w:sz w:val="20"/>
                <w:szCs w:val="20"/>
                <w:highlight w:val="green"/>
                <w:lang w:val="en-AU"/>
              </w:rPr>
              <w:t xml:space="preserve">ersonal </w:t>
            </w:r>
            <w:r w:rsidR="00AD3F3E">
              <w:rPr>
                <w:rFonts w:ascii="Arial" w:eastAsia="Times New Roman" w:hAnsi="Arial" w:cs="Arial"/>
                <w:b/>
                <w:spacing w:val="-2"/>
                <w:sz w:val="20"/>
                <w:szCs w:val="20"/>
                <w:highlight w:val="green"/>
                <w:lang w:val="en-AU"/>
              </w:rPr>
              <w:t>C</w:t>
            </w:r>
            <w:r w:rsidR="00AD3F3E" w:rsidRPr="00AD3F3E">
              <w:rPr>
                <w:rFonts w:ascii="Arial" w:eastAsia="Times New Roman" w:hAnsi="Arial" w:cs="Arial"/>
                <w:b/>
                <w:spacing w:val="-2"/>
                <w:sz w:val="20"/>
                <w:szCs w:val="20"/>
                <w:highlight w:val="green"/>
                <w:lang w:val="en-AU"/>
              </w:rPr>
              <w:t xml:space="preserve">are </w:t>
            </w:r>
            <w:r w:rsidR="00AD3F3E">
              <w:rPr>
                <w:rFonts w:ascii="Arial" w:eastAsia="Times New Roman" w:hAnsi="Arial" w:cs="Arial"/>
                <w:b/>
                <w:spacing w:val="-2"/>
                <w:sz w:val="20"/>
                <w:szCs w:val="20"/>
                <w:highlight w:val="green"/>
                <w:lang w:val="en-AU"/>
              </w:rPr>
              <w:t>P</w:t>
            </w:r>
            <w:r w:rsidR="00AD3F3E" w:rsidRPr="00AD3F3E">
              <w:rPr>
                <w:rFonts w:ascii="Arial" w:eastAsia="Times New Roman" w:hAnsi="Arial" w:cs="Arial"/>
                <w:b/>
                <w:spacing w:val="-2"/>
                <w:sz w:val="20"/>
                <w:szCs w:val="20"/>
                <w:highlight w:val="green"/>
                <w:lang w:val="en-AU"/>
              </w:rPr>
              <w:t xml:space="preserve">olicy. </w:t>
            </w:r>
          </w:p>
          <w:p w14:paraId="60603037" w14:textId="77777777" w:rsidR="00A832B9" w:rsidRPr="00EF7311" w:rsidRDefault="00A832B9" w:rsidP="00A832B9">
            <w:pPr>
              <w:rPr>
                <w:rFonts w:ascii="Arial" w:eastAsia="Times New Roman" w:hAnsi="Arial" w:cs="Arial"/>
                <w:color w:val="000000" w:themeColor="text1"/>
                <w:sz w:val="20"/>
                <w:szCs w:val="20"/>
              </w:rPr>
            </w:pPr>
            <w:r w:rsidRPr="00EF7311">
              <w:rPr>
                <w:rFonts w:ascii="Arial" w:eastAsia="Times New Roman" w:hAnsi="Arial" w:cs="Arial"/>
                <w:color w:val="000000" w:themeColor="text1"/>
                <w:sz w:val="20"/>
                <w:szCs w:val="20"/>
              </w:rPr>
              <w:t xml:space="preserve">Establish a cleaning routine for specialist equipment for children with additional support needs, sensory rooms, to ensure safe use. </w:t>
            </w:r>
          </w:p>
          <w:p w14:paraId="65269AB3" w14:textId="77777777" w:rsidR="00A832B9" w:rsidRPr="00EF7311" w:rsidRDefault="00A832B9" w:rsidP="00A832B9">
            <w:pPr>
              <w:rPr>
                <w:rFonts w:ascii="Arial" w:eastAsia="Times New Roman" w:hAnsi="Arial" w:cs="Arial"/>
                <w:color w:val="000000" w:themeColor="text1"/>
                <w:sz w:val="20"/>
                <w:szCs w:val="20"/>
              </w:rPr>
            </w:pPr>
          </w:p>
          <w:p w14:paraId="1509B460" w14:textId="7D685A8F" w:rsidR="00A832B9" w:rsidRPr="00EF7311" w:rsidRDefault="00A832B9" w:rsidP="00A832B9">
            <w:pPr>
              <w:spacing w:after="160" w:line="259" w:lineRule="auto"/>
              <w:rPr>
                <w:rFonts w:ascii="Arial" w:eastAsia="Calibri" w:hAnsi="Arial" w:cs="Arial"/>
                <w:sz w:val="20"/>
                <w:szCs w:val="20"/>
              </w:rPr>
            </w:pPr>
            <w:r w:rsidRPr="004436A1">
              <w:rPr>
                <w:rFonts w:ascii="Arial" w:eastAsia="Calibri" w:hAnsi="Arial" w:cs="Arial"/>
                <w:bCs/>
                <w:sz w:val="20"/>
                <w:szCs w:val="20"/>
              </w:rPr>
              <w:t>HT</w:t>
            </w:r>
            <w:r w:rsidRPr="00EF7311">
              <w:rPr>
                <w:rFonts w:ascii="Arial" w:eastAsia="Calibri" w:hAnsi="Arial" w:cs="Arial"/>
                <w:b/>
                <w:sz w:val="20"/>
                <w:szCs w:val="20"/>
              </w:rPr>
              <w:t>/</w:t>
            </w:r>
            <w:r w:rsidRPr="00EF7311">
              <w:rPr>
                <w:rFonts w:ascii="Arial" w:eastAsia="Calibri" w:hAnsi="Arial" w:cs="Arial"/>
                <w:sz w:val="20"/>
                <w:szCs w:val="20"/>
              </w:rPr>
              <w:t>EYSP to ensure Personal Plans are in place for all children within 28days of starting setting, EYSP to ensure theses are shared with Team &amp; Parent Carers.</w:t>
            </w:r>
          </w:p>
          <w:p w14:paraId="733EE5CC" w14:textId="2109E61D" w:rsidR="00A832B9" w:rsidRPr="004436A1" w:rsidRDefault="00A832B9" w:rsidP="004436A1">
            <w:pPr>
              <w:pStyle w:val="Default"/>
              <w:rPr>
                <w:rFonts w:eastAsia="Times New Roman"/>
                <w:b/>
                <w:bCs/>
                <w:color w:val="auto"/>
                <w:sz w:val="18"/>
                <w:szCs w:val="18"/>
                <w:lang w:val="en-AU"/>
              </w:rPr>
            </w:pPr>
            <w:r w:rsidRPr="00EF7311">
              <w:rPr>
                <w:rFonts w:eastAsia="Times New Roman"/>
                <w:b/>
                <w:bCs/>
                <w:color w:val="auto"/>
                <w:sz w:val="18"/>
                <w:szCs w:val="18"/>
                <w:lang w:val="en-AU"/>
              </w:rPr>
              <w:t>Guidance and Links:</w:t>
            </w:r>
          </w:p>
          <w:p w14:paraId="31D8D4C3" w14:textId="4F02B021" w:rsidR="00A832B9" w:rsidRPr="00EF7311" w:rsidRDefault="00A832B9" w:rsidP="00A832B9">
            <w:pPr>
              <w:rPr>
                <w:rFonts w:ascii="Arial" w:eastAsia="Times New Roman" w:hAnsi="Arial" w:cs="Arial"/>
                <w:b/>
                <w:sz w:val="20"/>
                <w:szCs w:val="20"/>
                <w:u w:val="single"/>
                <w:lang w:val="en-AU"/>
              </w:rPr>
            </w:pPr>
            <w:r w:rsidRPr="00EF7311">
              <w:rPr>
                <w:rFonts w:ascii="Arial" w:hAnsi="Arial" w:cs="Arial"/>
                <w:b/>
                <w:bCs/>
                <w:color w:val="4472C4" w:themeColor="accent1"/>
                <w:sz w:val="16"/>
                <w:szCs w:val="16"/>
                <w:u w:val="single"/>
                <w:lang w:val="en-AU"/>
              </w:rPr>
              <w:lastRenderedPageBreak/>
              <w:t>https://aberdeenshire.sharepoint.com/sites/Arcadia/services/Pages/Business%20Services/HR%20and%20OD/Health%20and%20Safety,%20Wellbeing%20and%20Risk%20Management/Health-and-Safety,-Wellbeing-and-Risk-Management.aspx</w:t>
            </w:r>
          </w:p>
        </w:tc>
        <w:tc>
          <w:tcPr>
            <w:tcW w:w="709" w:type="dxa"/>
            <w:shd w:val="clear" w:color="auto" w:fill="auto"/>
          </w:tcPr>
          <w:p w14:paraId="6667073E" w14:textId="1AB39B12" w:rsidR="00A832B9" w:rsidRPr="00361E6F" w:rsidRDefault="00A832B9" w:rsidP="00A832B9">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198DBD87" w14:textId="77777777" w:rsidR="00A832B9" w:rsidRPr="001A42F4" w:rsidRDefault="00A832B9" w:rsidP="00A832B9">
            <w:pPr>
              <w:spacing w:after="240"/>
              <w:jc w:val="center"/>
              <w:rPr>
                <w:rFonts w:ascii="Arial" w:eastAsia="Times New Roman" w:hAnsi="Arial" w:cs="Arial"/>
                <w:b/>
                <w:bCs/>
                <w:spacing w:val="-2"/>
                <w:sz w:val="16"/>
                <w:szCs w:val="16"/>
                <w:lang w:val="en-AU"/>
              </w:rPr>
            </w:pPr>
          </w:p>
        </w:tc>
        <w:tc>
          <w:tcPr>
            <w:tcW w:w="709" w:type="dxa"/>
            <w:shd w:val="clear" w:color="auto" w:fill="auto"/>
          </w:tcPr>
          <w:p w14:paraId="6DAC9C03" w14:textId="77777777" w:rsidR="00A832B9" w:rsidRPr="001A42F4" w:rsidRDefault="00A832B9" w:rsidP="00A832B9">
            <w:pPr>
              <w:spacing w:after="240"/>
              <w:jc w:val="center"/>
              <w:rPr>
                <w:rFonts w:ascii="Arial" w:eastAsia="Times New Roman" w:hAnsi="Arial" w:cs="Arial"/>
                <w:b/>
                <w:bCs/>
                <w:spacing w:val="-2"/>
                <w:sz w:val="16"/>
                <w:szCs w:val="16"/>
                <w:lang w:val="en-AU"/>
              </w:rPr>
            </w:pPr>
          </w:p>
        </w:tc>
      </w:tr>
      <w:tr w:rsidR="006F05A7" w:rsidRPr="007C5A38" w14:paraId="4650D87A" w14:textId="77777777" w:rsidTr="00FF443E">
        <w:tc>
          <w:tcPr>
            <w:tcW w:w="1129" w:type="dxa"/>
            <w:shd w:val="clear" w:color="auto" w:fill="auto"/>
          </w:tcPr>
          <w:p w14:paraId="3FDBBDB4" w14:textId="77777777" w:rsidR="006F05A7" w:rsidRPr="007C5A38" w:rsidRDefault="006F05A7" w:rsidP="006F05A7">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pread of infection.</w:t>
            </w:r>
          </w:p>
          <w:p w14:paraId="066642C0" w14:textId="6C0979FB" w:rsidR="006F05A7" w:rsidRPr="007C5A38" w:rsidRDefault="006F05A7" w:rsidP="006F05A7">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mp; visitors.</w:t>
            </w:r>
          </w:p>
        </w:tc>
        <w:tc>
          <w:tcPr>
            <w:tcW w:w="1276" w:type="dxa"/>
            <w:shd w:val="clear" w:color="auto" w:fill="auto"/>
          </w:tcPr>
          <w:p w14:paraId="14C33D7B" w14:textId="77777777" w:rsidR="006F05A7" w:rsidRPr="007C5A38" w:rsidRDefault="006F05A7" w:rsidP="006F05A7">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taff</w:t>
            </w:r>
          </w:p>
          <w:p w14:paraId="211A5AAC" w14:textId="77777777" w:rsidR="006F05A7" w:rsidRPr="007C5A38" w:rsidRDefault="006F05A7" w:rsidP="006F05A7">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hildren &amp; young people</w:t>
            </w:r>
          </w:p>
          <w:p w14:paraId="1C1B7FF7" w14:textId="0B153ACD" w:rsidR="006F05A7" w:rsidRPr="007C5A38" w:rsidRDefault="006F05A7" w:rsidP="006F05A7">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Visitors</w:t>
            </w:r>
          </w:p>
        </w:tc>
        <w:tc>
          <w:tcPr>
            <w:tcW w:w="1418" w:type="dxa"/>
            <w:shd w:val="clear" w:color="auto" w:fill="auto"/>
          </w:tcPr>
          <w:p w14:paraId="0FE89560" w14:textId="77777777" w:rsidR="006F05A7" w:rsidRPr="007C5A38" w:rsidRDefault="006F05A7" w:rsidP="006F05A7">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ross contamination of infection.</w:t>
            </w:r>
          </w:p>
          <w:p w14:paraId="6608F3C1" w14:textId="68B74F8D" w:rsidR="006F05A7" w:rsidRPr="007C5A38" w:rsidRDefault="006F05A7" w:rsidP="006F05A7">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nd visitors</w:t>
            </w:r>
          </w:p>
        </w:tc>
        <w:tc>
          <w:tcPr>
            <w:tcW w:w="708" w:type="dxa"/>
            <w:shd w:val="clear" w:color="auto" w:fill="auto"/>
          </w:tcPr>
          <w:p w14:paraId="007C28D4" w14:textId="517F4F5E" w:rsidR="006F05A7" w:rsidRPr="001DEED8" w:rsidRDefault="006F05A7" w:rsidP="006F05A7">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t xml:space="preserve">L </w:t>
            </w:r>
          </w:p>
        </w:tc>
        <w:tc>
          <w:tcPr>
            <w:tcW w:w="709" w:type="dxa"/>
            <w:shd w:val="clear" w:color="auto" w:fill="auto"/>
          </w:tcPr>
          <w:p w14:paraId="36370E34" w14:textId="1C149D25" w:rsidR="006F05A7" w:rsidRPr="001DEED8" w:rsidRDefault="006F05A7" w:rsidP="006F05A7">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t xml:space="preserve">M    </w:t>
            </w:r>
          </w:p>
        </w:tc>
        <w:tc>
          <w:tcPr>
            <w:tcW w:w="709" w:type="dxa"/>
            <w:shd w:val="clear" w:color="auto" w:fill="auto"/>
          </w:tcPr>
          <w:p w14:paraId="5DDD5FAB" w14:textId="77777777" w:rsidR="006F05A7" w:rsidRPr="007C5A38" w:rsidRDefault="006F05A7" w:rsidP="006F05A7">
            <w:pPr>
              <w:shd w:val="clear" w:color="auto" w:fill="FF0000"/>
              <w:spacing w:after="240"/>
              <w:jc w:val="center"/>
              <w:rPr>
                <w:rFonts w:ascii="Arial" w:eastAsia="Times New Roman" w:hAnsi="Arial" w:cs="Arial"/>
                <w:b/>
                <w:spacing w:val="-2"/>
                <w:sz w:val="20"/>
                <w:szCs w:val="20"/>
                <w:lang w:val="en-AU"/>
              </w:rPr>
            </w:pPr>
            <w:r w:rsidRPr="007C5A38">
              <w:rPr>
                <w:rFonts w:ascii="Arial" w:eastAsia="Times New Roman" w:hAnsi="Arial" w:cs="Arial"/>
                <w:b/>
                <w:spacing w:val="-2"/>
                <w:sz w:val="20"/>
                <w:szCs w:val="20"/>
                <w:lang w:val="en-AU"/>
              </w:rPr>
              <w:t>H</w:t>
            </w:r>
          </w:p>
          <w:p w14:paraId="7928BBC7" w14:textId="10AC0B0D" w:rsidR="006F05A7" w:rsidRPr="001DEED8" w:rsidRDefault="006F05A7" w:rsidP="006F05A7">
            <w:pPr>
              <w:shd w:val="clear" w:color="auto" w:fill="FF0000"/>
              <w:spacing w:after="240"/>
              <w:jc w:val="center"/>
              <w:rPr>
                <w:rFonts w:ascii="Arial" w:eastAsia="Times New Roman" w:hAnsi="Arial" w:cs="Arial"/>
                <w:sz w:val="16"/>
                <w:szCs w:val="16"/>
                <w:lang w:val="en-AU"/>
              </w:rPr>
            </w:pPr>
            <w:r w:rsidRPr="007C5A38">
              <w:rPr>
                <w:rFonts w:ascii="Arial" w:eastAsia="Times New Roman" w:hAnsi="Arial" w:cs="Arial"/>
                <w:b/>
                <w:spacing w:val="-2"/>
                <w:sz w:val="20"/>
                <w:szCs w:val="20"/>
                <w:lang w:val="en-AU"/>
              </w:rPr>
              <w:t xml:space="preserve"> </w:t>
            </w:r>
          </w:p>
        </w:tc>
        <w:tc>
          <w:tcPr>
            <w:tcW w:w="7229" w:type="dxa"/>
            <w:shd w:val="clear" w:color="auto" w:fill="auto"/>
          </w:tcPr>
          <w:p w14:paraId="3330A2BA" w14:textId="77777777" w:rsidR="006F05A7" w:rsidRDefault="006F05A7" w:rsidP="006F05A7">
            <w:pPr>
              <w:shd w:val="clear" w:color="auto" w:fill="C45911" w:themeFill="accent2" w:themeFillShade="BF"/>
              <w:spacing w:after="240"/>
              <w:rPr>
                <w:rFonts w:ascii="Arial" w:hAnsi="Arial" w:cs="Arial"/>
                <w:b/>
                <w:bCs/>
                <w:color w:val="000000" w:themeColor="text1"/>
                <w:spacing w:val="-2"/>
                <w:sz w:val="20"/>
                <w:szCs w:val="20"/>
                <w:u w:val="single"/>
                <w:lang w:val="en-AU"/>
              </w:rPr>
            </w:pPr>
            <w:r>
              <w:rPr>
                <w:rFonts w:ascii="Arial" w:hAnsi="Arial" w:cs="Arial"/>
                <w:b/>
                <w:bCs/>
                <w:color w:val="000000" w:themeColor="text1"/>
                <w:spacing w:val="-2"/>
                <w:sz w:val="20"/>
                <w:szCs w:val="20"/>
                <w:u w:val="single"/>
                <w:lang w:val="en-AU"/>
              </w:rPr>
              <w:t>OUTBREAK MANAGEMENT</w:t>
            </w:r>
          </w:p>
          <w:p w14:paraId="6BDF8B77" w14:textId="77777777" w:rsidR="006F05A7" w:rsidRPr="00F26DDF" w:rsidRDefault="006F05A7" w:rsidP="006F05A7">
            <w:pPr>
              <w:spacing w:after="240"/>
              <w:rPr>
                <w:rFonts w:ascii="Arial" w:hAnsi="Arial" w:cs="Arial"/>
                <w:color w:val="000000" w:themeColor="text1"/>
                <w:spacing w:val="-2"/>
                <w:sz w:val="20"/>
                <w:szCs w:val="20"/>
                <w:lang w:val="en-AU"/>
              </w:rPr>
            </w:pPr>
            <w:r w:rsidRPr="00F26DDF">
              <w:rPr>
                <w:rFonts w:ascii="Arial" w:hAnsi="Arial" w:cs="Arial"/>
                <w:color w:val="000000" w:themeColor="text1"/>
                <w:spacing w:val="-2"/>
                <w:sz w:val="20"/>
                <w:szCs w:val="20"/>
                <w:lang w:val="en-AU"/>
              </w:rPr>
              <w:t xml:space="preserve">Management of outbreaks in schools is led by local </w:t>
            </w:r>
            <w:r>
              <w:rPr>
                <w:rFonts w:ascii="Arial" w:hAnsi="Arial" w:cs="Arial"/>
                <w:color w:val="000000" w:themeColor="text1"/>
                <w:spacing w:val="-2"/>
                <w:sz w:val="20"/>
                <w:szCs w:val="20"/>
                <w:lang w:val="en-AU"/>
              </w:rPr>
              <w:t>H</w:t>
            </w:r>
            <w:r w:rsidRPr="00F26DDF">
              <w:rPr>
                <w:rFonts w:ascii="Arial" w:hAnsi="Arial" w:cs="Arial"/>
                <w:color w:val="000000" w:themeColor="text1"/>
                <w:spacing w:val="-2"/>
                <w:sz w:val="20"/>
                <w:szCs w:val="20"/>
                <w:lang w:val="en-AU"/>
              </w:rPr>
              <w:t>ealth</w:t>
            </w:r>
            <w:r>
              <w:rPr>
                <w:rFonts w:ascii="Arial" w:hAnsi="Arial" w:cs="Arial"/>
                <w:color w:val="000000" w:themeColor="text1"/>
                <w:spacing w:val="-2"/>
                <w:sz w:val="20"/>
                <w:szCs w:val="20"/>
                <w:lang w:val="en-AU"/>
              </w:rPr>
              <w:t xml:space="preserve"> P</w:t>
            </w:r>
            <w:r w:rsidRPr="00F26DDF">
              <w:rPr>
                <w:rFonts w:ascii="Arial" w:hAnsi="Arial" w:cs="Arial"/>
                <w:color w:val="000000" w:themeColor="text1"/>
                <w:spacing w:val="-2"/>
                <w:sz w:val="20"/>
                <w:szCs w:val="20"/>
                <w:lang w:val="en-AU"/>
              </w:rPr>
              <w:t xml:space="preserve">rotection </w:t>
            </w:r>
            <w:r>
              <w:rPr>
                <w:rFonts w:ascii="Arial" w:hAnsi="Arial" w:cs="Arial"/>
                <w:color w:val="000000" w:themeColor="text1"/>
                <w:spacing w:val="-2"/>
                <w:sz w:val="20"/>
                <w:szCs w:val="20"/>
                <w:lang w:val="en-AU"/>
              </w:rPr>
              <w:t>T</w:t>
            </w:r>
            <w:r w:rsidRPr="00F26DDF">
              <w:rPr>
                <w:rFonts w:ascii="Arial" w:hAnsi="Arial" w:cs="Arial"/>
                <w:color w:val="000000" w:themeColor="text1"/>
                <w:spacing w:val="-2"/>
                <w:sz w:val="20"/>
                <w:szCs w:val="20"/>
                <w:lang w:val="en-AU"/>
              </w:rPr>
              <w:t xml:space="preserve">eams (HPTs) alongside local partners following established </w:t>
            </w:r>
            <w:hyperlink r:id="rId44" w:history="1">
              <w:r w:rsidRPr="006D67DF">
                <w:rPr>
                  <w:rStyle w:val="Hyperlink"/>
                  <w:rFonts w:ascii="Arial" w:hAnsi="Arial" w:cs="Arial"/>
                  <w:color w:val="000000" w:themeColor="text1"/>
                  <w:spacing w:val="-2"/>
                  <w:sz w:val="20"/>
                  <w:szCs w:val="20"/>
                  <w:u w:val="none"/>
                  <w:lang w:val="en-AU"/>
                </w:rPr>
                <w:t>procedures</w:t>
              </w:r>
            </w:hyperlink>
            <w:r w:rsidRPr="00F26DDF">
              <w:rPr>
                <w:rFonts w:ascii="Arial" w:hAnsi="Arial" w:cs="Arial"/>
                <w:color w:val="000000" w:themeColor="text1"/>
                <w:spacing w:val="-2"/>
                <w:sz w:val="20"/>
                <w:szCs w:val="20"/>
                <w:lang w:val="en-AU"/>
              </w:rPr>
              <w:t xml:space="preserve"> . Ensure you know how to contact local HPT</w:t>
            </w:r>
            <w:r>
              <w:rPr>
                <w:rFonts w:ascii="Arial" w:hAnsi="Arial" w:cs="Arial"/>
                <w:color w:val="000000" w:themeColor="text1"/>
                <w:spacing w:val="-2"/>
                <w:sz w:val="20"/>
                <w:szCs w:val="20"/>
                <w:lang w:val="en-AU"/>
              </w:rPr>
              <w:t>:</w:t>
            </w:r>
          </w:p>
          <w:p w14:paraId="79F64286" w14:textId="77777777" w:rsidR="006F05A7" w:rsidRDefault="006F05A7" w:rsidP="006E57D5">
            <w:pPr>
              <w:pStyle w:val="ListParagraph"/>
              <w:numPr>
                <w:ilvl w:val="0"/>
                <w:numId w:val="7"/>
              </w:numPr>
              <w:spacing w:after="240"/>
              <w:rPr>
                <w:rFonts w:ascii="Arial" w:hAnsi="Arial" w:cs="Arial"/>
                <w:color w:val="000000" w:themeColor="text1"/>
                <w:spacing w:val="-2"/>
                <w:sz w:val="20"/>
                <w:szCs w:val="20"/>
                <w:lang w:val="en-AU"/>
              </w:rPr>
            </w:pPr>
            <w:r w:rsidRPr="003D17B2">
              <w:rPr>
                <w:rFonts w:ascii="Arial" w:hAnsi="Arial" w:cs="Arial"/>
                <w:color w:val="000000" w:themeColor="text1"/>
                <w:spacing w:val="-2"/>
                <w:sz w:val="20"/>
                <w:szCs w:val="20"/>
                <w:lang w:val="en-AU"/>
              </w:rPr>
              <w:t xml:space="preserve">Grampian Health Protection Office Hours Tel No. 01224 558520; Out of Hours Tel No. 0345 456 6000 (Ask for Public Health on Call) Email Address: </w:t>
            </w:r>
            <w:hyperlink r:id="rId45" w:history="1">
              <w:r w:rsidRPr="00C3202E">
                <w:rPr>
                  <w:rStyle w:val="Hyperlink"/>
                  <w:rFonts w:ascii="Arial" w:hAnsi="Arial" w:cs="Arial"/>
                  <w:spacing w:val="-2"/>
                  <w:sz w:val="20"/>
                  <w:szCs w:val="20"/>
                  <w:lang w:val="en-AU"/>
                </w:rPr>
                <w:t>grampian.healthprotection@nhs.net</w:t>
              </w:r>
            </w:hyperlink>
          </w:p>
          <w:p w14:paraId="7762F6E7" w14:textId="722FF87D" w:rsidR="006F05A7" w:rsidRPr="00F26DDF" w:rsidRDefault="006F05A7" w:rsidP="006F05A7">
            <w:pPr>
              <w:spacing w:after="240"/>
              <w:rPr>
                <w:rFonts w:ascii="Arial" w:hAnsi="Arial" w:cs="Arial"/>
                <w:color w:val="000000" w:themeColor="text1"/>
                <w:spacing w:val="-2"/>
                <w:sz w:val="20"/>
                <w:szCs w:val="20"/>
                <w:lang w:val="en-AU"/>
              </w:rPr>
            </w:pPr>
            <w:r w:rsidRPr="00F26DDF">
              <w:rPr>
                <w:rFonts w:ascii="Arial" w:hAnsi="Arial" w:cs="Arial"/>
                <w:color w:val="000000" w:themeColor="text1"/>
                <w:spacing w:val="-2"/>
                <w:sz w:val="20"/>
                <w:szCs w:val="20"/>
                <w:lang w:val="en-AU"/>
              </w:rPr>
              <w:t>If schools have 2 or more confirmed cases of C</w:t>
            </w:r>
            <w:r w:rsidR="007F40BA">
              <w:rPr>
                <w:rFonts w:ascii="Arial" w:hAnsi="Arial" w:cs="Arial"/>
                <w:color w:val="000000" w:themeColor="text1"/>
                <w:spacing w:val="-2"/>
                <w:sz w:val="20"/>
                <w:szCs w:val="20"/>
                <w:lang w:val="en-AU"/>
              </w:rPr>
              <w:t>OVID</w:t>
            </w:r>
            <w:r w:rsidRPr="00F26DDF">
              <w:rPr>
                <w:rFonts w:ascii="Arial" w:hAnsi="Arial" w:cs="Arial"/>
                <w:color w:val="000000" w:themeColor="text1"/>
                <w:spacing w:val="-2"/>
                <w:sz w:val="20"/>
                <w:szCs w:val="20"/>
                <w:lang w:val="en-AU"/>
              </w:rPr>
              <w:t xml:space="preserve">-19 within 14 </w:t>
            </w:r>
            <w:proofErr w:type="gramStart"/>
            <w:r w:rsidRPr="00F26DDF">
              <w:rPr>
                <w:rFonts w:ascii="Arial" w:hAnsi="Arial" w:cs="Arial"/>
                <w:color w:val="000000" w:themeColor="text1"/>
                <w:spacing w:val="-2"/>
                <w:sz w:val="20"/>
                <w:szCs w:val="20"/>
                <w:lang w:val="en-AU"/>
              </w:rPr>
              <w:t>days</w:t>
            </w:r>
            <w:proofErr w:type="gramEnd"/>
            <w:r w:rsidRPr="00F26DDF">
              <w:rPr>
                <w:rFonts w:ascii="Arial" w:hAnsi="Arial" w:cs="Arial"/>
                <w:color w:val="000000" w:themeColor="text1"/>
                <w:spacing w:val="-2"/>
                <w:sz w:val="20"/>
                <w:szCs w:val="20"/>
                <w:lang w:val="en-AU"/>
              </w:rPr>
              <w:t xml:space="preserve"> they may have an outbreak. In this situation contact HPT and local authority.</w:t>
            </w:r>
          </w:p>
          <w:p w14:paraId="2AA6EF3C" w14:textId="77777777" w:rsidR="006F05A7" w:rsidRPr="00F26DDF" w:rsidRDefault="006F05A7" w:rsidP="006F05A7">
            <w:pPr>
              <w:spacing w:after="240"/>
              <w:rPr>
                <w:rFonts w:ascii="Arial" w:hAnsi="Arial" w:cs="Arial"/>
                <w:color w:val="000000" w:themeColor="text1"/>
                <w:spacing w:val="-2"/>
                <w:sz w:val="20"/>
                <w:szCs w:val="20"/>
                <w:lang w:val="en-AU"/>
              </w:rPr>
            </w:pPr>
            <w:r w:rsidRPr="00F26DDF">
              <w:rPr>
                <w:rFonts w:ascii="Arial" w:hAnsi="Arial" w:cs="Arial"/>
                <w:color w:val="000000" w:themeColor="text1"/>
                <w:spacing w:val="-2"/>
                <w:sz w:val="20"/>
                <w:szCs w:val="20"/>
                <w:lang w:val="en-AU"/>
              </w:rPr>
              <w:t>Increased of respiratory illness should prompt contacting HPT for advice.</w:t>
            </w:r>
          </w:p>
          <w:p w14:paraId="61349940" w14:textId="77777777" w:rsidR="006F05A7" w:rsidRPr="00F26DDF" w:rsidRDefault="006F05A7" w:rsidP="006F05A7">
            <w:pPr>
              <w:spacing w:after="240"/>
              <w:rPr>
                <w:rFonts w:ascii="Arial" w:hAnsi="Arial" w:cs="Arial"/>
                <w:color w:val="000000" w:themeColor="text1"/>
                <w:spacing w:val="-2"/>
                <w:sz w:val="20"/>
                <w:szCs w:val="20"/>
                <w:lang w:val="en-AU"/>
              </w:rPr>
            </w:pPr>
            <w:r w:rsidRPr="00F26DDF">
              <w:rPr>
                <w:rFonts w:ascii="Arial" w:hAnsi="Arial" w:cs="Arial"/>
                <w:color w:val="000000" w:themeColor="text1"/>
                <w:spacing w:val="-2"/>
                <w:sz w:val="20"/>
                <w:szCs w:val="20"/>
                <w:lang w:val="en-AU"/>
              </w:rPr>
              <w:t>If outbreak confirmed schools should work with local HPT to manage with local authority. Actions may include:</w:t>
            </w:r>
          </w:p>
          <w:p w14:paraId="39E81EE4" w14:textId="77777777" w:rsidR="006F05A7" w:rsidRPr="00F26DDF" w:rsidRDefault="006F05A7" w:rsidP="006E57D5">
            <w:pPr>
              <w:pStyle w:val="ListParagraph"/>
              <w:numPr>
                <w:ilvl w:val="0"/>
                <w:numId w:val="7"/>
              </w:numPr>
              <w:spacing w:after="240"/>
              <w:rPr>
                <w:rFonts w:ascii="Arial" w:hAnsi="Arial" w:cs="Arial"/>
                <w:color w:val="000000" w:themeColor="text1"/>
                <w:spacing w:val="-2"/>
                <w:sz w:val="20"/>
                <w:szCs w:val="20"/>
                <w:lang w:val="en-AU"/>
              </w:rPr>
            </w:pPr>
            <w:r w:rsidRPr="00F26DDF">
              <w:rPr>
                <w:rFonts w:ascii="Arial" w:hAnsi="Arial" w:cs="Arial"/>
                <w:color w:val="000000" w:themeColor="text1"/>
                <w:spacing w:val="-2"/>
                <w:sz w:val="20"/>
                <w:szCs w:val="20"/>
                <w:lang w:val="en-AU"/>
              </w:rPr>
              <w:t>Attendance at multi-agency incident management team meetings</w:t>
            </w:r>
          </w:p>
          <w:p w14:paraId="18F5E739" w14:textId="77777777" w:rsidR="006F05A7" w:rsidRPr="00F26DDF" w:rsidRDefault="006F05A7" w:rsidP="006E57D5">
            <w:pPr>
              <w:pStyle w:val="ListParagraph"/>
              <w:numPr>
                <w:ilvl w:val="0"/>
                <w:numId w:val="7"/>
              </w:numPr>
              <w:spacing w:after="240"/>
              <w:rPr>
                <w:rFonts w:ascii="Arial" w:hAnsi="Arial" w:cs="Arial"/>
                <w:color w:val="000000" w:themeColor="text1"/>
                <w:spacing w:val="-2"/>
                <w:sz w:val="20"/>
                <w:szCs w:val="20"/>
                <w:lang w:val="en-AU"/>
              </w:rPr>
            </w:pPr>
            <w:r w:rsidRPr="00F26DDF">
              <w:rPr>
                <w:rFonts w:ascii="Arial" w:hAnsi="Arial" w:cs="Arial"/>
                <w:color w:val="000000" w:themeColor="text1"/>
                <w:spacing w:val="-2"/>
                <w:sz w:val="20"/>
                <w:szCs w:val="20"/>
                <w:lang w:val="en-AU"/>
              </w:rPr>
              <w:t>Communications with pupils, parents/carers, and staff</w:t>
            </w:r>
          </w:p>
          <w:p w14:paraId="2CB439BE" w14:textId="77777777" w:rsidR="006F05A7" w:rsidRPr="00F26DDF" w:rsidRDefault="006F05A7" w:rsidP="006E57D5">
            <w:pPr>
              <w:pStyle w:val="ListParagraph"/>
              <w:numPr>
                <w:ilvl w:val="0"/>
                <w:numId w:val="7"/>
              </w:numPr>
              <w:spacing w:after="240"/>
              <w:rPr>
                <w:rFonts w:ascii="Arial" w:hAnsi="Arial" w:cs="Arial"/>
                <w:color w:val="000000" w:themeColor="text1"/>
                <w:spacing w:val="-2"/>
                <w:sz w:val="20"/>
                <w:szCs w:val="20"/>
                <w:lang w:val="en-AU"/>
              </w:rPr>
            </w:pPr>
            <w:r w:rsidRPr="00F26DDF">
              <w:rPr>
                <w:rFonts w:ascii="Arial" w:hAnsi="Arial" w:cs="Arial"/>
                <w:color w:val="000000" w:themeColor="text1"/>
                <w:spacing w:val="-2"/>
                <w:sz w:val="20"/>
                <w:szCs w:val="20"/>
                <w:lang w:val="en-AU"/>
              </w:rPr>
              <w:t>Provide records of school layout / attendance / groups</w:t>
            </w:r>
          </w:p>
          <w:p w14:paraId="784F745D" w14:textId="77777777" w:rsidR="006F05A7" w:rsidRDefault="006F05A7" w:rsidP="006E57D5">
            <w:pPr>
              <w:pStyle w:val="ListParagraph"/>
              <w:numPr>
                <w:ilvl w:val="0"/>
                <w:numId w:val="7"/>
              </w:numPr>
              <w:spacing w:after="240"/>
              <w:rPr>
                <w:rFonts w:ascii="Arial" w:hAnsi="Arial" w:cs="Arial"/>
                <w:color w:val="000000" w:themeColor="text1"/>
                <w:spacing w:val="-2"/>
                <w:sz w:val="20"/>
                <w:szCs w:val="20"/>
                <w:lang w:val="en-AU"/>
              </w:rPr>
            </w:pPr>
            <w:r w:rsidRPr="00F26DDF">
              <w:rPr>
                <w:rFonts w:ascii="Arial" w:hAnsi="Arial" w:cs="Arial"/>
                <w:color w:val="000000" w:themeColor="text1"/>
                <w:spacing w:val="-2"/>
                <w:sz w:val="20"/>
                <w:szCs w:val="20"/>
                <w:lang w:val="en-AU"/>
              </w:rPr>
              <w:t xml:space="preserve">Implementing enhanced infection, prevention and control measures. </w:t>
            </w:r>
          </w:p>
          <w:p w14:paraId="121ADD37" w14:textId="77777777" w:rsidR="004A6118" w:rsidRDefault="006F05A7" w:rsidP="006F05A7">
            <w:pPr>
              <w:spacing w:after="240"/>
              <w:rPr>
                <w:rFonts w:ascii="Arial" w:hAnsi="Arial" w:cs="Arial"/>
                <w:color w:val="000000" w:themeColor="text1"/>
                <w:spacing w:val="-2"/>
                <w:sz w:val="20"/>
                <w:szCs w:val="20"/>
                <w:lang w:val="en-AU"/>
              </w:rPr>
            </w:pPr>
            <w:r w:rsidRPr="00F26DDF">
              <w:rPr>
                <w:rFonts w:ascii="Arial" w:hAnsi="Arial" w:cs="Arial"/>
                <w:color w:val="000000" w:themeColor="text1"/>
                <w:spacing w:val="-2"/>
                <w:sz w:val="20"/>
                <w:szCs w:val="20"/>
                <w:lang w:val="en-AU"/>
              </w:rPr>
              <w:t>HPT will make recommendations on self-isolation, testing and the arrangements to do this. Any discussion of possible school closures should take place between school, local authority and local HPTs. Schools should maintain appropriate records.</w:t>
            </w:r>
          </w:p>
          <w:p w14:paraId="2AB8B343" w14:textId="41270C97" w:rsidR="006F05A7" w:rsidRPr="00F77C8C" w:rsidRDefault="004A6118" w:rsidP="006F05A7">
            <w:pPr>
              <w:spacing w:after="240"/>
              <w:rPr>
                <w:rFonts w:ascii="Arial" w:hAnsi="Arial" w:cs="Arial"/>
                <w:color w:val="000000" w:themeColor="text1"/>
                <w:spacing w:val="-2"/>
                <w:sz w:val="20"/>
                <w:szCs w:val="20"/>
                <w:lang w:val="en-AU"/>
              </w:rPr>
            </w:pPr>
            <w:r>
              <w:rPr>
                <w:rFonts w:ascii="Arial" w:hAnsi="Arial" w:cs="Arial"/>
                <w:color w:val="000000"/>
                <w:sz w:val="20"/>
                <w:szCs w:val="20"/>
                <w:shd w:val="clear" w:color="auto" w:fill="FFFF00"/>
                <w:lang w:val="en-AU"/>
              </w:rPr>
              <w:t xml:space="preserve"> </w:t>
            </w:r>
            <w:r>
              <w:rPr>
                <w:rStyle w:val="normaltextrun"/>
                <w:rFonts w:ascii="Arial" w:hAnsi="Arial" w:cs="Arial"/>
                <w:color w:val="000000"/>
                <w:sz w:val="20"/>
                <w:szCs w:val="20"/>
                <w:shd w:val="clear" w:color="auto" w:fill="FFFF00"/>
                <w:lang w:val="en-AU"/>
              </w:rPr>
              <w:t>Early Years settings should inform their Care Inspectorate inspector about any adult or child COVID-19 outbreaks.</w:t>
            </w:r>
            <w:r>
              <w:rPr>
                <w:rStyle w:val="normaltextrun"/>
                <w:rFonts w:ascii="Calibri" w:hAnsi="Calibri" w:cs="Calibri"/>
                <w:color w:val="000000"/>
                <w:shd w:val="clear" w:color="auto" w:fill="FFFF00"/>
              </w:rPr>
              <w:t> </w:t>
            </w:r>
            <w:r>
              <w:rPr>
                <w:rStyle w:val="normaltextrun"/>
                <w:rFonts w:ascii="Arial" w:hAnsi="Arial" w:cs="Arial"/>
                <w:color w:val="4472C4"/>
                <w:sz w:val="20"/>
                <w:szCs w:val="20"/>
                <w:u w:val="single"/>
                <w:shd w:val="clear" w:color="auto" w:fill="FFFF00"/>
                <w:lang w:val="en-AU"/>
              </w:rPr>
              <w:t>https://www.careinspectorate.com/index.php/coronavirus-professionals</w:t>
            </w:r>
            <w:r>
              <w:rPr>
                <w:rStyle w:val="eop"/>
                <w:rFonts w:ascii="Arial" w:hAnsi="Arial" w:cs="Arial"/>
                <w:color w:val="4472C4"/>
                <w:shd w:val="clear" w:color="auto" w:fill="FFFFFF"/>
              </w:rPr>
              <w:t> </w:t>
            </w:r>
          </w:p>
        </w:tc>
        <w:tc>
          <w:tcPr>
            <w:tcW w:w="709" w:type="dxa"/>
            <w:shd w:val="clear" w:color="auto" w:fill="auto"/>
          </w:tcPr>
          <w:p w14:paraId="0AC1CF75" w14:textId="747CFE54" w:rsidR="006F05A7" w:rsidRPr="007C5A38" w:rsidRDefault="006F05A7" w:rsidP="006F05A7">
            <w:pPr>
              <w:spacing w:after="240"/>
              <w:jc w:val="center"/>
              <w:rPr>
                <w:rFonts w:ascii="Arial" w:eastAsia="Times New Roman" w:hAnsi="Arial" w:cs="Arial"/>
                <w:b/>
                <w:spacing w:val="-2"/>
                <w:sz w:val="20"/>
                <w:szCs w:val="20"/>
                <w:shd w:val="clear" w:color="auto" w:fill="92D050"/>
                <w:lang w:val="en-AU"/>
              </w:rPr>
            </w:pPr>
            <w:r w:rsidRPr="007C5A38">
              <w:rPr>
                <w:rFonts w:ascii="Arial" w:eastAsia="Times New Roman" w:hAnsi="Arial" w:cs="Arial"/>
                <w:b/>
                <w:spacing w:val="-2"/>
                <w:sz w:val="20"/>
                <w:szCs w:val="20"/>
                <w:shd w:val="clear" w:color="auto" w:fill="92D050"/>
                <w:lang w:val="en-AU"/>
              </w:rPr>
              <w:t>L</w:t>
            </w:r>
          </w:p>
        </w:tc>
        <w:tc>
          <w:tcPr>
            <w:tcW w:w="567" w:type="dxa"/>
            <w:shd w:val="clear" w:color="auto" w:fill="auto"/>
          </w:tcPr>
          <w:p w14:paraId="4840853C" w14:textId="7A35C39D" w:rsidR="006F05A7" w:rsidRPr="001A42F4" w:rsidRDefault="006F05A7" w:rsidP="006F05A7">
            <w:pPr>
              <w:spacing w:after="240"/>
              <w:jc w:val="center"/>
              <w:rPr>
                <w:rFonts w:ascii="Arial" w:eastAsia="Times New Roman" w:hAnsi="Arial" w:cs="Arial"/>
                <w:b/>
                <w:bCs/>
                <w:spacing w:val="-2"/>
                <w:sz w:val="16"/>
                <w:szCs w:val="16"/>
                <w:lang w:val="en-AU"/>
              </w:rPr>
            </w:pPr>
            <w:r w:rsidRPr="007C5A38">
              <w:rPr>
                <w:rFonts w:ascii="Arial" w:eastAsia="Times New Roman" w:hAnsi="Arial" w:cs="Arial"/>
                <w:bCs/>
                <w:spacing w:val="-2"/>
                <w:sz w:val="20"/>
                <w:szCs w:val="20"/>
                <w:lang w:val="en-AU"/>
              </w:rPr>
              <w:t xml:space="preserve">M    </w:t>
            </w:r>
          </w:p>
        </w:tc>
        <w:tc>
          <w:tcPr>
            <w:tcW w:w="709" w:type="dxa"/>
            <w:shd w:val="clear" w:color="auto" w:fill="auto"/>
          </w:tcPr>
          <w:p w14:paraId="6E441E71" w14:textId="7B9E5BD6" w:rsidR="006F05A7" w:rsidRPr="001A42F4" w:rsidRDefault="006F05A7" w:rsidP="006F05A7">
            <w:pPr>
              <w:spacing w:after="240"/>
              <w:jc w:val="center"/>
              <w:rPr>
                <w:rFonts w:ascii="Arial" w:eastAsia="Times New Roman" w:hAnsi="Arial" w:cs="Arial"/>
                <w:b/>
                <w:bCs/>
                <w:spacing w:val="-2"/>
                <w:sz w:val="16"/>
                <w:szCs w:val="16"/>
                <w:lang w:val="en-AU"/>
              </w:rPr>
            </w:pPr>
            <w:r w:rsidRPr="007C5A38">
              <w:rPr>
                <w:rFonts w:ascii="Arial" w:eastAsia="Times New Roman" w:hAnsi="Arial" w:cs="Arial"/>
                <w:spacing w:val="-2"/>
                <w:sz w:val="20"/>
                <w:szCs w:val="20"/>
                <w:lang w:val="en-AU"/>
              </w:rPr>
              <w:t>H</w:t>
            </w:r>
          </w:p>
        </w:tc>
      </w:tr>
      <w:tr w:rsidR="002F2A4D" w:rsidRPr="007C5A38" w14:paraId="5AE1CF2C" w14:textId="77777777" w:rsidTr="00FF443E">
        <w:tc>
          <w:tcPr>
            <w:tcW w:w="1129" w:type="dxa"/>
            <w:shd w:val="clear" w:color="auto" w:fill="auto"/>
          </w:tcPr>
          <w:p w14:paraId="1133DB0F" w14:textId="77777777" w:rsidR="002F2A4D" w:rsidRPr="007C5A38" w:rsidRDefault="002F2A4D" w:rsidP="002F2A4D">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pread of infection.</w:t>
            </w:r>
          </w:p>
          <w:p w14:paraId="4BAD6E9A" w14:textId="0D678573" w:rsidR="002F2A4D" w:rsidRPr="007C5A38" w:rsidRDefault="002F2A4D" w:rsidP="002F2A4D">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 xml:space="preserve">Infection of staff, </w:t>
            </w:r>
            <w:r w:rsidRPr="007C5A38">
              <w:rPr>
                <w:rFonts w:ascii="Arial" w:eastAsia="Times New Roman" w:hAnsi="Arial" w:cs="Arial"/>
                <w:spacing w:val="-2"/>
                <w:sz w:val="20"/>
                <w:szCs w:val="20"/>
                <w:lang w:val="en-AU"/>
              </w:rPr>
              <w:lastRenderedPageBreak/>
              <w:t>children &amp; visitors.</w:t>
            </w:r>
          </w:p>
        </w:tc>
        <w:tc>
          <w:tcPr>
            <w:tcW w:w="1276" w:type="dxa"/>
            <w:shd w:val="clear" w:color="auto" w:fill="auto"/>
          </w:tcPr>
          <w:p w14:paraId="16C5F9D2" w14:textId="77777777" w:rsidR="002F2A4D" w:rsidRPr="007C5A38" w:rsidRDefault="002F2A4D" w:rsidP="002F2A4D">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lastRenderedPageBreak/>
              <w:t>Staff</w:t>
            </w:r>
          </w:p>
          <w:p w14:paraId="440DA6C2" w14:textId="77777777" w:rsidR="002F2A4D" w:rsidRPr="007C5A38" w:rsidRDefault="002F2A4D" w:rsidP="002F2A4D">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hildren &amp; young people</w:t>
            </w:r>
          </w:p>
          <w:p w14:paraId="5778E907" w14:textId="5AC34687" w:rsidR="002F2A4D" w:rsidRPr="007C5A38" w:rsidRDefault="002F2A4D" w:rsidP="002F2A4D">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lastRenderedPageBreak/>
              <w:t>Visitors</w:t>
            </w:r>
          </w:p>
        </w:tc>
        <w:tc>
          <w:tcPr>
            <w:tcW w:w="1418" w:type="dxa"/>
            <w:shd w:val="clear" w:color="auto" w:fill="auto"/>
          </w:tcPr>
          <w:p w14:paraId="096F8FA7" w14:textId="77777777" w:rsidR="002F2A4D" w:rsidRPr="007C5A38" w:rsidRDefault="002F2A4D" w:rsidP="002F2A4D">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lastRenderedPageBreak/>
              <w:t>Cross contamination of infection.</w:t>
            </w:r>
          </w:p>
          <w:p w14:paraId="54909EA3" w14:textId="17E6B83C" w:rsidR="002F2A4D" w:rsidRPr="007C5A38" w:rsidRDefault="002F2A4D" w:rsidP="002F2A4D">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lastRenderedPageBreak/>
              <w:t>Infection of staff, children and visitors</w:t>
            </w:r>
          </w:p>
        </w:tc>
        <w:tc>
          <w:tcPr>
            <w:tcW w:w="708" w:type="dxa"/>
            <w:shd w:val="clear" w:color="auto" w:fill="auto"/>
          </w:tcPr>
          <w:p w14:paraId="4B22BF09" w14:textId="55C8A4E0" w:rsidR="002F2A4D" w:rsidRPr="001DEED8" w:rsidRDefault="002F2A4D" w:rsidP="002F2A4D">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lastRenderedPageBreak/>
              <w:t xml:space="preserve">L  </w:t>
            </w:r>
          </w:p>
        </w:tc>
        <w:tc>
          <w:tcPr>
            <w:tcW w:w="709" w:type="dxa"/>
            <w:shd w:val="clear" w:color="auto" w:fill="auto"/>
          </w:tcPr>
          <w:p w14:paraId="0F07A4B9" w14:textId="0D6A12EC" w:rsidR="002F2A4D" w:rsidRPr="001DEED8" w:rsidRDefault="002F2A4D" w:rsidP="002F2A4D">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t xml:space="preserve">M    </w:t>
            </w:r>
          </w:p>
        </w:tc>
        <w:tc>
          <w:tcPr>
            <w:tcW w:w="709" w:type="dxa"/>
            <w:shd w:val="clear" w:color="auto" w:fill="auto"/>
          </w:tcPr>
          <w:p w14:paraId="3964B0A4" w14:textId="77777777" w:rsidR="002F2A4D" w:rsidRPr="007C5A38" w:rsidRDefault="002F2A4D" w:rsidP="002F2A4D">
            <w:pPr>
              <w:shd w:val="clear" w:color="auto" w:fill="FF0000"/>
              <w:spacing w:after="240"/>
              <w:jc w:val="center"/>
              <w:rPr>
                <w:rFonts w:ascii="Arial" w:eastAsia="Times New Roman" w:hAnsi="Arial" w:cs="Arial"/>
                <w:b/>
                <w:spacing w:val="-2"/>
                <w:sz w:val="20"/>
                <w:szCs w:val="20"/>
                <w:lang w:val="en-AU"/>
              </w:rPr>
            </w:pPr>
            <w:r w:rsidRPr="007C5A38">
              <w:rPr>
                <w:rFonts w:ascii="Arial" w:eastAsia="Times New Roman" w:hAnsi="Arial" w:cs="Arial"/>
                <w:b/>
                <w:spacing w:val="-2"/>
                <w:sz w:val="20"/>
                <w:szCs w:val="20"/>
                <w:lang w:val="en-AU"/>
              </w:rPr>
              <w:t>H</w:t>
            </w:r>
          </w:p>
          <w:p w14:paraId="334708A0" w14:textId="66D9534D" w:rsidR="002F2A4D" w:rsidRPr="001DEED8" w:rsidRDefault="002F2A4D" w:rsidP="002F2A4D">
            <w:pPr>
              <w:shd w:val="clear" w:color="auto" w:fill="FF0000"/>
              <w:spacing w:after="240"/>
              <w:jc w:val="center"/>
              <w:rPr>
                <w:rFonts w:ascii="Arial" w:eastAsia="Times New Roman" w:hAnsi="Arial" w:cs="Arial"/>
                <w:sz w:val="16"/>
                <w:szCs w:val="16"/>
                <w:lang w:val="en-AU"/>
              </w:rPr>
            </w:pPr>
            <w:r w:rsidRPr="007C5A38">
              <w:rPr>
                <w:rFonts w:ascii="Arial" w:eastAsia="Times New Roman" w:hAnsi="Arial" w:cs="Arial"/>
                <w:b/>
                <w:spacing w:val="-2"/>
                <w:sz w:val="20"/>
                <w:szCs w:val="20"/>
                <w:lang w:val="en-AU"/>
              </w:rPr>
              <w:t xml:space="preserve"> </w:t>
            </w:r>
          </w:p>
        </w:tc>
        <w:tc>
          <w:tcPr>
            <w:tcW w:w="7229" w:type="dxa"/>
            <w:shd w:val="clear" w:color="auto" w:fill="auto"/>
          </w:tcPr>
          <w:p w14:paraId="23770D60" w14:textId="77777777" w:rsidR="002F2A4D" w:rsidRPr="00EF7311" w:rsidRDefault="002F2A4D" w:rsidP="002F2A4D">
            <w:pPr>
              <w:shd w:val="clear" w:color="auto" w:fill="ED7D31" w:themeFill="accent2"/>
              <w:rPr>
                <w:rFonts w:ascii="Arial" w:hAnsi="Arial" w:cs="Arial"/>
                <w:b/>
                <w:bCs/>
                <w:color w:val="1D2828"/>
                <w:spacing w:val="-2"/>
                <w:sz w:val="20"/>
                <w:szCs w:val="20"/>
                <w:u w:val="single"/>
                <w:lang w:val="en-AU"/>
              </w:rPr>
            </w:pPr>
            <w:r w:rsidRPr="00EF7311">
              <w:rPr>
                <w:rFonts w:ascii="Arial" w:hAnsi="Arial" w:cs="Arial"/>
                <w:b/>
                <w:bCs/>
                <w:color w:val="1D2828"/>
                <w:spacing w:val="-2"/>
                <w:sz w:val="20"/>
                <w:szCs w:val="20"/>
                <w:u w:val="single"/>
                <w:lang w:val="en-AU"/>
              </w:rPr>
              <w:t>WHEN CONTRACTORS / VISITORS COME ONTO SITE</w:t>
            </w:r>
          </w:p>
          <w:p w14:paraId="2948F065" w14:textId="77777777" w:rsidR="002F2A4D" w:rsidRPr="00EF7311" w:rsidRDefault="002F2A4D" w:rsidP="002F2A4D">
            <w:pPr>
              <w:rPr>
                <w:rFonts w:ascii="Arial" w:hAnsi="Arial" w:cs="Arial"/>
                <w:b/>
                <w:bCs/>
                <w:color w:val="1D2828"/>
                <w:spacing w:val="-2"/>
                <w:sz w:val="20"/>
                <w:szCs w:val="20"/>
                <w:u w:val="single"/>
                <w:lang w:val="en-AU"/>
              </w:rPr>
            </w:pPr>
          </w:p>
          <w:p w14:paraId="0AEB4CA1" w14:textId="77777777" w:rsidR="003E50A5" w:rsidRDefault="00510087" w:rsidP="002F2A4D">
            <w:pPr>
              <w:rPr>
                <w:rFonts w:ascii="Arial" w:hAnsi="Arial" w:cs="Arial"/>
                <w:b/>
                <w:bCs/>
                <w:color w:val="1D2828"/>
                <w:spacing w:val="-2"/>
                <w:sz w:val="20"/>
                <w:szCs w:val="20"/>
                <w:u w:val="single"/>
                <w:lang w:val="en-AU"/>
              </w:rPr>
            </w:pPr>
            <w:r w:rsidRPr="003E50A5">
              <w:rPr>
                <w:rFonts w:ascii="Arial" w:hAnsi="Arial" w:cs="Arial"/>
                <w:b/>
                <w:bCs/>
                <w:color w:val="1D2828"/>
                <w:spacing w:val="-2"/>
                <w:sz w:val="20"/>
                <w:szCs w:val="20"/>
                <w:highlight w:val="green"/>
                <w:u w:val="single"/>
                <w:lang w:val="en-AU"/>
              </w:rPr>
              <w:t>Nursery will follow the sc</w:t>
            </w:r>
            <w:r w:rsidR="003E50A5" w:rsidRPr="003E50A5">
              <w:rPr>
                <w:rFonts w:ascii="Arial" w:hAnsi="Arial" w:cs="Arial"/>
                <w:b/>
                <w:bCs/>
                <w:color w:val="1D2828"/>
                <w:spacing w:val="-2"/>
                <w:sz w:val="20"/>
                <w:szCs w:val="20"/>
                <w:highlight w:val="green"/>
                <w:u w:val="single"/>
                <w:lang w:val="en-AU"/>
              </w:rPr>
              <w:t>hools risk assessment and procedures.</w:t>
            </w:r>
          </w:p>
          <w:p w14:paraId="6E3B2855" w14:textId="2C566EF4" w:rsidR="002F2A4D" w:rsidRPr="00EF7311" w:rsidRDefault="002F2A4D" w:rsidP="002F2A4D">
            <w:pPr>
              <w:rPr>
                <w:rFonts w:ascii="Arial" w:hAnsi="Arial" w:cs="Arial"/>
                <w:color w:val="1D2828"/>
                <w:spacing w:val="-2"/>
                <w:sz w:val="20"/>
                <w:szCs w:val="20"/>
                <w:lang w:val="en-AU"/>
              </w:rPr>
            </w:pPr>
            <w:r w:rsidRPr="00EF7311">
              <w:rPr>
                <w:rFonts w:ascii="Arial" w:hAnsi="Arial" w:cs="Arial"/>
                <w:b/>
                <w:bCs/>
                <w:color w:val="1D2828"/>
                <w:spacing w:val="-2"/>
                <w:sz w:val="20"/>
                <w:szCs w:val="20"/>
                <w:u w:val="single"/>
                <w:lang w:val="en-AU"/>
              </w:rPr>
              <w:t xml:space="preserve">All visitors to complete a compulsory track and trace QR Code data sharing procedure or sheet before gaining access to site. This is separate to signing in sheet to follow GDPR guidance. This information is retained </w:t>
            </w:r>
            <w:r w:rsidRPr="00EF7311">
              <w:rPr>
                <w:rFonts w:ascii="Arial" w:hAnsi="Arial" w:cs="Arial"/>
                <w:b/>
                <w:bCs/>
                <w:color w:val="1D2828"/>
                <w:spacing w:val="-2"/>
                <w:sz w:val="20"/>
                <w:szCs w:val="20"/>
                <w:u w:val="single"/>
                <w:lang w:val="en-AU"/>
              </w:rPr>
              <w:lastRenderedPageBreak/>
              <w:t xml:space="preserve">by the school office. </w:t>
            </w:r>
            <w:r w:rsidRPr="00EF7311">
              <w:rPr>
                <w:rFonts w:ascii="Arial" w:hAnsi="Arial" w:cs="Arial"/>
                <w:color w:val="1D2828"/>
                <w:spacing w:val="-2"/>
                <w:sz w:val="20"/>
                <w:szCs w:val="20"/>
                <w:lang w:val="en-AU"/>
              </w:rPr>
              <w:t xml:space="preserve">Please find guidance </w:t>
            </w:r>
            <w:hyperlink r:id="rId46" w:history="1">
              <w:r w:rsidRPr="00EF7311">
                <w:rPr>
                  <w:rStyle w:val="Hyperlink"/>
                  <w:rFonts w:ascii="Arial" w:hAnsi="Arial" w:cs="Arial"/>
                  <w:spacing w:val="-2"/>
                  <w:sz w:val="20"/>
                  <w:szCs w:val="20"/>
                  <w:lang w:val="en-AU"/>
                </w:rPr>
                <w:t>here</w:t>
              </w:r>
            </w:hyperlink>
            <w:r w:rsidRPr="00EF7311">
              <w:rPr>
                <w:rFonts w:ascii="Arial" w:hAnsi="Arial" w:cs="Arial"/>
                <w:color w:val="1D2828"/>
                <w:spacing w:val="-2"/>
                <w:sz w:val="20"/>
                <w:szCs w:val="20"/>
                <w:lang w:val="en-AU"/>
              </w:rPr>
              <w:t xml:space="preserve"> for QR Code Set Up. Please find a copy of the Data Collection Sheet </w:t>
            </w:r>
            <w:hyperlink r:id="rId47" w:history="1">
              <w:r w:rsidRPr="00EF7311">
                <w:rPr>
                  <w:rStyle w:val="Hyperlink"/>
                  <w:rFonts w:ascii="Arial" w:hAnsi="Arial" w:cs="Arial"/>
                  <w:spacing w:val="-2"/>
                  <w:sz w:val="20"/>
                  <w:szCs w:val="20"/>
                  <w:lang w:val="en-AU"/>
                </w:rPr>
                <w:t>here</w:t>
              </w:r>
            </w:hyperlink>
            <w:r w:rsidRPr="00EF7311">
              <w:rPr>
                <w:rFonts w:ascii="Arial" w:hAnsi="Arial" w:cs="Arial"/>
                <w:color w:val="1D2828"/>
                <w:spacing w:val="-2"/>
                <w:sz w:val="20"/>
                <w:szCs w:val="20"/>
                <w:lang w:val="en-AU"/>
              </w:rPr>
              <w:t xml:space="preserve"> &amp; GDPR Template </w:t>
            </w:r>
            <w:hyperlink r:id="rId48" w:history="1">
              <w:r w:rsidRPr="00EF7311">
                <w:rPr>
                  <w:rStyle w:val="Hyperlink"/>
                  <w:rFonts w:ascii="Arial" w:hAnsi="Arial" w:cs="Arial"/>
                  <w:spacing w:val="-2"/>
                  <w:sz w:val="20"/>
                  <w:szCs w:val="20"/>
                  <w:lang w:val="en-AU"/>
                </w:rPr>
                <w:t>here</w:t>
              </w:r>
            </w:hyperlink>
            <w:r w:rsidRPr="00EF7311">
              <w:rPr>
                <w:rFonts w:ascii="Arial" w:hAnsi="Arial" w:cs="Arial"/>
                <w:color w:val="1D2828"/>
                <w:spacing w:val="-2"/>
                <w:sz w:val="20"/>
                <w:szCs w:val="20"/>
                <w:lang w:val="en-AU"/>
              </w:rPr>
              <w:t xml:space="preserve">. </w:t>
            </w:r>
          </w:p>
          <w:p w14:paraId="6E873651" w14:textId="77777777" w:rsidR="002F2A4D" w:rsidRPr="00EF7311" w:rsidRDefault="002F2A4D" w:rsidP="002F2A4D">
            <w:pPr>
              <w:rPr>
                <w:rFonts w:ascii="Arial" w:hAnsi="Arial" w:cs="Arial"/>
                <w:color w:val="1D2828"/>
                <w:spacing w:val="-2"/>
                <w:sz w:val="20"/>
                <w:szCs w:val="20"/>
                <w:lang w:val="en-AU"/>
              </w:rPr>
            </w:pPr>
            <w:r w:rsidRPr="00EF7311">
              <w:rPr>
                <w:rFonts w:ascii="Arial" w:hAnsi="Arial" w:cs="Arial"/>
                <w:color w:val="1D2828"/>
                <w:spacing w:val="-2"/>
                <w:sz w:val="20"/>
                <w:szCs w:val="20"/>
                <w:lang w:val="en-AU"/>
              </w:rPr>
              <w:t>Guidance on Collection of Visitor Details</w:t>
            </w:r>
            <w:hyperlink r:id="rId49" w:history="1">
              <w:r w:rsidRPr="00EF7311">
                <w:rPr>
                  <w:rStyle w:val="Hyperlink"/>
                  <w:rFonts w:ascii="Arial" w:hAnsi="Arial" w:cs="Arial"/>
                  <w:spacing w:val="-2"/>
                  <w:sz w:val="20"/>
                  <w:szCs w:val="20"/>
                  <w:lang w:val="en-AU"/>
                </w:rPr>
                <w:t xml:space="preserve"> here</w:t>
              </w:r>
            </w:hyperlink>
            <w:r w:rsidRPr="00EF7311">
              <w:rPr>
                <w:rFonts w:ascii="Arial" w:hAnsi="Arial" w:cs="Arial"/>
                <w:color w:val="1D2828"/>
                <w:spacing w:val="-2"/>
                <w:sz w:val="20"/>
                <w:szCs w:val="20"/>
                <w:lang w:val="en-AU"/>
              </w:rPr>
              <w:t xml:space="preserve">. </w:t>
            </w:r>
          </w:p>
          <w:p w14:paraId="543BC1ED" w14:textId="77777777" w:rsidR="002F2A4D" w:rsidRPr="00EF7311" w:rsidRDefault="002F2A4D" w:rsidP="002F2A4D">
            <w:pPr>
              <w:rPr>
                <w:rFonts w:ascii="Arial" w:hAnsi="Arial" w:cs="Arial"/>
                <w:color w:val="000000" w:themeColor="text1"/>
                <w:spacing w:val="-2"/>
                <w:sz w:val="20"/>
                <w:szCs w:val="20"/>
                <w:lang w:val="en-AU"/>
              </w:rPr>
            </w:pPr>
          </w:p>
          <w:p w14:paraId="138B8EB9" w14:textId="77777777" w:rsidR="002F2A4D" w:rsidRPr="00EF7311" w:rsidRDefault="002F2A4D" w:rsidP="002F2A4D">
            <w:pPr>
              <w:spacing w:after="240"/>
              <w:rPr>
                <w:rFonts w:ascii="Arial" w:hAnsi="Arial" w:cs="Arial"/>
                <w:color w:val="000000" w:themeColor="text1"/>
                <w:spacing w:val="-2"/>
                <w:sz w:val="20"/>
                <w:szCs w:val="20"/>
                <w:lang w:val="en-AU"/>
              </w:rPr>
            </w:pPr>
            <w:r w:rsidRPr="00EF7311">
              <w:rPr>
                <w:rFonts w:ascii="Arial" w:eastAsia="Times New Roman" w:hAnsi="Arial" w:cs="Arial"/>
                <w:color w:val="000000" w:themeColor="text1"/>
                <w:spacing w:val="-2"/>
                <w:sz w:val="20"/>
                <w:szCs w:val="20"/>
                <w:lang w:val="en-AU"/>
              </w:rPr>
              <w:t xml:space="preserve">Set up social distancing at reception areas. Minimise person to person contact by putting procedures in place for deliveries and facility management work. ALL visitors into the building, including delivery drivers MUST provide track and trace information. Reception windows should remain closed where possible. </w:t>
            </w:r>
          </w:p>
          <w:p w14:paraId="6BEEF8B7" w14:textId="77777777" w:rsidR="002F2A4D" w:rsidRPr="00EF7311" w:rsidRDefault="002F2A4D" w:rsidP="002F2A4D">
            <w:pPr>
              <w:rPr>
                <w:rFonts w:ascii="Arial" w:hAnsi="Arial" w:cs="Arial"/>
                <w:color w:val="000000" w:themeColor="text1"/>
                <w:spacing w:val="-2"/>
                <w:sz w:val="20"/>
                <w:szCs w:val="20"/>
                <w:lang w:val="en-AU"/>
              </w:rPr>
            </w:pPr>
            <w:r w:rsidRPr="00EF7311">
              <w:rPr>
                <w:rFonts w:ascii="Arial" w:hAnsi="Arial" w:cs="Arial"/>
                <w:color w:val="000000" w:themeColor="text1"/>
                <w:spacing w:val="-2"/>
                <w:sz w:val="20"/>
                <w:szCs w:val="20"/>
                <w:lang w:val="en-AU"/>
              </w:rPr>
              <w:t xml:space="preserve">There is a legal duty to provide welfare facilities and washing facilities for visiting drivers. Establish what facilities visitors would be directed to for this activity in your setting. </w:t>
            </w:r>
          </w:p>
          <w:p w14:paraId="49C87672" w14:textId="77777777" w:rsidR="002F2A4D" w:rsidRPr="00EF7311" w:rsidRDefault="002F2A4D" w:rsidP="002F2A4D">
            <w:pPr>
              <w:rPr>
                <w:rFonts w:ascii="Arial" w:hAnsi="Arial" w:cs="Arial"/>
                <w:b/>
                <w:bCs/>
                <w:color w:val="1D2828"/>
                <w:spacing w:val="-2"/>
                <w:sz w:val="20"/>
                <w:szCs w:val="20"/>
                <w:u w:val="single"/>
                <w:lang w:val="en-AU"/>
              </w:rPr>
            </w:pPr>
          </w:p>
          <w:p w14:paraId="2A74D7E5" w14:textId="77777777" w:rsidR="002F2A4D" w:rsidRPr="00EF7311" w:rsidRDefault="002F2A4D" w:rsidP="002F2A4D">
            <w:pPr>
              <w:rPr>
                <w:rFonts w:ascii="Arial" w:eastAsia="Times New Roman" w:hAnsi="Arial" w:cs="Arial"/>
                <w:spacing w:val="-2"/>
                <w:sz w:val="20"/>
                <w:szCs w:val="20"/>
                <w:lang w:val="en-AU"/>
              </w:rPr>
            </w:pPr>
            <w:r w:rsidRPr="00EF7311">
              <w:rPr>
                <w:rFonts w:ascii="Arial" w:eastAsia="Times New Roman" w:hAnsi="Arial" w:cs="Arial"/>
                <w:spacing w:val="-2"/>
                <w:sz w:val="20"/>
                <w:szCs w:val="20"/>
                <w:lang w:val="en-AU"/>
              </w:rPr>
              <w:t xml:space="preserve">Contractors arriving at site are directed by signs to </w:t>
            </w:r>
            <w:r w:rsidRPr="00EF7311">
              <w:rPr>
                <w:rFonts w:ascii="Arial" w:eastAsia="Times New Roman" w:hAnsi="Arial" w:cs="Arial"/>
                <w:spacing w:val="-2"/>
                <w:sz w:val="20"/>
                <w:szCs w:val="20"/>
                <w:u w:val="single"/>
                <w:lang w:val="en-AU"/>
              </w:rPr>
              <w:t xml:space="preserve">main entrance </w:t>
            </w:r>
            <w:r w:rsidRPr="00EF7311">
              <w:rPr>
                <w:rFonts w:ascii="Arial" w:eastAsia="Times New Roman" w:hAnsi="Arial" w:cs="Arial"/>
                <w:spacing w:val="-2"/>
                <w:sz w:val="20"/>
                <w:szCs w:val="20"/>
                <w:lang w:val="en-AU"/>
              </w:rPr>
              <w:t xml:space="preserve">where possible. To follow same hand sanitising and handwashing rules as per other visitors and staff. Only essential maintenance to take place during normal school hours and social distancing </w:t>
            </w:r>
            <w:proofErr w:type="gramStart"/>
            <w:r w:rsidRPr="00EF7311">
              <w:rPr>
                <w:rFonts w:ascii="Arial" w:eastAsia="Times New Roman" w:hAnsi="Arial" w:cs="Arial"/>
                <w:spacing w:val="-2"/>
                <w:sz w:val="20"/>
                <w:szCs w:val="20"/>
                <w:lang w:val="en-AU"/>
              </w:rPr>
              <w:t>must be adhered to at all times</w:t>
            </w:r>
            <w:proofErr w:type="gramEnd"/>
            <w:r w:rsidRPr="00EF7311">
              <w:rPr>
                <w:rFonts w:ascii="Arial" w:eastAsia="Times New Roman" w:hAnsi="Arial" w:cs="Arial"/>
                <w:spacing w:val="-2"/>
                <w:sz w:val="20"/>
                <w:szCs w:val="20"/>
                <w:lang w:val="en-AU"/>
              </w:rPr>
              <w:t xml:space="preserve">. </w:t>
            </w:r>
          </w:p>
          <w:p w14:paraId="01ED081E" w14:textId="77777777" w:rsidR="002F2A4D" w:rsidRPr="00EF7311" w:rsidRDefault="002F2A4D" w:rsidP="002F2A4D">
            <w:pPr>
              <w:spacing w:after="160" w:line="259" w:lineRule="auto"/>
              <w:contextualSpacing/>
              <w:rPr>
                <w:rFonts w:ascii="Arial" w:eastAsia="Calibri" w:hAnsi="Arial" w:cs="Arial"/>
                <w:b/>
                <w:bCs/>
                <w:color w:val="000000" w:themeColor="text1"/>
                <w:sz w:val="20"/>
                <w:szCs w:val="20"/>
                <w:u w:val="single"/>
              </w:rPr>
            </w:pPr>
          </w:p>
          <w:p w14:paraId="7D5D2888" w14:textId="77777777" w:rsidR="002F2A4D" w:rsidRPr="00EF7311" w:rsidRDefault="002F2A4D" w:rsidP="002F2A4D">
            <w:pPr>
              <w:rPr>
                <w:rFonts w:ascii="Arial" w:hAnsi="Arial" w:cs="Arial"/>
                <w:color w:val="1D2828"/>
                <w:sz w:val="20"/>
                <w:szCs w:val="20"/>
              </w:rPr>
            </w:pPr>
            <w:r w:rsidRPr="00EF7311">
              <w:rPr>
                <w:rFonts w:ascii="Arial" w:eastAsia="Times New Roman" w:hAnsi="Arial" w:cs="Arial"/>
                <w:sz w:val="20"/>
                <w:szCs w:val="20"/>
              </w:rPr>
              <w:t xml:space="preserve">Social distancing should be adhered to. </w:t>
            </w:r>
            <w:r w:rsidRPr="00EF7311">
              <w:rPr>
                <w:rFonts w:ascii="Arial" w:hAnsi="Arial" w:cs="Arial"/>
                <w:color w:val="1D2828"/>
                <w:sz w:val="20"/>
                <w:szCs w:val="20"/>
              </w:rPr>
              <w:t xml:space="preserve">Staff/ volunteer / visitor distance of 2m where possible. Face covering to be worn by adults where distancing of 2m cannot be achieved.  </w:t>
            </w:r>
          </w:p>
          <w:p w14:paraId="4722BD8A" w14:textId="48D72D2E" w:rsidR="002F2A4D" w:rsidRPr="00EF7311" w:rsidRDefault="002F2A4D" w:rsidP="002F2A4D">
            <w:pPr>
              <w:spacing w:after="160" w:line="259" w:lineRule="auto"/>
              <w:contextualSpacing/>
              <w:rPr>
                <w:rFonts w:ascii="Arial" w:eastAsia="Calibri" w:hAnsi="Arial" w:cs="Arial"/>
                <w:b/>
                <w:bCs/>
                <w:color w:val="000000" w:themeColor="text1"/>
                <w:sz w:val="20"/>
                <w:szCs w:val="20"/>
                <w:u w:val="single"/>
              </w:rPr>
            </w:pPr>
          </w:p>
        </w:tc>
        <w:tc>
          <w:tcPr>
            <w:tcW w:w="709" w:type="dxa"/>
            <w:shd w:val="clear" w:color="auto" w:fill="auto"/>
          </w:tcPr>
          <w:p w14:paraId="1ACE21B0" w14:textId="5321C65C" w:rsidR="002F2A4D" w:rsidRPr="00361E6F" w:rsidRDefault="002F2A4D" w:rsidP="002F2A4D">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70EF2C82" w14:textId="77777777" w:rsidR="002F2A4D" w:rsidRPr="001A42F4" w:rsidRDefault="002F2A4D" w:rsidP="002F2A4D">
            <w:pPr>
              <w:spacing w:after="240"/>
              <w:jc w:val="center"/>
              <w:rPr>
                <w:rFonts w:ascii="Arial" w:eastAsia="Times New Roman" w:hAnsi="Arial" w:cs="Arial"/>
                <w:b/>
                <w:bCs/>
                <w:spacing w:val="-2"/>
                <w:sz w:val="16"/>
                <w:szCs w:val="16"/>
                <w:lang w:val="en-AU"/>
              </w:rPr>
            </w:pPr>
          </w:p>
        </w:tc>
        <w:tc>
          <w:tcPr>
            <w:tcW w:w="709" w:type="dxa"/>
            <w:shd w:val="clear" w:color="auto" w:fill="auto"/>
          </w:tcPr>
          <w:p w14:paraId="228B73AF" w14:textId="77777777" w:rsidR="002F2A4D" w:rsidRPr="001A42F4" w:rsidRDefault="002F2A4D" w:rsidP="002F2A4D">
            <w:pPr>
              <w:spacing w:after="240"/>
              <w:jc w:val="center"/>
              <w:rPr>
                <w:rFonts w:ascii="Arial" w:eastAsia="Times New Roman" w:hAnsi="Arial" w:cs="Arial"/>
                <w:b/>
                <w:bCs/>
                <w:spacing w:val="-2"/>
                <w:sz w:val="16"/>
                <w:szCs w:val="16"/>
                <w:lang w:val="en-AU"/>
              </w:rPr>
            </w:pPr>
          </w:p>
        </w:tc>
      </w:tr>
      <w:tr w:rsidR="005F7C7E" w:rsidRPr="007C5A38" w14:paraId="5094F164" w14:textId="77777777" w:rsidTr="00FF443E">
        <w:tc>
          <w:tcPr>
            <w:tcW w:w="1129" w:type="dxa"/>
            <w:shd w:val="clear" w:color="auto" w:fill="auto"/>
          </w:tcPr>
          <w:p w14:paraId="09746704" w14:textId="77777777" w:rsidR="005F7C7E" w:rsidRPr="007C5A38" w:rsidRDefault="005F7C7E" w:rsidP="005F7C7E">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pread of infection.</w:t>
            </w:r>
          </w:p>
          <w:p w14:paraId="778F7D27" w14:textId="51A0B9F4" w:rsidR="005F7C7E" w:rsidRPr="007C5A38" w:rsidRDefault="005F7C7E" w:rsidP="005F7C7E">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mp; visitors.</w:t>
            </w:r>
          </w:p>
        </w:tc>
        <w:tc>
          <w:tcPr>
            <w:tcW w:w="1276" w:type="dxa"/>
            <w:shd w:val="clear" w:color="auto" w:fill="auto"/>
          </w:tcPr>
          <w:p w14:paraId="16CED7CB" w14:textId="77777777" w:rsidR="005F7C7E" w:rsidRPr="007C5A38" w:rsidRDefault="005F7C7E" w:rsidP="005F7C7E">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Staff</w:t>
            </w:r>
          </w:p>
          <w:p w14:paraId="56C13B9A" w14:textId="183938BA" w:rsidR="005F7C7E" w:rsidRPr="007C5A38" w:rsidRDefault="005F7C7E" w:rsidP="005F7C7E">
            <w:pPr>
              <w:spacing w:after="240"/>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Visitors</w:t>
            </w:r>
          </w:p>
        </w:tc>
        <w:tc>
          <w:tcPr>
            <w:tcW w:w="1418" w:type="dxa"/>
            <w:shd w:val="clear" w:color="auto" w:fill="auto"/>
          </w:tcPr>
          <w:p w14:paraId="0AC612D1" w14:textId="77777777" w:rsidR="005F7C7E" w:rsidRPr="007C5A38" w:rsidRDefault="005F7C7E" w:rsidP="005F7C7E">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Cross contamination of infection.</w:t>
            </w:r>
          </w:p>
          <w:p w14:paraId="4E186C38" w14:textId="6BCCA2A8" w:rsidR="005F7C7E" w:rsidRPr="007C5A38" w:rsidRDefault="005F7C7E" w:rsidP="005F7C7E">
            <w:pPr>
              <w:spacing w:after="240" w:line="300" w:lineRule="atLeast"/>
              <w:rPr>
                <w:rFonts w:ascii="Arial" w:eastAsia="Times New Roman" w:hAnsi="Arial" w:cs="Arial"/>
                <w:spacing w:val="-2"/>
                <w:sz w:val="20"/>
                <w:szCs w:val="20"/>
                <w:lang w:val="en-AU"/>
              </w:rPr>
            </w:pPr>
            <w:r w:rsidRPr="007C5A38">
              <w:rPr>
                <w:rFonts w:ascii="Arial" w:eastAsia="Times New Roman" w:hAnsi="Arial" w:cs="Arial"/>
                <w:spacing w:val="-2"/>
                <w:sz w:val="20"/>
                <w:szCs w:val="20"/>
                <w:lang w:val="en-AU"/>
              </w:rPr>
              <w:t>Infection of staff, children and visitors</w:t>
            </w:r>
          </w:p>
        </w:tc>
        <w:tc>
          <w:tcPr>
            <w:tcW w:w="708" w:type="dxa"/>
            <w:shd w:val="clear" w:color="auto" w:fill="auto"/>
          </w:tcPr>
          <w:p w14:paraId="19FC820E" w14:textId="21E4AE6F" w:rsidR="005F7C7E" w:rsidRPr="001DEED8" w:rsidRDefault="005F7C7E" w:rsidP="005F7C7E">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t xml:space="preserve">L  </w:t>
            </w:r>
          </w:p>
        </w:tc>
        <w:tc>
          <w:tcPr>
            <w:tcW w:w="709" w:type="dxa"/>
            <w:shd w:val="clear" w:color="auto" w:fill="auto"/>
          </w:tcPr>
          <w:p w14:paraId="0716012C" w14:textId="5D049863" w:rsidR="005F7C7E" w:rsidRPr="001DEED8" w:rsidRDefault="005F7C7E" w:rsidP="005F7C7E">
            <w:pPr>
              <w:spacing w:after="240"/>
              <w:jc w:val="center"/>
              <w:rPr>
                <w:rFonts w:ascii="Arial" w:eastAsia="Times New Roman" w:hAnsi="Arial" w:cs="Arial"/>
                <w:spacing w:val="-2"/>
                <w:sz w:val="16"/>
                <w:szCs w:val="16"/>
                <w:lang w:val="en-AU"/>
              </w:rPr>
            </w:pPr>
            <w:r w:rsidRPr="007C5A38">
              <w:rPr>
                <w:rFonts w:ascii="Arial" w:eastAsia="Times New Roman" w:hAnsi="Arial" w:cs="Arial"/>
                <w:bCs/>
                <w:spacing w:val="-2"/>
                <w:sz w:val="20"/>
                <w:szCs w:val="20"/>
                <w:lang w:val="en-AU"/>
              </w:rPr>
              <w:t xml:space="preserve">M    </w:t>
            </w:r>
          </w:p>
        </w:tc>
        <w:tc>
          <w:tcPr>
            <w:tcW w:w="709" w:type="dxa"/>
            <w:shd w:val="clear" w:color="auto" w:fill="auto"/>
          </w:tcPr>
          <w:p w14:paraId="1456F36C" w14:textId="77777777" w:rsidR="005F7C7E" w:rsidRPr="007C5A38" w:rsidRDefault="005F7C7E" w:rsidP="005F7C7E">
            <w:pPr>
              <w:shd w:val="clear" w:color="auto" w:fill="FF0000"/>
              <w:spacing w:after="240"/>
              <w:jc w:val="center"/>
              <w:rPr>
                <w:rFonts w:ascii="Arial" w:eastAsia="Times New Roman" w:hAnsi="Arial" w:cs="Arial"/>
                <w:b/>
                <w:spacing w:val="-2"/>
                <w:sz w:val="20"/>
                <w:szCs w:val="20"/>
                <w:lang w:val="en-AU"/>
              </w:rPr>
            </w:pPr>
            <w:r w:rsidRPr="007C5A38">
              <w:rPr>
                <w:rFonts w:ascii="Arial" w:eastAsia="Times New Roman" w:hAnsi="Arial" w:cs="Arial"/>
                <w:b/>
                <w:spacing w:val="-2"/>
                <w:sz w:val="20"/>
                <w:szCs w:val="20"/>
                <w:lang w:val="en-AU"/>
              </w:rPr>
              <w:t>H</w:t>
            </w:r>
          </w:p>
          <w:p w14:paraId="72379D4B" w14:textId="66C52776" w:rsidR="005F7C7E" w:rsidRPr="001DEED8" w:rsidRDefault="005F7C7E" w:rsidP="005F7C7E">
            <w:pPr>
              <w:shd w:val="clear" w:color="auto" w:fill="FF0000"/>
              <w:spacing w:after="240"/>
              <w:jc w:val="center"/>
              <w:rPr>
                <w:rFonts w:ascii="Arial" w:eastAsia="Times New Roman" w:hAnsi="Arial" w:cs="Arial"/>
                <w:sz w:val="16"/>
                <w:szCs w:val="16"/>
                <w:lang w:val="en-AU"/>
              </w:rPr>
            </w:pPr>
            <w:r w:rsidRPr="007C5A38">
              <w:rPr>
                <w:rFonts w:ascii="Arial" w:eastAsia="Times New Roman" w:hAnsi="Arial" w:cs="Arial"/>
                <w:b/>
                <w:spacing w:val="-2"/>
                <w:sz w:val="20"/>
                <w:szCs w:val="20"/>
                <w:lang w:val="en-AU"/>
              </w:rPr>
              <w:t xml:space="preserve"> </w:t>
            </w:r>
          </w:p>
        </w:tc>
        <w:tc>
          <w:tcPr>
            <w:tcW w:w="7229" w:type="dxa"/>
            <w:shd w:val="clear" w:color="auto" w:fill="auto"/>
          </w:tcPr>
          <w:p w14:paraId="4FA7FFCD" w14:textId="77777777" w:rsidR="005F7C7E" w:rsidRPr="00EF7311" w:rsidRDefault="005F7C7E" w:rsidP="005F7C7E">
            <w:pPr>
              <w:shd w:val="clear" w:color="auto" w:fill="ED7D31" w:themeFill="accent2"/>
              <w:spacing w:after="240"/>
              <w:rPr>
                <w:rFonts w:ascii="Arial" w:hAnsi="Arial" w:cs="Arial"/>
                <w:b/>
                <w:bCs/>
                <w:color w:val="1D2828"/>
                <w:spacing w:val="-2"/>
                <w:sz w:val="20"/>
                <w:szCs w:val="20"/>
                <w:u w:val="single"/>
                <w:lang w:val="en-AU"/>
              </w:rPr>
            </w:pPr>
            <w:r w:rsidRPr="00EF7311">
              <w:rPr>
                <w:rFonts w:ascii="Arial" w:hAnsi="Arial" w:cs="Arial"/>
                <w:b/>
                <w:bCs/>
                <w:color w:val="1D2828"/>
                <w:spacing w:val="-2"/>
                <w:sz w:val="20"/>
                <w:szCs w:val="20"/>
                <w:u w:val="single"/>
                <w:lang w:val="en-AU"/>
              </w:rPr>
              <w:t>STAFF AREAS/BASES</w:t>
            </w:r>
          </w:p>
          <w:p w14:paraId="7B0D409F" w14:textId="324936B5" w:rsidR="005F7C7E" w:rsidRDefault="005F7C7E" w:rsidP="005F7C7E">
            <w:pPr>
              <w:spacing w:after="240"/>
              <w:rPr>
                <w:rFonts w:ascii="Arial" w:hAnsi="Arial" w:cs="Arial"/>
                <w:iCs/>
                <w:color w:val="000000" w:themeColor="text1"/>
                <w:sz w:val="20"/>
                <w:szCs w:val="20"/>
              </w:rPr>
            </w:pPr>
            <w:r w:rsidRPr="00EF7311">
              <w:rPr>
                <w:rFonts w:ascii="Arial" w:hAnsi="Arial" w:cs="Arial"/>
                <w:iCs/>
                <w:sz w:val="20"/>
                <w:szCs w:val="20"/>
              </w:rPr>
              <w:t xml:space="preserve">The same social distancing and hand washing hygiene applies to all staff. </w:t>
            </w:r>
            <w:r w:rsidRPr="00EF7311">
              <w:rPr>
                <w:rFonts w:ascii="Arial" w:hAnsi="Arial" w:cs="Arial"/>
                <w:iCs/>
                <w:color w:val="000000" w:themeColor="text1"/>
                <w:sz w:val="20"/>
                <w:szCs w:val="20"/>
              </w:rPr>
              <w:t>Consider breaks being staggered as per children’s breaks to avoid congestion/contact.</w:t>
            </w:r>
          </w:p>
          <w:p w14:paraId="3DC48769" w14:textId="10F72C90" w:rsidR="009D3F86" w:rsidRDefault="009D3F86" w:rsidP="006E57D5">
            <w:pPr>
              <w:pStyle w:val="ListParagraph"/>
              <w:numPr>
                <w:ilvl w:val="0"/>
                <w:numId w:val="29"/>
              </w:numPr>
              <w:spacing w:after="240"/>
              <w:rPr>
                <w:rFonts w:ascii="Arial" w:hAnsi="Arial" w:cs="Arial"/>
                <w:b/>
                <w:bCs/>
                <w:iCs/>
                <w:sz w:val="20"/>
                <w:szCs w:val="20"/>
                <w:highlight w:val="green"/>
              </w:rPr>
            </w:pPr>
            <w:r w:rsidRPr="009D3F86">
              <w:rPr>
                <w:rFonts w:ascii="Arial" w:hAnsi="Arial" w:cs="Arial"/>
                <w:b/>
                <w:bCs/>
                <w:iCs/>
                <w:sz w:val="20"/>
                <w:szCs w:val="20"/>
                <w:highlight w:val="green"/>
              </w:rPr>
              <w:t>Nursery staff will have their break in nursery where they can socially distance.</w:t>
            </w:r>
          </w:p>
          <w:p w14:paraId="757543B6" w14:textId="1048C17B" w:rsidR="009D3F86" w:rsidRPr="009D3F86" w:rsidRDefault="009D3F86" w:rsidP="006E57D5">
            <w:pPr>
              <w:pStyle w:val="ListParagraph"/>
              <w:numPr>
                <w:ilvl w:val="0"/>
                <w:numId w:val="29"/>
              </w:numPr>
              <w:spacing w:after="240"/>
              <w:rPr>
                <w:rFonts w:ascii="Arial" w:hAnsi="Arial" w:cs="Arial"/>
                <w:b/>
                <w:bCs/>
                <w:iCs/>
                <w:sz w:val="20"/>
                <w:szCs w:val="20"/>
                <w:highlight w:val="green"/>
              </w:rPr>
            </w:pPr>
            <w:r>
              <w:rPr>
                <w:rFonts w:ascii="Arial" w:hAnsi="Arial" w:cs="Arial"/>
                <w:b/>
                <w:bCs/>
                <w:iCs/>
                <w:sz w:val="20"/>
                <w:szCs w:val="20"/>
                <w:highlight w:val="green"/>
              </w:rPr>
              <w:t>Follow school guidelines</w:t>
            </w:r>
            <w:r w:rsidR="002776D8">
              <w:rPr>
                <w:rFonts w:ascii="Arial" w:hAnsi="Arial" w:cs="Arial"/>
                <w:b/>
                <w:bCs/>
                <w:iCs/>
                <w:sz w:val="20"/>
                <w:szCs w:val="20"/>
                <w:highlight w:val="green"/>
              </w:rPr>
              <w:t xml:space="preserve"> regarding the staffroom. </w:t>
            </w:r>
          </w:p>
          <w:p w14:paraId="46751C35" w14:textId="77777777" w:rsidR="005F7C7E" w:rsidRPr="00EF7311" w:rsidRDefault="005F7C7E" w:rsidP="005F7C7E">
            <w:pPr>
              <w:rPr>
                <w:rFonts w:ascii="Arial" w:hAnsi="Arial" w:cs="Arial"/>
                <w:iCs/>
                <w:sz w:val="20"/>
                <w:szCs w:val="20"/>
              </w:rPr>
            </w:pPr>
            <w:r w:rsidRPr="00EF7311">
              <w:rPr>
                <w:rFonts w:ascii="Arial" w:hAnsi="Arial" w:cs="Arial"/>
                <w:iCs/>
                <w:sz w:val="20"/>
                <w:szCs w:val="20"/>
              </w:rPr>
              <w:t>Staff should ensure that they use their own eating and drinking utensils.</w:t>
            </w:r>
          </w:p>
          <w:p w14:paraId="15C7EE41" w14:textId="77777777" w:rsidR="005F7C7E" w:rsidRPr="00EF7311" w:rsidRDefault="005F7C7E" w:rsidP="005F7C7E">
            <w:pPr>
              <w:rPr>
                <w:rFonts w:ascii="Arial" w:hAnsi="Arial" w:cs="Arial"/>
                <w:iCs/>
                <w:sz w:val="20"/>
                <w:szCs w:val="20"/>
                <w:u w:val="single"/>
              </w:rPr>
            </w:pPr>
            <w:r w:rsidRPr="00EF7311">
              <w:rPr>
                <w:rFonts w:ascii="Arial" w:hAnsi="Arial" w:cs="Arial"/>
                <w:iCs/>
                <w:sz w:val="20"/>
                <w:szCs w:val="20"/>
              </w:rPr>
              <w:t xml:space="preserve">All areas and surfaces should be kept as clear and clean; </w:t>
            </w:r>
            <w:r w:rsidRPr="00EF7311">
              <w:rPr>
                <w:rFonts w:ascii="Arial" w:hAnsi="Arial" w:cs="Arial"/>
                <w:iCs/>
                <w:sz w:val="20"/>
                <w:szCs w:val="20"/>
                <w:u w:val="single"/>
              </w:rPr>
              <w:t>all dishes should be washed in warm soapy water, dried and tidied away for good hygiene by individuals.</w:t>
            </w:r>
          </w:p>
          <w:p w14:paraId="4C2841CC" w14:textId="5E3863A6" w:rsidR="00A55CD0" w:rsidRPr="00A55CD0" w:rsidRDefault="00A55CD0" w:rsidP="006E57D5">
            <w:pPr>
              <w:pStyle w:val="ListParagraph"/>
              <w:numPr>
                <w:ilvl w:val="0"/>
                <w:numId w:val="30"/>
              </w:numPr>
              <w:rPr>
                <w:rFonts w:ascii="Arial" w:hAnsi="Arial" w:cs="Arial"/>
                <w:b/>
                <w:bCs/>
                <w:iCs/>
                <w:sz w:val="20"/>
                <w:szCs w:val="20"/>
                <w:highlight w:val="green"/>
              </w:rPr>
            </w:pPr>
            <w:r w:rsidRPr="00A55CD0">
              <w:rPr>
                <w:rFonts w:ascii="Arial" w:hAnsi="Arial" w:cs="Arial"/>
                <w:b/>
                <w:bCs/>
                <w:iCs/>
                <w:sz w:val="20"/>
                <w:szCs w:val="20"/>
                <w:highlight w:val="green"/>
              </w:rPr>
              <w:t xml:space="preserve">If staff use nursery utensils or drinking equipment this MUST be put through the dishwasher and </w:t>
            </w:r>
            <w:r w:rsidR="004605DF">
              <w:rPr>
                <w:rFonts w:ascii="Arial" w:hAnsi="Arial" w:cs="Arial"/>
                <w:b/>
                <w:bCs/>
                <w:iCs/>
                <w:sz w:val="20"/>
                <w:szCs w:val="20"/>
                <w:highlight w:val="green"/>
              </w:rPr>
              <w:t>dried with a paper towel</w:t>
            </w:r>
            <w:r w:rsidRPr="00A55CD0">
              <w:rPr>
                <w:rFonts w:ascii="Arial" w:hAnsi="Arial" w:cs="Arial"/>
                <w:b/>
                <w:bCs/>
                <w:iCs/>
                <w:sz w:val="20"/>
                <w:szCs w:val="20"/>
                <w:highlight w:val="green"/>
              </w:rPr>
              <w:t xml:space="preserve">. </w:t>
            </w:r>
          </w:p>
          <w:p w14:paraId="0FB5779F" w14:textId="1F0F1790" w:rsidR="005F7C7E" w:rsidRDefault="005F7C7E" w:rsidP="005F7C7E">
            <w:pPr>
              <w:rPr>
                <w:rFonts w:ascii="Arial" w:hAnsi="Arial" w:cs="Arial"/>
                <w:iCs/>
                <w:sz w:val="20"/>
                <w:szCs w:val="20"/>
              </w:rPr>
            </w:pPr>
            <w:r w:rsidRPr="00EF7311">
              <w:rPr>
                <w:rFonts w:ascii="Arial" w:hAnsi="Arial" w:cs="Arial"/>
                <w:iCs/>
                <w:sz w:val="20"/>
                <w:szCs w:val="20"/>
              </w:rPr>
              <w:t>Safe, hygienic and labelled food storage is necessary for shared fridges by staff.</w:t>
            </w:r>
          </w:p>
          <w:p w14:paraId="2107B513" w14:textId="204E1429" w:rsidR="00A55CD0" w:rsidRPr="00E6248B" w:rsidRDefault="00E6248B" w:rsidP="006E57D5">
            <w:pPr>
              <w:pStyle w:val="ListParagraph"/>
              <w:numPr>
                <w:ilvl w:val="0"/>
                <w:numId w:val="30"/>
              </w:numPr>
              <w:rPr>
                <w:rFonts w:ascii="Arial" w:hAnsi="Arial" w:cs="Arial"/>
                <w:b/>
                <w:bCs/>
                <w:iCs/>
                <w:sz w:val="20"/>
                <w:szCs w:val="20"/>
                <w:highlight w:val="green"/>
              </w:rPr>
            </w:pPr>
            <w:r w:rsidRPr="00E6248B">
              <w:rPr>
                <w:rFonts w:ascii="Arial" w:hAnsi="Arial" w:cs="Arial"/>
                <w:b/>
                <w:bCs/>
                <w:iCs/>
                <w:sz w:val="20"/>
                <w:szCs w:val="20"/>
                <w:highlight w:val="green"/>
              </w:rPr>
              <w:t>Staff food to be stored in small fridge as labelled.</w:t>
            </w:r>
          </w:p>
          <w:p w14:paraId="3FBAD725" w14:textId="77777777" w:rsidR="005F7C7E" w:rsidRPr="00EF7311" w:rsidRDefault="005F7C7E" w:rsidP="005F7C7E">
            <w:pPr>
              <w:rPr>
                <w:rFonts w:ascii="Arial" w:hAnsi="Arial" w:cs="Arial"/>
                <w:iCs/>
                <w:sz w:val="20"/>
                <w:szCs w:val="20"/>
              </w:rPr>
            </w:pPr>
          </w:p>
          <w:p w14:paraId="7DDC6BBF" w14:textId="77777777" w:rsidR="005F7C7E" w:rsidRPr="00EF7311" w:rsidRDefault="005F7C7E" w:rsidP="005F7C7E">
            <w:pPr>
              <w:rPr>
                <w:rFonts w:ascii="Arial" w:hAnsi="Arial" w:cs="Arial"/>
                <w:iCs/>
                <w:sz w:val="20"/>
                <w:szCs w:val="20"/>
              </w:rPr>
            </w:pPr>
            <w:r w:rsidRPr="00EF7311">
              <w:rPr>
                <w:rFonts w:ascii="Arial" w:hAnsi="Arial" w:cs="Arial"/>
                <w:iCs/>
                <w:sz w:val="20"/>
                <w:szCs w:val="20"/>
              </w:rPr>
              <w:lastRenderedPageBreak/>
              <w:t>Universal signage should continue into any staff areas/bases and offices.</w:t>
            </w:r>
          </w:p>
          <w:p w14:paraId="0C1E7F44" w14:textId="77777777" w:rsidR="005F7C7E" w:rsidRPr="00EF7311" w:rsidRDefault="005F7C7E" w:rsidP="005F7C7E">
            <w:pPr>
              <w:rPr>
                <w:rFonts w:ascii="Arial" w:hAnsi="Arial" w:cs="Arial"/>
                <w:iCs/>
                <w:sz w:val="20"/>
                <w:szCs w:val="20"/>
              </w:rPr>
            </w:pPr>
            <w:r w:rsidRPr="00EF7311">
              <w:rPr>
                <w:rFonts w:ascii="Arial" w:hAnsi="Arial" w:cs="Arial"/>
                <w:iCs/>
                <w:sz w:val="20"/>
                <w:szCs w:val="20"/>
              </w:rPr>
              <w:t>Where there is a sink in the area, soap and paper towels should be available. Bin placed near sink.</w:t>
            </w:r>
          </w:p>
          <w:p w14:paraId="0905175E" w14:textId="77777777" w:rsidR="005F7C7E" w:rsidRPr="00EF7311" w:rsidRDefault="005F7C7E" w:rsidP="005F7C7E">
            <w:pPr>
              <w:rPr>
                <w:rFonts w:ascii="Arial" w:hAnsi="Arial" w:cs="Arial"/>
                <w:iCs/>
                <w:sz w:val="20"/>
                <w:szCs w:val="20"/>
              </w:rPr>
            </w:pPr>
          </w:p>
          <w:p w14:paraId="235E2573" w14:textId="77777777" w:rsidR="005F7C7E" w:rsidRPr="00EF7311" w:rsidRDefault="005F7C7E" w:rsidP="005F7C7E">
            <w:pPr>
              <w:rPr>
                <w:rFonts w:ascii="Arial" w:hAnsi="Arial" w:cs="Arial"/>
                <w:iCs/>
                <w:sz w:val="20"/>
                <w:szCs w:val="20"/>
              </w:rPr>
            </w:pPr>
            <w:r w:rsidRPr="00EF7311">
              <w:rPr>
                <w:rFonts w:ascii="Arial" w:hAnsi="Arial" w:cs="Arial"/>
                <w:iCs/>
                <w:sz w:val="20"/>
                <w:szCs w:val="20"/>
              </w:rPr>
              <w:t>Areas to be kept well-ventilated where possible. Reduce the range of resources to be used. Reduce the sharing of resources as much as possible. Trays of equipment for individual should be created.</w:t>
            </w:r>
          </w:p>
          <w:p w14:paraId="6DCF7E5F" w14:textId="77777777" w:rsidR="005F7C7E" w:rsidRPr="00EF7311" w:rsidRDefault="005F7C7E" w:rsidP="005F7C7E">
            <w:pPr>
              <w:rPr>
                <w:rFonts w:ascii="Arial" w:hAnsi="Arial" w:cs="Arial"/>
                <w:iCs/>
                <w:sz w:val="20"/>
                <w:szCs w:val="20"/>
              </w:rPr>
            </w:pPr>
          </w:p>
          <w:p w14:paraId="5A9A3BCF" w14:textId="4C2FFB4C" w:rsidR="005F7C7E" w:rsidRPr="00EF7311" w:rsidRDefault="005F7C7E" w:rsidP="005F7C7E">
            <w:pPr>
              <w:spacing w:after="160" w:line="259" w:lineRule="auto"/>
              <w:contextualSpacing/>
              <w:rPr>
                <w:rFonts w:ascii="Arial" w:eastAsia="Calibri" w:hAnsi="Arial" w:cs="Arial"/>
                <w:b/>
                <w:bCs/>
                <w:color w:val="000000" w:themeColor="text1"/>
                <w:sz w:val="20"/>
                <w:szCs w:val="20"/>
                <w:u w:val="single"/>
              </w:rPr>
            </w:pPr>
            <w:r w:rsidRPr="00EF7311">
              <w:rPr>
                <w:rFonts w:ascii="Arial" w:hAnsi="Arial" w:cs="Arial"/>
                <w:iCs/>
                <w:sz w:val="20"/>
                <w:szCs w:val="20"/>
              </w:rPr>
              <w:t>Consider the provision of hand sanitiser in each area.</w:t>
            </w:r>
          </w:p>
        </w:tc>
        <w:tc>
          <w:tcPr>
            <w:tcW w:w="709" w:type="dxa"/>
            <w:shd w:val="clear" w:color="auto" w:fill="auto"/>
          </w:tcPr>
          <w:p w14:paraId="69F54DE3" w14:textId="3E4E77EA" w:rsidR="005F7C7E" w:rsidRPr="00361E6F" w:rsidRDefault="005F7C7E" w:rsidP="005F7C7E">
            <w:pPr>
              <w:spacing w:after="240"/>
              <w:jc w:val="center"/>
              <w:rPr>
                <w:rFonts w:ascii="Arial" w:eastAsia="Times New Roman" w:hAnsi="Arial" w:cs="Arial"/>
                <w:b/>
                <w:bCs/>
                <w:spacing w:val="-2"/>
                <w:sz w:val="16"/>
                <w:szCs w:val="16"/>
                <w:highlight w:val="green"/>
                <w:lang w:val="en-AU"/>
              </w:rPr>
            </w:pPr>
            <w:r w:rsidRPr="007C5A38">
              <w:rPr>
                <w:rFonts w:ascii="Arial" w:eastAsia="Times New Roman" w:hAnsi="Arial" w:cs="Arial"/>
                <w:b/>
                <w:spacing w:val="-2"/>
                <w:sz w:val="20"/>
                <w:szCs w:val="20"/>
                <w:shd w:val="clear" w:color="auto" w:fill="92D050"/>
                <w:lang w:val="en-AU"/>
              </w:rPr>
              <w:lastRenderedPageBreak/>
              <w:t>L</w:t>
            </w:r>
          </w:p>
        </w:tc>
        <w:tc>
          <w:tcPr>
            <w:tcW w:w="567" w:type="dxa"/>
            <w:shd w:val="clear" w:color="auto" w:fill="auto"/>
          </w:tcPr>
          <w:p w14:paraId="02B9E791" w14:textId="77777777" w:rsidR="005F7C7E" w:rsidRPr="001A42F4" w:rsidRDefault="005F7C7E" w:rsidP="005F7C7E">
            <w:pPr>
              <w:spacing w:after="240"/>
              <w:jc w:val="center"/>
              <w:rPr>
                <w:rFonts w:ascii="Arial" w:eastAsia="Times New Roman" w:hAnsi="Arial" w:cs="Arial"/>
                <w:b/>
                <w:bCs/>
                <w:spacing w:val="-2"/>
                <w:sz w:val="16"/>
                <w:szCs w:val="16"/>
                <w:lang w:val="en-AU"/>
              </w:rPr>
            </w:pPr>
          </w:p>
        </w:tc>
        <w:tc>
          <w:tcPr>
            <w:tcW w:w="709" w:type="dxa"/>
            <w:shd w:val="clear" w:color="auto" w:fill="auto"/>
          </w:tcPr>
          <w:p w14:paraId="30F560F2" w14:textId="77777777" w:rsidR="005F7C7E" w:rsidRPr="001A42F4" w:rsidRDefault="005F7C7E" w:rsidP="005F7C7E">
            <w:pPr>
              <w:spacing w:after="240"/>
              <w:jc w:val="center"/>
              <w:rPr>
                <w:rFonts w:ascii="Arial" w:eastAsia="Times New Roman" w:hAnsi="Arial" w:cs="Arial"/>
                <w:b/>
                <w:bCs/>
                <w:spacing w:val="-2"/>
                <w:sz w:val="16"/>
                <w:szCs w:val="16"/>
                <w:lang w:val="en-AU"/>
              </w:rPr>
            </w:pPr>
          </w:p>
        </w:tc>
      </w:tr>
    </w:tbl>
    <w:p w14:paraId="14FC0114" w14:textId="7A4DA660" w:rsidR="006A2DC8" w:rsidRPr="001A5A6F" w:rsidRDefault="006A2DC8" w:rsidP="001A5A6F"/>
    <w:tbl>
      <w:tblPr>
        <w:tblW w:w="15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14"/>
        <w:gridCol w:w="594"/>
        <w:gridCol w:w="4140"/>
        <w:gridCol w:w="2956"/>
      </w:tblGrid>
      <w:tr w:rsidR="006A2DC8" w:rsidRPr="007C5A38" w14:paraId="6363B7EA" w14:textId="77777777" w:rsidTr="0076642F">
        <w:tc>
          <w:tcPr>
            <w:tcW w:w="8208" w:type="dxa"/>
            <w:gridSpan w:val="2"/>
            <w:shd w:val="clear" w:color="auto" w:fill="auto"/>
          </w:tcPr>
          <w:p w14:paraId="22C21AAF" w14:textId="77777777" w:rsidR="006A2DC8" w:rsidRPr="007C5A38" w:rsidRDefault="006A2DC8" w:rsidP="0076642F">
            <w:pPr>
              <w:spacing w:before="120" w:after="120"/>
              <w:rPr>
                <w:rFonts w:ascii="Arial" w:eastAsia="Times New Roman" w:hAnsi="Arial" w:cs="Arial"/>
                <w:b/>
                <w:spacing w:val="-2"/>
                <w:sz w:val="20"/>
                <w:szCs w:val="20"/>
                <w:lang w:val="en-AU"/>
              </w:rPr>
            </w:pPr>
            <w:r w:rsidRPr="007C5A38">
              <w:rPr>
                <w:rFonts w:ascii="Arial" w:eastAsia="Times New Roman" w:hAnsi="Arial" w:cs="Arial"/>
                <w:b/>
                <w:color w:val="4472C4"/>
                <w:spacing w:val="-2"/>
                <w:sz w:val="20"/>
                <w:szCs w:val="20"/>
                <w:lang w:val="en-AU"/>
              </w:rPr>
              <w:t>Process/Activity:</w:t>
            </w:r>
            <w:r w:rsidRPr="007C5A38">
              <w:rPr>
                <w:rFonts w:ascii="Arial" w:eastAsia="Times New Roman" w:hAnsi="Arial" w:cs="Arial"/>
                <w:b/>
                <w:spacing w:val="-2"/>
                <w:sz w:val="20"/>
                <w:szCs w:val="20"/>
                <w:lang w:val="en-AU"/>
              </w:rPr>
              <w:tab/>
              <w:t>Infection Prevention &amp; Control</w:t>
            </w:r>
            <w:r w:rsidRPr="007C5A38">
              <w:rPr>
                <w:rFonts w:ascii="Arial" w:eastAsia="Times New Roman" w:hAnsi="Arial" w:cs="Arial"/>
                <w:spacing w:val="-2"/>
                <w:sz w:val="20"/>
                <w:szCs w:val="20"/>
                <w:lang w:val="en-AU"/>
              </w:rPr>
              <w:t xml:space="preserve"> </w:t>
            </w:r>
          </w:p>
        </w:tc>
        <w:tc>
          <w:tcPr>
            <w:tcW w:w="4140" w:type="dxa"/>
            <w:shd w:val="clear" w:color="auto" w:fill="auto"/>
          </w:tcPr>
          <w:p w14:paraId="0B866AD1" w14:textId="77777777" w:rsidR="006A2DC8" w:rsidRPr="007C5A38" w:rsidRDefault="006A2DC8" w:rsidP="0076642F">
            <w:pPr>
              <w:spacing w:before="120" w:after="120"/>
              <w:rPr>
                <w:rFonts w:ascii="Arial" w:eastAsia="Times New Roman" w:hAnsi="Arial" w:cs="Arial"/>
                <w:b/>
                <w:spacing w:val="-2"/>
                <w:sz w:val="20"/>
                <w:szCs w:val="20"/>
                <w:lang w:val="en-AU"/>
              </w:rPr>
            </w:pPr>
            <w:r w:rsidRPr="007C5A38">
              <w:rPr>
                <w:rFonts w:ascii="Arial" w:eastAsia="Times New Roman" w:hAnsi="Arial" w:cs="Arial"/>
                <w:b/>
                <w:color w:val="4472C4"/>
                <w:spacing w:val="-2"/>
                <w:sz w:val="20"/>
                <w:szCs w:val="20"/>
                <w:lang w:val="en-AU"/>
              </w:rPr>
              <w:t>Location:</w:t>
            </w:r>
            <w:r w:rsidRPr="007C5A38">
              <w:rPr>
                <w:rFonts w:ascii="Arial" w:eastAsia="Times New Roman" w:hAnsi="Arial" w:cs="Arial"/>
                <w:spacing w:val="-2"/>
                <w:sz w:val="20"/>
                <w:szCs w:val="20"/>
                <w:lang w:val="en-AU"/>
              </w:rPr>
              <w:t xml:space="preserve">    </w:t>
            </w:r>
            <w:r w:rsidRPr="007C5A38">
              <w:rPr>
                <w:rFonts w:ascii="Arial" w:eastAsia="Times New Roman" w:hAnsi="Arial" w:cs="Arial"/>
                <w:b/>
                <w:bCs/>
                <w:spacing w:val="-2"/>
                <w:sz w:val="20"/>
                <w:szCs w:val="20"/>
                <w:lang w:val="en-AU"/>
              </w:rPr>
              <w:t>All ECS Establishments</w:t>
            </w:r>
            <w:r w:rsidRPr="007C5A38">
              <w:rPr>
                <w:rFonts w:ascii="Arial" w:eastAsia="Times New Roman" w:hAnsi="Arial" w:cs="Arial"/>
                <w:spacing w:val="-2"/>
                <w:sz w:val="20"/>
                <w:szCs w:val="20"/>
                <w:lang w:val="en-AU"/>
              </w:rPr>
              <w:t xml:space="preserve"> </w:t>
            </w:r>
          </w:p>
        </w:tc>
        <w:tc>
          <w:tcPr>
            <w:tcW w:w="2956" w:type="dxa"/>
            <w:shd w:val="clear" w:color="auto" w:fill="auto"/>
          </w:tcPr>
          <w:p w14:paraId="4ED23CCA" w14:textId="77777777" w:rsidR="006A2DC8" w:rsidRDefault="006A2DC8" w:rsidP="0076642F">
            <w:pPr>
              <w:spacing w:before="120" w:after="120"/>
              <w:rPr>
                <w:rFonts w:ascii="Arial" w:eastAsia="Times New Roman" w:hAnsi="Arial" w:cs="Arial"/>
                <w:b/>
                <w:spacing w:val="-2"/>
                <w:sz w:val="20"/>
                <w:szCs w:val="20"/>
                <w:lang w:val="en-AU"/>
              </w:rPr>
            </w:pPr>
            <w:r w:rsidRPr="007C5A38">
              <w:rPr>
                <w:rFonts w:ascii="Arial" w:eastAsia="Times New Roman" w:hAnsi="Arial" w:cs="Arial"/>
                <w:b/>
                <w:color w:val="4472C4"/>
                <w:spacing w:val="-2"/>
                <w:sz w:val="20"/>
                <w:szCs w:val="20"/>
                <w:lang w:val="en-AU"/>
              </w:rPr>
              <w:t>Date:</w:t>
            </w:r>
            <w:r w:rsidRPr="007C5A38">
              <w:rPr>
                <w:rFonts w:ascii="Arial" w:eastAsia="Times New Roman" w:hAnsi="Arial" w:cs="Arial"/>
                <w:b/>
                <w:spacing w:val="-2"/>
                <w:sz w:val="20"/>
                <w:szCs w:val="20"/>
                <w:lang w:val="en-AU"/>
              </w:rPr>
              <w:t xml:space="preserve"> </w:t>
            </w:r>
            <w:r w:rsidR="00211199" w:rsidRPr="007B48E4">
              <w:rPr>
                <w:rFonts w:ascii="Arial" w:eastAsia="Times New Roman" w:hAnsi="Arial" w:cs="Arial"/>
                <w:b/>
                <w:spacing w:val="-2"/>
                <w:sz w:val="20"/>
                <w:szCs w:val="20"/>
                <w:highlight w:val="green"/>
                <w:lang w:val="en-AU"/>
              </w:rPr>
              <w:t>1</w:t>
            </w:r>
            <w:r w:rsidR="003E50A5" w:rsidRPr="007B48E4">
              <w:rPr>
                <w:rFonts w:ascii="Arial" w:eastAsia="Times New Roman" w:hAnsi="Arial" w:cs="Arial"/>
                <w:b/>
                <w:spacing w:val="-2"/>
                <w:sz w:val="20"/>
                <w:szCs w:val="20"/>
                <w:highlight w:val="green"/>
                <w:lang w:val="en-AU"/>
              </w:rPr>
              <w:t>4</w:t>
            </w:r>
            <w:r w:rsidR="00211199" w:rsidRPr="007B48E4">
              <w:rPr>
                <w:rFonts w:ascii="Arial" w:eastAsia="Times New Roman" w:hAnsi="Arial" w:cs="Arial"/>
                <w:b/>
                <w:spacing w:val="-2"/>
                <w:sz w:val="20"/>
                <w:szCs w:val="20"/>
                <w:highlight w:val="green"/>
                <w:lang w:val="en-AU"/>
              </w:rPr>
              <w:t>.08</w:t>
            </w:r>
            <w:r w:rsidRPr="007B48E4">
              <w:rPr>
                <w:rFonts w:ascii="Arial" w:eastAsia="Times New Roman" w:hAnsi="Arial" w:cs="Arial"/>
                <w:b/>
                <w:spacing w:val="-2"/>
                <w:sz w:val="20"/>
                <w:szCs w:val="20"/>
                <w:highlight w:val="green"/>
                <w:lang w:val="en-AU"/>
              </w:rPr>
              <w:t>.2020</w:t>
            </w:r>
          </w:p>
          <w:p w14:paraId="3EBC9317" w14:textId="69CA6700" w:rsidR="007B48E4" w:rsidRPr="007C5A38" w:rsidRDefault="007B48E4" w:rsidP="0076642F">
            <w:pPr>
              <w:spacing w:before="120" w:after="120"/>
              <w:rPr>
                <w:rFonts w:ascii="Arial" w:eastAsia="Times New Roman" w:hAnsi="Arial" w:cs="Arial"/>
                <w:b/>
                <w:spacing w:val="-2"/>
                <w:sz w:val="20"/>
                <w:szCs w:val="20"/>
                <w:lang w:val="en-AU"/>
              </w:rPr>
            </w:pPr>
            <w:r w:rsidRPr="007B48E4">
              <w:rPr>
                <w:rFonts w:ascii="Arial" w:eastAsia="Times New Roman" w:hAnsi="Arial" w:cs="Arial"/>
                <w:b/>
                <w:spacing w:val="-2"/>
                <w:sz w:val="20"/>
                <w:szCs w:val="20"/>
                <w:highlight w:val="yellow"/>
                <w:lang w:val="en-AU"/>
              </w:rPr>
              <w:t>Updated 04.11.2020</w:t>
            </w:r>
          </w:p>
        </w:tc>
      </w:tr>
      <w:tr w:rsidR="006A2DC8" w:rsidRPr="007C5A38" w14:paraId="051C885B" w14:textId="77777777" w:rsidTr="0076642F">
        <w:tc>
          <w:tcPr>
            <w:tcW w:w="7614" w:type="dxa"/>
            <w:shd w:val="clear" w:color="auto" w:fill="auto"/>
          </w:tcPr>
          <w:p w14:paraId="03936EB1" w14:textId="165C779E" w:rsidR="006A2DC8" w:rsidRPr="007C5A38" w:rsidRDefault="006A2DC8" w:rsidP="0076642F">
            <w:pPr>
              <w:tabs>
                <w:tab w:val="left" w:pos="1173"/>
              </w:tabs>
              <w:spacing w:before="120" w:after="120"/>
              <w:rPr>
                <w:rFonts w:ascii="Arial" w:eastAsia="Times New Roman" w:hAnsi="Arial" w:cs="Arial"/>
                <w:b/>
                <w:color w:val="4472C4"/>
                <w:spacing w:val="-2"/>
                <w:sz w:val="20"/>
                <w:szCs w:val="20"/>
                <w:lang w:val="en-AU"/>
              </w:rPr>
            </w:pPr>
            <w:r w:rsidRPr="007C5A38">
              <w:rPr>
                <w:rFonts w:ascii="Arial" w:eastAsia="Times New Roman" w:hAnsi="Arial" w:cs="Arial"/>
                <w:b/>
                <w:color w:val="4472C4"/>
                <w:spacing w:val="-2"/>
                <w:sz w:val="20"/>
                <w:szCs w:val="20"/>
                <w:lang w:val="en-AU"/>
              </w:rPr>
              <w:t xml:space="preserve">Establishment RA Author: </w:t>
            </w:r>
            <w:r w:rsidRPr="007C5A38">
              <w:rPr>
                <w:rFonts w:ascii="Arial" w:eastAsia="Times New Roman" w:hAnsi="Arial" w:cs="Arial"/>
                <w:b/>
                <w:spacing w:val="-2"/>
                <w:sz w:val="20"/>
                <w:szCs w:val="20"/>
                <w:lang w:val="en-AU"/>
              </w:rPr>
              <w:t xml:space="preserve">  </w:t>
            </w:r>
            <w:r w:rsidR="00E6248B">
              <w:rPr>
                <w:rFonts w:ascii="Arial" w:eastAsia="Times New Roman" w:hAnsi="Arial" w:cs="Arial"/>
                <w:b/>
                <w:spacing w:val="-2"/>
                <w:sz w:val="20"/>
                <w:szCs w:val="20"/>
                <w:lang w:val="en-AU"/>
              </w:rPr>
              <w:t>Michelle Morrison</w:t>
            </w:r>
          </w:p>
        </w:tc>
        <w:tc>
          <w:tcPr>
            <w:tcW w:w="7690" w:type="dxa"/>
            <w:gridSpan w:val="3"/>
            <w:shd w:val="clear" w:color="auto" w:fill="auto"/>
          </w:tcPr>
          <w:p w14:paraId="4A0A383E" w14:textId="427E6826" w:rsidR="006A2DC8" w:rsidRPr="007C5A38" w:rsidRDefault="006A2DC8" w:rsidP="0076642F">
            <w:pPr>
              <w:tabs>
                <w:tab w:val="left" w:pos="1173"/>
              </w:tabs>
              <w:spacing w:before="120" w:after="120"/>
              <w:rPr>
                <w:rFonts w:ascii="Arial" w:eastAsia="Times New Roman" w:hAnsi="Arial" w:cs="Arial"/>
                <w:b/>
                <w:color w:val="4472C4"/>
                <w:spacing w:val="-2"/>
                <w:sz w:val="20"/>
                <w:szCs w:val="20"/>
                <w:lang w:val="en-AU"/>
              </w:rPr>
            </w:pPr>
            <w:r w:rsidRPr="007C5A38">
              <w:rPr>
                <w:rFonts w:ascii="Arial" w:eastAsia="Times New Roman" w:hAnsi="Arial" w:cs="Arial"/>
                <w:b/>
                <w:color w:val="4472C4"/>
                <w:spacing w:val="-2"/>
                <w:sz w:val="20"/>
                <w:szCs w:val="20"/>
                <w:lang w:val="en-AU"/>
              </w:rPr>
              <w:t xml:space="preserve">Date of Review: </w:t>
            </w:r>
            <w:r w:rsidR="00211199" w:rsidRPr="00211199">
              <w:rPr>
                <w:rFonts w:ascii="Arial" w:eastAsia="Times New Roman" w:hAnsi="Arial" w:cs="Arial"/>
                <w:b/>
                <w:spacing w:val="-2"/>
                <w:sz w:val="20"/>
                <w:szCs w:val="20"/>
                <w:lang w:val="en-AU"/>
              </w:rPr>
              <w:t>Weekly</w:t>
            </w:r>
            <w:r w:rsidR="00211199">
              <w:rPr>
                <w:rFonts w:ascii="Arial" w:eastAsia="Times New Roman" w:hAnsi="Arial" w:cs="Arial"/>
                <w:b/>
                <w:color w:val="4472C4"/>
                <w:spacing w:val="-2"/>
                <w:sz w:val="20"/>
                <w:szCs w:val="20"/>
                <w:lang w:val="en-AU"/>
              </w:rPr>
              <w:t xml:space="preserve"> </w:t>
            </w:r>
            <w:r w:rsidR="00211199" w:rsidRPr="00211199">
              <w:rPr>
                <w:rFonts w:ascii="Arial" w:eastAsia="Times New Roman" w:hAnsi="Arial" w:cs="Arial"/>
                <w:b/>
                <w:spacing w:val="-2"/>
                <w:sz w:val="20"/>
                <w:szCs w:val="20"/>
                <w:lang w:val="en-AU"/>
              </w:rPr>
              <w:t>and amended as required.</w:t>
            </w:r>
          </w:p>
        </w:tc>
      </w:tr>
    </w:tbl>
    <w:p w14:paraId="32A7B8C4" w14:textId="5C0EAC6A" w:rsidR="006A2DC8" w:rsidRPr="007C5A38" w:rsidRDefault="006A2DC8" w:rsidP="006A2DC8">
      <w:pPr>
        <w:pStyle w:val="CommentText"/>
        <w:rPr>
          <w:rFonts w:ascii="Arial" w:hAnsi="Arial" w:cs="Arial"/>
          <w:b/>
          <w:bCs/>
          <w:sz w:val="24"/>
          <w:szCs w:val="24"/>
        </w:rPr>
      </w:pPr>
      <w:r w:rsidRPr="007C5A38">
        <w:rPr>
          <w:rFonts w:ascii="Arial" w:hAnsi="Arial" w:cs="Arial"/>
          <w:b/>
          <w:bCs/>
          <w:sz w:val="24"/>
          <w:szCs w:val="24"/>
        </w:rPr>
        <w:t xml:space="preserve">This is a generic Risk Assessment, as such establishments should tailor to suit the needs of their own premises and controls used. Existing Risk Assessments should be reviewed to highlight controls </w:t>
      </w:r>
      <w:r w:rsidR="41B30A55" w:rsidRPr="001DEED8">
        <w:rPr>
          <w:rFonts w:ascii="Arial" w:hAnsi="Arial" w:cs="Arial"/>
          <w:b/>
          <w:bCs/>
          <w:sz w:val="24"/>
          <w:szCs w:val="24"/>
        </w:rPr>
        <w:t>considering</w:t>
      </w:r>
      <w:r w:rsidRPr="007C5A38">
        <w:rPr>
          <w:rFonts w:ascii="Arial" w:hAnsi="Arial" w:cs="Arial"/>
          <w:b/>
          <w:bCs/>
          <w:sz w:val="24"/>
          <w:szCs w:val="24"/>
        </w:rPr>
        <w:t xml:space="preserve"> COVID -</w:t>
      </w:r>
      <w:proofErr w:type="gramStart"/>
      <w:r w:rsidRPr="007C5A38">
        <w:rPr>
          <w:rFonts w:ascii="Arial" w:hAnsi="Arial" w:cs="Arial"/>
          <w:b/>
          <w:bCs/>
          <w:sz w:val="24"/>
          <w:szCs w:val="24"/>
        </w:rPr>
        <w:t xml:space="preserve">19 </w:t>
      </w:r>
      <w:r w:rsidR="144545E3" w:rsidRPr="001DEED8">
        <w:rPr>
          <w:rFonts w:ascii="Arial" w:hAnsi="Arial" w:cs="Arial"/>
          <w:b/>
          <w:bCs/>
          <w:sz w:val="24"/>
          <w:szCs w:val="24"/>
        </w:rPr>
        <w:t xml:space="preserve"> Guidance</w:t>
      </w:r>
      <w:proofErr w:type="gramEnd"/>
      <w:r w:rsidR="144545E3" w:rsidRPr="001DEED8">
        <w:rPr>
          <w:rFonts w:ascii="Arial" w:hAnsi="Arial" w:cs="Arial"/>
          <w:b/>
          <w:bCs/>
          <w:sz w:val="24"/>
          <w:szCs w:val="24"/>
        </w:rPr>
        <w:t xml:space="preserve"> </w:t>
      </w:r>
      <w:r w:rsidRPr="007C5A38">
        <w:rPr>
          <w:rFonts w:ascii="Arial" w:hAnsi="Arial" w:cs="Arial"/>
          <w:b/>
          <w:bCs/>
          <w:sz w:val="24"/>
          <w:szCs w:val="24"/>
        </w:rPr>
        <w:t>and how they aim to reduce risk as far as is reasonably practical</w:t>
      </w:r>
      <w:r w:rsidR="08EDDB80" w:rsidRPr="001DEED8">
        <w:rPr>
          <w:rFonts w:ascii="Arial" w:hAnsi="Arial" w:cs="Arial"/>
          <w:b/>
          <w:bCs/>
          <w:sz w:val="24"/>
          <w:szCs w:val="24"/>
        </w:rPr>
        <w:t>.</w:t>
      </w:r>
    </w:p>
    <w:p w14:paraId="67680966" w14:textId="77777777" w:rsidR="006A2DC8" w:rsidRPr="007C5A38" w:rsidRDefault="006A2DC8" w:rsidP="006A2DC8">
      <w:pPr>
        <w:spacing w:after="160" w:line="259" w:lineRule="auto"/>
        <w:rPr>
          <w:rFonts w:ascii="Arial" w:eastAsia="Calibri" w:hAnsi="Arial" w:cs="Arial"/>
          <w:sz w:val="24"/>
          <w:szCs w:val="24"/>
        </w:rPr>
      </w:pPr>
    </w:p>
    <w:p w14:paraId="095884B0" w14:textId="77777777" w:rsidR="007C5A38" w:rsidRPr="007C5A38" w:rsidRDefault="007C5A38">
      <w:pPr>
        <w:rPr>
          <w:rFonts w:ascii="Arial" w:hAnsi="Arial" w:cs="Arial"/>
        </w:rPr>
      </w:pPr>
    </w:p>
    <w:sectPr w:rsidR="007C5A38" w:rsidRPr="007C5A38" w:rsidSect="006A2DC8">
      <w:footerReference w:type="default" r:id="rId50"/>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C6A996" w14:textId="77777777" w:rsidR="00ED7B4B" w:rsidRDefault="00ED7B4B" w:rsidP="00091AB5">
      <w:r>
        <w:separator/>
      </w:r>
    </w:p>
  </w:endnote>
  <w:endnote w:type="continuationSeparator" w:id="0">
    <w:p w14:paraId="74B3C8B9" w14:textId="77777777" w:rsidR="00ED7B4B" w:rsidRDefault="00ED7B4B" w:rsidP="00091AB5">
      <w:r>
        <w:continuationSeparator/>
      </w:r>
    </w:p>
  </w:endnote>
  <w:endnote w:type="continuationNotice" w:id="1">
    <w:p w14:paraId="1411BA3A" w14:textId="77777777" w:rsidR="00ED7B4B" w:rsidRDefault="00ED7B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1208106"/>
      <w:docPartObj>
        <w:docPartGallery w:val="Page Numbers (Bottom of Page)"/>
        <w:docPartUnique/>
      </w:docPartObj>
    </w:sdtPr>
    <w:sdtEndPr>
      <w:rPr>
        <w:noProof/>
      </w:rPr>
    </w:sdtEndPr>
    <w:sdtContent>
      <w:p w14:paraId="4E98A697" w14:textId="7DCE637D" w:rsidR="00CE24A6" w:rsidRDefault="00CE24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12F61E" w14:textId="77777777" w:rsidR="00CE24A6" w:rsidRDefault="00CE2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39CDF" w14:textId="77777777" w:rsidR="00ED7B4B" w:rsidRDefault="00ED7B4B" w:rsidP="00091AB5">
      <w:r>
        <w:separator/>
      </w:r>
    </w:p>
  </w:footnote>
  <w:footnote w:type="continuationSeparator" w:id="0">
    <w:p w14:paraId="6616A59F" w14:textId="77777777" w:rsidR="00ED7B4B" w:rsidRDefault="00ED7B4B" w:rsidP="00091AB5">
      <w:r>
        <w:continuationSeparator/>
      </w:r>
    </w:p>
  </w:footnote>
  <w:footnote w:type="continuationNotice" w:id="1">
    <w:p w14:paraId="6954CB36" w14:textId="77777777" w:rsidR="00ED7B4B" w:rsidRDefault="00ED7B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06363"/>
    <w:multiLevelType w:val="hybridMultilevel"/>
    <w:tmpl w:val="FFFFFFFF"/>
    <w:lvl w:ilvl="0" w:tplc="FFFFFFFF">
      <w:start w:val="1"/>
      <w:numFmt w:val="bullet"/>
      <w:lvlText w:val=""/>
      <w:lvlJc w:val="left"/>
      <w:pPr>
        <w:ind w:left="720" w:hanging="360"/>
      </w:pPr>
      <w:rPr>
        <w:rFonts w:ascii="Symbol" w:hAnsi="Symbol" w:hint="default"/>
      </w:rPr>
    </w:lvl>
    <w:lvl w:ilvl="1" w:tplc="ECF05AD6">
      <w:start w:val="1"/>
      <w:numFmt w:val="bullet"/>
      <w:lvlText w:val="o"/>
      <w:lvlJc w:val="left"/>
      <w:pPr>
        <w:ind w:left="1440" w:hanging="360"/>
      </w:pPr>
      <w:rPr>
        <w:rFonts w:ascii="Courier New" w:hAnsi="Courier New" w:hint="default"/>
      </w:rPr>
    </w:lvl>
    <w:lvl w:ilvl="2" w:tplc="52A88CF8">
      <w:start w:val="1"/>
      <w:numFmt w:val="bullet"/>
      <w:lvlText w:val=""/>
      <w:lvlJc w:val="left"/>
      <w:pPr>
        <w:ind w:left="2160" w:hanging="360"/>
      </w:pPr>
      <w:rPr>
        <w:rFonts w:ascii="Wingdings" w:hAnsi="Wingdings" w:hint="default"/>
      </w:rPr>
    </w:lvl>
    <w:lvl w:ilvl="3" w:tplc="8FFA0514">
      <w:start w:val="1"/>
      <w:numFmt w:val="bullet"/>
      <w:lvlText w:val=""/>
      <w:lvlJc w:val="left"/>
      <w:pPr>
        <w:ind w:left="2880" w:hanging="360"/>
      </w:pPr>
      <w:rPr>
        <w:rFonts w:ascii="Symbol" w:hAnsi="Symbol" w:hint="default"/>
      </w:rPr>
    </w:lvl>
    <w:lvl w:ilvl="4" w:tplc="1A9429EE">
      <w:start w:val="1"/>
      <w:numFmt w:val="bullet"/>
      <w:lvlText w:val="o"/>
      <w:lvlJc w:val="left"/>
      <w:pPr>
        <w:ind w:left="3600" w:hanging="360"/>
      </w:pPr>
      <w:rPr>
        <w:rFonts w:ascii="Courier New" w:hAnsi="Courier New" w:hint="default"/>
      </w:rPr>
    </w:lvl>
    <w:lvl w:ilvl="5" w:tplc="049E79FE">
      <w:start w:val="1"/>
      <w:numFmt w:val="bullet"/>
      <w:lvlText w:val=""/>
      <w:lvlJc w:val="left"/>
      <w:pPr>
        <w:ind w:left="4320" w:hanging="360"/>
      </w:pPr>
      <w:rPr>
        <w:rFonts w:ascii="Wingdings" w:hAnsi="Wingdings" w:hint="default"/>
      </w:rPr>
    </w:lvl>
    <w:lvl w:ilvl="6" w:tplc="68F87552">
      <w:start w:val="1"/>
      <w:numFmt w:val="bullet"/>
      <w:lvlText w:val=""/>
      <w:lvlJc w:val="left"/>
      <w:pPr>
        <w:ind w:left="5040" w:hanging="360"/>
      </w:pPr>
      <w:rPr>
        <w:rFonts w:ascii="Symbol" w:hAnsi="Symbol" w:hint="default"/>
      </w:rPr>
    </w:lvl>
    <w:lvl w:ilvl="7" w:tplc="30906B7C">
      <w:start w:val="1"/>
      <w:numFmt w:val="bullet"/>
      <w:lvlText w:val="o"/>
      <w:lvlJc w:val="left"/>
      <w:pPr>
        <w:ind w:left="5760" w:hanging="360"/>
      </w:pPr>
      <w:rPr>
        <w:rFonts w:ascii="Courier New" w:hAnsi="Courier New" w:hint="default"/>
      </w:rPr>
    </w:lvl>
    <w:lvl w:ilvl="8" w:tplc="E292906A">
      <w:start w:val="1"/>
      <w:numFmt w:val="bullet"/>
      <w:lvlText w:val=""/>
      <w:lvlJc w:val="left"/>
      <w:pPr>
        <w:ind w:left="6480" w:hanging="360"/>
      </w:pPr>
      <w:rPr>
        <w:rFonts w:ascii="Wingdings" w:hAnsi="Wingdings" w:hint="default"/>
      </w:rPr>
    </w:lvl>
  </w:abstractNum>
  <w:abstractNum w:abstractNumId="1" w15:restartNumberingAfterBreak="0">
    <w:nsid w:val="0AAF0002"/>
    <w:multiLevelType w:val="hybridMultilevel"/>
    <w:tmpl w:val="EA6A9A8E"/>
    <w:lvl w:ilvl="0" w:tplc="CB3C4B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914B4F"/>
    <w:multiLevelType w:val="hybridMultilevel"/>
    <w:tmpl w:val="D214E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6A02E5"/>
    <w:multiLevelType w:val="hybridMultilevel"/>
    <w:tmpl w:val="0E343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9D20FE"/>
    <w:multiLevelType w:val="hybridMultilevel"/>
    <w:tmpl w:val="70C00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641377"/>
    <w:multiLevelType w:val="hybridMultilevel"/>
    <w:tmpl w:val="BD804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A00BDA"/>
    <w:multiLevelType w:val="hybridMultilevel"/>
    <w:tmpl w:val="B7E67BD4"/>
    <w:lvl w:ilvl="0" w:tplc="46D8460C">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CF12EC"/>
    <w:multiLevelType w:val="hybridMultilevel"/>
    <w:tmpl w:val="96DE2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DF7C51"/>
    <w:multiLevelType w:val="hybridMultilevel"/>
    <w:tmpl w:val="64A0C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323EDD"/>
    <w:multiLevelType w:val="hybridMultilevel"/>
    <w:tmpl w:val="37AC3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56123D"/>
    <w:multiLevelType w:val="hybridMultilevel"/>
    <w:tmpl w:val="AB08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ED261B"/>
    <w:multiLevelType w:val="hybridMultilevel"/>
    <w:tmpl w:val="08E0B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9B261F"/>
    <w:multiLevelType w:val="hybridMultilevel"/>
    <w:tmpl w:val="FFFFFFFF"/>
    <w:lvl w:ilvl="0" w:tplc="755A98B2">
      <w:start w:val="1"/>
      <w:numFmt w:val="bullet"/>
      <w:lvlText w:val=""/>
      <w:lvlJc w:val="left"/>
      <w:pPr>
        <w:ind w:left="720" w:hanging="360"/>
      </w:pPr>
      <w:rPr>
        <w:rFonts w:ascii="Symbol" w:hAnsi="Symbol" w:hint="default"/>
      </w:rPr>
    </w:lvl>
    <w:lvl w:ilvl="1" w:tplc="94AE64D4">
      <w:start w:val="1"/>
      <w:numFmt w:val="bullet"/>
      <w:lvlText w:val="o"/>
      <w:lvlJc w:val="left"/>
      <w:pPr>
        <w:ind w:left="1440" w:hanging="360"/>
      </w:pPr>
      <w:rPr>
        <w:rFonts w:ascii="Courier New" w:hAnsi="Courier New" w:hint="default"/>
      </w:rPr>
    </w:lvl>
    <w:lvl w:ilvl="2" w:tplc="7E1457F4">
      <w:start w:val="1"/>
      <w:numFmt w:val="bullet"/>
      <w:lvlText w:val=""/>
      <w:lvlJc w:val="left"/>
      <w:pPr>
        <w:ind w:left="2160" w:hanging="360"/>
      </w:pPr>
      <w:rPr>
        <w:rFonts w:ascii="Wingdings" w:hAnsi="Wingdings" w:hint="default"/>
      </w:rPr>
    </w:lvl>
    <w:lvl w:ilvl="3" w:tplc="840C4898">
      <w:start w:val="1"/>
      <w:numFmt w:val="bullet"/>
      <w:lvlText w:val=""/>
      <w:lvlJc w:val="left"/>
      <w:pPr>
        <w:ind w:left="2880" w:hanging="360"/>
      </w:pPr>
      <w:rPr>
        <w:rFonts w:ascii="Symbol" w:hAnsi="Symbol" w:hint="default"/>
      </w:rPr>
    </w:lvl>
    <w:lvl w:ilvl="4" w:tplc="4F1C6A98">
      <w:start w:val="1"/>
      <w:numFmt w:val="bullet"/>
      <w:lvlText w:val="o"/>
      <w:lvlJc w:val="left"/>
      <w:pPr>
        <w:ind w:left="3600" w:hanging="360"/>
      </w:pPr>
      <w:rPr>
        <w:rFonts w:ascii="Courier New" w:hAnsi="Courier New" w:hint="default"/>
      </w:rPr>
    </w:lvl>
    <w:lvl w:ilvl="5" w:tplc="C0DEB618">
      <w:start w:val="1"/>
      <w:numFmt w:val="bullet"/>
      <w:lvlText w:val=""/>
      <w:lvlJc w:val="left"/>
      <w:pPr>
        <w:ind w:left="4320" w:hanging="360"/>
      </w:pPr>
      <w:rPr>
        <w:rFonts w:ascii="Wingdings" w:hAnsi="Wingdings" w:hint="default"/>
      </w:rPr>
    </w:lvl>
    <w:lvl w:ilvl="6" w:tplc="2EFCCB4A">
      <w:start w:val="1"/>
      <w:numFmt w:val="bullet"/>
      <w:lvlText w:val=""/>
      <w:lvlJc w:val="left"/>
      <w:pPr>
        <w:ind w:left="5040" w:hanging="360"/>
      </w:pPr>
      <w:rPr>
        <w:rFonts w:ascii="Symbol" w:hAnsi="Symbol" w:hint="default"/>
      </w:rPr>
    </w:lvl>
    <w:lvl w:ilvl="7" w:tplc="7848C6AE">
      <w:start w:val="1"/>
      <w:numFmt w:val="bullet"/>
      <w:lvlText w:val="o"/>
      <w:lvlJc w:val="left"/>
      <w:pPr>
        <w:ind w:left="5760" w:hanging="360"/>
      </w:pPr>
      <w:rPr>
        <w:rFonts w:ascii="Courier New" w:hAnsi="Courier New" w:hint="default"/>
      </w:rPr>
    </w:lvl>
    <w:lvl w:ilvl="8" w:tplc="A6464E70">
      <w:start w:val="1"/>
      <w:numFmt w:val="bullet"/>
      <w:lvlText w:val=""/>
      <w:lvlJc w:val="left"/>
      <w:pPr>
        <w:ind w:left="6480" w:hanging="360"/>
      </w:pPr>
      <w:rPr>
        <w:rFonts w:ascii="Wingdings" w:hAnsi="Wingdings" w:hint="default"/>
      </w:rPr>
    </w:lvl>
  </w:abstractNum>
  <w:abstractNum w:abstractNumId="13" w15:restartNumberingAfterBreak="0">
    <w:nsid w:val="369412E8"/>
    <w:multiLevelType w:val="hybridMultilevel"/>
    <w:tmpl w:val="95A67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915B90"/>
    <w:multiLevelType w:val="hybridMultilevel"/>
    <w:tmpl w:val="8618EA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A7D024E"/>
    <w:multiLevelType w:val="hybridMultilevel"/>
    <w:tmpl w:val="4A005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C660E4"/>
    <w:multiLevelType w:val="hybridMultilevel"/>
    <w:tmpl w:val="FFFFFFFF"/>
    <w:lvl w:ilvl="0" w:tplc="C4D48170">
      <w:start w:val="1"/>
      <w:numFmt w:val="bullet"/>
      <w:lvlText w:val=""/>
      <w:lvlJc w:val="left"/>
      <w:pPr>
        <w:ind w:left="720" w:hanging="360"/>
      </w:pPr>
      <w:rPr>
        <w:rFonts w:ascii="Symbol" w:hAnsi="Symbol" w:hint="default"/>
      </w:rPr>
    </w:lvl>
    <w:lvl w:ilvl="1" w:tplc="32FA2A74">
      <w:start w:val="1"/>
      <w:numFmt w:val="bullet"/>
      <w:lvlText w:val="o"/>
      <w:lvlJc w:val="left"/>
      <w:pPr>
        <w:ind w:left="1440" w:hanging="360"/>
      </w:pPr>
      <w:rPr>
        <w:rFonts w:ascii="Courier New" w:hAnsi="Courier New" w:hint="default"/>
      </w:rPr>
    </w:lvl>
    <w:lvl w:ilvl="2" w:tplc="00AE687A">
      <w:start w:val="1"/>
      <w:numFmt w:val="bullet"/>
      <w:lvlText w:val=""/>
      <w:lvlJc w:val="left"/>
      <w:pPr>
        <w:ind w:left="2160" w:hanging="360"/>
      </w:pPr>
      <w:rPr>
        <w:rFonts w:ascii="Wingdings" w:hAnsi="Wingdings" w:hint="default"/>
      </w:rPr>
    </w:lvl>
    <w:lvl w:ilvl="3" w:tplc="77800088">
      <w:start w:val="1"/>
      <w:numFmt w:val="bullet"/>
      <w:lvlText w:val=""/>
      <w:lvlJc w:val="left"/>
      <w:pPr>
        <w:ind w:left="2880" w:hanging="360"/>
      </w:pPr>
      <w:rPr>
        <w:rFonts w:ascii="Symbol" w:hAnsi="Symbol" w:hint="default"/>
      </w:rPr>
    </w:lvl>
    <w:lvl w:ilvl="4" w:tplc="A3DA848E">
      <w:start w:val="1"/>
      <w:numFmt w:val="bullet"/>
      <w:lvlText w:val="o"/>
      <w:lvlJc w:val="left"/>
      <w:pPr>
        <w:ind w:left="3600" w:hanging="360"/>
      </w:pPr>
      <w:rPr>
        <w:rFonts w:ascii="Courier New" w:hAnsi="Courier New" w:hint="default"/>
      </w:rPr>
    </w:lvl>
    <w:lvl w:ilvl="5" w:tplc="D00879DA">
      <w:start w:val="1"/>
      <w:numFmt w:val="bullet"/>
      <w:lvlText w:val=""/>
      <w:lvlJc w:val="left"/>
      <w:pPr>
        <w:ind w:left="4320" w:hanging="360"/>
      </w:pPr>
      <w:rPr>
        <w:rFonts w:ascii="Wingdings" w:hAnsi="Wingdings" w:hint="default"/>
      </w:rPr>
    </w:lvl>
    <w:lvl w:ilvl="6" w:tplc="4710B0A8">
      <w:start w:val="1"/>
      <w:numFmt w:val="bullet"/>
      <w:lvlText w:val=""/>
      <w:lvlJc w:val="left"/>
      <w:pPr>
        <w:ind w:left="5040" w:hanging="360"/>
      </w:pPr>
      <w:rPr>
        <w:rFonts w:ascii="Symbol" w:hAnsi="Symbol" w:hint="default"/>
      </w:rPr>
    </w:lvl>
    <w:lvl w:ilvl="7" w:tplc="CB00418E">
      <w:start w:val="1"/>
      <w:numFmt w:val="bullet"/>
      <w:lvlText w:val="o"/>
      <w:lvlJc w:val="left"/>
      <w:pPr>
        <w:ind w:left="5760" w:hanging="360"/>
      </w:pPr>
      <w:rPr>
        <w:rFonts w:ascii="Courier New" w:hAnsi="Courier New" w:hint="default"/>
      </w:rPr>
    </w:lvl>
    <w:lvl w:ilvl="8" w:tplc="33606A2E">
      <w:start w:val="1"/>
      <w:numFmt w:val="bullet"/>
      <w:lvlText w:val=""/>
      <w:lvlJc w:val="left"/>
      <w:pPr>
        <w:ind w:left="6480" w:hanging="360"/>
      </w:pPr>
      <w:rPr>
        <w:rFonts w:ascii="Wingdings" w:hAnsi="Wingdings" w:hint="default"/>
      </w:rPr>
    </w:lvl>
  </w:abstractNum>
  <w:abstractNum w:abstractNumId="17" w15:restartNumberingAfterBreak="0">
    <w:nsid w:val="40B35D5F"/>
    <w:multiLevelType w:val="hybridMultilevel"/>
    <w:tmpl w:val="AD4CC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576706"/>
    <w:multiLevelType w:val="hybridMultilevel"/>
    <w:tmpl w:val="36E07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F414CC"/>
    <w:multiLevelType w:val="hybridMultilevel"/>
    <w:tmpl w:val="C7103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062D27"/>
    <w:multiLevelType w:val="hybridMultilevel"/>
    <w:tmpl w:val="419A1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990B46"/>
    <w:multiLevelType w:val="hybridMultilevel"/>
    <w:tmpl w:val="387AF4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5D809C8"/>
    <w:multiLevelType w:val="hybridMultilevel"/>
    <w:tmpl w:val="B3ECE680"/>
    <w:lvl w:ilvl="0" w:tplc="08090001">
      <w:start w:val="1"/>
      <w:numFmt w:val="bullet"/>
      <w:lvlText w:val=""/>
      <w:lvlJc w:val="left"/>
      <w:pPr>
        <w:ind w:left="720" w:hanging="360"/>
      </w:pPr>
      <w:rPr>
        <w:rFonts w:ascii="Symbol" w:hAnsi="Symbol" w:hint="default"/>
      </w:rPr>
    </w:lvl>
    <w:lvl w:ilvl="1" w:tplc="84D667BC">
      <w:start w:val="1"/>
      <w:numFmt w:val="bullet"/>
      <w:lvlText w:val="o"/>
      <w:lvlJc w:val="left"/>
      <w:pPr>
        <w:ind w:left="1440" w:hanging="360"/>
      </w:pPr>
      <w:rPr>
        <w:rFonts w:ascii="Courier New" w:hAnsi="Courier New" w:hint="default"/>
      </w:rPr>
    </w:lvl>
    <w:lvl w:ilvl="2" w:tplc="F0AA56FA">
      <w:start w:val="1"/>
      <w:numFmt w:val="bullet"/>
      <w:lvlText w:val=""/>
      <w:lvlJc w:val="left"/>
      <w:pPr>
        <w:ind w:left="2160" w:hanging="360"/>
      </w:pPr>
      <w:rPr>
        <w:rFonts w:ascii="Wingdings" w:hAnsi="Wingdings" w:hint="default"/>
      </w:rPr>
    </w:lvl>
    <w:lvl w:ilvl="3" w:tplc="4DE85420">
      <w:start w:val="1"/>
      <w:numFmt w:val="bullet"/>
      <w:lvlText w:val=""/>
      <w:lvlJc w:val="left"/>
      <w:pPr>
        <w:ind w:left="2880" w:hanging="360"/>
      </w:pPr>
      <w:rPr>
        <w:rFonts w:ascii="Symbol" w:hAnsi="Symbol" w:hint="default"/>
      </w:rPr>
    </w:lvl>
    <w:lvl w:ilvl="4" w:tplc="D842FC08">
      <w:start w:val="1"/>
      <w:numFmt w:val="bullet"/>
      <w:lvlText w:val="o"/>
      <w:lvlJc w:val="left"/>
      <w:pPr>
        <w:ind w:left="3600" w:hanging="360"/>
      </w:pPr>
      <w:rPr>
        <w:rFonts w:ascii="Courier New" w:hAnsi="Courier New" w:hint="default"/>
      </w:rPr>
    </w:lvl>
    <w:lvl w:ilvl="5" w:tplc="6D0C022E">
      <w:start w:val="1"/>
      <w:numFmt w:val="bullet"/>
      <w:lvlText w:val=""/>
      <w:lvlJc w:val="left"/>
      <w:pPr>
        <w:ind w:left="4320" w:hanging="360"/>
      </w:pPr>
      <w:rPr>
        <w:rFonts w:ascii="Wingdings" w:hAnsi="Wingdings" w:hint="default"/>
      </w:rPr>
    </w:lvl>
    <w:lvl w:ilvl="6" w:tplc="18A850DA">
      <w:start w:val="1"/>
      <w:numFmt w:val="bullet"/>
      <w:lvlText w:val=""/>
      <w:lvlJc w:val="left"/>
      <w:pPr>
        <w:ind w:left="5040" w:hanging="360"/>
      </w:pPr>
      <w:rPr>
        <w:rFonts w:ascii="Symbol" w:hAnsi="Symbol" w:hint="default"/>
      </w:rPr>
    </w:lvl>
    <w:lvl w:ilvl="7" w:tplc="1696DE8C">
      <w:start w:val="1"/>
      <w:numFmt w:val="bullet"/>
      <w:lvlText w:val="o"/>
      <w:lvlJc w:val="left"/>
      <w:pPr>
        <w:ind w:left="5760" w:hanging="360"/>
      </w:pPr>
      <w:rPr>
        <w:rFonts w:ascii="Courier New" w:hAnsi="Courier New" w:hint="default"/>
      </w:rPr>
    </w:lvl>
    <w:lvl w:ilvl="8" w:tplc="27343C2E">
      <w:start w:val="1"/>
      <w:numFmt w:val="bullet"/>
      <w:lvlText w:val=""/>
      <w:lvlJc w:val="left"/>
      <w:pPr>
        <w:ind w:left="6480" w:hanging="360"/>
      </w:pPr>
      <w:rPr>
        <w:rFonts w:ascii="Wingdings" w:hAnsi="Wingdings" w:hint="default"/>
      </w:rPr>
    </w:lvl>
  </w:abstractNum>
  <w:abstractNum w:abstractNumId="23" w15:restartNumberingAfterBreak="0">
    <w:nsid w:val="5D154B9F"/>
    <w:multiLevelType w:val="hybridMultilevel"/>
    <w:tmpl w:val="4DDA1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351903"/>
    <w:multiLevelType w:val="hybridMultilevel"/>
    <w:tmpl w:val="97228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C77712"/>
    <w:multiLevelType w:val="hybridMultilevel"/>
    <w:tmpl w:val="AE825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8A4050"/>
    <w:multiLevelType w:val="hybridMultilevel"/>
    <w:tmpl w:val="8466C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986A70"/>
    <w:multiLevelType w:val="hybridMultilevel"/>
    <w:tmpl w:val="38E867E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73652D16"/>
    <w:multiLevelType w:val="hybridMultilevel"/>
    <w:tmpl w:val="7F72D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B9483E"/>
    <w:multiLevelType w:val="hybridMultilevel"/>
    <w:tmpl w:val="4EFEC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DD583B"/>
    <w:multiLevelType w:val="hybridMultilevel"/>
    <w:tmpl w:val="3DEE3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197292"/>
    <w:multiLevelType w:val="hybridMultilevel"/>
    <w:tmpl w:val="2FCAD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12"/>
  </w:num>
  <w:num w:numId="4">
    <w:abstractNumId w:val="0"/>
  </w:num>
  <w:num w:numId="5">
    <w:abstractNumId w:val="6"/>
  </w:num>
  <w:num w:numId="6">
    <w:abstractNumId w:val="1"/>
  </w:num>
  <w:num w:numId="7">
    <w:abstractNumId w:val="2"/>
  </w:num>
  <w:num w:numId="8">
    <w:abstractNumId w:val="7"/>
  </w:num>
  <w:num w:numId="9">
    <w:abstractNumId w:val="18"/>
  </w:num>
  <w:num w:numId="10">
    <w:abstractNumId w:val="29"/>
  </w:num>
  <w:num w:numId="11">
    <w:abstractNumId w:val="21"/>
  </w:num>
  <w:num w:numId="12">
    <w:abstractNumId w:val="19"/>
  </w:num>
  <w:num w:numId="13">
    <w:abstractNumId w:val="20"/>
  </w:num>
  <w:num w:numId="14">
    <w:abstractNumId w:val="13"/>
  </w:num>
  <w:num w:numId="15">
    <w:abstractNumId w:val="26"/>
  </w:num>
  <w:num w:numId="16">
    <w:abstractNumId w:val="31"/>
  </w:num>
  <w:num w:numId="17">
    <w:abstractNumId w:val="11"/>
  </w:num>
  <w:num w:numId="18">
    <w:abstractNumId w:val="27"/>
  </w:num>
  <w:num w:numId="19">
    <w:abstractNumId w:val="30"/>
  </w:num>
  <w:num w:numId="20">
    <w:abstractNumId w:val="4"/>
  </w:num>
  <w:num w:numId="21">
    <w:abstractNumId w:val="24"/>
  </w:num>
  <w:num w:numId="22">
    <w:abstractNumId w:val="14"/>
  </w:num>
  <w:num w:numId="23">
    <w:abstractNumId w:val="8"/>
  </w:num>
  <w:num w:numId="24">
    <w:abstractNumId w:val="9"/>
  </w:num>
  <w:num w:numId="25">
    <w:abstractNumId w:val="17"/>
  </w:num>
  <w:num w:numId="26">
    <w:abstractNumId w:val="23"/>
  </w:num>
  <w:num w:numId="27">
    <w:abstractNumId w:val="25"/>
  </w:num>
  <w:num w:numId="28">
    <w:abstractNumId w:val="3"/>
  </w:num>
  <w:num w:numId="29">
    <w:abstractNumId w:val="10"/>
  </w:num>
  <w:num w:numId="30">
    <w:abstractNumId w:val="28"/>
  </w:num>
  <w:num w:numId="31">
    <w:abstractNumId w:val="5"/>
  </w:num>
  <w:num w:numId="32">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ewsDA0tzA2NjdW0lEKTi0uzszPAykwrAUAOj/TSywAAAA="/>
  </w:docVars>
  <w:rsids>
    <w:rsidRoot w:val="006A2DC8"/>
    <w:rsid w:val="00000539"/>
    <w:rsid w:val="00002655"/>
    <w:rsid w:val="00003EFB"/>
    <w:rsid w:val="00004C47"/>
    <w:rsid w:val="000056D4"/>
    <w:rsid w:val="00006911"/>
    <w:rsid w:val="00007C8F"/>
    <w:rsid w:val="0001287A"/>
    <w:rsid w:val="00012E36"/>
    <w:rsid w:val="00013879"/>
    <w:rsid w:val="000144ED"/>
    <w:rsid w:val="0001481A"/>
    <w:rsid w:val="00014D99"/>
    <w:rsid w:val="0001595F"/>
    <w:rsid w:val="00016861"/>
    <w:rsid w:val="0002193D"/>
    <w:rsid w:val="00022798"/>
    <w:rsid w:val="000254BE"/>
    <w:rsid w:val="00026039"/>
    <w:rsid w:val="0002616C"/>
    <w:rsid w:val="000277FC"/>
    <w:rsid w:val="00030389"/>
    <w:rsid w:val="00031B24"/>
    <w:rsid w:val="000324F3"/>
    <w:rsid w:val="00033F5F"/>
    <w:rsid w:val="0003457D"/>
    <w:rsid w:val="0003737C"/>
    <w:rsid w:val="00037859"/>
    <w:rsid w:val="00037E3C"/>
    <w:rsid w:val="00041E68"/>
    <w:rsid w:val="00042E86"/>
    <w:rsid w:val="00044E40"/>
    <w:rsid w:val="00047645"/>
    <w:rsid w:val="000579A5"/>
    <w:rsid w:val="00057F2C"/>
    <w:rsid w:val="0006547C"/>
    <w:rsid w:val="00065E1A"/>
    <w:rsid w:val="00066002"/>
    <w:rsid w:val="00066BE3"/>
    <w:rsid w:val="00067765"/>
    <w:rsid w:val="0007371A"/>
    <w:rsid w:val="000740FA"/>
    <w:rsid w:val="00081B1F"/>
    <w:rsid w:val="00084FA8"/>
    <w:rsid w:val="00085036"/>
    <w:rsid w:val="00091AB5"/>
    <w:rsid w:val="00093185"/>
    <w:rsid w:val="00093201"/>
    <w:rsid w:val="00095571"/>
    <w:rsid w:val="00095D73"/>
    <w:rsid w:val="00096A93"/>
    <w:rsid w:val="000A4F1C"/>
    <w:rsid w:val="000A5193"/>
    <w:rsid w:val="000A5E41"/>
    <w:rsid w:val="000A7312"/>
    <w:rsid w:val="000A7749"/>
    <w:rsid w:val="000B11B9"/>
    <w:rsid w:val="000B1C0E"/>
    <w:rsid w:val="000B2318"/>
    <w:rsid w:val="000C14D2"/>
    <w:rsid w:val="000C18D2"/>
    <w:rsid w:val="000C1ABA"/>
    <w:rsid w:val="000C57E3"/>
    <w:rsid w:val="000C5BDA"/>
    <w:rsid w:val="000D08B0"/>
    <w:rsid w:val="000D5C03"/>
    <w:rsid w:val="000D7A3B"/>
    <w:rsid w:val="000E26BB"/>
    <w:rsid w:val="000E41A3"/>
    <w:rsid w:val="000E6C7A"/>
    <w:rsid w:val="000E7B40"/>
    <w:rsid w:val="000F46D4"/>
    <w:rsid w:val="000F4D62"/>
    <w:rsid w:val="000F63AF"/>
    <w:rsid w:val="000F6671"/>
    <w:rsid w:val="000F7164"/>
    <w:rsid w:val="00102EBF"/>
    <w:rsid w:val="00104441"/>
    <w:rsid w:val="001101A1"/>
    <w:rsid w:val="0011043B"/>
    <w:rsid w:val="00111289"/>
    <w:rsid w:val="00111321"/>
    <w:rsid w:val="00111EAB"/>
    <w:rsid w:val="00112656"/>
    <w:rsid w:val="001147E9"/>
    <w:rsid w:val="00116723"/>
    <w:rsid w:val="001169FD"/>
    <w:rsid w:val="001174E4"/>
    <w:rsid w:val="001224E2"/>
    <w:rsid w:val="0012280C"/>
    <w:rsid w:val="001253F9"/>
    <w:rsid w:val="0012762C"/>
    <w:rsid w:val="001277D0"/>
    <w:rsid w:val="001279B5"/>
    <w:rsid w:val="00130B6E"/>
    <w:rsid w:val="001333B5"/>
    <w:rsid w:val="00133467"/>
    <w:rsid w:val="00134CA7"/>
    <w:rsid w:val="00137278"/>
    <w:rsid w:val="0013738A"/>
    <w:rsid w:val="001373A8"/>
    <w:rsid w:val="00137AA8"/>
    <w:rsid w:val="00137BEB"/>
    <w:rsid w:val="00140F7A"/>
    <w:rsid w:val="00141CC0"/>
    <w:rsid w:val="00145905"/>
    <w:rsid w:val="00145B12"/>
    <w:rsid w:val="00145D4C"/>
    <w:rsid w:val="00146752"/>
    <w:rsid w:val="00151701"/>
    <w:rsid w:val="0016015A"/>
    <w:rsid w:val="001603DC"/>
    <w:rsid w:val="0016255F"/>
    <w:rsid w:val="001642E1"/>
    <w:rsid w:val="00165F54"/>
    <w:rsid w:val="00166198"/>
    <w:rsid w:val="00167041"/>
    <w:rsid w:val="00174E10"/>
    <w:rsid w:val="00175754"/>
    <w:rsid w:val="00175969"/>
    <w:rsid w:val="00175DEA"/>
    <w:rsid w:val="00177816"/>
    <w:rsid w:val="0018014C"/>
    <w:rsid w:val="00180CC3"/>
    <w:rsid w:val="00184E4B"/>
    <w:rsid w:val="00185C28"/>
    <w:rsid w:val="0019312E"/>
    <w:rsid w:val="00194538"/>
    <w:rsid w:val="00195010"/>
    <w:rsid w:val="001A2F4A"/>
    <w:rsid w:val="001A42F4"/>
    <w:rsid w:val="001A49D6"/>
    <w:rsid w:val="001A5A6F"/>
    <w:rsid w:val="001A6D9E"/>
    <w:rsid w:val="001B12AC"/>
    <w:rsid w:val="001B18AC"/>
    <w:rsid w:val="001B3D7F"/>
    <w:rsid w:val="001B7C09"/>
    <w:rsid w:val="001B7EB4"/>
    <w:rsid w:val="001C0F93"/>
    <w:rsid w:val="001C250E"/>
    <w:rsid w:val="001C3FC3"/>
    <w:rsid w:val="001C4415"/>
    <w:rsid w:val="001C6E31"/>
    <w:rsid w:val="001C7E0C"/>
    <w:rsid w:val="001D0BB3"/>
    <w:rsid w:val="001D0D17"/>
    <w:rsid w:val="001D131C"/>
    <w:rsid w:val="001D4B84"/>
    <w:rsid w:val="001D5DA1"/>
    <w:rsid w:val="001D7206"/>
    <w:rsid w:val="001DEED8"/>
    <w:rsid w:val="001E0BB5"/>
    <w:rsid w:val="001E18EE"/>
    <w:rsid w:val="001E1ED5"/>
    <w:rsid w:val="001E1FDC"/>
    <w:rsid w:val="001E24D2"/>
    <w:rsid w:val="001E25ED"/>
    <w:rsid w:val="001E58F7"/>
    <w:rsid w:val="001E59B3"/>
    <w:rsid w:val="001E5D1B"/>
    <w:rsid w:val="001E739A"/>
    <w:rsid w:val="001F0D43"/>
    <w:rsid w:val="001F0ED0"/>
    <w:rsid w:val="001F202D"/>
    <w:rsid w:val="001F3A10"/>
    <w:rsid w:val="001F49BD"/>
    <w:rsid w:val="001F7F36"/>
    <w:rsid w:val="002007CD"/>
    <w:rsid w:val="00200E03"/>
    <w:rsid w:val="002036BE"/>
    <w:rsid w:val="002050A8"/>
    <w:rsid w:val="0020548D"/>
    <w:rsid w:val="0020742E"/>
    <w:rsid w:val="002101DD"/>
    <w:rsid w:val="00211199"/>
    <w:rsid w:val="00211502"/>
    <w:rsid w:val="002118D8"/>
    <w:rsid w:val="002127D9"/>
    <w:rsid w:val="00212DF8"/>
    <w:rsid w:val="0021419D"/>
    <w:rsid w:val="00214FF0"/>
    <w:rsid w:val="00216360"/>
    <w:rsid w:val="0021697D"/>
    <w:rsid w:val="00221B0C"/>
    <w:rsid w:val="00224F76"/>
    <w:rsid w:val="00226E99"/>
    <w:rsid w:val="002277F9"/>
    <w:rsid w:val="00232785"/>
    <w:rsid w:val="00234BE0"/>
    <w:rsid w:val="002350C0"/>
    <w:rsid w:val="00237EF2"/>
    <w:rsid w:val="002405F2"/>
    <w:rsid w:val="0024236A"/>
    <w:rsid w:val="0024459F"/>
    <w:rsid w:val="002465F6"/>
    <w:rsid w:val="00250274"/>
    <w:rsid w:val="002552A3"/>
    <w:rsid w:val="00256687"/>
    <w:rsid w:val="00261015"/>
    <w:rsid w:val="0026257E"/>
    <w:rsid w:val="002630BB"/>
    <w:rsid w:val="002651ED"/>
    <w:rsid w:val="00272447"/>
    <w:rsid w:val="00272DBC"/>
    <w:rsid w:val="002731C6"/>
    <w:rsid w:val="00275715"/>
    <w:rsid w:val="002776D8"/>
    <w:rsid w:val="00277A19"/>
    <w:rsid w:val="00277AC6"/>
    <w:rsid w:val="00280DE0"/>
    <w:rsid w:val="00291F0E"/>
    <w:rsid w:val="00292477"/>
    <w:rsid w:val="00295E33"/>
    <w:rsid w:val="00296967"/>
    <w:rsid w:val="002A04FE"/>
    <w:rsid w:val="002A3F05"/>
    <w:rsid w:val="002A47BA"/>
    <w:rsid w:val="002A7254"/>
    <w:rsid w:val="002B11C5"/>
    <w:rsid w:val="002B716B"/>
    <w:rsid w:val="002C0382"/>
    <w:rsid w:val="002C2705"/>
    <w:rsid w:val="002C3FC8"/>
    <w:rsid w:val="002D35A4"/>
    <w:rsid w:val="002D6DEF"/>
    <w:rsid w:val="002E198B"/>
    <w:rsid w:val="002E6ED3"/>
    <w:rsid w:val="002E734B"/>
    <w:rsid w:val="002E7C23"/>
    <w:rsid w:val="002F0DD5"/>
    <w:rsid w:val="002F1CCD"/>
    <w:rsid w:val="002F2A4D"/>
    <w:rsid w:val="002F2D58"/>
    <w:rsid w:val="002F75AB"/>
    <w:rsid w:val="002F7F08"/>
    <w:rsid w:val="00300FA7"/>
    <w:rsid w:val="00301E1C"/>
    <w:rsid w:val="00303396"/>
    <w:rsid w:val="003064EC"/>
    <w:rsid w:val="003066DE"/>
    <w:rsid w:val="00311D21"/>
    <w:rsid w:val="00314073"/>
    <w:rsid w:val="0031441C"/>
    <w:rsid w:val="003168B8"/>
    <w:rsid w:val="00321A28"/>
    <w:rsid w:val="00323642"/>
    <w:rsid w:val="0032534B"/>
    <w:rsid w:val="00326781"/>
    <w:rsid w:val="00326DFA"/>
    <w:rsid w:val="00327DD3"/>
    <w:rsid w:val="00330B45"/>
    <w:rsid w:val="00330C75"/>
    <w:rsid w:val="00330CB9"/>
    <w:rsid w:val="003313C9"/>
    <w:rsid w:val="003316C2"/>
    <w:rsid w:val="00332031"/>
    <w:rsid w:val="00332366"/>
    <w:rsid w:val="00333FFB"/>
    <w:rsid w:val="003438EE"/>
    <w:rsid w:val="003508E7"/>
    <w:rsid w:val="003566AF"/>
    <w:rsid w:val="0036192C"/>
    <w:rsid w:val="00361E6F"/>
    <w:rsid w:val="00362815"/>
    <w:rsid w:val="00362D57"/>
    <w:rsid w:val="00364459"/>
    <w:rsid w:val="00364F14"/>
    <w:rsid w:val="00365E02"/>
    <w:rsid w:val="00366C0B"/>
    <w:rsid w:val="003675D8"/>
    <w:rsid w:val="00367895"/>
    <w:rsid w:val="0037273C"/>
    <w:rsid w:val="00372C09"/>
    <w:rsid w:val="00373D32"/>
    <w:rsid w:val="00376ED3"/>
    <w:rsid w:val="003801B1"/>
    <w:rsid w:val="00380312"/>
    <w:rsid w:val="00381BF7"/>
    <w:rsid w:val="003829E1"/>
    <w:rsid w:val="00390C1B"/>
    <w:rsid w:val="00391A3E"/>
    <w:rsid w:val="0039453C"/>
    <w:rsid w:val="003959C8"/>
    <w:rsid w:val="00395E71"/>
    <w:rsid w:val="00396908"/>
    <w:rsid w:val="003A1735"/>
    <w:rsid w:val="003A30C7"/>
    <w:rsid w:val="003A6B4D"/>
    <w:rsid w:val="003B0AAD"/>
    <w:rsid w:val="003B0FC3"/>
    <w:rsid w:val="003B1E1E"/>
    <w:rsid w:val="003B31C7"/>
    <w:rsid w:val="003B3B13"/>
    <w:rsid w:val="003B40B5"/>
    <w:rsid w:val="003B4213"/>
    <w:rsid w:val="003B6479"/>
    <w:rsid w:val="003C503D"/>
    <w:rsid w:val="003C5E20"/>
    <w:rsid w:val="003C70E4"/>
    <w:rsid w:val="003D197F"/>
    <w:rsid w:val="003D31F0"/>
    <w:rsid w:val="003D3712"/>
    <w:rsid w:val="003D506C"/>
    <w:rsid w:val="003D5DB2"/>
    <w:rsid w:val="003D6E6F"/>
    <w:rsid w:val="003D7045"/>
    <w:rsid w:val="003E20E7"/>
    <w:rsid w:val="003E2109"/>
    <w:rsid w:val="003E21E8"/>
    <w:rsid w:val="003E50A5"/>
    <w:rsid w:val="003F0F6E"/>
    <w:rsid w:val="003F1EF9"/>
    <w:rsid w:val="003F3058"/>
    <w:rsid w:val="003F35F2"/>
    <w:rsid w:val="003F5A41"/>
    <w:rsid w:val="003F616D"/>
    <w:rsid w:val="003F6FC4"/>
    <w:rsid w:val="004015AB"/>
    <w:rsid w:val="0040187C"/>
    <w:rsid w:val="00401B8D"/>
    <w:rsid w:val="00401D61"/>
    <w:rsid w:val="004039DB"/>
    <w:rsid w:val="00404A5B"/>
    <w:rsid w:val="004056B8"/>
    <w:rsid w:val="00407412"/>
    <w:rsid w:val="004101CA"/>
    <w:rsid w:val="0041026E"/>
    <w:rsid w:val="00412BA4"/>
    <w:rsid w:val="004136BB"/>
    <w:rsid w:val="00414A76"/>
    <w:rsid w:val="00415C49"/>
    <w:rsid w:val="00416607"/>
    <w:rsid w:val="004240AE"/>
    <w:rsid w:val="0042450F"/>
    <w:rsid w:val="00425C9E"/>
    <w:rsid w:val="00426AF5"/>
    <w:rsid w:val="00427C87"/>
    <w:rsid w:val="004300B2"/>
    <w:rsid w:val="00431391"/>
    <w:rsid w:val="00432074"/>
    <w:rsid w:val="004322C5"/>
    <w:rsid w:val="00433B55"/>
    <w:rsid w:val="00434CA4"/>
    <w:rsid w:val="0043510D"/>
    <w:rsid w:val="004436A1"/>
    <w:rsid w:val="004453E1"/>
    <w:rsid w:val="00447352"/>
    <w:rsid w:val="004477A0"/>
    <w:rsid w:val="00452CEE"/>
    <w:rsid w:val="00454799"/>
    <w:rsid w:val="004562E5"/>
    <w:rsid w:val="004605DF"/>
    <w:rsid w:val="00460BB0"/>
    <w:rsid w:val="004616C8"/>
    <w:rsid w:val="004628BB"/>
    <w:rsid w:val="0046588F"/>
    <w:rsid w:val="00471B19"/>
    <w:rsid w:val="00475248"/>
    <w:rsid w:val="0047654F"/>
    <w:rsid w:val="0047659F"/>
    <w:rsid w:val="00477096"/>
    <w:rsid w:val="004804EE"/>
    <w:rsid w:val="00480D55"/>
    <w:rsid w:val="00482F09"/>
    <w:rsid w:val="00483930"/>
    <w:rsid w:val="0048521E"/>
    <w:rsid w:val="004852B7"/>
    <w:rsid w:val="004903F4"/>
    <w:rsid w:val="00491231"/>
    <w:rsid w:val="00491FED"/>
    <w:rsid w:val="0049203B"/>
    <w:rsid w:val="0049236E"/>
    <w:rsid w:val="00495478"/>
    <w:rsid w:val="00496BDC"/>
    <w:rsid w:val="004A041E"/>
    <w:rsid w:val="004A0C53"/>
    <w:rsid w:val="004A1D13"/>
    <w:rsid w:val="004A3225"/>
    <w:rsid w:val="004A42C6"/>
    <w:rsid w:val="004A55C0"/>
    <w:rsid w:val="004A5C69"/>
    <w:rsid w:val="004A6118"/>
    <w:rsid w:val="004A739B"/>
    <w:rsid w:val="004A7E47"/>
    <w:rsid w:val="004B1010"/>
    <w:rsid w:val="004B491E"/>
    <w:rsid w:val="004B5883"/>
    <w:rsid w:val="004BED91"/>
    <w:rsid w:val="004C1213"/>
    <w:rsid w:val="004C20EA"/>
    <w:rsid w:val="004C6035"/>
    <w:rsid w:val="004C740F"/>
    <w:rsid w:val="004D546D"/>
    <w:rsid w:val="004D7CEA"/>
    <w:rsid w:val="004E16C0"/>
    <w:rsid w:val="004E59B5"/>
    <w:rsid w:val="004F072E"/>
    <w:rsid w:val="004F4B2E"/>
    <w:rsid w:val="004FD3B8"/>
    <w:rsid w:val="0050205D"/>
    <w:rsid w:val="0050692C"/>
    <w:rsid w:val="00510087"/>
    <w:rsid w:val="005107DD"/>
    <w:rsid w:val="00511094"/>
    <w:rsid w:val="005132DA"/>
    <w:rsid w:val="00514462"/>
    <w:rsid w:val="00515C0C"/>
    <w:rsid w:val="005205D3"/>
    <w:rsid w:val="00520633"/>
    <w:rsid w:val="00521611"/>
    <w:rsid w:val="00522F84"/>
    <w:rsid w:val="005273F5"/>
    <w:rsid w:val="00527CCE"/>
    <w:rsid w:val="005307E1"/>
    <w:rsid w:val="00530BBD"/>
    <w:rsid w:val="00532FAA"/>
    <w:rsid w:val="0053400D"/>
    <w:rsid w:val="00536A38"/>
    <w:rsid w:val="00537E1F"/>
    <w:rsid w:val="005406C0"/>
    <w:rsid w:val="0054132B"/>
    <w:rsid w:val="00543D8E"/>
    <w:rsid w:val="00545F46"/>
    <w:rsid w:val="00546C62"/>
    <w:rsid w:val="005473C1"/>
    <w:rsid w:val="00551E8A"/>
    <w:rsid w:val="00551ECF"/>
    <w:rsid w:val="0055220C"/>
    <w:rsid w:val="00552426"/>
    <w:rsid w:val="0055277C"/>
    <w:rsid w:val="0055293D"/>
    <w:rsid w:val="005531CE"/>
    <w:rsid w:val="00553B4C"/>
    <w:rsid w:val="00556254"/>
    <w:rsid w:val="0055666B"/>
    <w:rsid w:val="00558A59"/>
    <w:rsid w:val="00561643"/>
    <w:rsid w:val="00562192"/>
    <w:rsid w:val="005637DB"/>
    <w:rsid w:val="00563DB8"/>
    <w:rsid w:val="00566EB0"/>
    <w:rsid w:val="00567B1E"/>
    <w:rsid w:val="00575AC3"/>
    <w:rsid w:val="00575F9C"/>
    <w:rsid w:val="00576C3F"/>
    <w:rsid w:val="00577655"/>
    <w:rsid w:val="005808F9"/>
    <w:rsid w:val="00582674"/>
    <w:rsid w:val="005836F1"/>
    <w:rsid w:val="00585B40"/>
    <w:rsid w:val="00587911"/>
    <w:rsid w:val="00587EA6"/>
    <w:rsid w:val="00590204"/>
    <w:rsid w:val="00590A5F"/>
    <w:rsid w:val="005934F7"/>
    <w:rsid w:val="005968E1"/>
    <w:rsid w:val="00597C19"/>
    <w:rsid w:val="005A0523"/>
    <w:rsid w:val="005A07BE"/>
    <w:rsid w:val="005A543F"/>
    <w:rsid w:val="005A74EB"/>
    <w:rsid w:val="005B0E2D"/>
    <w:rsid w:val="005B1357"/>
    <w:rsid w:val="005B2C58"/>
    <w:rsid w:val="005C245B"/>
    <w:rsid w:val="005C271E"/>
    <w:rsid w:val="005C3851"/>
    <w:rsid w:val="005C5B57"/>
    <w:rsid w:val="005D0F54"/>
    <w:rsid w:val="005D4264"/>
    <w:rsid w:val="005D7EF7"/>
    <w:rsid w:val="005E2739"/>
    <w:rsid w:val="005E2CDE"/>
    <w:rsid w:val="005E3613"/>
    <w:rsid w:val="005E798A"/>
    <w:rsid w:val="005F1473"/>
    <w:rsid w:val="005F59A4"/>
    <w:rsid w:val="005F6508"/>
    <w:rsid w:val="005F653A"/>
    <w:rsid w:val="005F7C7E"/>
    <w:rsid w:val="006007C4"/>
    <w:rsid w:val="00602F0B"/>
    <w:rsid w:val="00605DFF"/>
    <w:rsid w:val="00606546"/>
    <w:rsid w:val="00606594"/>
    <w:rsid w:val="006066FB"/>
    <w:rsid w:val="006074E4"/>
    <w:rsid w:val="00613832"/>
    <w:rsid w:val="0061786D"/>
    <w:rsid w:val="00622C1A"/>
    <w:rsid w:val="00630A46"/>
    <w:rsid w:val="006331B5"/>
    <w:rsid w:val="006331EA"/>
    <w:rsid w:val="00633610"/>
    <w:rsid w:val="00633E8F"/>
    <w:rsid w:val="0063481B"/>
    <w:rsid w:val="00634872"/>
    <w:rsid w:val="00636438"/>
    <w:rsid w:val="0063F811"/>
    <w:rsid w:val="006411E8"/>
    <w:rsid w:val="0064238D"/>
    <w:rsid w:val="0064465C"/>
    <w:rsid w:val="00647E0E"/>
    <w:rsid w:val="00650E57"/>
    <w:rsid w:val="00652AF7"/>
    <w:rsid w:val="00653913"/>
    <w:rsid w:val="00654A87"/>
    <w:rsid w:val="00656A08"/>
    <w:rsid w:val="00661637"/>
    <w:rsid w:val="00664532"/>
    <w:rsid w:val="00666898"/>
    <w:rsid w:val="00667115"/>
    <w:rsid w:val="0066744F"/>
    <w:rsid w:val="006702AB"/>
    <w:rsid w:val="00673A6A"/>
    <w:rsid w:val="00673D19"/>
    <w:rsid w:val="00674E02"/>
    <w:rsid w:val="006766C2"/>
    <w:rsid w:val="006770A4"/>
    <w:rsid w:val="00677B12"/>
    <w:rsid w:val="00677EA3"/>
    <w:rsid w:val="006803A0"/>
    <w:rsid w:val="00685C3F"/>
    <w:rsid w:val="00687D93"/>
    <w:rsid w:val="00690B0E"/>
    <w:rsid w:val="00691466"/>
    <w:rsid w:val="00694022"/>
    <w:rsid w:val="00694728"/>
    <w:rsid w:val="00694EEE"/>
    <w:rsid w:val="00696085"/>
    <w:rsid w:val="006A1E9E"/>
    <w:rsid w:val="006A2DC8"/>
    <w:rsid w:val="006A53A3"/>
    <w:rsid w:val="006B0452"/>
    <w:rsid w:val="006B122D"/>
    <w:rsid w:val="006B3582"/>
    <w:rsid w:val="006B4B48"/>
    <w:rsid w:val="006B6405"/>
    <w:rsid w:val="006B7403"/>
    <w:rsid w:val="006B7F52"/>
    <w:rsid w:val="006C57A5"/>
    <w:rsid w:val="006D1DE9"/>
    <w:rsid w:val="006D4235"/>
    <w:rsid w:val="006D6E93"/>
    <w:rsid w:val="006E348C"/>
    <w:rsid w:val="006E57D5"/>
    <w:rsid w:val="006E788C"/>
    <w:rsid w:val="006F05A7"/>
    <w:rsid w:val="006F2657"/>
    <w:rsid w:val="006F27E7"/>
    <w:rsid w:val="006F374D"/>
    <w:rsid w:val="006F3CDA"/>
    <w:rsid w:val="006F4AFF"/>
    <w:rsid w:val="006F515F"/>
    <w:rsid w:val="006F6A22"/>
    <w:rsid w:val="006F77D6"/>
    <w:rsid w:val="00700D54"/>
    <w:rsid w:val="00702346"/>
    <w:rsid w:val="007052D5"/>
    <w:rsid w:val="00706D7B"/>
    <w:rsid w:val="0070771B"/>
    <w:rsid w:val="007120E9"/>
    <w:rsid w:val="0072270C"/>
    <w:rsid w:val="00723510"/>
    <w:rsid w:val="007251E4"/>
    <w:rsid w:val="00727182"/>
    <w:rsid w:val="00727B53"/>
    <w:rsid w:val="00732F3D"/>
    <w:rsid w:val="00733054"/>
    <w:rsid w:val="00734508"/>
    <w:rsid w:val="00734BA5"/>
    <w:rsid w:val="00734F1A"/>
    <w:rsid w:val="00735259"/>
    <w:rsid w:val="0074095E"/>
    <w:rsid w:val="00740D5F"/>
    <w:rsid w:val="00741251"/>
    <w:rsid w:val="007441D5"/>
    <w:rsid w:val="00746FAA"/>
    <w:rsid w:val="007553D2"/>
    <w:rsid w:val="00761177"/>
    <w:rsid w:val="007645EC"/>
    <w:rsid w:val="0076642F"/>
    <w:rsid w:val="00770035"/>
    <w:rsid w:val="007709CF"/>
    <w:rsid w:val="00771B00"/>
    <w:rsid w:val="00772668"/>
    <w:rsid w:val="007733FE"/>
    <w:rsid w:val="0077342B"/>
    <w:rsid w:val="00774E6E"/>
    <w:rsid w:val="00776B7E"/>
    <w:rsid w:val="00776D9C"/>
    <w:rsid w:val="007779A4"/>
    <w:rsid w:val="00781940"/>
    <w:rsid w:val="007949CD"/>
    <w:rsid w:val="00796417"/>
    <w:rsid w:val="007969B5"/>
    <w:rsid w:val="00796DCA"/>
    <w:rsid w:val="00796F98"/>
    <w:rsid w:val="007A0BCF"/>
    <w:rsid w:val="007A310A"/>
    <w:rsid w:val="007A4C4D"/>
    <w:rsid w:val="007A53E1"/>
    <w:rsid w:val="007A6762"/>
    <w:rsid w:val="007A7764"/>
    <w:rsid w:val="007A7AE1"/>
    <w:rsid w:val="007B28DC"/>
    <w:rsid w:val="007B3704"/>
    <w:rsid w:val="007B48E4"/>
    <w:rsid w:val="007B493E"/>
    <w:rsid w:val="007B68F6"/>
    <w:rsid w:val="007C09A1"/>
    <w:rsid w:val="007C0CD2"/>
    <w:rsid w:val="007C0E0F"/>
    <w:rsid w:val="007C2999"/>
    <w:rsid w:val="007C3686"/>
    <w:rsid w:val="007C3A08"/>
    <w:rsid w:val="007C5A38"/>
    <w:rsid w:val="007D28B7"/>
    <w:rsid w:val="007D3DF0"/>
    <w:rsid w:val="007D4E3D"/>
    <w:rsid w:val="007D4EF1"/>
    <w:rsid w:val="007D798D"/>
    <w:rsid w:val="007E5572"/>
    <w:rsid w:val="007E6A04"/>
    <w:rsid w:val="007E7D8E"/>
    <w:rsid w:val="007F0A65"/>
    <w:rsid w:val="007F40BA"/>
    <w:rsid w:val="007F4409"/>
    <w:rsid w:val="007F4EDA"/>
    <w:rsid w:val="007F5821"/>
    <w:rsid w:val="007F5C69"/>
    <w:rsid w:val="007F62A8"/>
    <w:rsid w:val="00800659"/>
    <w:rsid w:val="00800D30"/>
    <w:rsid w:val="0081235D"/>
    <w:rsid w:val="00814233"/>
    <w:rsid w:val="00814C4B"/>
    <w:rsid w:val="00820C24"/>
    <w:rsid w:val="00823BEA"/>
    <w:rsid w:val="00830003"/>
    <w:rsid w:val="00835890"/>
    <w:rsid w:val="00835EAC"/>
    <w:rsid w:val="00836560"/>
    <w:rsid w:val="00852D7A"/>
    <w:rsid w:val="00854260"/>
    <w:rsid w:val="008564DB"/>
    <w:rsid w:val="00856A41"/>
    <w:rsid w:val="00861674"/>
    <w:rsid w:val="008635D2"/>
    <w:rsid w:val="00865068"/>
    <w:rsid w:val="008659FE"/>
    <w:rsid w:val="008702B7"/>
    <w:rsid w:val="00870D69"/>
    <w:rsid w:val="0087689B"/>
    <w:rsid w:val="00880165"/>
    <w:rsid w:val="00881020"/>
    <w:rsid w:val="00881E4A"/>
    <w:rsid w:val="00887D3A"/>
    <w:rsid w:val="00890CE9"/>
    <w:rsid w:val="00891707"/>
    <w:rsid w:val="008917AE"/>
    <w:rsid w:val="00891BEF"/>
    <w:rsid w:val="008928A7"/>
    <w:rsid w:val="00894B89"/>
    <w:rsid w:val="00895194"/>
    <w:rsid w:val="00897913"/>
    <w:rsid w:val="008A227B"/>
    <w:rsid w:val="008A3349"/>
    <w:rsid w:val="008A3E1C"/>
    <w:rsid w:val="008A3FF0"/>
    <w:rsid w:val="008A6C79"/>
    <w:rsid w:val="008A6E37"/>
    <w:rsid w:val="008B2134"/>
    <w:rsid w:val="008B2E4E"/>
    <w:rsid w:val="008B4E3E"/>
    <w:rsid w:val="008B71B0"/>
    <w:rsid w:val="008C386F"/>
    <w:rsid w:val="008D05AB"/>
    <w:rsid w:val="008D29E0"/>
    <w:rsid w:val="008D44FF"/>
    <w:rsid w:val="008D49AA"/>
    <w:rsid w:val="008D4F3A"/>
    <w:rsid w:val="008D5610"/>
    <w:rsid w:val="008D764E"/>
    <w:rsid w:val="008E73CE"/>
    <w:rsid w:val="008E788D"/>
    <w:rsid w:val="008F046B"/>
    <w:rsid w:val="008F046D"/>
    <w:rsid w:val="008F0B9C"/>
    <w:rsid w:val="008F16F4"/>
    <w:rsid w:val="008F44D6"/>
    <w:rsid w:val="00901DA2"/>
    <w:rsid w:val="00902176"/>
    <w:rsid w:val="00902A18"/>
    <w:rsid w:val="00903F45"/>
    <w:rsid w:val="00905776"/>
    <w:rsid w:val="009062EA"/>
    <w:rsid w:val="0090676A"/>
    <w:rsid w:val="00907A0B"/>
    <w:rsid w:val="00910C31"/>
    <w:rsid w:val="0091378A"/>
    <w:rsid w:val="00914310"/>
    <w:rsid w:val="009157DE"/>
    <w:rsid w:val="0091E000"/>
    <w:rsid w:val="00920B70"/>
    <w:rsid w:val="009216C6"/>
    <w:rsid w:val="0092374C"/>
    <w:rsid w:val="009246BC"/>
    <w:rsid w:val="00926976"/>
    <w:rsid w:val="00927539"/>
    <w:rsid w:val="009303D3"/>
    <w:rsid w:val="00930617"/>
    <w:rsid w:val="00930959"/>
    <w:rsid w:val="009318E1"/>
    <w:rsid w:val="00932818"/>
    <w:rsid w:val="00935307"/>
    <w:rsid w:val="009365B2"/>
    <w:rsid w:val="009402D7"/>
    <w:rsid w:val="00945635"/>
    <w:rsid w:val="00946201"/>
    <w:rsid w:val="00946406"/>
    <w:rsid w:val="009467D3"/>
    <w:rsid w:val="0094741A"/>
    <w:rsid w:val="00951E93"/>
    <w:rsid w:val="00953D65"/>
    <w:rsid w:val="00954C34"/>
    <w:rsid w:val="00955C97"/>
    <w:rsid w:val="00961F1B"/>
    <w:rsid w:val="00967031"/>
    <w:rsid w:val="0096773F"/>
    <w:rsid w:val="00970CB5"/>
    <w:rsid w:val="00973BB7"/>
    <w:rsid w:val="009744E4"/>
    <w:rsid w:val="00983D7C"/>
    <w:rsid w:val="00984DAE"/>
    <w:rsid w:val="00985AB7"/>
    <w:rsid w:val="009861E4"/>
    <w:rsid w:val="00990E65"/>
    <w:rsid w:val="009919EA"/>
    <w:rsid w:val="0099336F"/>
    <w:rsid w:val="009971BD"/>
    <w:rsid w:val="009A06EC"/>
    <w:rsid w:val="009A094C"/>
    <w:rsid w:val="009A303E"/>
    <w:rsid w:val="009A3242"/>
    <w:rsid w:val="009A6F86"/>
    <w:rsid w:val="009A71B2"/>
    <w:rsid w:val="009B16E8"/>
    <w:rsid w:val="009B1F12"/>
    <w:rsid w:val="009B44BB"/>
    <w:rsid w:val="009B4A59"/>
    <w:rsid w:val="009B55D8"/>
    <w:rsid w:val="009C3C05"/>
    <w:rsid w:val="009C44F8"/>
    <w:rsid w:val="009C477E"/>
    <w:rsid w:val="009C7790"/>
    <w:rsid w:val="009D18F6"/>
    <w:rsid w:val="009D1F31"/>
    <w:rsid w:val="009D3F86"/>
    <w:rsid w:val="009D483C"/>
    <w:rsid w:val="009E4BE7"/>
    <w:rsid w:val="009E531F"/>
    <w:rsid w:val="009E7A2E"/>
    <w:rsid w:val="009F023C"/>
    <w:rsid w:val="009F0306"/>
    <w:rsid w:val="009F1EEC"/>
    <w:rsid w:val="009F352A"/>
    <w:rsid w:val="009F429B"/>
    <w:rsid w:val="009F42F8"/>
    <w:rsid w:val="00A0076D"/>
    <w:rsid w:val="00A00AE7"/>
    <w:rsid w:val="00A0324A"/>
    <w:rsid w:val="00A04657"/>
    <w:rsid w:val="00A0472B"/>
    <w:rsid w:val="00A10754"/>
    <w:rsid w:val="00A11318"/>
    <w:rsid w:val="00A11940"/>
    <w:rsid w:val="00A11969"/>
    <w:rsid w:val="00A141DE"/>
    <w:rsid w:val="00A15BF0"/>
    <w:rsid w:val="00A15F84"/>
    <w:rsid w:val="00A3296C"/>
    <w:rsid w:val="00A36598"/>
    <w:rsid w:val="00A4146B"/>
    <w:rsid w:val="00A4724A"/>
    <w:rsid w:val="00A47683"/>
    <w:rsid w:val="00A505A4"/>
    <w:rsid w:val="00A50982"/>
    <w:rsid w:val="00A50AB1"/>
    <w:rsid w:val="00A5203A"/>
    <w:rsid w:val="00A533BA"/>
    <w:rsid w:val="00A55CD0"/>
    <w:rsid w:val="00A5650C"/>
    <w:rsid w:val="00A60414"/>
    <w:rsid w:val="00A62FFE"/>
    <w:rsid w:val="00A63CDF"/>
    <w:rsid w:val="00A655A7"/>
    <w:rsid w:val="00A663D8"/>
    <w:rsid w:val="00A66B0F"/>
    <w:rsid w:val="00A66C65"/>
    <w:rsid w:val="00A70127"/>
    <w:rsid w:val="00A710FF"/>
    <w:rsid w:val="00A712F1"/>
    <w:rsid w:val="00A71DF2"/>
    <w:rsid w:val="00A76D07"/>
    <w:rsid w:val="00A776A5"/>
    <w:rsid w:val="00A832B9"/>
    <w:rsid w:val="00A87F1E"/>
    <w:rsid w:val="00A90BD3"/>
    <w:rsid w:val="00A92315"/>
    <w:rsid w:val="00A92675"/>
    <w:rsid w:val="00A93270"/>
    <w:rsid w:val="00A94ED6"/>
    <w:rsid w:val="00A956E8"/>
    <w:rsid w:val="00AA1F2C"/>
    <w:rsid w:val="00AA4A4C"/>
    <w:rsid w:val="00AB1AFB"/>
    <w:rsid w:val="00AB3571"/>
    <w:rsid w:val="00AB367A"/>
    <w:rsid w:val="00AB46C2"/>
    <w:rsid w:val="00AB5D3D"/>
    <w:rsid w:val="00AB71B1"/>
    <w:rsid w:val="00AC17BD"/>
    <w:rsid w:val="00AC2D41"/>
    <w:rsid w:val="00AC4BEB"/>
    <w:rsid w:val="00AD19D5"/>
    <w:rsid w:val="00AD29FB"/>
    <w:rsid w:val="00AD2FB3"/>
    <w:rsid w:val="00AD3F38"/>
    <w:rsid w:val="00AD3F3E"/>
    <w:rsid w:val="00AD4C87"/>
    <w:rsid w:val="00AD54D1"/>
    <w:rsid w:val="00AE2445"/>
    <w:rsid w:val="00AE3D3A"/>
    <w:rsid w:val="00AE4AB1"/>
    <w:rsid w:val="00AE5E3B"/>
    <w:rsid w:val="00AF034E"/>
    <w:rsid w:val="00AF119B"/>
    <w:rsid w:val="00AF1E2E"/>
    <w:rsid w:val="00AF1EE3"/>
    <w:rsid w:val="00AF5C6E"/>
    <w:rsid w:val="00AF675F"/>
    <w:rsid w:val="00B03114"/>
    <w:rsid w:val="00B04AB2"/>
    <w:rsid w:val="00B04BFE"/>
    <w:rsid w:val="00B067B0"/>
    <w:rsid w:val="00B06B4B"/>
    <w:rsid w:val="00B07470"/>
    <w:rsid w:val="00B15349"/>
    <w:rsid w:val="00B17B7F"/>
    <w:rsid w:val="00B21A5A"/>
    <w:rsid w:val="00B22382"/>
    <w:rsid w:val="00B24A11"/>
    <w:rsid w:val="00B25219"/>
    <w:rsid w:val="00B25F2F"/>
    <w:rsid w:val="00B300C6"/>
    <w:rsid w:val="00B31538"/>
    <w:rsid w:val="00B31DFC"/>
    <w:rsid w:val="00B33856"/>
    <w:rsid w:val="00B33C78"/>
    <w:rsid w:val="00B34EA4"/>
    <w:rsid w:val="00B3590D"/>
    <w:rsid w:val="00B37AB4"/>
    <w:rsid w:val="00B37EAD"/>
    <w:rsid w:val="00B40B36"/>
    <w:rsid w:val="00B43924"/>
    <w:rsid w:val="00B44D59"/>
    <w:rsid w:val="00B532A6"/>
    <w:rsid w:val="00B57FA2"/>
    <w:rsid w:val="00B60BCE"/>
    <w:rsid w:val="00B657D3"/>
    <w:rsid w:val="00B664B5"/>
    <w:rsid w:val="00B710B9"/>
    <w:rsid w:val="00B76370"/>
    <w:rsid w:val="00B76EDE"/>
    <w:rsid w:val="00B77F6F"/>
    <w:rsid w:val="00B81564"/>
    <w:rsid w:val="00B81995"/>
    <w:rsid w:val="00B82E6A"/>
    <w:rsid w:val="00B842B5"/>
    <w:rsid w:val="00B86EE9"/>
    <w:rsid w:val="00B87108"/>
    <w:rsid w:val="00B97131"/>
    <w:rsid w:val="00BA0BAD"/>
    <w:rsid w:val="00BA19DB"/>
    <w:rsid w:val="00BA22D6"/>
    <w:rsid w:val="00BA3854"/>
    <w:rsid w:val="00BA622D"/>
    <w:rsid w:val="00BB011E"/>
    <w:rsid w:val="00BB29C2"/>
    <w:rsid w:val="00BB40F9"/>
    <w:rsid w:val="00BB7F5C"/>
    <w:rsid w:val="00BC35C0"/>
    <w:rsid w:val="00BD4095"/>
    <w:rsid w:val="00BD4937"/>
    <w:rsid w:val="00BE4019"/>
    <w:rsid w:val="00BE5797"/>
    <w:rsid w:val="00BE72C8"/>
    <w:rsid w:val="00BF0289"/>
    <w:rsid w:val="00BF0E86"/>
    <w:rsid w:val="00BF5F21"/>
    <w:rsid w:val="00BF7543"/>
    <w:rsid w:val="00C00118"/>
    <w:rsid w:val="00C00197"/>
    <w:rsid w:val="00C01850"/>
    <w:rsid w:val="00C050DE"/>
    <w:rsid w:val="00C0578F"/>
    <w:rsid w:val="00C0760C"/>
    <w:rsid w:val="00C17F85"/>
    <w:rsid w:val="00C24A46"/>
    <w:rsid w:val="00C25FDB"/>
    <w:rsid w:val="00C267A5"/>
    <w:rsid w:val="00C3286E"/>
    <w:rsid w:val="00C33C32"/>
    <w:rsid w:val="00C35811"/>
    <w:rsid w:val="00C361C9"/>
    <w:rsid w:val="00C364F0"/>
    <w:rsid w:val="00C36894"/>
    <w:rsid w:val="00C37101"/>
    <w:rsid w:val="00C37578"/>
    <w:rsid w:val="00C4098A"/>
    <w:rsid w:val="00C44859"/>
    <w:rsid w:val="00C44A86"/>
    <w:rsid w:val="00C4668A"/>
    <w:rsid w:val="00C478FD"/>
    <w:rsid w:val="00C47F1B"/>
    <w:rsid w:val="00C500AF"/>
    <w:rsid w:val="00C50A23"/>
    <w:rsid w:val="00C5108D"/>
    <w:rsid w:val="00C51853"/>
    <w:rsid w:val="00C5334A"/>
    <w:rsid w:val="00C546C3"/>
    <w:rsid w:val="00C569F3"/>
    <w:rsid w:val="00C57DA5"/>
    <w:rsid w:val="00C62472"/>
    <w:rsid w:val="00C66872"/>
    <w:rsid w:val="00C722EA"/>
    <w:rsid w:val="00C742C4"/>
    <w:rsid w:val="00C74394"/>
    <w:rsid w:val="00C752BD"/>
    <w:rsid w:val="00C77D73"/>
    <w:rsid w:val="00C82B41"/>
    <w:rsid w:val="00C842D2"/>
    <w:rsid w:val="00C874CE"/>
    <w:rsid w:val="00C87B23"/>
    <w:rsid w:val="00C90033"/>
    <w:rsid w:val="00C900B7"/>
    <w:rsid w:val="00C90E82"/>
    <w:rsid w:val="00C92CF9"/>
    <w:rsid w:val="00C93AD6"/>
    <w:rsid w:val="00CA1986"/>
    <w:rsid w:val="00CA1EBC"/>
    <w:rsid w:val="00CA2E32"/>
    <w:rsid w:val="00CA4C6F"/>
    <w:rsid w:val="00CA538B"/>
    <w:rsid w:val="00CA5CB0"/>
    <w:rsid w:val="00CA6536"/>
    <w:rsid w:val="00CA6D94"/>
    <w:rsid w:val="00CB01F3"/>
    <w:rsid w:val="00CB4259"/>
    <w:rsid w:val="00CB44C2"/>
    <w:rsid w:val="00CB7A2A"/>
    <w:rsid w:val="00CC132F"/>
    <w:rsid w:val="00CC2F80"/>
    <w:rsid w:val="00CC322E"/>
    <w:rsid w:val="00CC7AB8"/>
    <w:rsid w:val="00CD2948"/>
    <w:rsid w:val="00CD610C"/>
    <w:rsid w:val="00CD7812"/>
    <w:rsid w:val="00CE00B5"/>
    <w:rsid w:val="00CE0602"/>
    <w:rsid w:val="00CE115C"/>
    <w:rsid w:val="00CE19A9"/>
    <w:rsid w:val="00CE24A6"/>
    <w:rsid w:val="00CF0104"/>
    <w:rsid w:val="00CF26C9"/>
    <w:rsid w:val="00CF4925"/>
    <w:rsid w:val="00D022A5"/>
    <w:rsid w:val="00D02CA5"/>
    <w:rsid w:val="00D034F0"/>
    <w:rsid w:val="00D10028"/>
    <w:rsid w:val="00D1187D"/>
    <w:rsid w:val="00D11EE4"/>
    <w:rsid w:val="00D146E6"/>
    <w:rsid w:val="00D14CD8"/>
    <w:rsid w:val="00D14D8F"/>
    <w:rsid w:val="00D150D5"/>
    <w:rsid w:val="00D202A7"/>
    <w:rsid w:val="00D22D45"/>
    <w:rsid w:val="00D238CA"/>
    <w:rsid w:val="00D262E1"/>
    <w:rsid w:val="00D32508"/>
    <w:rsid w:val="00D33460"/>
    <w:rsid w:val="00D342BB"/>
    <w:rsid w:val="00D34887"/>
    <w:rsid w:val="00D4099E"/>
    <w:rsid w:val="00D4374D"/>
    <w:rsid w:val="00D47173"/>
    <w:rsid w:val="00D473DD"/>
    <w:rsid w:val="00D47726"/>
    <w:rsid w:val="00D50592"/>
    <w:rsid w:val="00D554CB"/>
    <w:rsid w:val="00D55AD8"/>
    <w:rsid w:val="00D602D7"/>
    <w:rsid w:val="00D60373"/>
    <w:rsid w:val="00D61122"/>
    <w:rsid w:val="00D6127D"/>
    <w:rsid w:val="00D6173D"/>
    <w:rsid w:val="00D62AB4"/>
    <w:rsid w:val="00D6534F"/>
    <w:rsid w:val="00D7267A"/>
    <w:rsid w:val="00D73490"/>
    <w:rsid w:val="00D748FF"/>
    <w:rsid w:val="00D74AF1"/>
    <w:rsid w:val="00D74D9F"/>
    <w:rsid w:val="00D80824"/>
    <w:rsid w:val="00D811BB"/>
    <w:rsid w:val="00D82078"/>
    <w:rsid w:val="00D82770"/>
    <w:rsid w:val="00D84898"/>
    <w:rsid w:val="00D865C2"/>
    <w:rsid w:val="00D86E94"/>
    <w:rsid w:val="00D90089"/>
    <w:rsid w:val="00D927A4"/>
    <w:rsid w:val="00D92AA6"/>
    <w:rsid w:val="00D94978"/>
    <w:rsid w:val="00D95639"/>
    <w:rsid w:val="00D971CE"/>
    <w:rsid w:val="00DA1882"/>
    <w:rsid w:val="00DA425D"/>
    <w:rsid w:val="00DA563F"/>
    <w:rsid w:val="00DB1B02"/>
    <w:rsid w:val="00DB6645"/>
    <w:rsid w:val="00DB6F55"/>
    <w:rsid w:val="00DC126F"/>
    <w:rsid w:val="00DC30D1"/>
    <w:rsid w:val="00DC4C97"/>
    <w:rsid w:val="00DC505F"/>
    <w:rsid w:val="00DC6C5B"/>
    <w:rsid w:val="00DC74AC"/>
    <w:rsid w:val="00DC7C0A"/>
    <w:rsid w:val="00DD386A"/>
    <w:rsid w:val="00DD3D1B"/>
    <w:rsid w:val="00DD3DBE"/>
    <w:rsid w:val="00DD461C"/>
    <w:rsid w:val="00DD4F32"/>
    <w:rsid w:val="00DE0C62"/>
    <w:rsid w:val="00DE19CC"/>
    <w:rsid w:val="00DE1FA2"/>
    <w:rsid w:val="00DE2902"/>
    <w:rsid w:val="00DE6684"/>
    <w:rsid w:val="00DE767A"/>
    <w:rsid w:val="00DF0A1E"/>
    <w:rsid w:val="00DF1656"/>
    <w:rsid w:val="00DF2E73"/>
    <w:rsid w:val="00DF52A2"/>
    <w:rsid w:val="00DF565E"/>
    <w:rsid w:val="00DF6D84"/>
    <w:rsid w:val="00DF7661"/>
    <w:rsid w:val="00E0390D"/>
    <w:rsid w:val="00E054FE"/>
    <w:rsid w:val="00E07646"/>
    <w:rsid w:val="00E1034E"/>
    <w:rsid w:val="00E110CA"/>
    <w:rsid w:val="00E14E7B"/>
    <w:rsid w:val="00E24D1F"/>
    <w:rsid w:val="00E26EE7"/>
    <w:rsid w:val="00E33ACF"/>
    <w:rsid w:val="00E362A7"/>
    <w:rsid w:val="00E363AB"/>
    <w:rsid w:val="00E425BE"/>
    <w:rsid w:val="00E42FE5"/>
    <w:rsid w:val="00E4336F"/>
    <w:rsid w:val="00E43976"/>
    <w:rsid w:val="00E44090"/>
    <w:rsid w:val="00E44545"/>
    <w:rsid w:val="00E45B23"/>
    <w:rsid w:val="00E50C91"/>
    <w:rsid w:val="00E51735"/>
    <w:rsid w:val="00E53413"/>
    <w:rsid w:val="00E547CD"/>
    <w:rsid w:val="00E60641"/>
    <w:rsid w:val="00E60A9D"/>
    <w:rsid w:val="00E6248B"/>
    <w:rsid w:val="00E62EF9"/>
    <w:rsid w:val="00E714C8"/>
    <w:rsid w:val="00E728BB"/>
    <w:rsid w:val="00E73A7B"/>
    <w:rsid w:val="00E82430"/>
    <w:rsid w:val="00E832B1"/>
    <w:rsid w:val="00E8624F"/>
    <w:rsid w:val="00E8712E"/>
    <w:rsid w:val="00E90865"/>
    <w:rsid w:val="00E91224"/>
    <w:rsid w:val="00E94B77"/>
    <w:rsid w:val="00E97251"/>
    <w:rsid w:val="00EA2E5E"/>
    <w:rsid w:val="00EA3283"/>
    <w:rsid w:val="00EA4BAA"/>
    <w:rsid w:val="00EA4DAC"/>
    <w:rsid w:val="00EB3CB3"/>
    <w:rsid w:val="00EB5049"/>
    <w:rsid w:val="00EB5213"/>
    <w:rsid w:val="00EB65D9"/>
    <w:rsid w:val="00EB7F90"/>
    <w:rsid w:val="00EC0BE5"/>
    <w:rsid w:val="00EC25EA"/>
    <w:rsid w:val="00EC66E1"/>
    <w:rsid w:val="00EC6CF2"/>
    <w:rsid w:val="00ED06D4"/>
    <w:rsid w:val="00ED30D3"/>
    <w:rsid w:val="00ED48A9"/>
    <w:rsid w:val="00ED49FB"/>
    <w:rsid w:val="00ED594A"/>
    <w:rsid w:val="00ED7B4B"/>
    <w:rsid w:val="00EE1A56"/>
    <w:rsid w:val="00EE36C2"/>
    <w:rsid w:val="00EE611E"/>
    <w:rsid w:val="00EF0A38"/>
    <w:rsid w:val="00EF17EC"/>
    <w:rsid w:val="00EF40C5"/>
    <w:rsid w:val="00EF7311"/>
    <w:rsid w:val="00F001D4"/>
    <w:rsid w:val="00F02448"/>
    <w:rsid w:val="00F034E1"/>
    <w:rsid w:val="00F040F9"/>
    <w:rsid w:val="00F041A7"/>
    <w:rsid w:val="00F04296"/>
    <w:rsid w:val="00F058B4"/>
    <w:rsid w:val="00F06B5C"/>
    <w:rsid w:val="00F07298"/>
    <w:rsid w:val="00F078BB"/>
    <w:rsid w:val="00F07CEB"/>
    <w:rsid w:val="00F14FBD"/>
    <w:rsid w:val="00F15404"/>
    <w:rsid w:val="00F15B22"/>
    <w:rsid w:val="00F240BB"/>
    <w:rsid w:val="00F2445F"/>
    <w:rsid w:val="00F267BA"/>
    <w:rsid w:val="00F2734A"/>
    <w:rsid w:val="00F313EC"/>
    <w:rsid w:val="00F31C7A"/>
    <w:rsid w:val="00F33510"/>
    <w:rsid w:val="00F3602D"/>
    <w:rsid w:val="00F371E2"/>
    <w:rsid w:val="00F43DCA"/>
    <w:rsid w:val="00F44326"/>
    <w:rsid w:val="00F452C9"/>
    <w:rsid w:val="00F47819"/>
    <w:rsid w:val="00F50EE1"/>
    <w:rsid w:val="00F50F56"/>
    <w:rsid w:val="00F51213"/>
    <w:rsid w:val="00F51541"/>
    <w:rsid w:val="00F54554"/>
    <w:rsid w:val="00F54973"/>
    <w:rsid w:val="00F56750"/>
    <w:rsid w:val="00F60BB8"/>
    <w:rsid w:val="00F644A7"/>
    <w:rsid w:val="00F6462A"/>
    <w:rsid w:val="00F75B3B"/>
    <w:rsid w:val="00F76E92"/>
    <w:rsid w:val="00F77C8C"/>
    <w:rsid w:val="00F816A7"/>
    <w:rsid w:val="00F81A2A"/>
    <w:rsid w:val="00F84246"/>
    <w:rsid w:val="00F8489D"/>
    <w:rsid w:val="00F8613E"/>
    <w:rsid w:val="00F91545"/>
    <w:rsid w:val="00F9218D"/>
    <w:rsid w:val="00F92BE8"/>
    <w:rsid w:val="00F940D9"/>
    <w:rsid w:val="00F943E6"/>
    <w:rsid w:val="00F945FF"/>
    <w:rsid w:val="00F957DF"/>
    <w:rsid w:val="00FA426C"/>
    <w:rsid w:val="00FA4AFD"/>
    <w:rsid w:val="00FA6E62"/>
    <w:rsid w:val="00FA7827"/>
    <w:rsid w:val="00FB18F4"/>
    <w:rsid w:val="00FB276E"/>
    <w:rsid w:val="00FC33B1"/>
    <w:rsid w:val="00FC373C"/>
    <w:rsid w:val="00FC5113"/>
    <w:rsid w:val="00FC6183"/>
    <w:rsid w:val="00FC635C"/>
    <w:rsid w:val="00FC646A"/>
    <w:rsid w:val="00FC7DEF"/>
    <w:rsid w:val="00FD245D"/>
    <w:rsid w:val="00FD29EF"/>
    <w:rsid w:val="00FD40F0"/>
    <w:rsid w:val="00FD45BB"/>
    <w:rsid w:val="00FD646B"/>
    <w:rsid w:val="00FD798B"/>
    <w:rsid w:val="00FE33FB"/>
    <w:rsid w:val="00FE428B"/>
    <w:rsid w:val="00FE5DA7"/>
    <w:rsid w:val="00FF156F"/>
    <w:rsid w:val="00FF443E"/>
    <w:rsid w:val="00FF6BA5"/>
    <w:rsid w:val="00FF6D4C"/>
    <w:rsid w:val="00FF7187"/>
    <w:rsid w:val="00FF737D"/>
    <w:rsid w:val="01048756"/>
    <w:rsid w:val="010D2141"/>
    <w:rsid w:val="01682E0A"/>
    <w:rsid w:val="0187C9E2"/>
    <w:rsid w:val="0189E9E7"/>
    <w:rsid w:val="01A36C1A"/>
    <w:rsid w:val="01DF071E"/>
    <w:rsid w:val="01F8A819"/>
    <w:rsid w:val="01FD01F4"/>
    <w:rsid w:val="020DB2BF"/>
    <w:rsid w:val="0221B69B"/>
    <w:rsid w:val="02427174"/>
    <w:rsid w:val="024535BA"/>
    <w:rsid w:val="02559750"/>
    <w:rsid w:val="0264BB37"/>
    <w:rsid w:val="02777466"/>
    <w:rsid w:val="028F7B1A"/>
    <w:rsid w:val="029C1604"/>
    <w:rsid w:val="02A5CA5B"/>
    <w:rsid w:val="02A8C9C5"/>
    <w:rsid w:val="02AD79F2"/>
    <w:rsid w:val="02B369EB"/>
    <w:rsid w:val="02C024FC"/>
    <w:rsid w:val="02C20EA0"/>
    <w:rsid w:val="02C76440"/>
    <w:rsid w:val="02C7FC81"/>
    <w:rsid w:val="02CA0006"/>
    <w:rsid w:val="02D7149C"/>
    <w:rsid w:val="02D8E75B"/>
    <w:rsid w:val="02DE7E1B"/>
    <w:rsid w:val="02EADF85"/>
    <w:rsid w:val="0327E273"/>
    <w:rsid w:val="03437B79"/>
    <w:rsid w:val="03472F31"/>
    <w:rsid w:val="034CB322"/>
    <w:rsid w:val="0352060A"/>
    <w:rsid w:val="035FEDEB"/>
    <w:rsid w:val="0364AD10"/>
    <w:rsid w:val="03685818"/>
    <w:rsid w:val="038DE13B"/>
    <w:rsid w:val="03904E29"/>
    <w:rsid w:val="0394CD09"/>
    <w:rsid w:val="039F7BAA"/>
    <w:rsid w:val="03A40BC3"/>
    <w:rsid w:val="03AF03B8"/>
    <w:rsid w:val="03B7A8B6"/>
    <w:rsid w:val="03ECFA2F"/>
    <w:rsid w:val="04024581"/>
    <w:rsid w:val="0426C85B"/>
    <w:rsid w:val="0430B9F4"/>
    <w:rsid w:val="0446DC80"/>
    <w:rsid w:val="0447E2B6"/>
    <w:rsid w:val="044B48B0"/>
    <w:rsid w:val="045637E5"/>
    <w:rsid w:val="045AE52B"/>
    <w:rsid w:val="0476F56D"/>
    <w:rsid w:val="04826701"/>
    <w:rsid w:val="049DE3AD"/>
    <w:rsid w:val="04A257ED"/>
    <w:rsid w:val="04A42F81"/>
    <w:rsid w:val="04CD3A53"/>
    <w:rsid w:val="04D6A899"/>
    <w:rsid w:val="04E0AF8D"/>
    <w:rsid w:val="051ABE61"/>
    <w:rsid w:val="05376977"/>
    <w:rsid w:val="053B5C94"/>
    <w:rsid w:val="05456EF1"/>
    <w:rsid w:val="055797E5"/>
    <w:rsid w:val="055F3EF7"/>
    <w:rsid w:val="057354AF"/>
    <w:rsid w:val="0576704F"/>
    <w:rsid w:val="05799F41"/>
    <w:rsid w:val="058126A5"/>
    <w:rsid w:val="05DDAE6D"/>
    <w:rsid w:val="05E49083"/>
    <w:rsid w:val="05F0CC60"/>
    <w:rsid w:val="05FF313F"/>
    <w:rsid w:val="060BEA5A"/>
    <w:rsid w:val="061C40A0"/>
    <w:rsid w:val="061C68C5"/>
    <w:rsid w:val="0624EF7D"/>
    <w:rsid w:val="062EE61B"/>
    <w:rsid w:val="064298FB"/>
    <w:rsid w:val="0646EE73"/>
    <w:rsid w:val="06470D37"/>
    <w:rsid w:val="064DF7C7"/>
    <w:rsid w:val="06532B00"/>
    <w:rsid w:val="06555695"/>
    <w:rsid w:val="0669C722"/>
    <w:rsid w:val="06775E80"/>
    <w:rsid w:val="06943534"/>
    <w:rsid w:val="069506B4"/>
    <w:rsid w:val="069AE8E4"/>
    <w:rsid w:val="06A89357"/>
    <w:rsid w:val="06B09BB0"/>
    <w:rsid w:val="06B0B47A"/>
    <w:rsid w:val="06B11DF6"/>
    <w:rsid w:val="06D6B659"/>
    <w:rsid w:val="06D8A379"/>
    <w:rsid w:val="06FA72A3"/>
    <w:rsid w:val="0714FE62"/>
    <w:rsid w:val="0725A42B"/>
    <w:rsid w:val="0731E336"/>
    <w:rsid w:val="074CEDAC"/>
    <w:rsid w:val="0766359C"/>
    <w:rsid w:val="0770EB6C"/>
    <w:rsid w:val="077245D0"/>
    <w:rsid w:val="077D627B"/>
    <w:rsid w:val="07956207"/>
    <w:rsid w:val="07A84283"/>
    <w:rsid w:val="07ADAD14"/>
    <w:rsid w:val="07C06E65"/>
    <w:rsid w:val="07EBE3C5"/>
    <w:rsid w:val="08031E81"/>
    <w:rsid w:val="081CAB29"/>
    <w:rsid w:val="0826E394"/>
    <w:rsid w:val="082E8C46"/>
    <w:rsid w:val="083C8766"/>
    <w:rsid w:val="085F581E"/>
    <w:rsid w:val="086E5E6B"/>
    <w:rsid w:val="086FC0F8"/>
    <w:rsid w:val="0882C98F"/>
    <w:rsid w:val="088D48C8"/>
    <w:rsid w:val="08C77E44"/>
    <w:rsid w:val="08E0D63D"/>
    <w:rsid w:val="08EDDB80"/>
    <w:rsid w:val="08EE2720"/>
    <w:rsid w:val="090D9286"/>
    <w:rsid w:val="0911D55D"/>
    <w:rsid w:val="0921E5BD"/>
    <w:rsid w:val="0926B153"/>
    <w:rsid w:val="09651EC6"/>
    <w:rsid w:val="096F7787"/>
    <w:rsid w:val="0972FC77"/>
    <w:rsid w:val="0995999B"/>
    <w:rsid w:val="09BEB8D3"/>
    <w:rsid w:val="09C5D8B7"/>
    <w:rsid w:val="09E78D56"/>
    <w:rsid w:val="0A15308E"/>
    <w:rsid w:val="0A17386A"/>
    <w:rsid w:val="0A3A674C"/>
    <w:rsid w:val="0A4D7C02"/>
    <w:rsid w:val="0A4ECAC7"/>
    <w:rsid w:val="0A54307D"/>
    <w:rsid w:val="0A558196"/>
    <w:rsid w:val="0A5D9EA3"/>
    <w:rsid w:val="0A671DD9"/>
    <w:rsid w:val="0A804BA5"/>
    <w:rsid w:val="0A82C0C8"/>
    <w:rsid w:val="0A875B9B"/>
    <w:rsid w:val="0A9AC93A"/>
    <w:rsid w:val="0AB1C7CD"/>
    <w:rsid w:val="0AC81254"/>
    <w:rsid w:val="0AC869A9"/>
    <w:rsid w:val="0AD3A2E1"/>
    <w:rsid w:val="0AE81E0E"/>
    <w:rsid w:val="0B0A118D"/>
    <w:rsid w:val="0B157FAE"/>
    <w:rsid w:val="0B2C3902"/>
    <w:rsid w:val="0B4F3433"/>
    <w:rsid w:val="0B74480E"/>
    <w:rsid w:val="0B7EC59A"/>
    <w:rsid w:val="0B92B086"/>
    <w:rsid w:val="0BA075B8"/>
    <w:rsid w:val="0BA54579"/>
    <w:rsid w:val="0BB1C62A"/>
    <w:rsid w:val="0BB34E4A"/>
    <w:rsid w:val="0BC0C5DA"/>
    <w:rsid w:val="0BF87FE5"/>
    <w:rsid w:val="0C16D7BB"/>
    <w:rsid w:val="0C1EC26D"/>
    <w:rsid w:val="0C21877B"/>
    <w:rsid w:val="0C4530E7"/>
    <w:rsid w:val="0C6CC200"/>
    <w:rsid w:val="0C6F5362"/>
    <w:rsid w:val="0C854466"/>
    <w:rsid w:val="0CA28D4A"/>
    <w:rsid w:val="0CC75BD9"/>
    <w:rsid w:val="0CCA20F8"/>
    <w:rsid w:val="0CCE1557"/>
    <w:rsid w:val="0CDC3FB1"/>
    <w:rsid w:val="0CE258F7"/>
    <w:rsid w:val="0CEFCD87"/>
    <w:rsid w:val="0CFE590B"/>
    <w:rsid w:val="0D10E4BA"/>
    <w:rsid w:val="0D2E3AF9"/>
    <w:rsid w:val="0D76C0FB"/>
    <w:rsid w:val="0D84D2A2"/>
    <w:rsid w:val="0D9BEFD1"/>
    <w:rsid w:val="0DD0D56A"/>
    <w:rsid w:val="0DE1E83A"/>
    <w:rsid w:val="0DEEE3A4"/>
    <w:rsid w:val="0DF78EFB"/>
    <w:rsid w:val="0E240B17"/>
    <w:rsid w:val="0E30C60D"/>
    <w:rsid w:val="0E382739"/>
    <w:rsid w:val="0E77AF5B"/>
    <w:rsid w:val="0E7A5741"/>
    <w:rsid w:val="0E893077"/>
    <w:rsid w:val="0E8CDF59"/>
    <w:rsid w:val="0E9D62EB"/>
    <w:rsid w:val="0EA79F7E"/>
    <w:rsid w:val="0EAEE075"/>
    <w:rsid w:val="0EC4F012"/>
    <w:rsid w:val="0ED6C814"/>
    <w:rsid w:val="0F0DDACD"/>
    <w:rsid w:val="0F161553"/>
    <w:rsid w:val="0F459C53"/>
    <w:rsid w:val="0F4A7AB9"/>
    <w:rsid w:val="0F4CC787"/>
    <w:rsid w:val="0F6CDAC9"/>
    <w:rsid w:val="0F79C6CD"/>
    <w:rsid w:val="0F8B7413"/>
    <w:rsid w:val="0FB8EA32"/>
    <w:rsid w:val="0FBA76AC"/>
    <w:rsid w:val="0FCC3885"/>
    <w:rsid w:val="101F761C"/>
    <w:rsid w:val="1027B1C3"/>
    <w:rsid w:val="103CEA39"/>
    <w:rsid w:val="104F797F"/>
    <w:rsid w:val="1050065F"/>
    <w:rsid w:val="1063A10D"/>
    <w:rsid w:val="10715437"/>
    <w:rsid w:val="10757A4E"/>
    <w:rsid w:val="107E0D52"/>
    <w:rsid w:val="1089BA85"/>
    <w:rsid w:val="1090160E"/>
    <w:rsid w:val="10935349"/>
    <w:rsid w:val="10A373C6"/>
    <w:rsid w:val="10A5DBB8"/>
    <w:rsid w:val="10B04B5F"/>
    <w:rsid w:val="10B68053"/>
    <w:rsid w:val="10B75E90"/>
    <w:rsid w:val="10BAA056"/>
    <w:rsid w:val="10CAB862"/>
    <w:rsid w:val="10DB5F58"/>
    <w:rsid w:val="10DC6D85"/>
    <w:rsid w:val="10F575A0"/>
    <w:rsid w:val="110E241B"/>
    <w:rsid w:val="1121B6B6"/>
    <w:rsid w:val="112DAE1E"/>
    <w:rsid w:val="11310B55"/>
    <w:rsid w:val="114AF96C"/>
    <w:rsid w:val="1154E740"/>
    <w:rsid w:val="115B8BB8"/>
    <w:rsid w:val="11653AD1"/>
    <w:rsid w:val="116F4F87"/>
    <w:rsid w:val="117A66F7"/>
    <w:rsid w:val="11813E20"/>
    <w:rsid w:val="119CB29E"/>
    <w:rsid w:val="119EA1CA"/>
    <w:rsid w:val="11AEEEBA"/>
    <w:rsid w:val="11BB5964"/>
    <w:rsid w:val="11CAA575"/>
    <w:rsid w:val="11D3130A"/>
    <w:rsid w:val="1202AB19"/>
    <w:rsid w:val="1203B4A4"/>
    <w:rsid w:val="122FECE0"/>
    <w:rsid w:val="123AD37E"/>
    <w:rsid w:val="1240046D"/>
    <w:rsid w:val="124F70D1"/>
    <w:rsid w:val="128B507C"/>
    <w:rsid w:val="12B55742"/>
    <w:rsid w:val="12DD88FD"/>
    <w:rsid w:val="12E438B2"/>
    <w:rsid w:val="1315392D"/>
    <w:rsid w:val="131EA226"/>
    <w:rsid w:val="13363C77"/>
    <w:rsid w:val="13425D35"/>
    <w:rsid w:val="135044D3"/>
    <w:rsid w:val="135DA933"/>
    <w:rsid w:val="1361D0AD"/>
    <w:rsid w:val="13630E10"/>
    <w:rsid w:val="138830A8"/>
    <w:rsid w:val="138F93FA"/>
    <w:rsid w:val="139492B1"/>
    <w:rsid w:val="139A223E"/>
    <w:rsid w:val="139FB227"/>
    <w:rsid w:val="13BD1D11"/>
    <w:rsid w:val="13C3D6ED"/>
    <w:rsid w:val="13C41710"/>
    <w:rsid w:val="13E14601"/>
    <w:rsid w:val="13E212F6"/>
    <w:rsid w:val="13FEC5AF"/>
    <w:rsid w:val="14047B52"/>
    <w:rsid w:val="14180ADC"/>
    <w:rsid w:val="1427D6FC"/>
    <w:rsid w:val="1428A27E"/>
    <w:rsid w:val="142F966D"/>
    <w:rsid w:val="143CBBCF"/>
    <w:rsid w:val="144545E3"/>
    <w:rsid w:val="144E974E"/>
    <w:rsid w:val="144FAE1C"/>
    <w:rsid w:val="14517587"/>
    <w:rsid w:val="145477CE"/>
    <w:rsid w:val="1454E38F"/>
    <w:rsid w:val="14685B27"/>
    <w:rsid w:val="146D1DCC"/>
    <w:rsid w:val="14A1B80E"/>
    <w:rsid w:val="14A4FA0D"/>
    <w:rsid w:val="14AE7AC9"/>
    <w:rsid w:val="14B05F3F"/>
    <w:rsid w:val="14D56479"/>
    <w:rsid w:val="14F9E60A"/>
    <w:rsid w:val="15039DF7"/>
    <w:rsid w:val="15175511"/>
    <w:rsid w:val="151910A4"/>
    <w:rsid w:val="1527F6E0"/>
    <w:rsid w:val="152E0C09"/>
    <w:rsid w:val="15310225"/>
    <w:rsid w:val="153781D6"/>
    <w:rsid w:val="153FBB1E"/>
    <w:rsid w:val="15407A13"/>
    <w:rsid w:val="1546C569"/>
    <w:rsid w:val="154E875E"/>
    <w:rsid w:val="1558D6D6"/>
    <w:rsid w:val="1574EAA5"/>
    <w:rsid w:val="15820A11"/>
    <w:rsid w:val="158E71FD"/>
    <w:rsid w:val="1597E8BE"/>
    <w:rsid w:val="159E079D"/>
    <w:rsid w:val="159EABED"/>
    <w:rsid w:val="15BF2BC0"/>
    <w:rsid w:val="15E7A8A4"/>
    <w:rsid w:val="160792C0"/>
    <w:rsid w:val="161668BC"/>
    <w:rsid w:val="16239BFD"/>
    <w:rsid w:val="16271E79"/>
    <w:rsid w:val="162B4804"/>
    <w:rsid w:val="163D9270"/>
    <w:rsid w:val="16527BFA"/>
    <w:rsid w:val="16560DC4"/>
    <w:rsid w:val="1662ACDF"/>
    <w:rsid w:val="1685347D"/>
    <w:rsid w:val="168D12A3"/>
    <w:rsid w:val="169F37DA"/>
    <w:rsid w:val="16B34A3E"/>
    <w:rsid w:val="16D1A458"/>
    <w:rsid w:val="16E224D9"/>
    <w:rsid w:val="16E8544A"/>
    <w:rsid w:val="16FB6536"/>
    <w:rsid w:val="16FCE7E2"/>
    <w:rsid w:val="171492D3"/>
    <w:rsid w:val="17312BC1"/>
    <w:rsid w:val="174B5DFD"/>
    <w:rsid w:val="1760DD9C"/>
    <w:rsid w:val="17691D0E"/>
    <w:rsid w:val="17696500"/>
    <w:rsid w:val="176EFB8F"/>
    <w:rsid w:val="177208FE"/>
    <w:rsid w:val="17A47CF2"/>
    <w:rsid w:val="17AB50A7"/>
    <w:rsid w:val="17B9E0CA"/>
    <w:rsid w:val="17BB7ED5"/>
    <w:rsid w:val="17CF28F3"/>
    <w:rsid w:val="17DA5C76"/>
    <w:rsid w:val="17DB255A"/>
    <w:rsid w:val="17F57114"/>
    <w:rsid w:val="17F57C8E"/>
    <w:rsid w:val="180FAEF6"/>
    <w:rsid w:val="181166BA"/>
    <w:rsid w:val="1816AB62"/>
    <w:rsid w:val="18190241"/>
    <w:rsid w:val="181C15E5"/>
    <w:rsid w:val="18626B7F"/>
    <w:rsid w:val="1880DEFF"/>
    <w:rsid w:val="18961A1B"/>
    <w:rsid w:val="189A1CDD"/>
    <w:rsid w:val="189A3AB9"/>
    <w:rsid w:val="189D1601"/>
    <w:rsid w:val="18C87F4D"/>
    <w:rsid w:val="18EA92CB"/>
    <w:rsid w:val="18F1A8B6"/>
    <w:rsid w:val="18F86159"/>
    <w:rsid w:val="190608BF"/>
    <w:rsid w:val="1915E0E7"/>
    <w:rsid w:val="191AB522"/>
    <w:rsid w:val="191B6707"/>
    <w:rsid w:val="1929DBAF"/>
    <w:rsid w:val="1945B5E8"/>
    <w:rsid w:val="194772B2"/>
    <w:rsid w:val="194BA992"/>
    <w:rsid w:val="194C2DE0"/>
    <w:rsid w:val="195794F1"/>
    <w:rsid w:val="195C110B"/>
    <w:rsid w:val="19643B17"/>
    <w:rsid w:val="19878C67"/>
    <w:rsid w:val="19A18F54"/>
    <w:rsid w:val="19BB5158"/>
    <w:rsid w:val="19BF812E"/>
    <w:rsid w:val="19CAB299"/>
    <w:rsid w:val="19E17D80"/>
    <w:rsid w:val="19F59FB0"/>
    <w:rsid w:val="19FEE4C7"/>
    <w:rsid w:val="1A05EEFA"/>
    <w:rsid w:val="1A3A8E4D"/>
    <w:rsid w:val="1A58000F"/>
    <w:rsid w:val="1A589585"/>
    <w:rsid w:val="1A709D64"/>
    <w:rsid w:val="1A7398DB"/>
    <w:rsid w:val="1A7A731C"/>
    <w:rsid w:val="1A7D7824"/>
    <w:rsid w:val="1A945315"/>
    <w:rsid w:val="1A96C70C"/>
    <w:rsid w:val="1AA040F1"/>
    <w:rsid w:val="1ABDF6C4"/>
    <w:rsid w:val="1AD72278"/>
    <w:rsid w:val="1AD9F286"/>
    <w:rsid w:val="1AE50C29"/>
    <w:rsid w:val="1AECDAAB"/>
    <w:rsid w:val="1B0D6904"/>
    <w:rsid w:val="1B11B7D8"/>
    <w:rsid w:val="1B1F3779"/>
    <w:rsid w:val="1B404A46"/>
    <w:rsid w:val="1B4EC553"/>
    <w:rsid w:val="1B60C7F9"/>
    <w:rsid w:val="1B6C475E"/>
    <w:rsid w:val="1B846914"/>
    <w:rsid w:val="1B98BAA2"/>
    <w:rsid w:val="1BAA5984"/>
    <w:rsid w:val="1BAB5A15"/>
    <w:rsid w:val="1BC416FB"/>
    <w:rsid w:val="1BE6141C"/>
    <w:rsid w:val="1BEC62D4"/>
    <w:rsid w:val="1BEC6D6C"/>
    <w:rsid w:val="1C215475"/>
    <w:rsid w:val="1C25C87E"/>
    <w:rsid w:val="1C2804A0"/>
    <w:rsid w:val="1C52E699"/>
    <w:rsid w:val="1C950EB8"/>
    <w:rsid w:val="1C9825FB"/>
    <w:rsid w:val="1C9CFB82"/>
    <w:rsid w:val="1CBD6E37"/>
    <w:rsid w:val="1CBE25B9"/>
    <w:rsid w:val="1CFAAED1"/>
    <w:rsid w:val="1CFAF52C"/>
    <w:rsid w:val="1CFF92AC"/>
    <w:rsid w:val="1D2FF77F"/>
    <w:rsid w:val="1D43A3EA"/>
    <w:rsid w:val="1D44BB8A"/>
    <w:rsid w:val="1D67694B"/>
    <w:rsid w:val="1D67E239"/>
    <w:rsid w:val="1D9272EF"/>
    <w:rsid w:val="1DA3A71D"/>
    <w:rsid w:val="1DD12392"/>
    <w:rsid w:val="1DD69F95"/>
    <w:rsid w:val="1DE36E3C"/>
    <w:rsid w:val="1E05BB8C"/>
    <w:rsid w:val="1E0C5EC8"/>
    <w:rsid w:val="1E16AF3F"/>
    <w:rsid w:val="1E16BEDB"/>
    <w:rsid w:val="1E17BFB3"/>
    <w:rsid w:val="1E222CFA"/>
    <w:rsid w:val="1E2540FA"/>
    <w:rsid w:val="1E26F012"/>
    <w:rsid w:val="1E2CDA34"/>
    <w:rsid w:val="1E30D35F"/>
    <w:rsid w:val="1E3604BC"/>
    <w:rsid w:val="1E41CB34"/>
    <w:rsid w:val="1E4E3D73"/>
    <w:rsid w:val="1E54856A"/>
    <w:rsid w:val="1E58935A"/>
    <w:rsid w:val="1E8217EB"/>
    <w:rsid w:val="1E96721C"/>
    <w:rsid w:val="1EAACB25"/>
    <w:rsid w:val="1EB26F6C"/>
    <w:rsid w:val="1EB5EA15"/>
    <w:rsid w:val="1ED44D5F"/>
    <w:rsid w:val="1EEF1510"/>
    <w:rsid w:val="1F36E43E"/>
    <w:rsid w:val="1F391074"/>
    <w:rsid w:val="1F561538"/>
    <w:rsid w:val="1F5AA4B7"/>
    <w:rsid w:val="1F5CDA5E"/>
    <w:rsid w:val="1F5DF121"/>
    <w:rsid w:val="1F6A1509"/>
    <w:rsid w:val="1F6C8F38"/>
    <w:rsid w:val="1F6F4AFC"/>
    <w:rsid w:val="1F8C9D32"/>
    <w:rsid w:val="1F957B1A"/>
    <w:rsid w:val="1F9C9C55"/>
    <w:rsid w:val="1FB3D112"/>
    <w:rsid w:val="1FDB7DD8"/>
    <w:rsid w:val="1FE2E890"/>
    <w:rsid w:val="2012A63B"/>
    <w:rsid w:val="202304E6"/>
    <w:rsid w:val="2025F9B9"/>
    <w:rsid w:val="20362F33"/>
    <w:rsid w:val="20388A3B"/>
    <w:rsid w:val="2046EC13"/>
    <w:rsid w:val="20476C4A"/>
    <w:rsid w:val="205FC7BD"/>
    <w:rsid w:val="206DBD01"/>
    <w:rsid w:val="207FEB48"/>
    <w:rsid w:val="2081DECC"/>
    <w:rsid w:val="2085C940"/>
    <w:rsid w:val="209D981F"/>
    <w:rsid w:val="209DC333"/>
    <w:rsid w:val="20A8D52D"/>
    <w:rsid w:val="20A9919E"/>
    <w:rsid w:val="20C90C5B"/>
    <w:rsid w:val="20D54083"/>
    <w:rsid w:val="20E04213"/>
    <w:rsid w:val="20E29EB5"/>
    <w:rsid w:val="210F816B"/>
    <w:rsid w:val="211459E0"/>
    <w:rsid w:val="212B225B"/>
    <w:rsid w:val="2132F322"/>
    <w:rsid w:val="216A7F4F"/>
    <w:rsid w:val="217B7A03"/>
    <w:rsid w:val="217F72FF"/>
    <w:rsid w:val="21B2215C"/>
    <w:rsid w:val="21B42682"/>
    <w:rsid w:val="21C44A8B"/>
    <w:rsid w:val="21C8A554"/>
    <w:rsid w:val="21E208BC"/>
    <w:rsid w:val="220FDC44"/>
    <w:rsid w:val="22244FA8"/>
    <w:rsid w:val="222D270C"/>
    <w:rsid w:val="222D7CA2"/>
    <w:rsid w:val="2232015B"/>
    <w:rsid w:val="22332B5B"/>
    <w:rsid w:val="22423873"/>
    <w:rsid w:val="2247CD62"/>
    <w:rsid w:val="22527D4A"/>
    <w:rsid w:val="225D8103"/>
    <w:rsid w:val="228A7950"/>
    <w:rsid w:val="229C6E64"/>
    <w:rsid w:val="22AB26DC"/>
    <w:rsid w:val="22AB8C7E"/>
    <w:rsid w:val="22BC7EB5"/>
    <w:rsid w:val="22DA95C8"/>
    <w:rsid w:val="230FF00F"/>
    <w:rsid w:val="232AFAA5"/>
    <w:rsid w:val="232F12D8"/>
    <w:rsid w:val="23492182"/>
    <w:rsid w:val="2351F25D"/>
    <w:rsid w:val="2356291C"/>
    <w:rsid w:val="236B23A5"/>
    <w:rsid w:val="237018AC"/>
    <w:rsid w:val="23868166"/>
    <w:rsid w:val="238F2645"/>
    <w:rsid w:val="23C1AC96"/>
    <w:rsid w:val="23C5FD8F"/>
    <w:rsid w:val="23CC2070"/>
    <w:rsid w:val="23CF70C9"/>
    <w:rsid w:val="23D1E357"/>
    <w:rsid w:val="23D5D9BC"/>
    <w:rsid w:val="23F0583A"/>
    <w:rsid w:val="23F19A58"/>
    <w:rsid w:val="23FC9AFC"/>
    <w:rsid w:val="24277AC1"/>
    <w:rsid w:val="243A9192"/>
    <w:rsid w:val="24505956"/>
    <w:rsid w:val="2453AD04"/>
    <w:rsid w:val="245853B9"/>
    <w:rsid w:val="2478D0FF"/>
    <w:rsid w:val="24B643CB"/>
    <w:rsid w:val="24C8C5D8"/>
    <w:rsid w:val="24C8DC97"/>
    <w:rsid w:val="24E73B9D"/>
    <w:rsid w:val="24EE3EF4"/>
    <w:rsid w:val="25065CD1"/>
    <w:rsid w:val="25183102"/>
    <w:rsid w:val="252BAC27"/>
    <w:rsid w:val="252E049D"/>
    <w:rsid w:val="2558DC7A"/>
    <w:rsid w:val="255AF15E"/>
    <w:rsid w:val="2567E7E7"/>
    <w:rsid w:val="2585D622"/>
    <w:rsid w:val="258FB317"/>
    <w:rsid w:val="259C9A32"/>
    <w:rsid w:val="25AA678B"/>
    <w:rsid w:val="25AC961D"/>
    <w:rsid w:val="25B1E735"/>
    <w:rsid w:val="25C673C9"/>
    <w:rsid w:val="25DD24E3"/>
    <w:rsid w:val="25E7976B"/>
    <w:rsid w:val="25F551E5"/>
    <w:rsid w:val="25F5F63D"/>
    <w:rsid w:val="26016017"/>
    <w:rsid w:val="261A9C97"/>
    <w:rsid w:val="261DDBDF"/>
    <w:rsid w:val="262BAB05"/>
    <w:rsid w:val="262DB31D"/>
    <w:rsid w:val="264FAF99"/>
    <w:rsid w:val="26568FC9"/>
    <w:rsid w:val="265B3279"/>
    <w:rsid w:val="2675E85F"/>
    <w:rsid w:val="267B9C47"/>
    <w:rsid w:val="26957817"/>
    <w:rsid w:val="2698DBA5"/>
    <w:rsid w:val="26AE6AF1"/>
    <w:rsid w:val="26BF837C"/>
    <w:rsid w:val="26CC27A2"/>
    <w:rsid w:val="26CF92C8"/>
    <w:rsid w:val="26D121A7"/>
    <w:rsid w:val="26D55C36"/>
    <w:rsid w:val="26D99BAD"/>
    <w:rsid w:val="26FAE4C9"/>
    <w:rsid w:val="271DC638"/>
    <w:rsid w:val="273EC7AF"/>
    <w:rsid w:val="27497B3A"/>
    <w:rsid w:val="274DAD03"/>
    <w:rsid w:val="275A4F92"/>
    <w:rsid w:val="27618E98"/>
    <w:rsid w:val="277A7FE9"/>
    <w:rsid w:val="278116A2"/>
    <w:rsid w:val="279668F5"/>
    <w:rsid w:val="27D738B8"/>
    <w:rsid w:val="27D961F6"/>
    <w:rsid w:val="27E802D4"/>
    <w:rsid w:val="27FECC2C"/>
    <w:rsid w:val="2833A569"/>
    <w:rsid w:val="285235BB"/>
    <w:rsid w:val="28756EAF"/>
    <w:rsid w:val="287DCD4C"/>
    <w:rsid w:val="28891A91"/>
    <w:rsid w:val="288B7E37"/>
    <w:rsid w:val="28B2C6E1"/>
    <w:rsid w:val="28C0B5D2"/>
    <w:rsid w:val="28DF9FD5"/>
    <w:rsid w:val="28EE4C34"/>
    <w:rsid w:val="28FB41BD"/>
    <w:rsid w:val="28FC0965"/>
    <w:rsid w:val="2917B81A"/>
    <w:rsid w:val="291981C7"/>
    <w:rsid w:val="291AD5B6"/>
    <w:rsid w:val="2948BC29"/>
    <w:rsid w:val="29614D0E"/>
    <w:rsid w:val="296E5EA3"/>
    <w:rsid w:val="2988240E"/>
    <w:rsid w:val="298CAFD1"/>
    <w:rsid w:val="2996E4A5"/>
    <w:rsid w:val="299FDB40"/>
    <w:rsid w:val="29A2688D"/>
    <w:rsid w:val="29A40E3F"/>
    <w:rsid w:val="29BCFF52"/>
    <w:rsid w:val="29C2861D"/>
    <w:rsid w:val="29CAED7A"/>
    <w:rsid w:val="29D2BB1A"/>
    <w:rsid w:val="29F47212"/>
    <w:rsid w:val="29F5E440"/>
    <w:rsid w:val="29FB63FF"/>
    <w:rsid w:val="2A00AD91"/>
    <w:rsid w:val="2A07FE13"/>
    <w:rsid w:val="2A16F5F4"/>
    <w:rsid w:val="2A2884A2"/>
    <w:rsid w:val="2A3B4886"/>
    <w:rsid w:val="2A3E453E"/>
    <w:rsid w:val="2A41D51A"/>
    <w:rsid w:val="2A450444"/>
    <w:rsid w:val="2A57FFE5"/>
    <w:rsid w:val="2A58F9FF"/>
    <w:rsid w:val="2A5BD834"/>
    <w:rsid w:val="2A680684"/>
    <w:rsid w:val="2A75A55B"/>
    <w:rsid w:val="2AA677D8"/>
    <w:rsid w:val="2AAD2B05"/>
    <w:rsid w:val="2AC2D467"/>
    <w:rsid w:val="2AC7C9CD"/>
    <w:rsid w:val="2AD89F77"/>
    <w:rsid w:val="2AE62D8B"/>
    <w:rsid w:val="2AEA01E8"/>
    <w:rsid w:val="2AED8368"/>
    <w:rsid w:val="2AFC403B"/>
    <w:rsid w:val="2B13FCC5"/>
    <w:rsid w:val="2B18F38B"/>
    <w:rsid w:val="2B2E8007"/>
    <w:rsid w:val="2B3074C7"/>
    <w:rsid w:val="2B349309"/>
    <w:rsid w:val="2B3FAF64"/>
    <w:rsid w:val="2B47BC0C"/>
    <w:rsid w:val="2B4D12DF"/>
    <w:rsid w:val="2B4E7553"/>
    <w:rsid w:val="2B51BB9E"/>
    <w:rsid w:val="2B69BD45"/>
    <w:rsid w:val="2B6B4CBF"/>
    <w:rsid w:val="2B70917B"/>
    <w:rsid w:val="2B716FEA"/>
    <w:rsid w:val="2BA13D88"/>
    <w:rsid w:val="2BB37C8E"/>
    <w:rsid w:val="2BC3930D"/>
    <w:rsid w:val="2BD0B389"/>
    <w:rsid w:val="2BD4BCB8"/>
    <w:rsid w:val="2BE7B57A"/>
    <w:rsid w:val="2C034446"/>
    <w:rsid w:val="2C169A6A"/>
    <w:rsid w:val="2C188311"/>
    <w:rsid w:val="2C2439BD"/>
    <w:rsid w:val="2C40F7BF"/>
    <w:rsid w:val="2C46D747"/>
    <w:rsid w:val="2C59FEA6"/>
    <w:rsid w:val="2C5A35BD"/>
    <w:rsid w:val="2C9D47F2"/>
    <w:rsid w:val="2CA4C974"/>
    <w:rsid w:val="2CAAA1A1"/>
    <w:rsid w:val="2CAFE821"/>
    <w:rsid w:val="2CDCC470"/>
    <w:rsid w:val="2CEF7FA1"/>
    <w:rsid w:val="2CFDDF4D"/>
    <w:rsid w:val="2D0805F8"/>
    <w:rsid w:val="2D15EF66"/>
    <w:rsid w:val="2D41BB27"/>
    <w:rsid w:val="2D4B715C"/>
    <w:rsid w:val="2D5F9C7C"/>
    <w:rsid w:val="2D608EBB"/>
    <w:rsid w:val="2D751E5B"/>
    <w:rsid w:val="2D807AEA"/>
    <w:rsid w:val="2D857C8E"/>
    <w:rsid w:val="2D87971A"/>
    <w:rsid w:val="2D96C4AF"/>
    <w:rsid w:val="2D9DDE48"/>
    <w:rsid w:val="2DA226D1"/>
    <w:rsid w:val="2DA3D295"/>
    <w:rsid w:val="2DAD0680"/>
    <w:rsid w:val="2DBA5B1C"/>
    <w:rsid w:val="2DBC72CE"/>
    <w:rsid w:val="2DBE7E8C"/>
    <w:rsid w:val="2DDE8A0D"/>
    <w:rsid w:val="2DE3BBCA"/>
    <w:rsid w:val="2E048B90"/>
    <w:rsid w:val="2E0B77DF"/>
    <w:rsid w:val="2E17DF8D"/>
    <w:rsid w:val="2E1941C5"/>
    <w:rsid w:val="2E4290DA"/>
    <w:rsid w:val="2E4BE261"/>
    <w:rsid w:val="2E653C94"/>
    <w:rsid w:val="2E7FD267"/>
    <w:rsid w:val="2E888FB9"/>
    <w:rsid w:val="2E8DD9FF"/>
    <w:rsid w:val="2E93CC72"/>
    <w:rsid w:val="2EB93737"/>
    <w:rsid w:val="2EC3EC25"/>
    <w:rsid w:val="2EDDE30C"/>
    <w:rsid w:val="2F12716A"/>
    <w:rsid w:val="2F190122"/>
    <w:rsid w:val="2F1C8F8D"/>
    <w:rsid w:val="2F203FC4"/>
    <w:rsid w:val="2F5D3069"/>
    <w:rsid w:val="2F65FBE7"/>
    <w:rsid w:val="2F685909"/>
    <w:rsid w:val="2F6E3ACD"/>
    <w:rsid w:val="2F6E6F1A"/>
    <w:rsid w:val="2F8585AE"/>
    <w:rsid w:val="2FA40C68"/>
    <w:rsid w:val="2FE5DF61"/>
    <w:rsid w:val="30030A4B"/>
    <w:rsid w:val="3008A470"/>
    <w:rsid w:val="302A87B6"/>
    <w:rsid w:val="306294DC"/>
    <w:rsid w:val="30636E79"/>
    <w:rsid w:val="306ECD8C"/>
    <w:rsid w:val="309AA253"/>
    <w:rsid w:val="309ECB13"/>
    <w:rsid w:val="30A13F55"/>
    <w:rsid w:val="30A34735"/>
    <w:rsid w:val="30A6D72C"/>
    <w:rsid w:val="30AA3A5B"/>
    <w:rsid w:val="30D81403"/>
    <w:rsid w:val="30E0CA0D"/>
    <w:rsid w:val="30FC00BA"/>
    <w:rsid w:val="310943CB"/>
    <w:rsid w:val="311322E8"/>
    <w:rsid w:val="31186BF0"/>
    <w:rsid w:val="31380AF9"/>
    <w:rsid w:val="313D3E62"/>
    <w:rsid w:val="314EB31B"/>
    <w:rsid w:val="31545B41"/>
    <w:rsid w:val="3155BC8B"/>
    <w:rsid w:val="31564838"/>
    <w:rsid w:val="3158B5AF"/>
    <w:rsid w:val="317BE71B"/>
    <w:rsid w:val="31962CB1"/>
    <w:rsid w:val="31A1F4E1"/>
    <w:rsid w:val="31AB588A"/>
    <w:rsid w:val="31B76243"/>
    <w:rsid w:val="31BA6F11"/>
    <w:rsid w:val="31BC1CDE"/>
    <w:rsid w:val="31BDE223"/>
    <w:rsid w:val="31C7846E"/>
    <w:rsid w:val="31CC32DA"/>
    <w:rsid w:val="31F02051"/>
    <w:rsid w:val="31F40166"/>
    <w:rsid w:val="31F4898B"/>
    <w:rsid w:val="31FC21C3"/>
    <w:rsid w:val="320E6D20"/>
    <w:rsid w:val="32175EFC"/>
    <w:rsid w:val="32214C27"/>
    <w:rsid w:val="324099BE"/>
    <w:rsid w:val="32649A3A"/>
    <w:rsid w:val="326B796A"/>
    <w:rsid w:val="327F29C8"/>
    <w:rsid w:val="3282E3B2"/>
    <w:rsid w:val="32955603"/>
    <w:rsid w:val="3296172B"/>
    <w:rsid w:val="32A420A1"/>
    <w:rsid w:val="32A9D8BA"/>
    <w:rsid w:val="32BCBA2A"/>
    <w:rsid w:val="32BD1B9B"/>
    <w:rsid w:val="32BF8BB4"/>
    <w:rsid w:val="32CDD16D"/>
    <w:rsid w:val="32D15B1F"/>
    <w:rsid w:val="32E7E4DF"/>
    <w:rsid w:val="32F49E26"/>
    <w:rsid w:val="32FF4136"/>
    <w:rsid w:val="330333D4"/>
    <w:rsid w:val="3307357A"/>
    <w:rsid w:val="333181E4"/>
    <w:rsid w:val="33318D77"/>
    <w:rsid w:val="335FE5E3"/>
    <w:rsid w:val="336D266A"/>
    <w:rsid w:val="3387D0AC"/>
    <w:rsid w:val="33889FBE"/>
    <w:rsid w:val="3388EFA9"/>
    <w:rsid w:val="338B2417"/>
    <w:rsid w:val="338BC343"/>
    <w:rsid w:val="3396969B"/>
    <w:rsid w:val="3397242E"/>
    <w:rsid w:val="339BB121"/>
    <w:rsid w:val="33E289CC"/>
    <w:rsid w:val="33EF965C"/>
    <w:rsid w:val="340805E5"/>
    <w:rsid w:val="34117A8D"/>
    <w:rsid w:val="3411DEAE"/>
    <w:rsid w:val="343155ED"/>
    <w:rsid w:val="34473BF2"/>
    <w:rsid w:val="3450BF06"/>
    <w:rsid w:val="34584AF9"/>
    <w:rsid w:val="345C3FAB"/>
    <w:rsid w:val="3461EC96"/>
    <w:rsid w:val="346D4231"/>
    <w:rsid w:val="346F47C1"/>
    <w:rsid w:val="3474E823"/>
    <w:rsid w:val="348C0F7A"/>
    <w:rsid w:val="34AA09EA"/>
    <w:rsid w:val="34AA0DEE"/>
    <w:rsid w:val="34AF8F09"/>
    <w:rsid w:val="34D63139"/>
    <w:rsid w:val="34D8493F"/>
    <w:rsid w:val="34EF0999"/>
    <w:rsid w:val="34F30AA7"/>
    <w:rsid w:val="34F74C16"/>
    <w:rsid w:val="34FD9199"/>
    <w:rsid w:val="3501777D"/>
    <w:rsid w:val="351B66C0"/>
    <w:rsid w:val="351CEFC9"/>
    <w:rsid w:val="3548CDF2"/>
    <w:rsid w:val="354E14FD"/>
    <w:rsid w:val="3568ADCB"/>
    <w:rsid w:val="357FCF35"/>
    <w:rsid w:val="358D6FBF"/>
    <w:rsid w:val="359296B0"/>
    <w:rsid w:val="35A7B1D0"/>
    <w:rsid w:val="35B5D4A3"/>
    <w:rsid w:val="35D3DF2D"/>
    <w:rsid w:val="35E0FD4B"/>
    <w:rsid w:val="35E5D6CE"/>
    <w:rsid w:val="35EC4097"/>
    <w:rsid w:val="35EED12A"/>
    <w:rsid w:val="36114E0E"/>
    <w:rsid w:val="3624100C"/>
    <w:rsid w:val="362C4EFF"/>
    <w:rsid w:val="364EE520"/>
    <w:rsid w:val="365349F3"/>
    <w:rsid w:val="365CAF47"/>
    <w:rsid w:val="366706C3"/>
    <w:rsid w:val="366C801F"/>
    <w:rsid w:val="367185E6"/>
    <w:rsid w:val="367D0AA1"/>
    <w:rsid w:val="36863964"/>
    <w:rsid w:val="368B9493"/>
    <w:rsid w:val="36903EEF"/>
    <w:rsid w:val="369BCEFE"/>
    <w:rsid w:val="36B16767"/>
    <w:rsid w:val="36C6B04C"/>
    <w:rsid w:val="36CDB2D0"/>
    <w:rsid w:val="36CFC17C"/>
    <w:rsid w:val="36E32AF9"/>
    <w:rsid w:val="36F3BC92"/>
    <w:rsid w:val="37034203"/>
    <w:rsid w:val="370B6CD9"/>
    <w:rsid w:val="3723EB97"/>
    <w:rsid w:val="373BB16A"/>
    <w:rsid w:val="373DFA01"/>
    <w:rsid w:val="376261CE"/>
    <w:rsid w:val="3776468A"/>
    <w:rsid w:val="37884B24"/>
    <w:rsid w:val="379632DB"/>
    <w:rsid w:val="37979ED5"/>
    <w:rsid w:val="37A20011"/>
    <w:rsid w:val="37A51F1D"/>
    <w:rsid w:val="37BFBD09"/>
    <w:rsid w:val="37D4BF46"/>
    <w:rsid w:val="37DBC3C2"/>
    <w:rsid w:val="37E1A081"/>
    <w:rsid w:val="37E96707"/>
    <w:rsid w:val="37F9F3C0"/>
    <w:rsid w:val="380124F9"/>
    <w:rsid w:val="3823B5FE"/>
    <w:rsid w:val="383BF6CD"/>
    <w:rsid w:val="386C9B4E"/>
    <w:rsid w:val="388A9EED"/>
    <w:rsid w:val="38909E5C"/>
    <w:rsid w:val="389EA0F1"/>
    <w:rsid w:val="38A6B6D5"/>
    <w:rsid w:val="38C434A2"/>
    <w:rsid w:val="38DBD16F"/>
    <w:rsid w:val="38E18F10"/>
    <w:rsid w:val="39041C68"/>
    <w:rsid w:val="39042C6E"/>
    <w:rsid w:val="39134E71"/>
    <w:rsid w:val="392056A4"/>
    <w:rsid w:val="39232A84"/>
    <w:rsid w:val="3925257C"/>
    <w:rsid w:val="39274E70"/>
    <w:rsid w:val="393956CB"/>
    <w:rsid w:val="393A012E"/>
    <w:rsid w:val="3941333B"/>
    <w:rsid w:val="39462439"/>
    <w:rsid w:val="39471104"/>
    <w:rsid w:val="396628AF"/>
    <w:rsid w:val="39815ED6"/>
    <w:rsid w:val="3987A225"/>
    <w:rsid w:val="398FA2D9"/>
    <w:rsid w:val="3994EA7E"/>
    <w:rsid w:val="399BE629"/>
    <w:rsid w:val="39A33893"/>
    <w:rsid w:val="39A37EEE"/>
    <w:rsid w:val="39A6ACD1"/>
    <w:rsid w:val="39AC1EAE"/>
    <w:rsid w:val="39CFC480"/>
    <w:rsid w:val="39EAE6CF"/>
    <w:rsid w:val="3A0C2000"/>
    <w:rsid w:val="3A0C3432"/>
    <w:rsid w:val="3A0F555D"/>
    <w:rsid w:val="3A17A7CD"/>
    <w:rsid w:val="3A19B3D8"/>
    <w:rsid w:val="3A1B30F5"/>
    <w:rsid w:val="3A20D0BE"/>
    <w:rsid w:val="3A66110B"/>
    <w:rsid w:val="3A6FDD08"/>
    <w:rsid w:val="3A7C2138"/>
    <w:rsid w:val="3AA1A8DD"/>
    <w:rsid w:val="3AB61CE5"/>
    <w:rsid w:val="3AB832A8"/>
    <w:rsid w:val="3ABB1D54"/>
    <w:rsid w:val="3AD53465"/>
    <w:rsid w:val="3AE6D6DD"/>
    <w:rsid w:val="3AF4E3A1"/>
    <w:rsid w:val="3AF7B7C1"/>
    <w:rsid w:val="3AF845FE"/>
    <w:rsid w:val="3B0BD49D"/>
    <w:rsid w:val="3B0CE3CC"/>
    <w:rsid w:val="3B1A1990"/>
    <w:rsid w:val="3B1C0FDE"/>
    <w:rsid w:val="3B2096F5"/>
    <w:rsid w:val="3B3E7B37"/>
    <w:rsid w:val="3B5982BF"/>
    <w:rsid w:val="3B5FC6A5"/>
    <w:rsid w:val="3B61092B"/>
    <w:rsid w:val="3B80ACE6"/>
    <w:rsid w:val="3BA7B157"/>
    <w:rsid w:val="3BA923F4"/>
    <w:rsid w:val="3BB5DBEA"/>
    <w:rsid w:val="3BB839B1"/>
    <w:rsid w:val="3BC3680E"/>
    <w:rsid w:val="3BE34DAA"/>
    <w:rsid w:val="3BEA20A8"/>
    <w:rsid w:val="3BFDB9FD"/>
    <w:rsid w:val="3C0A58FF"/>
    <w:rsid w:val="3C296E8A"/>
    <w:rsid w:val="3C2F1240"/>
    <w:rsid w:val="3C352984"/>
    <w:rsid w:val="3C3BC3FE"/>
    <w:rsid w:val="3C40F24F"/>
    <w:rsid w:val="3C428DB2"/>
    <w:rsid w:val="3C617CA3"/>
    <w:rsid w:val="3C8D067D"/>
    <w:rsid w:val="3C8E3C36"/>
    <w:rsid w:val="3C9C4DAB"/>
    <w:rsid w:val="3CA2F1B6"/>
    <w:rsid w:val="3CAF10FB"/>
    <w:rsid w:val="3CE694D5"/>
    <w:rsid w:val="3CE6FA1B"/>
    <w:rsid w:val="3D247BA1"/>
    <w:rsid w:val="3D3CE726"/>
    <w:rsid w:val="3D45C5F6"/>
    <w:rsid w:val="3D45E387"/>
    <w:rsid w:val="3D4DAE64"/>
    <w:rsid w:val="3D5B7340"/>
    <w:rsid w:val="3D5C6D49"/>
    <w:rsid w:val="3D643041"/>
    <w:rsid w:val="3D776964"/>
    <w:rsid w:val="3D78A20F"/>
    <w:rsid w:val="3D9B601A"/>
    <w:rsid w:val="3D9F7344"/>
    <w:rsid w:val="3DA6931A"/>
    <w:rsid w:val="3DB9F11D"/>
    <w:rsid w:val="3DC58589"/>
    <w:rsid w:val="3DCA5D37"/>
    <w:rsid w:val="3DCCD705"/>
    <w:rsid w:val="3DCF6F27"/>
    <w:rsid w:val="3DFC8979"/>
    <w:rsid w:val="3E244210"/>
    <w:rsid w:val="3E2A896B"/>
    <w:rsid w:val="3E5BCE80"/>
    <w:rsid w:val="3E952EE8"/>
    <w:rsid w:val="3E9725C3"/>
    <w:rsid w:val="3EA81381"/>
    <w:rsid w:val="3EBAB1D8"/>
    <w:rsid w:val="3ECCB1E0"/>
    <w:rsid w:val="3EE70BB2"/>
    <w:rsid w:val="3EF8B8E1"/>
    <w:rsid w:val="3F00E615"/>
    <w:rsid w:val="3F2106D5"/>
    <w:rsid w:val="3F2ED63E"/>
    <w:rsid w:val="3F451294"/>
    <w:rsid w:val="3F5AAE05"/>
    <w:rsid w:val="3F634119"/>
    <w:rsid w:val="3F711C23"/>
    <w:rsid w:val="3F9A02BA"/>
    <w:rsid w:val="3FAD73D7"/>
    <w:rsid w:val="3FB4941E"/>
    <w:rsid w:val="3FC6EF6C"/>
    <w:rsid w:val="3FDD4390"/>
    <w:rsid w:val="3FE825D3"/>
    <w:rsid w:val="3FE8BAD0"/>
    <w:rsid w:val="3FEE79AB"/>
    <w:rsid w:val="3FF478EC"/>
    <w:rsid w:val="3FFDB851"/>
    <w:rsid w:val="40011A04"/>
    <w:rsid w:val="40296811"/>
    <w:rsid w:val="404BED13"/>
    <w:rsid w:val="4074E22F"/>
    <w:rsid w:val="407A94E4"/>
    <w:rsid w:val="408989F0"/>
    <w:rsid w:val="408A7BA1"/>
    <w:rsid w:val="40B81B49"/>
    <w:rsid w:val="40BBC850"/>
    <w:rsid w:val="40BBE72B"/>
    <w:rsid w:val="40C0AF61"/>
    <w:rsid w:val="40CF9310"/>
    <w:rsid w:val="40DBED09"/>
    <w:rsid w:val="40DC32AD"/>
    <w:rsid w:val="40DECAA1"/>
    <w:rsid w:val="40E5F70E"/>
    <w:rsid w:val="40EF4960"/>
    <w:rsid w:val="40FD958A"/>
    <w:rsid w:val="40FFA12B"/>
    <w:rsid w:val="4115FA75"/>
    <w:rsid w:val="414A373B"/>
    <w:rsid w:val="414CC220"/>
    <w:rsid w:val="415A70F2"/>
    <w:rsid w:val="41661BF0"/>
    <w:rsid w:val="41666603"/>
    <w:rsid w:val="418404CC"/>
    <w:rsid w:val="4186EE4E"/>
    <w:rsid w:val="41898D58"/>
    <w:rsid w:val="41B30A55"/>
    <w:rsid w:val="41CCA197"/>
    <w:rsid w:val="41F480F7"/>
    <w:rsid w:val="41F9CA42"/>
    <w:rsid w:val="421C1DB9"/>
    <w:rsid w:val="4225B529"/>
    <w:rsid w:val="4226C106"/>
    <w:rsid w:val="42315901"/>
    <w:rsid w:val="42350C74"/>
    <w:rsid w:val="423CA740"/>
    <w:rsid w:val="4253505B"/>
    <w:rsid w:val="42667700"/>
    <w:rsid w:val="426940E4"/>
    <w:rsid w:val="4273EC73"/>
    <w:rsid w:val="427E1096"/>
    <w:rsid w:val="429FB545"/>
    <w:rsid w:val="42C58D11"/>
    <w:rsid w:val="42E1F8E5"/>
    <w:rsid w:val="42E510BF"/>
    <w:rsid w:val="4303BCAE"/>
    <w:rsid w:val="4304BD28"/>
    <w:rsid w:val="430CA9C1"/>
    <w:rsid w:val="4317A696"/>
    <w:rsid w:val="431D1B55"/>
    <w:rsid w:val="431E11C2"/>
    <w:rsid w:val="432931D7"/>
    <w:rsid w:val="434B8217"/>
    <w:rsid w:val="439C8ABE"/>
    <w:rsid w:val="43B7B2B4"/>
    <w:rsid w:val="43C6041F"/>
    <w:rsid w:val="43CEB25D"/>
    <w:rsid w:val="43D4DDF4"/>
    <w:rsid w:val="43DFC59A"/>
    <w:rsid w:val="43F23F32"/>
    <w:rsid w:val="4416CBBE"/>
    <w:rsid w:val="442F92F2"/>
    <w:rsid w:val="442FC3A8"/>
    <w:rsid w:val="44350F6A"/>
    <w:rsid w:val="443DD4DE"/>
    <w:rsid w:val="4441F4A9"/>
    <w:rsid w:val="4446325A"/>
    <w:rsid w:val="444966BE"/>
    <w:rsid w:val="445DA0A0"/>
    <w:rsid w:val="445EF98B"/>
    <w:rsid w:val="4475F3C3"/>
    <w:rsid w:val="44762A6B"/>
    <w:rsid w:val="44768392"/>
    <w:rsid w:val="448164A1"/>
    <w:rsid w:val="4481A4B5"/>
    <w:rsid w:val="448C1654"/>
    <w:rsid w:val="44AD1D8E"/>
    <w:rsid w:val="44CDC03E"/>
    <w:rsid w:val="44E05AB7"/>
    <w:rsid w:val="44E53E92"/>
    <w:rsid w:val="44F36E9E"/>
    <w:rsid w:val="44FC4919"/>
    <w:rsid w:val="45088048"/>
    <w:rsid w:val="4514F9C6"/>
    <w:rsid w:val="452067A7"/>
    <w:rsid w:val="45268244"/>
    <w:rsid w:val="4546A33D"/>
    <w:rsid w:val="455711E4"/>
    <w:rsid w:val="4579D871"/>
    <w:rsid w:val="45839B18"/>
    <w:rsid w:val="4584ED63"/>
    <w:rsid w:val="4598DD2C"/>
    <w:rsid w:val="459DF665"/>
    <w:rsid w:val="459ED907"/>
    <w:rsid w:val="45A593A6"/>
    <w:rsid w:val="45B022CF"/>
    <w:rsid w:val="45B416CA"/>
    <w:rsid w:val="45DF0BA1"/>
    <w:rsid w:val="45FF2D2A"/>
    <w:rsid w:val="4601FF1E"/>
    <w:rsid w:val="4624BC8A"/>
    <w:rsid w:val="46260106"/>
    <w:rsid w:val="46319E07"/>
    <w:rsid w:val="4631C772"/>
    <w:rsid w:val="464A7AC8"/>
    <w:rsid w:val="464D763F"/>
    <w:rsid w:val="46562870"/>
    <w:rsid w:val="465ED21C"/>
    <w:rsid w:val="466C49EA"/>
    <w:rsid w:val="468BC764"/>
    <w:rsid w:val="46B48D03"/>
    <w:rsid w:val="46B70C6F"/>
    <w:rsid w:val="46C71229"/>
    <w:rsid w:val="46DD71A2"/>
    <w:rsid w:val="470D723F"/>
    <w:rsid w:val="4771C745"/>
    <w:rsid w:val="478AC782"/>
    <w:rsid w:val="47A068C6"/>
    <w:rsid w:val="47C55760"/>
    <w:rsid w:val="47FEE251"/>
    <w:rsid w:val="48084794"/>
    <w:rsid w:val="480A0FC0"/>
    <w:rsid w:val="480CCF45"/>
    <w:rsid w:val="48317EAB"/>
    <w:rsid w:val="4848B488"/>
    <w:rsid w:val="484A2C55"/>
    <w:rsid w:val="486562FA"/>
    <w:rsid w:val="486BE388"/>
    <w:rsid w:val="488A764F"/>
    <w:rsid w:val="488BF795"/>
    <w:rsid w:val="4894C438"/>
    <w:rsid w:val="48950ABD"/>
    <w:rsid w:val="48AB530B"/>
    <w:rsid w:val="48BC3055"/>
    <w:rsid w:val="48BF63F3"/>
    <w:rsid w:val="48CAEE61"/>
    <w:rsid w:val="48CB3E4C"/>
    <w:rsid w:val="48D93D58"/>
    <w:rsid w:val="48F3A5FB"/>
    <w:rsid w:val="48F6A0D3"/>
    <w:rsid w:val="48FC0B99"/>
    <w:rsid w:val="490339B7"/>
    <w:rsid w:val="491E8771"/>
    <w:rsid w:val="494E42E5"/>
    <w:rsid w:val="495A7204"/>
    <w:rsid w:val="49752562"/>
    <w:rsid w:val="497A7584"/>
    <w:rsid w:val="497E5E17"/>
    <w:rsid w:val="4986A2E4"/>
    <w:rsid w:val="499A02EA"/>
    <w:rsid w:val="49A1874F"/>
    <w:rsid w:val="49A5C084"/>
    <w:rsid w:val="49A8C7FB"/>
    <w:rsid w:val="49AC40B6"/>
    <w:rsid w:val="49B2E4EB"/>
    <w:rsid w:val="49B9D196"/>
    <w:rsid w:val="49BF1F1E"/>
    <w:rsid w:val="49D26F9B"/>
    <w:rsid w:val="49E0CF4E"/>
    <w:rsid w:val="49E4B819"/>
    <w:rsid w:val="49E94CC3"/>
    <w:rsid w:val="49E9D368"/>
    <w:rsid w:val="49F32EB7"/>
    <w:rsid w:val="49F98384"/>
    <w:rsid w:val="4A117928"/>
    <w:rsid w:val="4A21A095"/>
    <w:rsid w:val="4A39FA30"/>
    <w:rsid w:val="4A3C7959"/>
    <w:rsid w:val="4A4C472D"/>
    <w:rsid w:val="4A4EAD6B"/>
    <w:rsid w:val="4A568604"/>
    <w:rsid w:val="4A7188A2"/>
    <w:rsid w:val="4A83382C"/>
    <w:rsid w:val="4A933046"/>
    <w:rsid w:val="4A96DD7D"/>
    <w:rsid w:val="4A986317"/>
    <w:rsid w:val="4A99BD87"/>
    <w:rsid w:val="4A9B4187"/>
    <w:rsid w:val="4A9C8BE4"/>
    <w:rsid w:val="4A9E126C"/>
    <w:rsid w:val="4AA46307"/>
    <w:rsid w:val="4AAA100C"/>
    <w:rsid w:val="4AC953F1"/>
    <w:rsid w:val="4ACF2E55"/>
    <w:rsid w:val="4AEAD3FE"/>
    <w:rsid w:val="4AFD1F1D"/>
    <w:rsid w:val="4B0541E5"/>
    <w:rsid w:val="4B1F5CB6"/>
    <w:rsid w:val="4B2EE6DB"/>
    <w:rsid w:val="4B365FCE"/>
    <w:rsid w:val="4B3BAFF0"/>
    <w:rsid w:val="4B44415B"/>
    <w:rsid w:val="4B4D2BE4"/>
    <w:rsid w:val="4B6E59D7"/>
    <w:rsid w:val="4B90108C"/>
    <w:rsid w:val="4B960939"/>
    <w:rsid w:val="4BA558C8"/>
    <w:rsid w:val="4BA5D5B5"/>
    <w:rsid w:val="4BA7D76B"/>
    <w:rsid w:val="4BB1C608"/>
    <w:rsid w:val="4BC31CB8"/>
    <w:rsid w:val="4BD70139"/>
    <w:rsid w:val="4BDBD2C4"/>
    <w:rsid w:val="4BF0C84E"/>
    <w:rsid w:val="4BF27736"/>
    <w:rsid w:val="4C151319"/>
    <w:rsid w:val="4C489A77"/>
    <w:rsid w:val="4C6823E9"/>
    <w:rsid w:val="4C68A1E2"/>
    <w:rsid w:val="4C7183E7"/>
    <w:rsid w:val="4C7E2A17"/>
    <w:rsid w:val="4C82133B"/>
    <w:rsid w:val="4C8EE0E7"/>
    <w:rsid w:val="4C908E11"/>
    <w:rsid w:val="4C937805"/>
    <w:rsid w:val="4CC4B024"/>
    <w:rsid w:val="4CC880B5"/>
    <w:rsid w:val="4CF4EDB4"/>
    <w:rsid w:val="4D3BABE2"/>
    <w:rsid w:val="4D4C0732"/>
    <w:rsid w:val="4D58CB79"/>
    <w:rsid w:val="4D5D8A0A"/>
    <w:rsid w:val="4D63688D"/>
    <w:rsid w:val="4D63C095"/>
    <w:rsid w:val="4D665425"/>
    <w:rsid w:val="4D6DB3D5"/>
    <w:rsid w:val="4D7DA032"/>
    <w:rsid w:val="4D7EC284"/>
    <w:rsid w:val="4DA7D538"/>
    <w:rsid w:val="4DAB6E1C"/>
    <w:rsid w:val="4DBCC114"/>
    <w:rsid w:val="4DD960E6"/>
    <w:rsid w:val="4DEFF087"/>
    <w:rsid w:val="4E2377B6"/>
    <w:rsid w:val="4E2F4310"/>
    <w:rsid w:val="4E37430C"/>
    <w:rsid w:val="4E524B7A"/>
    <w:rsid w:val="4E62558B"/>
    <w:rsid w:val="4E7851BE"/>
    <w:rsid w:val="4E88E822"/>
    <w:rsid w:val="4E8B99F3"/>
    <w:rsid w:val="4E9CC44D"/>
    <w:rsid w:val="4EAC3050"/>
    <w:rsid w:val="4EAFCF16"/>
    <w:rsid w:val="4EB0C895"/>
    <w:rsid w:val="4EBEA726"/>
    <w:rsid w:val="4EC18220"/>
    <w:rsid w:val="4EC36FC6"/>
    <w:rsid w:val="4ED00603"/>
    <w:rsid w:val="4ED241FB"/>
    <w:rsid w:val="4ED3219E"/>
    <w:rsid w:val="4ED403DF"/>
    <w:rsid w:val="4EE8D089"/>
    <w:rsid w:val="4EEF0A8E"/>
    <w:rsid w:val="4EFCEDF6"/>
    <w:rsid w:val="4F01EC03"/>
    <w:rsid w:val="4F0DA65B"/>
    <w:rsid w:val="4F1B228F"/>
    <w:rsid w:val="4F4DDDCC"/>
    <w:rsid w:val="4F53F1BC"/>
    <w:rsid w:val="4F6D78CE"/>
    <w:rsid w:val="4F6E4E46"/>
    <w:rsid w:val="4F7302FD"/>
    <w:rsid w:val="4F8E4392"/>
    <w:rsid w:val="4FCFE52D"/>
    <w:rsid w:val="4FDF3160"/>
    <w:rsid w:val="4FF940D9"/>
    <w:rsid w:val="5004D248"/>
    <w:rsid w:val="500837E9"/>
    <w:rsid w:val="5029CA30"/>
    <w:rsid w:val="504A24C2"/>
    <w:rsid w:val="5053108B"/>
    <w:rsid w:val="50592E95"/>
    <w:rsid w:val="506E0590"/>
    <w:rsid w:val="508B7418"/>
    <w:rsid w:val="5093B772"/>
    <w:rsid w:val="5093E432"/>
    <w:rsid w:val="509CE523"/>
    <w:rsid w:val="50A43217"/>
    <w:rsid w:val="50C7D8E6"/>
    <w:rsid w:val="50D0A78E"/>
    <w:rsid w:val="50D13872"/>
    <w:rsid w:val="50DC24ED"/>
    <w:rsid w:val="50F6147D"/>
    <w:rsid w:val="511D16F4"/>
    <w:rsid w:val="5131248C"/>
    <w:rsid w:val="5161A04F"/>
    <w:rsid w:val="517EE0D6"/>
    <w:rsid w:val="51869A4D"/>
    <w:rsid w:val="51A56604"/>
    <w:rsid w:val="51AF6399"/>
    <w:rsid w:val="51B455EB"/>
    <w:rsid w:val="51BC2A5F"/>
    <w:rsid w:val="51C65291"/>
    <w:rsid w:val="51E3E0A5"/>
    <w:rsid w:val="51E56D9E"/>
    <w:rsid w:val="51F7AF5A"/>
    <w:rsid w:val="52083D04"/>
    <w:rsid w:val="52095960"/>
    <w:rsid w:val="524F3BF5"/>
    <w:rsid w:val="52544A4E"/>
    <w:rsid w:val="527AB223"/>
    <w:rsid w:val="52835789"/>
    <w:rsid w:val="528775EF"/>
    <w:rsid w:val="528B3452"/>
    <w:rsid w:val="528F398B"/>
    <w:rsid w:val="52C31100"/>
    <w:rsid w:val="52CA248A"/>
    <w:rsid w:val="52D17783"/>
    <w:rsid w:val="52D50C62"/>
    <w:rsid w:val="52E15554"/>
    <w:rsid w:val="52F35C7F"/>
    <w:rsid w:val="52F38624"/>
    <w:rsid w:val="52FE2568"/>
    <w:rsid w:val="531BAFB4"/>
    <w:rsid w:val="532F34E1"/>
    <w:rsid w:val="53488325"/>
    <w:rsid w:val="534C2620"/>
    <w:rsid w:val="535DFD7F"/>
    <w:rsid w:val="536DC4EB"/>
    <w:rsid w:val="537EE752"/>
    <w:rsid w:val="53921270"/>
    <w:rsid w:val="539B1D85"/>
    <w:rsid w:val="53A27AC4"/>
    <w:rsid w:val="53B62432"/>
    <w:rsid w:val="53D00071"/>
    <w:rsid w:val="53D5A7E1"/>
    <w:rsid w:val="53D63288"/>
    <w:rsid w:val="53E0E132"/>
    <w:rsid w:val="53E6FF34"/>
    <w:rsid w:val="53E88DB3"/>
    <w:rsid w:val="53F6AF4D"/>
    <w:rsid w:val="53FA5E6D"/>
    <w:rsid w:val="5401D18A"/>
    <w:rsid w:val="5437FB07"/>
    <w:rsid w:val="543AA049"/>
    <w:rsid w:val="54465957"/>
    <w:rsid w:val="54469D92"/>
    <w:rsid w:val="54583A6E"/>
    <w:rsid w:val="5465EEDC"/>
    <w:rsid w:val="54754944"/>
    <w:rsid w:val="54A2AD9C"/>
    <w:rsid w:val="54B2F7C5"/>
    <w:rsid w:val="54B86AAC"/>
    <w:rsid w:val="54CEB7F9"/>
    <w:rsid w:val="54E0AB24"/>
    <w:rsid w:val="54E37843"/>
    <w:rsid w:val="55222F27"/>
    <w:rsid w:val="555DD751"/>
    <w:rsid w:val="556BC769"/>
    <w:rsid w:val="559C2A4E"/>
    <w:rsid w:val="55A3A136"/>
    <w:rsid w:val="55B7F31D"/>
    <w:rsid w:val="55C00B30"/>
    <w:rsid w:val="55EF2BCA"/>
    <w:rsid w:val="55FF8AA3"/>
    <w:rsid w:val="561C8342"/>
    <w:rsid w:val="56268BA1"/>
    <w:rsid w:val="562953BB"/>
    <w:rsid w:val="56304711"/>
    <w:rsid w:val="5638111A"/>
    <w:rsid w:val="563AE4B4"/>
    <w:rsid w:val="563E928A"/>
    <w:rsid w:val="5651F82D"/>
    <w:rsid w:val="565A6CDC"/>
    <w:rsid w:val="566B16F4"/>
    <w:rsid w:val="566C36AB"/>
    <w:rsid w:val="56732F25"/>
    <w:rsid w:val="56746261"/>
    <w:rsid w:val="5693F362"/>
    <w:rsid w:val="5696835B"/>
    <w:rsid w:val="56B300E2"/>
    <w:rsid w:val="56B92E7B"/>
    <w:rsid w:val="56E79C17"/>
    <w:rsid w:val="56F3DBAB"/>
    <w:rsid w:val="56FB55B0"/>
    <w:rsid w:val="5754F226"/>
    <w:rsid w:val="5773466E"/>
    <w:rsid w:val="57A48675"/>
    <w:rsid w:val="57B2B5F2"/>
    <w:rsid w:val="57BF8BDF"/>
    <w:rsid w:val="57DD6831"/>
    <w:rsid w:val="57E97BF8"/>
    <w:rsid w:val="57F4F7C6"/>
    <w:rsid w:val="57F8C1FF"/>
    <w:rsid w:val="57FCBCA3"/>
    <w:rsid w:val="58031126"/>
    <w:rsid w:val="583A5D49"/>
    <w:rsid w:val="586F31CA"/>
    <w:rsid w:val="589B1580"/>
    <w:rsid w:val="58C3B194"/>
    <w:rsid w:val="58E54560"/>
    <w:rsid w:val="58EBCEB9"/>
    <w:rsid w:val="58FE1939"/>
    <w:rsid w:val="5915DD95"/>
    <w:rsid w:val="591DCD9E"/>
    <w:rsid w:val="5930819A"/>
    <w:rsid w:val="5938EFF8"/>
    <w:rsid w:val="5943E3D8"/>
    <w:rsid w:val="59455C56"/>
    <w:rsid w:val="5946DA1E"/>
    <w:rsid w:val="594738D0"/>
    <w:rsid w:val="5957ADD7"/>
    <w:rsid w:val="596B90ED"/>
    <w:rsid w:val="5984A299"/>
    <w:rsid w:val="59A22978"/>
    <w:rsid w:val="59A994B6"/>
    <w:rsid w:val="59B2A53D"/>
    <w:rsid w:val="59CB9708"/>
    <w:rsid w:val="59D7A022"/>
    <w:rsid w:val="59F75A4C"/>
    <w:rsid w:val="59FFC47A"/>
    <w:rsid w:val="5A0AAE54"/>
    <w:rsid w:val="5A0D12AF"/>
    <w:rsid w:val="5A17C3C3"/>
    <w:rsid w:val="5A2EA664"/>
    <w:rsid w:val="5A31C9C6"/>
    <w:rsid w:val="5A33216B"/>
    <w:rsid w:val="5A406AE1"/>
    <w:rsid w:val="5A43E688"/>
    <w:rsid w:val="5A8A9D08"/>
    <w:rsid w:val="5A8FBBD5"/>
    <w:rsid w:val="5A9C322D"/>
    <w:rsid w:val="5AABDAEA"/>
    <w:rsid w:val="5AAE9299"/>
    <w:rsid w:val="5AB4A83D"/>
    <w:rsid w:val="5AC340BC"/>
    <w:rsid w:val="5AC40649"/>
    <w:rsid w:val="5ACF3261"/>
    <w:rsid w:val="5AD75EB0"/>
    <w:rsid w:val="5B0C1DD2"/>
    <w:rsid w:val="5B165255"/>
    <w:rsid w:val="5B180B6B"/>
    <w:rsid w:val="5B288C56"/>
    <w:rsid w:val="5B2D83AD"/>
    <w:rsid w:val="5B33C76E"/>
    <w:rsid w:val="5B359910"/>
    <w:rsid w:val="5B383935"/>
    <w:rsid w:val="5B4F17C7"/>
    <w:rsid w:val="5B53E97C"/>
    <w:rsid w:val="5B5978E3"/>
    <w:rsid w:val="5BA7ED96"/>
    <w:rsid w:val="5BAE9E97"/>
    <w:rsid w:val="5BB12157"/>
    <w:rsid w:val="5BCB0FF4"/>
    <w:rsid w:val="5BCF6F15"/>
    <w:rsid w:val="5BD5A7E2"/>
    <w:rsid w:val="5BDB12D2"/>
    <w:rsid w:val="5C03AD00"/>
    <w:rsid w:val="5C065980"/>
    <w:rsid w:val="5C08E297"/>
    <w:rsid w:val="5C201FAD"/>
    <w:rsid w:val="5C2F4289"/>
    <w:rsid w:val="5C327F9F"/>
    <w:rsid w:val="5C47E1F9"/>
    <w:rsid w:val="5C4EA4AC"/>
    <w:rsid w:val="5C582150"/>
    <w:rsid w:val="5C5D8811"/>
    <w:rsid w:val="5C5EE566"/>
    <w:rsid w:val="5C61ABE0"/>
    <w:rsid w:val="5C7277F2"/>
    <w:rsid w:val="5C731921"/>
    <w:rsid w:val="5C97239A"/>
    <w:rsid w:val="5CBA2917"/>
    <w:rsid w:val="5CBA4B98"/>
    <w:rsid w:val="5CC49B5B"/>
    <w:rsid w:val="5CD98871"/>
    <w:rsid w:val="5CE14E41"/>
    <w:rsid w:val="5CEF5F4D"/>
    <w:rsid w:val="5CF102D6"/>
    <w:rsid w:val="5CF70C42"/>
    <w:rsid w:val="5D0B9409"/>
    <w:rsid w:val="5D120E46"/>
    <w:rsid w:val="5D2E9261"/>
    <w:rsid w:val="5D33AE30"/>
    <w:rsid w:val="5D3E3826"/>
    <w:rsid w:val="5D3F3C3B"/>
    <w:rsid w:val="5D4039D6"/>
    <w:rsid w:val="5D596AB0"/>
    <w:rsid w:val="5D654457"/>
    <w:rsid w:val="5D6F8468"/>
    <w:rsid w:val="5D8C9940"/>
    <w:rsid w:val="5D8FAD9C"/>
    <w:rsid w:val="5D964718"/>
    <w:rsid w:val="5DB13FA9"/>
    <w:rsid w:val="5DBBBEB8"/>
    <w:rsid w:val="5DE28168"/>
    <w:rsid w:val="5DE4C06E"/>
    <w:rsid w:val="5DF5374D"/>
    <w:rsid w:val="5E00A5F7"/>
    <w:rsid w:val="5E0116DE"/>
    <w:rsid w:val="5E1DC210"/>
    <w:rsid w:val="5E390654"/>
    <w:rsid w:val="5E56E5E7"/>
    <w:rsid w:val="5E571866"/>
    <w:rsid w:val="5E639E11"/>
    <w:rsid w:val="5E648E1C"/>
    <w:rsid w:val="5E72E389"/>
    <w:rsid w:val="5EB2D6AB"/>
    <w:rsid w:val="5EB807C9"/>
    <w:rsid w:val="5EBCE02F"/>
    <w:rsid w:val="5EBEB8B1"/>
    <w:rsid w:val="5EC09BA6"/>
    <w:rsid w:val="5EF57040"/>
    <w:rsid w:val="5F030715"/>
    <w:rsid w:val="5F08B266"/>
    <w:rsid w:val="5F316778"/>
    <w:rsid w:val="5F50A106"/>
    <w:rsid w:val="5F564E77"/>
    <w:rsid w:val="5F76003B"/>
    <w:rsid w:val="5F95975B"/>
    <w:rsid w:val="5F9C01BE"/>
    <w:rsid w:val="5FDCADC6"/>
    <w:rsid w:val="5FE670EF"/>
    <w:rsid w:val="5FE695E8"/>
    <w:rsid w:val="6002EDF0"/>
    <w:rsid w:val="600692A5"/>
    <w:rsid w:val="6038764C"/>
    <w:rsid w:val="603EBDEA"/>
    <w:rsid w:val="60596A71"/>
    <w:rsid w:val="605C8FA1"/>
    <w:rsid w:val="6065DD0B"/>
    <w:rsid w:val="60684725"/>
    <w:rsid w:val="60A5088D"/>
    <w:rsid w:val="60AAE0BF"/>
    <w:rsid w:val="60AC837B"/>
    <w:rsid w:val="60BBA2F3"/>
    <w:rsid w:val="60C25B94"/>
    <w:rsid w:val="60CE9AB7"/>
    <w:rsid w:val="60D42AE6"/>
    <w:rsid w:val="60D6C8D0"/>
    <w:rsid w:val="60E7B1D5"/>
    <w:rsid w:val="60EEE046"/>
    <w:rsid w:val="60FB73FB"/>
    <w:rsid w:val="61025930"/>
    <w:rsid w:val="613013C7"/>
    <w:rsid w:val="61410D24"/>
    <w:rsid w:val="6157D2A2"/>
    <w:rsid w:val="615A0466"/>
    <w:rsid w:val="615DC164"/>
    <w:rsid w:val="61922358"/>
    <w:rsid w:val="61A556A0"/>
    <w:rsid w:val="61B8F1E2"/>
    <w:rsid w:val="61BC27DA"/>
    <w:rsid w:val="61BD2F95"/>
    <w:rsid w:val="61C8FA2E"/>
    <w:rsid w:val="621C12F5"/>
    <w:rsid w:val="621F2172"/>
    <w:rsid w:val="621F7041"/>
    <w:rsid w:val="6229382A"/>
    <w:rsid w:val="62386E99"/>
    <w:rsid w:val="623C2D9F"/>
    <w:rsid w:val="6264944B"/>
    <w:rsid w:val="627148DF"/>
    <w:rsid w:val="627D719C"/>
    <w:rsid w:val="628B884B"/>
    <w:rsid w:val="62A1B173"/>
    <w:rsid w:val="62A9D965"/>
    <w:rsid w:val="62B3DCC7"/>
    <w:rsid w:val="62BC823D"/>
    <w:rsid w:val="62BEAE02"/>
    <w:rsid w:val="62DDF581"/>
    <w:rsid w:val="62DE30CF"/>
    <w:rsid w:val="62EA95CA"/>
    <w:rsid w:val="62EDE5E7"/>
    <w:rsid w:val="62F35D1D"/>
    <w:rsid w:val="62F82973"/>
    <w:rsid w:val="63144016"/>
    <w:rsid w:val="6332944F"/>
    <w:rsid w:val="634E735A"/>
    <w:rsid w:val="6353F20F"/>
    <w:rsid w:val="63577DAC"/>
    <w:rsid w:val="635ABA0A"/>
    <w:rsid w:val="636A8768"/>
    <w:rsid w:val="6374F6F6"/>
    <w:rsid w:val="637C0382"/>
    <w:rsid w:val="639E65AF"/>
    <w:rsid w:val="63AC2BB5"/>
    <w:rsid w:val="63CA5294"/>
    <w:rsid w:val="63CEFFA8"/>
    <w:rsid w:val="63D76503"/>
    <w:rsid w:val="63E9BE7B"/>
    <w:rsid w:val="640532ED"/>
    <w:rsid w:val="6418EBAF"/>
    <w:rsid w:val="6440CE00"/>
    <w:rsid w:val="64484754"/>
    <w:rsid w:val="644B78F0"/>
    <w:rsid w:val="645196D9"/>
    <w:rsid w:val="645DD3A6"/>
    <w:rsid w:val="64630064"/>
    <w:rsid w:val="647C0D6A"/>
    <w:rsid w:val="647EFC9E"/>
    <w:rsid w:val="64BE94E0"/>
    <w:rsid w:val="64C5A748"/>
    <w:rsid w:val="65089E9E"/>
    <w:rsid w:val="6508E31F"/>
    <w:rsid w:val="650D0451"/>
    <w:rsid w:val="65193C62"/>
    <w:rsid w:val="651E46C1"/>
    <w:rsid w:val="651FB8EC"/>
    <w:rsid w:val="65423ED1"/>
    <w:rsid w:val="654DA8FC"/>
    <w:rsid w:val="655BEABA"/>
    <w:rsid w:val="655C79DF"/>
    <w:rsid w:val="65790634"/>
    <w:rsid w:val="65A5839C"/>
    <w:rsid w:val="65A870A7"/>
    <w:rsid w:val="65B45712"/>
    <w:rsid w:val="65BB4C91"/>
    <w:rsid w:val="65C9A493"/>
    <w:rsid w:val="6615E3E2"/>
    <w:rsid w:val="661AB5AF"/>
    <w:rsid w:val="662256A2"/>
    <w:rsid w:val="66265677"/>
    <w:rsid w:val="6646EEE0"/>
    <w:rsid w:val="664BCD25"/>
    <w:rsid w:val="665BC342"/>
    <w:rsid w:val="66617E3D"/>
    <w:rsid w:val="666C4EF4"/>
    <w:rsid w:val="66903234"/>
    <w:rsid w:val="66BFD200"/>
    <w:rsid w:val="66C6CAE9"/>
    <w:rsid w:val="66CB59F7"/>
    <w:rsid w:val="66EAF955"/>
    <w:rsid w:val="66FB9415"/>
    <w:rsid w:val="67010DC7"/>
    <w:rsid w:val="670BEE71"/>
    <w:rsid w:val="670DD003"/>
    <w:rsid w:val="672387DA"/>
    <w:rsid w:val="672CDBCA"/>
    <w:rsid w:val="6730C1BC"/>
    <w:rsid w:val="6744B628"/>
    <w:rsid w:val="6750B669"/>
    <w:rsid w:val="6751443F"/>
    <w:rsid w:val="675AAAB8"/>
    <w:rsid w:val="675F5626"/>
    <w:rsid w:val="676F72CC"/>
    <w:rsid w:val="6770773E"/>
    <w:rsid w:val="67821D40"/>
    <w:rsid w:val="678A6010"/>
    <w:rsid w:val="67904254"/>
    <w:rsid w:val="67961218"/>
    <w:rsid w:val="67B7BC09"/>
    <w:rsid w:val="67EEA4BB"/>
    <w:rsid w:val="67EF5E16"/>
    <w:rsid w:val="680CB458"/>
    <w:rsid w:val="68331D04"/>
    <w:rsid w:val="685D974A"/>
    <w:rsid w:val="68625FFC"/>
    <w:rsid w:val="68696276"/>
    <w:rsid w:val="68767EFF"/>
    <w:rsid w:val="68807831"/>
    <w:rsid w:val="6892961B"/>
    <w:rsid w:val="68B42F07"/>
    <w:rsid w:val="68C7DD34"/>
    <w:rsid w:val="68D61CAD"/>
    <w:rsid w:val="68DE7942"/>
    <w:rsid w:val="68E075CD"/>
    <w:rsid w:val="68E96024"/>
    <w:rsid w:val="68F27966"/>
    <w:rsid w:val="68F7CDB0"/>
    <w:rsid w:val="6902B5CB"/>
    <w:rsid w:val="6915E9D7"/>
    <w:rsid w:val="6921C308"/>
    <w:rsid w:val="692330C4"/>
    <w:rsid w:val="692D9FBB"/>
    <w:rsid w:val="693D7CDA"/>
    <w:rsid w:val="6941D056"/>
    <w:rsid w:val="69452121"/>
    <w:rsid w:val="69578C93"/>
    <w:rsid w:val="695BE7F1"/>
    <w:rsid w:val="69811420"/>
    <w:rsid w:val="6997BBC2"/>
    <w:rsid w:val="6998D8A4"/>
    <w:rsid w:val="69AE0FCD"/>
    <w:rsid w:val="69B5E3D9"/>
    <w:rsid w:val="69B76A7D"/>
    <w:rsid w:val="69B8F20C"/>
    <w:rsid w:val="69BE34FB"/>
    <w:rsid w:val="69C1096C"/>
    <w:rsid w:val="69E8EAC2"/>
    <w:rsid w:val="6A0E01F1"/>
    <w:rsid w:val="6A143D5A"/>
    <w:rsid w:val="6A19824F"/>
    <w:rsid w:val="6A2D66DD"/>
    <w:rsid w:val="6A413E1F"/>
    <w:rsid w:val="6A4455F9"/>
    <w:rsid w:val="6A45C0BC"/>
    <w:rsid w:val="6A78FC79"/>
    <w:rsid w:val="6AABBE3B"/>
    <w:rsid w:val="6AC1DA03"/>
    <w:rsid w:val="6AE71CE7"/>
    <w:rsid w:val="6AEA5C9E"/>
    <w:rsid w:val="6AF54394"/>
    <w:rsid w:val="6B26B8C0"/>
    <w:rsid w:val="6B28E6B3"/>
    <w:rsid w:val="6B2B0781"/>
    <w:rsid w:val="6B48593A"/>
    <w:rsid w:val="6B4F26AE"/>
    <w:rsid w:val="6B54B8F5"/>
    <w:rsid w:val="6B611FA1"/>
    <w:rsid w:val="6B631E73"/>
    <w:rsid w:val="6B6B97C5"/>
    <w:rsid w:val="6B865DB2"/>
    <w:rsid w:val="6B8AE63A"/>
    <w:rsid w:val="6B9BB372"/>
    <w:rsid w:val="6B9C1F1A"/>
    <w:rsid w:val="6BAE9ABD"/>
    <w:rsid w:val="6BB237ED"/>
    <w:rsid w:val="6BCBC062"/>
    <w:rsid w:val="6BF6722B"/>
    <w:rsid w:val="6BFE41CD"/>
    <w:rsid w:val="6C06AA0C"/>
    <w:rsid w:val="6C33699F"/>
    <w:rsid w:val="6C40E7D7"/>
    <w:rsid w:val="6C40FC9A"/>
    <w:rsid w:val="6C4364CF"/>
    <w:rsid w:val="6C6BFD03"/>
    <w:rsid w:val="6C7B578C"/>
    <w:rsid w:val="6C937165"/>
    <w:rsid w:val="6C9919D2"/>
    <w:rsid w:val="6CB0E4A4"/>
    <w:rsid w:val="6CB7024A"/>
    <w:rsid w:val="6CC44874"/>
    <w:rsid w:val="6CCCE131"/>
    <w:rsid w:val="6CCD1D1F"/>
    <w:rsid w:val="6CE470E8"/>
    <w:rsid w:val="6CEA92EE"/>
    <w:rsid w:val="6CEF1F5B"/>
    <w:rsid w:val="6CF59A0D"/>
    <w:rsid w:val="6CF6D13E"/>
    <w:rsid w:val="6D2B86F7"/>
    <w:rsid w:val="6D45BDC4"/>
    <w:rsid w:val="6D4E9D6B"/>
    <w:rsid w:val="6D51B4E9"/>
    <w:rsid w:val="6D5CB100"/>
    <w:rsid w:val="6D5FF310"/>
    <w:rsid w:val="6D610B92"/>
    <w:rsid w:val="6D7748A7"/>
    <w:rsid w:val="6D7ECD95"/>
    <w:rsid w:val="6DA2BE6A"/>
    <w:rsid w:val="6DA3974F"/>
    <w:rsid w:val="6DAFC8A2"/>
    <w:rsid w:val="6DB1B42D"/>
    <w:rsid w:val="6DC1C4FD"/>
    <w:rsid w:val="6DC85E6D"/>
    <w:rsid w:val="6DD8440C"/>
    <w:rsid w:val="6DDC7531"/>
    <w:rsid w:val="6DE2DB77"/>
    <w:rsid w:val="6DE8C4E9"/>
    <w:rsid w:val="6DFC5091"/>
    <w:rsid w:val="6E014A40"/>
    <w:rsid w:val="6E028F56"/>
    <w:rsid w:val="6E0DCD31"/>
    <w:rsid w:val="6E3EDA62"/>
    <w:rsid w:val="6E750766"/>
    <w:rsid w:val="6EC02A22"/>
    <w:rsid w:val="6EF14E9E"/>
    <w:rsid w:val="6F0D90A8"/>
    <w:rsid w:val="6F0F616D"/>
    <w:rsid w:val="6F1CFCDD"/>
    <w:rsid w:val="6F328739"/>
    <w:rsid w:val="6F3F680C"/>
    <w:rsid w:val="6F45B422"/>
    <w:rsid w:val="6F5A4AF0"/>
    <w:rsid w:val="6F64A894"/>
    <w:rsid w:val="6F6EDD5A"/>
    <w:rsid w:val="6F7BF95D"/>
    <w:rsid w:val="6F7E8D30"/>
    <w:rsid w:val="6F912592"/>
    <w:rsid w:val="6F9F29F5"/>
    <w:rsid w:val="6FA9191E"/>
    <w:rsid w:val="6FB0352B"/>
    <w:rsid w:val="6FB75C01"/>
    <w:rsid w:val="6FBB4DBB"/>
    <w:rsid w:val="6FD195AD"/>
    <w:rsid w:val="6FD5213F"/>
    <w:rsid w:val="6FE6F68B"/>
    <w:rsid w:val="700C0D77"/>
    <w:rsid w:val="7020069F"/>
    <w:rsid w:val="702CC9BA"/>
    <w:rsid w:val="702DE158"/>
    <w:rsid w:val="7043C60B"/>
    <w:rsid w:val="704A45D0"/>
    <w:rsid w:val="7059A4E2"/>
    <w:rsid w:val="7065ED80"/>
    <w:rsid w:val="709F40F2"/>
    <w:rsid w:val="70BE706E"/>
    <w:rsid w:val="70D9A196"/>
    <w:rsid w:val="70E3D8BA"/>
    <w:rsid w:val="70EC489D"/>
    <w:rsid w:val="70F541A6"/>
    <w:rsid w:val="7106A68F"/>
    <w:rsid w:val="710D8EBD"/>
    <w:rsid w:val="711E4672"/>
    <w:rsid w:val="71289CCC"/>
    <w:rsid w:val="71328BE4"/>
    <w:rsid w:val="71335524"/>
    <w:rsid w:val="7134D0E5"/>
    <w:rsid w:val="714CF4AB"/>
    <w:rsid w:val="714ED601"/>
    <w:rsid w:val="714F38A3"/>
    <w:rsid w:val="716D660E"/>
    <w:rsid w:val="7182152C"/>
    <w:rsid w:val="71861773"/>
    <w:rsid w:val="7189C05D"/>
    <w:rsid w:val="71A3E66C"/>
    <w:rsid w:val="71A78195"/>
    <w:rsid w:val="71A99D78"/>
    <w:rsid w:val="71AFAE9F"/>
    <w:rsid w:val="71BC7239"/>
    <w:rsid w:val="71E1061D"/>
    <w:rsid w:val="71E410E4"/>
    <w:rsid w:val="71E719AD"/>
    <w:rsid w:val="71F96D2D"/>
    <w:rsid w:val="72082801"/>
    <w:rsid w:val="720C0D5F"/>
    <w:rsid w:val="723847F5"/>
    <w:rsid w:val="726C6613"/>
    <w:rsid w:val="7283F67C"/>
    <w:rsid w:val="728C3F58"/>
    <w:rsid w:val="7291961B"/>
    <w:rsid w:val="72974CF2"/>
    <w:rsid w:val="72BAA94C"/>
    <w:rsid w:val="72BFF8CF"/>
    <w:rsid w:val="72C06665"/>
    <w:rsid w:val="72CAA447"/>
    <w:rsid w:val="72DA4371"/>
    <w:rsid w:val="72E785F2"/>
    <w:rsid w:val="72F69A8F"/>
    <w:rsid w:val="73209613"/>
    <w:rsid w:val="73267322"/>
    <w:rsid w:val="7350C7C5"/>
    <w:rsid w:val="735907E4"/>
    <w:rsid w:val="7359AA93"/>
    <w:rsid w:val="73698100"/>
    <w:rsid w:val="73907E6E"/>
    <w:rsid w:val="73BFA026"/>
    <w:rsid w:val="73D48400"/>
    <w:rsid w:val="73D5EDE8"/>
    <w:rsid w:val="73D6D33D"/>
    <w:rsid w:val="73ED000A"/>
    <w:rsid w:val="7417DE84"/>
    <w:rsid w:val="74307ADB"/>
    <w:rsid w:val="746CB4EF"/>
    <w:rsid w:val="748A7113"/>
    <w:rsid w:val="74B47061"/>
    <w:rsid w:val="74E75BFB"/>
    <w:rsid w:val="7527A7BC"/>
    <w:rsid w:val="7536B233"/>
    <w:rsid w:val="7538096B"/>
    <w:rsid w:val="753CB50B"/>
    <w:rsid w:val="7550C214"/>
    <w:rsid w:val="756BC583"/>
    <w:rsid w:val="75731DC2"/>
    <w:rsid w:val="758EC5F6"/>
    <w:rsid w:val="7594DAC3"/>
    <w:rsid w:val="75A1001A"/>
    <w:rsid w:val="75A11076"/>
    <w:rsid w:val="75C1A3F8"/>
    <w:rsid w:val="75C53BE6"/>
    <w:rsid w:val="75E2A713"/>
    <w:rsid w:val="75ED8660"/>
    <w:rsid w:val="75FF49AE"/>
    <w:rsid w:val="7621A0F7"/>
    <w:rsid w:val="762FEC9A"/>
    <w:rsid w:val="763E1ED9"/>
    <w:rsid w:val="763E9A70"/>
    <w:rsid w:val="763F0AAA"/>
    <w:rsid w:val="7644AFAB"/>
    <w:rsid w:val="76665D61"/>
    <w:rsid w:val="7672C249"/>
    <w:rsid w:val="767C79F8"/>
    <w:rsid w:val="76881AD4"/>
    <w:rsid w:val="76A50DA8"/>
    <w:rsid w:val="76C09F41"/>
    <w:rsid w:val="76EBA99A"/>
    <w:rsid w:val="76FC4B46"/>
    <w:rsid w:val="771BA296"/>
    <w:rsid w:val="7724EEC7"/>
    <w:rsid w:val="772852BF"/>
    <w:rsid w:val="77378025"/>
    <w:rsid w:val="774411B9"/>
    <w:rsid w:val="77485C77"/>
    <w:rsid w:val="774AF467"/>
    <w:rsid w:val="774F64F3"/>
    <w:rsid w:val="776615A1"/>
    <w:rsid w:val="776A63C3"/>
    <w:rsid w:val="777E35C3"/>
    <w:rsid w:val="7784146E"/>
    <w:rsid w:val="77854B12"/>
    <w:rsid w:val="7798DB33"/>
    <w:rsid w:val="779F0BAE"/>
    <w:rsid w:val="77A70E23"/>
    <w:rsid w:val="77BE58E5"/>
    <w:rsid w:val="77D1CC7D"/>
    <w:rsid w:val="77D33185"/>
    <w:rsid w:val="77EB9439"/>
    <w:rsid w:val="7816BC5B"/>
    <w:rsid w:val="7845BE4D"/>
    <w:rsid w:val="78568471"/>
    <w:rsid w:val="785AD1BB"/>
    <w:rsid w:val="785F6404"/>
    <w:rsid w:val="7866D319"/>
    <w:rsid w:val="786C6B3E"/>
    <w:rsid w:val="786D61A3"/>
    <w:rsid w:val="787FD340"/>
    <w:rsid w:val="788C883E"/>
    <w:rsid w:val="789C3C74"/>
    <w:rsid w:val="78A54F72"/>
    <w:rsid w:val="78D797D4"/>
    <w:rsid w:val="78DC47D4"/>
    <w:rsid w:val="78FAC8FD"/>
    <w:rsid w:val="78FD2A18"/>
    <w:rsid w:val="79039385"/>
    <w:rsid w:val="79155C75"/>
    <w:rsid w:val="7916EDF1"/>
    <w:rsid w:val="7919371E"/>
    <w:rsid w:val="794A1443"/>
    <w:rsid w:val="794EA15C"/>
    <w:rsid w:val="795A4199"/>
    <w:rsid w:val="796085DD"/>
    <w:rsid w:val="79689E81"/>
    <w:rsid w:val="79853C7F"/>
    <w:rsid w:val="79993466"/>
    <w:rsid w:val="799C8261"/>
    <w:rsid w:val="79A85C9E"/>
    <w:rsid w:val="79BD1598"/>
    <w:rsid w:val="79CB97D4"/>
    <w:rsid w:val="79EE3ED5"/>
    <w:rsid w:val="79F2907C"/>
    <w:rsid w:val="79F81FD3"/>
    <w:rsid w:val="7A003662"/>
    <w:rsid w:val="7A02E05D"/>
    <w:rsid w:val="7A0D8438"/>
    <w:rsid w:val="7A0E7EC5"/>
    <w:rsid w:val="7A14D19A"/>
    <w:rsid w:val="7A353498"/>
    <w:rsid w:val="7A59246A"/>
    <w:rsid w:val="7A5E732E"/>
    <w:rsid w:val="7A6F562B"/>
    <w:rsid w:val="7A8F228D"/>
    <w:rsid w:val="7A963D0A"/>
    <w:rsid w:val="7A98758A"/>
    <w:rsid w:val="7A9A8F78"/>
    <w:rsid w:val="7AA062BF"/>
    <w:rsid w:val="7AA4BC72"/>
    <w:rsid w:val="7AC80BA6"/>
    <w:rsid w:val="7AD3D94B"/>
    <w:rsid w:val="7ADB6C53"/>
    <w:rsid w:val="7AE4573E"/>
    <w:rsid w:val="7AE79C08"/>
    <w:rsid w:val="7AFB5585"/>
    <w:rsid w:val="7AFBB572"/>
    <w:rsid w:val="7B0685E1"/>
    <w:rsid w:val="7B1D6964"/>
    <w:rsid w:val="7B28478A"/>
    <w:rsid w:val="7B311F4B"/>
    <w:rsid w:val="7B388A5F"/>
    <w:rsid w:val="7B3A7E80"/>
    <w:rsid w:val="7B42CFB4"/>
    <w:rsid w:val="7B5EC791"/>
    <w:rsid w:val="7B5F91FF"/>
    <w:rsid w:val="7B8A1EBF"/>
    <w:rsid w:val="7BB41C1E"/>
    <w:rsid w:val="7BC0FF18"/>
    <w:rsid w:val="7BC24CC9"/>
    <w:rsid w:val="7BD539C3"/>
    <w:rsid w:val="7BE23687"/>
    <w:rsid w:val="7BE9F14C"/>
    <w:rsid w:val="7BF22C87"/>
    <w:rsid w:val="7C10523D"/>
    <w:rsid w:val="7C412CB1"/>
    <w:rsid w:val="7C4C3263"/>
    <w:rsid w:val="7C63D28F"/>
    <w:rsid w:val="7C856B7E"/>
    <w:rsid w:val="7C88813D"/>
    <w:rsid w:val="7C892942"/>
    <w:rsid w:val="7C8A432C"/>
    <w:rsid w:val="7C90706E"/>
    <w:rsid w:val="7C9A1B80"/>
    <w:rsid w:val="7CA429E3"/>
    <w:rsid w:val="7CA75BC2"/>
    <w:rsid w:val="7CC63644"/>
    <w:rsid w:val="7CD99973"/>
    <w:rsid w:val="7CF85E29"/>
    <w:rsid w:val="7D04B942"/>
    <w:rsid w:val="7D114822"/>
    <w:rsid w:val="7D121D9F"/>
    <w:rsid w:val="7D23F6AF"/>
    <w:rsid w:val="7D2ABC61"/>
    <w:rsid w:val="7D464D72"/>
    <w:rsid w:val="7D5B60D8"/>
    <w:rsid w:val="7D7B94AF"/>
    <w:rsid w:val="7D81750B"/>
    <w:rsid w:val="7DB40435"/>
    <w:rsid w:val="7DD52E95"/>
    <w:rsid w:val="7DE0A6B7"/>
    <w:rsid w:val="7DF3512F"/>
    <w:rsid w:val="7DF91351"/>
    <w:rsid w:val="7DFD45AF"/>
    <w:rsid w:val="7DFDA01A"/>
    <w:rsid w:val="7E001704"/>
    <w:rsid w:val="7E1EA817"/>
    <w:rsid w:val="7E39213C"/>
    <w:rsid w:val="7E3BFBF0"/>
    <w:rsid w:val="7E454F79"/>
    <w:rsid w:val="7E513B96"/>
    <w:rsid w:val="7E518EA4"/>
    <w:rsid w:val="7E65ACEF"/>
    <w:rsid w:val="7E6B523A"/>
    <w:rsid w:val="7E7961C6"/>
    <w:rsid w:val="7E81E169"/>
    <w:rsid w:val="7EBA9FEB"/>
    <w:rsid w:val="7EC789BC"/>
    <w:rsid w:val="7ECA5DB2"/>
    <w:rsid w:val="7ECB390E"/>
    <w:rsid w:val="7EE76BAD"/>
    <w:rsid w:val="7EF01DF2"/>
    <w:rsid w:val="7EF32AAF"/>
    <w:rsid w:val="7EF72671"/>
    <w:rsid w:val="7F1D5705"/>
    <w:rsid w:val="7F2A70C3"/>
    <w:rsid w:val="7F36643D"/>
    <w:rsid w:val="7F574A85"/>
    <w:rsid w:val="7FAB0802"/>
    <w:rsid w:val="7FB09BAE"/>
    <w:rsid w:val="7FBA1B61"/>
    <w:rsid w:val="7FBCA456"/>
    <w:rsid w:val="7FC7D17D"/>
    <w:rsid w:val="7FDE2E77"/>
    <w:rsid w:val="7FEB5693"/>
    <w:rsid w:val="7FF84E6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C5098"/>
  <w15:chartTrackingRefBased/>
  <w15:docId w15:val="{BCFC5B4C-4E62-4069-86CA-C95802D9D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DC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A2DC8"/>
    <w:pPr>
      <w:tabs>
        <w:tab w:val="center" w:pos="4513"/>
        <w:tab w:val="right" w:pos="9026"/>
      </w:tabs>
    </w:pPr>
  </w:style>
  <w:style w:type="character" w:customStyle="1" w:styleId="HeaderChar">
    <w:name w:val="Header Char"/>
    <w:basedOn w:val="DefaultParagraphFont"/>
    <w:link w:val="Header"/>
    <w:rsid w:val="006A2DC8"/>
  </w:style>
  <w:style w:type="paragraph" w:styleId="CommentText">
    <w:name w:val="annotation text"/>
    <w:basedOn w:val="Normal"/>
    <w:link w:val="CommentTextChar"/>
    <w:unhideWhenUsed/>
    <w:rsid w:val="006A2DC8"/>
    <w:rPr>
      <w:sz w:val="20"/>
      <w:szCs w:val="20"/>
    </w:rPr>
  </w:style>
  <w:style w:type="character" w:customStyle="1" w:styleId="CommentTextChar">
    <w:name w:val="Comment Text Char"/>
    <w:basedOn w:val="DefaultParagraphFont"/>
    <w:link w:val="CommentText"/>
    <w:rsid w:val="006A2DC8"/>
    <w:rPr>
      <w:sz w:val="20"/>
      <w:szCs w:val="20"/>
    </w:rPr>
  </w:style>
  <w:style w:type="character" w:styleId="Hyperlink">
    <w:name w:val="Hyperlink"/>
    <w:basedOn w:val="DefaultParagraphFont"/>
    <w:uiPriority w:val="99"/>
    <w:unhideWhenUsed/>
    <w:rsid w:val="006A2DC8"/>
    <w:rPr>
      <w:color w:val="0563C1" w:themeColor="hyperlink"/>
      <w:u w:val="single"/>
    </w:rPr>
  </w:style>
  <w:style w:type="paragraph" w:styleId="NoSpacing">
    <w:name w:val="No Spacing"/>
    <w:link w:val="NoSpacingChar"/>
    <w:uiPriority w:val="1"/>
    <w:qFormat/>
    <w:rsid w:val="006A2DC8"/>
    <w:pPr>
      <w:spacing w:after="0" w:line="240" w:lineRule="auto"/>
    </w:pPr>
  </w:style>
  <w:style w:type="character" w:customStyle="1" w:styleId="NoSpacingChar">
    <w:name w:val="No Spacing Char"/>
    <w:basedOn w:val="DefaultParagraphFont"/>
    <w:link w:val="NoSpacing"/>
    <w:uiPriority w:val="1"/>
    <w:rsid w:val="006A2DC8"/>
  </w:style>
  <w:style w:type="character" w:styleId="UnresolvedMention">
    <w:name w:val="Unresolved Mention"/>
    <w:basedOn w:val="DefaultParagraphFont"/>
    <w:uiPriority w:val="99"/>
    <w:semiHidden/>
    <w:unhideWhenUsed/>
    <w:rsid w:val="006A2DC8"/>
    <w:rPr>
      <w:color w:val="605E5C"/>
      <w:shd w:val="clear" w:color="auto" w:fill="E1DFDD"/>
    </w:rPr>
  </w:style>
  <w:style w:type="character" w:styleId="FollowedHyperlink">
    <w:name w:val="FollowedHyperlink"/>
    <w:basedOn w:val="DefaultParagraphFont"/>
    <w:uiPriority w:val="99"/>
    <w:semiHidden/>
    <w:unhideWhenUsed/>
    <w:rsid w:val="006A2DC8"/>
    <w:rPr>
      <w:color w:val="954F72" w:themeColor="followedHyperlink"/>
      <w:u w:val="single"/>
    </w:rPr>
  </w:style>
  <w:style w:type="paragraph" w:styleId="ListParagraph">
    <w:name w:val="List Paragraph"/>
    <w:basedOn w:val="Normal"/>
    <w:uiPriority w:val="34"/>
    <w:qFormat/>
    <w:rsid w:val="004F4B2E"/>
    <w:pPr>
      <w:ind w:left="720"/>
      <w:contextualSpacing/>
    </w:pPr>
  </w:style>
  <w:style w:type="paragraph" w:styleId="Footer">
    <w:name w:val="footer"/>
    <w:basedOn w:val="Normal"/>
    <w:link w:val="FooterChar"/>
    <w:uiPriority w:val="99"/>
    <w:unhideWhenUsed/>
    <w:rsid w:val="00091AB5"/>
    <w:pPr>
      <w:tabs>
        <w:tab w:val="center" w:pos="4513"/>
        <w:tab w:val="right" w:pos="9026"/>
      </w:tabs>
    </w:pPr>
  </w:style>
  <w:style w:type="character" w:customStyle="1" w:styleId="FooterChar">
    <w:name w:val="Footer Char"/>
    <w:basedOn w:val="DefaultParagraphFont"/>
    <w:link w:val="Footer"/>
    <w:uiPriority w:val="99"/>
    <w:rsid w:val="00091AB5"/>
  </w:style>
  <w:style w:type="table" w:styleId="TableGrid">
    <w:name w:val="Table Grid"/>
    <w:basedOn w:val="TableNormal"/>
    <w:uiPriority w:val="59"/>
    <w:rsid w:val="007B68F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B82E6A"/>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01287A"/>
    <w:pPr>
      <w:spacing w:before="100" w:beforeAutospacing="1" w:after="100" w:afterAutospacing="1"/>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2A04FE"/>
    <w:rPr>
      <w:sz w:val="16"/>
      <w:szCs w:val="16"/>
    </w:rPr>
  </w:style>
  <w:style w:type="paragraph" w:styleId="CommentSubject">
    <w:name w:val="annotation subject"/>
    <w:basedOn w:val="CommentText"/>
    <w:next w:val="CommentText"/>
    <w:link w:val="CommentSubjectChar"/>
    <w:uiPriority w:val="99"/>
    <w:semiHidden/>
    <w:unhideWhenUsed/>
    <w:rsid w:val="002A04FE"/>
    <w:rPr>
      <w:b/>
      <w:bCs/>
    </w:rPr>
  </w:style>
  <w:style w:type="character" w:customStyle="1" w:styleId="CommentSubjectChar">
    <w:name w:val="Comment Subject Char"/>
    <w:basedOn w:val="CommentTextChar"/>
    <w:link w:val="CommentSubject"/>
    <w:uiPriority w:val="99"/>
    <w:semiHidden/>
    <w:rsid w:val="002A04FE"/>
    <w:rPr>
      <w:b/>
      <w:bCs/>
      <w:sz w:val="20"/>
      <w:szCs w:val="20"/>
    </w:rPr>
  </w:style>
  <w:style w:type="paragraph" w:styleId="BalloonText">
    <w:name w:val="Balloon Text"/>
    <w:basedOn w:val="Normal"/>
    <w:link w:val="BalloonTextChar"/>
    <w:uiPriority w:val="99"/>
    <w:semiHidden/>
    <w:unhideWhenUsed/>
    <w:rsid w:val="002A04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04FE"/>
    <w:rPr>
      <w:rFonts w:ascii="Segoe UI" w:hAnsi="Segoe UI" w:cs="Segoe UI"/>
      <w:sz w:val="18"/>
      <w:szCs w:val="18"/>
    </w:rPr>
  </w:style>
  <w:style w:type="character" w:customStyle="1" w:styleId="normaltextrun">
    <w:name w:val="normaltextrun"/>
    <w:basedOn w:val="DefaultParagraphFont"/>
    <w:rsid w:val="00042E86"/>
  </w:style>
  <w:style w:type="character" w:customStyle="1" w:styleId="eop">
    <w:name w:val="eop"/>
    <w:basedOn w:val="DefaultParagraphFont"/>
    <w:rsid w:val="00042E86"/>
  </w:style>
  <w:style w:type="paragraph" w:customStyle="1" w:styleId="paragraph">
    <w:name w:val="paragraph"/>
    <w:basedOn w:val="Normal"/>
    <w:rsid w:val="00BB29C2"/>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791888">
      <w:bodyDiv w:val="1"/>
      <w:marLeft w:val="0"/>
      <w:marRight w:val="0"/>
      <w:marTop w:val="0"/>
      <w:marBottom w:val="0"/>
      <w:divBdr>
        <w:top w:val="none" w:sz="0" w:space="0" w:color="auto"/>
        <w:left w:val="none" w:sz="0" w:space="0" w:color="auto"/>
        <w:bottom w:val="none" w:sz="0" w:space="0" w:color="auto"/>
        <w:right w:val="none" w:sz="0" w:space="0" w:color="auto"/>
      </w:divBdr>
    </w:div>
    <w:div w:id="298069424">
      <w:bodyDiv w:val="1"/>
      <w:marLeft w:val="0"/>
      <w:marRight w:val="0"/>
      <w:marTop w:val="0"/>
      <w:marBottom w:val="0"/>
      <w:divBdr>
        <w:top w:val="none" w:sz="0" w:space="0" w:color="auto"/>
        <w:left w:val="none" w:sz="0" w:space="0" w:color="auto"/>
        <w:bottom w:val="none" w:sz="0" w:space="0" w:color="auto"/>
        <w:right w:val="none" w:sz="0" w:space="0" w:color="auto"/>
      </w:divBdr>
      <w:divsChild>
        <w:div w:id="1153452222">
          <w:marLeft w:val="0"/>
          <w:marRight w:val="0"/>
          <w:marTop w:val="0"/>
          <w:marBottom w:val="0"/>
          <w:divBdr>
            <w:top w:val="none" w:sz="0" w:space="0" w:color="auto"/>
            <w:left w:val="none" w:sz="0" w:space="0" w:color="auto"/>
            <w:bottom w:val="none" w:sz="0" w:space="0" w:color="auto"/>
            <w:right w:val="none" w:sz="0" w:space="0" w:color="auto"/>
          </w:divBdr>
        </w:div>
        <w:div w:id="1045452243">
          <w:marLeft w:val="0"/>
          <w:marRight w:val="0"/>
          <w:marTop w:val="0"/>
          <w:marBottom w:val="0"/>
          <w:divBdr>
            <w:top w:val="none" w:sz="0" w:space="0" w:color="auto"/>
            <w:left w:val="none" w:sz="0" w:space="0" w:color="auto"/>
            <w:bottom w:val="none" w:sz="0" w:space="0" w:color="auto"/>
            <w:right w:val="none" w:sz="0" w:space="0" w:color="auto"/>
          </w:divBdr>
        </w:div>
        <w:div w:id="599945326">
          <w:marLeft w:val="0"/>
          <w:marRight w:val="0"/>
          <w:marTop w:val="0"/>
          <w:marBottom w:val="0"/>
          <w:divBdr>
            <w:top w:val="none" w:sz="0" w:space="0" w:color="auto"/>
            <w:left w:val="none" w:sz="0" w:space="0" w:color="auto"/>
            <w:bottom w:val="none" w:sz="0" w:space="0" w:color="auto"/>
            <w:right w:val="none" w:sz="0" w:space="0" w:color="auto"/>
          </w:divBdr>
        </w:div>
        <w:div w:id="1252590562">
          <w:marLeft w:val="0"/>
          <w:marRight w:val="0"/>
          <w:marTop w:val="0"/>
          <w:marBottom w:val="0"/>
          <w:divBdr>
            <w:top w:val="none" w:sz="0" w:space="0" w:color="auto"/>
            <w:left w:val="none" w:sz="0" w:space="0" w:color="auto"/>
            <w:bottom w:val="none" w:sz="0" w:space="0" w:color="auto"/>
            <w:right w:val="none" w:sz="0" w:space="0" w:color="auto"/>
          </w:divBdr>
        </w:div>
        <w:div w:id="170993424">
          <w:marLeft w:val="0"/>
          <w:marRight w:val="0"/>
          <w:marTop w:val="0"/>
          <w:marBottom w:val="0"/>
          <w:divBdr>
            <w:top w:val="none" w:sz="0" w:space="0" w:color="auto"/>
            <w:left w:val="none" w:sz="0" w:space="0" w:color="auto"/>
            <w:bottom w:val="none" w:sz="0" w:space="0" w:color="auto"/>
            <w:right w:val="none" w:sz="0" w:space="0" w:color="auto"/>
          </w:divBdr>
        </w:div>
        <w:div w:id="599067224">
          <w:marLeft w:val="0"/>
          <w:marRight w:val="0"/>
          <w:marTop w:val="0"/>
          <w:marBottom w:val="0"/>
          <w:divBdr>
            <w:top w:val="none" w:sz="0" w:space="0" w:color="auto"/>
            <w:left w:val="none" w:sz="0" w:space="0" w:color="auto"/>
            <w:bottom w:val="none" w:sz="0" w:space="0" w:color="auto"/>
            <w:right w:val="none" w:sz="0" w:space="0" w:color="auto"/>
          </w:divBdr>
        </w:div>
        <w:div w:id="1354112661">
          <w:marLeft w:val="0"/>
          <w:marRight w:val="0"/>
          <w:marTop w:val="0"/>
          <w:marBottom w:val="0"/>
          <w:divBdr>
            <w:top w:val="none" w:sz="0" w:space="0" w:color="auto"/>
            <w:left w:val="none" w:sz="0" w:space="0" w:color="auto"/>
            <w:bottom w:val="none" w:sz="0" w:space="0" w:color="auto"/>
            <w:right w:val="none" w:sz="0" w:space="0" w:color="auto"/>
          </w:divBdr>
        </w:div>
        <w:div w:id="1096170314">
          <w:marLeft w:val="0"/>
          <w:marRight w:val="0"/>
          <w:marTop w:val="0"/>
          <w:marBottom w:val="0"/>
          <w:divBdr>
            <w:top w:val="none" w:sz="0" w:space="0" w:color="auto"/>
            <w:left w:val="none" w:sz="0" w:space="0" w:color="auto"/>
            <w:bottom w:val="none" w:sz="0" w:space="0" w:color="auto"/>
            <w:right w:val="none" w:sz="0" w:space="0" w:color="auto"/>
          </w:divBdr>
        </w:div>
      </w:divsChild>
    </w:div>
    <w:div w:id="1364750137">
      <w:bodyDiv w:val="1"/>
      <w:marLeft w:val="0"/>
      <w:marRight w:val="0"/>
      <w:marTop w:val="0"/>
      <w:marBottom w:val="0"/>
      <w:divBdr>
        <w:top w:val="none" w:sz="0" w:space="0" w:color="auto"/>
        <w:left w:val="none" w:sz="0" w:space="0" w:color="auto"/>
        <w:bottom w:val="none" w:sz="0" w:space="0" w:color="auto"/>
        <w:right w:val="none" w:sz="0" w:space="0" w:color="auto"/>
      </w:divBdr>
      <w:divsChild>
        <w:div w:id="470833398">
          <w:marLeft w:val="0"/>
          <w:marRight w:val="0"/>
          <w:marTop w:val="0"/>
          <w:marBottom w:val="0"/>
          <w:divBdr>
            <w:top w:val="none" w:sz="0" w:space="0" w:color="auto"/>
            <w:left w:val="none" w:sz="0" w:space="0" w:color="auto"/>
            <w:bottom w:val="none" w:sz="0" w:space="0" w:color="auto"/>
            <w:right w:val="none" w:sz="0" w:space="0" w:color="auto"/>
          </w:divBdr>
        </w:div>
        <w:div w:id="1833327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guidance-on-shielding-and-protecting-extremely-vulnerable-persons-from-covid-19/covid-19-guidance-on-protecting-people-most-likely-to-get-unwell-from-coronavirus-shielding-young-peoples-version" TargetMode="External"/><Relationship Id="rId18" Type="http://schemas.openxmlformats.org/officeDocument/2006/relationships/hyperlink" Target="https://www.gov.scot/publications/guidance-education-children-unable-attend-school-due-ill-health/" TargetMode="External"/><Relationship Id="rId26" Type="http://schemas.openxmlformats.org/officeDocument/2006/relationships/hyperlink" Target="https://www.nhsinform.scot/campaigns/test-and-protect" TargetMode="External"/><Relationship Id="rId39"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yperlink" Target="file:///C:\Users\jwarrand\AppData\Local\Microsoft\Windows\INetCache\IE\KF4J0RW8\attendance-policy-guidance-primary-schools-november-2015.pdf" TargetMode="External"/><Relationship Id="rId34" Type="http://schemas.openxmlformats.org/officeDocument/2006/relationships/hyperlink" Target="https://www.gov.scot/publications/coronavirus-covid-19-guidance-on-reopening-early-learning-and-childcare-services/pages/infection-prevention-and-control/" TargetMode="External"/><Relationship Id="rId42" Type="http://schemas.openxmlformats.org/officeDocument/2006/relationships/hyperlink" Target="https://abcdoes.com/abc-does-a-blog/2020/05/30/what-now/" TargetMode="External"/><Relationship Id="rId47" Type="http://schemas.openxmlformats.org/officeDocument/2006/relationships/hyperlink" Target="https://aberdeenshire.sharepoint.com/sites/covid-19childcarehubstaffinformation/Shared%20Documents/Forms/AllItems.aspx?viewid=d9eefab0%2D1334%2D4bdb%2Dbfba%2D5ad35be1e920&amp;id=%2Fsites%2Fcovid%2D19childcarehubstaffinformation%2FShared%20Documents%2FSchool%20Recovery%20Documents" TargetMode="Externa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covid19.aberdeenshire.gov.uk/" TargetMode="External"/><Relationship Id="rId17" Type="http://schemas.openxmlformats.org/officeDocument/2006/relationships/hyperlink" Target="https://www.gov.scot/publications/coronavirus-covid-19-tailored-advice-for-those-who-live-with-specific-medical-conditions/" TargetMode="External"/><Relationship Id="rId25" Type="http://schemas.openxmlformats.org/officeDocument/2006/relationships/hyperlink" Target="https://www.nhsinform.scot/campaigns/test-and-protect" TargetMode="External"/><Relationship Id="rId33" Type="http://schemas.openxmlformats.org/officeDocument/2006/relationships/hyperlink" Target="https://www.hps.scot.nhs.uk/web-resources-container/infection-prevention-and-control-in-childcare-settings-day-care-and-childminding-settings/" TargetMode="External"/><Relationship Id="rId38" Type="http://schemas.openxmlformats.org/officeDocument/2006/relationships/hyperlink" Target="https://aberdeenshire.sharepoint.com/sites/Arcadia/services/Pages/Business%20Services/HR%20and%20OD/Health%20and%20Safety,%20Wellbeing%20and%20Risk%20Management/Health-and-Safety,-Wellbeing-and-Risk-Management.aspx" TargetMode="External"/><Relationship Id="rId46" Type="http://schemas.openxmlformats.org/officeDocument/2006/relationships/hyperlink" Target="https://docs.microsoft.com/en-us/forms-pro/send-survey-qrcode" TargetMode="External"/><Relationship Id="rId2" Type="http://schemas.openxmlformats.org/officeDocument/2006/relationships/customXml" Target="../customXml/item2.xml"/><Relationship Id="rId16" Type="http://schemas.openxmlformats.org/officeDocument/2006/relationships/hyperlink" Target="https://www.gov.scot/publications/coronavirus-covid-19-tailored-advice-for-those-who-live-with-specific-medical-conditions/" TargetMode="External"/><Relationship Id="rId20" Type="http://schemas.openxmlformats.org/officeDocument/2006/relationships/hyperlink" Target="https://www.gov.scot/publications/coronavirus-covid-19-tailored-advice-for-those-who-live-with-specific-medical-conditions/" TargetMode="External"/><Relationship Id="rId29" Type="http://schemas.openxmlformats.org/officeDocument/2006/relationships/hyperlink" Target="https://www.gov.scot/publications/coronavirus-covid-19-phase-3-guidance-on-reopening-early-learning-and-childcare-services/pages/risk-assessment-and-communication/" TargetMode="External"/><Relationship Id="rId41" Type="http://schemas.openxmlformats.org/officeDocument/2006/relationships/hyperlink" Target="https://www.gov.scot/publications/coronavirus-covid-19-guidance-on-reopening-early-learning-and-childcare-services/pages/settling-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aberdeenshire.sharepoint.com/sites/Arcadia/services/Documents/Business%20Services/HR+OD/Health%20and%20Safety/Aberdeenshire%20Council%20Corporate%20H+S%20Policy/Aberdeenshire%20Council%20-%20General%20HS%20Policy%20Statement.pdf" TargetMode="External"/><Relationship Id="rId32" Type="http://schemas.openxmlformats.org/officeDocument/2006/relationships/hyperlink" Target="https://hpspubsrepo.blob.core.windows.net/hps-website/nss/2973/documents/1_covid-19-guidance-for-non-healthcare-settings.pdf" TargetMode="External"/><Relationship Id="rId37" Type="http://schemas.openxmlformats.org/officeDocument/2006/relationships/hyperlink" Target="https://www.gov.uk/government/publications/covid-19-decontamination-in-non-healthcare-settings/covid-19-decontamination-in-non-healthcare-settings" TargetMode="External"/><Relationship Id="rId40" Type="http://schemas.openxmlformats.org/officeDocument/2006/relationships/oleObject" Target="embeddings/oleObject1.bin"/><Relationship Id="rId45" Type="http://schemas.openxmlformats.org/officeDocument/2006/relationships/hyperlink" Target="mailto:grampian.healthprotection@nhs.net" TargetMode="External"/><Relationship Id="rId5" Type="http://schemas.openxmlformats.org/officeDocument/2006/relationships/numbering" Target="numbering.xml"/><Relationship Id="rId15" Type="http://schemas.openxmlformats.org/officeDocument/2006/relationships/hyperlink" Target="https://www.nhs.uk/conditions/coronavirus-covid-19/symptoms/" TargetMode="External"/><Relationship Id="rId23" Type="http://schemas.openxmlformats.org/officeDocument/2006/relationships/hyperlink" Target="https://hpspubsrepo.blob.core.windows.net/hps-website/nss/2448/documents/1_infection-prevention-control-childcare-2018-05.pdf" TargetMode="External"/><Relationship Id="rId28" Type="http://schemas.openxmlformats.org/officeDocument/2006/relationships/hyperlink" Target="https://creativestarlearning.co.uk/developing-school-grounds-outdoor-spaces/zoning-the-outside-space/" TargetMode="External"/><Relationship Id="rId36" Type="http://schemas.openxmlformats.org/officeDocument/2006/relationships/image" Target="media/image2.png"/><Relationship Id="rId49" Type="http://schemas.openxmlformats.org/officeDocument/2006/relationships/hyperlink" Target="https://www.gov.scot/binaries/content/documents/govscot/publications/advice-and-guidance/2020/07/test-protect-multi-sector-guidance-collection-customer-visitor-contact-details-july-2020/documents/supporting-test-protect-guidance-collection-customer-visitor-details/supporting-test-protect-guidance-collection-customer-visitor-details/govscot%3Adocument/supporting-test-protect-guidance-collection-customer-visitor-details.pdf?forceDownload=true" TargetMode="External"/><Relationship Id="rId10" Type="http://schemas.openxmlformats.org/officeDocument/2006/relationships/endnotes" Target="endnotes.xml"/><Relationship Id="rId19" Type="http://schemas.openxmlformats.org/officeDocument/2006/relationships/hyperlink" Target="https://www.gov.scot/publications/coronavirus-covid-19-guidance-on-reopening-early-learning-and-childcare-services/" TargetMode="External"/><Relationship Id="rId31" Type="http://schemas.openxmlformats.org/officeDocument/2006/relationships/hyperlink" Target="https://creativestarlearning.co.uk/early-years-outdoors/hand-hygiene-outdoors/" TargetMode="External"/><Relationship Id="rId44" Type="http://schemas.openxmlformats.org/officeDocument/2006/relationships/hyperlink" Target="https://hpspubsrepo.blob.core.windows.net/hps-website/nss/1673/documents/1_shpn-12-management-public-health-incidents.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22" Type="http://schemas.openxmlformats.org/officeDocument/2006/relationships/hyperlink" Target="https://aberdeenshire.sharepoint.com/sites/Arcadia/services/Pages/Business%20Services/HR%20and%20OD/Health%20and%20Safety,%20Wellbeing%20and%20Risk%20Management/Health-and-Safety,-Wellbeing-and-Risk-Management.aspx" TargetMode="External"/><Relationship Id="rId27" Type="http://schemas.openxmlformats.org/officeDocument/2006/relationships/hyperlink" Target="https://aberdeenshire.sharepoint.com/sites/covid-19childcarehubstaffinformation/Shared%20Documents/School%20Recovery%20Documents/School%20guidance%20on%20symptomatic%20or%20confirmed%20cases%20of%20Covid%2019.docx?web=1" TargetMode="External"/><Relationship Id="rId30" Type="http://schemas.openxmlformats.org/officeDocument/2006/relationships/hyperlink" Target="https://www.gov.scot/publications/coronavirus-covid-19-phase-3-guidance-on-reopening-early-learning-and-childcare-services/pages/infection-prevention-and-control/" TargetMode="External"/><Relationship Id="rId35" Type="http://schemas.openxmlformats.org/officeDocument/2006/relationships/hyperlink" Target="https://hpspubsrepo.blob.core.windows.net/hps-website/nss/2448/documents/1_infection-prevention-control-childcare-2018-05.pdf" TargetMode="External"/><Relationship Id="rId43" Type="http://schemas.openxmlformats.org/officeDocument/2006/relationships/hyperlink" Target="https://hpspubsrepo.blob.core.windows.net/hps-website/nss/2448/documents/1_infection-prevention-control-childcare-2018-05.pdf" TargetMode="External"/><Relationship Id="rId48" Type="http://schemas.openxmlformats.org/officeDocument/2006/relationships/hyperlink" Target="https://aberdeenshire.sharepoint.com/sites/covid-19childcarehubstaffinformation/Shared%20Documents/Forms/AllItems.aspx?viewid=d9eefab0%2D1334%2D4bdb%2Dbfba%2D5ad35be1e920&amp;id=%2Fsites%2Fcovid%2D19childcarehubstaffinformation%2FShared%20Documents%2FSchool%20Recovery%20Documents"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8DDBBF2A3E042743B4CCC47A8742C09B" ma:contentTypeVersion="10" ma:contentTypeDescription="Create a new document." ma:contentTypeScope="" ma:versionID="f66d5b7e7b9636c08f40aa49851746a2">
  <xsd:schema xmlns:xsd="http://www.w3.org/2001/XMLSchema" xmlns:xs="http://www.w3.org/2001/XMLSchema" xmlns:p="http://schemas.microsoft.com/office/2006/metadata/properties" xmlns:ns3="8ec1fe88-8dc2-4fad-bfd5-bdadcbf6dcdc" targetNamespace="http://schemas.microsoft.com/office/2006/metadata/properties" ma:root="true" ma:fieldsID="227c318ea06047be897ef198af7b1d4e" ns3:_="">
    <xsd:import namespace="8ec1fe88-8dc2-4fad-bfd5-bdadcbf6dcd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1fe88-8dc2-4fad-bfd5-bdadcbf6dc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8CB592-B09D-446B-9132-A868E06F93D6}">
  <ds:schemaRefs>
    <ds:schemaRef ds:uri="http://schemas.microsoft.com/sharepoint/v3/contenttype/forms"/>
  </ds:schemaRefs>
</ds:datastoreItem>
</file>

<file path=customXml/itemProps2.xml><?xml version="1.0" encoding="utf-8"?>
<ds:datastoreItem xmlns:ds="http://schemas.openxmlformats.org/officeDocument/2006/customXml" ds:itemID="{868B6469-9C4C-4A77-9001-1CD5C1E0AE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8812D9-A83C-437F-AFFF-B8E50F388F71}">
  <ds:schemaRefs>
    <ds:schemaRef ds:uri="http://schemas.openxmlformats.org/officeDocument/2006/bibliography"/>
  </ds:schemaRefs>
</ds:datastoreItem>
</file>

<file path=customXml/itemProps4.xml><?xml version="1.0" encoding="utf-8"?>
<ds:datastoreItem xmlns:ds="http://schemas.openxmlformats.org/officeDocument/2006/customXml" ds:itemID="{D5DD0C13-9A1A-4C21-B79A-889315045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1fe88-8dc2-4fad-bfd5-bdadcbf6d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8563</Words>
  <Characters>4881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Tucker</dc:creator>
  <cp:keywords/>
  <dc:description/>
  <cp:lastModifiedBy>Lyndsay Smart</cp:lastModifiedBy>
  <cp:revision>2</cp:revision>
  <cp:lastPrinted>2020-11-04T10:51:00Z</cp:lastPrinted>
  <dcterms:created xsi:type="dcterms:W3CDTF">2020-11-09T10:23:00Z</dcterms:created>
  <dcterms:modified xsi:type="dcterms:W3CDTF">2020-11-09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BBF2A3E042743B4CCC47A8742C09B</vt:lpwstr>
  </property>
</Properties>
</file>